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0C8E2" w14:textId="46AF416E" w:rsidR="00CD7161" w:rsidRPr="00D24DBC" w:rsidRDefault="00CD7161" w:rsidP="00324462">
      <w:pPr>
        <w:pStyle w:val="Heading1"/>
        <w:ind w:left="3827"/>
        <w:rPr>
          <w:rFonts w:cstheme="minorHAnsi"/>
          <w:color w:val="auto"/>
          <w:sz w:val="22"/>
          <w:szCs w:val="22"/>
        </w:rPr>
      </w:pPr>
      <w:r w:rsidRPr="00D24DBC">
        <w:rPr>
          <w:color w:val="auto"/>
          <w:sz w:val="36"/>
          <w:szCs w:val="36"/>
        </w:rPr>
        <w:t xml:space="preserve">| </w:t>
      </w:r>
      <w:r w:rsidR="00D24DBC" w:rsidRPr="00D24DBC">
        <w:rPr>
          <w:color w:val="auto"/>
          <w:spacing w:val="-8"/>
          <w:position w:val="-2"/>
          <w:sz w:val="36"/>
          <w:szCs w:val="36"/>
        </w:rPr>
        <w:t xml:space="preserve">Pioneer Ministry </w:t>
      </w:r>
      <w:r w:rsidR="00D24DBC" w:rsidRPr="00D24DBC">
        <w:rPr>
          <w:rFonts w:asciiTheme="minorHAnsi" w:hAnsiTheme="minorHAnsi" w:cstheme="minorHAnsi"/>
          <w:b/>
          <w:bCs/>
          <w:color w:val="auto"/>
          <w:spacing w:val="-8"/>
          <w:position w:val="-2"/>
          <w:sz w:val="36"/>
          <w:szCs w:val="36"/>
        </w:rPr>
        <w:t>Candidate</w:t>
      </w:r>
      <w:r w:rsidR="00725939" w:rsidRPr="00D24DBC">
        <w:rPr>
          <w:rFonts w:asciiTheme="minorHAnsi" w:hAnsiTheme="minorHAnsi" w:cstheme="minorHAnsi"/>
          <w:b/>
          <w:bCs/>
          <w:color w:val="auto"/>
          <w:spacing w:val="-8"/>
          <w:position w:val="-2"/>
          <w:sz w:val="36"/>
          <w:szCs w:val="36"/>
        </w:rPr>
        <w:t xml:space="preserve"> </w:t>
      </w:r>
      <w:r w:rsidR="00D24DBC" w:rsidRPr="00D24DBC">
        <w:rPr>
          <w:rFonts w:asciiTheme="minorHAnsi" w:hAnsiTheme="minorHAnsi" w:cstheme="minorHAnsi"/>
          <w:b/>
          <w:bCs/>
          <w:color w:val="auto"/>
          <w:spacing w:val="-8"/>
          <w:position w:val="-2"/>
          <w:sz w:val="36"/>
          <w:szCs w:val="36"/>
        </w:rPr>
        <w:t>Registration</w:t>
      </w:r>
    </w:p>
    <w:p w14:paraId="6D504F35" w14:textId="77777777" w:rsidR="00725939" w:rsidRDefault="00725939" w:rsidP="00D55118">
      <w:pPr>
        <w:rPr>
          <w:rFonts w:cstheme="minorHAnsi"/>
        </w:rPr>
      </w:pPr>
    </w:p>
    <w:p w14:paraId="1888803A" w14:textId="77777777" w:rsidR="00725939" w:rsidRDefault="00725939" w:rsidP="00172B11">
      <w:pPr>
        <w:spacing w:after="0"/>
        <w:rPr>
          <w:rFonts w:cstheme="minorHAnsi"/>
        </w:rPr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14"/>
        <w:gridCol w:w="6815"/>
      </w:tblGrid>
      <w:tr w:rsidR="006D167D" w14:paraId="0D9FC073" w14:textId="77777777" w:rsidTr="006D167D">
        <w:tc>
          <w:tcPr>
            <w:tcW w:w="3114" w:type="dxa"/>
            <w:vAlign w:val="center"/>
          </w:tcPr>
          <w:p w14:paraId="49BEF6A9" w14:textId="2401E1DA" w:rsidR="006D167D" w:rsidRDefault="006D167D" w:rsidP="006D167D">
            <w:pPr>
              <w:rPr>
                <w:rFonts w:cstheme="minorHAnsi"/>
                <w:sz w:val="18"/>
                <w:szCs w:val="18"/>
              </w:rPr>
            </w:pPr>
            <w:r w:rsidRPr="006D167D">
              <w:rPr>
                <w:rFonts w:cstheme="minorHAnsi"/>
                <w:sz w:val="20"/>
                <w:szCs w:val="20"/>
              </w:rPr>
              <w:t>CONTACT DETAILS</w:t>
            </w:r>
          </w:p>
        </w:tc>
        <w:tc>
          <w:tcPr>
            <w:tcW w:w="6815" w:type="dxa"/>
            <w:tcBorders>
              <w:top w:val="nil"/>
              <w:right w:val="nil"/>
            </w:tcBorders>
          </w:tcPr>
          <w:p w14:paraId="3E0980D2" w14:textId="77777777" w:rsidR="006D167D" w:rsidRPr="006D167D" w:rsidRDefault="006D167D" w:rsidP="00D24DBC">
            <w:pPr>
              <w:rPr>
                <w:rFonts w:cstheme="minorHAnsi"/>
              </w:rPr>
            </w:pPr>
          </w:p>
        </w:tc>
      </w:tr>
      <w:tr w:rsidR="00D24DBC" w14:paraId="1E824E1F" w14:textId="77777777" w:rsidTr="002F5D06">
        <w:tc>
          <w:tcPr>
            <w:tcW w:w="3114" w:type="dxa"/>
            <w:vAlign w:val="center"/>
          </w:tcPr>
          <w:p w14:paraId="5EE5347A" w14:textId="1F306895" w:rsidR="00D24DBC" w:rsidRPr="00E94E4C" w:rsidRDefault="00D24DBC" w:rsidP="002F5D0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ull name</w:t>
            </w:r>
          </w:p>
        </w:tc>
        <w:tc>
          <w:tcPr>
            <w:tcW w:w="6815" w:type="dxa"/>
          </w:tcPr>
          <w:p w14:paraId="1A1B25B5" w14:textId="6EFD11B1" w:rsidR="00D24DBC" w:rsidRPr="006D167D" w:rsidRDefault="0089385D" w:rsidP="00D24DB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Candidate Title"/>
                <w:tag w:val="01_Title"/>
                <w:id w:val="-1140496790"/>
                <w:placeholder>
                  <w:docPart w:val="940799E58E1B4F65982143B16F61ADE4"/>
                </w:placeholder>
                <w:showingPlcHdr/>
                <w:text/>
              </w:sdtPr>
              <w:sdtEndPr/>
              <w:sdtContent>
                <w:r w:rsidR="00D24DBC" w:rsidRPr="006D167D">
                  <w:rPr>
                    <w:rStyle w:val="PlaceholderText"/>
                  </w:rPr>
                  <w:t>Title</w:t>
                </w:r>
              </w:sdtContent>
            </w:sdt>
            <w:r w:rsidR="00D24DBC" w:rsidRPr="006D167D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alias w:val="Candidate First Name"/>
                <w:tag w:val="01_Candidate_FIrstName"/>
                <w:id w:val="1023214533"/>
                <w:placeholder>
                  <w:docPart w:val="3D23D110961A48A1B9719D4B59155072"/>
                </w:placeholder>
                <w:showingPlcHdr/>
                <w:text/>
              </w:sdtPr>
              <w:sdtEndPr/>
              <w:sdtContent>
                <w:r w:rsidR="00D24DBC" w:rsidRPr="006D167D">
                  <w:rPr>
                    <w:rStyle w:val="PlaceholderText"/>
                  </w:rPr>
                  <w:t>First Name</w:t>
                </w:r>
              </w:sdtContent>
            </w:sdt>
            <w:r w:rsidR="00D24DBC" w:rsidRPr="006D167D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alias w:val="Candidate Surname"/>
                <w:tag w:val="01_Candidate_Surname"/>
                <w:id w:val="-644899830"/>
                <w:placeholder>
                  <w:docPart w:val="815AF716865842099FBA5BEBDEDE594F"/>
                </w:placeholder>
                <w:showingPlcHdr/>
                <w:text/>
              </w:sdtPr>
              <w:sdtEndPr/>
              <w:sdtContent>
                <w:r w:rsidR="00D24DBC" w:rsidRPr="006D167D">
                  <w:rPr>
                    <w:rStyle w:val="PlaceholderText"/>
                  </w:rPr>
                  <w:t>Surname</w:t>
                </w:r>
              </w:sdtContent>
            </w:sdt>
          </w:p>
        </w:tc>
      </w:tr>
      <w:tr w:rsidR="000758EF" w14:paraId="01CC0E67" w14:textId="77777777" w:rsidTr="003B136E">
        <w:trPr>
          <w:trHeight w:val="1330"/>
        </w:trPr>
        <w:tc>
          <w:tcPr>
            <w:tcW w:w="3114" w:type="dxa"/>
          </w:tcPr>
          <w:p w14:paraId="65C60046" w14:textId="035A163D" w:rsidR="000758EF" w:rsidRPr="00E94E4C" w:rsidRDefault="00D24DBC" w:rsidP="000758EF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ddress for all correspondence</w:t>
            </w:r>
          </w:p>
        </w:tc>
        <w:tc>
          <w:tcPr>
            <w:tcW w:w="6815" w:type="dxa"/>
          </w:tcPr>
          <w:p w14:paraId="0F67AC98" w14:textId="77777777" w:rsidR="000758EF" w:rsidRPr="006D167D" w:rsidRDefault="0089385D" w:rsidP="000758EF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Address Line 1"/>
                <w:tag w:val="02_Address_L1"/>
                <w:id w:val="1255471161"/>
                <w:placeholder>
                  <w:docPart w:val="08FD677DBB6648589233A626BA431733"/>
                </w:placeholder>
                <w:showingPlcHdr/>
                <w:text/>
              </w:sdtPr>
              <w:sdtEndPr/>
              <w:sdtContent>
                <w:r w:rsidR="00D24DBC" w:rsidRPr="006D167D">
                  <w:rPr>
                    <w:rStyle w:val="PlaceholderText"/>
                  </w:rPr>
                  <w:t>Address First Line</w:t>
                </w:r>
              </w:sdtContent>
            </w:sdt>
            <w:r w:rsidR="003B136E" w:rsidRPr="006D167D">
              <w:rPr>
                <w:rFonts w:cstheme="minorHAnsi"/>
              </w:rPr>
              <w:br/>
            </w:r>
            <w:sdt>
              <w:sdtPr>
                <w:rPr>
                  <w:rFonts w:cstheme="minorHAnsi"/>
                </w:rPr>
                <w:alias w:val="Address Line 2"/>
                <w:tag w:val="02_Address_L2"/>
                <w:id w:val="441276141"/>
                <w:placeholder>
                  <w:docPart w:val="18D2F75FC9FD49A79C2E7365C3F6878E"/>
                </w:placeholder>
                <w:showingPlcHdr/>
                <w:text/>
              </w:sdtPr>
              <w:sdtEndPr/>
              <w:sdtContent>
                <w:r w:rsidR="003B136E" w:rsidRPr="006D167D">
                  <w:rPr>
                    <w:rStyle w:val="PlaceholderText"/>
                  </w:rPr>
                  <w:t>Address Second Line</w:t>
                </w:r>
              </w:sdtContent>
            </w:sdt>
          </w:p>
          <w:sdt>
            <w:sdtPr>
              <w:rPr>
                <w:rFonts w:cstheme="minorHAnsi"/>
              </w:rPr>
              <w:alias w:val="Address Postal Town"/>
              <w:tag w:val="02_Address_Town"/>
              <w:id w:val="782852921"/>
              <w:placeholder>
                <w:docPart w:val="556A8D888AC84BA180D33AD188329485"/>
              </w:placeholder>
              <w:showingPlcHdr/>
              <w:text/>
            </w:sdtPr>
            <w:sdtEndPr/>
            <w:sdtContent>
              <w:p w14:paraId="0209EE2B" w14:textId="77777777" w:rsidR="003B136E" w:rsidRPr="006D167D" w:rsidRDefault="003B136E" w:rsidP="000758EF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Town</w:t>
                </w:r>
              </w:p>
            </w:sdtContent>
          </w:sdt>
          <w:sdt>
            <w:sdtPr>
              <w:rPr>
                <w:rFonts w:cstheme="minorHAnsi"/>
              </w:rPr>
              <w:alias w:val="Address County"/>
              <w:tag w:val="02_Address_County"/>
              <w:id w:val="-1543205752"/>
              <w:placeholder>
                <w:docPart w:val="A49A3B3721304135892C2925E67EB811"/>
              </w:placeholder>
              <w:showingPlcHdr/>
              <w:text/>
            </w:sdtPr>
            <w:sdtEndPr/>
            <w:sdtContent>
              <w:p w14:paraId="51A5884B" w14:textId="1F35F323" w:rsidR="003B136E" w:rsidRPr="006D167D" w:rsidRDefault="003B136E" w:rsidP="003B136E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County</w:t>
                </w:r>
              </w:p>
            </w:sdtContent>
          </w:sdt>
          <w:sdt>
            <w:sdtPr>
              <w:rPr>
                <w:rFonts w:cstheme="minorHAnsi"/>
              </w:rPr>
              <w:alias w:val="Address Postcode"/>
              <w:tag w:val="02_Address_Postcode"/>
              <w:id w:val="-529790070"/>
              <w:placeholder>
                <w:docPart w:val="82DD4D8899F14F3FA69B9330166947A3"/>
              </w:placeholder>
              <w:showingPlcHdr/>
              <w:text/>
            </w:sdtPr>
            <w:sdtEndPr/>
            <w:sdtContent>
              <w:p w14:paraId="780563A1" w14:textId="4691BB4E" w:rsidR="003B136E" w:rsidRPr="006D167D" w:rsidRDefault="003B136E" w:rsidP="000758EF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Postc</w:t>
                </w:r>
                <w:r w:rsidR="006D167D" w:rsidRPr="006D167D">
                  <w:rPr>
                    <w:rStyle w:val="PlaceholderText"/>
                  </w:rPr>
                  <w:t>ode</w:t>
                </w:r>
              </w:p>
            </w:sdtContent>
          </w:sdt>
        </w:tc>
      </w:tr>
      <w:tr w:rsidR="006D167D" w14:paraId="63B88B8A" w14:textId="77777777" w:rsidTr="002F5D06">
        <w:trPr>
          <w:trHeight w:val="211"/>
        </w:trPr>
        <w:tc>
          <w:tcPr>
            <w:tcW w:w="3114" w:type="dxa"/>
            <w:vAlign w:val="center"/>
          </w:tcPr>
          <w:p w14:paraId="4C03CE53" w14:textId="1A533368" w:rsidR="006D167D" w:rsidRDefault="006D167D" w:rsidP="002F5D0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urrent phone number</w:t>
            </w:r>
          </w:p>
        </w:tc>
        <w:sdt>
          <w:sdtPr>
            <w:rPr>
              <w:rFonts w:cstheme="minorHAnsi"/>
            </w:rPr>
            <w:alias w:val="Phone Number"/>
            <w:tag w:val="03_Phone_Number"/>
            <w:id w:val="-816488565"/>
            <w:placeholder>
              <w:docPart w:val="05DC7956E35B48509916A23D710365C2"/>
            </w:placeholder>
            <w:showingPlcHdr/>
            <w:text/>
          </w:sdtPr>
          <w:sdtEndPr/>
          <w:sdtContent>
            <w:tc>
              <w:tcPr>
                <w:tcW w:w="6815" w:type="dxa"/>
              </w:tcPr>
              <w:p w14:paraId="490F1C2B" w14:textId="7596D9D9" w:rsidR="006D167D" w:rsidRPr="006D167D" w:rsidRDefault="00FB1FF8" w:rsidP="000758EF">
                <w:pPr>
                  <w:rPr>
                    <w:rFonts w:cstheme="minorHAnsi"/>
                  </w:rPr>
                </w:pPr>
                <w:r>
                  <w:rPr>
                    <w:rStyle w:val="PlaceholderText"/>
                  </w:rPr>
                  <w:t>Enter your phone number here including the code</w:t>
                </w:r>
              </w:p>
            </w:tc>
          </w:sdtContent>
        </w:sdt>
      </w:tr>
      <w:tr w:rsidR="002F5D06" w14:paraId="41DD076A" w14:textId="77777777" w:rsidTr="002F5D06">
        <w:trPr>
          <w:trHeight w:val="211"/>
        </w:trPr>
        <w:tc>
          <w:tcPr>
            <w:tcW w:w="3114" w:type="dxa"/>
            <w:vAlign w:val="center"/>
          </w:tcPr>
          <w:p w14:paraId="66F31D83" w14:textId="4D996F1A" w:rsidR="002F5D06" w:rsidRDefault="002F5D06" w:rsidP="002F5D0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obile number</w:t>
            </w:r>
          </w:p>
        </w:tc>
        <w:sdt>
          <w:sdtPr>
            <w:rPr>
              <w:rFonts w:cstheme="minorHAnsi"/>
            </w:rPr>
            <w:alias w:val="Mobile Number"/>
            <w:tag w:val="03_Mobile_Number"/>
            <w:id w:val="1531917163"/>
            <w:placeholder>
              <w:docPart w:val="61888A0EB62B45FA95A327AE5AAC73BC"/>
            </w:placeholder>
            <w:showingPlcHdr/>
            <w:text/>
          </w:sdtPr>
          <w:sdtEndPr/>
          <w:sdtContent>
            <w:tc>
              <w:tcPr>
                <w:tcW w:w="6815" w:type="dxa"/>
              </w:tcPr>
              <w:p w14:paraId="17C02876" w14:textId="5A027618" w:rsidR="002F5D06" w:rsidRDefault="002F5D06" w:rsidP="000758EF">
                <w:pPr>
                  <w:rPr>
                    <w:rFonts w:cstheme="minorHAnsi"/>
                  </w:rPr>
                </w:pPr>
                <w:r>
                  <w:rPr>
                    <w:rStyle w:val="PlaceholderText"/>
                  </w:rPr>
                  <w:t>Enter your mobile phone number here including the code</w:t>
                </w:r>
              </w:p>
            </w:tc>
          </w:sdtContent>
        </w:sdt>
      </w:tr>
      <w:tr w:rsidR="00CB752C" w14:paraId="26EB1A22" w14:textId="77777777" w:rsidTr="002F5D06">
        <w:trPr>
          <w:trHeight w:val="211"/>
        </w:trPr>
        <w:tc>
          <w:tcPr>
            <w:tcW w:w="3114" w:type="dxa"/>
            <w:vAlign w:val="center"/>
          </w:tcPr>
          <w:p w14:paraId="5BA45410" w14:textId="7974C864" w:rsidR="00CB752C" w:rsidRDefault="00CB752C" w:rsidP="002F5D0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mail address</w:t>
            </w:r>
          </w:p>
        </w:tc>
        <w:sdt>
          <w:sdtPr>
            <w:rPr>
              <w:rFonts w:cstheme="minorHAnsi"/>
            </w:rPr>
            <w:id w:val="1088507869"/>
            <w:placeholder>
              <w:docPart w:val="9385BD6127D94F79B84E4B3AAD4C1602"/>
            </w:placeholder>
            <w:showingPlcHdr/>
            <w:text/>
          </w:sdtPr>
          <w:sdtEndPr/>
          <w:sdtContent>
            <w:tc>
              <w:tcPr>
                <w:tcW w:w="6815" w:type="dxa"/>
              </w:tcPr>
              <w:p w14:paraId="4A39CFF1" w14:textId="62796482" w:rsidR="00CB752C" w:rsidRDefault="00034D1D" w:rsidP="000758EF">
                <w:pPr>
                  <w:rPr>
                    <w:rFonts w:cstheme="minorHAnsi"/>
                  </w:rPr>
                </w:pPr>
                <w:r w:rsidRPr="00FB7462">
                  <w:rPr>
                    <w:rStyle w:val="PlaceholderText"/>
                  </w:rPr>
                  <w:t xml:space="preserve">Click or tap here to enter </w:t>
                </w:r>
                <w:r>
                  <w:rPr>
                    <w:rStyle w:val="PlaceholderText"/>
                  </w:rPr>
                  <w:t>your email address</w:t>
                </w:r>
              </w:p>
            </w:tc>
          </w:sdtContent>
        </w:sdt>
      </w:tr>
      <w:tr w:rsidR="0089385D" w14:paraId="2AEB8BF4" w14:textId="77777777" w:rsidTr="00933C7F">
        <w:trPr>
          <w:trHeight w:val="211"/>
        </w:trPr>
        <w:tc>
          <w:tcPr>
            <w:tcW w:w="3114" w:type="dxa"/>
          </w:tcPr>
          <w:p w14:paraId="49A6510C" w14:textId="6D080AC2" w:rsidR="0089385D" w:rsidRDefault="0089385D" w:rsidP="0089385D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Home/permanent address if different to the above</w:t>
            </w:r>
          </w:p>
        </w:tc>
        <w:tc>
          <w:tcPr>
            <w:tcW w:w="6815" w:type="dxa"/>
          </w:tcPr>
          <w:p w14:paraId="51DD4A26" w14:textId="77777777" w:rsidR="0089385D" w:rsidRPr="006D167D" w:rsidRDefault="0089385D" w:rsidP="0089385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Address Line 1"/>
                <w:tag w:val="02_Address_L1"/>
                <w:id w:val="-149984485"/>
                <w:placeholder>
                  <w:docPart w:val="15159075FDD141CB856513741E6C569F"/>
                </w:placeholder>
                <w:showingPlcHdr/>
                <w:text/>
              </w:sdtPr>
              <w:sdtContent>
                <w:r w:rsidRPr="006D167D">
                  <w:rPr>
                    <w:rStyle w:val="PlaceholderText"/>
                  </w:rPr>
                  <w:t>Address First Line</w:t>
                </w:r>
              </w:sdtContent>
            </w:sdt>
            <w:r w:rsidRPr="006D167D">
              <w:rPr>
                <w:rFonts w:cstheme="minorHAnsi"/>
              </w:rPr>
              <w:br/>
            </w:r>
            <w:sdt>
              <w:sdtPr>
                <w:rPr>
                  <w:rFonts w:cstheme="minorHAnsi"/>
                </w:rPr>
                <w:alias w:val="Address Line 2"/>
                <w:tag w:val="02_Address_L2"/>
                <w:id w:val="1383289359"/>
                <w:placeholder>
                  <w:docPart w:val="7006F840E73845F5B40D7DECC34DD1E4"/>
                </w:placeholder>
                <w:showingPlcHdr/>
                <w:text/>
              </w:sdtPr>
              <w:sdtContent>
                <w:r w:rsidRPr="006D167D">
                  <w:rPr>
                    <w:rStyle w:val="PlaceholderText"/>
                  </w:rPr>
                  <w:t>Address Second Line</w:t>
                </w:r>
              </w:sdtContent>
            </w:sdt>
          </w:p>
          <w:sdt>
            <w:sdtPr>
              <w:rPr>
                <w:rFonts w:cstheme="minorHAnsi"/>
              </w:rPr>
              <w:alias w:val="Address Postal Town"/>
              <w:tag w:val="02_Address_Town"/>
              <w:id w:val="1809595943"/>
              <w:placeholder>
                <w:docPart w:val="C175E539203F46EA82B6EECB402EDFE7"/>
              </w:placeholder>
              <w:showingPlcHdr/>
              <w:text/>
            </w:sdtPr>
            <w:sdtContent>
              <w:p w14:paraId="31727FDA" w14:textId="77777777" w:rsidR="0089385D" w:rsidRPr="006D167D" w:rsidRDefault="0089385D" w:rsidP="0089385D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Town</w:t>
                </w:r>
              </w:p>
            </w:sdtContent>
          </w:sdt>
          <w:sdt>
            <w:sdtPr>
              <w:rPr>
                <w:rFonts w:cstheme="minorHAnsi"/>
              </w:rPr>
              <w:alias w:val="Address County"/>
              <w:tag w:val="02_Address_County"/>
              <w:id w:val="-1453164527"/>
              <w:placeholder>
                <w:docPart w:val="2084D69CB4284BEBA91F4583ED22CD32"/>
              </w:placeholder>
              <w:showingPlcHdr/>
              <w:text/>
            </w:sdtPr>
            <w:sdtContent>
              <w:p w14:paraId="109FA531" w14:textId="77777777" w:rsidR="0089385D" w:rsidRPr="006D167D" w:rsidRDefault="0089385D" w:rsidP="0089385D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County</w:t>
                </w:r>
              </w:p>
            </w:sdtContent>
          </w:sdt>
          <w:sdt>
            <w:sdtPr>
              <w:rPr>
                <w:rFonts w:cstheme="minorHAnsi"/>
              </w:rPr>
              <w:alias w:val="Address Postcode"/>
              <w:tag w:val="02_Address_Postcode"/>
              <w:id w:val="-2020989166"/>
              <w:placeholder>
                <w:docPart w:val="DAF8022FE16544DD80A47B8F7969A936"/>
              </w:placeholder>
              <w:showingPlcHdr/>
              <w:text/>
            </w:sdtPr>
            <w:sdtContent>
              <w:p w14:paraId="0C8023D6" w14:textId="5790F7DB" w:rsidR="0089385D" w:rsidRDefault="0089385D" w:rsidP="0089385D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Postcode</w:t>
                </w:r>
              </w:p>
            </w:sdtContent>
          </w:sdt>
        </w:tc>
      </w:tr>
    </w:tbl>
    <w:p w14:paraId="63791301" w14:textId="77777777" w:rsidR="00172B11" w:rsidRPr="008B2FA1" w:rsidRDefault="00172B11" w:rsidP="00172B11">
      <w:pPr>
        <w:spacing w:after="0" w:line="240" w:lineRule="auto"/>
        <w:rPr>
          <w:sz w:val="14"/>
          <w:szCs w:val="14"/>
        </w:rPr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14"/>
        <w:gridCol w:w="3827"/>
        <w:gridCol w:w="716"/>
        <w:gridCol w:w="2272"/>
      </w:tblGrid>
      <w:tr w:rsidR="002F5D06" w14:paraId="14DA2FF1" w14:textId="77777777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64637FFE" w14:textId="20967170" w:rsidR="002F5D06" w:rsidRDefault="002F5D06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>PERSONAL</w:t>
            </w:r>
            <w:r w:rsidRPr="006D167D">
              <w:rPr>
                <w:rFonts w:cstheme="minorHAnsi"/>
                <w:sz w:val="20"/>
                <w:szCs w:val="20"/>
              </w:rPr>
              <w:t xml:space="preserve"> DETAILS</w:t>
            </w:r>
          </w:p>
        </w:tc>
        <w:tc>
          <w:tcPr>
            <w:tcW w:w="6815" w:type="dxa"/>
            <w:gridSpan w:val="3"/>
            <w:tcBorders>
              <w:top w:val="nil"/>
              <w:right w:val="nil"/>
            </w:tcBorders>
          </w:tcPr>
          <w:p w14:paraId="58321847" w14:textId="77777777" w:rsidR="002F5D06" w:rsidRPr="006D167D" w:rsidRDefault="002F5D06" w:rsidP="002211DB">
            <w:pPr>
              <w:rPr>
                <w:rFonts w:cstheme="minorHAnsi"/>
              </w:rPr>
            </w:pPr>
          </w:p>
        </w:tc>
      </w:tr>
      <w:tr w:rsidR="00CC66C3" w14:paraId="0A35085C" w14:textId="5BC84E5E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116DE35B" w14:textId="50108433" w:rsidR="00CC66C3" w:rsidRPr="00E94E4C" w:rsidRDefault="00CC66C3" w:rsidP="005A0273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ate of birth</w:t>
            </w:r>
          </w:p>
        </w:tc>
        <w:sdt>
          <w:sdtPr>
            <w:rPr>
              <w:rFonts w:cstheme="minorHAnsi"/>
            </w:rPr>
            <w:alias w:val="Date of Birth"/>
            <w:tag w:val="05_DOB"/>
            <w:id w:val="-1485695234"/>
            <w:placeholder>
              <w:docPart w:val="2BE74B3488F24DEDB014F6B2A69B8219"/>
            </w:placeholder>
            <w:showingPlcHdr/>
            <w:date>
              <w:dateFormat w:val="dddd, 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3827" w:type="dxa"/>
                <w:shd w:val="clear" w:color="auto" w:fill="E7E6E6" w:themeFill="background2"/>
              </w:tcPr>
              <w:p w14:paraId="3FB7D361" w14:textId="36B3BA38" w:rsidR="00CC66C3" w:rsidRPr="006D167D" w:rsidRDefault="00CC66C3" w:rsidP="002211DB">
                <w:pPr>
                  <w:rPr>
                    <w:rFonts w:cstheme="minorHAnsi"/>
                  </w:rPr>
                </w:pPr>
                <w:r w:rsidRPr="00877FB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716" w:type="dxa"/>
            <w:shd w:val="clear" w:color="auto" w:fill="E7E6E6" w:themeFill="background2"/>
            <w:vAlign w:val="center"/>
          </w:tcPr>
          <w:p w14:paraId="2E735B1E" w14:textId="52530BBE" w:rsidR="00CC66C3" w:rsidRPr="00CC66C3" w:rsidRDefault="00CC66C3" w:rsidP="00CC66C3">
            <w:pPr>
              <w:jc w:val="right"/>
              <w:rPr>
                <w:rFonts w:cstheme="minorHAnsi"/>
                <w:sz w:val="18"/>
                <w:szCs w:val="18"/>
              </w:rPr>
            </w:pPr>
            <w:r w:rsidRPr="00CC66C3">
              <w:rPr>
                <w:rFonts w:cstheme="minorHAnsi"/>
                <w:sz w:val="18"/>
                <w:szCs w:val="18"/>
              </w:rPr>
              <w:t>Age</w:t>
            </w:r>
          </w:p>
        </w:tc>
        <w:sdt>
          <w:sdtPr>
            <w:rPr>
              <w:rFonts w:cstheme="minorHAnsi"/>
            </w:rPr>
            <w:alias w:val="Age"/>
            <w:tag w:val="05_Age"/>
            <w:id w:val="992683031"/>
            <w:placeholder>
              <w:docPart w:val="1F296141F5E2452E9B91A163204CF934"/>
            </w:placeholder>
            <w:showingPlcHdr/>
            <w:text/>
          </w:sdtPr>
          <w:sdtEndPr/>
          <w:sdtContent>
            <w:tc>
              <w:tcPr>
                <w:tcW w:w="2272" w:type="dxa"/>
                <w:shd w:val="clear" w:color="auto" w:fill="E7E6E6" w:themeFill="background2"/>
              </w:tcPr>
              <w:p w14:paraId="1A7B681D" w14:textId="082BD69C" w:rsidR="00CC66C3" w:rsidRPr="006D167D" w:rsidRDefault="001510ED" w:rsidP="002211DB">
                <w:pPr>
                  <w:rPr>
                    <w:rFonts w:cstheme="minorHAnsi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 xml:space="preserve">nter </w:t>
                </w:r>
                <w:r>
                  <w:rPr>
                    <w:rStyle w:val="PlaceholderText"/>
                  </w:rPr>
                  <w:t>your age here</w:t>
                </w:r>
                <w:r w:rsidRPr="00571CB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2F5D06" w14:paraId="642D58D0" w14:textId="77777777" w:rsidTr="00A64791">
        <w:trPr>
          <w:trHeight w:val="143"/>
        </w:trPr>
        <w:tc>
          <w:tcPr>
            <w:tcW w:w="3114" w:type="dxa"/>
            <w:shd w:val="clear" w:color="auto" w:fill="E7E6E6" w:themeFill="background2"/>
            <w:vAlign w:val="center"/>
          </w:tcPr>
          <w:p w14:paraId="2F8E55EA" w14:textId="2FD85BF1" w:rsidR="002F5D06" w:rsidRPr="00E94E4C" w:rsidRDefault="002F5D06" w:rsidP="005A0273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lace of birth</w:t>
            </w:r>
          </w:p>
        </w:tc>
        <w:sdt>
          <w:sdtPr>
            <w:rPr>
              <w:rFonts w:cstheme="minorHAnsi"/>
            </w:rPr>
            <w:alias w:val="Place of Birth"/>
            <w:tag w:val="06_Birthplace"/>
            <w:id w:val="195204322"/>
            <w:placeholder>
              <w:docPart w:val="307672A465B84634B2A1216A60CC2314"/>
            </w:placeholder>
            <w:showingPlcHdr/>
            <w:text/>
          </w:sdtPr>
          <w:sdtEndPr/>
          <w:sdtContent>
            <w:tc>
              <w:tcPr>
                <w:tcW w:w="6815" w:type="dxa"/>
                <w:gridSpan w:val="3"/>
                <w:shd w:val="clear" w:color="auto" w:fill="E7E6E6" w:themeFill="background2"/>
              </w:tcPr>
              <w:p w14:paraId="30450DC0" w14:textId="455BFC43" w:rsidR="002F5D06" w:rsidRPr="006D167D" w:rsidRDefault="005A0273" w:rsidP="002211DB">
                <w:pPr>
                  <w:rPr>
                    <w:rFonts w:cstheme="minorHAnsi"/>
                  </w:rPr>
                </w:pPr>
                <w:r w:rsidRPr="00571CB4">
                  <w:rPr>
                    <w:rStyle w:val="PlaceholderText"/>
                  </w:rPr>
                  <w:t xml:space="preserve">Click or tap here to enter </w:t>
                </w:r>
                <w:r>
                  <w:rPr>
                    <w:rStyle w:val="PlaceholderText"/>
                  </w:rPr>
                  <w:t>the name of the place where you were born</w:t>
                </w:r>
                <w:r w:rsidRPr="00571CB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2F5D06" w14:paraId="5A9FDF28" w14:textId="77777777" w:rsidTr="00A64791">
        <w:trPr>
          <w:trHeight w:val="211"/>
        </w:trPr>
        <w:tc>
          <w:tcPr>
            <w:tcW w:w="3114" w:type="dxa"/>
            <w:shd w:val="clear" w:color="auto" w:fill="E7E6E6" w:themeFill="background2"/>
            <w:vAlign w:val="center"/>
          </w:tcPr>
          <w:p w14:paraId="3AB50A24" w14:textId="0D3D178F" w:rsidR="002F5D06" w:rsidRDefault="001D5541" w:rsidP="005A0273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ationality</w:t>
            </w:r>
          </w:p>
        </w:tc>
        <w:sdt>
          <w:sdtPr>
            <w:rPr>
              <w:rFonts w:cstheme="minorHAnsi"/>
            </w:rPr>
            <w:alias w:val="Nationality"/>
            <w:tag w:val="07_Nationality"/>
            <w:id w:val="-1942367595"/>
            <w:placeholder>
              <w:docPart w:val="5A213878ADB8457A942E887C61E12279"/>
            </w:placeholder>
            <w:showingPlcHdr/>
            <w:text/>
          </w:sdtPr>
          <w:sdtEndPr/>
          <w:sdtContent>
            <w:tc>
              <w:tcPr>
                <w:tcW w:w="6815" w:type="dxa"/>
                <w:gridSpan w:val="3"/>
                <w:shd w:val="clear" w:color="auto" w:fill="E7E6E6" w:themeFill="background2"/>
              </w:tcPr>
              <w:p w14:paraId="4E52D41B" w14:textId="1A36B216" w:rsidR="002F5D06" w:rsidRPr="006D167D" w:rsidRDefault="002F5D06" w:rsidP="002211DB">
                <w:pPr>
                  <w:rPr>
                    <w:rFonts w:cstheme="minorHAnsi"/>
                  </w:rPr>
                </w:pPr>
                <w:r>
                  <w:rPr>
                    <w:rStyle w:val="PlaceholderText"/>
                  </w:rPr>
                  <w:t xml:space="preserve">Enter your </w:t>
                </w:r>
                <w:r w:rsidR="001D5541">
                  <w:rPr>
                    <w:rStyle w:val="PlaceholderText"/>
                  </w:rPr>
                  <w:t xml:space="preserve">nationality </w:t>
                </w:r>
                <w:r>
                  <w:rPr>
                    <w:rStyle w:val="PlaceholderText"/>
                  </w:rPr>
                  <w:t>here</w:t>
                </w:r>
              </w:p>
            </w:tc>
          </w:sdtContent>
        </w:sdt>
      </w:tr>
      <w:tr w:rsidR="002F5D06" w14:paraId="17EC9F75" w14:textId="77777777" w:rsidTr="00A64791">
        <w:trPr>
          <w:trHeight w:val="211"/>
        </w:trPr>
        <w:tc>
          <w:tcPr>
            <w:tcW w:w="3114" w:type="dxa"/>
            <w:shd w:val="clear" w:color="auto" w:fill="E7E6E6" w:themeFill="background2"/>
            <w:vAlign w:val="center"/>
          </w:tcPr>
          <w:p w14:paraId="4240E915" w14:textId="1E905CCE" w:rsidR="002F5D06" w:rsidRDefault="001D5541" w:rsidP="005A0273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lationship status</w:t>
            </w:r>
          </w:p>
        </w:tc>
        <w:sdt>
          <w:sdtPr>
            <w:rPr>
              <w:rFonts w:cstheme="minorHAnsi"/>
            </w:rPr>
            <w:alias w:val="Relationship status"/>
            <w:tag w:val="08_Relationship"/>
            <w:id w:val="825707552"/>
            <w:placeholder>
              <w:docPart w:val="0DEC1144E8F8498E9210ADB7A393C4B2"/>
            </w:placeholder>
            <w:showingPlcHdr/>
            <w:dropDownList>
              <w:listItem w:value="Choose an item."/>
              <w:listItem w:displayText="Single" w:value="Single"/>
              <w:listItem w:displayText="Engaged" w:value="Engaged"/>
              <w:listItem w:displayText="Married" w:value="Married"/>
              <w:listItem w:displayText="Divorced" w:value="Divorced"/>
              <w:listItem w:displayText="Widowed" w:value="Widowed"/>
              <w:listItem w:displayText="Divorced and remarried" w:value="Divorced and remarried"/>
              <w:listItem w:displayText="Civil Partnership" w:value="Civil Partnership"/>
            </w:dropDownList>
          </w:sdtPr>
          <w:sdtEndPr/>
          <w:sdtContent>
            <w:tc>
              <w:tcPr>
                <w:tcW w:w="6815" w:type="dxa"/>
                <w:gridSpan w:val="3"/>
                <w:shd w:val="clear" w:color="auto" w:fill="E7E6E6" w:themeFill="background2"/>
              </w:tcPr>
              <w:p w14:paraId="4F3AA584" w14:textId="1337327C" w:rsidR="002F5D06" w:rsidRDefault="001D5541" w:rsidP="002211DB">
                <w:pPr>
                  <w:rPr>
                    <w:rFonts w:cstheme="minorHAnsi"/>
                  </w:rPr>
                </w:pPr>
                <w:r w:rsidRPr="00877FB8">
                  <w:rPr>
                    <w:rStyle w:val="PlaceholderText"/>
                  </w:rPr>
                  <w:t>Choose a</w:t>
                </w:r>
                <w:r>
                  <w:rPr>
                    <w:rStyle w:val="PlaceholderText"/>
                  </w:rPr>
                  <w:t xml:space="preserve"> status from this list</w:t>
                </w:r>
                <w:r w:rsidRPr="00877FB8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27AC8D93" w14:textId="3F514344" w:rsidR="00F9655C" w:rsidRPr="008B7530" w:rsidRDefault="00F9655C" w:rsidP="008B7530">
      <w:pPr>
        <w:spacing w:after="0" w:line="240" w:lineRule="auto"/>
        <w:rPr>
          <w:rFonts w:cstheme="minorHAnsi"/>
          <w:sz w:val="14"/>
          <w:szCs w:val="14"/>
        </w:rPr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980"/>
        <w:gridCol w:w="1134"/>
        <w:gridCol w:w="2693"/>
        <w:gridCol w:w="2977"/>
        <w:gridCol w:w="1145"/>
      </w:tblGrid>
      <w:tr w:rsidR="008B7530" w14:paraId="5F5FBA71" w14:textId="77777777" w:rsidTr="00A64791">
        <w:tc>
          <w:tcPr>
            <w:tcW w:w="3114" w:type="dxa"/>
            <w:gridSpan w:val="2"/>
            <w:shd w:val="clear" w:color="auto" w:fill="E7E6E6" w:themeFill="background2"/>
            <w:vAlign w:val="center"/>
          </w:tcPr>
          <w:p w14:paraId="7D3C4BFE" w14:textId="20FF9A32" w:rsidR="008B7530" w:rsidRDefault="008B7530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>EDUCATION</w:t>
            </w:r>
            <w:r w:rsidR="00A50678">
              <w:rPr>
                <w:rFonts w:cstheme="minorHAnsi"/>
                <w:sz w:val="20"/>
                <w:szCs w:val="20"/>
              </w:rPr>
              <w:t>*</w:t>
            </w:r>
            <w:r w:rsidR="00F354B5">
              <w:rPr>
                <w:rFonts w:cstheme="minorHAnsi"/>
                <w:sz w:val="20"/>
                <w:szCs w:val="20"/>
              </w:rPr>
              <w:t xml:space="preserve"> </w:t>
            </w:r>
            <w:r w:rsidR="00F354B5" w:rsidRPr="00F354B5">
              <w:rPr>
                <w:rFonts w:cstheme="minorHAnsi"/>
                <w:sz w:val="18"/>
                <w:szCs w:val="18"/>
              </w:rPr>
              <w:t>(most recent first)</w:t>
            </w:r>
          </w:p>
        </w:tc>
        <w:tc>
          <w:tcPr>
            <w:tcW w:w="6815" w:type="dxa"/>
            <w:gridSpan w:val="3"/>
            <w:tcBorders>
              <w:top w:val="nil"/>
              <w:right w:val="nil"/>
            </w:tcBorders>
          </w:tcPr>
          <w:p w14:paraId="0D3C5A45" w14:textId="77777777" w:rsidR="008B7530" w:rsidRPr="006D167D" w:rsidRDefault="008B7530" w:rsidP="002211DB">
            <w:pPr>
              <w:rPr>
                <w:rFonts w:cstheme="minorHAnsi"/>
              </w:rPr>
            </w:pPr>
          </w:p>
        </w:tc>
      </w:tr>
      <w:tr w:rsidR="005C2C37" w14:paraId="6C04AE32" w14:textId="77777777" w:rsidTr="00A64791">
        <w:tc>
          <w:tcPr>
            <w:tcW w:w="1980" w:type="dxa"/>
            <w:shd w:val="clear" w:color="auto" w:fill="E7E6E6" w:themeFill="background2"/>
            <w:vAlign w:val="center"/>
          </w:tcPr>
          <w:p w14:paraId="3DDEE44F" w14:textId="2265F939" w:rsidR="005C2C37" w:rsidRPr="005C2C37" w:rsidRDefault="005C2C37" w:rsidP="002211DB">
            <w:pPr>
              <w:rPr>
                <w:rFonts w:cstheme="minorHAnsi"/>
                <w:sz w:val="18"/>
                <w:szCs w:val="18"/>
              </w:rPr>
            </w:pPr>
            <w:r w:rsidRPr="005C2C37">
              <w:rPr>
                <w:rFonts w:cstheme="minorHAnsi"/>
                <w:sz w:val="18"/>
                <w:szCs w:val="18"/>
              </w:rPr>
              <w:t>Dates</w:t>
            </w:r>
          </w:p>
        </w:tc>
        <w:tc>
          <w:tcPr>
            <w:tcW w:w="3827" w:type="dxa"/>
            <w:gridSpan w:val="2"/>
            <w:shd w:val="clear" w:color="auto" w:fill="E7E6E6" w:themeFill="background2"/>
            <w:vAlign w:val="center"/>
          </w:tcPr>
          <w:p w14:paraId="2AE9757B" w14:textId="62E1C7BE" w:rsidR="005C2C37" w:rsidRPr="005C2C37" w:rsidRDefault="005C2C37" w:rsidP="002211DB">
            <w:pPr>
              <w:rPr>
                <w:rFonts w:cstheme="minorHAnsi"/>
                <w:sz w:val="18"/>
                <w:szCs w:val="18"/>
              </w:rPr>
            </w:pPr>
            <w:r w:rsidRPr="005C2C37">
              <w:rPr>
                <w:rFonts w:cstheme="minorHAnsi"/>
                <w:sz w:val="18"/>
                <w:szCs w:val="18"/>
              </w:rPr>
              <w:t>Name of School/College</w:t>
            </w:r>
          </w:p>
        </w:tc>
        <w:tc>
          <w:tcPr>
            <w:tcW w:w="2977" w:type="dxa"/>
            <w:shd w:val="clear" w:color="auto" w:fill="E7E6E6" w:themeFill="background2"/>
            <w:vAlign w:val="center"/>
          </w:tcPr>
          <w:p w14:paraId="594CADCC" w14:textId="26DE8821" w:rsidR="005C2C37" w:rsidRPr="005C2C37" w:rsidRDefault="005C2C37" w:rsidP="002211DB">
            <w:pPr>
              <w:rPr>
                <w:rFonts w:cstheme="minorHAnsi"/>
                <w:sz w:val="18"/>
                <w:szCs w:val="18"/>
              </w:rPr>
            </w:pPr>
            <w:r w:rsidRPr="005C2C37">
              <w:rPr>
                <w:rFonts w:cstheme="minorHAnsi"/>
                <w:sz w:val="18"/>
                <w:szCs w:val="18"/>
              </w:rPr>
              <w:t>Qualification Gained</w:t>
            </w:r>
          </w:p>
        </w:tc>
        <w:tc>
          <w:tcPr>
            <w:tcW w:w="1145" w:type="dxa"/>
            <w:shd w:val="clear" w:color="auto" w:fill="E7E6E6" w:themeFill="background2"/>
            <w:vAlign w:val="center"/>
          </w:tcPr>
          <w:p w14:paraId="27A47AB8" w14:textId="4AF8D19C" w:rsidR="005C2C37" w:rsidRPr="005C2C37" w:rsidRDefault="005C2C37" w:rsidP="002211DB">
            <w:pPr>
              <w:rPr>
                <w:rFonts w:cstheme="minorHAnsi"/>
                <w:sz w:val="18"/>
                <w:szCs w:val="18"/>
              </w:rPr>
            </w:pPr>
            <w:r w:rsidRPr="005C2C37">
              <w:rPr>
                <w:rFonts w:cstheme="minorHAnsi"/>
                <w:sz w:val="18"/>
                <w:szCs w:val="18"/>
              </w:rPr>
              <w:t>Grade</w:t>
            </w:r>
          </w:p>
        </w:tc>
      </w:tr>
      <w:tr w:rsidR="00D62D12" w14:paraId="35350346" w14:textId="77777777" w:rsidTr="00A64791">
        <w:sdt>
          <w:sdtPr>
            <w:rPr>
              <w:rFonts w:cstheme="minorHAnsi"/>
              <w:sz w:val="18"/>
              <w:szCs w:val="18"/>
            </w:rPr>
            <w:id w:val="546418773"/>
            <w:placeholder>
              <w:docPart w:val="DA9834293A964678BF7B5A4AD456BC49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1C1CBD2F" w14:textId="0887AA1F" w:rsidR="00D62D12" w:rsidRPr="005C2C37" w:rsidRDefault="00014C3B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666914491"/>
            <w:placeholder>
              <w:docPart w:val="721F41050ADE43AFA134668A97074518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1592654E" w14:textId="01F52445" w:rsidR="00D62D12" w:rsidRPr="005C2C37" w:rsidRDefault="0066225B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003812303"/>
            <w:placeholder>
              <w:docPart w:val="DA155912699A4830B5538192A3AE4CA8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2C4521C7" w14:textId="165B5B28" w:rsidR="00D62D12" w:rsidRPr="005C2C37" w:rsidRDefault="0066225B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998467355"/>
            <w:placeholder>
              <w:docPart w:val="9EABF8F5836C41169985ABA75C41209B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732D8ADC" w14:textId="1A6C49A1" w:rsidR="00D62D12" w:rsidRPr="005C2C37" w:rsidRDefault="0066225B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  <w:tr w:rsidR="0066225B" w14:paraId="7FCA5BE5" w14:textId="77777777" w:rsidTr="00A64791">
        <w:sdt>
          <w:sdtPr>
            <w:rPr>
              <w:rFonts w:cstheme="minorHAnsi"/>
              <w:sz w:val="18"/>
              <w:szCs w:val="18"/>
            </w:rPr>
            <w:id w:val="976885492"/>
            <w:placeholder>
              <w:docPart w:val="65807F3BB3E04EE99EAFEC1FA01BA023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4BE09CE7" w14:textId="71DE4240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713117238"/>
            <w:placeholder>
              <w:docPart w:val="F79DDE4F0D0641F18163FA0A6A6028BB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02F02C14" w14:textId="4AD01B07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386257172"/>
            <w:placeholder>
              <w:docPart w:val="5BF86FA3B34045B198FD6335D05886D8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52D7ACCB" w14:textId="55D35588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584490188"/>
            <w:placeholder>
              <w:docPart w:val="ED027AFCCF9E4BA195E89F3358A3304E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370CC410" w14:textId="259D271A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  <w:tr w:rsidR="0066225B" w14:paraId="10F46F71" w14:textId="77777777" w:rsidTr="00A64791">
        <w:sdt>
          <w:sdtPr>
            <w:rPr>
              <w:rFonts w:cstheme="minorHAnsi"/>
              <w:sz w:val="18"/>
              <w:szCs w:val="18"/>
            </w:rPr>
            <w:id w:val="-1685508937"/>
            <w:placeholder>
              <w:docPart w:val="DA7FC07CDB704B47AFEA375708DDA946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37E52179" w14:textId="29E3F760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225057765"/>
            <w:placeholder>
              <w:docPart w:val="AF44E6064B6F425393091DD6047D32E4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6C41E9F5" w14:textId="16181C3C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069041828"/>
            <w:placeholder>
              <w:docPart w:val="E11C4B6F0A124CA08BC988AB47F3B22C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37B95563" w14:textId="0987B8D8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339151225"/>
            <w:placeholder>
              <w:docPart w:val="0D29511A0D744F5F9FB70450572DE0BE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5C0D9AB1" w14:textId="1E34847C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  <w:tr w:rsidR="0066225B" w14:paraId="4BA6A004" w14:textId="77777777" w:rsidTr="00A64791">
        <w:sdt>
          <w:sdtPr>
            <w:rPr>
              <w:rFonts w:cstheme="minorHAnsi"/>
              <w:sz w:val="18"/>
              <w:szCs w:val="18"/>
            </w:rPr>
            <w:id w:val="1269125795"/>
            <w:placeholder>
              <w:docPart w:val="7471C9B3E97442AA82CCE1A53D9A2E9D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45A9F1E6" w14:textId="68E7BFE1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951007072"/>
            <w:placeholder>
              <w:docPart w:val="7373867968464E9B9F750193013C53DF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23B1DA20" w14:textId="0961CAC8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119066229"/>
            <w:placeholder>
              <w:docPart w:val="D6D25B03805642FFABCF3E811290E62A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7909C1BB" w14:textId="4B26C208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639186656"/>
            <w:placeholder>
              <w:docPart w:val="9098B440AAC54DE3ABBB3E401D54CB26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065A2769" w14:textId="50BF693D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  <w:tr w:rsidR="0066225B" w14:paraId="13FAAF78" w14:textId="77777777" w:rsidTr="00A64791">
        <w:sdt>
          <w:sdtPr>
            <w:rPr>
              <w:rFonts w:cstheme="minorHAnsi"/>
              <w:sz w:val="18"/>
              <w:szCs w:val="18"/>
            </w:rPr>
            <w:id w:val="-1538115213"/>
            <w:placeholder>
              <w:docPart w:val="BEB8A7C7D96545769F06363A76E008A2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52558E1F" w14:textId="2C22F7EE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370184308"/>
            <w:placeholder>
              <w:docPart w:val="9AA8F1C922414800968A3926F7DCE484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373A1ED8" w14:textId="29A49647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649631924"/>
            <w:placeholder>
              <w:docPart w:val="87D098EB6E434612BB32932DDE877116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4BBE074E" w14:textId="5B6C3083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647663798"/>
            <w:placeholder>
              <w:docPart w:val="055AF1371E594465A34CAA46992BA3BD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542B1613" w14:textId="5BE2EE5A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  <w:tr w:rsidR="0066225B" w14:paraId="0696ABA6" w14:textId="77777777" w:rsidTr="00A64791">
        <w:sdt>
          <w:sdtPr>
            <w:rPr>
              <w:rFonts w:cstheme="minorHAnsi"/>
              <w:sz w:val="18"/>
              <w:szCs w:val="18"/>
            </w:rPr>
            <w:id w:val="660819874"/>
            <w:placeholder>
              <w:docPart w:val="4E3B0982A9DB4C29A05BC0413997E471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132A5CE6" w14:textId="650904C2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103611776"/>
            <w:placeholder>
              <w:docPart w:val="BF4B2055F9C04BD5BD78660B65EF22F9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5B3A8FE9" w14:textId="2256C622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399907141"/>
            <w:placeholder>
              <w:docPart w:val="E18619085F5F4BAFAA5B5468EBC31D90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70AFCBDD" w14:textId="72496940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54897064"/>
            <w:placeholder>
              <w:docPart w:val="38D3F59C09EB4F4D8A1F0362DA01ACBB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232CBE8B" w14:textId="037D2851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  <w:tr w:rsidR="0066225B" w14:paraId="4760CB85" w14:textId="77777777" w:rsidTr="00A64791">
        <w:sdt>
          <w:sdtPr>
            <w:rPr>
              <w:rFonts w:cstheme="minorHAnsi"/>
              <w:sz w:val="18"/>
              <w:szCs w:val="18"/>
            </w:rPr>
            <w:id w:val="362786703"/>
            <w:placeholder>
              <w:docPart w:val="6C8FBCC8CF7647CA9C748EFAD6901FCE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3D6DBF7A" w14:textId="350F7F0A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737736522"/>
            <w:placeholder>
              <w:docPart w:val="46CFC142D45041348D41826C0C0C995D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365772BA" w14:textId="654DCBBF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682345963"/>
            <w:placeholder>
              <w:docPart w:val="F87D3F34A898479EACA8E65C07B3E80A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53D92761" w14:textId="6636BA85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768280262"/>
            <w:placeholder>
              <w:docPart w:val="F631FB3457FB4C08B58681110918BD1F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4CC89DF6" w14:textId="4D261C8F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  <w:tr w:rsidR="0066225B" w14:paraId="4C6C48F1" w14:textId="77777777" w:rsidTr="00A64791">
        <w:sdt>
          <w:sdtPr>
            <w:rPr>
              <w:rFonts w:cstheme="minorHAnsi"/>
              <w:sz w:val="18"/>
              <w:szCs w:val="18"/>
            </w:rPr>
            <w:id w:val="-1814561398"/>
            <w:placeholder>
              <w:docPart w:val="B5DED0345E9D486A831B43000DB93133"/>
            </w:placeholder>
            <w:showingPlcHdr/>
            <w:text/>
          </w:sdtPr>
          <w:sdtEndPr/>
          <w:sdtContent>
            <w:tc>
              <w:tcPr>
                <w:tcW w:w="1980" w:type="dxa"/>
                <w:shd w:val="clear" w:color="auto" w:fill="E7E6E6" w:themeFill="background2"/>
                <w:vAlign w:val="center"/>
              </w:tcPr>
              <w:p w14:paraId="676C8F65" w14:textId="7FC771A7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67002781"/>
            <w:placeholder>
              <w:docPart w:val="A33B3791B0974B3CBE835535F7AA767A"/>
            </w:placeholder>
            <w:showingPlcHdr/>
            <w:text/>
          </w:sdtPr>
          <w:sdtEndPr/>
          <w:sdtContent>
            <w:tc>
              <w:tcPr>
                <w:tcW w:w="3827" w:type="dxa"/>
                <w:gridSpan w:val="2"/>
                <w:shd w:val="clear" w:color="auto" w:fill="E7E6E6" w:themeFill="background2"/>
                <w:vAlign w:val="center"/>
              </w:tcPr>
              <w:p w14:paraId="4AC60CFA" w14:textId="76E404BD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 of institution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244848428"/>
            <w:placeholder>
              <w:docPart w:val="616D574CFC1D4F9DB48270B7EA84E022"/>
            </w:placeholder>
            <w:showingPlcHdr/>
            <w:text/>
          </w:sdtPr>
          <w:sdtEndPr/>
          <w:sdtContent>
            <w:tc>
              <w:tcPr>
                <w:tcW w:w="2977" w:type="dxa"/>
                <w:shd w:val="clear" w:color="auto" w:fill="E7E6E6" w:themeFill="background2"/>
                <w:vAlign w:val="center"/>
              </w:tcPr>
              <w:p w14:paraId="2AECB341" w14:textId="6C9BD592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</w:t>
                </w:r>
                <w:r w:rsidRPr="00571CB4">
                  <w:rPr>
                    <w:rStyle w:val="PlaceholderText"/>
                  </w:rPr>
                  <w:t>nter</w:t>
                </w:r>
                <w:r>
                  <w:rPr>
                    <w:rStyle w:val="PlaceholderText"/>
                  </w:rPr>
                  <w:t xml:space="preserve"> qualification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297260490"/>
            <w:placeholder>
              <w:docPart w:val="CCF604071BA940B7A87B38C977B688C9"/>
            </w:placeholder>
            <w:showingPlcHdr/>
            <w:text/>
          </w:sdtPr>
          <w:sdtEndPr/>
          <w:sdtContent>
            <w:tc>
              <w:tcPr>
                <w:tcW w:w="1145" w:type="dxa"/>
                <w:shd w:val="clear" w:color="auto" w:fill="E7E6E6" w:themeFill="background2"/>
                <w:vAlign w:val="center"/>
              </w:tcPr>
              <w:p w14:paraId="55A595AF" w14:textId="5E83B625" w:rsidR="0066225B" w:rsidRPr="005C2C37" w:rsidRDefault="0066225B" w:rsidP="0066225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Grade</w:t>
                </w:r>
              </w:p>
            </w:tc>
          </w:sdtContent>
        </w:sdt>
      </w:tr>
    </w:tbl>
    <w:p w14:paraId="2B8E55A1" w14:textId="4CE7A2CF" w:rsidR="008B7530" w:rsidRDefault="00A50678" w:rsidP="00A50678">
      <w:pPr>
        <w:spacing w:before="120" w:after="0" w:line="240" w:lineRule="auto"/>
        <w:rPr>
          <w:rFonts w:cstheme="minorHAnsi"/>
          <w:sz w:val="16"/>
          <w:szCs w:val="16"/>
        </w:rPr>
      </w:pPr>
      <w:r w:rsidRPr="00A50678">
        <w:rPr>
          <w:rFonts w:cstheme="minorHAnsi"/>
          <w:sz w:val="16"/>
          <w:szCs w:val="16"/>
        </w:rPr>
        <w:t>* Delete unused rows</w:t>
      </w:r>
      <w:r w:rsidR="00CB752C">
        <w:rPr>
          <w:rFonts w:cstheme="minorHAnsi"/>
          <w:sz w:val="16"/>
          <w:szCs w:val="16"/>
        </w:rPr>
        <w:t>/add extra rows as necessary</w:t>
      </w:r>
      <w:r w:rsidRPr="00A50678">
        <w:rPr>
          <w:rFonts w:cstheme="minorHAnsi"/>
          <w:sz w:val="16"/>
          <w:szCs w:val="16"/>
        </w:rPr>
        <w:t>.</w:t>
      </w:r>
      <w:r w:rsidR="00F354B5">
        <w:rPr>
          <w:rFonts w:cstheme="minorHAnsi"/>
          <w:sz w:val="16"/>
          <w:szCs w:val="16"/>
        </w:rPr>
        <w:br w:type="column"/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555"/>
        <w:gridCol w:w="1559"/>
        <w:gridCol w:w="1232"/>
        <w:gridCol w:w="2791"/>
        <w:gridCol w:w="2792"/>
      </w:tblGrid>
      <w:tr w:rsidR="00F354B5" w14:paraId="0D18DF1F" w14:textId="77777777" w:rsidTr="00A64791">
        <w:tc>
          <w:tcPr>
            <w:tcW w:w="3114" w:type="dxa"/>
            <w:gridSpan w:val="2"/>
            <w:shd w:val="clear" w:color="auto" w:fill="E7E6E6" w:themeFill="background2"/>
            <w:vAlign w:val="center"/>
          </w:tcPr>
          <w:p w14:paraId="4F915987" w14:textId="201865B7" w:rsidR="00F354B5" w:rsidRDefault="00F354B5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 xml:space="preserve">EMPLOYMENT* </w:t>
            </w:r>
            <w:r w:rsidRPr="00F354B5">
              <w:rPr>
                <w:rFonts w:cstheme="minorHAnsi"/>
                <w:sz w:val="18"/>
                <w:szCs w:val="18"/>
              </w:rPr>
              <w:t>(most recent first)</w:t>
            </w:r>
          </w:p>
        </w:tc>
        <w:tc>
          <w:tcPr>
            <w:tcW w:w="6815" w:type="dxa"/>
            <w:gridSpan w:val="3"/>
            <w:tcBorders>
              <w:top w:val="nil"/>
              <w:right w:val="nil"/>
            </w:tcBorders>
          </w:tcPr>
          <w:p w14:paraId="162463E4" w14:textId="77777777" w:rsidR="00F354B5" w:rsidRPr="006D167D" w:rsidRDefault="00F354B5" w:rsidP="002211DB">
            <w:pPr>
              <w:rPr>
                <w:rFonts w:cstheme="minorHAnsi"/>
              </w:rPr>
            </w:pPr>
          </w:p>
        </w:tc>
      </w:tr>
      <w:tr w:rsidR="00F354B5" w14:paraId="0F56F2F6" w14:textId="77777777" w:rsidTr="00A64791">
        <w:tc>
          <w:tcPr>
            <w:tcW w:w="1555" w:type="dxa"/>
            <w:shd w:val="clear" w:color="auto" w:fill="E7E6E6" w:themeFill="background2"/>
            <w:vAlign w:val="center"/>
          </w:tcPr>
          <w:p w14:paraId="0E347212" w14:textId="77777777" w:rsidR="00F354B5" w:rsidRPr="005C2C37" w:rsidRDefault="00F354B5" w:rsidP="002211DB">
            <w:pPr>
              <w:rPr>
                <w:rFonts w:cstheme="minorHAnsi"/>
                <w:sz w:val="18"/>
                <w:szCs w:val="18"/>
              </w:rPr>
            </w:pPr>
            <w:r w:rsidRPr="005C2C37">
              <w:rPr>
                <w:rFonts w:cstheme="minorHAnsi"/>
                <w:sz w:val="18"/>
                <w:szCs w:val="18"/>
              </w:rPr>
              <w:t>Dates</w:t>
            </w:r>
          </w:p>
        </w:tc>
        <w:tc>
          <w:tcPr>
            <w:tcW w:w="2791" w:type="dxa"/>
            <w:gridSpan w:val="2"/>
            <w:shd w:val="clear" w:color="auto" w:fill="E7E6E6" w:themeFill="background2"/>
            <w:vAlign w:val="center"/>
          </w:tcPr>
          <w:p w14:paraId="0D08CCCC" w14:textId="0672058B" w:rsidR="00F354B5" w:rsidRPr="005C2C37" w:rsidRDefault="00F354B5" w:rsidP="002211DB">
            <w:pPr>
              <w:rPr>
                <w:rFonts w:cstheme="minorHAnsi"/>
                <w:sz w:val="18"/>
                <w:szCs w:val="18"/>
              </w:rPr>
            </w:pPr>
            <w:r w:rsidRPr="005C2C37">
              <w:rPr>
                <w:rFonts w:cstheme="minorHAnsi"/>
                <w:sz w:val="18"/>
                <w:szCs w:val="18"/>
              </w:rPr>
              <w:t xml:space="preserve">Name </w:t>
            </w:r>
            <w:r>
              <w:rPr>
                <w:rFonts w:cstheme="minorHAnsi"/>
                <w:sz w:val="18"/>
                <w:szCs w:val="18"/>
              </w:rPr>
              <w:t>and address</w:t>
            </w:r>
          </w:p>
        </w:tc>
        <w:tc>
          <w:tcPr>
            <w:tcW w:w="2791" w:type="dxa"/>
            <w:shd w:val="clear" w:color="auto" w:fill="E7E6E6" w:themeFill="background2"/>
            <w:vAlign w:val="center"/>
          </w:tcPr>
          <w:p w14:paraId="25A560B0" w14:textId="0A9DFF30" w:rsidR="00F354B5" w:rsidRPr="005C2C37" w:rsidRDefault="00F354B5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Job title and main duties</w:t>
            </w:r>
          </w:p>
        </w:tc>
        <w:tc>
          <w:tcPr>
            <w:tcW w:w="2792" w:type="dxa"/>
            <w:shd w:val="clear" w:color="auto" w:fill="E7E6E6" w:themeFill="background2"/>
            <w:vAlign w:val="center"/>
          </w:tcPr>
          <w:p w14:paraId="547B0AB7" w14:textId="2D0C7983" w:rsidR="00F354B5" w:rsidRPr="005C2C37" w:rsidRDefault="00F354B5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eason for leaving</w:t>
            </w:r>
          </w:p>
        </w:tc>
      </w:tr>
      <w:tr w:rsidR="00F354B5" w14:paraId="45E25DA2" w14:textId="77777777" w:rsidTr="00A64791">
        <w:sdt>
          <w:sdtPr>
            <w:rPr>
              <w:rFonts w:cstheme="minorHAnsi"/>
              <w:sz w:val="18"/>
              <w:szCs w:val="18"/>
            </w:rPr>
            <w:id w:val="-1894418946"/>
            <w:placeholder>
              <w:docPart w:val="F869A3A546034BB5B2C5001BFA0AC9C9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15B39119" w14:textId="77777777" w:rsidR="00F354B5" w:rsidRPr="005C2C37" w:rsidRDefault="00F354B5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81811600"/>
            <w:placeholder>
              <w:docPart w:val="59523ECBFDA34FA1944FDA9A0CD918CB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24D23BBC" w14:textId="44163ECD" w:rsidR="00F354B5" w:rsidRPr="005C2C37" w:rsidRDefault="00F354B5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730112124"/>
            <w:placeholder>
              <w:docPart w:val="9FE573508CF94843AA964E75841C91C0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304A51FF" w14:textId="34ED53E3" w:rsidR="00F354B5" w:rsidRPr="005C2C37" w:rsidRDefault="00F354B5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114125905"/>
            <w:placeholder>
              <w:docPart w:val="683B3F807B5E4CF79CFCCE155F6E4D16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2E386E0B" w14:textId="427267CA" w:rsidR="00F354B5" w:rsidRPr="005C2C37" w:rsidRDefault="00F354B5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  <w:tr w:rsidR="00F354B5" w14:paraId="72F9C957" w14:textId="77777777" w:rsidTr="00A64791">
        <w:sdt>
          <w:sdtPr>
            <w:rPr>
              <w:rFonts w:cstheme="minorHAnsi"/>
              <w:sz w:val="18"/>
              <w:szCs w:val="18"/>
            </w:rPr>
            <w:id w:val="-2031400252"/>
            <w:placeholder>
              <w:docPart w:val="5A2D3A4BFD8448FFBC10540DE994D896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182EEE30" w14:textId="193C130F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095010167"/>
            <w:placeholder>
              <w:docPart w:val="89F613BC25444FFF93B894ECEA20A88F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5B747536" w14:textId="55C54B87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525452387"/>
            <w:placeholder>
              <w:docPart w:val="BFFD1B8F2C7B47FFBA23C23DFCA28641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1DC1874A" w14:textId="20E71231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822996627"/>
            <w:placeholder>
              <w:docPart w:val="53EC1AD77486431AA4EC80A6E33D921E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246FE03A" w14:textId="15EE67FC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  <w:tr w:rsidR="00F354B5" w14:paraId="6C885ECA" w14:textId="77777777" w:rsidTr="00A64791">
        <w:sdt>
          <w:sdtPr>
            <w:rPr>
              <w:rFonts w:cstheme="minorHAnsi"/>
              <w:sz w:val="18"/>
              <w:szCs w:val="18"/>
            </w:rPr>
            <w:id w:val="-513769998"/>
            <w:placeholder>
              <w:docPart w:val="321C4FED8D084D098F5588AA4251ADE9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73ADF840" w14:textId="0B983F5D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603037159"/>
            <w:placeholder>
              <w:docPart w:val="61B9572D4F404A59BF408D9BFEA66A1B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7419B3F2" w14:textId="5945BF81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674716014"/>
            <w:placeholder>
              <w:docPart w:val="2E760EC967BB4AE2BEEC02BC03612ADF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19193F21" w14:textId="166DE70A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02015952"/>
            <w:placeholder>
              <w:docPart w:val="66D0EC197167465E8EB3D0083F5847AE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7897A456" w14:textId="224DBBDA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  <w:tr w:rsidR="00F354B5" w14:paraId="360E0415" w14:textId="77777777" w:rsidTr="00A64791">
        <w:sdt>
          <w:sdtPr>
            <w:rPr>
              <w:rFonts w:cstheme="minorHAnsi"/>
              <w:sz w:val="18"/>
              <w:szCs w:val="18"/>
            </w:rPr>
            <w:id w:val="-1399665074"/>
            <w:placeholder>
              <w:docPart w:val="7542F16F8133490CAA0D23C977D49812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46A96CC9" w14:textId="7FC5A40A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52623204"/>
            <w:placeholder>
              <w:docPart w:val="8D606859EC334CE8A7AFD55B8AF0BB39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6CBF292B" w14:textId="441F5CFE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828635484"/>
            <w:placeholder>
              <w:docPart w:val="248B775577174614801614F3D001B210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7C9B41C4" w14:textId="5DE6FB97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008432307"/>
            <w:placeholder>
              <w:docPart w:val="0A813BF5BF624ADBAB21CFD6AF3396BC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6B36F2D0" w14:textId="7E847CC0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  <w:tr w:rsidR="00F354B5" w14:paraId="17F534E9" w14:textId="77777777" w:rsidTr="00A64791">
        <w:sdt>
          <w:sdtPr>
            <w:rPr>
              <w:rFonts w:cstheme="minorHAnsi"/>
              <w:sz w:val="18"/>
              <w:szCs w:val="18"/>
            </w:rPr>
            <w:id w:val="1160429128"/>
            <w:placeholder>
              <w:docPart w:val="02E19675391F4393A746E02F8024FF2C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52BF7078" w14:textId="20E3DA70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471402057"/>
            <w:placeholder>
              <w:docPart w:val="8A543722137F4AD6B4C9E9FF9B7467F3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154A9971" w14:textId="7A150727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752287931"/>
            <w:placeholder>
              <w:docPart w:val="408E11E622DD4CE89E0C5C9E8DED37CF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69ED4277" w14:textId="3502AF11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028470155"/>
            <w:placeholder>
              <w:docPart w:val="6176C46B9B4C4BBAB2719E1B7262403E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4E1BB4D5" w14:textId="69592049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  <w:tr w:rsidR="00F354B5" w14:paraId="6FF90353" w14:textId="77777777" w:rsidTr="00A64791">
        <w:sdt>
          <w:sdtPr>
            <w:rPr>
              <w:rFonts w:cstheme="minorHAnsi"/>
              <w:sz w:val="18"/>
              <w:szCs w:val="18"/>
            </w:rPr>
            <w:id w:val="250243890"/>
            <w:placeholder>
              <w:docPart w:val="F982F43555AF402298C664F641A20092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34FB86D7" w14:textId="61E0AD74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102105400"/>
            <w:placeholder>
              <w:docPart w:val="4EE5D2139F1645FEBF1CDC9867AEECB0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3070C8CA" w14:textId="1F3929DB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367877097"/>
            <w:placeholder>
              <w:docPart w:val="605F238DAF7746FE9C88AAA1DDFCC694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71D3A953" w14:textId="50D802E6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304773136"/>
            <w:placeholder>
              <w:docPart w:val="7523666E8A6846EFA540D06253F72CD2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6013BAFA" w14:textId="7963C4D2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  <w:tr w:rsidR="00F354B5" w14:paraId="19DA7B14" w14:textId="77777777" w:rsidTr="00A64791">
        <w:sdt>
          <w:sdtPr>
            <w:rPr>
              <w:rFonts w:cstheme="minorHAnsi"/>
              <w:sz w:val="18"/>
              <w:szCs w:val="18"/>
            </w:rPr>
            <w:id w:val="-407230109"/>
            <w:placeholder>
              <w:docPart w:val="E1A823E4FD4F472EBF0FAD9035D1A3FC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3F0186AE" w14:textId="0210C8F9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912472045"/>
            <w:placeholder>
              <w:docPart w:val="4455E319B782445DBB938B901B50FC62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3898A10C" w14:textId="777FB8CB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429693731"/>
            <w:placeholder>
              <w:docPart w:val="D816164887434BEA9B71DAF44FA57567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5267090C" w14:textId="2D3D0208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717928826"/>
            <w:placeholder>
              <w:docPart w:val="7725DD4C5B97433A9B1224EEA13DB057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55D2FA55" w14:textId="18E01BDD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  <w:tr w:rsidR="00F354B5" w14:paraId="3CF0E335" w14:textId="77777777" w:rsidTr="00A64791">
        <w:sdt>
          <w:sdtPr>
            <w:rPr>
              <w:rFonts w:cstheme="minorHAnsi"/>
              <w:sz w:val="18"/>
              <w:szCs w:val="18"/>
            </w:rPr>
            <w:id w:val="-1182122554"/>
            <w:placeholder>
              <w:docPart w:val="AC577AC6899D413491DE0AD1C31217BD"/>
            </w:placeholder>
            <w:showingPlcHdr/>
            <w:text/>
          </w:sdtPr>
          <w:sdtEndPr/>
          <w:sdtContent>
            <w:tc>
              <w:tcPr>
                <w:tcW w:w="1555" w:type="dxa"/>
                <w:shd w:val="clear" w:color="auto" w:fill="E7E6E6" w:themeFill="background2"/>
                <w:vAlign w:val="center"/>
              </w:tcPr>
              <w:p w14:paraId="6DB06CD4" w14:textId="13B7BE6E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797189288"/>
            <w:placeholder>
              <w:docPart w:val="69FC7D1578A448359CDEEB7922889F20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shd w:val="clear" w:color="auto" w:fill="E7E6E6" w:themeFill="background2"/>
                <w:vAlign w:val="center"/>
              </w:tcPr>
              <w:p w14:paraId="244BF48F" w14:textId="4FCB0E3E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name/address here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252039626"/>
            <w:placeholder>
              <w:docPart w:val="2C264DE31EA44066B7F1AD0A2A820294"/>
            </w:placeholder>
            <w:showingPlcHdr/>
            <w:text/>
          </w:sdtPr>
          <w:sdtEndPr/>
          <w:sdtContent>
            <w:tc>
              <w:tcPr>
                <w:tcW w:w="2791" w:type="dxa"/>
                <w:shd w:val="clear" w:color="auto" w:fill="E7E6E6" w:themeFill="background2"/>
                <w:vAlign w:val="center"/>
              </w:tcPr>
              <w:p w14:paraId="10F1C906" w14:textId="65AAFF73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 title &amp; duties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514524145"/>
            <w:placeholder>
              <w:docPart w:val="6DF2C6FD8C504B5ABD120E589A08F70C"/>
            </w:placeholder>
            <w:showingPlcHdr/>
            <w:text/>
          </w:sdtPr>
          <w:sdtEndPr/>
          <w:sdtContent>
            <w:tc>
              <w:tcPr>
                <w:tcW w:w="2792" w:type="dxa"/>
                <w:shd w:val="clear" w:color="auto" w:fill="E7E6E6" w:themeFill="background2"/>
                <w:vAlign w:val="center"/>
              </w:tcPr>
              <w:p w14:paraId="26B9B210" w14:textId="5EF97D35" w:rsidR="00F354B5" w:rsidRPr="005C2C37" w:rsidRDefault="00F354B5" w:rsidP="00F354B5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y you left</w:t>
                </w:r>
              </w:p>
            </w:tc>
          </w:sdtContent>
        </w:sdt>
      </w:tr>
    </w:tbl>
    <w:p w14:paraId="5AE6139B" w14:textId="71BCAFBE" w:rsidR="00F354B5" w:rsidRDefault="00CB752C" w:rsidP="000E2F2A">
      <w:pPr>
        <w:spacing w:before="120" w:after="120" w:line="240" w:lineRule="auto"/>
        <w:rPr>
          <w:rFonts w:cstheme="minorHAnsi"/>
          <w:sz w:val="16"/>
          <w:szCs w:val="16"/>
        </w:rPr>
      </w:pPr>
      <w:r w:rsidRPr="00A50678">
        <w:rPr>
          <w:rFonts w:cstheme="minorHAnsi"/>
          <w:sz w:val="16"/>
          <w:szCs w:val="16"/>
        </w:rPr>
        <w:t>* Delete unused rows</w:t>
      </w:r>
      <w:r>
        <w:rPr>
          <w:rFonts w:cstheme="minorHAnsi"/>
          <w:sz w:val="16"/>
          <w:szCs w:val="16"/>
        </w:rPr>
        <w:t>/add extra rows as necessary</w:t>
      </w:r>
      <w:r w:rsidRPr="00A50678">
        <w:rPr>
          <w:rFonts w:cstheme="minorHAnsi"/>
          <w:sz w:val="16"/>
          <w:szCs w:val="16"/>
        </w:rPr>
        <w:t>.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14"/>
        <w:gridCol w:w="2835"/>
        <w:gridCol w:w="3969"/>
      </w:tblGrid>
      <w:tr w:rsidR="004D0E24" w14:paraId="20B70039" w14:textId="77777777" w:rsidTr="00A64791">
        <w:trPr>
          <w:gridAfter w:val="2"/>
          <w:wAfter w:w="6804" w:type="dxa"/>
        </w:trPr>
        <w:tc>
          <w:tcPr>
            <w:tcW w:w="3114" w:type="dxa"/>
            <w:shd w:val="clear" w:color="auto" w:fill="E7E6E6" w:themeFill="background2"/>
            <w:vAlign w:val="center"/>
          </w:tcPr>
          <w:p w14:paraId="61B012A3" w14:textId="083A711A" w:rsidR="004D0E24" w:rsidRDefault="004D0E24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>CHURCH AND CURRENT MINISTRY</w:t>
            </w:r>
          </w:p>
        </w:tc>
      </w:tr>
      <w:tr w:rsidR="004D0E24" w14:paraId="08386EBA" w14:textId="77777777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27904EF8" w14:textId="5188277B" w:rsidR="004D0E24" w:rsidRPr="005C2C37" w:rsidRDefault="004D0E24" w:rsidP="002211DB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35" w:type="dxa"/>
            <w:shd w:val="clear" w:color="auto" w:fill="E7E6E6" w:themeFill="background2"/>
            <w:vAlign w:val="center"/>
          </w:tcPr>
          <w:p w14:paraId="663245C6" w14:textId="6B1E7E9D" w:rsidR="004D0E24" w:rsidRPr="005C2C37" w:rsidRDefault="004D0E24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ate</w:t>
            </w:r>
          </w:p>
        </w:tc>
        <w:tc>
          <w:tcPr>
            <w:tcW w:w="3969" w:type="dxa"/>
            <w:shd w:val="clear" w:color="auto" w:fill="E7E6E6" w:themeFill="background2"/>
            <w:vAlign w:val="center"/>
          </w:tcPr>
          <w:p w14:paraId="31ABBA49" w14:textId="7D145327" w:rsidR="004D0E24" w:rsidRPr="005C2C37" w:rsidRDefault="004D0E24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lace</w:t>
            </w:r>
          </w:p>
        </w:tc>
      </w:tr>
      <w:tr w:rsidR="006A7B56" w14:paraId="7300AB9B" w14:textId="77777777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1BEFE362" w14:textId="251726EC" w:rsidR="006A7B56" w:rsidRPr="005C2C37" w:rsidRDefault="006A7B56" w:rsidP="006A7B5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Baptism</w:t>
            </w:r>
          </w:p>
        </w:tc>
        <w:sdt>
          <w:sdtPr>
            <w:rPr>
              <w:rFonts w:cstheme="minorHAnsi"/>
            </w:rPr>
            <w:alias w:val="Date of Baptism"/>
            <w:tag w:val="dateBap"/>
            <w:id w:val="-738792617"/>
            <w:placeholder>
              <w:docPart w:val="4E36839DCF924BD79F69F11CDEFAF193"/>
            </w:placeholder>
            <w:showingPlcHdr/>
            <w:date>
              <w:dateFormat w:val="dddd, 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835" w:type="dxa"/>
                <w:shd w:val="clear" w:color="auto" w:fill="E7E6E6" w:themeFill="background2"/>
                <w:vAlign w:val="center"/>
              </w:tcPr>
              <w:p w14:paraId="5CF2D834" w14:textId="64BC0FF0" w:rsidR="006A7B56" w:rsidRDefault="006A7B56" w:rsidP="002211DB">
                <w:pPr>
                  <w:rPr>
                    <w:rFonts w:cstheme="minorHAnsi"/>
                    <w:sz w:val="18"/>
                    <w:szCs w:val="18"/>
                  </w:rPr>
                </w:pPr>
                <w:r w:rsidRPr="00877FB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2135741540"/>
            <w:placeholder>
              <w:docPart w:val="E0F8C3548F5E4855891B47D1E7BCB52D"/>
            </w:placeholder>
            <w:showingPlcHdr/>
            <w:text/>
          </w:sdtPr>
          <w:sdtEndPr/>
          <w:sdtContent>
            <w:tc>
              <w:tcPr>
                <w:tcW w:w="3969" w:type="dxa"/>
                <w:shd w:val="clear" w:color="auto" w:fill="E7E6E6" w:themeFill="background2"/>
                <w:vAlign w:val="center"/>
              </w:tcPr>
              <w:p w14:paraId="6B5D3D2C" w14:textId="489C7025" w:rsidR="006A7B56" w:rsidRDefault="00B62C05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ere were you baptised?</w:t>
                </w:r>
              </w:p>
            </w:tc>
          </w:sdtContent>
        </w:sdt>
      </w:tr>
      <w:tr w:rsidR="006A7B56" w14:paraId="701A1882" w14:textId="77777777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2474EA6C" w14:textId="597AB8D4" w:rsidR="006A7B56" w:rsidRDefault="006A7B56" w:rsidP="006A7B5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onfirmation</w:t>
            </w:r>
          </w:p>
        </w:tc>
        <w:sdt>
          <w:sdtPr>
            <w:rPr>
              <w:rFonts w:cstheme="minorHAnsi"/>
            </w:rPr>
            <w:alias w:val="Date of Confirmation"/>
            <w:tag w:val="dateConf"/>
            <w:id w:val="1155958470"/>
            <w:placeholder>
              <w:docPart w:val="3305C81A2EA2425C89A5C0EB906508F5"/>
            </w:placeholder>
            <w:showingPlcHdr/>
            <w:date>
              <w:dateFormat w:val="dddd, 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835" w:type="dxa"/>
                <w:shd w:val="clear" w:color="auto" w:fill="E7E6E6" w:themeFill="background2"/>
                <w:vAlign w:val="center"/>
              </w:tcPr>
              <w:p w14:paraId="3451EC6E" w14:textId="02170E12" w:rsidR="006A7B56" w:rsidRDefault="006A7B56" w:rsidP="006A7B56">
                <w:pPr>
                  <w:rPr>
                    <w:rFonts w:cstheme="minorHAnsi"/>
                    <w:sz w:val="18"/>
                    <w:szCs w:val="18"/>
                  </w:rPr>
                </w:pPr>
                <w:r w:rsidRPr="00877FB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242475902"/>
            <w:placeholder>
              <w:docPart w:val="B77C1944A5104F16A0AA17CDA585D358"/>
            </w:placeholder>
            <w:showingPlcHdr/>
            <w:text/>
          </w:sdtPr>
          <w:sdtEndPr/>
          <w:sdtContent>
            <w:tc>
              <w:tcPr>
                <w:tcW w:w="3969" w:type="dxa"/>
                <w:shd w:val="clear" w:color="auto" w:fill="E7E6E6" w:themeFill="background2"/>
                <w:vAlign w:val="center"/>
              </w:tcPr>
              <w:p w14:paraId="45E7FE78" w14:textId="70799DF1" w:rsidR="006A7B56" w:rsidRDefault="00B62C05" w:rsidP="006A7B56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ere were you confirmed?</w:t>
                </w:r>
              </w:p>
            </w:tc>
          </w:sdtContent>
        </w:sdt>
      </w:tr>
      <w:tr w:rsidR="00FD45E1" w14:paraId="3F87EF5F" w14:textId="77777777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2B971199" w14:textId="1B6FDF94" w:rsidR="00FD45E1" w:rsidRDefault="00FD45E1" w:rsidP="006A7B5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arish/Church/Christian community</w:t>
            </w:r>
          </w:p>
        </w:tc>
        <w:sdt>
          <w:sdtPr>
            <w:rPr>
              <w:rFonts w:cstheme="minorHAnsi"/>
              <w:sz w:val="18"/>
              <w:szCs w:val="18"/>
            </w:rPr>
            <w:id w:val="-161706429"/>
            <w:placeholder>
              <w:docPart w:val="6B194EAFE8884A3DB58E6E492A6FFB1E"/>
            </w:placeholder>
            <w:showingPlcHdr/>
            <w:text/>
          </w:sdtPr>
          <w:sdtEndPr/>
          <w:sdtContent>
            <w:tc>
              <w:tcPr>
                <w:tcW w:w="6804" w:type="dxa"/>
                <w:gridSpan w:val="2"/>
                <w:shd w:val="clear" w:color="auto" w:fill="E7E6E6" w:themeFill="background2"/>
                <w:vAlign w:val="center"/>
              </w:tcPr>
              <w:p w14:paraId="359C12BF" w14:textId="2F59D0CE" w:rsidR="00FD45E1" w:rsidRDefault="00545260" w:rsidP="006A7B56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Enter</w:t>
                </w:r>
                <w:r w:rsidR="00FD45E1" w:rsidRPr="00571CB4">
                  <w:rPr>
                    <w:rStyle w:val="PlaceholderText"/>
                  </w:rPr>
                  <w:t xml:space="preserve"> </w:t>
                </w:r>
                <w:r w:rsidR="00FD45E1">
                  <w:rPr>
                    <w:rStyle w:val="PlaceholderText"/>
                  </w:rPr>
                  <w:t xml:space="preserve">the name of the </w:t>
                </w:r>
                <w:r w:rsidR="00FB7ECF">
                  <w:rPr>
                    <w:rStyle w:val="PlaceholderText"/>
                  </w:rPr>
                  <w:t>Christian community</w:t>
                </w:r>
                <w:r>
                  <w:rPr>
                    <w:rStyle w:val="PlaceholderText"/>
                  </w:rPr>
                  <w:t xml:space="preserve"> </w:t>
                </w:r>
                <w:r w:rsidR="00B62C05">
                  <w:rPr>
                    <w:rStyle w:val="PlaceholderText"/>
                  </w:rPr>
                  <w:t xml:space="preserve">to which </w:t>
                </w:r>
                <w:r>
                  <w:rPr>
                    <w:rStyle w:val="PlaceholderText"/>
                  </w:rPr>
                  <w:t>you</w:t>
                </w:r>
                <w:r w:rsidR="00B62C05">
                  <w:rPr>
                    <w:rStyle w:val="PlaceholderText"/>
                  </w:rPr>
                  <w:t xml:space="preserve"> belong</w:t>
                </w:r>
                <w:r w:rsidR="00FD45E1" w:rsidRPr="00571CB4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383730" w14:paraId="2F6D585F" w14:textId="77777777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078C2D27" w14:textId="00FFE5BE" w:rsidR="00383730" w:rsidRDefault="00383730" w:rsidP="006A7B56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ame o</w:t>
            </w:r>
            <w:r w:rsidR="00AF0F79">
              <w:rPr>
                <w:rFonts w:cstheme="minorHAnsi"/>
                <w:sz w:val="18"/>
                <w:szCs w:val="18"/>
              </w:rPr>
              <w:t>f your Diocese</w:t>
            </w:r>
          </w:p>
        </w:tc>
        <w:sdt>
          <w:sdtPr>
            <w:rPr>
              <w:rFonts w:cstheme="minorHAnsi"/>
              <w:color w:val="808080" w:themeColor="background1" w:themeShade="80"/>
              <w:sz w:val="24"/>
              <w:szCs w:val="24"/>
            </w:rPr>
            <w:id w:val="-726913100"/>
            <w:placeholder>
              <w:docPart w:val="9A596623CE514F889DD69A92023F4462"/>
            </w:placeholder>
            <w:text/>
          </w:sdtPr>
          <w:sdtContent>
            <w:tc>
              <w:tcPr>
                <w:tcW w:w="6804" w:type="dxa"/>
                <w:gridSpan w:val="2"/>
                <w:shd w:val="clear" w:color="auto" w:fill="E7E6E6" w:themeFill="background2"/>
                <w:vAlign w:val="center"/>
              </w:tcPr>
              <w:p w14:paraId="27ACE8D7" w14:textId="246AF89F" w:rsidR="00383730" w:rsidRPr="00361042" w:rsidRDefault="0089385D" w:rsidP="0089385D">
                <w:pPr>
                  <w:rPr>
                    <w:rFonts w:cstheme="minorHAnsi"/>
                  </w:rPr>
                </w:pPr>
                <w:r w:rsidRPr="0089385D">
                  <w:rPr>
                    <w:rFonts w:cstheme="minorHAnsi"/>
                    <w:color w:val="808080" w:themeColor="background1" w:themeShade="80"/>
                    <w:sz w:val="24"/>
                    <w:szCs w:val="24"/>
                  </w:rPr>
                  <w:t>Enter the name of  your diocese</w:t>
                </w:r>
              </w:p>
            </w:tc>
          </w:sdtContent>
        </w:sdt>
      </w:tr>
      <w:tr w:rsidR="00B06FDF" w14:paraId="76A60214" w14:textId="77777777" w:rsidTr="00A64791">
        <w:tc>
          <w:tcPr>
            <w:tcW w:w="3114" w:type="dxa"/>
            <w:shd w:val="clear" w:color="auto" w:fill="E7E6E6" w:themeFill="background2"/>
            <w:vAlign w:val="center"/>
          </w:tcPr>
          <w:p w14:paraId="02D38171" w14:textId="69F0AFE5" w:rsidR="00B06FDF" w:rsidRDefault="00B06FDF" w:rsidP="00B06FDF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ame of your DDO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id w:val="966630476"/>
            <w:placeholder>
              <w:docPart w:val="01E5FA7EB5E246B9BD68B882EAE21DB6"/>
            </w:placeholder>
            <w:text/>
          </w:sdtPr>
          <w:sdtContent>
            <w:tc>
              <w:tcPr>
                <w:tcW w:w="6804" w:type="dxa"/>
                <w:gridSpan w:val="2"/>
                <w:shd w:val="clear" w:color="auto" w:fill="E7E6E6" w:themeFill="background2"/>
                <w:vAlign w:val="center"/>
              </w:tcPr>
              <w:p w14:paraId="071974E4" w14:textId="408B59A6" w:rsidR="00B06FDF" w:rsidRPr="00361042" w:rsidRDefault="0089385D" w:rsidP="00B06FDF">
                <w:pPr>
                  <w:rPr>
                    <w:rFonts w:cstheme="minorHAnsi"/>
                  </w:rPr>
                </w:pPr>
                <w:r w:rsidRPr="0089385D">
                  <w:rPr>
                    <w:rFonts w:cstheme="minorHAnsi"/>
                    <w:color w:val="808080" w:themeColor="background1" w:themeShade="80"/>
                  </w:rPr>
                  <w:t>Enter the name of your DDO</w:t>
                </w:r>
              </w:p>
            </w:tc>
          </w:sdtContent>
        </w:sdt>
      </w:tr>
    </w:tbl>
    <w:p w14:paraId="469C2272" w14:textId="415E2C3A" w:rsidR="004E511B" w:rsidRDefault="004E511B" w:rsidP="000E2F2A">
      <w:pPr>
        <w:spacing w:after="0" w:line="240" w:lineRule="auto"/>
        <w:rPr>
          <w:rFonts w:cstheme="minorHAnsi"/>
          <w:sz w:val="16"/>
          <w:szCs w:val="16"/>
        </w:rPr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555"/>
        <w:gridCol w:w="1559"/>
        <w:gridCol w:w="1232"/>
        <w:gridCol w:w="5583"/>
      </w:tblGrid>
      <w:tr w:rsidR="00AA39AB" w14:paraId="02163648" w14:textId="77777777" w:rsidTr="002211DB">
        <w:tc>
          <w:tcPr>
            <w:tcW w:w="3114" w:type="dxa"/>
            <w:gridSpan w:val="2"/>
            <w:vAlign w:val="center"/>
          </w:tcPr>
          <w:p w14:paraId="334633CA" w14:textId="6F656D96" w:rsidR="00AA39AB" w:rsidRDefault="00AA39AB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>PIONEERING ACTIVITIES</w:t>
            </w:r>
            <w:r w:rsidR="000E2F2A">
              <w:rPr>
                <w:rFonts w:cstheme="minorHAnsi"/>
                <w:sz w:val="20"/>
                <w:szCs w:val="20"/>
              </w:rPr>
              <w:t>*</w:t>
            </w:r>
          </w:p>
        </w:tc>
        <w:tc>
          <w:tcPr>
            <w:tcW w:w="6815" w:type="dxa"/>
            <w:gridSpan w:val="2"/>
            <w:tcBorders>
              <w:top w:val="nil"/>
              <w:right w:val="nil"/>
            </w:tcBorders>
          </w:tcPr>
          <w:p w14:paraId="273D9F55" w14:textId="77777777" w:rsidR="00AA39AB" w:rsidRPr="006D167D" w:rsidRDefault="00AA39AB" w:rsidP="002211DB">
            <w:pPr>
              <w:rPr>
                <w:rFonts w:cstheme="minorHAnsi"/>
              </w:rPr>
            </w:pPr>
          </w:p>
        </w:tc>
      </w:tr>
      <w:tr w:rsidR="007D536B" w14:paraId="2AABC12F" w14:textId="77777777" w:rsidTr="002D15AC">
        <w:tc>
          <w:tcPr>
            <w:tcW w:w="9929" w:type="dxa"/>
            <w:gridSpan w:val="4"/>
            <w:vAlign w:val="center"/>
          </w:tcPr>
          <w:p w14:paraId="4D394F80" w14:textId="4233D28B" w:rsidR="007D536B" w:rsidRDefault="00673FC9" w:rsidP="00673FC9">
            <w:pPr>
              <w:rPr>
                <w:rFonts w:cstheme="minorHAnsi"/>
                <w:sz w:val="18"/>
                <w:szCs w:val="18"/>
              </w:rPr>
            </w:pPr>
            <w:r w:rsidRPr="00673FC9">
              <w:rPr>
                <w:rFonts w:cstheme="minorHAnsi"/>
                <w:sz w:val="18"/>
                <w:szCs w:val="18"/>
              </w:rPr>
              <w:t xml:space="preserve">List all </w:t>
            </w:r>
            <w:r>
              <w:rPr>
                <w:rFonts w:cstheme="minorHAnsi"/>
                <w:sz w:val="18"/>
                <w:szCs w:val="18"/>
              </w:rPr>
              <w:t>p</w:t>
            </w:r>
            <w:r w:rsidRPr="00673FC9">
              <w:rPr>
                <w:rFonts w:cstheme="minorHAnsi"/>
                <w:sz w:val="18"/>
                <w:szCs w:val="18"/>
              </w:rPr>
              <w:t xml:space="preserve">ioneering </w:t>
            </w:r>
            <w:r w:rsidR="00090CFD">
              <w:rPr>
                <w:rFonts w:cstheme="minorHAnsi"/>
                <w:sz w:val="18"/>
                <w:szCs w:val="18"/>
              </w:rPr>
              <w:t>a</w:t>
            </w:r>
            <w:r w:rsidR="00090CFD" w:rsidRPr="00673FC9">
              <w:rPr>
                <w:rFonts w:cstheme="minorHAnsi"/>
                <w:sz w:val="18"/>
                <w:szCs w:val="18"/>
              </w:rPr>
              <w:t>ctivity</w:t>
            </w:r>
            <w:r w:rsidRPr="00673FC9">
              <w:rPr>
                <w:rFonts w:cstheme="minorHAnsi"/>
                <w:sz w:val="18"/>
                <w:szCs w:val="18"/>
              </w:rPr>
              <w:t>, starting with the most recent.</w:t>
            </w:r>
            <w:r>
              <w:rPr>
                <w:rFonts w:cstheme="minorHAnsi"/>
                <w:sz w:val="18"/>
                <w:szCs w:val="18"/>
              </w:rPr>
              <w:br/>
            </w:r>
            <w:r w:rsidRPr="00673FC9">
              <w:rPr>
                <w:rFonts w:cstheme="minorHAnsi"/>
                <w:sz w:val="18"/>
                <w:szCs w:val="18"/>
              </w:rPr>
              <w:t xml:space="preserve">It is important to write down what you </w:t>
            </w:r>
            <w:proofErr w:type="gramStart"/>
            <w:r w:rsidRPr="00673FC9">
              <w:rPr>
                <w:rFonts w:cstheme="minorHAnsi"/>
                <w:sz w:val="18"/>
                <w:szCs w:val="18"/>
              </w:rPr>
              <w:t>actually did</w:t>
            </w:r>
            <w:proofErr w:type="gramEnd"/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673FC9">
              <w:rPr>
                <w:rFonts w:cstheme="minorHAnsi"/>
                <w:sz w:val="18"/>
                <w:szCs w:val="18"/>
              </w:rPr>
              <w:t>throughout these activities.</w:t>
            </w:r>
          </w:p>
        </w:tc>
      </w:tr>
      <w:tr w:rsidR="00673FC9" w14:paraId="627F8209" w14:textId="77777777" w:rsidTr="00EF5E29">
        <w:tc>
          <w:tcPr>
            <w:tcW w:w="1555" w:type="dxa"/>
            <w:vAlign w:val="center"/>
          </w:tcPr>
          <w:p w14:paraId="292D16B0" w14:textId="77777777" w:rsidR="00673FC9" w:rsidRPr="005C2C37" w:rsidRDefault="00673FC9" w:rsidP="002211DB">
            <w:pPr>
              <w:rPr>
                <w:rFonts w:cstheme="minorHAnsi"/>
                <w:sz w:val="18"/>
                <w:szCs w:val="18"/>
              </w:rPr>
            </w:pPr>
            <w:r w:rsidRPr="005C2C37">
              <w:rPr>
                <w:rFonts w:cstheme="minorHAnsi"/>
                <w:sz w:val="18"/>
                <w:szCs w:val="18"/>
              </w:rPr>
              <w:t>Dates</w:t>
            </w:r>
          </w:p>
        </w:tc>
        <w:tc>
          <w:tcPr>
            <w:tcW w:w="2791" w:type="dxa"/>
            <w:gridSpan w:val="2"/>
            <w:vAlign w:val="center"/>
          </w:tcPr>
          <w:p w14:paraId="41CC3010" w14:textId="7264A1FD" w:rsidR="00673FC9" w:rsidRPr="005C2C37" w:rsidRDefault="00673FC9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escription</w:t>
            </w:r>
          </w:p>
        </w:tc>
        <w:tc>
          <w:tcPr>
            <w:tcW w:w="5583" w:type="dxa"/>
            <w:vAlign w:val="center"/>
          </w:tcPr>
          <w:p w14:paraId="69F120AD" w14:textId="466151AC" w:rsidR="00673FC9" w:rsidRPr="005C2C37" w:rsidRDefault="00673FC9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hat did you do?</w:t>
            </w:r>
          </w:p>
        </w:tc>
      </w:tr>
      <w:tr w:rsidR="00673FC9" w14:paraId="5224C1CC" w14:textId="77777777" w:rsidTr="00B8461E">
        <w:sdt>
          <w:sdtPr>
            <w:rPr>
              <w:rFonts w:cstheme="minorHAnsi"/>
              <w:sz w:val="18"/>
              <w:szCs w:val="18"/>
            </w:rPr>
            <w:id w:val="-1553767500"/>
            <w:placeholder>
              <w:docPart w:val="D9098EE9AF7145AA82CD3C1DCF91D88D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50AC7068" w14:textId="77777777" w:rsidR="00673FC9" w:rsidRPr="005C2C37" w:rsidRDefault="00673FC9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932397752"/>
            <w:placeholder>
              <w:docPart w:val="C43925E3674D427FA92CA0A631BFF3B4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02611728" w14:textId="779F9DF0" w:rsidR="00673FC9" w:rsidRPr="005C2C37" w:rsidRDefault="00090CFD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548999412"/>
            <w:placeholder>
              <w:docPart w:val="855672A5C2464A4AB7A8B698630DF620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6DFB0612" w14:textId="2A726620" w:rsidR="00673FC9" w:rsidRPr="005C2C37" w:rsidRDefault="00090CFD" w:rsidP="002211DB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</w:t>
                </w:r>
                <w:r w:rsidR="000E2F2A">
                  <w:rPr>
                    <w:rStyle w:val="PlaceholderText"/>
                  </w:rPr>
                  <w:t>?</w:t>
                </w:r>
              </w:p>
            </w:tc>
          </w:sdtContent>
        </w:sdt>
      </w:tr>
      <w:tr w:rsidR="000E2F2A" w14:paraId="698EBD4B" w14:textId="77777777" w:rsidTr="00B8461E">
        <w:sdt>
          <w:sdtPr>
            <w:rPr>
              <w:rFonts w:cstheme="minorHAnsi"/>
              <w:sz w:val="18"/>
              <w:szCs w:val="18"/>
            </w:rPr>
            <w:id w:val="-2019217645"/>
            <w:placeholder>
              <w:docPart w:val="D2CFA76CC9DC41868E5E9EC4FCD7A39E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343F7F9F" w14:textId="6FEBE6B6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701363415"/>
            <w:placeholder>
              <w:docPart w:val="7A871BDBC5D544BD9705FD026ABED966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030FD7CC" w14:textId="7C189783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040701712"/>
            <w:placeholder>
              <w:docPart w:val="CFE97FEBB3354E8290B0714FCEEE7478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11D66934" w14:textId="799028B6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?</w:t>
                </w:r>
              </w:p>
            </w:tc>
          </w:sdtContent>
        </w:sdt>
      </w:tr>
      <w:tr w:rsidR="000E2F2A" w14:paraId="511FBCEE" w14:textId="77777777" w:rsidTr="00B8461E">
        <w:sdt>
          <w:sdtPr>
            <w:rPr>
              <w:rFonts w:cstheme="minorHAnsi"/>
              <w:sz w:val="18"/>
              <w:szCs w:val="18"/>
            </w:rPr>
            <w:id w:val="-1188749207"/>
            <w:placeholder>
              <w:docPart w:val="57186281BECE4AF6BF69CCE7CB84DFD6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0629C45E" w14:textId="5CA1A056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705748683"/>
            <w:placeholder>
              <w:docPart w:val="421A240934DB4A7B8E532A1A21B494F9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0B5EEEF1" w14:textId="720433BF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650752245"/>
            <w:placeholder>
              <w:docPart w:val="032E0B36ED324381BD92EC5CEFDE6840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54014E25" w14:textId="5B76A852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?</w:t>
                </w:r>
              </w:p>
            </w:tc>
          </w:sdtContent>
        </w:sdt>
      </w:tr>
      <w:tr w:rsidR="000E2F2A" w14:paraId="7E68AE98" w14:textId="77777777" w:rsidTr="00B8461E">
        <w:sdt>
          <w:sdtPr>
            <w:rPr>
              <w:rFonts w:cstheme="minorHAnsi"/>
              <w:sz w:val="18"/>
              <w:szCs w:val="18"/>
            </w:rPr>
            <w:id w:val="348999302"/>
            <w:placeholder>
              <w:docPart w:val="5580443C6B2D4E09B28A94BDF72DC528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499FC7FC" w14:textId="67A1F1A9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898670209"/>
            <w:placeholder>
              <w:docPart w:val="A92FFF8DEDA94C10988C5224B62DC9C9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11C7DA01" w14:textId="4AC57190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376739166"/>
            <w:placeholder>
              <w:docPart w:val="849008E3EFE24762B8BA6C9681541185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3B030878" w14:textId="7EDA93AF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?</w:t>
                </w:r>
              </w:p>
            </w:tc>
          </w:sdtContent>
        </w:sdt>
      </w:tr>
      <w:tr w:rsidR="000E2F2A" w14:paraId="69A3A3A0" w14:textId="77777777" w:rsidTr="00B8461E">
        <w:sdt>
          <w:sdtPr>
            <w:rPr>
              <w:rFonts w:cstheme="minorHAnsi"/>
              <w:sz w:val="18"/>
              <w:szCs w:val="18"/>
            </w:rPr>
            <w:id w:val="-1538579021"/>
            <w:placeholder>
              <w:docPart w:val="1A4870AB7A394E17B5F85B20D99567A2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25080C42" w14:textId="462C9615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138862994"/>
            <w:placeholder>
              <w:docPart w:val="6B5F6E73350D41C895C278029B769327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40CB195E" w14:textId="0461936A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263468650"/>
            <w:placeholder>
              <w:docPart w:val="ABED649309264377BA6A02D867965263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4A98F960" w14:textId="77240B21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?</w:t>
                </w:r>
              </w:p>
            </w:tc>
          </w:sdtContent>
        </w:sdt>
      </w:tr>
      <w:tr w:rsidR="000E2F2A" w14:paraId="17BADCBB" w14:textId="77777777" w:rsidTr="00B8461E">
        <w:sdt>
          <w:sdtPr>
            <w:rPr>
              <w:rFonts w:cstheme="minorHAnsi"/>
              <w:sz w:val="18"/>
              <w:szCs w:val="18"/>
            </w:rPr>
            <w:id w:val="554049850"/>
            <w:placeholder>
              <w:docPart w:val="3B49D7735EB049E0BD1E4BD77415740A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45C92377" w14:textId="76633506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10205294"/>
            <w:placeholder>
              <w:docPart w:val="8E883B7F02BA4E84B86E17AB3303F4E5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50626D1D" w14:textId="1EB69386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923480556"/>
            <w:placeholder>
              <w:docPart w:val="59A9DE40003F47FEB24FF2443AE6637C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6B00C60D" w14:textId="66C247FF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?</w:t>
                </w:r>
              </w:p>
            </w:tc>
          </w:sdtContent>
        </w:sdt>
      </w:tr>
      <w:tr w:rsidR="000E2F2A" w14:paraId="0CA83E78" w14:textId="77777777" w:rsidTr="00B8461E">
        <w:sdt>
          <w:sdtPr>
            <w:rPr>
              <w:rFonts w:cstheme="minorHAnsi"/>
              <w:sz w:val="18"/>
              <w:szCs w:val="18"/>
            </w:rPr>
            <w:id w:val="-2018914845"/>
            <w:placeholder>
              <w:docPart w:val="50CA04910C844574A1043B88A6B7D360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76B2BD15" w14:textId="76FBA339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404817674"/>
            <w:placeholder>
              <w:docPart w:val="E41E9FEEF54C47248580F59CCF7D4D14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420CD5F3" w14:textId="2C32A189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497149572"/>
            <w:placeholder>
              <w:docPart w:val="47FA4FE9016A446F9375EA5B28D21341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0178A6EB" w14:textId="14DA7FAF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?</w:t>
                </w:r>
              </w:p>
            </w:tc>
          </w:sdtContent>
        </w:sdt>
      </w:tr>
      <w:tr w:rsidR="000E2F2A" w14:paraId="14819DDD" w14:textId="77777777" w:rsidTr="00B8461E">
        <w:sdt>
          <w:sdtPr>
            <w:rPr>
              <w:rFonts w:cstheme="minorHAnsi"/>
              <w:sz w:val="18"/>
              <w:szCs w:val="18"/>
            </w:rPr>
            <w:id w:val="1371495968"/>
            <w:placeholder>
              <w:docPart w:val="523EECF93DE942EA851559A72A0B1048"/>
            </w:placeholder>
            <w:showingPlcHdr/>
            <w:text/>
          </w:sdtPr>
          <w:sdtEndPr/>
          <w:sdtContent>
            <w:tc>
              <w:tcPr>
                <w:tcW w:w="1555" w:type="dxa"/>
                <w:vAlign w:val="center"/>
              </w:tcPr>
              <w:p w14:paraId="2D7144CF" w14:textId="21368DCA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From… to…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-1731839692"/>
            <w:placeholder>
              <w:docPart w:val="C3FC9562DEA6461C9FF9A0B46A65DFBF"/>
            </w:placeholder>
            <w:showingPlcHdr/>
            <w:text/>
          </w:sdtPr>
          <w:sdtEndPr/>
          <w:sdtContent>
            <w:tc>
              <w:tcPr>
                <w:tcW w:w="2791" w:type="dxa"/>
                <w:gridSpan w:val="2"/>
                <w:vAlign w:val="center"/>
              </w:tcPr>
              <w:p w14:paraId="6D69758D" w14:textId="626EAE99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was the activity?</w:t>
                </w:r>
              </w:p>
            </w:tc>
          </w:sdtContent>
        </w:sdt>
        <w:sdt>
          <w:sdtPr>
            <w:rPr>
              <w:rFonts w:cstheme="minorHAnsi"/>
              <w:sz w:val="18"/>
              <w:szCs w:val="18"/>
            </w:rPr>
            <w:id w:val="1090121896"/>
            <w:placeholder>
              <w:docPart w:val="1749BC89F8D64403B045C840934AB629"/>
            </w:placeholder>
            <w:showingPlcHdr/>
            <w:text/>
          </w:sdtPr>
          <w:sdtEndPr/>
          <w:sdtContent>
            <w:tc>
              <w:tcPr>
                <w:tcW w:w="5583" w:type="dxa"/>
                <w:vAlign w:val="center"/>
              </w:tcPr>
              <w:p w14:paraId="01CF9B33" w14:textId="5E58C6F8" w:rsidR="000E2F2A" w:rsidRDefault="000E2F2A" w:rsidP="000E2F2A">
                <w:pPr>
                  <w:rPr>
                    <w:rFonts w:cstheme="minorHAnsi"/>
                    <w:sz w:val="18"/>
                    <w:szCs w:val="18"/>
                  </w:rPr>
                </w:pPr>
                <w:r>
                  <w:rPr>
                    <w:rStyle w:val="PlaceholderText"/>
                  </w:rPr>
                  <w:t>What part did you play?</w:t>
                </w:r>
              </w:p>
            </w:tc>
          </w:sdtContent>
        </w:sdt>
      </w:tr>
    </w:tbl>
    <w:p w14:paraId="52515B3B" w14:textId="47E8B345" w:rsidR="000E2F2A" w:rsidRDefault="00CB752C" w:rsidP="000E2F2A">
      <w:pPr>
        <w:spacing w:before="120" w:after="120" w:line="240" w:lineRule="auto"/>
        <w:rPr>
          <w:rFonts w:cstheme="minorHAnsi"/>
          <w:sz w:val="16"/>
          <w:szCs w:val="16"/>
        </w:rPr>
      </w:pPr>
      <w:r w:rsidRPr="00A50678">
        <w:rPr>
          <w:rFonts w:cstheme="minorHAnsi"/>
          <w:sz w:val="16"/>
          <w:szCs w:val="16"/>
        </w:rPr>
        <w:t>* Delete unused rows</w:t>
      </w:r>
      <w:r>
        <w:rPr>
          <w:rFonts w:cstheme="minorHAnsi"/>
          <w:sz w:val="16"/>
          <w:szCs w:val="16"/>
        </w:rPr>
        <w:t>/add extra rows as necessary</w:t>
      </w:r>
      <w:r w:rsidRPr="00A50678">
        <w:rPr>
          <w:rFonts w:cstheme="minorHAnsi"/>
          <w:sz w:val="16"/>
          <w:szCs w:val="16"/>
        </w:rPr>
        <w:t>.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14"/>
        <w:gridCol w:w="6815"/>
      </w:tblGrid>
      <w:tr w:rsidR="004B61AB" w14:paraId="42C11DDB" w14:textId="77777777" w:rsidTr="002211DB">
        <w:tc>
          <w:tcPr>
            <w:tcW w:w="3114" w:type="dxa"/>
            <w:vAlign w:val="center"/>
          </w:tcPr>
          <w:p w14:paraId="3784051C" w14:textId="770148ED" w:rsidR="004B61AB" w:rsidRDefault="004B61AB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>PERSONAL STATEMENT</w:t>
            </w:r>
          </w:p>
        </w:tc>
        <w:tc>
          <w:tcPr>
            <w:tcW w:w="6815" w:type="dxa"/>
            <w:tcBorders>
              <w:top w:val="nil"/>
              <w:right w:val="nil"/>
            </w:tcBorders>
          </w:tcPr>
          <w:p w14:paraId="5EC4E63A" w14:textId="77777777" w:rsidR="004B61AB" w:rsidRPr="006D167D" w:rsidRDefault="004B61AB" w:rsidP="002211DB">
            <w:pPr>
              <w:rPr>
                <w:rFonts w:cstheme="minorHAnsi"/>
              </w:rPr>
            </w:pPr>
          </w:p>
        </w:tc>
      </w:tr>
      <w:tr w:rsidR="006E3EA5" w14:paraId="4D206D88" w14:textId="77777777" w:rsidTr="002602D8">
        <w:tc>
          <w:tcPr>
            <w:tcW w:w="9929" w:type="dxa"/>
            <w:gridSpan w:val="2"/>
            <w:vAlign w:val="center"/>
          </w:tcPr>
          <w:p w14:paraId="5FD36D99" w14:textId="2B7D7859" w:rsidR="006E3EA5" w:rsidRPr="006E3EA5" w:rsidRDefault="006E3EA5" w:rsidP="006E3EA5">
            <w:pPr>
              <w:rPr>
                <w:rFonts w:cstheme="minorHAnsi"/>
                <w:sz w:val="18"/>
                <w:szCs w:val="18"/>
              </w:rPr>
            </w:pPr>
            <w:r w:rsidRPr="006E3EA5">
              <w:rPr>
                <w:rFonts w:cstheme="minorHAnsi"/>
                <w:sz w:val="18"/>
                <w:szCs w:val="18"/>
              </w:rPr>
              <w:t>Please write about your own experiences of pioneering and why you think you might be a pioneer (</w:t>
            </w:r>
            <w:r w:rsidRPr="003F629F">
              <w:rPr>
                <w:rFonts w:cstheme="minorHAnsi"/>
                <w:b/>
                <w:bCs/>
                <w:sz w:val="18"/>
                <w:szCs w:val="18"/>
              </w:rPr>
              <w:t>no more than 1200 words</w:t>
            </w:r>
            <w:r w:rsidRPr="006E3EA5">
              <w:rPr>
                <w:rFonts w:cstheme="minorHAnsi"/>
                <w:sz w:val="18"/>
                <w:szCs w:val="18"/>
              </w:rPr>
              <w:t>).</w:t>
            </w:r>
            <w:r w:rsidR="005E444D">
              <w:rPr>
                <w:rFonts w:cstheme="minorHAnsi"/>
                <w:sz w:val="18"/>
                <w:szCs w:val="18"/>
              </w:rPr>
              <w:br/>
              <w:t>This box will expand to incorporate your text.</w:t>
            </w:r>
          </w:p>
        </w:tc>
      </w:tr>
      <w:tr w:rsidR="006E3EA5" w14:paraId="07562E16" w14:textId="77777777" w:rsidTr="002602D8">
        <w:sdt>
          <w:sdtPr>
            <w:rPr>
              <w:rFonts w:cstheme="minorHAnsi"/>
              <w:sz w:val="18"/>
              <w:szCs w:val="18"/>
            </w:rPr>
            <w:id w:val="-1366132769"/>
            <w:placeholder>
              <w:docPart w:val="EF254F5891FD4FF981AC59C5857EDD04"/>
            </w:placeholder>
            <w:showingPlcHdr/>
            <w:text/>
          </w:sdtPr>
          <w:sdtEndPr/>
          <w:sdtContent>
            <w:tc>
              <w:tcPr>
                <w:tcW w:w="9929" w:type="dxa"/>
                <w:gridSpan w:val="2"/>
                <w:vAlign w:val="center"/>
              </w:tcPr>
              <w:p w14:paraId="157A13CC" w14:textId="71AD3AAF" w:rsidR="006E3EA5" w:rsidRPr="006E3EA5" w:rsidRDefault="006E3EA5" w:rsidP="006E3EA5">
                <w:pPr>
                  <w:rPr>
                    <w:rFonts w:cstheme="minorHAnsi"/>
                    <w:sz w:val="18"/>
                    <w:szCs w:val="18"/>
                  </w:rPr>
                </w:pPr>
                <w:r w:rsidRPr="00571CB4">
                  <w:rPr>
                    <w:rStyle w:val="PlaceholderText"/>
                  </w:rPr>
                  <w:t xml:space="preserve">Click or tap here to enter </w:t>
                </w:r>
                <w:r>
                  <w:rPr>
                    <w:rStyle w:val="PlaceholderText"/>
                  </w:rPr>
                  <w:t xml:space="preserve">your </w:t>
                </w:r>
                <w:r w:rsidRPr="00571CB4">
                  <w:rPr>
                    <w:rStyle w:val="PlaceholderText"/>
                  </w:rPr>
                  <w:t>text.</w:t>
                </w:r>
              </w:p>
            </w:tc>
          </w:sdtContent>
        </w:sdt>
      </w:tr>
    </w:tbl>
    <w:p w14:paraId="54D38569" w14:textId="45DEFD81" w:rsidR="00AA39AB" w:rsidRDefault="00AA39AB" w:rsidP="003F629F">
      <w:pPr>
        <w:spacing w:after="0" w:line="240" w:lineRule="auto"/>
        <w:rPr>
          <w:rFonts w:cstheme="minorHAnsi"/>
          <w:sz w:val="16"/>
          <w:szCs w:val="16"/>
        </w:rPr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48"/>
        <w:gridCol w:w="2669"/>
        <w:gridCol w:w="6817"/>
      </w:tblGrid>
      <w:tr w:rsidR="00250B32" w14:paraId="56768E2B" w14:textId="77777777" w:rsidTr="001B3AF6">
        <w:tc>
          <w:tcPr>
            <w:tcW w:w="3117" w:type="dxa"/>
            <w:gridSpan w:val="2"/>
          </w:tcPr>
          <w:p w14:paraId="050B5044" w14:textId="08025656" w:rsidR="00250B32" w:rsidRDefault="00250B32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>REFEREES</w:t>
            </w:r>
          </w:p>
        </w:tc>
        <w:tc>
          <w:tcPr>
            <w:tcW w:w="6817" w:type="dxa"/>
            <w:tcBorders>
              <w:top w:val="nil"/>
              <w:right w:val="nil"/>
            </w:tcBorders>
          </w:tcPr>
          <w:p w14:paraId="1E12E8B8" w14:textId="77777777" w:rsidR="00250B32" w:rsidRPr="006D167D" w:rsidRDefault="00250B32" w:rsidP="002211DB">
            <w:pPr>
              <w:rPr>
                <w:rFonts w:cstheme="minorHAnsi"/>
              </w:rPr>
            </w:pPr>
          </w:p>
        </w:tc>
      </w:tr>
      <w:tr w:rsidR="00250B32" w14:paraId="493D7458" w14:textId="77777777" w:rsidTr="001B3AF6">
        <w:tc>
          <w:tcPr>
            <w:tcW w:w="9934" w:type="dxa"/>
            <w:gridSpan w:val="3"/>
          </w:tcPr>
          <w:p w14:paraId="3B39C2F3" w14:textId="29B4571B" w:rsidR="00250B32" w:rsidRPr="00C65D39" w:rsidRDefault="00250B32" w:rsidP="00C65D39">
            <w:pPr>
              <w:spacing w:after="120"/>
              <w:rPr>
                <w:rFonts w:cstheme="minorHAnsi"/>
                <w:sz w:val="18"/>
                <w:szCs w:val="18"/>
              </w:rPr>
            </w:pPr>
            <w:r w:rsidRPr="00C65D39">
              <w:rPr>
                <w:rFonts w:cstheme="minorHAnsi"/>
                <w:sz w:val="18"/>
                <w:szCs w:val="18"/>
              </w:rPr>
              <w:t>Please give the names and contact details of 2 referees.</w:t>
            </w:r>
          </w:p>
          <w:p w14:paraId="2C3B323F" w14:textId="75AC0591" w:rsidR="00250B32" w:rsidRPr="00C65D39" w:rsidRDefault="00250B32" w:rsidP="00C65D39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rFonts w:cstheme="minorHAnsi"/>
                <w:sz w:val="18"/>
                <w:szCs w:val="18"/>
              </w:rPr>
            </w:pPr>
            <w:r w:rsidRPr="00C65D39">
              <w:rPr>
                <w:rFonts w:cstheme="minorHAnsi"/>
                <w:sz w:val="18"/>
                <w:szCs w:val="18"/>
              </w:rPr>
              <w:t xml:space="preserve">Reference 1 should be from the </w:t>
            </w:r>
            <w:r w:rsidRPr="00C65D39">
              <w:rPr>
                <w:rFonts w:cstheme="minorHAnsi"/>
                <w:b/>
                <w:bCs/>
                <w:sz w:val="18"/>
                <w:szCs w:val="18"/>
              </w:rPr>
              <w:t>DDO or Vocation Team Member</w:t>
            </w:r>
            <w:r w:rsidRPr="00C65D39">
              <w:rPr>
                <w:rFonts w:cstheme="minorHAnsi"/>
                <w:sz w:val="18"/>
                <w:szCs w:val="18"/>
              </w:rPr>
              <w:t xml:space="preserve"> setting out how the candidate fulfils Section C, the </w:t>
            </w:r>
            <w:r w:rsidRPr="00C65D39">
              <w:rPr>
                <w:rFonts w:cstheme="minorHAnsi"/>
                <w:b/>
                <w:bCs/>
                <w:sz w:val="18"/>
                <w:szCs w:val="18"/>
              </w:rPr>
              <w:t>Personal Qualities</w:t>
            </w:r>
            <w:r w:rsidRPr="00C65D39">
              <w:rPr>
                <w:rFonts w:cstheme="minorHAnsi"/>
                <w:sz w:val="18"/>
                <w:szCs w:val="18"/>
              </w:rPr>
              <w:t xml:space="preserve"> of the Pioneer Criteria.</w:t>
            </w:r>
          </w:p>
          <w:p w14:paraId="1FD1A897" w14:textId="59F10CCD" w:rsidR="00250B32" w:rsidRPr="00C65D39" w:rsidRDefault="00250B32" w:rsidP="00CF357F">
            <w:pPr>
              <w:pStyle w:val="ListParagraph"/>
              <w:numPr>
                <w:ilvl w:val="0"/>
                <w:numId w:val="12"/>
              </w:numPr>
              <w:spacing w:after="60"/>
              <w:ind w:left="714" w:hanging="357"/>
              <w:contextualSpacing w:val="0"/>
              <w:rPr>
                <w:rFonts w:cstheme="minorHAnsi"/>
                <w:sz w:val="18"/>
                <w:szCs w:val="18"/>
              </w:rPr>
            </w:pPr>
            <w:r w:rsidRPr="00C65D39">
              <w:rPr>
                <w:rFonts w:cstheme="minorHAnsi"/>
                <w:sz w:val="18"/>
                <w:szCs w:val="18"/>
              </w:rPr>
              <w:t xml:space="preserve">Reference 2 should be someone of the candidate’s choosing in which the person tells us something from their </w:t>
            </w:r>
            <w:r w:rsidRPr="00C65D39">
              <w:rPr>
                <w:rFonts w:cstheme="minorHAnsi"/>
                <w:b/>
                <w:bCs/>
                <w:sz w:val="18"/>
                <w:szCs w:val="18"/>
              </w:rPr>
              <w:t>personal experience of the candidate’s pioneering abilities</w:t>
            </w:r>
            <w:r w:rsidRPr="00C65D39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AF2113" w14:paraId="44AB72CC" w14:textId="77777777" w:rsidTr="00B004CA">
        <w:tc>
          <w:tcPr>
            <w:tcW w:w="448" w:type="dxa"/>
            <w:vMerge w:val="restart"/>
            <w:shd w:val="clear" w:color="auto" w:fill="E7E6E6" w:themeFill="background2"/>
            <w:textDirection w:val="btLr"/>
          </w:tcPr>
          <w:p w14:paraId="4F1A332E" w14:textId="59D6EA01" w:rsidR="00AF2113" w:rsidRDefault="00AF2113" w:rsidP="001B3AF6">
            <w:pPr>
              <w:ind w:left="113" w:right="113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1 </w:t>
            </w:r>
            <w:r w:rsidRPr="000A13EF">
              <w:rPr>
                <w:rFonts w:cstheme="minorHAnsi"/>
                <w:b/>
                <w:bCs/>
                <w:sz w:val="18"/>
                <w:szCs w:val="18"/>
              </w:rPr>
              <w:t>DDO OR TEAM MEMBER</w:t>
            </w:r>
          </w:p>
        </w:tc>
        <w:tc>
          <w:tcPr>
            <w:tcW w:w="2669" w:type="dxa"/>
            <w:shd w:val="clear" w:color="auto" w:fill="E7E6E6" w:themeFill="background2"/>
            <w:vAlign w:val="center"/>
          </w:tcPr>
          <w:p w14:paraId="1D38F1B9" w14:textId="2388B87C" w:rsidR="00AF2113" w:rsidRPr="00E94E4C" w:rsidRDefault="00AF2113" w:rsidP="002211DB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ull name</w:t>
            </w:r>
          </w:p>
        </w:tc>
        <w:tc>
          <w:tcPr>
            <w:tcW w:w="6817" w:type="dxa"/>
            <w:shd w:val="clear" w:color="auto" w:fill="E7E6E6" w:themeFill="background2"/>
          </w:tcPr>
          <w:p w14:paraId="2C9E017A" w14:textId="774082E0" w:rsidR="00AF2113" w:rsidRPr="006D167D" w:rsidRDefault="0089385D" w:rsidP="002211DB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Candidate Title"/>
                <w:tag w:val="01_Title"/>
                <w:id w:val="-244884776"/>
                <w:placeholder>
                  <w:docPart w:val="074E097DA4214CB890B5550F9BE7E372"/>
                </w:placeholder>
                <w:showingPlcHdr/>
                <w:text/>
              </w:sdtPr>
              <w:sdtContent>
                <w:r w:rsidRPr="006D167D">
                  <w:rPr>
                    <w:rStyle w:val="PlaceholderText"/>
                  </w:rPr>
                  <w:t>Title</w:t>
                </w:r>
              </w:sdtContent>
            </w:sdt>
            <w:r w:rsidRPr="006D167D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alias w:val="Candidate First Name"/>
                <w:tag w:val="01_Candidate_FIrstName"/>
                <w:id w:val="2023421493"/>
                <w:placeholder>
                  <w:docPart w:val="62A2AB451D0C4684BDBD0B70EF82A1EB"/>
                </w:placeholder>
                <w:showingPlcHdr/>
                <w:text/>
              </w:sdtPr>
              <w:sdtContent>
                <w:r w:rsidRPr="006D167D">
                  <w:rPr>
                    <w:rStyle w:val="PlaceholderText"/>
                  </w:rPr>
                  <w:t>First Name</w:t>
                </w:r>
              </w:sdtContent>
            </w:sdt>
            <w:r w:rsidRPr="006D167D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alias w:val="Candidate Surname"/>
                <w:tag w:val="01_Candidate_Surname"/>
                <w:id w:val="-918172175"/>
                <w:placeholder>
                  <w:docPart w:val="C4DC6C43143D4F668A88A31BA68563A6"/>
                </w:placeholder>
                <w:showingPlcHdr/>
                <w:text/>
              </w:sdtPr>
              <w:sdtContent>
                <w:r w:rsidRPr="006D167D">
                  <w:rPr>
                    <w:rStyle w:val="PlaceholderText"/>
                  </w:rPr>
                  <w:t>Surname</w:t>
                </w:r>
              </w:sdtContent>
            </w:sdt>
          </w:p>
        </w:tc>
      </w:tr>
      <w:tr w:rsidR="00AF2113" w14:paraId="42E6BEAA" w14:textId="77777777" w:rsidTr="00B004CA">
        <w:trPr>
          <w:trHeight w:val="1330"/>
        </w:trPr>
        <w:tc>
          <w:tcPr>
            <w:tcW w:w="448" w:type="dxa"/>
            <w:vMerge/>
            <w:shd w:val="clear" w:color="auto" w:fill="E7E6E6" w:themeFill="background2"/>
          </w:tcPr>
          <w:p w14:paraId="0DF040FB" w14:textId="77777777" w:rsidR="00AF2113" w:rsidRDefault="00AF2113" w:rsidP="002211DB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9" w:type="dxa"/>
            <w:shd w:val="clear" w:color="auto" w:fill="E7E6E6" w:themeFill="background2"/>
          </w:tcPr>
          <w:p w14:paraId="005FCEE9" w14:textId="16C490B6" w:rsidR="00AF2113" w:rsidRPr="00E94E4C" w:rsidRDefault="00AF2113" w:rsidP="002211DB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ddress for all correspondence</w:t>
            </w:r>
          </w:p>
        </w:tc>
        <w:tc>
          <w:tcPr>
            <w:tcW w:w="6817" w:type="dxa"/>
            <w:shd w:val="clear" w:color="auto" w:fill="E7E6E6" w:themeFill="background2"/>
          </w:tcPr>
          <w:p w14:paraId="32D82611" w14:textId="77777777" w:rsidR="0089385D" w:rsidRPr="006D167D" w:rsidRDefault="0089385D" w:rsidP="0089385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Address Line 1"/>
                <w:tag w:val="02_Address_L1"/>
                <w:id w:val="1347058190"/>
                <w:placeholder>
                  <w:docPart w:val="1833494CF7B94E07A53ABBBE39101AB1"/>
                </w:placeholder>
                <w:showingPlcHdr/>
                <w:text/>
              </w:sdtPr>
              <w:sdtContent>
                <w:r w:rsidRPr="006D167D">
                  <w:rPr>
                    <w:rStyle w:val="PlaceholderText"/>
                  </w:rPr>
                  <w:t>Address First Line</w:t>
                </w:r>
              </w:sdtContent>
            </w:sdt>
            <w:r w:rsidRPr="006D167D">
              <w:rPr>
                <w:rFonts w:cstheme="minorHAnsi"/>
              </w:rPr>
              <w:br/>
            </w:r>
            <w:sdt>
              <w:sdtPr>
                <w:rPr>
                  <w:rFonts w:cstheme="minorHAnsi"/>
                </w:rPr>
                <w:alias w:val="Address Line 2"/>
                <w:tag w:val="02_Address_L2"/>
                <w:id w:val="-1122145310"/>
                <w:placeholder>
                  <w:docPart w:val="2609C3F135F54EC8BCE70146BB95D3E4"/>
                </w:placeholder>
                <w:showingPlcHdr/>
                <w:text/>
              </w:sdtPr>
              <w:sdtContent>
                <w:r w:rsidRPr="006D167D">
                  <w:rPr>
                    <w:rStyle w:val="PlaceholderText"/>
                  </w:rPr>
                  <w:t>Address Second Line</w:t>
                </w:r>
              </w:sdtContent>
            </w:sdt>
          </w:p>
          <w:sdt>
            <w:sdtPr>
              <w:rPr>
                <w:rFonts w:cstheme="minorHAnsi"/>
              </w:rPr>
              <w:alias w:val="Address Postal Town"/>
              <w:tag w:val="02_Address_Town"/>
              <w:id w:val="579802952"/>
              <w:placeholder>
                <w:docPart w:val="293794DEF86D4F21973838E5121C9A97"/>
              </w:placeholder>
              <w:showingPlcHdr/>
              <w:text/>
            </w:sdtPr>
            <w:sdtContent>
              <w:p w14:paraId="293936CA" w14:textId="77777777" w:rsidR="0089385D" w:rsidRPr="006D167D" w:rsidRDefault="0089385D" w:rsidP="0089385D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Town</w:t>
                </w:r>
              </w:p>
            </w:sdtContent>
          </w:sdt>
          <w:sdt>
            <w:sdtPr>
              <w:rPr>
                <w:rFonts w:cstheme="minorHAnsi"/>
              </w:rPr>
              <w:alias w:val="Address County"/>
              <w:tag w:val="02_Address_County"/>
              <w:id w:val="2077627845"/>
              <w:placeholder>
                <w:docPart w:val="2BACD814435945B88489F995434F6F77"/>
              </w:placeholder>
              <w:showingPlcHdr/>
              <w:text/>
            </w:sdtPr>
            <w:sdtContent>
              <w:p w14:paraId="12F7AA58" w14:textId="77777777" w:rsidR="0089385D" w:rsidRPr="006D167D" w:rsidRDefault="0089385D" w:rsidP="0089385D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County</w:t>
                </w:r>
              </w:p>
            </w:sdtContent>
          </w:sdt>
          <w:sdt>
            <w:sdtPr>
              <w:rPr>
                <w:rFonts w:cstheme="minorHAnsi"/>
              </w:rPr>
              <w:alias w:val="Address Postcode"/>
              <w:tag w:val="02_Address_Postcode"/>
              <w:id w:val="1897939590"/>
              <w:placeholder>
                <w:docPart w:val="60BEBA797FCB4DF7B284919CA53187A5"/>
              </w:placeholder>
              <w:showingPlcHdr/>
              <w:text/>
            </w:sdtPr>
            <w:sdtContent>
              <w:p w14:paraId="10A27171" w14:textId="424EA5F8" w:rsidR="00AF2113" w:rsidRPr="006D167D" w:rsidRDefault="0089385D" w:rsidP="0089385D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Postcode</w:t>
                </w:r>
              </w:p>
            </w:sdtContent>
          </w:sdt>
        </w:tc>
      </w:tr>
      <w:tr w:rsidR="00AF2113" w14:paraId="784C6A31" w14:textId="77777777" w:rsidTr="00B004CA">
        <w:trPr>
          <w:trHeight w:val="211"/>
        </w:trPr>
        <w:tc>
          <w:tcPr>
            <w:tcW w:w="448" w:type="dxa"/>
            <w:vMerge/>
            <w:shd w:val="clear" w:color="auto" w:fill="E7E6E6" w:themeFill="background2"/>
          </w:tcPr>
          <w:p w14:paraId="73DBCC5B" w14:textId="77777777" w:rsidR="00AF2113" w:rsidRDefault="00AF2113" w:rsidP="002211DB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9" w:type="dxa"/>
            <w:shd w:val="clear" w:color="auto" w:fill="E7E6E6" w:themeFill="background2"/>
            <w:vAlign w:val="center"/>
          </w:tcPr>
          <w:p w14:paraId="292D4598" w14:textId="225D6441" w:rsidR="00AF2113" w:rsidRDefault="00AF2113" w:rsidP="002211DB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urrent phone number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alias w:val="Mobile Number"/>
            <w:tag w:val="03_Mobile_Number"/>
            <w:id w:val="564762487"/>
            <w:placeholder>
              <w:docPart w:val="E2FD83C75F114255A3595E86B2B96FA1"/>
            </w:placeholder>
            <w:text/>
          </w:sdtPr>
          <w:sdtContent>
            <w:tc>
              <w:tcPr>
                <w:tcW w:w="6817" w:type="dxa"/>
                <w:shd w:val="clear" w:color="auto" w:fill="E7E6E6" w:themeFill="background2"/>
              </w:tcPr>
              <w:p w14:paraId="48D396C9" w14:textId="2DB465C7" w:rsidR="00AF2113" w:rsidRPr="00586F63" w:rsidRDefault="0089385D" w:rsidP="002211DB">
                <w:pPr>
                  <w:rPr>
                    <w:color w:val="1F497D"/>
                  </w:rPr>
                </w:pPr>
                <w:r w:rsidRPr="0089385D">
                  <w:rPr>
                    <w:rFonts w:cstheme="minorHAnsi"/>
                    <w:color w:val="808080" w:themeColor="background1" w:themeShade="80"/>
                  </w:rPr>
                  <w:t xml:space="preserve">Enter your </w:t>
                </w:r>
                <w:r>
                  <w:rPr>
                    <w:rFonts w:cstheme="minorHAnsi"/>
                    <w:color w:val="808080" w:themeColor="background1" w:themeShade="80"/>
                  </w:rPr>
                  <w:t>first</w:t>
                </w:r>
                <w:r w:rsidRPr="0089385D">
                  <w:rPr>
                    <w:rFonts w:cstheme="minorHAnsi"/>
                    <w:color w:val="808080" w:themeColor="background1" w:themeShade="80"/>
                  </w:rPr>
                  <w:t xml:space="preserve"> referee’s phone number</w:t>
                </w:r>
              </w:p>
            </w:tc>
          </w:sdtContent>
        </w:sdt>
      </w:tr>
      <w:tr w:rsidR="005956C8" w14:paraId="14D8F13A" w14:textId="77777777" w:rsidTr="00B004CA">
        <w:trPr>
          <w:trHeight w:val="211"/>
        </w:trPr>
        <w:tc>
          <w:tcPr>
            <w:tcW w:w="448" w:type="dxa"/>
            <w:vMerge/>
            <w:shd w:val="clear" w:color="auto" w:fill="E7E6E6" w:themeFill="background2"/>
          </w:tcPr>
          <w:p w14:paraId="71A45598" w14:textId="77777777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9" w:type="dxa"/>
            <w:shd w:val="clear" w:color="auto" w:fill="E7E6E6" w:themeFill="background2"/>
            <w:vAlign w:val="center"/>
          </w:tcPr>
          <w:p w14:paraId="48749AEF" w14:textId="2001ED84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mail address</w:t>
            </w:r>
          </w:p>
        </w:tc>
        <w:sdt>
          <w:sdtPr>
            <w:rPr>
              <w:rFonts w:cstheme="minorHAnsi"/>
              <w:color w:val="808080" w:themeColor="background1" w:themeShade="80"/>
            </w:rPr>
            <w:id w:val="-1759506136"/>
            <w:placeholder>
              <w:docPart w:val="8B43316146794E229C73FE3293BD6886"/>
            </w:placeholder>
            <w:text/>
          </w:sdtPr>
          <w:sdtContent>
            <w:tc>
              <w:tcPr>
                <w:tcW w:w="6817" w:type="dxa"/>
                <w:shd w:val="clear" w:color="auto" w:fill="E7E6E6" w:themeFill="background2"/>
              </w:tcPr>
              <w:p w14:paraId="3C68A043" w14:textId="5A2A245A" w:rsidR="005956C8" w:rsidRDefault="0089385D" w:rsidP="005956C8">
                <w:pPr>
                  <w:rPr>
                    <w:color w:val="000000"/>
                  </w:rPr>
                </w:pPr>
                <w:r w:rsidRPr="0089385D">
                  <w:rPr>
                    <w:rFonts w:cstheme="minorHAnsi"/>
                    <w:color w:val="808080" w:themeColor="background1" w:themeShade="80"/>
                  </w:rPr>
                  <w:t>Enter your first referee’s email address</w:t>
                </w:r>
              </w:p>
            </w:tc>
          </w:sdtContent>
        </w:sdt>
      </w:tr>
      <w:tr w:rsidR="005956C8" w:rsidRPr="006D167D" w14:paraId="72ACE8BA" w14:textId="77777777" w:rsidTr="001B3AF6">
        <w:tc>
          <w:tcPr>
            <w:tcW w:w="448" w:type="dxa"/>
            <w:vMerge w:val="restart"/>
            <w:textDirection w:val="btLr"/>
          </w:tcPr>
          <w:p w14:paraId="08E15F76" w14:textId="1AEC346F" w:rsidR="005956C8" w:rsidRDefault="005956C8" w:rsidP="005956C8">
            <w:pPr>
              <w:ind w:left="113" w:right="113"/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2 </w:t>
            </w:r>
            <w:r w:rsidRPr="00CF357F">
              <w:rPr>
                <w:rFonts w:cstheme="minorHAnsi"/>
                <w:b/>
                <w:bCs/>
                <w:sz w:val="18"/>
                <w:szCs w:val="18"/>
              </w:rPr>
              <w:t xml:space="preserve">PIONEER </w:t>
            </w:r>
            <w:proofErr w:type="gramStart"/>
            <w:r w:rsidRPr="00CF357F">
              <w:rPr>
                <w:rFonts w:cstheme="minorHAnsi"/>
                <w:b/>
                <w:bCs/>
                <w:sz w:val="18"/>
                <w:szCs w:val="18"/>
              </w:rPr>
              <w:t>REFEREE</w:t>
            </w:r>
            <w:proofErr w:type="gramEnd"/>
          </w:p>
        </w:tc>
        <w:tc>
          <w:tcPr>
            <w:tcW w:w="2669" w:type="dxa"/>
          </w:tcPr>
          <w:p w14:paraId="4917F4C8" w14:textId="77777777" w:rsidR="005956C8" w:rsidRPr="00E94E4C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ull name</w:t>
            </w:r>
          </w:p>
        </w:tc>
        <w:tc>
          <w:tcPr>
            <w:tcW w:w="6817" w:type="dxa"/>
          </w:tcPr>
          <w:p w14:paraId="37166EFE" w14:textId="77777777" w:rsidR="005956C8" w:rsidRPr="006D167D" w:rsidRDefault="0089385D" w:rsidP="005956C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Candidate Title"/>
                <w:tag w:val="01_Title"/>
                <w:id w:val="-1656527046"/>
                <w:placeholder>
                  <w:docPart w:val="FF4E1458C963475DB3722B709983A944"/>
                </w:placeholder>
                <w:showingPlcHdr/>
                <w:text/>
              </w:sdtPr>
              <w:sdtEndPr/>
              <w:sdtContent>
                <w:r w:rsidR="005956C8" w:rsidRPr="006D167D">
                  <w:rPr>
                    <w:rStyle w:val="PlaceholderText"/>
                  </w:rPr>
                  <w:t>Title</w:t>
                </w:r>
              </w:sdtContent>
            </w:sdt>
            <w:r w:rsidR="005956C8" w:rsidRPr="006D167D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alias w:val="Candidate First Name"/>
                <w:tag w:val="01_Candidate_FIrstName"/>
                <w:id w:val="1920675269"/>
                <w:placeholder>
                  <w:docPart w:val="17461C46BBBD4F11B01C6926D9FA8A62"/>
                </w:placeholder>
                <w:showingPlcHdr/>
                <w:text/>
              </w:sdtPr>
              <w:sdtEndPr/>
              <w:sdtContent>
                <w:r w:rsidR="005956C8" w:rsidRPr="006D167D">
                  <w:rPr>
                    <w:rStyle w:val="PlaceholderText"/>
                  </w:rPr>
                  <w:t>First Name</w:t>
                </w:r>
              </w:sdtContent>
            </w:sdt>
            <w:r w:rsidR="005956C8" w:rsidRPr="006D167D">
              <w:rPr>
                <w:rFonts w:cstheme="minorHAnsi"/>
              </w:rPr>
              <w:t xml:space="preserve">  </w:t>
            </w:r>
            <w:sdt>
              <w:sdtPr>
                <w:rPr>
                  <w:rFonts w:cstheme="minorHAnsi"/>
                </w:rPr>
                <w:alias w:val="Candidate Surname"/>
                <w:tag w:val="01_Candidate_Surname"/>
                <w:id w:val="1070387016"/>
                <w:placeholder>
                  <w:docPart w:val="1F0C68F0276344EA89C9FA60284508FA"/>
                </w:placeholder>
                <w:showingPlcHdr/>
                <w:text/>
              </w:sdtPr>
              <w:sdtEndPr/>
              <w:sdtContent>
                <w:r w:rsidR="005956C8" w:rsidRPr="006D167D">
                  <w:rPr>
                    <w:rStyle w:val="PlaceholderText"/>
                  </w:rPr>
                  <w:t>Surname</w:t>
                </w:r>
              </w:sdtContent>
            </w:sdt>
          </w:p>
        </w:tc>
      </w:tr>
      <w:tr w:rsidR="005956C8" w:rsidRPr="006D167D" w14:paraId="55D9599A" w14:textId="77777777" w:rsidTr="001B3AF6">
        <w:trPr>
          <w:trHeight w:val="1330"/>
        </w:trPr>
        <w:tc>
          <w:tcPr>
            <w:tcW w:w="448" w:type="dxa"/>
            <w:vMerge/>
          </w:tcPr>
          <w:p w14:paraId="6E691B55" w14:textId="77777777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9" w:type="dxa"/>
          </w:tcPr>
          <w:p w14:paraId="514A7E25" w14:textId="77777777" w:rsidR="005956C8" w:rsidRPr="00E94E4C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ddress for all correspondence</w:t>
            </w:r>
          </w:p>
        </w:tc>
        <w:tc>
          <w:tcPr>
            <w:tcW w:w="6817" w:type="dxa"/>
          </w:tcPr>
          <w:p w14:paraId="31D62B6E" w14:textId="77777777" w:rsidR="005956C8" w:rsidRPr="006D167D" w:rsidRDefault="0089385D" w:rsidP="005956C8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alias w:val="Address Line 1"/>
                <w:tag w:val="02_Address_L1"/>
                <w:id w:val="1753548992"/>
                <w:placeholder>
                  <w:docPart w:val="DFD095AA7EF94B7CBF127575B629BE7A"/>
                </w:placeholder>
                <w:showingPlcHdr/>
                <w:text/>
              </w:sdtPr>
              <w:sdtEndPr/>
              <w:sdtContent>
                <w:r w:rsidR="005956C8" w:rsidRPr="006D167D">
                  <w:rPr>
                    <w:rStyle w:val="PlaceholderText"/>
                  </w:rPr>
                  <w:t>Address First Line</w:t>
                </w:r>
              </w:sdtContent>
            </w:sdt>
            <w:r w:rsidR="005956C8" w:rsidRPr="006D167D">
              <w:rPr>
                <w:rFonts w:cstheme="minorHAnsi"/>
              </w:rPr>
              <w:br/>
            </w:r>
            <w:sdt>
              <w:sdtPr>
                <w:rPr>
                  <w:rFonts w:cstheme="minorHAnsi"/>
                </w:rPr>
                <w:alias w:val="Address Line 2"/>
                <w:tag w:val="02_Address_L2"/>
                <w:id w:val="174466277"/>
                <w:placeholder>
                  <w:docPart w:val="C9DB77524F6341E4A695BCC89001318B"/>
                </w:placeholder>
                <w:showingPlcHdr/>
                <w:text/>
              </w:sdtPr>
              <w:sdtEndPr/>
              <w:sdtContent>
                <w:r w:rsidR="005956C8" w:rsidRPr="006D167D">
                  <w:rPr>
                    <w:rStyle w:val="PlaceholderText"/>
                  </w:rPr>
                  <w:t>Address Second Line</w:t>
                </w:r>
              </w:sdtContent>
            </w:sdt>
          </w:p>
          <w:sdt>
            <w:sdtPr>
              <w:rPr>
                <w:rFonts w:cstheme="minorHAnsi"/>
              </w:rPr>
              <w:alias w:val="Address Postal Town"/>
              <w:tag w:val="02_Address_Town"/>
              <w:id w:val="-1409216527"/>
              <w:placeholder>
                <w:docPart w:val="47248DE74F12467784B97B5F9A7049F7"/>
              </w:placeholder>
              <w:showingPlcHdr/>
              <w:text/>
            </w:sdtPr>
            <w:sdtEndPr/>
            <w:sdtContent>
              <w:p w14:paraId="004CFA93" w14:textId="77777777" w:rsidR="005956C8" w:rsidRPr="006D167D" w:rsidRDefault="005956C8" w:rsidP="005956C8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Town</w:t>
                </w:r>
              </w:p>
            </w:sdtContent>
          </w:sdt>
          <w:sdt>
            <w:sdtPr>
              <w:rPr>
                <w:rFonts w:cstheme="minorHAnsi"/>
              </w:rPr>
              <w:alias w:val="Address County"/>
              <w:tag w:val="02_Address_County"/>
              <w:id w:val="-368920916"/>
              <w:placeholder>
                <w:docPart w:val="063E1BD13FD649BCA387D2353E1A9E1A"/>
              </w:placeholder>
              <w:showingPlcHdr/>
              <w:text/>
            </w:sdtPr>
            <w:sdtEndPr/>
            <w:sdtContent>
              <w:p w14:paraId="24358430" w14:textId="77777777" w:rsidR="005956C8" w:rsidRPr="006D167D" w:rsidRDefault="005956C8" w:rsidP="005956C8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County</w:t>
                </w:r>
              </w:p>
            </w:sdtContent>
          </w:sdt>
          <w:sdt>
            <w:sdtPr>
              <w:rPr>
                <w:rFonts w:cstheme="minorHAnsi"/>
              </w:rPr>
              <w:alias w:val="Address Postcode"/>
              <w:tag w:val="02_Address_Postcode"/>
              <w:id w:val="1411113032"/>
              <w:placeholder>
                <w:docPart w:val="AE1113064B3949809D65D40848C518D6"/>
              </w:placeholder>
              <w:showingPlcHdr/>
              <w:text/>
            </w:sdtPr>
            <w:sdtEndPr/>
            <w:sdtContent>
              <w:p w14:paraId="341CF46A" w14:textId="77777777" w:rsidR="005956C8" w:rsidRPr="006D167D" w:rsidRDefault="005956C8" w:rsidP="005956C8">
                <w:pPr>
                  <w:rPr>
                    <w:rFonts w:cstheme="minorHAnsi"/>
                  </w:rPr>
                </w:pPr>
                <w:r w:rsidRPr="006D167D">
                  <w:rPr>
                    <w:rStyle w:val="PlaceholderText"/>
                  </w:rPr>
                  <w:t>Postcode</w:t>
                </w:r>
              </w:p>
            </w:sdtContent>
          </w:sdt>
        </w:tc>
      </w:tr>
      <w:tr w:rsidR="005956C8" w:rsidRPr="006D167D" w14:paraId="67A40F25" w14:textId="77777777" w:rsidTr="001B3AF6">
        <w:trPr>
          <w:trHeight w:val="211"/>
        </w:trPr>
        <w:tc>
          <w:tcPr>
            <w:tcW w:w="448" w:type="dxa"/>
            <w:vMerge/>
          </w:tcPr>
          <w:p w14:paraId="0E4F53A6" w14:textId="77777777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9" w:type="dxa"/>
          </w:tcPr>
          <w:p w14:paraId="1448AD99" w14:textId="77777777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Current phone number</w:t>
            </w:r>
          </w:p>
        </w:tc>
        <w:sdt>
          <w:sdtPr>
            <w:rPr>
              <w:rFonts w:cstheme="minorHAnsi"/>
            </w:rPr>
            <w:alias w:val="Phone Number"/>
            <w:tag w:val="03_Phone_Number"/>
            <w:id w:val="-1548596837"/>
            <w:placeholder>
              <w:docPart w:val="57F02B8AC9794E8380F1403F0F6DACB9"/>
            </w:placeholder>
            <w:showingPlcHdr/>
            <w:text/>
          </w:sdtPr>
          <w:sdtEndPr/>
          <w:sdtContent>
            <w:tc>
              <w:tcPr>
                <w:tcW w:w="6817" w:type="dxa"/>
              </w:tcPr>
              <w:p w14:paraId="43387317" w14:textId="4FE08E4E" w:rsidR="005956C8" w:rsidRPr="006D167D" w:rsidRDefault="005956C8" w:rsidP="005956C8">
                <w:pPr>
                  <w:rPr>
                    <w:rFonts w:cstheme="minorHAnsi"/>
                  </w:rPr>
                </w:pPr>
                <w:r>
                  <w:rPr>
                    <w:rStyle w:val="PlaceholderText"/>
                  </w:rPr>
                  <w:t>Enter your second referee’s phone number here including the code</w:t>
                </w:r>
              </w:p>
            </w:tc>
          </w:sdtContent>
        </w:sdt>
      </w:tr>
      <w:tr w:rsidR="005956C8" w14:paraId="0A53AA99" w14:textId="77777777" w:rsidTr="001B3AF6">
        <w:trPr>
          <w:trHeight w:val="211"/>
        </w:trPr>
        <w:tc>
          <w:tcPr>
            <w:tcW w:w="448" w:type="dxa"/>
            <w:vMerge/>
          </w:tcPr>
          <w:p w14:paraId="1BE5FDD2" w14:textId="77777777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9" w:type="dxa"/>
          </w:tcPr>
          <w:p w14:paraId="61473309" w14:textId="77777777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obile number</w:t>
            </w:r>
          </w:p>
        </w:tc>
        <w:sdt>
          <w:sdtPr>
            <w:rPr>
              <w:rFonts w:cstheme="minorHAnsi"/>
            </w:rPr>
            <w:alias w:val="Mobile Number"/>
            <w:tag w:val="03_Mobile_Number"/>
            <w:id w:val="459932781"/>
            <w:placeholder>
              <w:docPart w:val="E260D0C291D848CB87F73661383C3613"/>
            </w:placeholder>
            <w:showingPlcHdr/>
            <w:text/>
          </w:sdtPr>
          <w:sdtEndPr/>
          <w:sdtContent>
            <w:tc>
              <w:tcPr>
                <w:tcW w:w="6817" w:type="dxa"/>
              </w:tcPr>
              <w:p w14:paraId="037DC0A2" w14:textId="0A566E07" w:rsidR="005956C8" w:rsidRDefault="005956C8" w:rsidP="005956C8">
                <w:pPr>
                  <w:rPr>
                    <w:rFonts w:cstheme="minorHAnsi"/>
                  </w:rPr>
                </w:pPr>
                <w:r>
                  <w:rPr>
                    <w:rStyle w:val="PlaceholderText"/>
                  </w:rPr>
                  <w:t>Enter your second referee’s mobile number here including the code</w:t>
                </w:r>
              </w:p>
            </w:tc>
          </w:sdtContent>
        </w:sdt>
      </w:tr>
      <w:tr w:rsidR="005956C8" w14:paraId="565E30B7" w14:textId="77777777" w:rsidTr="001B3AF6">
        <w:trPr>
          <w:trHeight w:val="211"/>
        </w:trPr>
        <w:tc>
          <w:tcPr>
            <w:tcW w:w="448" w:type="dxa"/>
            <w:vMerge/>
          </w:tcPr>
          <w:p w14:paraId="57C05F05" w14:textId="77777777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669" w:type="dxa"/>
          </w:tcPr>
          <w:p w14:paraId="0A0A19F6" w14:textId="1334C5B3" w:rsidR="005956C8" w:rsidRDefault="005956C8" w:rsidP="005956C8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mail address</w:t>
            </w:r>
          </w:p>
        </w:tc>
        <w:sdt>
          <w:sdtPr>
            <w:rPr>
              <w:rFonts w:cstheme="minorHAnsi"/>
            </w:rPr>
            <w:id w:val="-1877603740"/>
            <w:placeholder>
              <w:docPart w:val="20E93A4AD22D40F1AA57E953ADB5E6AE"/>
            </w:placeholder>
            <w:showingPlcHdr/>
            <w:text/>
          </w:sdtPr>
          <w:sdtEndPr/>
          <w:sdtContent>
            <w:tc>
              <w:tcPr>
                <w:tcW w:w="6817" w:type="dxa"/>
              </w:tcPr>
              <w:p w14:paraId="4092AF5C" w14:textId="6C48D5A3" w:rsidR="005956C8" w:rsidRDefault="005956C8" w:rsidP="005956C8">
                <w:pPr>
                  <w:rPr>
                    <w:rFonts w:cstheme="minorHAnsi"/>
                  </w:rPr>
                </w:pPr>
                <w:r w:rsidRPr="00FB7462">
                  <w:rPr>
                    <w:rStyle w:val="PlaceholderText"/>
                  </w:rPr>
                  <w:t xml:space="preserve">Click or tap here to enter </w:t>
                </w:r>
                <w:r>
                  <w:rPr>
                    <w:rStyle w:val="PlaceholderText"/>
                  </w:rPr>
                  <w:t>your second referee’s email address</w:t>
                </w:r>
              </w:p>
            </w:tc>
          </w:sdtContent>
        </w:sdt>
      </w:tr>
    </w:tbl>
    <w:p w14:paraId="16B01263" w14:textId="2C055683" w:rsidR="003F629F" w:rsidRDefault="003F629F" w:rsidP="00E9668E">
      <w:pPr>
        <w:spacing w:after="0" w:line="240" w:lineRule="auto"/>
        <w:rPr>
          <w:rFonts w:cstheme="minorHAnsi"/>
          <w:sz w:val="16"/>
          <w:szCs w:val="16"/>
        </w:rPr>
      </w:pP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114"/>
        <w:gridCol w:w="6815"/>
      </w:tblGrid>
      <w:tr w:rsidR="00E9668E" w14:paraId="4F4C6164" w14:textId="77777777" w:rsidTr="002211DB">
        <w:tc>
          <w:tcPr>
            <w:tcW w:w="3114" w:type="dxa"/>
            <w:vAlign w:val="center"/>
          </w:tcPr>
          <w:p w14:paraId="251FD877" w14:textId="507FE2B4" w:rsidR="00E9668E" w:rsidRDefault="00E9668E" w:rsidP="002211D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</w:rPr>
              <w:t>DECLARATION</w:t>
            </w:r>
          </w:p>
        </w:tc>
        <w:tc>
          <w:tcPr>
            <w:tcW w:w="6815" w:type="dxa"/>
            <w:tcBorders>
              <w:top w:val="nil"/>
              <w:right w:val="nil"/>
            </w:tcBorders>
          </w:tcPr>
          <w:p w14:paraId="51C009FF" w14:textId="77777777" w:rsidR="00E9668E" w:rsidRPr="006D167D" w:rsidRDefault="00E9668E" w:rsidP="002211DB">
            <w:pPr>
              <w:rPr>
                <w:rFonts w:cstheme="minorHAnsi"/>
              </w:rPr>
            </w:pPr>
          </w:p>
        </w:tc>
      </w:tr>
      <w:tr w:rsidR="00675A3E" w14:paraId="3D660739" w14:textId="77777777" w:rsidTr="0032360E">
        <w:tc>
          <w:tcPr>
            <w:tcW w:w="9929" w:type="dxa"/>
            <w:gridSpan w:val="2"/>
            <w:vAlign w:val="center"/>
          </w:tcPr>
          <w:p w14:paraId="19A08048" w14:textId="6CBED696" w:rsidR="00675A3E" w:rsidRPr="00675A3E" w:rsidRDefault="00675A3E" w:rsidP="00675A3E">
            <w:pPr>
              <w:rPr>
                <w:rFonts w:cstheme="minorHAnsi"/>
                <w:sz w:val="18"/>
                <w:szCs w:val="18"/>
              </w:rPr>
            </w:pPr>
            <w:r w:rsidRPr="00675A3E">
              <w:rPr>
                <w:rFonts w:cstheme="minorHAnsi"/>
                <w:sz w:val="18"/>
                <w:szCs w:val="18"/>
              </w:rPr>
              <w:t>I hereby declare that I have accurately and honestly disclosed</w:t>
            </w:r>
            <w:r w:rsidR="00D1527E">
              <w:rPr>
                <w:rFonts w:cstheme="minorHAnsi"/>
                <w:sz w:val="18"/>
                <w:szCs w:val="18"/>
              </w:rPr>
              <w:br/>
            </w:r>
            <w:r w:rsidRPr="00675A3E">
              <w:rPr>
                <w:rFonts w:cstheme="minorHAnsi"/>
                <w:sz w:val="18"/>
                <w:szCs w:val="18"/>
              </w:rPr>
              <w:t>all relevant information</w:t>
            </w:r>
            <w:r w:rsidR="00D1527E">
              <w:rPr>
                <w:rFonts w:cstheme="minorHAnsi"/>
                <w:sz w:val="18"/>
                <w:szCs w:val="18"/>
              </w:rPr>
              <w:t xml:space="preserve"> </w:t>
            </w:r>
            <w:r w:rsidRPr="00675A3E">
              <w:rPr>
                <w:rFonts w:cstheme="minorHAnsi"/>
                <w:sz w:val="18"/>
                <w:szCs w:val="18"/>
              </w:rPr>
              <w:t>concerning my suitability for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675A3E">
              <w:rPr>
                <w:rFonts w:cstheme="minorHAnsi"/>
                <w:sz w:val="18"/>
                <w:szCs w:val="18"/>
              </w:rPr>
              <w:t>Pioneer Min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31409" w14:paraId="706697D6" w14:textId="77777777" w:rsidTr="00231409">
        <w:trPr>
          <w:trHeight w:val="400"/>
        </w:trPr>
        <w:tc>
          <w:tcPr>
            <w:tcW w:w="3114" w:type="dxa"/>
          </w:tcPr>
          <w:p w14:paraId="0E2FF0F9" w14:textId="3453AE1C" w:rsidR="00231409" w:rsidRPr="00E94E4C" w:rsidRDefault="00231409" w:rsidP="00231409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ignature</w:t>
            </w:r>
            <w:r>
              <w:rPr>
                <w:rFonts w:cstheme="minorHAnsi"/>
                <w:sz w:val="18"/>
                <w:szCs w:val="18"/>
              </w:rPr>
              <w:br/>
            </w:r>
            <w:r w:rsidRPr="00426CBA">
              <w:rPr>
                <w:rFonts w:cstheme="minorHAnsi"/>
                <w:sz w:val="16"/>
                <w:szCs w:val="16"/>
              </w:rPr>
              <w:t>(Upload a scan)</w:t>
            </w:r>
          </w:p>
        </w:tc>
        <w:sdt>
          <w:sdtPr>
            <w:rPr>
              <w:rFonts w:cstheme="minorHAnsi"/>
              <w:sz w:val="20"/>
              <w:szCs w:val="20"/>
            </w:rPr>
            <w:alias w:val="Primary Proposer Signature"/>
            <w:tag w:val="04_PP_Sign"/>
            <w:id w:val="-833686358"/>
            <w:showingPlcHdr/>
            <w:picture/>
          </w:sdtPr>
          <w:sdtEndPr/>
          <w:sdtContent>
            <w:tc>
              <w:tcPr>
                <w:tcW w:w="6815" w:type="dxa"/>
              </w:tcPr>
              <w:p w14:paraId="54483002" w14:textId="094B24B8" w:rsidR="00231409" w:rsidRPr="006D167D" w:rsidRDefault="00231409" w:rsidP="00231409">
                <w:pPr>
                  <w:rPr>
                    <w:rFonts w:cstheme="minorHAnsi"/>
                  </w:rPr>
                </w:pPr>
                <w:r>
                  <w:rPr>
                    <w:rFonts w:cstheme="minorHAnsi"/>
                    <w:noProof/>
                    <w:sz w:val="20"/>
                    <w:szCs w:val="20"/>
                  </w:rPr>
                  <w:drawing>
                    <wp:inline distT="0" distB="0" distL="0" distR="0" wp14:anchorId="22CC5155" wp14:editId="1358DCFC">
                      <wp:extent cx="1903730" cy="429905"/>
                      <wp:effectExtent l="0" t="0" r="1270" b="825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44108" cy="43902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E9668E" w14:paraId="4B66A7C0" w14:textId="77777777" w:rsidTr="002211DB">
        <w:trPr>
          <w:trHeight w:val="211"/>
        </w:trPr>
        <w:tc>
          <w:tcPr>
            <w:tcW w:w="3114" w:type="dxa"/>
            <w:vAlign w:val="center"/>
          </w:tcPr>
          <w:p w14:paraId="2ADBE827" w14:textId="143AE70C" w:rsidR="00E9668E" w:rsidRDefault="00231409" w:rsidP="002211DB">
            <w:pPr>
              <w:jc w:val="right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Date</w:t>
            </w:r>
            <w:r w:rsidR="00087255" w:rsidRPr="00D13954">
              <w:rPr>
                <w:rFonts w:cstheme="minorHAnsi"/>
              </w:rPr>
              <w:t xml:space="preserve"> </w:t>
            </w:r>
          </w:p>
        </w:tc>
        <w:sdt>
          <w:sdtPr>
            <w:rPr>
              <w:rFonts w:cstheme="minorHAnsi"/>
            </w:rPr>
            <w:id w:val="746233813"/>
            <w:placeholder>
              <w:docPart w:val="44A5D5FAE7C7419894EDF898ADF0991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815" w:type="dxa"/>
              </w:tcPr>
              <w:p w14:paraId="5165D9F0" w14:textId="65ED2399" w:rsidR="00E9668E" w:rsidRPr="006D167D" w:rsidRDefault="00CB752C" w:rsidP="002211DB">
                <w:pPr>
                  <w:rPr>
                    <w:rFonts w:cstheme="minorHAnsi"/>
                  </w:rPr>
                </w:pPr>
                <w:r w:rsidRPr="00FB7462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63D4A246" w14:textId="77777777" w:rsidR="00E9668E" w:rsidRPr="00A50678" w:rsidRDefault="00E9668E" w:rsidP="00A50678">
      <w:pPr>
        <w:spacing w:before="120" w:after="0" w:line="240" w:lineRule="auto"/>
        <w:rPr>
          <w:rFonts w:cstheme="minorHAnsi"/>
          <w:sz w:val="16"/>
          <w:szCs w:val="16"/>
        </w:rPr>
      </w:pPr>
    </w:p>
    <w:sectPr w:rsidR="00E9668E" w:rsidRPr="00A50678" w:rsidSect="00324462">
      <w:pgSz w:w="11906" w:h="16838"/>
      <w:pgMar w:top="720" w:right="720" w:bottom="720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97548"/>
    <w:multiLevelType w:val="hybridMultilevel"/>
    <w:tmpl w:val="1BE6CB10"/>
    <w:lvl w:ilvl="0" w:tplc="29A4BF2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20BD5"/>
    <w:multiLevelType w:val="hybridMultilevel"/>
    <w:tmpl w:val="1CA42008"/>
    <w:lvl w:ilvl="0" w:tplc="08090001">
      <w:start w:val="1"/>
      <w:numFmt w:val="bullet"/>
      <w:lvlText w:val=""/>
      <w:lvlJc w:val="left"/>
      <w:pPr>
        <w:ind w:left="99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2" w15:restartNumberingAfterBreak="0">
    <w:nsid w:val="17A11DEC"/>
    <w:multiLevelType w:val="hybridMultilevel"/>
    <w:tmpl w:val="332C9AF6"/>
    <w:lvl w:ilvl="0" w:tplc="0809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3" w15:restartNumberingAfterBreak="0">
    <w:nsid w:val="2EB34D54"/>
    <w:multiLevelType w:val="hybridMultilevel"/>
    <w:tmpl w:val="CFB83CB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323A2349"/>
    <w:multiLevelType w:val="hybridMultilevel"/>
    <w:tmpl w:val="BC3A9FC8"/>
    <w:lvl w:ilvl="0" w:tplc="0809000F">
      <w:start w:val="1"/>
      <w:numFmt w:val="decimal"/>
      <w:lvlText w:val="%1."/>
      <w:lvlJc w:val="left"/>
      <w:pPr>
        <w:ind w:left="996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5" w15:restartNumberingAfterBreak="0">
    <w:nsid w:val="3EA73F3F"/>
    <w:multiLevelType w:val="hybridMultilevel"/>
    <w:tmpl w:val="273C755C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51365190"/>
    <w:multiLevelType w:val="hybridMultilevel"/>
    <w:tmpl w:val="B31E19B4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52BC341F"/>
    <w:multiLevelType w:val="hybridMultilevel"/>
    <w:tmpl w:val="A6185282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5AC32A60"/>
    <w:multiLevelType w:val="hybridMultilevel"/>
    <w:tmpl w:val="CF64E4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1722CF1"/>
    <w:multiLevelType w:val="hybridMultilevel"/>
    <w:tmpl w:val="859045A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5720AF8"/>
    <w:multiLevelType w:val="hybridMultilevel"/>
    <w:tmpl w:val="11903C6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65C76BE"/>
    <w:multiLevelType w:val="hybridMultilevel"/>
    <w:tmpl w:val="332212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4"/>
  </w:num>
  <w:num w:numId="7">
    <w:abstractNumId w:val="2"/>
  </w:num>
  <w:num w:numId="8">
    <w:abstractNumId w:val="10"/>
  </w:num>
  <w:num w:numId="9">
    <w:abstractNumId w:val="9"/>
  </w:num>
  <w:num w:numId="10">
    <w:abstractNumId w:val="8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MDU3NLM0tjQzNTNT0lEKTi0uzszPAykwrQUAkyfyPCwAAAA="/>
  </w:docVars>
  <w:rsids>
    <w:rsidRoot w:val="00D55118"/>
    <w:rsid w:val="00012C91"/>
    <w:rsid w:val="00014C3B"/>
    <w:rsid w:val="0002759A"/>
    <w:rsid w:val="0003283C"/>
    <w:rsid w:val="00034D1D"/>
    <w:rsid w:val="0007326F"/>
    <w:rsid w:val="000758EF"/>
    <w:rsid w:val="00087255"/>
    <w:rsid w:val="00090CFD"/>
    <w:rsid w:val="000A13EF"/>
    <w:rsid w:val="000B0FC5"/>
    <w:rsid w:val="000C2297"/>
    <w:rsid w:val="000D14B4"/>
    <w:rsid w:val="000D1BEC"/>
    <w:rsid w:val="000D2AA6"/>
    <w:rsid w:val="000E2F2A"/>
    <w:rsid w:val="000F7DEE"/>
    <w:rsid w:val="00114250"/>
    <w:rsid w:val="00117C57"/>
    <w:rsid w:val="001305E0"/>
    <w:rsid w:val="001510ED"/>
    <w:rsid w:val="00172B11"/>
    <w:rsid w:val="001A039C"/>
    <w:rsid w:val="001A4C80"/>
    <w:rsid w:val="001B3AF6"/>
    <w:rsid w:val="001B508A"/>
    <w:rsid w:val="001B79BA"/>
    <w:rsid w:val="001D5541"/>
    <w:rsid w:val="001F7B4A"/>
    <w:rsid w:val="00231409"/>
    <w:rsid w:val="00232E7B"/>
    <w:rsid w:val="00235CD5"/>
    <w:rsid w:val="00250B32"/>
    <w:rsid w:val="002536C6"/>
    <w:rsid w:val="002733E5"/>
    <w:rsid w:val="00292759"/>
    <w:rsid w:val="002A5C1D"/>
    <w:rsid w:val="002E732A"/>
    <w:rsid w:val="002F5D06"/>
    <w:rsid w:val="003167E2"/>
    <w:rsid w:val="00324462"/>
    <w:rsid w:val="00361042"/>
    <w:rsid w:val="003771F6"/>
    <w:rsid w:val="00383730"/>
    <w:rsid w:val="00392672"/>
    <w:rsid w:val="003A72ED"/>
    <w:rsid w:val="003B136E"/>
    <w:rsid w:val="003B14DE"/>
    <w:rsid w:val="003B6733"/>
    <w:rsid w:val="003F629F"/>
    <w:rsid w:val="00426CBA"/>
    <w:rsid w:val="004B0F5A"/>
    <w:rsid w:val="004B280C"/>
    <w:rsid w:val="004B61AB"/>
    <w:rsid w:val="004C16F4"/>
    <w:rsid w:val="004D0E24"/>
    <w:rsid w:val="004E511B"/>
    <w:rsid w:val="004F4CCA"/>
    <w:rsid w:val="00507E57"/>
    <w:rsid w:val="0052371A"/>
    <w:rsid w:val="00545260"/>
    <w:rsid w:val="00555F6E"/>
    <w:rsid w:val="00582539"/>
    <w:rsid w:val="005855D0"/>
    <w:rsid w:val="005857B0"/>
    <w:rsid w:val="00586F63"/>
    <w:rsid w:val="005956C8"/>
    <w:rsid w:val="00596A8E"/>
    <w:rsid w:val="005A0273"/>
    <w:rsid w:val="005A53A8"/>
    <w:rsid w:val="005A5A61"/>
    <w:rsid w:val="005B595A"/>
    <w:rsid w:val="005C2C37"/>
    <w:rsid w:val="005E444D"/>
    <w:rsid w:val="005E629D"/>
    <w:rsid w:val="006230E6"/>
    <w:rsid w:val="00643F99"/>
    <w:rsid w:val="0066225B"/>
    <w:rsid w:val="00673BA1"/>
    <w:rsid w:val="00673FC9"/>
    <w:rsid w:val="00675A3E"/>
    <w:rsid w:val="00677A5B"/>
    <w:rsid w:val="006848CD"/>
    <w:rsid w:val="00687937"/>
    <w:rsid w:val="006A7562"/>
    <w:rsid w:val="006A7B56"/>
    <w:rsid w:val="006D167D"/>
    <w:rsid w:val="006E3EA5"/>
    <w:rsid w:val="006E48C7"/>
    <w:rsid w:val="00720F7F"/>
    <w:rsid w:val="00725939"/>
    <w:rsid w:val="007268DC"/>
    <w:rsid w:val="00783CDD"/>
    <w:rsid w:val="007D536B"/>
    <w:rsid w:val="007E0434"/>
    <w:rsid w:val="007E5241"/>
    <w:rsid w:val="00801710"/>
    <w:rsid w:val="00806634"/>
    <w:rsid w:val="008166CD"/>
    <w:rsid w:val="00825D29"/>
    <w:rsid w:val="00885AE3"/>
    <w:rsid w:val="0089304C"/>
    <w:rsid w:val="0089385D"/>
    <w:rsid w:val="008B38B8"/>
    <w:rsid w:val="008B7530"/>
    <w:rsid w:val="008D66BD"/>
    <w:rsid w:val="008F070B"/>
    <w:rsid w:val="00966BC9"/>
    <w:rsid w:val="00967602"/>
    <w:rsid w:val="00983662"/>
    <w:rsid w:val="009F66D4"/>
    <w:rsid w:val="00A334E9"/>
    <w:rsid w:val="00A43543"/>
    <w:rsid w:val="00A50678"/>
    <w:rsid w:val="00A64791"/>
    <w:rsid w:val="00A82040"/>
    <w:rsid w:val="00A9356E"/>
    <w:rsid w:val="00AA39AB"/>
    <w:rsid w:val="00AD6058"/>
    <w:rsid w:val="00AF0F79"/>
    <w:rsid w:val="00AF2113"/>
    <w:rsid w:val="00AF4A35"/>
    <w:rsid w:val="00B004CA"/>
    <w:rsid w:val="00B06FDF"/>
    <w:rsid w:val="00B23ABD"/>
    <w:rsid w:val="00B35370"/>
    <w:rsid w:val="00B62C05"/>
    <w:rsid w:val="00BC14F9"/>
    <w:rsid w:val="00BD108E"/>
    <w:rsid w:val="00BD7F1E"/>
    <w:rsid w:val="00BF58DD"/>
    <w:rsid w:val="00C04068"/>
    <w:rsid w:val="00C12D11"/>
    <w:rsid w:val="00C65D39"/>
    <w:rsid w:val="00C96F78"/>
    <w:rsid w:val="00CB752C"/>
    <w:rsid w:val="00CC66C3"/>
    <w:rsid w:val="00CD7161"/>
    <w:rsid w:val="00CF0263"/>
    <w:rsid w:val="00CF357F"/>
    <w:rsid w:val="00D13954"/>
    <w:rsid w:val="00D1527E"/>
    <w:rsid w:val="00D24BF7"/>
    <w:rsid w:val="00D24DBC"/>
    <w:rsid w:val="00D44F65"/>
    <w:rsid w:val="00D55118"/>
    <w:rsid w:val="00D62D12"/>
    <w:rsid w:val="00D70DA3"/>
    <w:rsid w:val="00D908CF"/>
    <w:rsid w:val="00DB016F"/>
    <w:rsid w:val="00DD2F92"/>
    <w:rsid w:val="00DE1124"/>
    <w:rsid w:val="00E225A1"/>
    <w:rsid w:val="00E256BE"/>
    <w:rsid w:val="00E419FE"/>
    <w:rsid w:val="00E528C6"/>
    <w:rsid w:val="00E56B61"/>
    <w:rsid w:val="00E717D7"/>
    <w:rsid w:val="00E8232B"/>
    <w:rsid w:val="00E83453"/>
    <w:rsid w:val="00E94E4C"/>
    <w:rsid w:val="00E9668E"/>
    <w:rsid w:val="00EE0DAE"/>
    <w:rsid w:val="00F354B5"/>
    <w:rsid w:val="00F40440"/>
    <w:rsid w:val="00F57531"/>
    <w:rsid w:val="00F60A89"/>
    <w:rsid w:val="00F94949"/>
    <w:rsid w:val="00F9655C"/>
    <w:rsid w:val="00FB1FF8"/>
    <w:rsid w:val="00FB7ECF"/>
    <w:rsid w:val="00FD2AEC"/>
    <w:rsid w:val="00FD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CD458"/>
  <w15:chartTrackingRefBased/>
  <w15:docId w15:val="{B7D2A249-BABD-46D8-81C7-A7AB949D0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25A1"/>
    <w:pPr>
      <w:keepNext/>
      <w:keepLines/>
      <w:spacing w:before="240" w:after="0"/>
      <w:ind w:left="426"/>
      <w:outlineLvl w:val="0"/>
    </w:pPr>
    <w:rPr>
      <w:rFonts w:asciiTheme="majorHAnsi" w:eastAsiaTheme="majorEastAsia" w:hAnsiTheme="majorHAnsi" w:cs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25A1"/>
    <w:rPr>
      <w:rFonts w:asciiTheme="majorHAnsi" w:eastAsiaTheme="majorEastAsia" w:hAnsiTheme="majorHAnsi" w:cstheme="majorHAns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28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225A1"/>
    <w:pPr>
      <w:ind w:left="720"/>
      <w:contextualSpacing/>
    </w:pPr>
  </w:style>
  <w:style w:type="table" w:styleId="TableGrid">
    <w:name w:val="Table Grid"/>
    <w:basedOn w:val="TableNormal"/>
    <w:uiPriority w:val="39"/>
    <w:rsid w:val="00235C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F07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070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230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6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40799E58E1B4F65982143B16F61A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7EB32-75CA-4E52-9DCB-6875B556FE85}"/>
      </w:docPartPr>
      <w:docPartBody>
        <w:p w:rsidR="00CF488A" w:rsidRDefault="00C41168" w:rsidP="00C41168">
          <w:pPr>
            <w:pStyle w:val="940799E58E1B4F65982143B16F61ADE436"/>
          </w:pPr>
          <w:r w:rsidRPr="006D167D">
            <w:rPr>
              <w:rStyle w:val="PlaceholderText"/>
            </w:rPr>
            <w:t>Title</w:t>
          </w:r>
        </w:p>
      </w:docPartBody>
    </w:docPart>
    <w:docPart>
      <w:docPartPr>
        <w:name w:val="3D23D110961A48A1B9719D4B591550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6406D-BD4B-4B2E-8F08-563BCF178F6E}"/>
      </w:docPartPr>
      <w:docPartBody>
        <w:p w:rsidR="00CF488A" w:rsidRDefault="00C41168" w:rsidP="00C41168">
          <w:pPr>
            <w:pStyle w:val="3D23D110961A48A1B9719D4B5915507236"/>
          </w:pPr>
          <w:r w:rsidRPr="006D167D">
            <w:rPr>
              <w:rStyle w:val="PlaceholderText"/>
            </w:rPr>
            <w:t>First Name</w:t>
          </w:r>
        </w:p>
      </w:docPartBody>
    </w:docPart>
    <w:docPart>
      <w:docPartPr>
        <w:name w:val="815AF716865842099FBA5BEBDEDE5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1F1B6-ACDD-444E-AD07-69A33C350B61}"/>
      </w:docPartPr>
      <w:docPartBody>
        <w:p w:rsidR="00CF488A" w:rsidRDefault="00C41168" w:rsidP="00C41168">
          <w:pPr>
            <w:pStyle w:val="815AF716865842099FBA5BEBDEDE594F36"/>
          </w:pPr>
          <w:r w:rsidRPr="006D167D">
            <w:rPr>
              <w:rStyle w:val="PlaceholderText"/>
            </w:rPr>
            <w:t>Surname</w:t>
          </w:r>
        </w:p>
      </w:docPartBody>
    </w:docPart>
    <w:docPart>
      <w:docPartPr>
        <w:name w:val="08FD677DBB6648589233A626BA431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0AC02-E5AB-4D5B-9249-2643BD9F4117}"/>
      </w:docPartPr>
      <w:docPartBody>
        <w:p w:rsidR="00C41168" w:rsidRDefault="00C41168" w:rsidP="00C41168">
          <w:pPr>
            <w:pStyle w:val="08FD677DBB6648589233A626BA43173335"/>
          </w:pPr>
          <w:r w:rsidRPr="006D167D">
            <w:rPr>
              <w:rStyle w:val="PlaceholderText"/>
            </w:rPr>
            <w:t>Address First Line</w:t>
          </w:r>
        </w:p>
      </w:docPartBody>
    </w:docPart>
    <w:docPart>
      <w:docPartPr>
        <w:name w:val="18D2F75FC9FD49A79C2E7365C3F68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E589B-B9F0-4530-989E-46D0E7DF6651}"/>
      </w:docPartPr>
      <w:docPartBody>
        <w:p w:rsidR="00C41168" w:rsidRDefault="00C41168" w:rsidP="00C41168">
          <w:pPr>
            <w:pStyle w:val="18D2F75FC9FD49A79C2E7365C3F6878E34"/>
          </w:pPr>
          <w:r w:rsidRPr="006D167D">
            <w:rPr>
              <w:rStyle w:val="PlaceholderText"/>
            </w:rPr>
            <w:t>Address Second Line</w:t>
          </w:r>
        </w:p>
      </w:docPartBody>
    </w:docPart>
    <w:docPart>
      <w:docPartPr>
        <w:name w:val="556A8D888AC84BA180D33AD188329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D0AD1-814B-405E-B2FA-A3AEC890B07E}"/>
      </w:docPartPr>
      <w:docPartBody>
        <w:p w:rsidR="00C41168" w:rsidRDefault="00C41168" w:rsidP="00C41168">
          <w:pPr>
            <w:pStyle w:val="556A8D888AC84BA180D33AD18832948533"/>
          </w:pPr>
          <w:r w:rsidRPr="006D167D">
            <w:rPr>
              <w:rStyle w:val="PlaceholderText"/>
            </w:rPr>
            <w:t>Town</w:t>
          </w:r>
        </w:p>
      </w:docPartBody>
    </w:docPart>
    <w:docPart>
      <w:docPartPr>
        <w:name w:val="A49A3B3721304135892C2925E67EB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EE061-38F2-49D1-83DA-7B996B5A511A}"/>
      </w:docPartPr>
      <w:docPartBody>
        <w:p w:rsidR="00C41168" w:rsidRDefault="00C41168" w:rsidP="00C41168">
          <w:pPr>
            <w:pStyle w:val="A49A3B3721304135892C2925E67EB81131"/>
          </w:pPr>
          <w:r w:rsidRPr="006D167D">
            <w:rPr>
              <w:rStyle w:val="PlaceholderText"/>
            </w:rPr>
            <w:t>County</w:t>
          </w:r>
        </w:p>
      </w:docPartBody>
    </w:docPart>
    <w:docPart>
      <w:docPartPr>
        <w:name w:val="82DD4D8899F14F3FA69B933016694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EDA7D-4AE4-4EA2-81D4-2ECBECB8B37F}"/>
      </w:docPartPr>
      <w:docPartBody>
        <w:p w:rsidR="00C41168" w:rsidRDefault="00C41168" w:rsidP="00C41168">
          <w:pPr>
            <w:pStyle w:val="82DD4D8899F14F3FA69B9330166947A330"/>
          </w:pPr>
          <w:r w:rsidRPr="006D167D">
            <w:rPr>
              <w:rStyle w:val="PlaceholderText"/>
            </w:rPr>
            <w:t>Postcode</w:t>
          </w:r>
        </w:p>
      </w:docPartBody>
    </w:docPart>
    <w:docPart>
      <w:docPartPr>
        <w:name w:val="05DC7956E35B48509916A23D71036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979F2-5263-4B98-9B39-B3E4006F8719}"/>
      </w:docPartPr>
      <w:docPartBody>
        <w:p w:rsidR="00C41168" w:rsidRDefault="00C41168" w:rsidP="00C41168">
          <w:pPr>
            <w:pStyle w:val="05DC7956E35B48509916A23D710365C227"/>
          </w:pPr>
          <w:r>
            <w:rPr>
              <w:rStyle w:val="PlaceholderText"/>
            </w:rPr>
            <w:t>Enter your phone number here including the code</w:t>
          </w:r>
        </w:p>
      </w:docPartBody>
    </w:docPart>
    <w:docPart>
      <w:docPartPr>
        <w:name w:val="61888A0EB62B45FA95A327AE5AAC7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59B1F-17C3-4294-96C1-6057AF9577E0}"/>
      </w:docPartPr>
      <w:docPartBody>
        <w:p w:rsidR="00C41168" w:rsidRDefault="00C41168" w:rsidP="00C41168">
          <w:pPr>
            <w:pStyle w:val="61888A0EB62B45FA95A327AE5AAC73BC27"/>
          </w:pPr>
          <w:r>
            <w:rPr>
              <w:rStyle w:val="PlaceholderText"/>
            </w:rPr>
            <w:t>Enter your mobile phone number here including the code</w:t>
          </w:r>
        </w:p>
      </w:docPartBody>
    </w:docPart>
    <w:docPart>
      <w:docPartPr>
        <w:name w:val="5A213878ADB8457A942E887C61E12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BF819-34FF-4ADF-93CD-F70DD0E0AE31}"/>
      </w:docPartPr>
      <w:docPartBody>
        <w:p w:rsidR="00C41168" w:rsidRDefault="00C41168" w:rsidP="00C41168">
          <w:pPr>
            <w:pStyle w:val="5A213878ADB8457A942E887C61E1227926"/>
          </w:pPr>
          <w:r>
            <w:rPr>
              <w:rStyle w:val="PlaceholderText"/>
            </w:rPr>
            <w:t>Enter your nationality here</w:t>
          </w:r>
        </w:p>
      </w:docPartBody>
    </w:docPart>
    <w:docPart>
      <w:docPartPr>
        <w:name w:val="307672A465B84634B2A1216A60CC2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FA3B2-8BFF-45A7-916A-349E0591A69B}"/>
      </w:docPartPr>
      <w:docPartBody>
        <w:p w:rsidR="00C41168" w:rsidRDefault="00C41168" w:rsidP="00C41168">
          <w:pPr>
            <w:pStyle w:val="307672A465B84634B2A1216A60CC231425"/>
          </w:pPr>
          <w:r w:rsidRPr="00571CB4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name of the place where you were born</w:t>
          </w:r>
          <w:r w:rsidRPr="00571CB4">
            <w:rPr>
              <w:rStyle w:val="PlaceholderText"/>
            </w:rPr>
            <w:t>.</w:t>
          </w:r>
        </w:p>
      </w:docPartBody>
    </w:docPart>
    <w:docPart>
      <w:docPartPr>
        <w:name w:val="2BE74B3488F24DEDB014F6B2A69B8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B3F8B7-3071-4035-801E-9776607A5BDD}"/>
      </w:docPartPr>
      <w:docPartBody>
        <w:p w:rsidR="00C41168" w:rsidRDefault="00C41168" w:rsidP="00C41168">
          <w:pPr>
            <w:pStyle w:val="2BE74B3488F24DEDB014F6B2A69B821924"/>
          </w:pPr>
          <w:r w:rsidRPr="00877FB8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296141F5E2452E9B91A163204CF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9F857-DC5B-46B8-909E-1F6CA8F965F8}"/>
      </w:docPartPr>
      <w:docPartBody>
        <w:p w:rsidR="00C41168" w:rsidRDefault="00C41168" w:rsidP="00C41168">
          <w:pPr>
            <w:pStyle w:val="1F296141F5E2452E9B91A163204CF93423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your age here</w:t>
          </w:r>
          <w:r w:rsidRPr="00571CB4">
            <w:rPr>
              <w:rStyle w:val="PlaceholderText"/>
            </w:rPr>
            <w:t>.</w:t>
          </w:r>
        </w:p>
      </w:docPartBody>
    </w:docPart>
    <w:docPart>
      <w:docPartPr>
        <w:name w:val="0DEC1144E8F8498E9210ADB7A393C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EFD24-FDC1-4C10-A001-ACC2B36D9054}"/>
      </w:docPartPr>
      <w:docPartBody>
        <w:p w:rsidR="00C41168" w:rsidRDefault="00C41168" w:rsidP="00C41168">
          <w:pPr>
            <w:pStyle w:val="0DEC1144E8F8498E9210ADB7A393C4B222"/>
          </w:pPr>
          <w:r w:rsidRPr="00877FB8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status from this list</w:t>
          </w:r>
          <w:r w:rsidRPr="00877FB8">
            <w:rPr>
              <w:rStyle w:val="PlaceholderText"/>
            </w:rPr>
            <w:t>.</w:t>
          </w:r>
        </w:p>
      </w:docPartBody>
    </w:docPart>
    <w:docPart>
      <w:docPartPr>
        <w:name w:val="DA9834293A964678BF7B5A4AD456B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F77F5-3AAF-427F-ADBE-0704E1A7F99B}"/>
      </w:docPartPr>
      <w:docPartBody>
        <w:p w:rsidR="00C41168" w:rsidRDefault="00C41168" w:rsidP="00C41168">
          <w:pPr>
            <w:pStyle w:val="DA9834293A964678BF7B5A4AD456BC49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721F41050ADE43AFA134668A97074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59553-C378-40C4-868B-21C78BAED127}"/>
      </w:docPartPr>
      <w:docPartBody>
        <w:p w:rsidR="00C41168" w:rsidRDefault="00C41168" w:rsidP="00C41168">
          <w:pPr>
            <w:pStyle w:val="721F41050ADE43AFA134668A97074518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DA155912699A4830B5538192A3AE4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386B1-1BE4-4B67-961C-760D8F5A1DC7}"/>
      </w:docPartPr>
      <w:docPartBody>
        <w:p w:rsidR="00C41168" w:rsidRDefault="00C41168" w:rsidP="00C41168">
          <w:pPr>
            <w:pStyle w:val="DA155912699A4830B5538192A3AE4CA8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9EABF8F5836C41169985ABA75C412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D2AB4-4562-46E3-8DFF-784A29565F7D}"/>
      </w:docPartPr>
      <w:docPartBody>
        <w:p w:rsidR="00C41168" w:rsidRDefault="00C41168" w:rsidP="00C41168">
          <w:pPr>
            <w:pStyle w:val="9EABF8F5836C41169985ABA75C41209B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65807F3BB3E04EE99EAFEC1FA01BA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E7AEA-41B3-43E3-A992-C2324871AB7D}"/>
      </w:docPartPr>
      <w:docPartBody>
        <w:p w:rsidR="00C41168" w:rsidRDefault="00C41168" w:rsidP="00C41168">
          <w:pPr>
            <w:pStyle w:val="65807F3BB3E04EE99EAFEC1FA01BA023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F79DDE4F0D0641F18163FA0A6A602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7C43B-D92A-4D42-8EEE-AB3AE726A0DC}"/>
      </w:docPartPr>
      <w:docPartBody>
        <w:p w:rsidR="00C41168" w:rsidRDefault="00C41168" w:rsidP="00C41168">
          <w:pPr>
            <w:pStyle w:val="F79DDE4F0D0641F18163FA0A6A6028BB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5BF86FA3B34045B198FD6335D0588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FD671-AF7B-4345-967F-86FC76E24F3C}"/>
      </w:docPartPr>
      <w:docPartBody>
        <w:p w:rsidR="00C41168" w:rsidRDefault="00C41168" w:rsidP="00C41168">
          <w:pPr>
            <w:pStyle w:val="5BF86FA3B34045B198FD6335D05886D8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ED027AFCCF9E4BA195E89F3358A33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3BFB51-289E-4E2D-AE58-B896216AD91E}"/>
      </w:docPartPr>
      <w:docPartBody>
        <w:p w:rsidR="00C41168" w:rsidRDefault="00C41168" w:rsidP="00C41168">
          <w:pPr>
            <w:pStyle w:val="ED027AFCCF9E4BA195E89F3358A3304E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DA7FC07CDB704B47AFEA375708DDA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9F9AC-E6A2-4134-9F66-FE2E957B1890}"/>
      </w:docPartPr>
      <w:docPartBody>
        <w:p w:rsidR="00C41168" w:rsidRDefault="00C41168" w:rsidP="00C41168">
          <w:pPr>
            <w:pStyle w:val="DA7FC07CDB704B47AFEA375708DDA946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AF44E6064B6F425393091DD6047D3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EDC70-2103-4251-A4EA-EE8CD9114A3D}"/>
      </w:docPartPr>
      <w:docPartBody>
        <w:p w:rsidR="00C41168" w:rsidRDefault="00C41168" w:rsidP="00C41168">
          <w:pPr>
            <w:pStyle w:val="AF44E6064B6F425393091DD6047D32E4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E11C4B6F0A124CA08BC988AB47F3B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173D8-9BCC-409A-9B59-656B867FD54A}"/>
      </w:docPartPr>
      <w:docPartBody>
        <w:p w:rsidR="00C41168" w:rsidRDefault="00C41168" w:rsidP="00C41168">
          <w:pPr>
            <w:pStyle w:val="E11C4B6F0A124CA08BC988AB47F3B22C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0D29511A0D744F5F9FB70450572DE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1DD20-B131-4FA6-B04E-F218BE535F8F}"/>
      </w:docPartPr>
      <w:docPartBody>
        <w:p w:rsidR="00C41168" w:rsidRDefault="00C41168" w:rsidP="00C41168">
          <w:pPr>
            <w:pStyle w:val="0D29511A0D744F5F9FB70450572DE0BE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7471C9B3E97442AA82CCE1A53D9A2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D24145-721D-44EF-A683-9508D3644B42}"/>
      </w:docPartPr>
      <w:docPartBody>
        <w:p w:rsidR="00C41168" w:rsidRDefault="00C41168" w:rsidP="00C41168">
          <w:pPr>
            <w:pStyle w:val="7471C9B3E97442AA82CCE1A53D9A2E9D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7373867968464E9B9F750193013C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3DDAA-FE8C-46E9-91CF-625108E6F2AE}"/>
      </w:docPartPr>
      <w:docPartBody>
        <w:p w:rsidR="00C41168" w:rsidRDefault="00C41168" w:rsidP="00C41168">
          <w:pPr>
            <w:pStyle w:val="7373867968464E9B9F750193013C53DF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D6D25B03805642FFABCF3E811290E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EC1D3-BB82-4045-8DC4-BFABBC0C0664}"/>
      </w:docPartPr>
      <w:docPartBody>
        <w:p w:rsidR="00C41168" w:rsidRDefault="00C41168" w:rsidP="00C41168">
          <w:pPr>
            <w:pStyle w:val="D6D25B03805642FFABCF3E811290E62A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9098B440AAC54DE3ABBB3E401D54C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640D13-5045-4CBD-A229-592CCA0AD1B5}"/>
      </w:docPartPr>
      <w:docPartBody>
        <w:p w:rsidR="00C41168" w:rsidRDefault="00C41168" w:rsidP="00C41168">
          <w:pPr>
            <w:pStyle w:val="9098B440AAC54DE3ABBB3E401D54CB26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BEB8A7C7D96545769F06363A76E0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4D77F-565A-4DDF-8E16-7FF3F42A91AC}"/>
      </w:docPartPr>
      <w:docPartBody>
        <w:p w:rsidR="00C41168" w:rsidRDefault="00C41168" w:rsidP="00C41168">
          <w:pPr>
            <w:pStyle w:val="BEB8A7C7D96545769F06363A76E008A2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9AA8F1C922414800968A3926F7DCE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E12A5-D889-4798-9614-9CE40C384963}"/>
      </w:docPartPr>
      <w:docPartBody>
        <w:p w:rsidR="00C41168" w:rsidRDefault="00C41168" w:rsidP="00C41168">
          <w:pPr>
            <w:pStyle w:val="9AA8F1C922414800968A3926F7DCE484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87D098EB6E434612BB32932DDE877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16926-F9C7-4E23-BAF7-3404777B4AF7}"/>
      </w:docPartPr>
      <w:docPartBody>
        <w:p w:rsidR="00C41168" w:rsidRDefault="00C41168" w:rsidP="00C41168">
          <w:pPr>
            <w:pStyle w:val="87D098EB6E434612BB32932DDE877116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055AF1371E594465A34CAA46992BA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A479F-97D0-44C3-8492-74566E20D228}"/>
      </w:docPartPr>
      <w:docPartBody>
        <w:p w:rsidR="00C41168" w:rsidRDefault="00C41168" w:rsidP="00C41168">
          <w:pPr>
            <w:pStyle w:val="055AF1371E594465A34CAA46992BA3BD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4E3B0982A9DB4C29A05BC0413997E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10F4D-91D5-46A4-813F-B4B1443724A5}"/>
      </w:docPartPr>
      <w:docPartBody>
        <w:p w:rsidR="00C41168" w:rsidRDefault="00C41168" w:rsidP="00C41168">
          <w:pPr>
            <w:pStyle w:val="4E3B0982A9DB4C29A05BC0413997E471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BF4B2055F9C04BD5BD78660B65EF2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21B2D8-8595-4CDD-B161-88B53532C145}"/>
      </w:docPartPr>
      <w:docPartBody>
        <w:p w:rsidR="00C41168" w:rsidRDefault="00C41168" w:rsidP="00C41168">
          <w:pPr>
            <w:pStyle w:val="BF4B2055F9C04BD5BD78660B65EF22F9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E18619085F5F4BAFAA5B5468EBC31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F748F-F405-4B0B-B90A-6A065550716C}"/>
      </w:docPartPr>
      <w:docPartBody>
        <w:p w:rsidR="00C41168" w:rsidRDefault="00C41168" w:rsidP="00C41168">
          <w:pPr>
            <w:pStyle w:val="E18619085F5F4BAFAA5B5468EBC31D90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38D3F59C09EB4F4D8A1F0362DA01A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433B-3515-42A2-8F6F-06C9BC2BBD39}"/>
      </w:docPartPr>
      <w:docPartBody>
        <w:p w:rsidR="00C41168" w:rsidRDefault="00C41168" w:rsidP="00C41168">
          <w:pPr>
            <w:pStyle w:val="38D3F59C09EB4F4D8A1F0362DA01ACBB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6C8FBCC8CF7647CA9C748EFAD6901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3E7A0-97A5-4E73-A187-6749AF094484}"/>
      </w:docPartPr>
      <w:docPartBody>
        <w:p w:rsidR="00C41168" w:rsidRDefault="00C41168" w:rsidP="00C41168">
          <w:pPr>
            <w:pStyle w:val="6C8FBCC8CF7647CA9C748EFAD6901FCE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46CFC142D45041348D41826C0C0C9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DC643-6BE2-4B1D-8940-0BF25C14A8F1}"/>
      </w:docPartPr>
      <w:docPartBody>
        <w:p w:rsidR="00C41168" w:rsidRDefault="00C41168" w:rsidP="00C41168">
          <w:pPr>
            <w:pStyle w:val="46CFC142D45041348D41826C0C0C995D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F87D3F34A898479EACA8E65C07B3E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75782-37E7-4A0D-974A-760A59DE7441}"/>
      </w:docPartPr>
      <w:docPartBody>
        <w:p w:rsidR="00C41168" w:rsidRDefault="00C41168" w:rsidP="00C41168">
          <w:pPr>
            <w:pStyle w:val="F87D3F34A898479EACA8E65C07B3E80A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F631FB3457FB4C08B58681110918B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2DB82-80DA-4186-9513-B54EFD854A4F}"/>
      </w:docPartPr>
      <w:docPartBody>
        <w:p w:rsidR="00C41168" w:rsidRDefault="00C41168" w:rsidP="00C41168">
          <w:pPr>
            <w:pStyle w:val="F631FB3457FB4C08B58681110918BD1F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B5DED0345E9D486A831B43000DB93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3F2AA-0F91-4C2E-88E6-83957240FE20}"/>
      </w:docPartPr>
      <w:docPartBody>
        <w:p w:rsidR="00C41168" w:rsidRDefault="00C41168" w:rsidP="00C41168">
          <w:pPr>
            <w:pStyle w:val="B5DED0345E9D486A831B43000DB93133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A33B3791B0974B3CBE835535F7AA7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F71B5-47E4-45EA-BBA9-CDD19B1CC576}"/>
      </w:docPartPr>
      <w:docPartBody>
        <w:p w:rsidR="00C41168" w:rsidRDefault="00C41168" w:rsidP="00C41168">
          <w:pPr>
            <w:pStyle w:val="A33B3791B0974B3CBE835535F7AA767A21"/>
          </w:pPr>
          <w:r>
            <w:rPr>
              <w:rStyle w:val="PlaceholderText"/>
            </w:rPr>
            <w:t>Enter name of institution here</w:t>
          </w:r>
        </w:p>
      </w:docPartBody>
    </w:docPart>
    <w:docPart>
      <w:docPartPr>
        <w:name w:val="616D574CFC1D4F9DB48270B7EA84E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DF53B-4C37-40CF-AE76-C43CB92BC481}"/>
      </w:docPartPr>
      <w:docPartBody>
        <w:p w:rsidR="00C41168" w:rsidRDefault="00C41168" w:rsidP="00C41168">
          <w:pPr>
            <w:pStyle w:val="616D574CFC1D4F9DB48270B7EA84E02221"/>
          </w:pPr>
          <w:r>
            <w:rPr>
              <w:rStyle w:val="PlaceholderText"/>
            </w:rPr>
            <w:t>E</w:t>
          </w:r>
          <w:r w:rsidRPr="00571CB4">
            <w:rPr>
              <w:rStyle w:val="PlaceholderText"/>
            </w:rPr>
            <w:t>nter</w:t>
          </w:r>
          <w:r>
            <w:rPr>
              <w:rStyle w:val="PlaceholderText"/>
            </w:rPr>
            <w:t xml:space="preserve"> qualifications here</w:t>
          </w:r>
        </w:p>
      </w:docPartBody>
    </w:docPart>
    <w:docPart>
      <w:docPartPr>
        <w:name w:val="CCF604071BA940B7A87B38C977B68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2ADCE-BA05-4DDA-A824-BFC9B68AAB3A}"/>
      </w:docPartPr>
      <w:docPartBody>
        <w:p w:rsidR="00C41168" w:rsidRDefault="00C41168" w:rsidP="00C41168">
          <w:pPr>
            <w:pStyle w:val="CCF604071BA940B7A87B38C977B688C921"/>
          </w:pPr>
          <w:r>
            <w:rPr>
              <w:rStyle w:val="PlaceholderText"/>
            </w:rPr>
            <w:t>Grade</w:t>
          </w:r>
        </w:p>
      </w:docPartBody>
    </w:docPart>
    <w:docPart>
      <w:docPartPr>
        <w:name w:val="F869A3A546034BB5B2C5001BFA0A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F072C-76FE-4392-AC4C-3BE1CD08F72E}"/>
      </w:docPartPr>
      <w:docPartBody>
        <w:p w:rsidR="00C41168" w:rsidRDefault="00C41168" w:rsidP="00C41168">
          <w:pPr>
            <w:pStyle w:val="F869A3A546034BB5B2C5001BFA0AC9C9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59523ECBFDA34FA1944FDA9A0CD91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96ABA-BCE2-4A34-935A-00E336FF13F7}"/>
      </w:docPartPr>
      <w:docPartBody>
        <w:p w:rsidR="00C41168" w:rsidRDefault="00C41168" w:rsidP="00C41168">
          <w:pPr>
            <w:pStyle w:val="59523ECBFDA34FA1944FDA9A0CD918CB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9FE573508CF94843AA964E75841C9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DECF9-69BC-409D-BB0C-F3490A440495}"/>
      </w:docPartPr>
      <w:docPartBody>
        <w:p w:rsidR="00C41168" w:rsidRDefault="00C41168" w:rsidP="00C41168">
          <w:pPr>
            <w:pStyle w:val="9FE573508CF94843AA964E75841C91C0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683B3F807B5E4CF79CFCCE155F6E4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EBE7D-1E75-4AD6-9026-C1C3A4599CAE}"/>
      </w:docPartPr>
      <w:docPartBody>
        <w:p w:rsidR="00C41168" w:rsidRDefault="00C41168" w:rsidP="00C41168">
          <w:pPr>
            <w:pStyle w:val="683B3F807B5E4CF79CFCCE155F6E4D16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5A2D3A4BFD8448FFBC10540DE994D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0B6CF-EA22-4434-9421-6191D79E71F3}"/>
      </w:docPartPr>
      <w:docPartBody>
        <w:p w:rsidR="00C41168" w:rsidRDefault="00C41168" w:rsidP="00C41168">
          <w:pPr>
            <w:pStyle w:val="5A2D3A4BFD8448FFBC10540DE994D896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89F613BC25444FFF93B894ECEA20A8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03A5C-3CCA-4C0A-99E7-93CA2AD255A7}"/>
      </w:docPartPr>
      <w:docPartBody>
        <w:p w:rsidR="00C41168" w:rsidRDefault="00C41168" w:rsidP="00C41168">
          <w:pPr>
            <w:pStyle w:val="89F613BC25444FFF93B894ECEA20A88F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BFFD1B8F2C7B47FFBA23C23DFCA28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159AE-F40A-49B1-8B6C-6FCE5DFC5D5F}"/>
      </w:docPartPr>
      <w:docPartBody>
        <w:p w:rsidR="00C41168" w:rsidRDefault="00C41168" w:rsidP="00C41168">
          <w:pPr>
            <w:pStyle w:val="BFFD1B8F2C7B47FFBA23C23DFCA28641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53EC1AD77486431AA4EC80A6E33D9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B2CB4-446E-45E6-B74F-5A466C2FC9F8}"/>
      </w:docPartPr>
      <w:docPartBody>
        <w:p w:rsidR="00C41168" w:rsidRDefault="00C41168" w:rsidP="00C41168">
          <w:pPr>
            <w:pStyle w:val="53EC1AD77486431AA4EC80A6E33D921E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321C4FED8D084D098F5588AA4251AD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48759-D193-4547-8656-9050900EF32A}"/>
      </w:docPartPr>
      <w:docPartBody>
        <w:p w:rsidR="00C41168" w:rsidRDefault="00C41168" w:rsidP="00C41168">
          <w:pPr>
            <w:pStyle w:val="321C4FED8D084D098F5588AA4251ADE9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61B9572D4F404A59BF408D9BFEA66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E3444-AE2E-4C4C-902A-BA2E73476E11}"/>
      </w:docPartPr>
      <w:docPartBody>
        <w:p w:rsidR="00C41168" w:rsidRDefault="00C41168" w:rsidP="00C41168">
          <w:pPr>
            <w:pStyle w:val="61B9572D4F404A59BF408D9BFEA66A1B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2E760EC967BB4AE2BEEC02BC03612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F8A8F2-DED9-419D-AC26-2589778789EA}"/>
      </w:docPartPr>
      <w:docPartBody>
        <w:p w:rsidR="00C41168" w:rsidRDefault="00C41168" w:rsidP="00C41168">
          <w:pPr>
            <w:pStyle w:val="2E760EC967BB4AE2BEEC02BC03612ADF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66D0EC197167465E8EB3D0083F584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5FDDE-C943-47B9-8C37-A04543B23D50}"/>
      </w:docPartPr>
      <w:docPartBody>
        <w:p w:rsidR="00C41168" w:rsidRDefault="00C41168" w:rsidP="00C41168">
          <w:pPr>
            <w:pStyle w:val="66D0EC197167465E8EB3D0083F5847AE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7542F16F8133490CAA0D23C977D49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1C59C-594D-42AE-8B21-B2E3A0FE9822}"/>
      </w:docPartPr>
      <w:docPartBody>
        <w:p w:rsidR="00C41168" w:rsidRDefault="00C41168" w:rsidP="00C41168">
          <w:pPr>
            <w:pStyle w:val="7542F16F8133490CAA0D23C977D49812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8D606859EC334CE8A7AFD55B8AF0B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7E162-4622-4C22-A37A-C431F681D824}"/>
      </w:docPartPr>
      <w:docPartBody>
        <w:p w:rsidR="00C41168" w:rsidRDefault="00C41168" w:rsidP="00C41168">
          <w:pPr>
            <w:pStyle w:val="8D606859EC334CE8A7AFD55B8AF0BB39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248B775577174614801614F3D001B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44573-E275-4DD4-AD10-B778B3293533}"/>
      </w:docPartPr>
      <w:docPartBody>
        <w:p w:rsidR="00C41168" w:rsidRDefault="00C41168" w:rsidP="00C41168">
          <w:pPr>
            <w:pStyle w:val="248B775577174614801614F3D001B210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0A813BF5BF624ADBAB21CFD6AF339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862AC-93B4-4728-A522-190F3E54D41C}"/>
      </w:docPartPr>
      <w:docPartBody>
        <w:p w:rsidR="00C41168" w:rsidRDefault="00C41168" w:rsidP="00C41168">
          <w:pPr>
            <w:pStyle w:val="0A813BF5BF624ADBAB21CFD6AF3396BC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02E19675391F4393A746E02F8024F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97C66-D6CB-4E9A-AAFB-9476624A8B89}"/>
      </w:docPartPr>
      <w:docPartBody>
        <w:p w:rsidR="00C41168" w:rsidRDefault="00C41168" w:rsidP="00C41168">
          <w:pPr>
            <w:pStyle w:val="02E19675391F4393A746E02F8024FF2C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8A543722137F4AD6B4C9E9FF9B7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63626-7F0E-46BB-AB45-EA3A6A1D709B}"/>
      </w:docPartPr>
      <w:docPartBody>
        <w:p w:rsidR="00C41168" w:rsidRDefault="00C41168" w:rsidP="00C41168">
          <w:pPr>
            <w:pStyle w:val="8A543722137F4AD6B4C9E9FF9B7467F3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408E11E622DD4CE89E0C5C9E8DED3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3198A-D364-4B43-BE8C-22268AACA6AC}"/>
      </w:docPartPr>
      <w:docPartBody>
        <w:p w:rsidR="00C41168" w:rsidRDefault="00C41168" w:rsidP="00C41168">
          <w:pPr>
            <w:pStyle w:val="408E11E622DD4CE89E0C5C9E8DED37CF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6176C46B9B4C4BBAB2719E1B72624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2A8F4-FCA0-4AB3-B486-31729F90173E}"/>
      </w:docPartPr>
      <w:docPartBody>
        <w:p w:rsidR="00C41168" w:rsidRDefault="00C41168" w:rsidP="00C41168">
          <w:pPr>
            <w:pStyle w:val="6176C46B9B4C4BBAB2719E1B7262403E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F982F43555AF402298C664F641A20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E049A-2C75-475C-B50B-500E3D7AB453}"/>
      </w:docPartPr>
      <w:docPartBody>
        <w:p w:rsidR="00C41168" w:rsidRDefault="00C41168" w:rsidP="00C41168">
          <w:pPr>
            <w:pStyle w:val="F982F43555AF402298C664F641A20092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4EE5D2139F1645FEBF1CDC9867AEE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86981-7306-4AD9-8793-57FA2E3A2257}"/>
      </w:docPartPr>
      <w:docPartBody>
        <w:p w:rsidR="00C41168" w:rsidRDefault="00C41168" w:rsidP="00C41168">
          <w:pPr>
            <w:pStyle w:val="4EE5D2139F1645FEBF1CDC9867AEECB0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605F238DAF7746FE9C88AAA1DDFCC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B1A4F-2B6C-4CA1-B79F-69575ACD08B9}"/>
      </w:docPartPr>
      <w:docPartBody>
        <w:p w:rsidR="00C41168" w:rsidRDefault="00C41168" w:rsidP="00C41168">
          <w:pPr>
            <w:pStyle w:val="605F238DAF7746FE9C88AAA1DDFCC694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7523666E8A6846EFA540D06253F72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14B03-1F4F-42F3-8D8F-CA5173BF6123}"/>
      </w:docPartPr>
      <w:docPartBody>
        <w:p w:rsidR="00C41168" w:rsidRDefault="00C41168" w:rsidP="00C41168">
          <w:pPr>
            <w:pStyle w:val="7523666E8A6846EFA540D06253F72CD2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E1A823E4FD4F472EBF0FAD9035D1A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AB0A2-7080-41AE-8527-E9EB4D5D6F5A}"/>
      </w:docPartPr>
      <w:docPartBody>
        <w:p w:rsidR="00C41168" w:rsidRDefault="00C41168" w:rsidP="00C41168">
          <w:pPr>
            <w:pStyle w:val="E1A823E4FD4F472EBF0FAD9035D1A3FC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4455E319B782445DBB938B901B50F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F0EB6-A0F2-4160-85B0-F855ECA8F4F1}"/>
      </w:docPartPr>
      <w:docPartBody>
        <w:p w:rsidR="00C41168" w:rsidRDefault="00C41168" w:rsidP="00C41168">
          <w:pPr>
            <w:pStyle w:val="4455E319B782445DBB938B901B50FC62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D816164887434BEA9B71DAF44FA57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6EF6C-DFDF-4F5E-8477-A5C69330B67A}"/>
      </w:docPartPr>
      <w:docPartBody>
        <w:p w:rsidR="00C41168" w:rsidRDefault="00C41168" w:rsidP="00C41168">
          <w:pPr>
            <w:pStyle w:val="D816164887434BEA9B71DAF44FA57567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7725DD4C5B97433A9B1224EEA13DB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D72D1-8081-4BAE-9900-B0C6C01DCE56}"/>
      </w:docPartPr>
      <w:docPartBody>
        <w:p w:rsidR="00C41168" w:rsidRDefault="00C41168" w:rsidP="00C41168">
          <w:pPr>
            <w:pStyle w:val="7725DD4C5B97433A9B1224EEA13DB057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AC577AC6899D413491DE0AD1C3121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6C0E9-9D37-4EBF-AB40-A281D82F424E}"/>
      </w:docPartPr>
      <w:docPartBody>
        <w:p w:rsidR="00C41168" w:rsidRDefault="00C41168" w:rsidP="00C41168">
          <w:pPr>
            <w:pStyle w:val="AC577AC6899D413491DE0AD1C31217BD21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69FC7D1578A448359CDEEB7922889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2F8CB-CF0B-474F-911A-49A5AE615A8A}"/>
      </w:docPartPr>
      <w:docPartBody>
        <w:p w:rsidR="00C41168" w:rsidRDefault="00C41168" w:rsidP="00C41168">
          <w:pPr>
            <w:pStyle w:val="69FC7D1578A448359CDEEB7922889F2021"/>
          </w:pPr>
          <w:r>
            <w:rPr>
              <w:rStyle w:val="PlaceholderText"/>
            </w:rPr>
            <w:t>Enter name/address here</w:t>
          </w:r>
        </w:p>
      </w:docPartBody>
    </w:docPart>
    <w:docPart>
      <w:docPartPr>
        <w:name w:val="2C264DE31EA44066B7F1AD0A2A820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14CBD-3B29-456B-8F07-177C09903D13}"/>
      </w:docPartPr>
      <w:docPartBody>
        <w:p w:rsidR="00C41168" w:rsidRDefault="00C41168" w:rsidP="00C41168">
          <w:pPr>
            <w:pStyle w:val="2C264DE31EA44066B7F1AD0A2A82029421"/>
          </w:pPr>
          <w:r>
            <w:rPr>
              <w:rStyle w:val="PlaceholderText"/>
            </w:rPr>
            <w:t>Enter title &amp; duties</w:t>
          </w:r>
        </w:p>
      </w:docPartBody>
    </w:docPart>
    <w:docPart>
      <w:docPartPr>
        <w:name w:val="6DF2C6FD8C504B5ABD120E589A08F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A18B4-2EAC-4F51-8337-E43C9E1B5938}"/>
      </w:docPartPr>
      <w:docPartBody>
        <w:p w:rsidR="00C41168" w:rsidRDefault="00C41168" w:rsidP="00C41168">
          <w:pPr>
            <w:pStyle w:val="6DF2C6FD8C504B5ABD120E589A08F70C21"/>
          </w:pPr>
          <w:r>
            <w:rPr>
              <w:rStyle w:val="PlaceholderText"/>
            </w:rPr>
            <w:t>Why you left</w:t>
          </w:r>
        </w:p>
      </w:docPartBody>
    </w:docPart>
    <w:docPart>
      <w:docPartPr>
        <w:name w:val="4E36839DCF924BD79F69F11CDEFAF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73E0A-DD39-4A6F-B7DD-7F1AF9CACD8C}"/>
      </w:docPartPr>
      <w:docPartBody>
        <w:p w:rsidR="00C41168" w:rsidRDefault="00C41168" w:rsidP="00C41168">
          <w:pPr>
            <w:pStyle w:val="4E36839DCF924BD79F69F11CDEFAF19320"/>
          </w:pPr>
          <w:r w:rsidRPr="00877FB8">
            <w:rPr>
              <w:rStyle w:val="PlaceholderText"/>
            </w:rPr>
            <w:t>Click or tap to enter a date.</w:t>
          </w:r>
        </w:p>
      </w:docPartBody>
    </w:docPart>
    <w:docPart>
      <w:docPartPr>
        <w:name w:val="3305C81A2EA2425C89A5C0EB90650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54F7D-DD73-46B1-9637-850AB734C7FB}"/>
      </w:docPartPr>
      <w:docPartBody>
        <w:p w:rsidR="00C41168" w:rsidRDefault="00C41168" w:rsidP="00C41168">
          <w:pPr>
            <w:pStyle w:val="3305C81A2EA2425C89A5C0EB906508F519"/>
          </w:pPr>
          <w:r w:rsidRPr="00877FB8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7C1944A5104F16A0AA17CDA585D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FB5BB-174B-4306-B544-D477BEBF179A}"/>
      </w:docPartPr>
      <w:docPartBody>
        <w:p w:rsidR="00C41168" w:rsidRDefault="00C41168" w:rsidP="00C41168">
          <w:pPr>
            <w:pStyle w:val="B77C1944A5104F16A0AA17CDA585D35819"/>
          </w:pPr>
          <w:r>
            <w:rPr>
              <w:rStyle w:val="PlaceholderText"/>
            </w:rPr>
            <w:t>Where were you confirmed?</w:t>
          </w:r>
        </w:p>
      </w:docPartBody>
    </w:docPart>
    <w:docPart>
      <w:docPartPr>
        <w:name w:val="E0F8C3548F5E4855891B47D1E7BCB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F2F03-3897-4B21-A73A-75F2E617D160}"/>
      </w:docPartPr>
      <w:docPartBody>
        <w:p w:rsidR="00C41168" w:rsidRDefault="00C41168" w:rsidP="00C41168">
          <w:pPr>
            <w:pStyle w:val="E0F8C3548F5E4855891B47D1E7BCB52D18"/>
          </w:pPr>
          <w:r>
            <w:rPr>
              <w:rStyle w:val="PlaceholderText"/>
            </w:rPr>
            <w:t>Where were you baptised?</w:t>
          </w:r>
        </w:p>
      </w:docPartBody>
    </w:docPart>
    <w:docPart>
      <w:docPartPr>
        <w:name w:val="6B194EAFE8884A3DB58E6E492A6FF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69BF5-61E4-4AA5-9D95-D0A498380EFC}"/>
      </w:docPartPr>
      <w:docPartBody>
        <w:p w:rsidR="00C41168" w:rsidRDefault="00C41168" w:rsidP="00C41168">
          <w:pPr>
            <w:pStyle w:val="6B194EAFE8884A3DB58E6E492A6FFB1E17"/>
          </w:pPr>
          <w:r>
            <w:rPr>
              <w:rStyle w:val="PlaceholderText"/>
            </w:rPr>
            <w:t>Enter</w:t>
          </w:r>
          <w:r w:rsidRPr="00571CB4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the name of the Christian community to which you belong</w:t>
          </w:r>
          <w:r w:rsidRPr="00571CB4">
            <w:rPr>
              <w:rStyle w:val="PlaceholderText"/>
            </w:rPr>
            <w:t>.</w:t>
          </w:r>
        </w:p>
      </w:docPartBody>
    </w:docPart>
    <w:docPart>
      <w:docPartPr>
        <w:name w:val="D9098EE9AF7145AA82CD3C1DCF91D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CF80E-C575-42A0-8B40-1D806539B91C}"/>
      </w:docPartPr>
      <w:docPartBody>
        <w:p w:rsidR="00C41168" w:rsidRDefault="00C41168" w:rsidP="00C41168">
          <w:pPr>
            <w:pStyle w:val="D9098EE9AF7145AA82CD3C1DCF91D88D8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C43925E3674D427FA92CA0A631BFF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D4933-8C90-4FC6-8632-5D9D29F7252A}"/>
      </w:docPartPr>
      <w:docPartBody>
        <w:p w:rsidR="00C41168" w:rsidRDefault="00C41168" w:rsidP="00C41168">
          <w:pPr>
            <w:pStyle w:val="C43925E3674D427FA92CA0A631BFF3B48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855672A5C2464A4AB7A8B698630DF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F9D29-6E83-44C4-B5BB-D191BB09DA9C}"/>
      </w:docPartPr>
      <w:docPartBody>
        <w:p w:rsidR="00C41168" w:rsidRDefault="00C41168" w:rsidP="00C41168">
          <w:pPr>
            <w:pStyle w:val="855672A5C2464A4AB7A8B698630DF6208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D2CFA76CC9DC41868E5E9EC4FCD7A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12AEE3-1ED3-4CCB-BDAA-387BDB59DE5F}"/>
      </w:docPartPr>
      <w:docPartBody>
        <w:p w:rsidR="00C41168" w:rsidRDefault="00C41168" w:rsidP="00C41168">
          <w:pPr>
            <w:pStyle w:val="D2CFA76CC9DC41868E5E9EC4FCD7A39E7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7A871BDBC5D544BD9705FD026ABED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DD79E-2F75-4DAB-863E-FF834761042B}"/>
      </w:docPartPr>
      <w:docPartBody>
        <w:p w:rsidR="00C41168" w:rsidRDefault="00C41168" w:rsidP="00C41168">
          <w:pPr>
            <w:pStyle w:val="7A871BDBC5D544BD9705FD026ABED9667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CFE97FEBB3354E8290B0714FCEEE7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C84E6-50C2-4F31-852B-C3C2311C108A}"/>
      </w:docPartPr>
      <w:docPartBody>
        <w:p w:rsidR="00C41168" w:rsidRDefault="00C41168" w:rsidP="00C41168">
          <w:pPr>
            <w:pStyle w:val="CFE97FEBB3354E8290B0714FCEEE74787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57186281BECE4AF6BF69CCE7CB84D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CF9F6-50E3-4047-BC5F-9F55E8F7FE44}"/>
      </w:docPartPr>
      <w:docPartBody>
        <w:p w:rsidR="00C41168" w:rsidRDefault="00C41168" w:rsidP="00C41168">
          <w:pPr>
            <w:pStyle w:val="57186281BECE4AF6BF69CCE7CB84DFD67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421A240934DB4A7B8E532A1A21B49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950C6-F6CD-4BD2-9854-ED15028D056F}"/>
      </w:docPartPr>
      <w:docPartBody>
        <w:p w:rsidR="00C41168" w:rsidRDefault="00C41168" w:rsidP="00C41168">
          <w:pPr>
            <w:pStyle w:val="421A240934DB4A7B8E532A1A21B494F97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032E0B36ED324381BD92EC5CEFDE6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ACEEE-CEF2-42C1-BC3C-5DFDFB513A6E}"/>
      </w:docPartPr>
      <w:docPartBody>
        <w:p w:rsidR="00C41168" w:rsidRDefault="00C41168" w:rsidP="00C41168">
          <w:pPr>
            <w:pStyle w:val="032E0B36ED324381BD92EC5CEFDE68407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5580443C6B2D4E09B28A94BDF72DC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CC9BB-42E1-4F86-8E2F-F81C998B23DD}"/>
      </w:docPartPr>
      <w:docPartBody>
        <w:p w:rsidR="00C41168" w:rsidRDefault="00C41168" w:rsidP="00C41168">
          <w:pPr>
            <w:pStyle w:val="5580443C6B2D4E09B28A94BDF72DC5287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A92FFF8DEDA94C10988C5224B62DC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09052-564C-41FF-9ECB-C2E430613627}"/>
      </w:docPartPr>
      <w:docPartBody>
        <w:p w:rsidR="00C41168" w:rsidRDefault="00C41168" w:rsidP="00C41168">
          <w:pPr>
            <w:pStyle w:val="A92FFF8DEDA94C10988C5224B62DC9C97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849008E3EFE24762B8BA6C9681541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33834-EDDF-43C1-AB36-4F014FB927D3}"/>
      </w:docPartPr>
      <w:docPartBody>
        <w:p w:rsidR="00C41168" w:rsidRDefault="00C41168" w:rsidP="00C41168">
          <w:pPr>
            <w:pStyle w:val="849008E3EFE24762B8BA6C96815411857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1A4870AB7A394E17B5F85B20D9956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C60D4-4EB3-478E-8856-BC00486EB9A9}"/>
      </w:docPartPr>
      <w:docPartBody>
        <w:p w:rsidR="00C41168" w:rsidRDefault="00C41168" w:rsidP="00C41168">
          <w:pPr>
            <w:pStyle w:val="1A4870AB7A394E17B5F85B20D99567A27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6B5F6E73350D41C895C278029B769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82EE3-79B9-42BC-8EFF-B6930F723627}"/>
      </w:docPartPr>
      <w:docPartBody>
        <w:p w:rsidR="00C41168" w:rsidRDefault="00C41168" w:rsidP="00C41168">
          <w:pPr>
            <w:pStyle w:val="6B5F6E73350D41C895C278029B7693277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ABED649309264377BA6A02D867965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ACC6A-5623-4B88-97E7-F92D114699CE}"/>
      </w:docPartPr>
      <w:docPartBody>
        <w:p w:rsidR="00C41168" w:rsidRDefault="00C41168" w:rsidP="00C41168">
          <w:pPr>
            <w:pStyle w:val="ABED649309264377BA6A02D8679652637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3B49D7735EB049E0BD1E4BD774157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C5668-7408-4C0D-90BC-30C3DD0989AA}"/>
      </w:docPartPr>
      <w:docPartBody>
        <w:p w:rsidR="00C41168" w:rsidRDefault="00C41168" w:rsidP="00C41168">
          <w:pPr>
            <w:pStyle w:val="3B49D7735EB049E0BD1E4BD77415740A7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8E883B7F02BA4E84B86E17AB3303F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EF019-A2BE-4FEA-A7A4-EAFBE441917E}"/>
      </w:docPartPr>
      <w:docPartBody>
        <w:p w:rsidR="00C41168" w:rsidRDefault="00C41168" w:rsidP="00C41168">
          <w:pPr>
            <w:pStyle w:val="8E883B7F02BA4E84B86E17AB3303F4E57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59A9DE40003F47FEB24FF2443AE66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349DD-7DA6-496A-9CDC-DCB8A44D84D4}"/>
      </w:docPartPr>
      <w:docPartBody>
        <w:p w:rsidR="00C41168" w:rsidRDefault="00C41168" w:rsidP="00C41168">
          <w:pPr>
            <w:pStyle w:val="59A9DE40003F47FEB24FF2443AE6637C7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50CA04910C844574A1043B88A6B7D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68617-8229-422B-A773-FB1EAC0B1832}"/>
      </w:docPartPr>
      <w:docPartBody>
        <w:p w:rsidR="00C41168" w:rsidRDefault="00C41168" w:rsidP="00C41168">
          <w:pPr>
            <w:pStyle w:val="50CA04910C844574A1043B88A6B7D3607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E41E9FEEF54C47248580F59CCF7D4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34322-EDA7-445F-97A2-57D2CC3EF3AD}"/>
      </w:docPartPr>
      <w:docPartBody>
        <w:p w:rsidR="00C41168" w:rsidRDefault="00C41168" w:rsidP="00C41168">
          <w:pPr>
            <w:pStyle w:val="E41E9FEEF54C47248580F59CCF7D4D147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47FA4FE9016A446F9375EA5B28D21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28C98-2E00-45BA-905B-2AE80D7F8705}"/>
      </w:docPartPr>
      <w:docPartBody>
        <w:p w:rsidR="00C41168" w:rsidRDefault="00C41168" w:rsidP="00C41168">
          <w:pPr>
            <w:pStyle w:val="47FA4FE9016A446F9375EA5B28D213417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523EECF93DE942EA851559A72A0B1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93C09-9940-4E3E-9E2D-A2D935C8040B}"/>
      </w:docPartPr>
      <w:docPartBody>
        <w:p w:rsidR="00C41168" w:rsidRDefault="00C41168" w:rsidP="00C41168">
          <w:pPr>
            <w:pStyle w:val="523EECF93DE942EA851559A72A0B10487"/>
          </w:pPr>
          <w:r>
            <w:rPr>
              <w:rStyle w:val="PlaceholderText"/>
            </w:rPr>
            <w:t>From… to…</w:t>
          </w:r>
        </w:p>
      </w:docPartBody>
    </w:docPart>
    <w:docPart>
      <w:docPartPr>
        <w:name w:val="C3FC9562DEA6461C9FF9A0B46A65D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91802-C653-4223-94E6-57A473FB41C7}"/>
      </w:docPartPr>
      <w:docPartBody>
        <w:p w:rsidR="00C41168" w:rsidRDefault="00C41168" w:rsidP="00C41168">
          <w:pPr>
            <w:pStyle w:val="C3FC9562DEA6461C9FF9A0B46A65DFBF7"/>
          </w:pPr>
          <w:r>
            <w:rPr>
              <w:rStyle w:val="PlaceholderText"/>
            </w:rPr>
            <w:t>What was the activity?</w:t>
          </w:r>
        </w:p>
      </w:docPartBody>
    </w:docPart>
    <w:docPart>
      <w:docPartPr>
        <w:name w:val="1749BC89F8D64403B045C840934AB6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947A4-7D39-4D97-8AF8-944D5D63EEE2}"/>
      </w:docPartPr>
      <w:docPartBody>
        <w:p w:rsidR="00C41168" w:rsidRDefault="00C41168" w:rsidP="00C41168">
          <w:pPr>
            <w:pStyle w:val="1749BC89F8D64403B045C840934AB6297"/>
          </w:pPr>
          <w:r>
            <w:rPr>
              <w:rStyle w:val="PlaceholderText"/>
            </w:rPr>
            <w:t>What part did you play?</w:t>
          </w:r>
        </w:p>
      </w:docPartBody>
    </w:docPart>
    <w:docPart>
      <w:docPartPr>
        <w:name w:val="EF254F5891FD4FF981AC59C5857ED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0C89-A7B9-47F9-9614-63CB95D9A0BC}"/>
      </w:docPartPr>
      <w:docPartBody>
        <w:p w:rsidR="00C41168" w:rsidRDefault="00C41168" w:rsidP="00C41168">
          <w:pPr>
            <w:pStyle w:val="EF254F5891FD4FF981AC59C5857EDD046"/>
          </w:pPr>
          <w:r w:rsidRPr="00571CB4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 xml:space="preserve">your </w:t>
          </w:r>
          <w:r w:rsidRPr="00571CB4">
            <w:rPr>
              <w:rStyle w:val="PlaceholderText"/>
            </w:rPr>
            <w:t>text.</w:t>
          </w:r>
        </w:p>
      </w:docPartBody>
    </w:docPart>
    <w:docPart>
      <w:docPartPr>
        <w:name w:val="44A5D5FAE7C7419894EDF898ADF09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5C8C4-D260-4BDF-9B10-CA00C355980D}"/>
      </w:docPartPr>
      <w:docPartBody>
        <w:p w:rsidR="0079590D" w:rsidRDefault="00C41168" w:rsidP="00C41168">
          <w:pPr>
            <w:pStyle w:val="44A5D5FAE7C7419894EDF898ADF099194"/>
          </w:pPr>
          <w:r w:rsidRPr="00FB7462">
            <w:rPr>
              <w:rStyle w:val="PlaceholderText"/>
            </w:rPr>
            <w:t>Click or tap to enter a date.</w:t>
          </w:r>
        </w:p>
      </w:docPartBody>
    </w:docPart>
    <w:docPart>
      <w:docPartPr>
        <w:name w:val="9385BD6127D94F79B84E4B3AAD4C1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14E12-18D2-487F-A697-175C90A1A6C8}"/>
      </w:docPartPr>
      <w:docPartBody>
        <w:p w:rsidR="0079590D" w:rsidRDefault="00C41168" w:rsidP="00C41168">
          <w:pPr>
            <w:pStyle w:val="9385BD6127D94F79B84E4B3AAD4C16023"/>
          </w:pPr>
          <w:r w:rsidRPr="00FB746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your email address</w:t>
          </w:r>
        </w:p>
      </w:docPartBody>
    </w:docPart>
    <w:docPart>
      <w:docPartPr>
        <w:name w:val="FF4E1458C963475DB3722B709983A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230E7-FEDE-487D-9E7B-62A8143D98A2}"/>
      </w:docPartPr>
      <w:docPartBody>
        <w:p w:rsidR="00D845E4" w:rsidRDefault="0079590D" w:rsidP="0079590D">
          <w:pPr>
            <w:pStyle w:val="FF4E1458C963475DB3722B709983A944"/>
          </w:pPr>
          <w:r w:rsidRPr="006D167D">
            <w:rPr>
              <w:rStyle w:val="PlaceholderText"/>
            </w:rPr>
            <w:t>Title</w:t>
          </w:r>
        </w:p>
      </w:docPartBody>
    </w:docPart>
    <w:docPart>
      <w:docPartPr>
        <w:name w:val="17461C46BBBD4F11B01C6926D9FA8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FAA58-9622-4D70-B301-C1099A09B1F0}"/>
      </w:docPartPr>
      <w:docPartBody>
        <w:p w:rsidR="00D845E4" w:rsidRDefault="0079590D" w:rsidP="0079590D">
          <w:pPr>
            <w:pStyle w:val="17461C46BBBD4F11B01C6926D9FA8A62"/>
          </w:pPr>
          <w:r w:rsidRPr="006D167D">
            <w:rPr>
              <w:rStyle w:val="PlaceholderText"/>
            </w:rPr>
            <w:t>First Name</w:t>
          </w:r>
        </w:p>
      </w:docPartBody>
    </w:docPart>
    <w:docPart>
      <w:docPartPr>
        <w:name w:val="1F0C68F0276344EA89C9FA6028450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6FA47-4796-48E0-BC42-31806FD847B6}"/>
      </w:docPartPr>
      <w:docPartBody>
        <w:p w:rsidR="00D845E4" w:rsidRDefault="0079590D" w:rsidP="0079590D">
          <w:pPr>
            <w:pStyle w:val="1F0C68F0276344EA89C9FA60284508FA"/>
          </w:pPr>
          <w:r w:rsidRPr="006D167D">
            <w:rPr>
              <w:rStyle w:val="PlaceholderText"/>
            </w:rPr>
            <w:t>Surname</w:t>
          </w:r>
        </w:p>
      </w:docPartBody>
    </w:docPart>
    <w:docPart>
      <w:docPartPr>
        <w:name w:val="DFD095AA7EF94B7CBF127575B629B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5104C-CE17-42EA-AB6D-5C5CFBB114E4}"/>
      </w:docPartPr>
      <w:docPartBody>
        <w:p w:rsidR="00D845E4" w:rsidRDefault="0079590D" w:rsidP="0079590D">
          <w:pPr>
            <w:pStyle w:val="DFD095AA7EF94B7CBF127575B629BE7A"/>
          </w:pPr>
          <w:r w:rsidRPr="006D167D">
            <w:rPr>
              <w:rStyle w:val="PlaceholderText"/>
            </w:rPr>
            <w:t>Address First Line</w:t>
          </w:r>
        </w:p>
      </w:docPartBody>
    </w:docPart>
    <w:docPart>
      <w:docPartPr>
        <w:name w:val="C9DB77524F6341E4A695BCC890013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E674F-3B9D-4C94-8880-8D5C789912B7}"/>
      </w:docPartPr>
      <w:docPartBody>
        <w:p w:rsidR="00D845E4" w:rsidRDefault="0079590D" w:rsidP="0079590D">
          <w:pPr>
            <w:pStyle w:val="C9DB77524F6341E4A695BCC89001318B"/>
          </w:pPr>
          <w:r w:rsidRPr="006D167D">
            <w:rPr>
              <w:rStyle w:val="PlaceholderText"/>
            </w:rPr>
            <w:t>Address Second Line</w:t>
          </w:r>
        </w:p>
      </w:docPartBody>
    </w:docPart>
    <w:docPart>
      <w:docPartPr>
        <w:name w:val="47248DE74F12467784B97B5F9A704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948FA-3AD0-40C3-89AA-7F9768A44372}"/>
      </w:docPartPr>
      <w:docPartBody>
        <w:p w:rsidR="00D845E4" w:rsidRDefault="0079590D" w:rsidP="0079590D">
          <w:pPr>
            <w:pStyle w:val="47248DE74F12467784B97B5F9A7049F7"/>
          </w:pPr>
          <w:r w:rsidRPr="006D167D">
            <w:rPr>
              <w:rStyle w:val="PlaceholderText"/>
            </w:rPr>
            <w:t>Town</w:t>
          </w:r>
        </w:p>
      </w:docPartBody>
    </w:docPart>
    <w:docPart>
      <w:docPartPr>
        <w:name w:val="063E1BD13FD649BCA387D2353E1A9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C31F1-81AE-4036-AD5D-388800F72E2D}"/>
      </w:docPartPr>
      <w:docPartBody>
        <w:p w:rsidR="00D845E4" w:rsidRDefault="0079590D" w:rsidP="0079590D">
          <w:pPr>
            <w:pStyle w:val="063E1BD13FD649BCA387D2353E1A9E1A"/>
          </w:pPr>
          <w:r w:rsidRPr="006D167D">
            <w:rPr>
              <w:rStyle w:val="PlaceholderText"/>
            </w:rPr>
            <w:t>County</w:t>
          </w:r>
        </w:p>
      </w:docPartBody>
    </w:docPart>
    <w:docPart>
      <w:docPartPr>
        <w:name w:val="AE1113064B3949809D65D40848C51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1D86C-BD0D-4970-8CA7-25DFB28D0D78}"/>
      </w:docPartPr>
      <w:docPartBody>
        <w:p w:rsidR="00D845E4" w:rsidRDefault="0079590D" w:rsidP="0079590D">
          <w:pPr>
            <w:pStyle w:val="AE1113064B3949809D65D40848C518D6"/>
          </w:pPr>
          <w:r w:rsidRPr="006D167D">
            <w:rPr>
              <w:rStyle w:val="PlaceholderText"/>
            </w:rPr>
            <w:t>Postcode</w:t>
          </w:r>
        </w:p>
      </w:docPartBody>
    </w:docPart>
    <w:docPart>
      <w:docPartPr>
        <w:name w:val="57F02B8AC9794E8380F1403F0F6DA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C4B64-83E6-494C-A1C6-7D8DC5F2903C}"/>
      </w:docPartPr>
      <w:docPartBody>
        <w:p w:rsidR="00D845E4" w:rsidRDefault="0079590D" w:rsidP="0079590D">
          <w:pPr>
            <w:pStyle w:val="57F02B8AC9794E8380F1403F0F6DACB9"/>
          </w:pPr>
          <w:r>
            <w:rPr>
              <w:rStyle w:val="PlaceholderText"/>
            </w:rPr>
            <w:t>Enter your second referee’s phone number here including the code</w:t>
          </w:r>
        </w:p>
      </w:docPartBody>
    </w:docPart>
    <w:docPart>
      <w:docPartPr>
        <w:name w:val="E260D0C291D848CB87F73661383C3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71D22-F37D-4A0B-8D04-69D37B81E741}"/>
      </w:docPartPr>
      <w:docPartBody>
        <w:p w:rsidR="00D845E4" w:rsidRDefault="0079590D" w:rsidP="0079590D">
          <w:pPr>
            <w:pStyle w:val="E260D0C291D848CB87F73661383C3613"/>
          </w:pPr>
          <w:r>
            <w:rPr>
              <w:rStyle w:val="PlaceholderText"/>
            </w:rPr>
            <w:t>Enter your second referee’s mobile number here including the code</w:t>
          </w:r>
        </w:p>
      </w:docPartBody>
    </w:docPart>
    <w:docPart>
      <w:docPartPr>
        <w:name w:val="20E93A4AD22D40F1AA57E953ADB5E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BFDAF7-29B6-40DA-AE49-C8E495B3EDFF}"/>
      </w:docPartPr>
      <w:docPartBody>
        <w:p w:rsidR="00D845E4" w:rsidRDefault="0079590D" w:rsidP="0079590D">
          <w:pPr>
            <w:pStyle w:val="20E93A4AD22D40F1AA57E953ADB5E6AE"/>
          </w:pPr>
          <w:r w:rsidRPr="00FB746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your second referee’s email address</w:t>
          </w:r>
        </w:p>
      </w:docPartBody>
    </w:docPart>
    <w:docPart>
      <w:docPartPr>
        <w:name w:val="15159075FDD141CB856513741E6C5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88304-866E-4352-AAB4-0C6BFA666D56}"/>
      </w:docPartPr>
      <w:docPartBody>
        <w:p w:rsidR="00000000" w:rsidRDefault="00D845E4" w:rsidP="00D845E4">
          <w:pPr>
            <w:pStyle w:val="15159075FDD141CB856513741E6C569F"/>
          </w:pPr>
          <w:r w:rsidRPr="006D167D">
            <w:rPr>
              <w:rStyle w:val="PlaceholderText"/>
            </w:rPr>
            <w:t>Address First Line</w:t>
          </w:r>
        </w:p>
      </w:docPartBody>
    </w:docPart>
    <w:docPart>
      <w:docPartPr>
        <w:name w:val="7006F840E73845F5B40D7DECC34DD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384DFD-C6C1-4C52-9087-FBEE3471CB27}"/>
      </w:docPartPr>
      <w:docPartBody>
        <w:p w:rsidR="00000000" w:rsidRDefault="00D845E4" w:rsidP="00D845E4">
          <w:pPr>
            <w:pStyle w:val="7006F840E73845F5B40D7DECC34DD1E4"/>
          </w:pPr>
          <w:r w:rsidRPr="006D167D">
            <w:rPr>
              <w:rStyle w:val="PlaceholderText"/>
            </w:rPr>
            <w:t>Address Second Line</w:t>
          </w:r>
        </w:p>
      </w:docPartBody>
    </w:docPart>
    <w:docPart>
      <w:docPartPr>
        <w:name w:val="C175E539203F46EA82B6EECB402ED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8E515-1473-4AEC-9678-0B0F07CCA7BE}"/>
      </w:docPartPr>
      <w:docPartBody>
        <w:p w:rsidR="00000000" w:rsidRDefault="00D845E4" w:rsidP="00D845E4">
          <w:pPr>
            <w:pStyle w:val="C175E539203F46EA82B6EECB402EDFE7"/>
          </w:pPr>
          <w:r w:rsidRPr="006D167D">
            <w:rPr>
              <w:rStyle w:val="PlaceholderText"/>
            </w:rPr>
            <w:t>Town</w:t>
          </w:r>
        </w:p>
      </w:docPartBody>
    </w:docPart>
    <w:docPart>
      <w:docPartPr>
        <w:name w:val="2084D69CB4284BEBA91F4583ED22C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C53D1-DF71-42EA-8E22-C7BAF8033572}"/>
      </w:docPartPr>
      <w:docPartBody>
        <w:p w:rsidR="00000000" w:rsidRDefault="00D845E4" w:rsidP="00D845E4">
          <w:pPr>
            <w:pStyle w:val="2084D69CB4284BEBA91F4583ED22CD32"/>
          </w:pPr>
          <w:r w:rsidRPr="006D167D">
            <w:rPr>
              <w:rStyle w:val="PlaceholderText"/>
            </w:rPr>
            <w:t>County</w:t>
          </w:r>
        </w:p>
      </w:docPartBody>
    </w:docPart>
    <w:docPart>
      <w:docPartPr>
        <w:name w:val="DAF8022FE16544DD80A47B8F7969A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B51D2-B2E4-41BE-A4FE-D8A6F7204667}"/>
      </w:docPartPr>
      <w:docPartBody>
        <w:p w:rsidR="00000000" w:rsidRDefault="00D845E4" w:rsidP="00D845E4">
          <w:pPr>
            <w:pStyle w:val="DAF8022FE16544DD80A47B8F7969A936"/>
          </w:pPr>
          <w:r w:rsidRPr="006D167D">
            <w:rPr>
              <w:rStyle w:val="PlaceholderText"/>
            </w:rPr>
            <w:t>Postcode</w:t>
          </w:r>
        </w:p>
      </w:docPartBody>
    </w:docPart>
    <w:docPart>
      <w:docPartPr>
        <w:name w:val="9A596623CE514F889DD69A92023F4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D9BD2-42C6-4802-82EB-387658346E6C}"/>
      </w:docPartPr>
      <w:docPartBody>
        <w:p w:rsidR="00000000" w:rsidRDefault="00D845E4" w:rsidP="00D845E4">
          <w:pPr>
            <w:pStyle w:val="9A596623CE514F889DD69A92023F4462"/>
          </w:pPr>
          <w:r>
            <w:rPr>
              <w:rStyle w:val="PlaceholderText"/>
            </w:rPr>
            <w:t>Enter</w:t>
          </w:r>
          <w:r w:rsidRPr="00571CB4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the name of the Christian community to which you belong</w:t>
          </w:r>
          <w:r w:rsidRPr="00571CB4">
            <w:rPr>
              <w:rStyle w:val="PlaceholderText"/>
            </w:rPr>
            <w:t>.</w:t>
          </w:r>
        </w:p>
      </w:docPartBody>
    </w:docPart>
    <w:docPart>
      <w:docPartPr>
        <w:name w:val="01E5FA7EB5E246B9BD68B882EAE21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B3B96-8DB9-46A9-94B7-16FD91F8AE54}"/>
      </w:docPartPr>
      <w:docPartBody>
        <w:p w:rsidR="00000000" w:rsidRDefault="00D845E4" w:rsidP="00D845E4">
          <w:pPr>
            <w:pStyle w:val="01E5FA7EB5E246B9BD68B882EAE21DB6"/>
          </w:pPr>
          <w:r>
            <w:rPr>
              <w:rStyle w:val="PlaceholderText"/>
            </w:rPr>
            <w:t>Enter</w:t>
          </w:r>
          <w:r w:rsidRPr="00571CB4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the name of the Christian community to which you belong</w:t>
          </w:r>
          <w:r w:rsidRPr="00571CB4">
            <w:rPr>
              <w:rStyle w:val="PlaceholderText"/>
            </w:rPr>
            <w:t>.</w:t>
          </w:r>
        </w:p>
      </w:docPartBody>
    </w:docPart>
    <w:docPart>
      <w:docPartPr>
        <w:name w:val="074E097DA4214CB890B5550F9BE7E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CB30A-69C2-4E08-AE48-6CB1D39A89A9}"/>
      </w:docPartPr>
      <w:docPartBody>
        <w:p w:rsidR="00000000" w:rsidRDefault="00D845E4" w:rsidP="00D845E4">
          <w:pPr>
            <w:pStyle w:val="074E097DA4214CB890B5550F9BE7E372"/>
          </w:pPr>
          <w:r w:rsidRPr="006D167D">
            <w:rPr>
              <w:rStyle w:val="PlaceholderText"/>
            </w:rPr>
            <w:t>Title</w:t>
          </w:r>
        </w:p>
      </w:docPartBody>
    </w:docPart>
    <w:docPart>
      <w:docPartPr>
        <w:name w:val="62A2AB451D0C4684BDBD0B70EF82A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19B78-62EF-48A1-AC93-BCBDED440204}"/>
      </w:docPartPr>
      <w:docPartBody>
        <w:p w:rsidR="00000000" w:rsidRDefault="00D845E4" w:rsidP="00D845E4">
          <w:pPr>
            <w:pStyle w:val="62A2AB451D0C4684BDBD0B70EF82A1EB"/>
          </w:pPr>
          <w:r w:rsidRPr="006D167D">
            <w:rPr>
              <w:rStyle w:val="PlaceholderText"/>
            </w:rPr>
            <w:t>First Name</w:t>
          </w:r>
        </w:p>
      </w:docPartBody>
    </w:docPart>
    <w:docPart>
      <w:docPartPr>
        <w:name w:val="C4DC6C43143D4F668A88A31BA6856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C4227-D9E8-4506-8923-947C1D7C68E6}"/>
      </w:docPartPr>
      <w:docPartBody>
        <w:p w:rsidR="00000000" w:rsidRDefault="00D845E4" w:rsidP="00D845E4">
          <w:pPr>
            <w:pStyle w:val="C4DC6C43143D4F668A88A31BA68563A6"/>
          </w:pPr>
          <w:r w:rsidRPr="006D167D">
            <w:rPr>
              <w:rStyle w:val="PlaceholderText"/>
            </w:rPr>
            <w:t>Surname</w:t>
          </w:r>
        </w:p>
      </w:docPartBody>
    </w:docPart>
    <w:docPart>
      <w:docPartPr>
        <w:name w:val="1833494CF7B94E07A53ABBBE39101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152A3-E33F-4338-ADC9-1CB042D7E26B}"/>
      </w:docPartPr>
      <w:docPartBody>
        <w:p w:rsidR="00000000" w:rsidRDefault="00D845E4" w:rsidP="00D845E4">
          <w:pPr>
            <w:pStyle w:val="1833494CF7B94E07A53ABBBE39101AB1"/>
          </w:pPr>
          <w:r w:rsidRPr="006D167D">
            <w:rPr>
              <w:rStyle w:val="PlaceholderText"/>
            </w:rPr>
            <w:t>Address First Line</w:t>
          </w:r>
        </w:p>
      </w:docPartBody>
    </w:docPart>
    <w:docPart>
      <w:docPartPr>
        <w:name w:val="2609C3F135F54EC8BCE70146BB95D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6921B-C673-4E8C-ABC5-B3DA9D04F794}"/>
      </w:docPartPr>
      <w:docPartBody>
        <w:p w:rsidR="00000000" w:rsidRDefault="00D845E4" w:rsidP="00D845E4">
          <w:pPr>
            <w:pStyle w:val="2609C3F135F54EC8BCE70146BB95D3E4"/>
          </w:pPr>
          <w:r w:rsidRPr="006D167D">
            <w:rPr>
              <w:rStyle w:val="PlaceholderText"/>
            </w:rPr>
            <w:t>Address Second Line</w:t>
          </w:r>
        </w:p>
      </w:docPartBody>
    </w:docPart>
    <w:docPart>
      <w:docPartPr>
        <w:name w:val="293794DEF86D4F21973838E5121C9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5FBB2-D58C-4796-B604-3B0507A3CC07}"/>
      </w:docPartPr>
      <w:docPartBody>
        <w:p w:rsidR="00000000" w:rsidRDefault="00D845E4" w:rsidP="00D845E4">
          <w:pPr>
            <w:pStyle w:val="293794DEF86D4F21973838E5121C9A97"/>
          </w:pPr>
          <w:r w:rsidRPr="006D167D">
            <w:rPr>
              <w:rStyle w:val="PlaceholderText"/>
            </w:rPr>
            <w:t>Town</w:t>
          </w:r>
        </w:p>
      </w:docPartBody>
    </w:docPart>
    <w:docPart>
      <w:docPartPr>
        <w:name w:val="2BACD814435945B88489F995434F6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E0E38-9BFE-4C41-8672-E8C05684F686}"/>
      </w:docPartPr>
      <w:docPartBody>
        <w:p w:rsidR="00000000" w:rsidRDefault="00D845E4" w:rsidP="00D845E4">
          <w:pPr>
            <w:pStyle w:val="2BACD814435945B88489F995434F6F77"/>
          </w:pPr>
          <w:r w:rsidRPr="006D167D">
            <w:rPr>
              <w:rStyle w:val="PlaceholderText"/>
            </w:rPr>
            <w:t>County</w:t>
          </w:r>
        </w:p>
      </w:docPartBody>
    </w:docPart>
    <w:docPart>
      <w:docPartPr>
        <w:name w:val="60BEBA797FCB4DF7B284919CA5318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5CF18-17E7-41E0-8B9B-D77F10458365}"/>
      </w:docPartPr>
      <w:docPartBody>
        <w:p w:rsidR="00000000" w:rsidRDefault="00D845E4" w:rsidP="00D845E4">
          <w:pPr>
            <w:pStyle w:val="60BEBA797FCB4DF7B284919CA53187A5"/>
          </w:pPr>
          <w:r w:rsidRPr="006D167D">
            <w:rPr>
              <w:rStyle w:val="PlaceholderText"/>
            </w:rPr>
            <w:t>Postcode</w:t>
          </w:r>
        </w:p>
      </w:docPartBody>
    </w:docPart>
    <w:docPart>
      <w:docPartPr>
        <w:name w:val="E2FD83C75F114255A3595E86B2B96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2111E-AFFB-4945-A844-DDA97ABD98AC}"/>
      </w:docPartPr>
      <w:docPartBody>
        <w:p w:rsidR="00000000" w:rsidRDefault="00D845E4" w:rsidP="00D845E4">
          <w:pPr>
            <w:pStyle w:val="E2FD83C75F114255A3595E86B2B96FA1"/>
          </w:pPr>
          <w:r>
            <w:rPr>
              <w:rStyle w:val="PlaceholderText"/>
            </w:rPr>
            <w:t>Enter your second referee’s mobile number here including the code</w:t>
          </w:r>
        </w:p>
      </w:docPartBody>
    </w:docPart>
    <w:docPart>
      <w:docPartPr>
        <w:name w:val="8B43316146794E229C73FE3293BD6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3DE9E-A81E-402C-BE0A-E047C198427A}"/>
      </w:docPartPr>
      <w:docPartBody>
        <w:p w:rsidR="00000000" w:rsidRDefault="00D845E4" w:rsidP="00D845E4">
          <w:pPr>
            <w:pStyle w:val="8B43316146794E229C73FE3293BD6886"/>
          </w:pPr>
          <w:r w:rsidRPr="00FB7462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your second referee’s email add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7E9B"/>
    <w:rsid w:val="002D29A3"/>
    <w:rsid w:val="003C7E9B"/>
    <w:rsid w:val="005A17C2"/>
    <w:rsid w:val="0079590D"/>
    <w:rsid w:val="007F0454"/>
    <w:rsid w:val="00C37533"/>
    <w:rsid w:val="00C41168"/>
    <w:rsid w:val="00CF488A"/>
    <w:rsid w:val="00D845E4"/>
    <w:rsid w:val="00F22B3C"/>
    <w:rsid w:val="00F4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45E4"/>
    <w:rPr>
      <w:color w:val="808080"/>
    </w:rPr>
  </w:style>
  <w:style w:type="paragraph" w:customStyle="1" w:styleId="B103FD1250B74E4994EECC9E1B869B1F">
    <w:name w:val="B103FD1250B74E4994EECC9E1B869B1F"/>
    <w:rsid w:val="003C7E9B"/>
    <w:rPr>
      <w:rFonts w:eastAsiaTheme="minorHAnsi"/>
      <w:lang w:eastAsia="en-US"/>
    </w:rPr>
  </w:style>
  <w:style w:type="paragraph" w:customStyle="1" w:styleId="90568E51F0414E208CA326C97DC00F72">
    <w:name w:val="90568E51F0414E208CA326C97DC00F72"/>
    <w:rsid w:val="003C7E9B"/>
    <w:rPr>
      <w:rFonts w:eastAsiaTheme="minorHAnsi"/>
      <w:lang w:eastAsia="en-US"/>
    </w:rPr>
  </w:style>
  <w:style w:type="paragraph" w:customStyle="1" w:styleId="B103FD1250B74E4994EECC9E1B869B1F1">
    <w:name w:val="B103FD1250B74E4994EECC9E1B869B1F1"/>
    <w:rsid w:val="003C7E9B"/>
    <w:rPr>
      <w:rFonts w:eastAsiaTheme="minorHAnsi"/>
      <w:lang w:eastAsia="en-US"/>
    </w:rPr>
  </w:style>
  <w:style w:type="paragraph" w:customStyle="1" w:styleId="90568E51F0414E208CA326C97DC00F721">
    <w:name w:val="90568E51F0414E208CA326C97DC00F721"/>
    <w:rsid w:val="003C7E9B"/>
    <w:rPr>
      <w:rFonts w:eastAsiaTheme="minorHAnsi"/>
      <w:lang w:eastAsia="en-US"/>
    </w:rPr>
  </w:style>
  <w:style w:type="paragraph" w:customStyle="1" w:styleId="B103FD1250B74E4994EECC9E1B869B1F2">
    <w:name w:val="B103FD1250B74E4994EECC9E1B869B1F2"/>
    <w:rsid w:val="003C7E9B"/>
    <w:rPr>
      <w:rFonts w:eastAsiaTheme="minorHAnsi"/>
      <w:lang w:eastAsia="en-US"/>
    </w:rPr>
  </w:style>
  <w:style w:type="paragraph" w:customStyle="1" w:styleId="90568E51F0414E208CA326C97DC00F722">
    <w:name w:val="90568E51F0414E208CA326C97DC00F722"/>
    <w:rsid w:val="003C7E9B"/>
    <w:rPr>
      <w:rFonts w:eastAsiaTheme="minorHAnsi"/>
      <w:lang w:eastAsia="en-US"/>
    </w:rPr>
  </w:style>
  <w:style w:type="paragraph" w:customStyle="1" w:styleId="613EE6312F1D4AD49CE0ABA8E061EF78">
    <w:name w:val="613EE6312F1D4AD49CE0ABA8E061EF78"/>
    <w:rsid w:val="003C7E9B"/>
    <w:rPr>
      <w:rFonts w:eastAsiaTheme="minorHAnsi"/>
      <w:lang w:eastAsia="en-US"/>
    </w:rPr>
  </w:style>
  <w:style w:type="paragraph" w:customStyle="1" w:styleId="B103FD1250B74E4994EECC9E1B869B1F3">
    <w:name w:val="B103FD1250B74E4994EECC9E1B869B1F3"/>
    <w:rsid w:val="003C7E9B"/>
    <w:rPr>
      <w:rFonts w:eastAsiaTheme="minorHAnsi"/>
      <w:lang w:eastAsia="en-US"/>
    </w:rPr>
  </w:style>
  <w:style w:type="paragraph" w:customStyle="1" w:styleId="90568E51F0414E208CA326C97DC00F723">
    <w:name w:val="90568E51F0414E208CA326C97DC00F723"/>
    <w:rsid w:val="003C7E9B"/>
    <w:rPr>
      <w:rFonts w:eastAsiaTheme="minorHAnsi"/>
      <w:lang w:eastAsia="en-US"/>
    </w:rPr>
  </w:style>
  <w:style w:type="paragraph" w:customStyle="1" w:styleId="CD97EF50B10D456FBAD0339ACBEBC876">
    <w:name w:val="CD97EF50B10D456FBAD0339ACBEBC876"/>
    <w:rsid w:val="003C7E9B"/>
    <w:rPr>
      <w:rFonts w:eastAsiaTheme="minorHAnsi"/>
      <w:lang w:eastAsia="en-US"/>
    </w:rPr>
  </w:style>
  <w:style w:type="paragraph" w:customStyle="1" w:styleId="613EE6312F1D4AD49CE0ABA8E061EF781">
    <w:name w:val="613EE6312F1D4AD49CE0ABA8E061EF781"/>
    <w:rsid w:val="003C7E9B"/>
    <w:rPr>
      <w:rFonts w:eastAsiaTheme="minorHAnsi"/>
      <w:lang w:eastAsia="en-US"/>
    </w:rPr>
  </w:style>
  <w:style w:type="paragraph" w:customStyle="1" w:styleId="B103FD1250B74E4994EECC9E1B869B1F4">
    <w:name w:val="B103FD1250B74E4994EECC9E1B869B1F4"/>
    <w:rsid w:val="003C7E9B"/>
    <w:rPr>
      <w:rFonts w:eastAsiaTheme="minorHAnsi"/>
      <w:lang w:eastAsia="en-US"/>
    </w:rPr>
  </w:style>
  <w:style w:type="paragraph" w:customStyle="1" w:styleId="90568E51F0414E208CA326C97DC00F724">
    <w:name w:val="90568E51F0414E208CA326C97DC00F724"/>
    <w:rsid w:val="003C7E9B"/>
    <w:rPr>
      <w:rFonts w:eastAsiaTheme="minorHAnsi"/>
      <w:lang w:eastAsia="en-US"/>
    </w:rPr>
  </w:style>
  <w:style w:type="paragraph" w:customStyle="1" w:styleId="CD97EF50B10D456FBAD0339ACBEBC8761">
    <w:name w:val="CD97EF50B10D456FBAD0339ACBEBC8761"/>
    <w:rsid w:val="003C7E9B"/>
    <w:rPr>
      <w:rFonts w:eastAsiaTheme="minorHAnsi"/>
      <w:lang w:eastAsia="en-US"/>
    </w:rPr>
  </w:style>
  <w:style w:type="paragraph" w:customStyle="1" w:styleId="613EE6312F1D4AD49CE0ABA8E061EF782">
    <w:name w:val="613EE6312F1D4AD49CE0ABA8E061EF782"/>
    <w:rsid w:val="003C7E9B"/>
    <w:rPr>
      <w:rFonts w:eastAsiaTheme="minorHAnsi"/>
      <w:lang w:eastAsia="en-US"/>
    </w:rPr>
  </w:style>
  <w:style w:type="paragraph" w:customStyle="1" w:styleId="B103FD1250B74E4994EECC9E1B869B1F5">
    <w:name w:val="B103FD1250B74E4994EECC9E1B869B1F5"/>
    <w:rsid w:val="003C7E9B"/>
    <w:rPr>
      <w:rFonts w:eastAsiaTheme="minorHAnsi"/>
      <w:lang w:eastAsia="en-US"/>
    </w:rPr>
  </w:style>
  <w:style w:type="paragraph" w:customStyle="1" w:styleId="90568E51F0414E208CA326C97DC00F725">
    <w:name w:val="90568E51F0414E208CA326C97DC00F725"/>
    <w:rsid w:val="003C7E9B"/>
    <w:rPr>
      <w:rFonts w:eastAsiaTheme="minorHAnsi"/>
      <w:lang w:eastAsia="en-US"/>
    </w:rPr>
  </w:style>
  <w:style w:type="paragraph" w:customStyle="1" w:styleId="CD97EF50B10D456FBAD0339ACBEBC8762">
    <w:name w:val="CD97EF50B10D456FBAD0339ACBEBC8762"/>
    <w:rsid w:val="003C7E9B"/>
    <w:rPr>
      <w:rFonts w:eastAsiaTheme="minorHAnsi"/>
      <w:lang w:eastAsia="en-US"/>
    </w:rPr>
  </w:style>
  <w:style w:type="paragraph" w:customStyle="1" w:styleId="613EE6312F1D4AD49CE0ABA8E061EF783">
    <w:name w:val="613EE6312F1D4AD49CE0ABA8E061EF783"/>
    <w:rsid w:val="003C7E9B"/>
    <w:rPr>
      <w:rFonts w:eastAsiaTheme="minorHAnsi"/>
      <w:lang w:eastAsia="en-US"/>
    </w:rPr>
  </w:style>
  <w:style w:type="paragraph" w:customStyle="1" w:styleId="B103FD1250B74E4994EECC9E1B869B1F6">
    <w:name w:val="B103FD1250B74E4994EECC9E1B869B1F6"/>
    <w:rsid w:val="003C7E9B"/>
    <w:rPr>
      <w:rFonts w:eastAsiaTheme="minorHAnsi"/>
      <w:lang w:eastAsia="en-US"/>
    </w:rPr>
  </w:style>
  <w:style w:type="paragraph" w:customStyle="1" w:styleId="90568E51F0414E208CA326C97DC00F726">
    <w:name w:val="90568E51F0414E208CA326C97DC00F726"/>
    <w:rsid w:val="003C7E9B"/>
    <w:rPr>
      <w:rFonts w:eastAsiaTheme="minorHAnsi"/>
      <w:lang w:eastAsia="en-US"/>
    </w:rPr>
  </w:style>
  <w:style w:type="paragraph" w:customStyle="1" w:styleId="CD97EF50B10D456FBAD0339ACBEBC8763">
    <w:name w:val="CD97EF50B10D456FBAD0339ACBEBC8763"/>
    <w:rsid w:val="003C7E9B"/>
    <w:rPr>
      <w:rFonts w:eastAsiaTheme="minorHAnsi"/>
      <w:lang w:eastAsia="en-US"/>
    </w:rPr>
  </w:style>
  <w:style w:type="paragraph" w:customStyle="1" w:styleId="8A84803CA98B41F188418584D5542196">
    <w:name w:val="8A84803CA98B41F188418584D5542196"/>
    <w:rsid w:val="003C7E9B"/>
    <w:rPr>
      <w:rFonts w:eastAsiaTheme="minorHAnsi"/>
      <w:lang w:eastAsia="en-US"/>
    </w:rPr>
  </w:style>
  <w:style w:type="paragraph" w:customStyle="1" w:styleId="613EE6312F1D4AD49CE0ABA8E061EF784">
    <w:name w:val="613EE6312F1D4AD49CE0ABA8E061EF784"/>
    <w:rsid w:val="003C7E9B"/>
    <w:rPr>
      <w:rFonts w:eastAsiaTheme="minorHAnsi"/>
      <w:lang w:eastAsia="en-US"/>
    </w:rPr>
  </w:style>
  <w:style w:type="paragraph" w:customStyle="1" w:styleId="B103FD1250B74E4994EECC9E1B869B1F7">
    <w:name w:val="B103FD1250B74E4994EECC9E1B869B1F7"/>
    <w:rsid w:val="003C7E9B"/>
    <w:rPr>
      <w:rFonts w:eastAsiaTheme="minorHAnsi"/>
      <w:lang w:eastAsia="en-US"/>
    </w:rPr>
  </w:style>
  <w:style w:type="paragraph" w:customStyle="1" w:styleId="90568E51F0414E208CA326C97DC00F727">
    <w:name w:val="90568E51F0414E208CA326C97DC00F727"/>
    <w:rsid w:val="003C7E9B"/>
    <w:rPr>
      <w:rFonts w:eastAsiaTheme="minorHAnsi"/>
      <w:lang w:eastAsia="en-US"/>
    </w:rPr>
  </w:style>
  <w:style w:type="paragraph" w:customStyle="1" w:styleId="CD97EF50B10D456FBAD0339ACBEBC8764">
    <w:name w:val="CD97EF50B10D456FBAD0339ACBEBC8764"/>
    <w:rsid w:val="003C7E9B"/>
    <w:rPr>
      <w:rFonts w:eastAsiaTheme="minorHAnsi"/>
      <w:lang w:eastAsia="en-US"/>
    </w:rPr>
  </w:style>
  <w:style w:type="paragraph" w:customStyle="1" w:styleId="8A84803CA98B41F188418584D55421961">
    <w:name w:val="8A84803CA98B41F188418584D55421961"/>
    <w:rsid w:val="003C7E9B"/>
    <w:rPr>
      <w:rFonts w:eastAsiaTheme="minorHAnsi"/>
      <w:lang w:eastAsia="en-US"/>
    </w:rPr>
  </w:style>
  <w:style w:type="paragraph" w:customStyle="1" w:styleId="613EE6312F1D4AD49CE0ABA8E061EF785">
    <w:name w:val="613EE6312F1D4AD49CE0ABA8E061EF785"/>
    <w:rsid w:val="003C7E9B"/>
    <w:rPr>
      <w:rFonts w:eastAsiaTheme="minorHAnsi"/>
      <w:lang w:eastAsia="en-US"/>
    </w:rPr>
  </w:style>
  <w:style w:type="paragraph" w:customStyle="1" w:styleId="B103FD1250B74E4994EECC9E1B869B1F8">
    <w:name w:val="B103FD1250B74E4994EECC9E1B869B1F8"/>
    <w:rsid w:val="003C7E9B"/>
    <w:rPr>
      <w:rFonts w:eastAsiaTheme="minorHAnsi"/>
      <w:lang w:eastAsia="en-US"/>
    </w:rPr>
  </w:style>
  <w:style w:type="paragraph" w:customStyle="1" w:styleId="90568E51F0414E208CA326C97DC00F728">
    <w:name w:val="90568E51F0414E208CA326C97DC00F728"/>
    <w:rsid w:val="003C7E9B"/>
    <w:rPr>
      <w:rFonts w:eastAsiaTheme="minorHAnsi"/>
      <w:lang w:eastAsia="en-US"/>
    </w:rPr>
  </w:style>
  <w:style w:type="paragraph" w:customStyle="1" w:styleId="CD97EF50B10D456FBAD0339ACBEBC8765">
    <w:name w:val="CD97EF50B10D456FBAD0339ACBEBC8765"/>
    <w:rsid w:val="003C7E9B"/>
    <w:rPr>
      <w:rFonts w:eastAsiaTheme="minorHAnsi"/>
      <w:lang w:eastAsia="en-US"/>
    </w:rPr>
  </w:style>
  <w:style w:type="paragraph" w:customStyle="1" w:styleId="5EA583EBE47D44A1B27A7A29F4BC4259">
    <w:name w:val="5EA583EBE47D44A1B27A7A29F4BC4259"/>
    <w:rsid w:val="003C7E9B"/>
    <w:rPr>
      <w:rFonts w:eastAsiaTheme="minorHAnsi"/>
      <w:lang w:eastAsia="en-US"/>
    </w:rPr>
  </w:style>
  <w:style w:type="paragraph" w:customStyle="1" w:styleId="8A84803CA98B41F188418584D55421962">
    <w:name w:val="8A84803CA98B41F188418584D55421962"/>
    <w:rsid w:val="003C7E9B"/>
    <w:rPr>
      <w:rFonts w:eastAsiaTheme="minorHAnsi"/>
      <w:lang w:eastAsia="en-US"/>
    </w:rPr>
  </w:style>
  <w:style w:type="paragraph" w:customStyle="1" w:styleId="613EE6312F1D4AD49CE0ABA8E061EF786">
    <w:name w:val="613EE6312F1D4AD49CE0ABA8E061EF786"/>
    <w:rsid w:val="003C7E9B"/>
    <w:rPr>
      <w:rFonts w:eastAsiaTheme="minorHAnsi"/>
      <w:lang w:eastAsia="en-US"/>
    </w:rPr>
  </w:style>
  <w:style w:type="paragraph" w:customStyle="1" w:styleId="B103FD1250B74E4994EECC9E1B869B1F9">
    <w:name w:val="B103FD1250B74E4994EECC9E1B869B1F9"/>
    <w:rsid w:val="003C7E9B"/>
    <w:rPr>
      <w:rFonts w:eastAsiaTheme="minorHAnsi"/>
      <w:lang w:eastAsia="en-US"/>
    </w:rPr>
  </w:style>
  <w:style w:type="paragraph" w:customStyle="1" w:styleId="90568E51F0414E208CA326C97DC00F729">
    <w:name w:val="90568E51F0414E208CA326C97DC00F729"/>
    <w:rsid w:val="003C7E9B"/>
    <w:rPr>
      <w:rFonts w:eastAsiaTheme="minorHAnsi"/>
      <w:lang w:eastAsia="en-US"/>
    </w:rPr>
  </w:style>
  <w:style w:type="paragraph" w:customStyle="1" w:styleId="CD97EF50B10D456FBAD0339ACBEBC8766">
    <w:name w:val="CD97EF50B10D456FBAD0339ACBEBC8766"/>
    <w:rsid w:val="003C7E9B"/>
    <w:rPr>
      <w:rFonts w:eastAsiaTheme="minorHAnsi"/>
      <w:lang w:eastAsia="en-US"/>
    </w:rPr>
  </w:style>
  <w:style w:type="paragraph" w:customStyle="1" w:styleId="5EA583EBE47D44A1B27A7A29F4BC42591">
    <w:name w:val="5EA583EBE47D44A1B27A7A29F4BC42591"/>
    <w:rsid w:val="003C7E9B"/>
    <w:rPr>
      <w:rFonts w:eastAsiaTheme="minorHAnsi"/>
      <w:lang w:eastAsia="en-US"/>
    </w:rPr>
  </w:style>
  <w:style w:type="paragraph" w:customStyle="1" w:styleId="8A84803CA98B41F188418584D55421963">
    <w:name w:val="8A84803CA98B41F188418584D55421963"/>
    <w:rsid w:val="003C7E9B"/>
    <w:rPr>
      <w:rFonts w:eastAsiaTheme="minorHAnsi"/>
      <w:lang w:eastAsia="en-US"/>
    </w:rPr>
  </w:style>
  <w:style w:type="paragraph" w:customStyle="1" w:styleId="613EE6312F1D4AD49CE0ABA8E061EF787">
    <w:name w:val="613EE6312F1D4AD49CE0ABA8E061EF787"/>
    <w:rsid w:val="003C7E9B"/>
    <w:rPr>
      <w:rFonts w:eastAsiaTheme="minorHAnsi"/>
      <w:lang w:eastAsia="en-US"/>
    </w:rPr>
  </w:style>
  <w:style w:type="paragraph" w:customStyle="1" w:styleId="B103FD1250B74E4994EECC9E1B869B1F10">
    <w:name w:val="B103FD1250B74E4994EECC9E1B869B1F10"/>
    <w:rsid w:val="003C7E9B"/>
    <w:rPr>
      <w:rFonts w:eastAsiaTheme="minorHAnsi"/>
      <w:lang w:eastAsia="en-US"/>
    </w:rPr>
  </w:style>
  <w:style w:type="paragraph" w:customStyle="1" w:styleId="90568E51F0414E208CA326C97DC00F7210">
    <w:name w:val="90568E51F0414E208CA326C97DC00F7210"/>
    <w:rsid w:val="003C7E9B"/>
    <w:rPr>
      <w:rFonts w:eastAsiaTheme="minorHAnsi"/>
      <w:lang w:eastAsia="en-US"/>
    </w:rPr>
  </w:style>
  <w:style w:type="paragraph" w:customStyle="1" w:styleId="CD97EF50B10D456FBAD0339ACBEBC8767">
    <w:name w:val="CD97EF50B10D456FBAD0339ACBEBC8767"/>
    <w:rsid w:val="003C7E9B"/>
    <w:rPr>
      <w:rFonts w:eastAsiaTheme="minorHAnsi"/>
      <w:lang w:eastAsia="en-US"/>
    </w:rPr>
  </w:style>
  <w:style w:type="paragraph" w:customStyle="1" w:styleId="5EA583EBE47D44A1B27A7A29F4BC42592">
    <w:name w:val="5EA583EBE47D44A1B27A7A29F4BC42592"/>
    <w:rsid w:val="003C7E9B"/>
    <w:rPr>
      <w:rFonts w:eastAsiaTheme="minorHAnsi"/>
      <w:lang w:eastAsia="en-US"/>
    </w:rPr>
  </w:style>
  <w:style w:type="paragraph" w:customStyle="1" w:styleId="68C59B3D9056436F9599DB1A65DDE791">
    <w:name w:val="68C59B3D9056436F9599DB1A65DDE791"/>
    <w:rsid w:val="003C7E9B"/>
    <w:rPr>
      <w:rFonts w:eastAsiaTheme="minorHAnsi"/>
      <w:lang w:eastAsia="en-US"/>
    </w:rPr>
  </w:style>
  <w:style w:type="paragraph" w:customStyle="1" w:styleId="A92C0E15C5014A519F2FD59158FF6C8F">
    <w:name w:val="A92C0E15C5014A519F2FD59158FF6C8F"/>
    <w:rsid w:val="003C7E9B"/>
    <w:rPr>
      <w:rFonts w:eastAsiaTheme="minorHAnsi"/>
      <w:lang w:eastAsia="en-US"/>
    </w:rPr>
  </w:style>
  <w:style w:type="paragraph" w:customStyle="1" w:styleId="613EE6312F1D4AD49CE0ABA8E061EF788">
    <w:name w:val="613EE6312F1D4AD49CE0ABA8E061EF788"/>
    <w:rsid w:val="003C7E9B"/>
    <w:rPr>
      <w:rFonts w:eastAsiaTheme="minorHAnsi"/>
      <w:lang w:eastAsia="en-US"/>
    </w:rPr>
  </w:style>
  <w:style w:type="paragraph" w:customStyle="1" w:styleId="B103FD1250B74E4994EECC9E1B869B1F11">
    <w:name w:val="B103FD1250B74E4994EECC9E1B869B1F11"/>
    <w:rsid w:val="003C7E9B"/>
    <w:rPr>
      <w:rFonts w:eastAsiaTheme="minorHAnsi"/>
      <w:lang w:eastAsia="en-US"/>
    </w:rPr>
  </w:style>
  <w:style w:type="paragraph" w:customStyle="1" w:styleId="90568E51F0414E208CA326C97DC00F7211">
    <w:name w:val="90568E51F0414E208CA326C97DC00F7211"/>
    <w:rsid w:val="003C7E9B"/>
    <w:rPr>
      <w:rFonts w:eastAsiaTheme="minorHAnsi"/>
      <w:lang w:eastAsia="en-US"/>
    </w:rPr>
  </w:style>
  <w:style w:type="paragraph" w:customStyle="1" w:styleId="CD97EF50B10D456FBAD0339ACBEBC8768">
    <w:name w:val="CD97EF50B10D456FBAD0339ACBEBC8768"/>
    <w:rsid w:val="003C7E9B"/>
    <w:rPr>
      <w:rFonts w:eastAsiaTheme="minorHAnsi"/>
      <w:lang w:eastAsia="en-US"/>
    </w:rPr>
  </w:style>
  <w:style w:type="paragraph" w:customStyle="1" w:styleId="5EA583EBE47D44A1B27A7A29F4BC42593">
    <w:name w:val="5EA583EBE47D44A1B27A7A29F4BC42593"/>
    <w:rsid w:val="003C7E9B"/>
    <w:rPr>
      <w:rFonts w:eastAsiaTheme="minorHAnsi"/>
      <w:lang w:eastAsia="en-US"/>
    </w:rPr>
  </w:style>
  <w:style w:type="paragraph" w:customStyle="1" w:styleId="68C59B3D9056436F9599DB1A65DDE7911">
    <w:name w:val="68C59B3D9056436F9599DB1A65DDE7911"/>
    <w:rsid w:val="003C7E9B"/>
    <w:rPr>
      <w:rFonts w:eastAsiaTheme="minorHAnsi"/>
      <w:lang w:eastAsia="en-US"/>
    </w:rPr>
  </w:style>
  <w:style w:type="paragraph" w:customStyle="1" w:styleId="A92C0E15C5014A519F2FD59158FF6C8F1">
    <w:name w:val="A92C0E15C5014A519F2FD59158FF6C8F1"/>
    <w:rsid w:val="003C7E9B"/>
    <w:rPr>
      <w:rFonts w:eastAsiaTheme="minorHAnsi"/>
      <w:lang w:eastAsia="en-US"/>
    </w:rPr>
  </w:style>
  <w:style w:type="paragraph" w:customStyle="1" w:styleId="613EE6312F1D4AD49CE0ABA8E061EF789">
    <w:name w:val="613EE6312F1D4AD49CE0ABA8E061EF789"/>
    <w:rsid w:val="003C7E9B"/>
    <w:rPr>
      <w:rFonts w:eastAsiaTheme="minorHAnsi"/>
      <w:lang w:eastAsia="en-US"/>
    </w:rPr>
  </w:style>
  <w:style w:type="paragraph" w:customStyle="1" w:styleId="27B7D350940C4DDD878FA2EADADCB9AA">
    <w:name w:val="27B7D350940C4DDD878FA2EADADCB9AA"/>
    <w:rsid w:val="003C7E9B"/>
  </w:style>
  <w:style w:type="paragraph" w:customStyle="1" w:styleId="5D32D22FA6FC44A49BE3976D0C171764">
    <w:name w:val="5D32D22FA6FC44A49BE3976D0C171764"/>
    <w:rsid w:val="003C7E9B"/>
  </w:style>
  <w:style w:type="paragraph" w:customStyle="1" w:styleId="BD6F1E77385742CBA865B0A8E6AB3515">
    <w:name w:val="BD6F1E77385742CBA865B0A8E6AB3515"/>
    <w:rsid w:val="003C7E9B"/>
  </w:style>
  <w:style w:type="paragraph" w:customStyle="1" w:styleId="CA5C38E6DBE546F888AD6CDAABFD312A">
    <w:name w:val="CA5C38E6DBE546F888AD6CDAABFD312A"/>
    <w:rsid w:val="003C7E9B"/>
  </w:style>
  <w:style w:type="paragraph" w:customStyle="1" w:styleId="D88312BF2E364E14A05CCEAB4D239C48">
    <w:name w:val="D88312BF2E364E14A05CCEAB4D239C48"/>
    <w:rsid w:val="003C7E9B"/>
  </w:style>
  <w:style w:type="paragraph" w:customStyle="1" w:styleId="887C16D2D40A4155948659410BD317C6">
    <w:name w:val="887C16D2D40A4155948659410BD317C6"/>
    <w:rsid w:val="003C7E9B"/>
  </w:style>
  <w:style w:type="paragraph" w:customStyle="1" w:styleId="3C51A3C5E292488994347AD85932C47D">
    <w:name w:val="3C51A3C5E292488994347AD85932C47D"/>
    <w:rsid w:val="003C7E9B"/>
  </w:style>
  <w:style w:type="paragraph" w:customStyle="1" w:styleId="572397C3F9364AE0B3FE891CD249B529">
    <w:name w:val="572397C3F9364AE0B3FE891CD249B529"/>
    <w:rsid w:val="003C7E9B"/>
  </w:style>
  <w:style w:type="paragraph" w:customStyle="1" w:styleId="883A0C8BFFD14ECA8C8CEBF0B557B5D6">
    <w:name w:val="883A0C8BFFD14ECA8C8CEBF0B557B5D6"/>
    <w:rsid w:val="003C7E9B"/>
  </w:style>
  <w:style w:type="paragraph" w:customStyle="1" w:styleId="743C86D1ED794486ABA4E8F0FB49388B">
    <w:name w:val="743C86D1ED794486ABA4E8F0FB49388B"/>
    <w:rsid w:val="003C7E9B"/>
  </w:style>
  <w:style w:type="paragraph" w:customStyle="1" w:styleId="4CB02C41DAAC4A9DBDAECEC9F4BCE66E">
    <w:name w:val="4CB02C41DAAC4A9DBDAECEC9F4BCE66E"/>
    <w:rsid w:val="003C7E9B"/>
  </w:style>
  <w:style w:type="paragraph" w:customStyle="1" w:styleId="3E74B0EDFB2E4C6D9807FD74AA95029F">
    <w:name w:val="3E74B0EDFB2E4C6D9807FD74AA95029F"/>
    <w:rsid w:val="003C7E9B"/>
  </w:style>
  <w:style w:type="paragraph" w:customStyle="1" w:styleId="37A70B1804764DCDB0641CA2F039B474">
    <w:name w:val="37A70B1804764DCDB0641CA2F039B474"/>
    <w:rsid w:val="003C7E9B"/>
  </w:style>
  <w:style w:type="paragraph" w:customStyle="1" w:styleId="49DD666764094EDEAE0BAD30FDF7B4A7">
    <w:name w:val="49DD666764094EDEAE0BAD30FDF7B4A7"/>
    <w:rsid w:val="003C7E9B"/>
  </w:style>
  <w:style w:type="paragraph" w:customStyle="1" w:styleId="9433E220DCF14E19B9ECD55EAB72BE80">
    <w:name w:val="9433E220DCF14E19B9ECD55EAB72BE80"/>
    <w:rsid w:val="003C7E9B"/>
  </w:style>
  <w:style w:type="paragraph" w:customStyle="1" w:styleId="40C48E644EA64BCABD032977D4C40F17">
    <w:name w:val="40C48E644EA64BCABD032977D4C40F17"/>
    <w:rsid w:val="003C7E9B"/>
  </w:style>
  <w:style w:type="paragraph" w:customStyle="1" w:styleId="B103FD1250B74E4994EECC9E1B869B1F12">
    <w:name w:val="B103FD1250B74E4994EECC9E1B869B1F12"/>
    <w:rsid w:val="003C7E9B"/>
    <w:rPr>
      <w:rFonts w:eastAsiaTheme="minorHAnsi"/>
      <w:lang w:eastAsia="en-US"/>
    </w:rPr>
  </w:style>
  <w:style w:type="paragraph" w:customStyle="1" w:styleId="90568E51F0414E208CA326C97DC00F7212">
    <w:name w:val="90568E51F0414E208CA326C97DC00F7212"/>
    <w:rsid w:val="003C7E9B"/>
    <w:rPr>
      <w:rFonts w:eastAsiaTheme="minorHAnsi"/>
      <w:lang w:eastAsia="en-US"/>
    </w:rPr>
  </w:style>
  <w:style w:type="paragraph" w:customStyle="1" w:styleId="CD97EF50B10D456FBAD0339ACBEBC8769">
    <w:name w:val="CD97EF50B10D456FBAD0339ACBEBC8769"/>
    <w:rsid w:val="003C7E9B"/>
    <w:rPr>
      <w:rFonts w:eastAsiaTheme="minorHAnsi"/>
      <w:lang w:eastAsia="en-US"/>
    </w:rPr>
  </w:style>
  <w:style w:type="paragraph" w:customStyle="1" w:styleId="5EA583EBE47D44A1B27A7A29F4BC42594">
    <w:name w:val="5EA583EBE47D44A1B27A7A29F4BC42594"/>
    <w:rsid w:val="003C7E9B"/>
    <w:rPr>
      <w:rFonts w:eastAsiaTheme="minorHAnsi"/>
      <w:lang w:eastAsia="en-US"/>
    </w:rPr>
  </w:style>
  <w:style w:type="paragraph" w:customStyle="1" w:styleId="68C59B3D9056436F9599DB1A65DDE7912">
    <w:name w:val="68C59B3D9056436F9599DB1A65DDE7912"/>
    <w:rsid w:val="003C7E9B"/>
    <w:rPr>
      <w:rFonts w:eastAsiaTheme="minorHAnsi"/>
      <w:lang w:eastAsia="en-US"/>
    </w:rPr>
  </w:style>
  <w:style w:type="paragraph" w:customStyle="1" w:styleId="A92C0E15C5014A519F2FD59158FF6C8F2">
    <w:name w:val="A92C0E15C5014A519F2FD59158FF6C8F2"/>
    <w:rsid w:val="003C7E9B"/>
    <w:rPr>
      <w:rFonts w:eastAsiaTheme="minorHAnsi"/>
      <w:lang w:eastAsia="en-US"/>
    </w:rPr>
  </w:style>
  <w:style w:type="paragraph" w:customStyle="1" w:styleId="6BCB8DA2E83B4414974E6CEF4E8CABEB">
    <w:name w:val="6BCB8DA2E83B4414974E6CEF4E8CABEB"/>
    <w:rsid w:val="003C7E9B"/>
    <w:rPr>
      <w:rFonts w:eastAsiaTheme="minorHAnsi"/>
      <w:lang w:eastAsia="en-US"/>
    </w:rPr>
  </w:style>
  <w:style w:type="paragraph" w:customStyle="1" w:styleId="887C16D2D40A4155948659410BD317C61">
    <w:name w:val="887C16D2D40A4155948659410BD317C61"/>
    <w:rsid w:val="003C7E9B"/>
    <w:rPr>
      <w:rFonts w:eastAsiaTheme="minorHAnsi"/>
      <w:lang w:eastAsia="en-US"/>
    </w:rPr>
  </w:style>
  <w:style w:type="paragraph" w:customStyle="1" w:styleId="3C51A3C5E292488994347AD85932C47D1">
    <w:name w:val="3C51A3C5E292488994347AD85932C47D1"/>
    <w:rsid w:val="003C7E9B"/>
    <w:rPr>
      <w:rFonts w:eastAsiaTheme="minorHAnsi"/>
      <w:lang w:eastAsia="en-US"/>
    </w:rPr>
  </w:style>
  <w:style w:type="paragraph" w:customStyle="1" w:styleId="572397C3F9364AE0B3FE891CD249B5291">
    <w:name w:val="572397C3F9364AE0B3FE891CD249B5291"/>
    <w:rsid w:val="003C7E9B"/>
    <w:rPr>
      <w:rFonts w:eastAsiaTheme="minorHAnsi"/>
      <w:lang w:eastAsia="en-US"/>
    </w:rPr>
  </w:style>
  <w:style w:type="paragraph" w:customStyle="1" w:styleId="49DD666764094EDEAE0BAD30FDF7B4A71">
    <w:name w:val="49DD666764094EDEAE0BAD30FDF7B4A71"/>
    <w:rsid w:val="003C7E9B"/>
    <w:rPr>
      <w:rFonts w:eastAsiaTheme="minorHAnsi"/>
      <w:lang w:eastAsia="en-US"/>
    </w:rPr>
  </w:style>
  <w:style w:type="paragraph" w:customStyle="1" w:styleId="743C86D1ED794486ABA4E8F0FB49388B1">
    <w:name w:val="743C86D1ED794486ABA4E8F0FB49388B1"/>
    <w:rsid w:val="003C7E9B"/>
    <w:rPr>
      <w:rFonts w:eastAsiaTheme="minorHAnsi"/>
      <w:lang w:eastAsia="en-US"/>
    </w:rPr>
  </w:style>
  <w:style w:type="paragraph" w:customStyle="1" w:styleId="9433E220DCF14E19B9ECD55EAB72BE801">
    <w:name w:val="9433E220DCF14E19B9ECD55EAB72BE801"/>
    <w:rsid w:val="003C7E9B"/>
    <w:rPr>
      <w:rFonts w:eastAsiaTheme="minorHAnsi"/>
      <w:lang w:eastAsia="en-US"/>
    </w:rPr>
  </w:style>
  <w:style w:type="paragraph" w:customStyle="1" w:styleId="40C48E644EA64BCABD032977D4C40F171">
    <w:name w:val="40C48E644EA64BCABD032977D4C40F171"/>
    <w:rsid w:val="003C7E9B"/>
    <w:rPr>
      <w:rFonts w:eastAsiaTheme="minorHAnsi"/>
      <w:lang w:eastAsia="en-US"/>
    </w:rPr>
  </w:style>
  <w:style w:type="paragraph" w:customStyle="1" w:styleId="B103FD1250B74E4994EECC9E1B869B1F13">
    <w:name w:val="B103FD1250B74E4994EECC9E1B869B1F13"/>
    <w:rsid w:val="003C7E9B"/>
    <w:rPr>
      <w:rFonts w:eastAsiaTheme="minorHAnsi"/>
      <w:lang w:eastAsia="en-US"/>
    </w:rPr>
  </w:style>
  <w:style w:type="paragraph" w:customStyle="1" w:styleId="90568E51F0414E208CA326C97DC00F7213">
    <w:name w:val="90568E51F0414E208CA326C97DC00F7213"/>
    <w:rsid w:val="003C7E9B"/>
    <w:rPr>
      <w:rFonts w:eastAsiaTheme="minorHAnsi"/>
      <w:lang w:eastAsia="en-US"/>
    </w:rPr>
  </w:style>
  <w:style w:type="paragraph" w:customStyle="1" w:styleId="CD97EF50B10D456FBAD0339ACBEBC87610">
    <w:name w:val="CD97EF50B10D456FBAD0339ACBEBC87610"/>
    <w:rsid w:val="003C7E9B"/>
    <w:rPr>
      <w:rFonts w:eastAsiaTheme="minorHAnsi"/>
      <w:lang w:eastAsia="en-US"/>
    </w:rPr>
  </w:style>
  <w:style w:type="paragraph" w:customStyle="1" w:styleId="5EA583EBE47D44A1B27A7A29F4BC42595">
    <w:name w:val="5EA583EBE47D44A1B27A7A29F4BC42595"/>
    <w:rsid w:val="003C7E9B"/>
    <w:rPr>
      <w:rFonts w:eastAsiaTheme="minorHAnsi"/>
      <w:lang w:eastAsia="en-US"/>
    </w:rPr>
  </w:style>
  <w:style w:type="paragraph" w:customStyle="1" w:styleId="68C59B3D9056436F9599DB1A65DDE7913">
    <w:name w:val="68C59B3D9056436F9599DB1A65DDE7913"/>
    <w:rsid w:val="003C7E9B"/>
    <w:rPr>
      <w:rFonts w:eastAsiaTheme="minorHAnsi"/>
      <w:lang w:eastAsia="en-US"/>
    </w:rPr>
  </w:style>
  <w:style w:type="paragraph" w:customStyle="1" w:styleId="A92C0E15C5014A519F2FD59158FF6C8F3">
    <w:name w:val="A92C0E15C5014A519F2FD59158FF6C8F3"/>
    <w:rsid w:val="003C7E9B"/>
    <w:rPr>
      <w:rFonts w:eastAsiaTheme="minorHAnsi"/>
      <w:lang w:eastAsia="en-US"/>
    </w:rPr>
  </w:style>
  <w:style w:type="paragraph" w:customStyle="1" w:styleId="6BCB8DA2E83B4414974E6CEF4E8CABEB1">
    <w:name w:val="6BCB8DA2E83B4414974E6CEF4E8CABEB1"/>
    <w:rsid w:val="003C7E9B"/>
    <w:rPr>
      <w:rFonts w:eastAsiaTheme="minorHAnsi"/>
      <w:lang w:eastAsia="en-US"/>
    </w:rPr>
  </w:style>
  <w:style w:type="paragraph" w:customStyle="1" w:styleId="887C16D2D40A4155948659410BD317C62">
    <w:name w:val="887C16D2D40A4155948659410BD317C62"/>
    <w:rsid w:val="003C7E9B"/>
    <w:rPr>
      <w:rFonts w:eastAsiaTheme="minorHAnsi"/>
      <w:lang w:eastAsia="en-US"/>
    </w:rPr>
  </w:style>
  <w:style w:type="paragraph" w:customStyle="1" w:styleId="3C51A3C5E292488994347AD85932C47D2">
    <w:name w:val="3C51A3C5E292488994347AD85932C47D2"/>
    <w:rsid w:val="003C7E9B"/>
    <w:rPr>
      <w:rFonts w:eastAsiaTheme="minorHAnsi"/>
      <w:lang w:eastAsia="en-US"/>
    </w:rPr>
  </w:style>
  <w:style w:type="paragraph" w:customStyle="1" w:styleId="572397C3F9364AE0B3FE891CD249B5292">
    <w:name w:val="572397C3F9364AE0B3FE891CD249B5292"/>
    <w:rsid w:val="003C7E9B"/>
    <w:rPr>
      <w:rFonts w:eastAsiaTheme="minorHAnsi"/>
      <w:lang w:eastAsia="en-US"/>
    </w:rPr>
  </w:style>
  <w:style w:type="paragraph" w:customStyle="1" w:styleId="49DD666764094EDEAE0BAD30FDF7B4A72">
    <w:name w:val="49DD666764094EDEAE0BAD30FDF7B4A72"/>
    <w:rsid w:val="003C7E9B"/>
    <w:rPr>
      <w:rFonts w:eastAsiaTheme="minorHAnsi"/>
      <w:lang w:eastAsia="en-US"/>
    </w:rPr>
  </w:style>
  <w:style w:type="paragraph" w:customStyle="1" w:styleId="743C86D1ED794486ABA4E8F0FB49388B2">
    <w:name w:val="743C86D1ED794486ABA4E8F0FB49388B2"/>
    <w:rsid w:val="003C7E9B"/>
    <w:rPr>
      <w:rFonts w:eastAsiaTheme="minorHAnsi"/>
      <w:lang w:eastAsia="en-US"/>
    </w:rPr>
  </w:style>
  <w:style w:type="paragraph" w:customStyle="1" w:styleId="9433E220DCF14E19B9ECD55EAB72BE802">
    <w:name w:val="9433E220DCF14E19B9ECD55EAB72BE802"/>
    <w:rsid w:val="003C7E9B"/>
    <w:rPr>
      <w:rFonts w:eastAsiaTheme="minorHAnsi"/>
      <w:lang w:eastAsia="en-US"/>
    </w:rPr>
  </w:style>
  <w:style w:type="paragraph" w:customStyle="1" w:styleId="E3E8CC233AC84502B1D4F5A2209823B8">
    <w:name w:val="E3E8CC233AC84502B1D4F5A2209823B8"/>
    <w:rsid w:val="003C7E9B"/>
    <w:rPr>
      <w:rFonts w:eastAsiaTheme="minorHAnsi"/>
      <w:lang w:eastAsia="en-US"/>
    </w:rPr>
  </w:style>
  <w:style w:type="paragraph" w:customStyle="1" w:styleId="40C48E644EA64BCABD032977D4C40F172">
    <w:name w:val="40C48E644EA64BCABD032977D4C40F172"/>
    <w:rsid w:val="003C7E9B"/>
    <w:rPr>
      <w:rFonts w:eastAsiaTheme="minorHAnsi"/>
      <w:lang w:eastAsia="en-US"/>
    </w:rPr>
  </w:style>
  <w:style w:type="paragraph" w:customStyle="1" w:styleId="B103FD1250B74E4994EECC9E1B869B1F14">
    <w:name w:val="B103FD1250B74E4994EECC9E1B869B1F14"/>
    <w:rsid w:val="003C7E9B"/>
    <w:rPr>
      <w:rFonts w:eastAsiaTheme="minorHAnsi"/>
      <w:lang w:eastAsia="en-US"/>
    </w:rPr>
  </w:style>
  <w:style w:type="paragraph" w:customStyle="1" w:styleId="90568E51F0414E208CA326C97DC00F7214">
    <w:name w:val="90568E51F0414E208CA326C97DC00F7214"/>
    <w:rsid w:val="003C7E9B"/>
    <w:rPr>
      <w:rFonts w:eastAsiaTheme="minorHAnsi"/>
      <w:lang w:eastAsia="en-US"/>
    </w:rPr>
  </w:style>
  <w:style w:type="paragraph" w:customStyle="1" w:styleId="CD97EF50B10D456FBAD0339ACBEBC87611">
    <w:name w:val="CD97EF50B10D456FBAD0339ACBEBC87611"/>
    <w:rsid w:val="003C7E9B"/>
    <w:rPr>
      <w:rFonts w:eastAsiaTheme="minorHAnsi"/>
      <w:lang w:eastAsia="en-US"/>
    </w:rPr>
  </w:style>
  <w:style w:type="paragraph" w:customStyle="1" w:styleId="5EA583EBE47D44A1B27A7A29F4BC42596">
    <w:name w:val="5EA583EBE47D44A1B27A7A29F4BC42596"/>
    <w:rsid w:val="003C7E9B"/>
    <w:rPr>
      <w:rFonts w:eastAsiaTheme="minorHAnsi"/>
      <w:lang w:eastAsia="en-US"/>
    </w:rPr>
  </w:style>
  <w:style w:type="paragraph" w:customStyle="1" w:styleId="68C59B3D9056436F9599DB1A65DDE7914">
    <w:name w:val="68C59B3D9056436F9599DB1A65DDE7914"/>
    <w:rsid w:val="003C7E9B"/>
    <w:rPr>
      <w:rFonts w:eastAsiaTheme="minorHAnsi"/>
      <w:lang w:eastAsia="en-US"/>
    </w:rPr>
  </w:style>
  <w:style w:type="paragraph" w:customStyle="1" w:styleId="A92C0E15C5014A519F2FD59158FF6C8F4">
    <w:name w:val="A92C0E15C5014A519F2FD59158FF6C8F4"/>
    <w:rsid w:val="003C7E9B"/>
    <w:rPr>
      <w:rFonts w:eastAsiaTheme="minorHAnsi"/>
      <w:lang w:eastAsia="en-US"/>
    </w:rPr>
  </w:style>
  <w:style w:type="paragraph" w:customStyle="1" w:styleId="6BCB8DA2E83B4414974E6CEF4E8CABEB2">
    <w:name w:val="6BCB8DA2E83B4414974E6CEF4E8CABEB2"/>
    <w:rsid w:val="003C7E9B"/>
    <w:rPr>
      <w:rFonts w:eastAsiaTheme="minorHAnsi"/>
      <w:lang w:eastAsia="en-US"/>
    </w:rPr>
  </w:style>
  <w:style w:type="paragraph" w:customStyle="1" w:styleId="887C16D2D40A4155948659410BD317C63">
    <w:name w:val="887C16D2D40A4155948659410BD317C63"/>
    <w:rsid w:val="003C7E9B"/>
    <w:rPr>
      <w:rFonts w:eastAsiaTheme="minorHAnsi"/>
      <w:lang w:eastAsia="en-US"/>
    </w:rPr>
  </w:style>
  <w:style w:type="paragraph" w:customStyle="1" w:styleId="3C51A3C5E292488994347AD85932C47D3">
    <w:name w:val="3C51A3C5E292488994347AD85932C47D3"/>
    <w:rsid w:val="003C7E9B"/>
    <w:rPr>
      <w:rFonts w:eastAsiaTheme="minorHAnsi"/>
      <w:lang w:eastAsia="en-US"/>
    </w:rPr>
  </w:style>
  <w:style w:type="paragraph" w:customStyle="1" w:styleId="572397C3F9364AE0B3FE891CD249B5293">
    <w:name w:val="572397C3F9364AE0B3FE891CD249B5293"/>
    <w:rsid w:val="003C7E9B"/>
    <w:rPr>
      <w:rFonts w:eastAsiaTheme="minorHAnsi"/>
      <w:lang w:eastAsia="en-US"/>
    </w:rPr>
  </w:style>
  <w:style w:type="paragraph" w:customStyle="1" w:styleId="49DD666764094EDEAE0BAD30FDF7B4A73">
    <w:name w:val="49DD666764094EDEAE0BAD30FDF7B4A73"/>
    <w:rsid w:val="003C7E9B"/>
    <w:rPr>
      <w:rFonts w:eastAsiaTheme="minorHAnsi"/>
      <w:lang w:eastAsia="en-US"/>
    </w:rPr>
  </w:style>
  <w:style w:type="paragraph" w:customStyle="1" w:styleId="743C86D1ED794486ABA4E8F0FB49388B3">
    <w:name w:val="743C86D1ED794486ABA4E8F0FB49388B3"/>
    <w:rsid w:val="003C7E9B"/>
    <w:rPr>
      <w:rFonts w:eastAsiaTheme="minorHAnsi"/>
      <w:lang w:eastAsia="en-US"/>
    </w:rPr>
  </w:style>
  <w:style w:type="paragraph" w:customStyle="1" w:styleId="9433E220DCF14E19B9ECD55EAB72BE803">
    <w:name w:val="9433E220DCF14E19B9ECD55EAB72BE803"/>
    <w:rsid w:val="003C7E9B"/>
    <w:rPr>
      <w:rFonts w:eastAsiaTheme="minorHAnsi"/>
      <w:lang w:eastAsia="en-US"/>
    </w:rPr>
  </w:style>
  <w:style w:type="paragraph" w:customStyle="1" w:styleId="E3E8CC233AC84502B1D4F5A2209823B81">
    <w:name w:val="E3E8CC233AC84502B1D4F5A2209823B81"/>
    <w:rsid w:val="003C7E9B"/>
    <w:rPr>
      <w:rFonts w:eastAsiaTheme="minorHAnsi"/>
      <w:lang w:eastAsia="en-US"/>
    </w:rPr>
  </w:style>
  <w:style w:type="paragraph" w:customStyle="1" w:styleId="40C48E644EA64BCABD032977D4C40F173">
    <w:name w:val="40C48E644EA64BCABD032977D4C40F173"/>
    <w:rsid w:val="003C7E9B"/>
    <w:rPr>
      <w:rFonts w:eastAsiaTheme="minorHAnsi"/>
      <w:lang w:eastAsia="en-US"/>
    </w:rPr>
  </w:style>
  <w:style w:type="paragraph" w:customStyle="1" w:styleId="B103FD1250B74E4994EECC9E1B869B1F15">
    <w:name w:val="B103FD1250B74E4994EECC9E1B869B1F15"/>
    <w:rsid w:val="003C7E9B"/>
    <w:rPr>
      <w:rFonts w:eastAsiaTheme="minorHAnsi"/>
      <w:lang w:eastAsia="en-US"/>
    </w:rPr>
  </w:style>
  <w:style w:type="paragraph" w:customStyle="1" w:styleId="90568E51F0414E208CA326C97DC00F7215">
    <w:name w:val="90568E51F0414E208CA326C97DC00F7215"/>
    <w:rsid w:val="003C7E9B"/>
    <w:rPr>
      <w:rFonts w:eastAsiaTheme="minorHAnsi"/>
      <w:lang w:eastAsia="en-US"/>
    </w:rPr>
  </w:style>
  <w:style w:type="paragraph" w:customStyle="1" w:styleId="CD97EF50B10D456FBAD0339ACBEBC87612">
    <w:name w:val="CD97EF50B10D456FBAD0339ACBEBC87612"/>
    <w:rsid w:val="003C7E9B"/>
    <w:rPr>
      <w:rFonts w:eastAsiaTheme="minorHAnsi"/>
      <w:lang w:eastAsia="en-US"/>
    </w:rPr>
  </w:style>
  <w:style w:type="paragraph" w:customStyle="1" w:styleId="5EA583EBE47D44A1B27A7A29F4BC42597">
    <w:name w:val="5EA583EBE47D44A1B27A7A29F4BC42597"/>
    <w:rsid w:val="003C7E9B"/>
    <w:rPr>
      <w:rFonts w:eastAsiaTheme="minorHAnsi"/>
      <w:lang w:eastAsia="en-US"/>
    </w:rPr>
  </w:style>
  <w:style w:type="paragraph" w:customStyle="1" w:styleId="68C59B3D9056436F9599DB1A65DDE7915">
    <w:name w:val="68C59B3D9056436F9599DB1A65DDE7915"/>
    <w:rsid w:val="003C7E9B"/>
    <w:rPr>
      <w:rFonts w:eastAsiaTheme="minorHAnsi"/>
      <w:lang w:eastAsia="en-US"/>
    </w:rPr>
  </w:style>
  <w:style w:type="paragraph" w:customStyle="1" w:styleId="A92C0E15C5014A519F2FD59158FF6C8F5">
    <w:name w:val="A92C0E15C5014A519F2FD59158FF6C8F5"/>
    <w:rsid w:val="003C7E9B"/>
    <w:rPr>
      <w:rFonts w:eastAsiaTheme="minorHAnsi"/>
      <w:lang w:eastAsia="en-US"/>
    </w:rPr>
  </w:style>
  <w:style w:type="paragraph" w:customStyle="1" w:styleId="6BCB8DA2E83B4414974E6CEF4E8CABEB3">
    <w:name w:val="6BCB8DA2E83B4414974E6CEF4E8CABEB3"/>
    <w:rsid w:val="003C7E9B"/>
    <w:rPr>
      <w:rFonts w:eastAsiaTheme="minorHAnsi"/>
      <w:lang w:eastAsia="en-US"/>
    </w:rPr>
  </w:style>
  <w:style w:type="paragraph" w:customStyle="1" w:styleId="887C16D2D40A4155948659410BD317C64">
    <w:name w:val="887C16D2D40A4155948659410BD317C64"/>
    <w:rsid w:val="003C7E9B"/>
    <w:rPr>
      <w:rFonts w:eastAsiaTheme="minorHAnsi"/>
      <w:lang w:eastAsia="en-US"/>
    </w:rPr>
  </w:style>
  <w:style w:type="paragraph" w:customStyle="1" w:styleId="3C51A3C5E292488994347AD85932C47D4">
    <w:name w:val="3C51A3C5E292488994347AD85932C47D4"/>
    <w:rsid w:val="003C7E9B"/>
    <w:rPr>
      <w:rFonts w:eastAsiaTheme="minorHAnsi"/>
      <w:lang w:eastAsia="en-US"/>
    </w:rPr>
  </w:style>
  <w:style w:type="paragraph" w:customStyle="1" w:styleId="572397C3F9364AE0B3FE891CD249B5294">
    <w:name w:val="572397C3F9364AE0B3FE891CD249B5294"/>
    <w:rsid w:val="003C7E9B"/>
    <w:rPr>
      <w:rFonts w:eastAsiaTheme="minorHAnsi"/>
      <w:lang w:eastAsia="en-US"/>
    </w:rPr>
  </w:style>
  <w:style w:type="paragraph" w:customStyle="1" w:styleId="49DD666764094EDEAE0BAD30FDF7B4A74">
    <w:name w:val="49DD666764094EDEAE0BAD30FDF7B4A74"/>
    <w:rsid w:val="003C7E9B"/>
    <w:rPr>
      <w:rFonts w:eastAsiaTheme="minorHAnsi"/>
      <w:lang w:eastAsia="en-US"/>
    </w:rPr>
  </w:style>
  <w:style w:type="paragraph" w:customStyle="1" w:styleId="743C86D1ED794486ABA4E8F0FB49388B4">
    <w:name w:val="743C86D1ED794486ABA4E8F0FB49388B4"/>
    <w:rsid w:val="003C7E9B"/>
    <w:rPr>
      <w:rFonts w:eastAsiaTheme="minorHAnsi"/>
      <w:lang w:eastAsia="en-US"/>
    </w:rPr>
  </w:style>
  <w:style w:type="paragraph" w:customStyle="1" w:styleId="9433E220DCF14E19B9ECD55EAB72BE804">
    <w:name w:val="9433E220DCF14E19B9ECD55EAB72BE804"/>
    <w:rsid w:val="003C7E9B"/>
    <w:rPr>
      <w:rFonts w:eastAsiaTheme="minorHAnsi"/>
      <w:lang w:eastAsia="en-US"/>
    </w:rPr>
  </w:style>
  <w:style w:type="paragraph" w:customStyle="1" w:styleId="E3E8CC233AC84502B1D4F5A2209823B82">
    <w:name w:val="E3E8CC233AC84502B1D4F5A2209823B82"/>
    <w:rsid w:val="003C7E9B"/>
    <w:rPr>
      <w:rFonts w:eastAsiaTheme="minorHAnsi"/>
      <w:lang w:eastAsia="en-US"/>
    </w:rPr>
  </w:style>
  <w:style w:type="paragraph" w:customStyle="1" w:styleId="40C48E644EA64BCABD032977D4C40F174">
    <w:name w:val="40C48E644EA64BCABD032977D4C40F174"/>
    <w:rsid w:val="003C7E9B"/>
    <w:rPr>
      <w:rFonts w:eastAsiaTheme="minorHAnsi"/>
      <w:lang w:eastAsia="en-US"/>
    </w:rPr>
  </w:style>
  <w:style w:type="paragraph" w:customStyle="1" w:styleId="B103FD1250B74E4994EECC9E1B869B1F16">
    <w:name w:val="B103FD1250B74E4994EECC9E1B869B1F16"/>
    <w:rsid w:val="003C7E9B"/>
    <w:rPr>
      <w:rFonts w:eastAsiaTheme="minorHAnsi"/>
      <w:lang w:eastAsia="en-US"/>
    </w:rPr>
  </w:style>
  <w:style w:type="paragraph" w:customStyle="1" w:styleId="90568E51F0414E208CA326C97DC00F7216">
    <w:name w:val="90568E51F0414E208CA326C97DC00F7216"/>
    <w:rsid w:val="003C7E9B"/>
    <w:rPr>
      <w:rFonts w:eastAsiaTheme="minorHAnsi"/>
      <w:lang w:eastAsia="en-US"/>
    </w:rPr>
  </w:style>
  <w:style w:type="paragraph" w:customStyle="1" w:styleId="1CE09790FEF144958DC58A0CE8CDD4A0">
    <w:name w:val="1CE09790FEF144958DC58A0CE8CDD4A0"/>
    <w:rsid w:val="003C7E9B"/>
    <w:rPr>
      <w:rFonts w:eastAsiaTheme="minorHAnsi"/>
      <w:lang w:eastAsia="en-US"/>
    </w:rPr>
  </w:style>
  <w:style w:type="paragraph" w:customStyle="1" w:styleId="5EA583EBE47D44A1B27A7A29F4BC42598">
    <w:name w:val="5EA583EBE47D44A1B27A7A29F4BC42598"/>
    <w:rsid w:val="003C7E9B"/>
    <w:rPr>
      <w:rFonts w:eastAsiaTheme="minorHAnsi"/>
      <w:lang w:eastAsia="en-US"/>
    </w:rPr>
  </w:style>
  <w:style w:type="paragraph" w:customStyle="1" w:styleId="68C59B3D9056436F9599DB1A65DDE7916">
    <w:name w:val="68C59B3D9056436F9599DB1A65DDE7916"/>
    <w:rsid w:val="003C7E9B"/>
    <w:rPr>
      <w:rFonts w:eastAsiaTheme="minorHAnsi"/>
      <w:lang w:eastAsia="en-US"/>
    </w:rPr>
  </w:style>
  <w:style w:type="paragraph" w:customStyle="1" w:styleId="A92C0E15C5014A519F2FD59158FF6C8F6">
    <w:name w:val="A92C0E15C5014A519F2FD59158FF6C8F6"/>
    <w:rsid w:val="003C7E9B"/>
    <w:rPr>
      <w:rFonts w:eastAsiaTheme="minorHAnsi"/>
      <w:lang w:eastAsia="en-US"/>
    </w:rPr>
  </w:style>
  <w:style w:type="paragraph" w:customStyle="1" w:styleId="6BCB8DA2E83B4414974E6CEF4E8CABEB4">
    <w:name w:val="6BCB8DA2E83B4414974E6CEF4E8CABEB4"/>
    <w:rsid w:val="003C7E9B"/>
    <w:rPr>
      <w:rFonts w:eastAsiaTheme="minorHAnsi"/>
      <w:lang w:eastAsia="en-US"/>
    </w:rPr>
  </w:style>
  <w:style w:type="paragraph" w:customStyle="1" w:styleId="887C16D2D40A4155948659410BD317C65">
    <w:name w:val="887C16D2D40A4155948659410BD317C65"/>
    <w:rsid w:val="003C7E9B"/>
    <w:rPr>
      <w:rFonts w:eastAsiaTheme="minorHAnsi"/>
      <w:lang w:eastAsia="en-US"/>
    </w:rPr>
  </w:style>
  <w:style w:type="paragraph" w:customStyle="1" w:styleId="3C51A3C5E292488994347AD85932C47D5">
    <w:name w:val="3C51A3C5E292488994347AD85932C47D5"/>
    <w:rsid w:val="003C7E9B"/>
    <w:rPr>
      <w:rFonts w:eastAsiaTheme="minorHAnsi"/>
      <w:lang w:eastAsia="en-US"/>
    </w:rPr>
  </w:style>
  <w:style w:type="paragraph" w:customStyle="1" w:styleId="572397C3F9364AE0B3FE891CD249B5295">
    <w:name w:val="572397C3F9364AE0B3FE891CD249B5295"/>
    <w:rsid w:val="003C7E9B"/>
    <w:rPr>
      <w:rFonts w:eastAsiaTheme="minorHAnsi"/>
      <w:lang w:eastAsia="en-US"/>
    </w:rPr>
  </w:style>
  <w:style w:type="paragraph" w:customStyle="1" w:styleId="49DD666764094EDEAE0BAD30FDF7B4A75">
    <w:name w:val="49DD666764094EDEAE0BAD30FDF7B4A75"/>
    <w:rsid w:val="003C7E9B"/>
    <w:rPr>
      <w:rFonts w:eastAsiaTheme="minorHAnsi"/>
      <w:lang w:eastAsia="en-US"/>
    </w:rPr>
  </w:style>
  <w:style w:type="paragraph" w:customStyle="1" w:styleId="743C86D1ED794486ABA4E8F0FB49388B5">
    <w:name w:val="743C86D1ED794486ABA4E8F0FB49388B5"/>
    <w:rsid w:val="003C7E9B"/>
    <w:rPr>
      <w:rFonts w:eastAsiaTheme="minorHAnsi"/>
      <w:lang w:eastAsia="en-US"/>
    </w:rPr>
  </w:style>
  <w:style w:type="paragraph" w:customStyle="1" w:styleId="9433E220DCF14E19B9ECD55EAB72BE805">
    <w:name w:val="9433E220DCF14E19B9ECD55EAB72BE805"/>
    <w:rsid w:val="003C7E9B"/>
    <w:rPr>
      <w:rFonts w:eastAsiaTheme="minorHAnsi"/>
      <w:lang w:eastAsia="en-US"/>
    </w:rPr>
  </w:style>
  <w:style w:type="paragraph" w:customStyle="1" w:styleId="E3E8CC233AC84502B1D4F5A2209823B83">
    <w:name w:val="E3E8CC233AC84502B1D4F5A2209823B83"/>
    <w:rsid w:val="003C7E9B"/>
    <w:rPr>
      <w:rFonts w:eastAsiaTheme="minorHAnsi"/>
      <w:lang w:eastAsia="en-US"/>
    </w:rPr>
  </w:style>
  <w:style w:type="paragraph" w:customStyle="1" w:styleId="40C48E644EA64BCABD032977D4C40F175">
    <w:name w:val="40C48E644EA64BCABD032977D4C40F175"/>
    <w:rsid w:val="003C7E9B"/>
    <w:rPr>
      <w:rFonts w:eastAsiaTheme="minorHAnsi"/>
      <w:lang w:eastAsia="en-US"/>
    </w:rPr>
  </w:style>
  <w:style w:type="paragraph" w:customStyle="1" w:styleId="B103FD1250B74E4994EECC9E1B869B1F17">
    <w:name w:val="B103FD1250B74E4994EECC9E1B869B1F17"/>
    <w:rsid w:val="003C7E9B"/>
    <w:rPr>
      <w:rFonts w:eastAsiaTheme="minorHAnsi"/>
      <w:lang w:eastAsia="en-US"/>
    </w:rPr>
  </w:style>
  <w:style w:type="paragraph" w:customStyle="1" w:styleId="90568E51F0414E208CA326C97DC00F7217">
    <w:name w:val="90568E51F0414E208CA326C97DC00F7217"/>
    <w:rsid w:val="003C7E9B"/>
    <w:rPr>
      <w:rFonts w:eastAsiaTheme="minorHAnsi"/>
      <w:lang w:eastAsia="en-US"/>
    </w:rPr>
  </w:style>
  <w:style w:type="paragraph" w:customStyle="1" w:styleId="1CE09790FEF144958DC58A0CE8CDD4A01">
    <w:name w:val="1CE09790FEF144958DC58A0CE8CDD4A01"/>
    <w:rsid w:val="003C7E9B"/>
    <w:rPr>
      <w:rFonts w:eastAsiaTheme="minorHAnsi"/>
      <w:lang w:eastAsia="en-US"/>
    </w:rPr>
  </w:style>
  <w:style w:type="paragraph" w:customStyle="1" w:styleId="5EA583EBE47D44A1B27A7A29F4BC42599">
    <w:name w:val="5EA583EBE47D44A1B27A7A29F4BC42599"/>
    <w:rsid w:val="003C7E9B"/>
    <w:rPr>
      <w:rFonts w:eastAsiaTheme="minorHAnsi"/>
      <w:lang w:eastAsia="en-US"/>
    </w:rPr>
  </w:style>
  <w:style w:type="paragraph" w:customStyle="1" w:styleId="68C59B3D9056436F9599DB1A65DDE7917">
    <w:name w:val="68C59B3D9056436F9599DB1A65DDE7917"/>
    <w:rsid w:val="003C7E9B"/>
    <w:rPr>
      <w:rFonts w:eastAsiaTheme="minorHAnsi"/>
      <w:lang w:eastAsia="en-US"/>
    </w:rPr>
  </w:style>
  <w:style w:type="paragraph" w:customStyle="1" w:styleId="A92C0E15C5014A519F2FD59158FF6C8F7">
    <w:name w:val="A92C0E15C5014A519F2FD59158FF6C8F7"/>
    <w:rsid w:val="003C7E9B"/>
    <w:rPr>
      <w:rFonts w:eastAsiaTheme="minorHAnsi"/>
      <w:lang w:eastAsia="en-US"/>
    </w:rPr>
  </w:style>
  <w:style w:type="paragraph" w:customStyle="1" w:styleId="6BCB8DA2E83B4414974E6CEF4E8CABEB5">
    <w:name w:val="6BCB8DA2E83B4414974E6CEF4E8CABEB5"/>
    <w:rsid w:val="003C7E9B"/>
    <w:rPr>
      <w:rFonts w:eastAsiaTheme="minorHAnsi"/>
      <w:lang w:eastAsia="en-US"/>
    </w:rPr>
  </w:style>
  <w:style w:type="paragraph" w:customStyle="1" w:styleId="887C16D2D40A4155948659410BD317C66">
    <w:name w:val="887C16D2D40A4155948659410BD317C66"/>
    <w:rsid w:val="003C7E9B"/>
    <w:rPr>
      <w:rFonts w:eastAsiaTheme="minorHAnsi"/>
      <w:lang w:eastAsia="en-US"/>
    </w:rPr>
  </w:style>
  <w:style w:type="paragraph" w:customStyle="1" w:styleId="3C51A3C5E292488994347AD85932C47D6">
    <w:name w:val="3C51A3C5E292488994347AD85932C47D6"/>
    <w:rsid w:val="003C7E9B"/>
    <w:rPr>
      <w:rFonts w:eastAsiaTheme="minorHAnsi"/>
      <w:lang w:eastAsia="en-US"/>
    </w:rPr>
  </w:style>
  <w:style w:type="paragraph" w:customStyle="1" w:styleId="572397C3F9364AE0B3FE891CD249B5296">
    <w:name w:val="572397C3F9364AE0B3FE891CD249B5296"/>
    <w:rsid w:val="003C7E9B"/>
    <w:rPr>
      <w:rFonts w:eastAsiaTheme="minorHAnsi"/>
      <w:lang w:eastAsia="en-US"/>
    </w:rPr>
  </w:style>
  <w:style w:type="paragraph" w:customStyle="1" w:styleId="49DD666764094EDEAE0BAD30FDF7B4A76">
    <w:name w:val="49DD666764094EDEAE0BAD30FDF7B4A76"/>
    <w:rsid w:val="003C7E9B"/>
    <w:rPr>
      <w:rFonts w:eastAsiaTheme="minorHAnsi"/>
      <w:lang w:eastAsia="en-US"/>
    </w:rPr>
  </w:style>
  <w:style w:type="paragraph" w:customStyle="1" w:styleId="743C86D1ED794486ABA4E8F0FB49388B6">
    <w:name w:val="743C86D1ED794486ABA4E8F0FB49388B6"/>
    <w:rsid w:val="003C7E9B"/>
    <w:rPr>
      <w:rFonts w:eastAsiaTheme="minorHAnsi"/>
      <w:lang w:eastAsia="en-US"/>
    </w:rPr>
  </w:style>
  <w:style w:type="paragraph" w:customStyle="1" w:styleId="9433E220DCF14E19B9ECD55EAB72BE806">
    <w:name w:val="9433E220DCF14E19B9ECD55EAB72BE806"/>
    <w:rsid w:val="003C7E9B"/>
    <w:rPr>
      <w:rFonts w:eastAsiaTheme="minorHAnsi"/>
      <w:lang w:eastAsia="en-US"/>
    </w:rPr>
  </w:style>
  <w:style w:type="paragraph" w:customStyle="1" w:styleId="E3E8CC233AC84502B1D4F5A2209823B84">
    <w:name w:val="E3E8CC233AC84502B1D4F5A2209823B84"/>
    <w:rsid w:val="003C7E9B"/>
    <w:rPr>
      <w:rFonts w:eastAsiaTheme="minorHAnsi"/>
      <w:lang w:eastAsia="en-US"/>
    </w:rPr>
  </w:style>
  <w:style w:type="paragraph" w:customStyle="1" w:styleId="40C48E644EA64BCABD032977D4C40F176">
    <w:name w:val="40C48E644EA64BCABD032977D4C40F176"/>
    <w:rsid w:val="003C7E9B"/>
    <w:rPr>
      <w:rFonts w:eastAsiaTheme="minorHAnsi"/>
      <w:lang w:eastAsia="en-US"/>
    </w:rPr>
  </w:style>
  <w:style w:type="paragraph" w:customStyle="1" w:styleId="6987BA395756489CB69ABE13DBFEC31B">
    <w:name w:val="6987BA395756489CB69ABE13DBFEC31B"/>
    <w:rsid w:val="003C7E9B"/>
    <w:rPr>
      <w:rFonts w:eastAsiaTheme="minorHAnsi"/>
      <w:lang w:eastAsia="en-US"/>
    </w:rPr>
  </w:style>
  <w:style w:type="paragraph" w:customStyle="1" w:styleId="B103FD1250B74E4994EECC9E1B869B1F18">
    <w:name w:val="B103FD1250B74E4994EECC9E1B869B1F18"/>
    <w:rsid w:val="003C7E9B"/>
    <w:rPr>
      <w:rFonts w:eastAsiaTheme="minorHAnsi"/>
      <w:lang w:eastAsia="en-US"/>
    </w:rPr>
  </w:style>
  <w:style w:type="paragraph" w:customStyle="1" w:styleId="90568E51F0414E208CA326C97DC00F7218">
    <w:name w:val="90568E51F0414E208CA326C97DC00F7218"/>
    <w:rsid w:val="003C7E9B"/>
    <w:rPr>
      <w:rFonts w:eastAsiaTheme="minorHAnsi"/>
      <w:lang w:eastAsia="en-US"/>
    </w:rPr>
  </w:style>
  <w:style w:type="paragraph" w:customStyle="1" w:styleId="1CE09790FEF144958DC58A0CE8CDD4A02">
    <w:name w:val="1CE09790FEF144958DC58A0CE8CDD4A02"/>
    <w:rsid w:val="003C7E9B"/>
    <w:rPr>
      <w:rFonts w:eastAsiaTheme="minorHAnsi"/>
      <w:lang w:eastAsia="en-US"/>
    </w:rPr>
  </w:style>
  <w:style w:type="paragraph" w:customStyle="1" w:styleId="5EA583EBE47D44A1B27A7A29F4BC425910">
    <w:name w:val="5EA583EBE47D44A1B27A7A29F4BC425910"/>
    <w:rsid w:val="003C7E9B"/>
    <w:rPr>
      <w:rFonts w:eastAsiaTheme="minorHAnsi"/>
      <w:lang w:eastAsia="en-US"/>
    </w:rPr>
  </w:style>
  <w:style w:type="paragraph" w:customStyle="1" w:styleId="68C59B3D9056436F9599DB1A65DDE7918">
    <w:name w:val="68C59B3D9056436F9599DB1A65DDE7918"/>
    <w:rsid w:val="003C7E9B"/>
    <w:rPr>
      <w:rFonts w:eastAsiaTheme="minorHAnsi"/>
      <w:lang w:eastAsia="en-US"/>
    </w:rPr>
  </w:style>
  <w:style w:type="paragraph" w:customStyle="1" w:styleId="A92C0E15C5014A519F2FD59158FF6C8F8">
    <w:name w:val="A92C0E15C5014A519F2FD59158FF6C8F8"/>
    <w:rsid w:val="003C7E9B"/>
    <w:rPr>
      <w:rFonts w:eastAsiaTheme="minorHAnsi"/>
      <w:lang w:eastAsia="en-US"/>
    </w:rPr>
  </w:style>
  <w:style w:type="paragraph" w:customStyle="1" w:styleId="6BCB8DA2E83B4414974E6CEF4E8CABEB6">
    <w:name w:val="6BCB8DA2E83B4414974E6CEF4E8CABEB6"/>
    <w:rsid w:val="003C7E9B"/>
    <w:rPr>
      <w:rFonts w:eastAsiaTheme="minorHAnsi"/>
      <w:lang w:eastAsia="en-US"/>
    </w:rPr>
  </w:style>
  <w:style w:type="paragraph" w:customStyle="1" w:styleId="887C16D2D40A4155948659410BD317C67">
    <w:name w:val="887C16D2D40A4155948659410BD317C67"/>
    <w:rsid w:val="003C7E9B"/>
    <w:rPr>
      <w:rFonts w:eastAsiaTheme="minorHAnsi"/>
      <w:lang w:eastAsia="en-US"/>
    </w:rPr>
  </w:style>
  <w:style w:type="paragraph" w:customStyle="1" w:styleId="3C51A3C5E292488994347AD85932C47D7">
    <w:name w:val="3C51A3C5E292488994347AD85932C47D7"/>
    <w:rsid w:val="003C7E9B"/>
    <w:rPr>
      <w:rFonts w:eastAsiaTheme="minorHAnsi"/>
      <w:lang w:eastAsia="en-US"/>
    </w:rPr>
  </w:style>
  <w:style w:type="paragraph" w:customStyle="1" w:styleId="572397C3F9364AE0B3FE891CD249B5297">
    <w:name w:val="572397C3F9364AE0B3FE891CD249B5297"/>
    <w:rsid w:val="003C7E9B"/>
    <w:rPr>
      <w:rFonts w:eastAsiaTheme="minorHAnsi"/>
      <w:lang w:eastAsia="en-US"/>
    </w:rPr>
  </w:style>
  <w:style w:type="paragraph" w:customStyle="1" w:styleId="49DD666764094EDEAE0BAD30FDF7B4A77">
    <w:name w:val="49DD666764094EDEAE0BAD30FDF7B4A77"/>
    <w:rsid w:val="003C7E9B"/>
    <w:rPr>
      <w:rFonts w:eastAsiaTheme="minorHAnsi"/>
      <w:lang w:eastAsia="en-US"/>
    </w:rPr>
  </w:style>
  <w:style w:type="paragraph" w:customStyle="1" w:styleId="743C86D1ED794486ABA4E8F0FB49388B7">
    <w:name w:val="743C86D1ED794486ABA4E8F0FB49388B7"/>
    <w:rsid w:val="003C7E9B"/>
    <w:rPr>
      <w:rFonts w:eastAsiaTheme="minorHAnsi"/>
      <w:lang w:eastAsia="en-US"/>
    </w:rPr>
  </w:style>
  <w:style w:type="paragraph" w:customStyle="1" w:styleId="9433E220DCF14E19B9ECD55EAB72BE807">
    <w:name w:val="9433E220DCF14E19B9ECD55EAB72BE807"/>
    <w:rsid w:val="003C7E9B"/>
    <w:rPr>
      <w:rFonts w:eastAsiaTheme="minorHAnsi"/>
      <w:lang w:eastAsia="en-US"/>
    </w:rPr>
  </w:style>
  <w:style w:type="paragraph" w:customStyle="1" w:styleId="E3E8CC233AC84502B1D4F5A2209823B85">
    <w:name w:val="E3E8CC233AC84502B1D4F5A2209823B85"/>
    <w:rsid w:val="003C7E9B"/>
    <w:rPr>
      <w:rFonts w:eastAsiaTheme="minorHAnsi"/>
      <w:lang w:eastAsia="en-US"/>
    </w:rPr>
  </w:style>
  <w:style w:type="paragraph" w:customStyle="1" w:styleId="40C48E644EA64BCABD032977D4C40F177">
    <w:name w:val="40C48E644EA64BCABD032977D4C40F177"/>
    <w:rsid w:val="003C7E9B"/>
    <w:rPr>
      <w:rFonts w:eastAsiaTheme="minorHAnsi"/>
      <w:lang w:eastAsia="en-US"/>
    </w:rPr>
  </w:style>
  <w:style w:type="paragraph" w:customStyle="1" w:styleId="6987BA395756489CB69ABE13DBFEC31B1">
    <w:name w:val="6987BA395756489CB69ABE13DBFEC31B1"/>
    <w:rsid w:val="003C7E9B"/>
    <w:rPr>
      <w:rFonts w:eastAsiaTheme="minorHAnsi"/>
      <w:lang w:eastAsia="en-US"/>
    </w:rPr>
  </w:style>
  <w:style w:type="paragraph" w:customStyle="1" w:styleId="B103FD1250B74E4994EECC9E1B869B1F19">
    <w:name w:val="B103FD1250B74E4994EECC9E1B869B1F19"/>
    <w:rsid w:val="003C7E9B"/>
    <w:rPr>
      <w:rFonts w:eastAsiaTheme="minorHAnsi"/>
      <w:lang w:eastAsia="en-US"/>
    </w:rPr>
  </w:style>
  <w:style w:type="paragraph" w:customStyle="1" w:styleId="90568E51F0414E208CA326C97DC00F7219">
    <w:name w:val="90568E51F0414E208CA326C97DC00F7219"/>
    <w:rsid w:val="003C7E9B"/>
    <w:rPr>
      <w:rFonts w:eastAsiaTheme="minorHAnsi"/>
      <w:lang w:eastAsia="en-US"/>
    </w:rPr>
  </w:style>
  <w:style w:type="paragraph" w:customStyle="1" w:styleId="1CE09790FEF144958DC58A0CE8CDD4A03">
    <w:name w:val="1CE09790FEF144958DC58A0CE8CDD4A03"/>
    <w:rsid w:val="003C7E9B"/>
    <w:rPr>
      <w:rFonts w:eastAsiaTheme="minorHAnsi"/>
      <w:lang w:eastAsia="en-US"/>
    </w:rPr>
  </w:style>
  <w:style w:type="paragraph" w:customStyle="1" w:styleId="5EA583EBE47D44A1B27A7A29F4BC425911">
    <w:name w:val="5EA583EBE47D44A1B27A7A29F4BC425911"/>
    <w:rsid w:val="003C7E9B"/>
    <w:rPr>
      <w:rFonts w:eastAsiaTheme="minorHAnsi"/>
      <w:lang w:eastAsia="en-US"/>
    </w:rPr>
  </w:style>
  <w:style w:type="paragraph" w:customStyle="1" w:styleId="68C59B3D9056436F9599DB1A65DDE7919">
    <w:name w:val="68C59B3D9056436F9599DB1A65DDE7919"/>
    <w:rsid w:val="003C7E9B"/>
    <w:rPr>
      <w:rFonts w:eastAsiaTheme="minorHAnsi"/>
      <w:lang w:eastAsia="en-US"/>
    </w:rPr>
  </w:style>
  <w:style w:type="paragraph" w:customStyle="1" w:styleId="A92C0E15C5014A519F2FD59158FF6C8F9">
    <w:name w:val="A92C0E15C5014A519F2FD59158FF6C8F9"/>
    <w:rsid w:val="003C7E9B"/>
    <w:rPr>
      <w:rFonts w:eastAsiaTheme="minorHAnsi"/>
      <w:lang w:eastAsia="en-US"/>
    </w:rPr>
  </w:style>
  <w:style w:type="paragraph" w:customStyle="1" w:styleId="6BCB8DA2E83B4414974E6CEF4E8CABEB7">
    <w:name w:val="6BCB8DA2E83B4414974E6CEF4E8CABEB7"/>
    <w:rsid w:val="003C7E9B"/>
    <w:rPr>
      <w:rFonts w:eastAsiaTheme="minorHAnsi"/>
      <w:lang w:eastAsia="en-US"/>
    </w:rPr>
  </w:style>
  <w:style w:type="paragraph" w:customStyle="1" w:styleId="887C16D2D40A4155948659410BD317C68">
    <w:name w:val="887C16D2D40A4155948659410BD317C68"/>
    <w:rsid w:val="003C7E9B"/>
    <w:rPr>
      <w:rFonts w:eastAsiaTheme="minorHAnsi"/>
      <w:lang w:eastAsia="en-US"/>
    </w:rPr>
  </w:style>
  <w:style w:type="paragraph" w:customStyle="1" w:styleId="3C51A3C5E292488994347AD85932C47D8">
    <w:name w:val="3C51A3C5E292488994347AD85932C47D8"/>
    <w:rsid w:val="003C7E9B"/>
    <w:rPr>
      <w:rFonts w:eastAsiaTheme="minorHAnsi"/>
      <w:lang w:eastAsia="en-US"/>
    </w:rPr>
  </w:style>
  <w:style w:type="paragraph" w:customStyle="1" w:styleId="572397C3F9364AE0B3FE891CD249B5298">
    <w:name w:val="572397C3F9364AE0B3FE891CD249B5298"/>
    <w:rsid w:val="003C7E9B"/>
    <w:rPr>
      <w:rFonts w:eastAsiaTheme="minorHAnsi"/>
      <w:lang w:eastAsia="en-US"/>
    </w:rPr>
  </w:style>
  <w:style w:type="paragraph" w:customStyle="1" w:styleId="49DD666764094EDEAE0BAD30FDF7B4A78">
    <w:name w:val="49DD666764094EDEAE0BAD30FDF7B4A78"/>
    <w:rsid w:val="003C7E9B"/>
    <w:rPr>
      <w:rFonts w:eastAsiaTheme="minorHAnsi"/>
      <w:lang w:eastAsia="en-US"/>
    </w:rPr>
  </w:style>
  <w:style w:type="paragraph" w:customStyle="1" w:styleId="743C86D1ED794486ABA4E8F0FB49388B8">
    <w:name w:val="743C86D1ED794486ABA4E8F0FB49388B8"/>
    <w:rsid w:val="003C7E9B"/>
    <w:rPr>
      <w:rFonts w:eastAsiaTheme="minorHAnsi"/>
      <w:lang w:eastAsia="en-US"/>
    </w:rPr>
  </w:style>
  <w:style w:type="paragraph" w:customStyle="1" w:styleId="9433E220DCF14E19B9ECD55EAB72BE808">
    <w:name w:val="9433E220DCF14E19B9ECD55EAB72BE808"/>
    <w:rsid w:val="003C7E9B"/>
    <w:rPr>
      <w:rFonts w:eastAsiaTheme="minorHAnsi"/>
      <w:lang w:eastAsia="en-US"/>
    </w:rPr>
  </w:style>
  <w:style w:type="paragraph" w:customStyle="1" w:styleId="E3E8CC233AC84502B1D4F5A2209823B86">
    <w:name w:val="E3E8CC233AC84502B1D4F5A2209823B86"/>
    <w:rsid w:val="003C7E9B"/>
    <w:rPr>
      <w:rFonts w:eastAsiaTheme="minorHAnsi"/>
      <w:lang w:eastAsia="en-US"/>
    </w:rPr>
  </w:style>
  <w:style w:type="paragraph" w:customStyle="1" w:styleId="40C48E644EA64BCABD032977D4C40F178">
    <w:name w:val="40C48E644EA64BCABD032977D4C40F178"/>
    <w:rsid w:val="003C7E9B"/>
    <w:rPr>
      <w:rFonts w:eastAsiaTheme="minorHAnsi"/>
      <w:lang w:eastAsia="en-US"/>
    </w:rPr>
  </w:style>
  <w:style w:type="paragraph" w:customStyle="1" w:styleId="6987BA395756489CB69ABE13DBFEC31B2">
    <w:name w:val="6987BA395756489CB69ABE13DBFEC31B2"/>
    <w:rsid w:val="003C7E9B"/>
    <w:rPr>
      <w:rFonts w:eastAsiaTheme="minorHAnsi"/>
      <w:lang w:eastAsia="en-US"/>
    </w:rPr>
  </w:style>
  <w:style w:type="paragraph" w:customStyle="1" w:styleId="B8FBB3A3671742328D71044FA4EB377C">
    <w:name w:val="B8FBB3A3671742328D71044FA4EB377C"/>
    <w:rsid w:val="003C7E9B"/>
    <w:rPr>
      <w:rFonts w:eastAsiaTheme="minorHAnsi"/>
      <w:lang w:eastAsia="en-US"/>
    </w:rPr>
  </w:style>
  <w:style w:type="paragraph" w:customStyle="1" w:styleId="E07AA1008EF44D0C902B69108869BD62">
    <w:name w:val="E07AA1008EF44D0C902B69108869BD62"/>
    <w:rsid w:val="003C7E9B"/>
  </w:style>
  <w:style w:type="paragraph" w:customStyle="1" w:styleId="3B655985FDEB471A89B896D1202D04F8">
    <w:name w:val="3B655985FDEB471A89B896D1202D04F8"/>
    <w:rsid w:val="003C7E9B"/>
  </w:style>
  <w:style w:type="paragraph" w:customStyle="1" w:styleId="5B728F21728B4942BB8C5B7BDCA3A192">
    <w:name w:val="5B728F21728B4942BB8C5B7BDCA3A192"/>
    <w:rsid w:val="003C7E9B"/>
  </w:style>
  <w:style w:type="paragraph" w:customStyle="1" w:styleId="DF64185A58D94A28BBC333C6955B9509">
    <w:name w:val="DF64185A58D94A28BBC333C6955B9509"/>
    <w:rsid w:val="003C7E9B"/>
  </w:style>
  <w:style w:type="paragraph" w:customStyle="1" w:styleId="C4725C518DD24CF2A3A8F7EC4072E3D0">
    <w:name w:val="C4725C518DD24CF2A3A8F7EC4072E3D0"/>
    <w:rsid w:val="003C7E9B"/>
  </w:style>
  <w:style w:type="paragraph" w:customStyle="1" w:styleId="A40CD83BD292482087D720CA765611AA">
    <w:name w:val="A40CD83BD292482087D720CA765611AA"/>
    <w:rsid w:val="003C7E9B"/>
  </w:style>
  <w:style w:type="paragraph" w:customStyle="1" w:styleId="2E4361146819491180F8F1AECE0FB4E8">
    <w:name w:val="2E4361146819491180F8F1AECE0FB4E8"/>
    <w:rsid w:val="003C7E9B"/>
  </w:style>
  <w:style w:type="paragraph" w:customStyle="1" w:styleId="0134110F788644C080B52D9F03A59C18">
    <w:name w:val="0134110F788644C080B52D9F03A59C18"/>
    <w:rsid w:val="003C7E9B"/>
  </w:style>
  <w:style w:type="paragraph" w:customStyle="1" w:styleId="0C788E0C93EF4507821F0CD189FF06A0">
    <w:name w:val="0C788E0C93EF4507821F0CD189FF06A0"/>
    <w:rsid w:val="003C7E9B"/>
  </w:style>
  <w:style w:type="paragraph" w:customStyle="1" w:styleId="3BA52EE591A84FFAB516AA8AF47D920C">
    <w:name w:val="3BA52EE591A84FFAB516AA8AF47D920C"/>
    <w:rsid w:val="003C7E9B"/>
  </w:style>
  <w:style w:type="paragraph" w:customStyle="1" w:styleId="83CB20C851B54F2C93C9722B01983B52">
    <w:name w:val="83CB20C851B54F2C93C9722B01983B52"/>
    <w:rsid w:val="003C7E9B"/>
  </w:style>
  <w:style w:type="paragraph" w:customStyle="1" w:styleId="D456AA4B820C4DF598F995FFCA8EA855">
    <w:name w:val="D456AA4B820C4DF598F995FFCA8EA855"/>
    <w:rsid w:val="003C7E9B"/>
  </w:style>
  <w:style w:type="paragraph" w:customStyle="1" w:styleId="5B96E75A7B7A4376A3E6DAD26A073E4E">
    <w:name w:val="5B96E75A7B7A4376A3E6DAD26A073E4E"/>
    <w:rsid w:val="003C7E9B"/>
  </w:style>
  <w:style w:type="paragraph" w:customStyle="1" w:styleId="174E17B07BDC4125A3DD523B6A98A7BC">
    <w:name w:val="174E17B07BDC4125A3DD523B6A98A7BC"/>
    <w:rsid w:val="003C7E9B"/>
  </w:style>
  <w:style w:type="paragraph" w:customStyle="1" w:styleId="A9BD4C65867E40E1B12FD83DD217C27A">
    <w:name w:val="A9BD4C65867E40E1B12FD83DD217C27A"/>
    <w:rsid w:val="003C7E9B"/>
  </w:style>
  <w:style w:type="paragraph" w:customStyle="1" w:styleId="5030DFDB3D9A42459700C81CE34B96BD">
    <w:name w:val="5030DFDB3D9A42459700C81CE34B96BD"/>
    <w:rsid w:val="003C7E9B"/>
  </w:style>
  <w:style w:type="paragraph" w:customStyle="1" w:styleId="647903F512CB4BAF8B9E9437899B700E">
    <w:name w:val="647903F512CB4BAF8B9E9437899B700E"/>
    <w:rsid w:val="003C7E9B"/>
  </w:style>
  <w:style w:type="paragraph" w:customStyle="1" w:styleId="B103FD1250B74E4994EECC9E1B869B1F20">
    <w:name w:val="B103FD1250B74E4994EECC9E1B869B1F20"/>
    <w:rsid w:val="003C7E9B"/>
    <w:rPr>
      <w:rFonts w:eastAsiaTheme="minorHAnsi"/>
      <w:lang w:eastAsia="en-US"/>
    </w:rPr>
  </w:style>
  <w:style w:type="paragraph" w:customStyle="1" w:styleId="90568E51F0414E208CA326C97DC00F7220">
    <w:name w:val="90568E51F0414E208CA326C97DC00F7220"/>
    <w:rsid w:val="003C7E9B"/>
    <w:rPr>
      <w:rFonts w:eastAsiaTheme="minorHAnsi"/>
      <w:lang w:eastAsia="en-US"/>
    </w:rPr>
  </w:style>
  <w:style w:type="paragraph" w:customStyle="1" w:styleId="1CE09790FEF144958DC58A0CE8CDD4A04">
    <w:name w:val="1CE09790FEF144958DC58A0CE8CDD4A04"/>
    <w:rsid w:val="003C7E9B"/>
    <w:rPr>
      <w:rFonts w:eastAsiaTheme="minorHAnsi"/>
      <w:lang w:eastAsia="en-US"/>
    </w:rPr>
  </w:style>
  <w:style w:type="paragraph" w:customStyle="1" w:styleId="5EA583EBE47D44A1B27A7A29F4BC425912">
    <w:name w:val="5EA583EBE47D44A1B27A7A29F4BC425912"/>
    <w:rsid w:val="003C7E9B"/>
    <w:rPr>
      <w:rFonts w:eastAsiaTheme="minorHAnsi"/>
      <w:lang w:eastAsia="en-US"/>
    </w:rPr>
  </w:style>
  <w:style w:type="paragraph" w:customStyle="1" w:styleId="68C59B3D9056436F9599DB1A65DDE79110">
    <w:name w:val="68C59B3D9056436F9599DB1A65DDE79110"/>
    <w:rsid w:val="003C7E9B"/>
    <w:rPr>
      <w:rFonts w:eastAsiaTheme="minorHAnsi"/>
      <w:lang w:eastAsia="en-US"/>
    </w:rPr>
  </w:style>
  <w:style w:type="paragraph" w:customStyle="1" w:styleId="A92C0E15C5014A519F2FD59158FF6C8F10">
    <w:name w:val="A92C0E15C5014A519F2FD59158FF6C8F10"/>
    <w:rsid w:val="003C7E9B"/>
    <w:rPr>
      <w:rFonts w:eastAsiaTheme="minorHAnsi"/>
      <w:lang w:eastAsia="en-US"/>
    </w:rPr>
  </w:style>
  <w:style w:type="paragraph" w:customStyle="1" w:styleId="6BCB8DA2E83B4414974E6CEF4E8CABEB8">
    <w:name w:val="6BCB8DA2E83B4414974E6CEF4E8CABEB8"/>
    <w:rsid w:val="003C7E9B"/>
    <w:rPr>
      <w:rFonts w:eastAsiaTheme="minorHAnsi"/>
      <w:lang w:eastAsia="en-US"/>
    </w:rPr>
  </w:style>
  <w:style w:type="paragraph" w:customStyle="1" w:styleId="887C16D2D40A4155948659410BD317C69">
    <w:name w:val="887C16D2D40A4155948659410BD317C69"/>
    <w:rsid w:val="003C7E9B"/>
    <w:rPr>
      <w:rFonts w:eastAsiaTheme="minorHAnsi"/>
      <w:lang w:eastAsia="en-US"/>
    </w:rPr>
  </w:style>
  <w:style w:type="paragraph" w:customStyle="1" w:styleId="3C51A3C5E292488994347AD85932C47D9">
    <w:name w:val="3C51A3C5E292488994347AD85932C47D9"/>
    <w:rsid w:val="003C7E9B"/>
    <w:rPr>
      <w:rFonts w:eastAsiaTheme="minorHAnsi"/>
      <w:lang w:eastAsia="en-US"/>
    </w:rPr>
  </w:style>
  <w:style w:type="paragraph" w:customStyle="1" w:styleId="572397C3F9364AE0B3FE891CD249B5299">
    <w:name w:val="572397C3F9364AE0B3FE891CD249B5299"/>
    <w:rsid w:val="003C7E9B"/>
    <w:rPr>
      <w:rFonts w:eastAsiaTheme="minorHAnsi"/>
      <w:lang w:eastAsia="en-US"/>
    </w:rPr>
  </w:style>
  <w:style w:type="paragraph" w:customStyle="1" w:styleId="49DD666764094EDEAE0BAD30FDF7B4A79">
    <w:name w:val="49DD666764094EDEAE0BAD30FDF7B4A79"/>
    <w:rsid w:val="003C7E9B"/>
    <w:rPr>
      <w:rFonts w:eastAsiaTheme="minorHAnsi"/>
      <w:lang w:eastAsia="en-US"/>
    </w:rPr>
  </w:style>
  <w:style w:type="paragraph" w:customStyle="1" w:styleId="743C86D1ED794486ABA4E8F0FB49388B9">
    <w:name w:val="743C86D1ED794486ABA4E8F0FB49388B9"/>
    <w:rsid w:val="003C7E9B"/>
    <w:rPr>
      <w:rFonts w:eastAsiaTheme="minorHAnsi"/>
      <w:lang w:eastAsia="en-US"/>
    </w:rPr>
  </w:style>
  <w:style w:type="paragraph" w:customStyle="1" w:styleId="9433E220DCF14E19B9ECD55EAB72BE809">
    <w:name w:val="9433E220DCF14E19B9ECD55EAB72BE809"/>
    <w:rsid w:val="003C7E9B"/>
    <w:rPr>
      <w:rFonts w:eastAsiaTheme="minorHAnsi"/>
      <w:lang w:eastAsia="en-US"/>
    </w:rPr>
  </w:style>
  <w:style w:type="paragraph" w:customStyle="1" w:styleId="E3E8CC233AC84502B1D4F5A2209823B87">
    <w:name w:val="E3E8CC233AC84502B1D4F5A2209823B87"/>
    <w:rsid w:val="003C7E9B"/>
    <w:rPr>
      <w:rFonts w:eastAsiaTheme="minorHAnsi"/>
      <w:lang w:eastAsia="en-US"/>
    </w:rPr>
  </w:style>
  <w:style w:type="paragraph" w:customStyle="1" w:styleId="40C48E644EA64BCABD032977D4C40F179">
    <w:name w:val="40C48E644EA64BCABD032977D4C40F179"/>
    <w:rsid w:val="003C7E9B"/>
    <w:rPr>
      <w:rFonts w:eastAsiaTheme="minorHAnsi"/>
      <w:lang w:eastAsia="en-US"/>
    </w:rPr>
  </w:style>
  <w:style w:type="paragraph" w:customStyle="1" w:styleId="6987BA395756489CB69ABE13DBFEC31B3">
    <w:name w:val="6987BA395756489CB69ABE13DBFEC31B3"/>
    <w:rsid w:val="003C7E9B"/>
    <w:rPr>
      <w:rFonts w:eastAsiaTheme="minorHAnsi"/>
      <w:lang w:eastAsia="en-US"/>
    </w:rPr>
  </w:style>
  <w:style w:type="paragraph" w:customStyle="1" w:styleId="B8FBB3A3671742328D71044FA4EB377C1">
    <w:name w:val="B8FBB3A3671742328D71044FA4EB377C1"/>
    <w:rsid w:val="003C7E9B"/>
    <w:rPr>
      <w:rFonts w:eastAsiaTheme="minorHAnsi"/>
      <w:lang w:eastAsia="en-US"/>
    </w:rPr>
  </w:style>
  <w:style w:type="paragraph" w:customStyle="1" w:styleId="5B728F21728B4942BB8C5B7BDCA3A1921">
    <w:name w:val="5B728F21728B4942BB8C5B7BDCA3A1921"/>
    <w:rsid w:val="003C7E9B"/>
    <w:rPr>
      <w:rFonts w:eastAsiaTheme="minorHAnsi"/>
      <w:lang w:eastAsia="en-US"/>
    </w:rPr>
  </w:style>
  <w:style w:type="paragraph" w:customStyle="1" w:styleId="DF64185A58D94A28BBC333C6955B95091">
    <w:name w:val="DF64185A58D94A28BBC333C6955B95091"/>
    <w:rsid w:val="003C7E9B"/>
    <w:rPr>
      <w:rFonts w:eastAsiaTheme="minorHAnsi"/>
      <w:lang w:eastAsia="en-US"/>
    </w:rPr>
  </w:style>
  <w:style w:type="paragraph" w:customStyle="1" w:styleId="C4725C518DD24CF2A3A8F7EC4072E3D01">
    <w:name w:val="C4725C518DD24CF2A3A8F7EC4072E3D01"/>
    <w:rsid w:val="003C7E9B"/>
    <w:rPr>
      <w:rFonts w:eastAsiaTheme="minorHAnsi"/>
      <w:lang w:eastAsia="en-US"/>
    </w:rPr>
  </w:style>
  <w:style w:type="paragraph" w:customStyle="1" w:styleId="A40CD83BD292482087D720CA765611AA1">
    <w:name w:val="A40CD83BD292482087D720CA765611AA1"/>
    <w:rsid w:val="003C7E9B"/>
    <w:rPr>
      <w:rFonts w:eastAsiaTheme="minorHAnsi"/>
      <w:lang w:eastAsia="en-US"/>
    </w:rPr>
  </w:style>
  <w:style w:type="paragraph" w:customStyle="1" w:styleId="2E4361146819491180F8F1AECE0FB4E81">
    <w:name w:val="2E4361146819491180F8F1AECE0FB4E81"/>
    <w:rsid w:val="003C7E9B"/>
    <w:rPr>
      <w:rFonts w:eastAsiaTheme="minorHAnsi"/>
      <w:lang w:eastAsia="en-US"/>
    </w:rPr>
  </w:style>
  <w:style w:type="paragraph" w:customStyle="1" w:styleId="0134110F788644C080B52D9F03A59C181">
    <w:name w:val="0134110F788644C080B52D9F03A59C181"/>
    <w:rsid w:val="003C7E9B"/>
    <w:rPr>
      <w:rFonts w:eastAsiaTheme="minorHAnsi"/>
      <w:lang w:eastAsia="en-US"/>
    </w:rPr>
  </w:style>
  <w:style w:type="paragraph" w:customStyle="1" w:styleId="0C788E0C93EF4507821F0CD189FF06A01">
    <w:name w:val="0C788E0C93EF4507821F0CD189FF06A01"/>
    <w:rsid w:val="003C7E9B"/>
    <w:rPr>
      <w:rFonts w:eastAsiaTheme="minorHAnsi"/>
      <w:lang w:eastAsia="en-US"/>
    </w:rPr>
  </w:style>
  <w:style w:type="paragraph" w:customStyle="1" w:styleId="3BA52EE591A84FFAB516AA8AF47D920C1">
    <w:name w:val="3BA52EE591A84FFAB516AA8AF47D920C1"/>
    <w:rsid w:val="003C7E9B"/>
    <w:rPr>
      <w:rFonts w:eastAsiaTheme="minorHAnsi"/>
      <w:lang w:eastAsia="en-US"/>
    </w:rPr>
  </w:style>
  <w:style w:type="paragraph" w:customStyle="1" w:styleId="83CB20C851B54F2C93C9722B01983B521">
    <w:name w:val="83CB20C851B54F2C93C9722B01983B521"/>
    <w:rsid w:val="003C7E9B"/>
    <w:rPr>
      <w:rFonts w:eastAsiaTheme="minorHAnsi"/>
      <w:lang w:eastAsia="en-US"/>
    </w:rPr>
  </w:style>
  <w:style w:type="paragraph" w:customStyle="1" w:styleId="D456AA4B820C4DF598F995FFCA8EA8551">
    <w:name w:val="D456AA4B820C4DF598F995FFCA8EA8551"/>
    <w:rsid w:val="003C7E9B"/>
    <w:rPr>
      <w:rFonts w:eastAsiaTheme="minorHAnsi"/>
      <w:lang w:eastAsia="en-US"/>
    </w:rPr>
  </w:style>
  <w:style w:type="paragraph" w:customStyle="1" w:styleId="5B96E75A7B7A4376A3E6DAD26A073E4E1">
    <w:name w:val="5B96E75A7B7A4376A3E6DAD26A073E4E1"/>
    <w:rsid w:val="003C7E9B"/>
    <w:rPr>
      <w:rFonts w:eastAsiaTheme="minorHAnsi"/>
      <w:lang w:eastAsia="en-US"/>
    </w:rPr>
  </w:style>
  <w:style w:type="paragraph" w:customStyle="1" w:styleId="174E17B07BDC4125A3DD523B6A98A7BC1">
    <w:name w:val="174E17B07BDC4125A3DD523B6A98A7BC1"/>
    <w:rsid w:val="003C7E9B"/>
    <w:rPr>
      <w:rFonts w:eastAsiaTheme="minorHAnsi"/>
      <w:lang w:eastAsia="en-US"/>
    </w:rPr>
  </w:style>
  <w:style w:type="paragraph" w:customStyle="1" w:styleId="A9BD4C65867E40E1B12FD83DD217C27A1">
    <w:name w:val="A9BD4C65867E40E1B12FD83DD217C27A1"/>
    <w:rsid w:val="003C7E9B"/>
    <w:rPr>
      <w:rFonts w:eastAsiaTheme="minorHAnsi"/>
      <w:lang w:eastAsia="en-US"/>
    </w:rPr>
  </w:style>
  <w:style w:type="paragraph" w:customStyle="1" w:styleId="5030DFDB3D9A42459700C81CE34B96BD1">
    <w:name w:val="5030DFDB3D9A42459700C81CE34B96BD1"/>
    <w:rsid w:val="003C7E9B"/>
    <w:rPr>
      <w:rFonts w:eastAsiaTheme="minorHAnsi"/>
      <w:lang w:eastAsia="en-US"/>
    </w:rPr>
  </w:style>
  <w:style w:type="paragraph" w:customStyle="1" w:styleId="647903F512CB4BAF8B9E9437899B700E1">
    <w:name w:val="647903F512CB4BAF8B9E9437899B700E1"/>
    <w:rsid w:val="003C7E9B"/>
    <w:rPr>
      <w:rFonts w:eastAsiaTheme="minorHAnsi"/>
      <w:lang w:eastAsia="en-US"/>
    </w:rPr>
  </w:style>
  <w:style w:type="paragraph" w:customStyle="1" w:styleId="77C7222E0A08489C8FBC3F704BA6FB08">
    <w:name w:val="77C7222E0A08489C8FBC3F704BA6FB08"/>
    <w:rsid w:val="003C7E9B"/>
  </w:style>
  <w:style w:type="paragraph" w:customStyle="1" w:styleId="B103FD1250B74E4994EECC9E1B869B1F21">
    <w:name w:val="B103FD1250B74E4994EECC9E1B869B1F21"/>
    <w:rsid w:val="003C7E9B"/>
    <w:rPr>
      <w:rFonts w:eastAsiaTheme="minorHAnsi"/>
      <w:lang w:eastAsia="en-US"/>
    </w:rPr>
  </w:style>
  <w:style w:type="paragraph" w:customStyle="1" w:styleId="90568E51F0414E208CA326C97DC00F7221">
    <w:name w:val="90568E51F0414E208CA326C97DC00F7221"/>
    <w:rsid w:val="003C7E9B"/>
    <w:rPr>
      <w:rFonts w:eastAsiaTheme="minorHAnsi"/>
      <w:lang w:eastAsia="en-US"/>
    </w:rPr>
  </w:style>
  <w:style w:type="paragraph" w:customStyle="1" w:styleId="1CE09790FEF144958DC58A0CE8CDD4A05">
    <w:name w:val="1CE09790FEF144958DC58A0CE8CDD4A05"/>
    <w:rsid w:val="003C7E9B"/>
    <w:rPr>
      <w:rFonts w:eastAsiaTheme="minorHAnsi"/>
      <w:lang w:eastAsia="en-US"/>
    </w:rPr>
  </w:style>
  <w:style w:type="paragraph" w:customStyle="1" w:styleId="5EA583EBE47D44A1B27A7A29F4BC425913">
    <w:name w:val="5EA583EBE47D44A1B27A7A29F4BC425913"/>
    <w:rsid w:val="003C7E9B"/>
    <w:rPr>
      <w:rFonts w:eastAsiaTheme="minorHAnsi"/>
      <w:lang w:eastAsia="en-US"/>
    </w:rPr>
  </w:style>
  <w:style w:type="paragraph" w:customStyle="1" w:styleId="68C59B3D9056436F9599DB1A65DDE79111">
    <w:name w:val="68C59B3D9056436F9599DB1A65DDE79111"/>
    <w:rsid w:val="003C7E9B"/>
    <w:rPr>
      <w:rFonts w:eastAsiaTheme="minorHAnsi"/>
      <w:lang w:eastAsia="en-US"/>
    </w:rPr>
  </w:style>
  <w:style w:type="paragraph" w:customStyle="1" w:styleId="A92C0E15C5014A519F2FD59158FF6C8F11">
    <w:name w:val="A92C0E15C5014A519F2FD59158FF6C8F11"/>
    <w:rsid w:val="003C7E9B"/>
    <w:rPr>
      <w:rFonts w:eastAsiaTheme="minorHAnsi"/>
      <w:lang w:eastAsia="en-US"/>
    </w:rPr>
  </w:style>
  <w:style w:type="paragraph" w:customStyle="1" w:styleId="6BCB8DA2E83B4414974E6CEF4E8CABEB9">
    <w:name w:val="6BCB8DA2E83B4414974E6CEF4E8CABEB9"/>
    <w:rsid w:val="003C7E9B"/>
    <w:rPr>
      <w:rFonts w:eastAsiaTheme="minorHAnsi"/>
      <w:lang w:eastAsia="en-US"/>
    </w:rPr>
  </w:style>
  <w:style w:type="paragraph" w:customStyle="1" w:styleId="887C16D2D40A4155948659410BD317C610">
    <w:name w:val="887C16D2D40A4155948659410BD317C610"/>
    <w:rsid w:val="003C7E9B"/>
    <w:rPr>
      <w:rFonts w:eastAsiaTheme="minorHAnsi"/>
      <w:lang w:eastAsia="en-US"/>
    </w:rPr>
  </w:style>
  <w:style w:type="paragraph" w:customStyle="1" w:styleId="5B0E2CB097E445729149B9D4D48E210C">
    <w:name w:val="5B0E2CB097E445729149B9D4D48E210C"/>
    <w:rsid w:val="003C7E9B"/>
    <w:rPr>
      <w:rFonts w:eastAsiaTheme="minorHAnsi"/>
      <w:lang w:eastAsia="en-US"/>
    </w:rPr>
  </w:style>
  <w:style w:type="paragraph" w:customStyle="1" w:styleId="3C51A3C5E292488994347AD85932C47D10">
    <w:name w:val="3C51A3C5E292488994347AD85932C47D10"/>
    <w:rsid w:val="003C7E9B"/>
    <w:rPr>
      <w:rFonts w:eastAsiaTheme="minorHAnsi"/>
      <w:lang w:eastAsia="en-US"/>
    </w:rPr>
  </w:style>
  <w:style w:type="paragraph" w:customStyle="1" w:styleId="572397C3F9364AE0B3FE891CD249B52910">
    <w:name w:val="572397C3F9364AE0B3FE891CD249B52910"/>
    <w:rsid w:val="003C7E9B"/>
    <w:rPr>
      <w:rFonts w:eastAsiaTheme="minorHAnsi"/>
      <w:lang w:eastAsia="en-US"/>
    </w:rPr>
  </w:style>
  <w:style w:type="paragraph" w:customStyle="1" w:styleId="49DD666764094EDEAE0BAD30FDF7B4A710">
    <w:name w:val="49DD666764094EDEAE0BAD30FDF7B4A710"/>
    <w:rsid w:val="003C7E9B"/>
    <w:rPr>
      <w:rFonts w:eastAsiaTheme="minorHAnsi"/>
      <w:lang w:eastAsia="en-US"/>
    </w:rPr>
  </w:style>
  <w:style w:type="paragraph" w:customStyle="1" w:styleId="743C86D1ED794486ABA4E8F0FB49388B10">
    <w:name w:val="743C86D1ED794486ABA4E8F0FB49388B10"/>
    <w:rsid w:val="003C7E9B"/>
    <w:rPr>
      <w:rFonts w:eastAsiaTheme="minorHAnsi"/>
      <w:lang w:eastAsia="en-US"/>
    </w:rPr>
  </w:style>
  <w:style w:type="paragraph" w:customStyle="1" w:styleId="9433E220DCF14E19B9ECD55EAB72BE8010">
    <w:name w:val="9433E220DCF14E19B9ECD55EAB72BE8010"/>
    <w:rsid w:val="003C7E9B"/>
    <w:rPr>
      <w:rFonts w:eastAsiaTheme="minorHAnsi"/>
      <w:lang w:eastAsia="en-US"/>
    </w:rPr>
  </w:style>
  <w:style w:type="paragraph" w:customStyle="1" w:styleId="E3E8CC233AC84502B1D4F5A2209823B88">
    <w:name w:val="E3E8CC233AC84502B1D4F5A2209823B88"/>
    <w:rsid w:val="003C7E9B"/>
    <w:rPr>
      <w:rFonts w:eastAsiaTheme="minorHAnsi"/>
      <w:lang w:eastAsia="en-US"/>
    </w:rPr>
  </w:style>
  <w:style w:type="paragraph" w:customStyle="1" w:styleId="40C48E644EA64BCABD032977D4C40F1710">
    <w:name w:val="40C48E644EA64BCABD032977D4C40F1710"/>
    <w:rsid w:val="003C7E9B"/>
    <w:rPr>
      <w:rFonts w:eastAsiaTheme="minorHAnsi"/>
      <w:lang w:eastAsia="en-US"/>
    </w:rPr>
  </w:style>
  <w:style w:type="paragraph" w:customStyle="1" w:styleId="6987BA395756489CB69ABE13DBFEC31B4">
    <w:name w:val="6987BA395756489CB69ABE13DBFEC31B4"/>
    <w:rsid w:val="003C7E9B"/>
    <w:rPr>
      <w:rFonts w:eastAsiaTheme="minorHAnsi"/>
      <w:lang w:eastAsia="en-US"/>
    </w:rPr>
  </w:style>
  <w:style w:type="paragraph" w:customStyle="1" w:styleId="B8FBB3A3671742328D71044FA4EB377C2">
    <w:name w:val="B8FBB3A3671742328D71044FA4EB377C2"/>
    <w:rsid w:val="003C7E9B"/>
    <w:rPr>
      <w:rFonts w:eastAsiaTheme="minorHAnsi"/>
      <w:lang w:eastAsia="en-US"/>
    </w:rPr>
  </w:style>
  <w:style w:type="paragraph" w:customStyle="1" w:styleId="5B728F21728B4942BB8C5B7BDCA3A1922">
    <w:name w:val="5B728F21728B4942BB8C5B7BDCA3A1922"/>
    <w:rsid w:val="003C7E9B"/>
    <w:rPr>
      <w:rFonts w:eastAsiaTheme="minorHAnsi"/>
      <w:lang w:eastAsia="en-US"/>
    </w:rPr>
  </w:style>
  <w:style w:type="paragraph" w:customStyle="1" w:styleId="174E17B07BDC4125A3DD523B6A98A7BC2">
    <w:name w:val="174E17B07BDC4125A3DD523B6A98A7BC2"/>
    <w:rsid w:val="003C7E9B"/>
    <w:rPr>
      <w:rFonts w:eastAsiaTheme="minorHAnsi"/>
      <w:lang w:eastAsia="en-US"/>
    </w:rPr>
  </w:style>
  <w:style w:type="paragraph" w:customStyle="1" w:styleId="77C7222E0A08489C8FBC3F704BA6FB081">
    <w:name w:val="77C7222E0A08489C8FBC3F704BA6FB081"/>
    <w:rsid w:val="003C7E9B"/>
    <w:rPr>
      <w:rFonts w:eastAsiaTheme="minorHAnsi"/>
      <w:lang w:eastAsia="en-US"/>
    </w:rPr>
  </w:style>
  <w:style w:type="paragraph" w:customStyle="1" w:styleId="5030DFDB3D9A42459700C81CE34B96BD2">
    <w:name w:val="5030DFDB3D9A42459700C81CE34B96BD2"/>
    <w:rsid w:val="003C7E9B"/>
    <w:rPr>
      <w:rFonts w:eastAsiaTheme="minorHAnsi"/>
      <w:lang w:eastAsia="en-US"/>
    </w:rPr>
  </w:style>
  <w:style w:type="paragraph" w:customStyle="1" w:styleId="647903F512CB4BAF8B9E9437899B700E2">
    <w:name w:val="647903F512CB4BAF8B9E9437899B700E2"/>
    <w:rsid w:val="003C7E9B"/>
    <w:rPr>
      <w:rFonts w:eastAsiaTheme="minorHAnsi"/>
      <w:lang w:eastAsia="en-US"/>
    </w:rPr>
  </w:style>
  <w:style w:type="paragraph" w:customStyle="1" w:styleId="718FE39722624B278E90AF3F85676442">
    <w:name w:val="718FE39722624B278E90AF3F85676442"/>
    <w:rsid w:val="003C7E9B"/>
  </w:style>
  <w:style w:type="paragraph" w:customStyle="1" w:styleId="EAF49BE1324B4090A051FF44B953E8DC">
    <w:name w:val="EAF49BE1324B4090A051FF44B953E8DC"/>
    <w:rsid w:val="003C7E9B"/>
  </w:style>
  <w:style w:type="paragraph" w:customStyle="1" w:styleId="B103FD1250B74E4994EECC9E1B869B1F22">
    <w:name w:val="B103FD1250B74E4994EECC9E1B869B1F22"/>
    <w:rsid w:val="003C7E9B"/>
    <w:rPr>
      <w:rFonts w:eastAsiaTheme="minorHAnsi"/>
      <w:lang w:eastAsia="en-US"/>
    </w:rPr>
  </w:style>
  <w:style w:type="paragraph" w:customStyle="1" w:styleId="90568E51F0414E208CA326C97DC00F7222">
    <w:name w:val="90568E51F0414E208CA326C97DC00F7222"/>
    <w:rsid w:val="003C7E9B"/>
    <w:rPr>
      <w:rFonts w:eastAsiaTheme="minorHAnsi"/>
      <w:lang w:eastAsia="en-US"/>
    </w:rPr>
  </w:style>
  <w:style w:type="paragraph" w:customStyle="1" w:styleId="1CE09790FEF144958DC58A0CE8CDD4A06">
    <w:name w:val="1CE09790FEF144958DC58A0CE8CDD4A06"/>
    <w:rsid w:val="003C7E9B"/>
    <w:rPr>
      <w:rFonts w:eastAsiaTheme="minorHAnsi"/>
      <w:lang w:eastAsia="en-US"/>
    </w:rPr>
  </w:style>
  <w:style w:type="paragraph" w:customStyle="1" w:styleId="5EA583EBE47D44A1B27A7A29F4BC425914">
    <w:name w:val="5EA583EBE47D44A1B27A7A29F4BC425914"/>
    <w:rsid w:val="003C7E9B"/>
    <w:rPr>
      <w:rFonts w:eastAsiaTheme="minorHAnsi"/>
      <w:lang w:eastAsia="en-US"/>
    </w:rPr>
  </w:style>
  <w:style w:type="paragraph" w:customStyle="1" w:styleId="68C59B3D9056436F9599DB1A65DDE79112">
    <w:name w:val="68C59B3D9056436F9599DB1A65DDE79112"/>
    <w:rsid w:val="003C7E9B"/>
    <w:rPr>
      <w:rFonts w:eastAsiaTheme="minorHAnsi"/>
      <w:lang w:eastAsia="en-US"/>
    </w:rPr>
  </w:style>
  <w:style w:type="paragraph" w:customStyle="1" w:styleId="A92C0E15C5014A519F2FD59158FF6C8F12">
    <w:name w:val="A92C0E15C5014A519F2FD59158FF6C8F12"/>
    <w:rsid w:val="003C7E9B"/>
    <w:rPr>
      <w:rFonts w:eastAsiaTheme="minorHAnsi"/>
      <w:lang w:eastAsia="en-US"/>
    </w:rPr>
  </w:style>
  <w:style w:type="paragraph" w:customStyle="1" w:styleId="6BCB8DA2E83B4414974E6CEF4E8CABEB10">
    <w:name w:val="6BCB8DA2E83B4414974E6CEF4E8CABEB10"/>
    <w:rsid w:val="003C7E9B"/>
    <w:rPr>
      <w:rFonts w:eastAsiaTheme="minorHAnsi"/>
      <w:lang w:eastAsia="en-US"/>
    </w:rPr>
  </w:style>
  <w:style w:type="paragraph" w:customStyle="1" w:styleId="887C16D2D40A4155948659410BD317C611">
    <w:name w:val="887C16D2D40A4155948659410BD317C611"/>
    <w:rsid w:val="003C7E9B"/>
    <w:rPr>
      <w:rFonts w:eastAsiaTheme="minorHAnsi"/>
      <w:lang w:eastAsia="en-US"/>
    </w:rPr>
  </w:style>
  <w:style w:type="paragraph" w:customStyle="1" w:styleId="5B0E2CB097E445729149B9D4D48E210C1">
    <w:name w:val="5B0E2CB097E445729149B9D4D48E210C1"/>
    <w:rsid w:val="003C7E9B"/>
    <w:rPr>
      <w:rFonts w:eastAsiaTheme="minorHAnsi"/>
      <w:lang w:eastAsia="en-US"/>
    </w:rPr>
  </w:style>
  <w:style w:type="paragraph" w:customStyle="1" w:styleId="3C51A3C5E292488994347AD85932C47D11">
    <w:name w:val="3C51A3C5E292488994347AD85932C47D11"/>
    <w:rsid w:val="003C7E9B"/>
    <w:rPr>
      <w:rFonts w:eastAsiaTheme="minorHAnsi"/>
      <w:lang w:eastAsia="en-US"/>
    </w:rPr>
  </w:style>
  <w:style w:type="paragraph" w:customStyle="1" w:styleId="572397C3F9364AE0B3FE891CD249B52911">
    <w:name w:val="572397C3F9364AE0B3FE891CD249B52911"/>
    <w:rsid w:val="003C7E9B"/>
    <w:rPr>
      <w:rFonts w:eastAsiaTheme="minorHAnsi"/>
      <w:lang w:eastAsia="en-US"/>
    </w:rPr>
  </w:style>
  <w:style w:type="paragraph" w:customStyle="1" w:styleId="49DD666764094EDEAE0BAD30FDF7B4A711">
    <w:name w:val="49DD666764094EDEAE0BAD30FDF7B4A711"/>
    <w:rsid w:val="003C7E9B"/>
    <w:rPr>
      <w:rFonts w:eastAsiaTheme="minorHAnsi"/>
      <w:lang w:eastAsia="en-US"/>
    </w:rPr>
  </w:style>
  <w:style w:type="paragraph" w:customStyle="1" w:styleId="743C86D1ED794486ABA4E8F0FB49388B11">
    <w:name w:val="743C86D1ED794486ABA4E8F0FB49388B11"/>
    <w:rsid w:val="003C7E9B"/>
    <w:rPr>
      <w:rFonts w:eastAsiaTheme="minorHAnsi"/>
      <w:lang w:eastAsia="en-US"/>
    </w:rPr>
  </w:style>
  <w:style w:type="paragraph" w:customStyle="1" w:styleId="9433E220DCF14E19B9ECD55EAB72BE8011">
    <w:name w:val="9433E220DCF14E19B9ECD55EAB72BE8011"/>
    <w:rsid w:val="003C7E9B"/>
    <w:rPr>
      <w:rFonts w:eastAsiaTheme="minorHAnsi"/>
      <w:lang w:eastAsia="en-US"/>
    </w:rPr>
  </w:style>
  <w:style w:type="paragraph" w:customStyle="1" w:styleId="718FE39722624B278E90AF3F856764421">
    <w:name w:val="718FE39722624B278E90AF3F856764421"/>
    <w:rsid w:val="003C7E9B"/>
    <w:rPr>
      <w:rFonts w:eastAsiaTheme="minorHAnsi"/>
      <w:lang w:eastAsia="en-US"/>
    </w:rPr>
  </w:style>
  <w:style w:type="paragraph" w:customStyle="1" w:styleId="E3E8CC233AC84502B1D4F5A2209823B89">
    <w:name w:val="E3E8CC233AC84502B1D4F5A2209823B89"/>
    <w:rsid w:val="003C7E9B"/>
    <w:rPr>
      <w:rFonts w:eastAsiaTheme="minorHAnsi"/>
      <w:lang w:eastAsia="en-US"/>
    </w:rPr>
  </w:style>
  <w:style w:type="paragraph" w:customStyle="1" w:styleId="40C48E644EA64BCABD032977D4C40F1711">
    <w:name w:val="40C48E644EA64BCABD032977D4C40F1711"/>
    <w:rsid w:val="003C7E9B"/>
    <w:rPr>
      <w:rFonts w:eastAsiaTheme="minorHAnsi"/>
      <w:lang w:eastAsia="en-US"/>
    </w:rPr>
  </w:style>
  <w:style w:type="paragraph" w:customStyle="1" w:styleId="6987BA395756489CB69ABE13DBFEC31B5">
    <w:name w:val="6987BA395756489CB69ABE13DBFEC31B5"/>
    <w:rsid w:val="003C7E9B"/>
    <w:rPr>
      <w:rFonts w:eastAsiaTheme="minorHAnsi"/>
      <w:lang w:eastAsia="en-US"/>
    </w:rPr>
  </w:style>
  <w:style w:type="paragraph" w:customStyle="1" w:styleId="B8FBB3A3671742328D71044FA4EB377C3">
    <w:name w:val="B8FBB3A3671742328D71044FA4EB377C3"/>
    <w:rsid w:val="003C7E9B"/>
    <w:rPr>
      <w:rFonts w:eastAsiaTheme="minorHAnsi"/>
      <w:lang w:eastAsia="en-US"/>
    </w:rPr>
  </w:style>
  <w:style w:type="paragraph" w:customStyle="1" w:styleId="5B728F21728B4942BB8C5B7BDCA3A1923">
    <w:name w:val="5B728F21728B4942BB8C5B7BDCA3A1923"/>
    <w:rsid w:val="003C7E9B"/>
    <w:rPr>
      <w:rFonts w:eastAsiaTheme="minorHAnsi"/>
      <w:lang w:eastAsia="en-US"/>
    </w:rPr>
  </w:style>
  <w:style w:type="paragraph" w:customStyle="1" w:styleId="174E17B07BDC4125A3DD523B6A98A7BC3">
    <w:name w:val="174E17B07BDC4125A3DD523B6A98A7BC3"/>
    <w:rsid w:val="003C7E9B"/>
    <w:rPr>
      <w:rFonts w:eastAsiaTheme="minorHAnsi"/>
      <w:lang w:eastAsia="en-US"/>
    </w:rPr>
  </w:style>
  <w:style w:type="paragraph" w:customStyle="1" w:styleId="77C7222E0A08489C8FBC3F704BA6FB082">
    <w:name w:val="77C7222E0A08489C8FBC3F704BA6FB082"/>
    <w:rsid w:val="003C7E9B"/>
    <w:rPr>
      <w:rFonts w:eastAsiaTheme="minorHAnsi"/>
      <w:lang w:eastAsia="en-US"/>
    </w:rPr>
  </w:style>
  <w:style w:type="paragraph" w:customStyle="1" w:styleId="EAF49BE1324B4090A051FF44B953E8DC1">
    <w:name w:val="EAF49BE1324B4090A051FF44B953E8DC1"/>
    <w:rsid w:val="003C7E9B"/>
    <w:rPr>
      <w:rFonts w:eastAsiaTheme="minorHAnsi"/>
      <w:lang w:eastAsia="en-US"/>
    </w:rPr>
  </w:style>
  <w:style w:type="paragraph" w:customStyle="1" w:styleId="B103FD1250B74E4994EECC9E1B869B1F23">
    <w:name w:val="B103FD1250B74E4994EECC9E1B869B1F23"/>
    <w:rsid w:val="002D29A3"/>
    <w:rPr>
      <w:rFonts w:eastAsiaTheme="minorHAnsi"/>
      <w:lang w:eastAsia="en-US"/>
    </w:rPr>
  </w:style>
  <w:style w:type="paragraph" w:customStyle="1" w:styleId="90568E51F0414E208CA326C97DC00F7223">
    <w:name w:val="90568E51F0414E208CA326C97DC00F7223"/>
    <w:rsid w:val="002D29A3"/>
    <w:rPr>
      <w:rFonts w:eastAsiaTheme="minorHAnsi"/>
      <w:lang w:eastAsia="en-US"/>
    </w:rPr>
  </w:style>
  <w:style w:type="paragraph" w:customStyle="1" w:styleId="1CE09790FEF144958DC58A0CE8CDD4A07">
    <w:name w:val="1CE09790FEF144958DC58A0CE8CDD4A07"/>
    <w:rsid w:val="002D29A3"/>
    <w:rPr>
      <w:rFonts w:eastAsiaTheme="minorHAnsi"/>
      <w:lang w:eastAsia="en-US"/>
    </w:rPr>
  </w:style>
  <w:style w:type="paragraph" w:customStyle="1" w:styleId="5EA583EBE47D44A1B27A7A29F4BC425915">
    <w:name w:val="5EA583EBE47D44A1B27A7A29F4BC425915"/>
    <w:rsid w:val="002D29A3"/>
    <w:rPr>
      <w:rFonts w:eastAsiaTheme="minorHAnsi"/>
      <w:lang w:eastAsia="en-US"/>
    </w:rPr>
  </w:style>
  <w:style w:type="paragraph" w:customStyle="1" w:styleId="68C59B3D9056436F9599DB1A65DDE79113">
    <w:name w:val="68C59B3D9056436F9599DB1A65DDE79113"/>
    <w:rsid w:val="002D29A3"/>
    <w:rPr>
      <w:rFonts w:eastAsiaTheme="minorHAnsi"/>
      <w:lang w:eastAsia="en-US"/>
    </w:rPr>
  </w:style>
  <w:style w:type="paragraph" w:customStyle="1" w:styleId="A92C0E15C5014A519F2FD59158FF6C8F13">
    <w:name w:val="A92C0E15C5014A519F2FD59158FF6C8F13"/>
    <w:rsid w:val="002D29A3"/>
    <w:rPr>
      <w:rFonts w:eastAsiaTheme="minorHAnsi"/>
      <w:lang w:eastAsia="en-US"/>
    </w:rPr>
  </w:style>
  <w:style w:type="paragraph" w:customStyle="1" w:styleId="6BCB8DA2E83B4414974E6CEF4E8CABEB11">
    <w:name w:val="6BCB8DA2E83B4414974E6CEF4E8CABEB11"/>
    <w:rsid w:val="002D29A3"/>
    <w:rPr>
      <w:rFonts w:eastAsiaTheme="minorHAnsi"/>
      <w:lang w:eastAsia="en-US"/>
    </w:rPr>
  </w:style>
  <w:style w:type="paragraph" w:customStyle="1" w:styleId="887C16D2D40A4155948659410BD317C612">
    <w:name w:val="887C16D2D40A4155948659410BD317C612"/>
    <w:rsid w:val="002D29A3"/>
    <w:rPr>
      <w:rFonts w:eastAsiaTheme="minorHAnsi"/>
      <w:lang w:eastAsia="en-US"/>
    </w:rPr>
  </w:style>
  <w:style w:type="paragraph" w:customStyle="1" w:styleId="5B0E2CB097E445729149B9D4D48E210C2">
    <w:name w:val="5B0E2CB097E445729149B9D4D48E210C2"/>
    <w:rsid w:val="002D29A3"/>
    <w:rPr>
      <w:rFonts w:eastAsiaTheme="minorHAnsi"/>
      <w:lang w:eastAsia="en-US"/>
    </w:rPr>
  </w:style>
  <w:style w:type="paragraph" w:customStyle="1" w:styleId="3C51A3C5E292488994347AD85932C47D12">
    <w:name w:val="3C51A3C5E292488994347AD85932C47D12"/>
    <w:rsid w:val="002D29A3"/>
    <w:rPr>
      <w:rFonts w:eastAsiaTheme="minorHAnsi"/>
      <w:lang w:eastAsia="en-US"/>
    </w:rPr>
  </w:style>
  <w:style w:type="paragraph" w:customStyle="1" w:styleId="572397C3F9364AE0B3FE891CD249B52912">
    <w:name w:val="572397C3F9364AE0B3FE891CD249B52912"/>
    <w:rsid w:val="002D29A3"/>
    <w:rPr>
      <w:rFonts w:eastAsiaTheme="minorHAnsi"/>
      <w:lang w:eastAsia="en-US"/>
    </w:rPr>
  </w:style>
  <w:style w:type="paragraph" w:customStyle="1" w:styleId="49DD666764094EDEAE0BAD30FDF7B4A712">
    <w:name w:val="49DD666764094EDEAE0BAD30FDF7B4A712"/>
    <w:rsid w:val="002D29A3"/>
    <w:rPr>
      <w:rFonts w:eastAsiaTheme="minorHAnsi"/>
      <w:lang w:eastAsia="en-US"/>
    </w:rPr>
  </w:style>
  <w:style w:type="paragraph" w:customStyle="1" w:styleId="743C86D1ED794486ABA4E8F0FB49388B12">
    <w:name w:val="743C86D1ED794486ABA4E8F0FB49388B12"/>
    <w:rsid w:val="002D29A3"/>
    <w:rPr>
      <w:rFonts w:eastAsiaTheme="minorHAnsi"/>
      <w:lang w:eastAsia="en-US"/>
    </w:rPr>
  </w:style>
  <w:style w:type="paragraph" w:customStyle="1" w:styleId="9433E220DCF14E19B9ECD55EAB72BE8012">
    <w:name w:val="9433E220DCF14E19B9ECD55EAB72BE8012"/>
    <w:rsid w:val="002D29A3"/>
    <w:rPr>
      <w:rFonts w:eastAsiaTheme="minorHAnsi"/>
      <w:lang w:eastAsia="en-US"/>
    </w:rPr>
  </w:style>
  <w:style w:type="paragraph" w:customStyle="1" w:styleId="718FE39722624B278E90AF3F856764422">
    <w:name w:val="718FE39722624B278E90AF3F856764422"/>
    <w:rsid w:val="002D29A3"/>
    <w:rPr>
      <w:rFonts w:eastAsiaTheme="minorHAnsi"/>
      <w:lang w:eastAsia="en-US"/>
    </w:rPr>
  </w:style>
  <w:style w:type="paragraph" w:customStyle="1" w:styleId="E3E8CC233AC84502B1D4F5A2209823B810">
    <w:name w:val="E3E8CC233AC84502B1D4F5A2209823B810"/>
    <w:rsid w:val="002D29A3"/>
    <w:rPr>
      <w:rFonts w:eastAsiaTheme="minorHAnsi"/>
      <w:lang w:eastAsia="en-US"/>
    </w:rPr>
  </w:style>
  <w:style w:type="paragraph" w:customStyle="1" w:styleId="40C48E644EA64BCABD032977D4C40F1712">
    <w:name w:val="40C48E644EA64BCABD032977D4C40F1712"/>
    <w:rsid w:val="002D29A3"/>
    <w:rPr>
      <w:rFonts w:eastAsiaTheme="minorHAnsi"/>
      <w:lang w:eastAsia="en-US"/>
    </w:rPr>
  </w:style>
  <w:style w:type="paragraph" w:customStyle="1" w:styleId="6987BA395756489CB69ABE13DBFEC31B6">
    <w:name w:val="6987BA395756489CB69ABE13DBFEC31B6"/>
    <w:rsid w:val="002D29A3"/>
    <w:rPr>
      <w:rFonts w:eastAsiaTheme="minorHAnsi"/>
      <w:lang w:eastAsia="en-US"/>
    </w:rPr>
  </w:style>
  <w:style w:type="paragraph" w:customStyle="1" w:styleId="B8FBB3A3671742328D71044FA4EB377C4">
    <w:name w:val="B8FBB3A3671742328D71044FA4EB377C4"/>
    <w:rsid w:val="002D29A3"/>
    <w:rPr>
      <w:rFonts w:eastAsiaTheme="minorHAnsi"/>
      <w:lang w:eastAsia="en-US"/>
    </w:rPr>
  </w:style>
  <w:style w:type="paragraph" w:customStyle="1" w:styleId="5B728F21728B4942BB8C5B7BDCA3A1924">
    <w:name w:val="5B728F21728B4942BB8C5B7BDCA3A1924"/>
    <w:rsid w:val="002D29A3"/>
    <w:rPr>
      <w:rFonts w:eastAsiaTheme="minorHAnsi"/>
      <w:lang w:eastAsia="en-US"/>
    </w:rPr>
  </w:style>
  <w:style w:type="paragraph" w:customStyle="1" w:styleId="174E17B07BDC4125A3DD523B6A98A7BC4">
    <w:name w:val="174E17B07BDC4125A3DD523B6A98A7BC4"/>
    <w:rsid w:val="002D29A3"/>
    <w:rPr>
      <w:rFonts w:eastAsiaTheme="minorHAnsi"/>
      <w:lang w:eastAsia="en-US"/>
    </w:rPr>
  </w:style>
  <w:style w:type="paragraph" w:customStyle="1" w:styleId="77C7222E0A08489C8FBC3F704BA6FB083">
    <w:name w:val="77C7222E0A08489C8FBC3F704BA6FB083"/>
    <w:rsid w:val="002D29A3"/>
    <w:rPr>
      <w:rFonts w:eastAsiaTheme="minorHAnsi"/>
      <w:lang w:eastAsia="en-US"/>
    </w:rPr>
  </w:style>
  <w:style w:type="paragraph" w:customStyle="1" w:styleId="EAF49BE1324B4090A051FF44B953E8DC2">
    <w:name w:val="EAF49BE1324B4090A051FF44B953E8DC2"/>
    <w:rsid w:val="002D29A3"/>
    <w:rPr>
      <w:rFonts w:eastAsiaTheme="minorHAnsi"/>
      <w:lang w:eastAsia="en-US"/>
    </w:rPr>
  </w:style>
  <w:style w:type="paragraph" w:customStyle="1" w:styleId="B103FD1250B74E4994EECC9E1B869B1F24">
    <w:name w:val="B103FD1250B74E4994EECC9E1B869B1F24"/>
    <w:rsid w:val="002D29A3"/>
    <w:rPr>
      <w:rFonts w:eastAsiaTheme="minorHAnsi"/>
      <w:lang w:eastAsia="en-US"/>
    </w:rPr>
  </w:style>
  <w:style w:type="paragraph" w:customStyle="1" w:styleId="90568E51F0414E208CA326C97DC00F7224">
    <w:name w:val="90568E51F0414E208CA326C97DC00F7224"/>
    <w:rsid w:val="002D29A3"/>
    <w:rPr>
      <w:rFonts w:eastAsiaTheme="minorHAnsi"/>
      <w:lang w:eastAsia="en-US"/>
    </w:rPr>
  </w:style>
  <w:style w:type="paragraph" w:customStyle="1" w:styleId="1CE09790FEF144958DC58A0CE8CDD4A08">
    <w:name w:val="1CE09790FEF144958DC58A0CE8CDD4A08"/>
    <w:rsid w:val="002D29A3"/>
    <w:rPr>
      <w:rFonts w:eastAsiaTheme="minorHAnsi"/>
      <w:lang w:eastAsia="en-US"/>
    </w:rPr>
  </w:style>
  <w:style w:type="paragraph" w:customStyle="1" w:styleId="5EA583EBE47D44A1B27A7A29F4BC425916">
    <w:name w:val="5EA583EBE47D44A1B27A7A29F4BC425916"/>
    <w:rsid w:val="002D29A3"/>
    <w:rPr>
      <w:rFonts w:eastAsiaTheme="minorHAnsi"/>
      <w:lang w:eastAsia="en-US"/>
    </w:rPr>
  </w:style>
  <w:style w:type="paragraph" w:customStyle="1" w:styleId="68C59B3D9056436F9599DB1A65DDE79114">
    <w:name w:val="68C59B3D9056436F9599DB1A65DDE79114"/>
    <w:rsid w:val="002D29A3"/>
    <w:rPr>
      <w:rFonts w:eastAsiaTheme="minorHAnsi"/>
      <w:lang w:eastAsia="en-US"/>
    </w:rPr>
  </w:style>
  <w:style w:type="paragraph" w:customStyle="1" w:styleId="A92C0E15C5014A519F2FD59158FF6C8F14">
    <w:name w:val="A92C0E15C5014A519F2FD59158FF6C8F14"/>
    <w:rsid w:val="002D29A3"/>
    <w:rPr>
      <w:rFonts w:eastAsiaTheme="minorHAnsi"/>
      <w:lang w:eastAsia="en-US"/>
    </w:rPr>
  </w:style>
  <w:style w:type="paragraph" w:customStyle="1" w:styleId="6BCB8DA2E83B4414974E6CEF4E8CABEB12">
    <w:name w:val="6BCB8DA2E83B4414974E6CEF4E8CABEB12"/>
    <w:rsid w:val="002D29A3"/>
    <w:rPr>
      <w:rFonts w:eastAsiaTheme="minorHAnsi"/>
      <w:lang w:eastAsia="en-US"/>
    </w:rPr>
  </w:style>
  <w:style w:type="paragraph" w:customStyle="1" w:styleId="887C16D2D40A4155948659410BD317C613">
    <w:name w:val="887C16D2D40A4155948659410BD317C613"/>
    <w:rsid w:val="002D29A3"/>
    <w:rPr>
      <w:rFonts w:eastAsiaTheme="minorHAnsi"/>
      <w:lang w:eastAsia="en-US"/>
    </w:rPr>
  </w:style>
  <w:style w:type="paragraph" w:customStyle="1" w:styleId="5B0E2CB097E445729149B9D4D48E210C3">
    <w:name w:val="5B0E2CB097E445729149B9D4D48E210C3"/>
    <w:rsid w:val="002D29A3"/>
    <w:rPr>
      <w:rFonts w:eastAsiaTheme="minorHAnsi"/>
      <w:lang w:eastAsia="en-US"/>
    </w:rPr>
  </w:style>
  <w:style w:type="paragraph" w:customStyle="1" w:styleId="3C51A3C5E292488994347AD85932C47D13">
    <w:name w:val="3C51A3C5E292488994347AD85932C47D13"/>
    <w:rsid w:val="002D29A3"/>
    <w:rPr>
      <w:rFonts w:eastAsiaTheme="minorHAnsi"/>
      <w:lang w:eastAsia="en-US"/>
    </w:rPr>
  </w:style>
  <w:style w:type="paragraph" w:customStyle="1" w:styleId="572397C3F9364AE0B3FE891CD249B52913">
    <w:name w:val="572397C3F9364AE0B3FE891CD249B52913"/>
    <w:rsid w:val="002D29A3"/>
    <w:rPr>
      <w:rFonts w:eastAsiaTheme="minorHAnsi"/>
      <w:lang w:eastAsia="en-US"/>
    </w:rPr>
  </w:style>
  <w:style w:type="paragraph" w:customStyle="1" w:styleId="49DD666764094EDEAE0BAD30FDF7B4A713">
    <w:name w:val="49DD666764094EDEAE0BAD30FDF7B4A713"/>
    <w:rsid w:val="002D29A3"/>
    <w:rPr>
      <w:rFonts w:eastAsiaTheme="minorHAnsi"/>
      <w:lang w:eastAsia="en-US"/>
    </w:rPr>
  </w:style>
  <w:style w:type="paragraph" w:customStyle="1" w:styleId="E4AEFCC90B744568AB58829EFEA516A8">
    <w:name w:val="E4AEFCC90B744568AB58829EFEA516A8"/>
    <w:rsid w:val="002D29A3"/>
    <w:rPr>
      <w:rFonts w:eastAsiaTheme="minorHAnsi"/>
      <w:lang w:eastAsia="en-US"/>
    </w:rPr>
  </w:style>
  <w:style w:type="paragraph" w:customStyle="1" w:styleId="743C86D1ED794486ABA4E8F0FB49388B13">
    <w:name w:val="743C86D1ED794486ABA4E8F0FB49388B13"/>
    <w:rsid w:val="002D29A3"/>
    <w:rPr>
      <w:rFonts w:eastAsiaTheme="minorHAnsi"/>
      <w:lang w:eastAsia="en-US"/>
    </w:rPr>
  </w:style>
  <w:style w:type="paragraph" w:customStyle="1" w:styleId="9433E220DCF14E19B9ECD55EAB72BE8013">
    <w:name w:val="9433E220DCF14E19B9ECD55EAB72BE8013"/>
    <w:rsid w:val="002D29A3"/>
    <w:rPr>
      <w:rFonts w:eastAsiaTheme="minorHAnsi"/>
      <w:lang w:eastAsia="en-US"/>
    </w:rPr>
  </w:style>
  <w:style w:type="paragraph" w:customStyle="1" w:styleId="718FE39722624B278E90AF3F856764423">
    <w:name w:val="718FE39722624B278E90AF3F856764423"/>
    <w:rsid w:val="002D29A3"/>
    <w:rPr>
      <w:rFonts w:eastAsiaTheme="minorHAnsi"/>
      <w:lang w:eastAsia="en-US"/>
    </w:rPr>
  </w:style>
  <w:style w:type="paragraph" w:customStyle="1" w:styleId="E3E8CC233AC84502B1D4F5A2209823B811">
    <w:name w:val="E3E8CC233AC84502B1D4F5A2209823B811"/>
    <w:rsid w:val="002D29A3"/>
    <w:rPr>
      <w:rFonts w:eastAsiaTheme="minorHAnsi"/>
      <w:lang w:eastAsia="en-US"/>
    </w:rPr>
  </w:style>
  <w:style w:type="paragraph" w:customStyle="1" w:styleId="40C48E644EA64BCABD032977D4C40F1713">
    <w:name w:val="40C48E644EA64BCABD032977D4C40F1713"/>
    <w:rsid w:val="002D29A3"/>
    <w:rPr>
      <w:rFonts w:eastAsiaTheme="minorHAnsi"/>
      <w:lang w:eastAsia="en-US"/>
    </w:rPr>
  </w:style>
  <w:style w:type="paragraph" w:customStyle="1" w:styleId="6987BA395756489CB69ABE13DBFEC31B7">
    <w:name w:val="6987BA395756489CB69ABE13DBFEC31B7"/>
    <w:rsid w:val="002D29A3"/>
    <w:rPr>
      <w:rFonts w:eastAsiaTheme="minorHAnsi"/>
      <w:lang w:eastAsia="en-US"/>
    </w:rPr>
  </w:style>
  <w:style w:type="paragraph" w:customStyle="1" w:styleId="B8FBB3A3671742328D71044FA4EB377C5">
    <w:name w:val="B8FBB3A3671742328D71044FA4EB377C5"/>
    <w:rsid w:val="002D29A3"/>
    <w:rPr>
      <w:rFonts w:eastAsiaTheme="minorHAnsi"/>
      <w:lang w:eastAsia="en-US"/>
    </w:rPr>
  </w:style>
  <w:style w:type="paragraph" w:customStyle="1" w:styleId="5B728F21728B4942BB8C5B7BDCA3A1925">
    <w:name w:val="5B728F21728B4942BB8C5B7BDCA3A1925"/>
    <w:rsid w:val="002D29A3"/>
    <w:rPr>
      <w:rFonts w:eastAsiaTheme="minorHAnsi"/>
      <w:lang w:eastAsia="en-US"/>
    </w:rPr>
  </w:style>
  <w:style w:type="paragraph" w:customStyle="1" w:styleId="174E17B07BDC4125A3DD523B6A98A7BC5">
    <w:name w:val="174E17B07BDC4125A3DD523B6A98A7BC5"/>
    <w:rsid w:val="002D29A3"/>
    <w:rPr>
      <w:rFonts w:eastAsiaTheme="minorHAnsi"/>
      <w:lang w:eastAsia="en-US"/>
    </w:rPr>
  </w:style>
  <w:style w:type="paragraph" w:customStyle="1" w:styleId="77C7222E0A08489C8FBC3F704BA6FB084">
    <w:name w:val="77C7222E0A08489C8FBC3F704BA6FB084"/>
    <w:rsid w:val="002D29A3"/>
    <w:rPr>
      <w:rFonts w:eastAsiaTheme="minorHAnsi"/>
      <w:lang w:eastAsia="en-US"/>
    </w:rPr>
  </w:style>
  <w:style w:type="paragraph" w:customStyle="1" w:styleId="EAF49BE1324B4090A051FF44B953E8DC3">
    <w:name w:val="EAF49BE1324B4090A051FF44B953E8DC3"/>
    <w:rsid w:val="002D29A3"/>
    <w:rPr>
      <w:rFonts w:eastAsiaTheme="minorHAnsi"/>
      <w:lang w:eastAsia="en-US"/>
    </w:rPr>
  </w:style>
  <w:style w:type="paragraph" w:customStyle="1" w:styleId="940799E58E1B4F65982143B16F61ADE4">
    <w:name w:val="940799E58E1B4F65982143B16F61ADE4"/>
    <w:rsid w:val="00F22B3C"/>
  </w:style>
  <w:style w:type="paragraph" w:customStyle="1" w:styleId="3D23D110961A48A1B9719D4B59155072">
    <w:name w:val="3D23D110961A48A1B9719D4B59155072"/>
    <w:rsid w:val="00F22B3C"/>
  </w:style>
  <w:style w:type="paragraph" w:customStyle="1" w:styleId="815AF716865842099FBA5BEBDEDE594F">
    <w:name w:val="815AF716865842099FBA5BEBDEDE594F"/>
    <w:rsid w:val="00F22B3C"/>
  </w:style>
  <w:style w:type="paragraph" w:customStyle="1" w:styleId="940799E58E1B4F65982143B16F61ADE41">
    <w:name w:val="940799E58E1B4F65982143B16F61ADE41"/>
    <w:rsid w:val="00CF488A"/>
    <w:rPr>
      <w:rFonts w:eastAsiaTheme="minorHAnsi"/>
      <w:lang w:eastAsia="en-US"/>
    </w:rPr>
  </w:style>
  <w:style w:type="paragraph" w:customStyle="1" w:styleId="3D23D110961A48A1B9719D4B591550721">
    <w:name w:val="3D23D110961A48A1B9719D4B591550721"/>
    <w:rsid w:val="00CF488A"/>
    <w:rPr>
      <w:rFonts w:eastAsiaTheme="minorHAnsi"/>
      <w:lang w:eastAsia="en-US"/>
    </w:rPr>
  </w:style>
  <w:style w:type="paragraph" w:customStyle="1" w:styleId="815AF716865842099FBA5BEBDEDE594F1">
    <w:name w:val="815AF716865842099FBA5BEBDEDE594F1"/>
    <w:rsid w:val="00CF488A"/>
    <w:rPr>
      <w:rFonts w:eastAsiaTheme="minorHAnsi"/>
      <w:lang w:eastAsia="en-US"/>
    </w:rPr>
  </w:style>
  <w:style w:type="paragraph" w:customStyle="1" w:styleId="08FD677DBB6648589233A626BA431733">
    <w:name w:val="08FD677DBB6648589233A626BA431733"/>
    <w:rsid w:val="00CF488A"/>
    <w:rPr>
      <w:rFonts w:eastAsiaTheme="minorHAnsi"/>
      <w:lang w:eastAsia="en-US"/>
    </w:rPr>
  </w:style>
  <w:style w:type="paragraph" w:customStyle="1" w:styleId="1CE09790FEF144958DC58A0CE8CDD4A09">
    <w:name w:val="1CE09790FEF144958DC58A0CE8CDD4A09"/>
    <w:rsid w:val="00CF488A"/>
    <w:rPr>
      <w:rFonts w:eastAsiaTheme="minorHAnsi"/>
      <w:lang w:eastAsia="en-US"/>
    </w:rPr>
  </w:style>
  <w:style w:type="paragraph" w:customStyle="1" w:styleId="5EA583EBE47D44A1B27A7A29F4BC425917">
    <w:name w:val="5EA583EBE47D44A1B27A7A29F4BC425917"/>
    <w:rsid w:val="00CF488A"/>
    <w:rPr>
      <w:rFonts w:eastAsiaTheme="minorHAnsi"/>
      <w:lang w:eastAsia="en-US"/>
    </w:rPr>
  </w:style>
  <w:style w:type="paragraph" w:customStyle="1" w:styleId="68C59B3D9056436F9599DB1A65DDE79115">
    <w:name w:val="68C59B3D9056436F9599DB1A65DDE79115"/>
    <w:rsid w:val="00CF488A"/>
    <w:rPr>
      <w:rFonts w:eastAsiaTheme="minorHAnsi"/>
      <w:lang w:eastAsia="en-US"/>
    </w:rPr>
  </w:style>
  <w:style w:type="paragraph" w:customStyle="1" w:styleId="A92C0E15C5014A519F2FD59158FF6C8F15">
    <w:name w:val="A92C0E15C5014A519F2FD59158FF6C8F15"/>
    <w:rsid w:val="00CF488A"/>
    <w:rPr>
      <w:rFonts w:eastAsiaTheme="minorHAnsi"/>
      <w:lang w:eastAsia="en-US"/>
    </w:rPr>
  </w:style>
  <w:style w:type="paragraph" w:customStyle="1" w:styleId="6BCB8DA2E83B4414974E6CEF4E8CABEB13">
    <w:name w:val="6BCB8DA2E83B4414974E6CEF4E8CABEB13"/>
    <w:rsid w:val="00CF488A"/>
    <w:rPr>
      <w:rFonts w:eastAsiaTheme="minorHAnsi"/>
      <w:lang w:eastAsia="en-US"/>
    </w:rPr>
  </w:style>
  <w:style w:type="paragraph" w:customStyle="1" w:styleId="887C16D2D40A4155948659410BD317C614">
    <w:name w:val="887C16D2D40A4155948659410BD317C614"/>
    <w:rsid w:val="00CF488A"/>
    <w:rPr>
      <w:rFonts w:eastAsiaTheme="minorHAnsi"/>
      <w:lang w:eastAsia="en-US"/>
    </w:rPr>
  </w:style>
  <w:style w:type="paragraph" w:customStyle="1" w:styleId="5B0E2CB097E445729149B9D4D48E210C4">
    <w:name w:val="5B0E2CB097E445729149B9D4D48E210C4"/>
    <w:rsid w:val="00CF488A"/>
    <w:rPr>
      <w:rFonts w:eastAsiaTheme="minorHAnsi"/>
      <w:lang w:eastAsia="en-US"/>
    </w:rPr>
  </w:style>
  <w:style w:type="paragraph" w:customStyle="1" w:styleId="3C51A3C5E292488994347AD85932C47D14">
    <w:name w:val="3C51A3C5E292488994347AD85932C47D14"/>
    <w:rsid w:val="00CF488A"/>
    <w:rPr>
      <w:rFonts w:eastAsiaTheme="minorHAnsi"/>
      <w:lang w:eastAsia="en-US"/>
    </w:rPr>
  </w:style>
  <w:style w:type="paragraph" w:customStyle="1" w:styleId="572397C3F9364AE0B3FE891CD249B52914">
    <w:name w:val="572397C3F9364AE0B3FE891CD249B52914"/>
    <w:rsid w:val="00CF488A"/>
    <w:rPr>
      <w:rFonts w:eastAsiaTheme="minorHAnsi"/>
      <w:lang w:eastAsia="en-US"/>
    </w:rPr>
  </w:style>
  <w:style w:type="paragraph" w:customStyle="1" w:styleId="49DD666764094EDEAE0BAD30FDF7B4A714">
    <w:name w:val="49DD666764094EDEAE0BAD30FDF7B4A714"/>
    <w:rsid w:val="00CF488A"/>
    <w:rPr>
      <w:rFonts w:eastAsiaTheme="minorHAnsi"/>
      <w:lang w:eastAsia="en-US"/>
    </w:rPr>
  </w:style>
  <w:style w:type="paragraph" w:customStyle="1" w:styleId="E4AEFCC90B744568AB58829EFEA516A81">
    <w:name w:val="E4AEFCC90B744568AB58829EFEA516A81"/>
    <w:rsid w:val="00CF488A"/>
    <w:rPr>
      <w:rFonts w:eastAsiaTheme="minorHAnsi"/>
      <w:lang w:eastAsia="en-US"/>
    </w:rPr>
  </w:style>
  <w:style w:type="paragraph" w:customStyle="1" w:styleId="743C86D1ED794486ABA4E8F0FB49388B14">
    <w:name w:val="743C86D1ED794486ABA4E8F0FB49388B14"/>
    <w:rsid w:val="00CF488A"/>
    <w:rPr>
      <w:rFonts w:eastAsiaTheme="minorHAnsi"/>
      <w:lang w:eastAsia="en-US"/>
    </w:rPr>
  </w:style>
  <w:style w:type="paragraph" w:customStyle="1" w:styleId="9433E220DCF14E19B9ECD55EAB72BE8014">
    <w:name w:val="9433E220DCF14E19B9ECD55EAB72BE8014"/>
    <w:rsid w:val="00CF488A"/>
    <w:rPr>
      <w:rFonts w:eastAsiaTheme="minorHAnsi"/>
      <w:lang w:eastAsia="en-US"/>
    </w:rPr>
  </w:style>
  <w:style w:type="paragraph" w:customStyle="1" w:styleId="718FE39722624B278E90AF3F856764424">
    <w:name w:val="718FE39722624B278E90AF3F856764424"/>
    <w:rsid w:val="00CF488A"/>
    <w:rPr>
      <w:rFonts w:eastAsiaTheme="minorHAnsi"/>
      <w:lang w:eastAsia="en-US"/>
    </w:rPr>
  </w:style>
  <w:style w:type="paragraph" w:customStyle="1" w:styleId="E3E8CC233AC84502B1D4F5A2209823B812">
    <w:name w:val="E3E8CC233AC84502B1D4F5A2209823B812"/>
    <w:rsid w:val="00CF488A"/>
    <w:rPr>
      <w:rFonts w:eastAsiaTheme="minorHAnsi"/>
      <w:lang w:eastAsia="en-US"/>
    </w:rPr>
  </w:style>
  <w:style w:type="paragraph" w:customStyle="1" w:styleId="40C48E644EA64BCABD032977D4C40F1714">
    <w:name w:val="40C48E644EA64BCABD032977D4C40F1714"/>
    <w:rsid w:val="00CF488A"/>
    <w:rPr>
      <w:rFonts w:eastAsiaTheme="minorHAnsi"/>
      <w:lang w:eastAsia="en-US"/>
    </w:rPr>
  </w:style>
  <w:style w:type="paragraph" w:customStyle="1" w:styleId="6987BA395756489CB69ABE13DBFEC31B8">
    <w:name w:val="6987BA395756489CB69ABE13DBFEC31B8"/>
    <w:rsid w:val="00CF488A"/>
    <w:rPr>
      <w:rFonts w:eastAsiaTheme="minorHAnsi"/>
      <w:lang w:eastAsia="en-US"/>
    </w:rPr>
  </w:style>
  <w:style w:type="paragraph" w:customStyle="1" w:styleId="B8FBB3A3671742328D71044FA4EB377C6">
    <w:name w:val="B8FBB3A3671742328D71044FA4EB377C6"/>
    <w:rsid w:val="00CF488A"/>
    <w:rPr>
      <w:rFonts w:eastAsiaTheme="minorHAnsi"/>
      <w:lang w:eastAsia="en-US"/>
    </w:rPr>
  </w:style>
  <w:style w:type="paragraph" w:customStyle="1" w:styleId="5B728F21728B4942BB8C5B7BDCA3A1926">
    <w:name w:val="5B728F21728B4942BB8C5B7BDCA3A1926"/>
    <w:rsid w:val="00CF488A"/>
    <w:rPr>
      <w:rFonts w:eastAsiaTheme="minorHAnsi"/>
      <w:lang w:eastAsia="en-US"/>
    </w:rPr>
  </w:style>
  <w:style w:type="paragraph" w:customStyle="1" w:styleId="174E17B07BDC4125A3DD523B6A98A7BC6">
    <w:name w:val="174E17B07BDC4125A3DD523B6A98A7BC6"/>
    <w:rsid w:val="00CF488A"/>
    <w:rPr>
      <w:rFonts w:eastAsiaTheme="minorHAnsi"/>
      <w:lang w:eastAsia="en-US"/>
    </w:rPr>
  </w:style>
  <w:style w:type="paragraph" w:customStyle="1" w:styleId="77C7222E0A08489C8FBC3F704BA6FB085">
    <w:name w:val="77C7222E0A08489C8FBC3F704BA6FB085"/>
    <w:rsid w:val="00CF488A"/>
    <w:rPr>
      <w:rFonts w:eastAsiaTheme="minorHAnsi"/>
      <w:lang w:eastAsia="en-US"/>
    </w:rPr>
  </w:style>
  <w:style w:type="paragraph" w:customStyle="1" w:styleId="EAF49BE1324B4090A051FF44B953E8DC4">
    <w:name w:val="EAF49BE1324B4090A051FF44B953E8DC4"/>
    <w:rsid w:val="00CF488A"/>
    <w:rPr>
      <w:rFonts w:eastAsiaTheme="minorHAnsi"/>
      <w:lang w:eastAsia="en-US"/>
    </w:rPr>
  </w:style>
  <w:style w:type="paragraph" w:customStyle="1" w:styleId="4AEF2753D1C5439FB7F00E58B18BE476">
    <w:name w:val="4AEF2753D1C5439FB7F00E58B18BE476"/>
    <w:rsid w:val="00CF488A"/>
  </w:style>
  <w:style w:type="paragraph" w:customStyle="1" w:styleId="940799E58E1B4F65982143B16F61ADE42">
    <w:name w:val="940799E58E1B4F65982143B16F61ADE42"/>
    <w:rsid w:val="00CF488A"/>
    <w:rPr>
      <w:rFonts w:eastAsiaTheme="minorHAnsi"/>
      <w:lang w:eastAsia="en-US"/>
    </w:rPr>
  </w:style>
  <w:style w:type="paragraph" w:customStyle="1" w:styleId="3D23D110961A48A1B9719D4B591550722">
    <w:name w:val="3D23D110961A48A1B9719D4B591550722"/>
    <w:rsid w:val="00CF488A"/>
    <w:rPr>
      <w:rFonts w:eastAsiaTheme="minorHAnsi"/>
      <w:lang w:eastAsia="en-US"/>
    </w:rPr>
  </w:style>
  <w:style w:type="paragraph" w:customStyle="1" w:styleId="815AF716865842099FBA5BEBDEDE594F2">
    <w:name w:val="815AF716865842099FBA5BEBDEDE594F2"/>
    <w:rsid w:val="00CF488A"/>
    <w:rPr>
      <w:rFonts w:eastAsiaTheme="minorHAnsi"/>
      <w:lang w:eastAsia="en-US"/>
    </w:rPr>
  </w:style>
  <w:style w:type="paragraph" w:customStyle="1" w:styleId="08FD677DBB6648589233A626BA4317331">
    <w:name w:val="08FD677DBB6648589233A626BA4317331"/>
    <w:rsid w:val="00CF488A"/>
    <w:rPr>
      <w:rFonts w:eastAsiaTheme="minorHAnsi"/>
      <w:lang w:eastAsia="en-US"/>
    </w:rPr>
  </w:style>
  <w:style w:type="paragraph" w:customStyle="1" w:styleId="18D2F75FC9FD49A79C2E7365C3F6878E">
    <w:name w:val="18D2F75FC9FD49A79C2E7365C3F6878E"/>
    <w:rsid w:val="00CF488A"/>
  </w:style>
  <w:style w:type="paragraph" w:customStyle="1" w:styleId="940799E58E1B4F65982143B16F61ADE43">
    <w:name w:val="940799E58E1B4F65982143B16F61ADE43"/>
    <w:rsid w:val="00CF488A"/>
    <w:rPr>
      <w:rFonts w:eastAsiaTheme="minorHAnsi"/>
      <w:lang w:eastAsia="en-US"/>
    </w:rPr>
  </w:style>
  <w:style w:type="paragraph" w:customStyle="1" w:styleId="3D23D110961A48A1B9719D4B591550723">
    <w:name w:val="3D23D110961A48A1B9719D4B591550723"/>
    <w:rsid w:val="00CF488A"/>
    <w:rPr>
      <w:rFonts w:eastAsiaTheme="minorHAnsi"/>
      <w:lang w:eastAsia="en-US"/>
    </w:rPr>
  </w:style>
  <w:style w:type="paragraph" w:customStyle="1" w:styleId="815AF716865842099FBA5BEBDEDE594F3">
    <w:name w:val="815AF716865842099FBA5BEBDEDE594F3"/>
    <w:rsid w:val="00CF488A"/>
    <w:rPr>
      <w:rFonts w:eastAsiaTheme="minorHAnsi"/>
      <w:lang w:eastAsia="en-US"/>
    </w:rPr>
  </w:style>
  <w:style w:type="paragraph" w:customStyle="1" w:styleId="08FD677DBB6648589233A626BA4317332">
    <w:name w:val="08FD677DBB6648589233A626BA4317332"/>
    <w:rsid w:val="00CF488A"/>
    <w:rPr>
      <w:rFonts w:eastAsiaTheme="minorHAnsi"/>
      <w:lang w:eastAsia="en-US"/>
    </w:rPr>
  </w:style>
  <w:style w:type="paragraph" w:customStyle="1" w:styleId="18D2F75FC9FD49A79C2E7365C3F6878E1">
    <w:name w:val="18D2F75FC9FD49A79C2E7365C3F6878E1"/>
    <w:rsid w:val="00CF488A"/>
    <w:rPr>
      <w:rFonts w:eastAsiaTheme="minorHAnsi"/>
      <w:lang w:eastAsia="en-US"/>
    </w:rPr>
  </w:style>
  <w:style w:type="paragraph" w:customStyle="1" w:styleId="556A8D888AC84BA180D33AD188329485">
    <w:name w:val="556A8D888AC84BA180D33AD188329485"/>
    <w:rsid w:val="00CF488A"/>
  </w:style>
  <w:style w:type="paragraph" w:customStyle="1" w:styleId="940799E58E1B4F65982143B16F61ADE44">
    <w:name w:val="940799E58E1B4F65982143B16F61ADE44"/>
    <w:rsid w:val="00CF488A"/>
    <w:rPr>
      <w:rFonts w:eastAsiaTheme="minorHAnsi"/>
      <w:lang w:eastAsia="en-US"/>
    </w:rPr>
  </w:style>
  <w:style w:type="paragraph" w:customStyle="1" w:styleId="3D23D110961A48A1B9719D4B591550724">
    <w:name w:val="3D23D110961A48A1B9719D4B591550724"/>
    <w:rsid w:val="00CF488A"/>
    <w:rPr>
      <w:rFonts w:eastAsiaTheme="minorHAnsi"/>
      <w:lang w:eastAsia="en-US"/>
    </w:rPr>
  </w:style>
  <w:style w:type="paragraph" w:customStyle="1" w:styleId="815AF716865842099FBA5BEBDEDE594F4">
    <w:name w:val="815AF716865842099FBA5BEBDEDE594F4"/>
    <w:rsid w:val="00CF488A"/>
    <w:rPr>
      <w:rFonts w:eastAsiaTheme="minorHAnsi"/>
      <w:lang w:eastAsia="en-US"/>
    </w:rPr>
  </w:style>
  <w:style w:type="paragraph" w:customStyle="1" w:styleId="08FD677DBB6648589233A626BA4317333">
    <w:name w:val="08FD677DBB6648589233A626BA4317333"/>
    <w:rsid w:val="00CF488A"/>
    <w:rPr>
      <w:rFonts w:eastAsiaTheme="minorHAnsi"/>
      <w:lang w:eastAsia="en-US"/>
    </w:rPr>
  </w:style>
  <w:style w:type="paragraph" w:customStyle="1" w:styleId="18D2F75FC9FD49A79C2E7365C3F6878E2">
    <w:name w:val="18D2F75FC9FD49A79C2E7365C3F6878E2"/>
    <w:rsid w:val="00CF488A"/>
    <w:rPr>
      <w:rFonts w:eastAsiaTheme="minorHAnsi"/>
      <w:lang w:eastAsia="en-US"/>
    </w:rPr>
  </w:style>
  <w:style w:type="paragraph" w:customStyle="1" w:styleId="556A8D888AC84BA180D33AD1883294851">
    <w:name w:val="556A8D888AC84BA180D33AD1883294851"/>
    <w:rsid w:val="00CF488A"/>
    <w:rPr>
      <w:rFonts w:eastAsiaTheme="minorHAnsi"/>
      <w:lang w:eastAsia="en-US"/>
    </w:rPr>
  </w:style>
  <w:style w:type="paragraph" w:customStyle="1" w:styleId="940799E58E1B4F65982143B16F61ADE45">
    <w:name w:val="940799E58E1B4F65982143B16F61ADE45"/>
    <w:rsid w:val="00CF488A"/>
    <w:rPr>
      <w:rFonts w:eastAsiaTheme="minorHAnsi"/>
      <w:lang w:eastAsia="en-US"/>
    </w:rPr>
  </w:style>
  <w:style w:type="paragraph" w:customStyle="1" w:styleId="3D23D110961A48A1B9719D4B591550725">
    <w:name w:val="3D23D110961A48A1B9719D4B591550725"/>
    <w:rsid w:val="00CF488A"/>
    <w:rPr>
      <w:rFonts w:eastAsiaTheme="minorHAnsi"/>
      <w:lang w:eastAsia="en-US"/>
    </w:rPr>
  </w:style>
  <w:style w:type="paragraph" w:customStyle="1" w:styleId="815AF716865842099FBA5BEBDEDE594F5">
    <w:name w:val="815AF716865842099FBA5BEBDEDE594F5"/>
    <w:rsid w:val="00CF488A"/>
    <w:rPr>
      <w:rFonts w:eastAsiaTheme="minorHAnsi"/>
      <w:lang w:eastAsia="en-US"/>
    </w:rPr>
  </w:style>
  <w:style w:type="paragraph" w:customStyle="1" w:styleId="08FD677DBB6648589233A626BA4317334">
    <w:name w:val="08FD677DBB6648589233A626BA4317334"/>
    <w:rsid w:val="00CF488A"/>
    <w:rPr>
      <w:rFonts w:eastAsiaTheme="minorHAnsi"/>
      <w:lang w:eastAsia="en-US"/>
    </w:rPr>
  </w:style>
  <w:style w:type="paragraph" w:customStyle="1" w:styleId="18D2F75FC9FD49A79C2E7365C3F6878E3">
    <w:name w:val="18D2F75FC9FD49A79C2E7365C3F6878E3"/>
    <w:rsid w:val="00CF488A"/>
    <w:rPr>
      <w:rFonts w:eastAsiaTheme="minorHAnsi"/>
      <w:lang w:eastAsia="en-US"/>
    </w:rPr>
  </w:style>
  <w:style w:type="paragraph" w:customStyle="1" w:styleId="556A8D888AC84BA180D33AD1883294852">
    <w:name w:val="556A8D888AC84BA180D33AD1883294852"/>
    <w:rsid w:val="00CF488A"/>
    <w:rPr>
      <w:rFonts w:eastAsiaTheme="minorHAnsi"/>
      <w:lang w:eastAsia="en-US"/>
    </w:rPr>
  </w:style>
  <w:style w:type="paragraph" w:customStyle="1" w:styleId="A49A3B3721304135892C2925E67EB811">
    <w:name w:val="A49A3B3721304135892C2925E67EB811"/>
    <w:rsid w:val="00CF488A"/>
  </w:style>
  <w:style w:type="paragraph" w:customStyle="1" w:styleId="940799E58E1B4F65982143B16F61ADE46">
    <w:name w:val="940799E58E1B4F65982143B16F61ADE46"/>
    <w:rsid w:val="00CF488A"/>
    <w:rPr>
      <w:rFonts w:eastAsiaTheme="minorHAnsi"/>
      <w:lang w:eastAsia="en-US"/>
    </w:rPr>
  </w:style>
  <w:style w:type="paragraph" w:customStyle="1" w:styleId="3D23D110961A48A1B9719D4B591550726">
    <w:name w:val="3D23D110961A48A1B9719D4B591550726"/>
    <w:rsid w:val="00CF488A"/>
    <w:rPr>
      <w:rFonts w:eastAsiaTheme="minorHAnsi"/>
      <w:lang w:eastAsia="en-US"/>
    </w:rPr>
  </w:style>
  <w:style w:type="paragraph" w:customStyle="1" w:styleId="815AF716865842099FBA5BEBDEDE594F6">
    <w:name w:val="815AF716865842099FBA5BEBDEDE594F6"/>
    <w:rsid w:val="00CF488A"/>
    <w:rPr>
      <w:rFonts w:eastAsiaTheme="minorHAnsi"/>
      <w:lang w:eastAsia="en-US"/>
    </w:rPr>
  </w:style>
  <w:style w:type="paragraph" w:customStyle="1" w:styleId="08FD677DBB6648589233A626BA4317335">
    <w:name w:val="08FD677DBB6648589233A626BA4317335"/>
    <w:rsid w:val="00CF488A"/>
    <w:rPr>
      <w:rFonts w:eastAsiaTheme="minorHAnsi"/>
      <w:lang w:eastAsia="en-US"/>
    </w:rPr>
  </w:style>
  <w:style w:type="paragraph" w:customStyle="1" w:styleId="18D2F75FC9FD49A79C2E7365C3F6878E4">
    <w:name w:val="18D2F75FC9FD49A79C2E7365C3F6878E4"/>
    <w:rsid w:val="00CF488A"/>
    <w:rPr>
      <w:rFonts w:eastAsiaTheme="minorHAnsi"/>
      <w:lang w:eastAsia="en-US"/>
    </w:rPr>
  </w:style>
  <w:style w:type="paragraph" w:customStyle="1" w:styleId="556A8D888AC84BA180D33AD1883294853">
    <w:name w:val="556A8D888AC84BA180D33AD1883294853"/>
    <w:rsid w:val="00CF488A"/>
    <w:rPr>
      <w:rFonts w:eastAsiaTheme="minorHAnsi"/>
      <w:lang w:eastAsia="en-US"/>
    </w:rPr>
  </w:style>
  <w:style w:type="paragraph" w:customStyle="1" w:styleId="A49A3B3721304135892C2925E67EB8111">
    <w:name w:val="A49A3B3721304135892C2925E67EB8111"/>
    <w:rsid w:val="00CF488A"/>
    <w:rPr>
      <w:rFonts w:eastAsiaTheme="minorHAnsi"/>
      <w:lang w:eastAsia="en-US"/>
    </w:rPr>
  </w:style>
  <w:style w:type="paragraph" w:customStyle="1" w:styleId="82DD4D8899F14F3FA69B9330166947A3">
    <w:name w:val="82DD4D8899F14F3FA69B9330166947A3"/>
    <w:rsid w:val="00CF488A"/>
  </w:style>
  <w:style w:type="paragraph" w:customStyle="1" w:styleId="940799E58E1B4F65982143B16F61ADE47">
    <w:name w:val="940799E58E1B4F65982143B16F61ADE47"/>
    <w:rsid w:val="00CF488A"/>
    <w:rPr>
      <w:rFonts w:eastAsiaTheme="minorHAnsi"/>
      <w:lang w:eastAsia="en-US"/>
    </w:rPr>
  </w:style>
  <w:style w:type="paragraph" w:customStyle="1" w:styleId="3D23D110961A48A1B9719D4B591550727">
    <w:name w:val="3D23D110961A48A1B9719D4B591550727"/>
    <w:rsid w:val="00CF488A"/>
    <w:rPr>
      <w:rFonts w:eastAsiaTheme="minorHAnsi"/>
      <w:lang w:eastAsia="en-US"/>
    </w:rPr>
  </w:style>
  <w:style w:type="paragraph" w:customStyle="1" w:styleId="815AF716865842099FBA5BEBDEDE594F7">
    <w:name w:val="815AF716865842099FBA5BEBDEDE594F7"/>
    <w:rsid w:val="00CF488A"/>
    <w:rPr>
      <w:rFonts w:eastAsiaTheme="minorHAnsi"/>
      <w:lang w:eastAsia="en-US"/>
    </w:rPr>
  </w:style>
  <w:style w:type="paragraph" w:customStyle="1" w:styleId="08FD677DBB6648589233A626BA4317336">
    <w:name w:val="08FD677DBB6648589233A626BA4317336"/>
    <w:rsid w:val="00CF488A"/>
    <w:rPr>
      <w:rFonts w:eastAsiaTheme="minorHAnsi"/>
      <w:lang w:eastAsia="en-US"/>
    </w:rPr>
  </w:style>
  <w:style w:type="paragraph" w:customStyle="1" w:styleId="18D2F75FC9FD49A79C2E7365C3F6878E5">
    <w:name w:val="18D2F75FC9FD49A79C2E7365C3F6878E5"/>
    <w:rsid w:val="00CF488A"/>
    <w:rPr>
      <w:rFonts w:eastAsiaTheme="minorHAnsi"/>
      <w:lang w:eastAsia="en-US"/>
    </w:rPr>
  </w:style>
  <w:style w:type="paragraph" w:customStyle="1" w:styleId="556A8D888AC84BA180D33AD1883294854">
    <w:name w:val="556A8D888AC84BA180D33AD1883294854"/>
    <w:rsid w:val="00CF488A"/>
    <w:rPr>
      <w:rFonts w:eastAsiaTheme="minorHAnsi"/>
      <w:lang w:eastAsia="en-US"/>
    </w:rPr>
  </w:style>
  <w:style w:type="paragraph" w:customStyle="1" w:styleId="A49A3B3721304135892C2925E67EB8112">
    <w:name w:val="A49A3B3721304135892C2925E67EB8112"/>
    <w:rsid w:val="00CF488A"/>
    <w:rPr>
      <w:rFonts w:eastAsiaTheme="minorHAnsi"/>
      <w:lang w:eastAsia="en-US"/>
    </w:rPr>
  </w:style>
  <w:style w:type="paragraph" w:customStyle="1" w:styleId="82DD4D8899F14F3FA69B9330166947A31">
    <w:name w:val="82DD4D8899F14F3FA69B9330166947A31"/>
    <w:rsid w:val="00CF488A"/>
    <w:rPr>
      <w:rFonts w:eastAsiaTheme="minorHAnsi"/>
      <w:lang w:eastAsia="en-US"/>
    </w:rPr>
  </w:style>
  <w:style w:type="paragraph" w:customStyle="1" w:styleId="940799E58E1B4F65982143B16F61ADE48">
    <w:name w:val="940799E58E1B4F65982143B16F61ADE48"/>
    <w:rsid w:val="00CF488A"/>
    <w:rPr>
      <w:rFonts w:eastAsiaTheme="minorHAnsi"/>
      <w:lang w:eastAsia="en-US"/>
    </w:rPr>
  </w:style>
  <w:style w:type="paragraph" w:customStyle="1" w:styleId="3D23D110961A48A1B9719D4B591550728">
    <w:name w:val="3D23D110961A48A1B9719D4B591550728"/>
    <w:rsid w:val="00CF488A"/>
    <w:rPr>
      <w:rFonts w:eastAsiaTheme="minorHAnsi"/>
      <w:lang w:eastAsia="en-US"/>
    </w:rPr>
  </w:style>
  <w:style w:type="paragraph" w:customStyle="1" w:styleId="815AF716865842099FBA5BEBDEDE594F8">
    <w:name w:val="815AF716865842099FBA5BEBDEDE594F8"/>
    <w:rsid w:val="00CF488A"/>
    <w:rPr>
      <w:rFonts w:eastAsiaTheme="minorHAnsi"/>
      <w:lang w:eastAsia="en-US"/>
    </w:rPr>
  </w:style>
  <w:style w:type="paragraph" w:customStyle="1" w:styleId="08FD677DBB6648589233A626BA4317337">
    <w:name w:val="08FD677DBB6648589233A626BA4317337"/>
    <w:rsid w:val="00CF488A"/>
    <w:rPr>
      <w:rFonts w:eastAsiaTheme="minorHAnsi"/>
      <w:lang w:eastAsia="en-US"/>
    </w:rPr>
  </w:style>
  <w:style w:type="paragraph" w:customStyle="1" w:styleId="18D2F75FC9FD49A79C2E7365C3F6878E6">
    <w:name w:val="18D2F75FC9FD49A79C2E7365C3F6878E6"/>
    <w:rsid w:val="00CF488A"/>
    <w:rPr>
      <w:rFonts w:eastAsiaTheme="minorHAnsi"/>
      <w:lang w:eastAsia="en-US"/>
    </w:rPr>
  </w:style>
  <w:style w:type="paragraph" w:customStyle="1" w:styleId="556A8D888AC84BA180D33AD1883294855">
    <w:name w:val="556A8D888AC84BA180D33AD1883294855"/>
    <w:rsid w:val="00CF488A"/>
    <w:rPr>
      <w:rFonts w:eastAsiaTheme="minorHAnsi"/>
      <w:lang w:eastAsia="en-US"/>
    </w:rPr>
  </w:style>
  <w:style w:type="paragraph" w:customStyle="1" w:styleId="A49A3B3721304135892C2925E67EB8113">
    <w:name w:val="A49A3B3721304135892C2925E67EB8113"/>
    <w:rsid w:val="00CF488A"/>
    <w:rPr>
      <w:rFonts w:eastAsiaTheme="minorHAnsi"/>
      <w:lang w:eastAsia="en-US"/>
    </w:rPr>
  </w:style>
  <w:style w:type="paragraph" w:customStyle="1" w:styleId="82DD4D8899F14F3FA69B9330166947A32">
    <w:name w:val="82DD4D8899F14F3FA69B9330166947A32"/>
    <w:rsid w:val="00CF488A"/>
    <w:rPr>
      <w:rFonts w:eastAsiaTheme="minorHAnsi"/>
      <w:lang w:eastAsia="en-US"/>
    </w:rPr>
  </w:style>
  <w:style w:type="paragraph" w:customStyle="1" w:styleId="940799E58E1B4F65982143B16F61ADE49">
    <w:name w:val="940799E58E1B4F65982143B16F61ADE49"/>
    <w:rsid w:val="00CF488A"/>
    <w:rPr>
      <w:rFonts w:eastAsiaTheme="minorHAnsi"/>
      <w:lang w:eastAsia="en-US"/>
    </w:rPr>
  </w:style>
  <w:style w:type="paragraph" w:customStyle="1" w:styleId="3D23D110961A48A1B9719D4B591550729">
    <w:name w:val="3D23D110961A48A1B9719D4B591550729"/>
    <w:rsid w:val="00CF488A"/>
    <w:rPr>
      <w:rFonts w:eastAsiaTheme="minorHAnsi"/>
      <w:lang w:eastAsia="en-US"/>
    </w:rPr>
  </w:style>
  <w:style w:type="paragraph" w:customStyle="1" w:styleId="815AF716865842099FBA5BEBDEDE594F9">
    <w:name w:val="815AF716865842099FBA5BEBDEDE594F9"/>
    <w:rsid w:val="00CF488A"/>
    <w:rPr>
      <w:rFonts w:eastAsiaTheme="minorHAnsi"/>
      <w:lang w:eastAsia="en-US"/>
    </w:rPr>
  </w:style>
  <w:style w:type="paragraph" w:customStyle="1" w:styleId="08FD677DBB6648589233A626BA4317338">
    <w:name w:val="08FD677DBB6648589233A626BA4317338"/>
    <w:rsid w:val="00CF488A"/>
    <w:rPr>
      <w:rFonts w:eastAsiaTheme="minorHAnsi"/>
      <w:lang w:eastAsia="en-US"/>
    </w:rPr>
  </w:style>
  <w:style w:type="paragraph" w:customStyle="1" w:styleId="18D2F75FC9FD49A79C2E7365C3F6878E7">
    <w:name w:val="18D2F75FC9FD49A79C2E7365C3F6878E7"/>
    <w:rsid w:val="00CF488A"/>
    <w:rPr>
      <w:rFonts w:eastAsiaTheme="minorHAnsi"/>
      <w:lang w:eastAsia="en-US"/>
    </w:rPr>
  </w:style>
  <w:style w:type="paragraph" w:customStyle="1" w:styleId="556A8D888AC84BA180D33AD1883294856">
    <w:name w:val="556A8D888AC84BA180D33AD1883294856"/>
    <w:rsid w:val="00CF488A"/>
    <w:rPr>
      <w:rFonts w:eastAsiaTheme="minorHAnsi"/>
      <w:lang w:eastAsia="en-US"/>
    </w:rPr>
  </w:style>
  <w:style w:type="paragraph" w:customStyle="1" w:styleId="A49A3B3721304135892C2925E67EB8114">
    <w:name w:val="A49A3B3721304135892C2925E67EB8114"/>
    <w:rsid w:val="00CF488A"/>
    <w:rPr>
      <w:rFonts w:eastAsiaTheme="minorHAnsi"/>
      <w:lang w:eastAsia="en-US"/>
    </w:rPr>
  </w:style>
  <w:style w:type="paragraph" w:customStyle="1" w:styleId="82DD4D8899F14F3FA69B9330166947A33">
    <w:name w:val="82DD4D8899F14F3FA69B9330166947A33"/>
    <w:rsid w:val="00CF488A"/>
    <w:rPr>
      <w:rFonts w:eastAsiaTheme="minorHAnsi"/>
      <w:lang w:eastAsia="en-US"/>
    </w:rPr>
  </w:style>
  <w:style w:type="paragraph" w:customStyle="1" w:styleId="05DC7956E35B48509916A23D710365C2">
    <w:name w:val="05DC7956E35B48509916A23D710365C2"/>
    <w:rsid w:val="00CF488A"/>
    <w:rPr>
      <w:rFonts w:eastAsiaTheme="minorHAnsi"/>
      <w:lang w:eastAsia="en-US"/>
    </w:rPr>
  </w:style>
  <w:style w:type="paragraph" w:customStyle="1" w:styleId="61888A0EB62B45FA95A327AE5AAC73BC">
    <w:name w:val="61888A0EB62B45FA95A327AE5AAC73BC"/>
    <w:rsid w:val="00CF488A"/>
  </w:style>
  <w:style w:type="paragraph" w:customStyle="1" w:styleId="940799E58E1B4F65982143B16F61ADE410">
    <w:name w:val="940799E58E1B4F65982143B16F61ADE410"/>
    <w:rsid w:val="00CF488A"/>
    <w:rPr>
      <w:rFonts w:eastAsiaTheme="minorHAnsi"/>
      <w:lang w:eastAsia="en-US"/>
    </w:rPr>
  </w:style>
  <w:style w:type="paragraph" w:customStyle="1" w:styleId="3D23D110961A48A1B9719D4B5915507210">
    <w:name w:val="3D23D110961A48A1B9719D4B5915507210"/>
    <w:rsid w:val="00CF488A"/>
    <w:rPr>
      <w:rFonts w:eastAsiaTheme="minorHAnsi"/>
      <w:lang w:eastAsia="en-US"/>
    </w:rPr>
  </w:style>
  <w:style w:type="paragraph" w:customStyle="1" w:styleId="815AF716865842099FBA5BEBDEDE594F10">
    <w:name w:val="815AF716865842099FBA5BEBDEDE594F10"/>
    <w:rsid w:val="00CF488A"/>
    <w:rPr>
      <w:rFonts w:eastAsiaTheme="minorHAnsi"/>
      <w:lang w:eastAsia="en-US"/>
    </w:rPr>
  </w:style>
  <w:style w:type="paragraph" w:customStyle="1" w:styleId="08FD677DBB6648589233A626BA4317339">
    <w:name w:val="08FD677DBB6648589233A626BA4317339"/>
    <w:rsid w:val="00CF488A"/>
    <w:rPr>
      <w:rFonts w:eastAsiaTheme="minorHAnsi"/>
      <w:lang w:eastAsia="en-US"/>
    </w:rPr>
  </w:style>
  <w:style w:type="paragraph" w:customStyle="1" w:styleId="18D2F75FC9FD49A79C2E7365C3F6878E8">
    <w:name w:val="18D2F75FC9FD49A79C2E7365C3F6878E8"/>
    <w:rsid w:val="00CF488A"/>
    <w:rPr>
      <w:rFonts w:eastAsiaTheme="minorHAnsi"/>
      <w:lang w:eastAsia="en-US"/>
    </w:rPr>
  </w:style>
  <w:style w:type="paragraph" w:customStyle="1" w:styleId="556A8D888AC84BA180D33AD1883294857">
    <w:name w:val="556A8D888AC84BA180D33AD1883294857"/>
    <w:rsid w:val="00CF488A"/>
    <w:rPr>
      <w:rFonts w:eastAsiaTheme="minorHAnsi"/>
      <w:lang w:eastAsia="en-US"/>
    </w:rPr>
  </w:style>
  <w:style w:type="paragraph" w:customStyle="1" w:styleId="A49A3B3721304135892C2925E67EB8115">
    <w:name w:val="A49A3B3721304135892C2925E67EB8115"/>
    <w:rsid w:val="00CF488A"/>
    <w:rPr>
      <w:rFonts w:eastAsiaTheme="minorHAnsi"/>
      <w:lang w:eastAsia="en-US"/>
    </w:rPr>
  </w:style>
  <w:style w:type="paragraph" w:customStyle="1" w:styleId="82DD4D8899F14F3FA69B9330166947A34">
    <w:name w:val="82DD4D8899F14F3FA69B9330166947A34"/>
    <w:rsid w:val="00CF488A"/>
    <w:rPr>
      <w:rFonts w:eastAsiaTheme="minorHAnsi"/>
      <w:lang w:eastAsia="en-US"/>
    </w:rPr>
  </w:style>
  <w:style w:type="paragraph" w:customStyle="1" w:styleId="05DC7956E35B48509916A23D710365C21">
    <w:name w:val="05DC7956E35B48509916A23D710365C21"/>
    <w:rsid w:val="00CF488A"/>
    <w:rPr>
      <w:rFonts w:eastAsiaTheme="minorHAnsi"/>
      <w:lang w:eastAsia="en-US"/>
    </w:rPr>
  </w:style>
  <w:style w:type="paragraph" w:customStyle="1" w:styleId="61888A0EB62B45FA95A327AE5AAC73BC1">
    <w:name w:val="61888A0EB62B45FA95A327AE5AAC73BC1"/>
    <w:rsid w:val="00CF488A"/>
    <w:rPr>
      <w:rFonts w:eastAsiaTheme="minorHAnsi"/>
      <w:lang w:eastAsia="en-US"/>
    </w:rPr>
  </w:style>
  <w:style w:type="paragraph" w:customStyle="1" w:styleId="815EA6549DF24DB1BEBDDD05A579F202">
    <w:name w:val="815EA6549DF24DB1BEBDDD05A579F202"/>
    <w:rsid w:val="00CF488A"/>
  </w:style>
  <w:style w:type="paragraph" w:customStyle="1" w:styleId="9AF823A02A9049BDAD37D72695EC3CBE">
    <w:name w:val="9AF823A02A9049BDAD37D72695EC3CBE"/>
    <w:rsid w:val="00CF488A"/>
  </w:style>
  <w:style w:type="paragraph" w:customStyle="1" w:styleId="877DD5D6F3134BF79D0C964DBAE3CC2E">
    <w:name w:val="877DD5D6F3134BF79D0C964DBAE3CC2E"/>
    <w:rsid w:val="00CF488A"/>
  </w:style>
  <w:style w:type="paragraph" w:customStyle="1" w:styleId="5935D8C19577435BBB1CFDD5F8FB8B24">
    <w:name w:val="5935D8C19577435BBB1CFDD5F8FB8B24"/>
    <w:rsid w:val="00CF488A"/>
  </w:style>
  <w:style w:type="paragraph" w:customStyle="1" w:styleId="62A50777E9444BDAB7AB7DAE685F90B4">
    <w:name w:val="62A50777E9444BDAB7AB7DAE685F90B4"/>
    <w:rsid w:val="00CF488A"/>
  </w:style>
  <w:style w:type="paragraph" w:customStyle="1" w:styleId="9190E6EB9FF94EE7A4AAEBA7FB7E991E">
    <w:name w:val="9190E6EB9FF94EE7A4AAEBA7FB7E991E"/>
    <w:rsid w:val="00CF488A"/>
  </w:style>
  <w:style w:type="paragraph" w:customStyle="1" w:styleId="97E0AB2BD9ED4CEEA0FD11B0F78CFAEF">
    <w:name w:val="97E0AB2BD9ED4CEEA0FD11B0F78CFAEF"/>
    <w:rsid w:val="00CF488A"/>
  </w:style>
  <w:style w:type="paragraph" w:customStyle="1" w:styleId="BF6486304937487181F6BDD1F838E8FE">
    <w:name w:val="BF6486304937487181F6BDD1F838E8FE"/>
    <w:rsid w:val="00CF488A"/>
  </w:style>
  <w:style w:type="paragraph" w:customStyle="1" w:styleId="5A213878ADB8457A942E887C61E12279">
    <w:name w:val="5A213878ADB8457A942E887C61E12279"/>
    <w:rsid w:val="00CF488A"/>
  </w:style>
  <w:style w:type="paragraph" w:customStyle="1" w:styleId="A5FDB3F0873845508A7EB0C07EE00A83">
    <w:name w:val="A5FDB3F0873845508A7EB0C07EE00A83"/>
    <w:rsid w:val="00CF488A"/>
  </w:style>
  <w:style w:type="paragraph" w:customStyle="1" w:styleId="940799E58E1B4F65982143B16F61ADE411">
    <w:name w:val="940799E58E1B4F65982143B16F61ADE411"/>
    <w:rsid w:val="00CF488A"/>
    <w:rPr>
      <w:rFonts w:eastAsiaTheme="minorHAnsi"/>
      <w:lang w:eastAsia="en-US"/>
    </w:rPr>
  </w:style>
  <w:style w:type="paragraph" w:customStyle="1" w:styleId="3D23D110961A48A1B9719D4B5915507211">
    <w:name w:val="3D23D110961A48A1B9719D4B5915507211"/>
    <w:rsid w:val="00CF488A"/>
    <w:rPr>
      <w:rFonts w:eastAsiaTheme="minorHAnsi"/>
      <w:lang w:eastAsia="en-US"/>
    </w:rPr>
  </w:style>
  <w:style w:type="paragraph" w:customStyle="1" w:styleId="815AF716865842099FBA5BEBDEDE594F11">
    <w:name w:val="815AF716865842099FBA5BEBDEDE594F11"/>
    <w:rsid w:val="00CF488A"/>
    <w:rPr>
      <w:rFonts w:eastAsiaTheme="minorHAnsi"/>
      <w:lang w:eastAsia="en-US"/>
    </w:rPr>
  </w:style>
  <w:style w:type="paragraph" w:customStyle="1" w:styleId="08FD677DBB6648589233A626BA43173310">
    <w:name w:val="08FD677DBB6648589233A626BA43173310"/>
    <w:rsid w:val="00CF488A"/>
    <w:rPr>
      <w:rFonts w:eastAsiaTheme="minorHAnsi"/>
      <w:lang w:eastAsia="en-US"/>
    </w:rPr>
  </w:style>
  <w:style w:type="paragraph" w:customStyle="1" w:styleId="18D2F75FC9FD49A79C2E7365C3F6878E9">
    <w:name w:val="18D2F75FC9FD49A79C2E7365C3F6878E9"/>
    <w:rsid w:val="00CF488A"/>
    <w:rPr>
      <w:rFonts w:eastAsiaTheme="minorHAnsi"/>
      <w:lang w:eastAsia="en-US"/>
    </w:rPr>
  </w:style>
  <w:style w:type="paragraph" w:customStyle="1" w:styleId="556A8D888AC84BA180D33AD1883294858">
    <w:name w:val="556A8D888AC84BA180D33AD1883294858"/>
    <w:rsid w:val="00CF488A"/>
    <w:rPr>
      <w:rFonts w:eastAsiaTheme="minorHAnsi"/>
      <w:lang w:eastAsia="en-US"/>
    </w:rPr>
  </w:style>
  <w:style w:type="paragraph" w:customStyle="1" w:styleId="A49A3B3721304135892C2925E67EB8116">
    <w:name w:val="A49A3B3721304135892C2925E67EB8116"/>
    <w:rsid w:val="00CF488A"/>
    <w:rPr>
      <w:rFonts w:eastAsiaTheme="minorHAnsi"/>
      <w:lang w:eastAsia="en-US"/>
    </w:rPr>
  </w:style>
  <w:style w:type="paragraph" w:customStyle="1" w:styleId="82DD4D8899F14F3FA69B9330166947A35">
    <w:name w:val="82DD4D8899F14F3FA69B9330166947A35"/>
    <w:rsid w:val="00CF488A"/>
    <w:rPr>
      <w:rFonts w:eastAsiaTheme="minorHAnsi"/>
      <w:lang w:eastAsia="en-US"/>
    </w:rPr>
  </w:style>
  <w:style w:type="paragraph" w:customStyle="1" w:styleId="05DC7956E35B48509916A23D710365C22">
    <w:name w:val="05DC7956E35B48509916A23D710365C22"/>
    <w:rsid w:val="00CF488A"/>
    <w:rPr>
      <w:rFonts w:eastAsiaTheme="minorHAnsi"/>
      <w:lang w:eastAsia="en-US"/>
    </w:rPr>
  </w:style>
  <w:style w:type="paragraph" w:customStyle="1" w:styleId="61888A0EB62B45FA95A327AE5AAC73BC2">
    <w:name w:val="61888A0EB62B45FA95A327AE5AAC73BC2"/>
    <w:rsid w:val="00CF488A"/>
    <w:rPr>
      <w:rFonts w:eastAsiaTheme="minorHAnsi"/>
      <w:lang w:eastAsia="en-US"/>
    </w:rPr>
  </w:style>
  <w:style w:type="paragraph" w:customStyle="1" w:styleId="5E1FE201733B4B8BBEDC09156AEA7ABA">
    <w:name w:val="5E1FE201733B4B8BBEDC09156AEA7ABA"/>
    <w:rsid w:val="00CF488A"/>
    <w:rPr>
      <w:rFonts w:eastAsiaTheme="minorHAnsi"/>
      <w:lang w:eastAsia="en-US"/>
    </w:rPr>
  </w:style>
  <w:style w:type="paragraph" w:customStyle="1" w:styleId="307672A465B84634B2A1216A60CC2314">
    <w:name w:val="307672A465B84634B2A1216A60CC2314"/>
    <w:rsid w:val="00CF488A"/>
    <w:rPr>
      <w:rFonts w:eastAsiaTheme="minorHAnsi"/>
      <w:lang w:eastAsia="en-US"/>
    </w:rPr>
  </w:style>
  <w:style w:type="paragraph" w:customStyle="1" w:styleId="5A213878ADB8457A942E887C61E122791">
    <w:name w:val="5A213878ADB8457A942E887C61E122791"/>
    <w:rsid w:val="00CF488A"/>
    <w:rPr>
      <w:rFonts w:eastAsiaTheme="minorHAnsi"/>
      <w:lang w:eastAsia="en-US"/>
    </w:rPr>
  </w:style>
  <w:style w:type="paragraph" w:customStyle="1" w:styleId="A5FDB3F0873845508A7EB0C07EE00A831">
    <w:name w:val="A5FDB3F0873845508A7EB0C07EE00A831"/>
    <w:rsid w:val="00CF488A"/>
    <w:rPr>
      <w:rFonts w:eastAsiaTheme="minorHAnsi"/>
      <w:lang w:eastAsia="en-US"/>
    </w:rPr>
  </w:style>
  <w:style w:type="paragraph" w:customStyle="1" w:styleId="940799E58E1B4F65982143B16F61ADE412">
    <w:name w:val="940799E58E1B4F65982143B16F61ADE412"/>
    <w:rsid w:val="00CF488A"/>
    <w:rPr>
      <w:rFonts w:eastAsiaTheme="minorHAnsi"/>
      <w:lang w:eastAsia="en-US"/>
    </w:rPr>
  </w:style>
  <w:style w:type="paragraph" w:customStyle="1" w:styleId="3D23D110961A48A1B9719D4B5915507212">
    <w:name w:val="3D23D110961A48A1B9719D4B5915507212"/>
    <w:rsid w:val="00CF488A"/>
    <w:rPr>
      <w:rFonts w:eastAsiaTheme="minorHAnsi"/>
      <w:lang w:eastAsia="en-US"/>
    </w:rPr>
  </w:style>
  <w:style w:type="paragraph" w:customStyle="1" w:styleId="815AF716865842099FBA5BEBDEDE594F12">
    <w:name w:val="815AF716865842099FBA5BEBDEDE594F12"/>
    <w:rsid w:val="00CF488A"/>
    <w:rPr>
      <w:rFonts w:eastAsiaTheme="minorHAnsi"/>
      <w:lang w:eastAsia="en-US"/>
    </w:rPr>
  </w:style>
  <w:style w:type="paragraph" w:customStyle="1" w:styleId="08FD677DBB6648589233A626BA43173311">
    <w:name w:val="08FD677DBB6648589233A626BA43173311"/>
    <w:rsid w:val="00CF488A"/>
    <w:rPr>
      <w:rFonts w:eastAsiaTheme="minorHAnsi"/>
      <w:lang w:eastAsia="en-US"/>
    </w:rPr>
  </w:style>
  <w:style w:type="paragraph" w:customStyle="1" w:styleId="18D2F75FC9FD49A79C2E7365C3F6878E10">
    <w:name w:val="18D2F75FC9FD49A79C2E7365C3F6878E10"/>
    <w:rsid w:val="00CF488A"/>
    <w:rPr>
      <w:rFonts w:eastAsiaTheme="minorHAnsi"/>
      <w:lang w:eastAsia="en-US"/>
    </w:rPr>
  </w:style>
  <w:style w:type="paragraph" w:customStyle="1" w:styleId="556A8D888AC84BA180D33AD1883294859">
    <w:name w:val="556A8D888AC84BA180D33AD1883294859"/>
    <w:rsid w:val="00CF488A"/>
    <w:rPr>
      <w:rFonts w:eastAsiaTheme="minorHAnsi"/>
      <w:lang w:eastAsia="en-US"/>
    </w:rPr>
  </w:style>
  <w:style w:type="paragraph" w:customStyle="1" w:styleId="A49A3B3721304135892C2925E67EB8117">
    <w:name w:val="A49A3B3721304135892C2925E67EB8117"/>
    <w:rsid w:val="00CF488A"/>
    <w:rPr>
      <w:rFonts w:eastAsiaTheme="minorHAnsi"/>
      <w:lang w:eastAsia="en-US"/>
    </w:rPr>
  </w:style>
  <w:style w:type="paragraph" w:customStyle="1" w:styleId="82DD4D8899F14F3FA69B9330166947A36">
    <w:name w:val="82DD4D8899F14F3FA69B9330166947A36"/>
    <w:rsid w:val="00CF488A"/>
    <w:rPr>
      <w:rFonts w:eastAsiaTheme="minorHAnsi"/>
      <w:lang w:eastAsia="en-US"/>
    </w:rPr>
  </w:style>
  <w:style w:type="paragraph" w:customStyle="1" w:styleId="05DC7956E35B48509916A23D710365C23">
    <w:name w:val="05DC7956E35B48509916A23D710365C23"/>
    <w:rsid w:val="00CF488A"/>
    <w:rPr>
      <w:rFonts w:eastAsiaTheme="minorHAnsi"/>
      <w:lang w:eastAsia="en-US"/>
    </w:rPr>
  </w:style>
  <w:style w:type="paragraph" w:customStyle="1" w:styleId="61888A0EB62B45FA95A327AE5AAC73BC3">
    <w:name w:val="61888A0EB62B45FA95A327AE5AAC73BC3"/>
    <w:rsid w:val="00CF488A"/>
    <w:rPr>
      <w:rFonts w:eastAsiaTheme="minorHAnsi"/>
      <w:lang w:eastAsia="en-US"/>
    </w:rPr>
  </w:style>
  <w:style w:type="paragraph" w:customStyle="1" w:styleId="5E1FE201733B4B8BBEDC09156AEA7ABA1">
    <w:name w:val="5E1FE201733B4B8BBEDC09156AEA7ABA1"/>
    <w:rsid w:val="00CF488A"/>
    <w:rPr>
      <w:rFonts w:eastAsiaTheme="minorHAnsi"/>
      <w:lang w:eastAsia="en-US"/>
    </w:rPr>
  </w:style>
  <w:style w:type="paragraph" w:customStyle="1" w:styleId="307672A465B84634B2A1216A60CC23141">
    <w:name w:val="307672A465B84634B2A1216A60CC23141"/>
    <w:rsid w:val="00CF488A"/>
    <w:rPr>
      <w:rFonts w:eastAsiaTheme="minorHAnsi"/>
      <w:lang w:eastAsia="en-US"/>
    </w:rPr>
  </w:style>
  <w:style w:type="paragraph" w:customStyle="1" w:styleId="5A213878ADB8457A942E887C61E122792">
    <w:name w:val="5A213878ADB8457A942E887C61E122792"/>
    <w:rsid w:val="00CF488A"/>
    <w:rPr>
      <w:rFonts w:eastAsiaTheme="minorHAnsi"/>
      <w:lang w:eastAsia="en-US"/>
    </w:rPr>
  </w:style>
  <w:style w:type="paragraph" w:customStyle="1" w:styleId="A5FDB3F0873845508A7EB0C07EE00A832">
    <w:name w:val="A5FDB3F0873845508A7EB0C07EE00A832"/>
    <w:rsid w:val="00CF488A"/>
    <w:rPr>
      <w:rFonts w:eastAsiaTheme="minorHAnsi"/>
      <w:lang w:eastAsia="en-US"/>
    </w:rPr>
  </w:style>
  <w:style w:type="paragraph" w:customStyle="1" w:styleId="796D8AF8439A4BFDB81270801D19D746">
    <w:name w:val="796D8AF8439A4BFDB81270801D19D746"/>
    <w:rsid w:val="00CF488A"/>
  </w:style>
  <w:style w:type="paragraph" w:customStyle="1" w:styleId="2BE74B3488F24DEDB014F6B2A69B8219">
    <w:name w:val="2BE74B3488F24DEDB014F6B2A69B8219"/>
    <w:rsid w:val="00CF488A"/>
  </w:style>
  <w:style w:type="paragraph" w:customStyle="1" w:styleId="940799E58E1B4F65982143B16F61ADE413">
    <w:name w:val="940799E58E1B4F65982143B16F61ADE413"/>
    <w:rsid w:val="00CF488A"/>
    <w:rPr>
      <w:rFonts w:eastAsiaTheme="minorHAnsi"/>
      <w:lang w:eastAsia="en-US"/>
    </w:rPr>
  </w:style>
  <w:style w:type="paragraph" w:customStyle="1" w:styleId="3D23D110961A48A1B9719D4B5915507213">
    <w:name w:val="3D23D110961A48A1B9719D4B5915507213"/>
    <w:rsid w:val="00CF488A"/>
    <w:rPr>
      <w:rFonts w:eastAsiaTheme="minorHAnsi"/>
      <w:lang w:eastAsia="en-US"/>
    </w:rPr>
  </w:style>
  <w:style w:type="paragraph" w:customStyle="1" w:styleId="815AF716865842099FBA5BEBDEDE594F13">
    <w:name w:val="815AF716865842099FBA5BEBDEDE594F13"/>
    <w:rsid w:val="00CF488A"/>
    <w:rPr>
      <w:rFonts w:eastAsiaTheme="minorHAnsi"/>
      <w:lang w:eastAsia="en-US"/>
    </w:rPr>
  </w:style>
  <w:style w:type="paragraph" w:customStyle="1" w:styleId="08FD677DBB6648589233A626BA43173312">
    <w:name w:val="08FD677DBB6648589233A626BA43173312"/>
    <w:rsid w:val="00CF488A"/>
    <w:rPr>
      <w:rFonts w:eastAsiaTheme="minorHAnsi"/>
      <w:lang w:eastAsia="en-US"/>
    </w:rPr>
  </w:style>
  <w:style w:type="paragraph" w:customStyle="1" w:styleId="18D2F75FC9FD49A79C2E7365C3F6878E11">
    <w:name w:val="18D2F75FC9FD49A79C2E7365C3F6878E11"/>
    <w:rsid w:val="00CF488A"/>
    <w:rPr>
      <w:rFonts w:eastAsiaTheme="minorHAnsi"/>
      <w:lang w:eastAsia="en-US"/>
    </w:rPr>
  </w:style>
  <w:style w:type="paragraph" w:customStyle="1" w:styleId="556A8D888AC84BA180D33AD18832948510">
    <w:name w:val="556A8D888AC84BA180D33AD18832948510"/>
    <w:rsid w:val="00CF488A"/>
    <w:rPr>
      <w:rFonts w:eastAsiaTheme="minorHAnsi"/>
      <w:lang w:eastAsia="en-US"/>
    </w:rPr>
  </w:style>
  <w:style w:type="paragraph" w:customStyle="1" w:styleId="A49A3B3721304135892C2925E67EB8118">
    <w:name w:val="A49A3B3721304135892C2925E67EB8118"/>
    <w:rsid w:val="00CF488A"/>
    <w:rPr>
      <w:rFonts w:eastAsiaTheme="minorHAnsi"/>
      <w:lang w:eastAsia="en-US"/>
    </w:rPr>
  </w:style>
  <w:style w:type="paragraph" w:customStyle="1" w:styleId="82DD4D8899F14F3FA69B9330166947A37">
    <w:name w:val="82DD4D8899F14F3FA69B9330166947A37"/>
    <w:rsid w:val="00CF488A"/>
    <w:rPr>
      <w:rFonts w:eastAsiaTheme="minorHAnsi"/>
      <w:lang w:eastAsia="en-US"/>
    </w:rPr>
  </w:style>
  <w:style w:type="paragraph" w:customStyle="1" w:styleId="05DC7956E35B48509916A23D710365C24">
    <w:name w:val="05DC7956E35B48509916A23D710365C24"/>
    <w:rsid w:val="00CF488A"/>
    <w:rPr>
      <w:rFonts w:eastAsiaTheme="minorHAnsi"/>
      <w:lang w:eastAsia="en-US"/>
    </w:rPr>
  </w:style>
  <w:style w:type="paragraph" w:customStyle="1" w:styleId="61888A0EB62B45FA95A327AE5AAC73BC4">
    <w:name w:val="61888A0EB62B45FA95A327AE5AAC73BC4"/>
    <w:rsid w:val="00CF488A"/>
    <w:rPr>
      <w:rFonts w:eastAsiaTheme="minorHAnsi"/>
      <w:lang w:eastAsia="en-US"/>
    </w:rPr>
  </w:style>
  <w:style w:type="paragraph" w:customStyle="1" w:styleId="2BE74B3488F24DEDB014F6B2A69B82191">
    <w:name w:val="2BE74B3488F24DEDB014F6B2A69B82191"/>
    <w:rsid w:val="00CF488A"/>
    <w:rPr>
      <w:rFonts w:eastAsiaTheme="minorHAnsi"/>
      <w:lang w:eastAsia="en-US"/>
    </w:rPr>
  </w:style>
  <w:style w:type="paragraph" w:customStyle="1" w:styleId="1F296141F5E2452E9B91A163204CF934">
    <w:name w:val="1F296141F5E2452E9B91A163204CF934"/>
    <w:rsid w:val="00CF488A"/>
    <w:rPr>
      <w:rFonts w:eastAsiaTheme="minorHAnsi"/>
      <w:lang w:eastAsia="en-US"/>
    </w:rPr>
  </w:style>
  <w:style w:type="paragraph" w:customStyle="1" w:styleId="307672A465B84634B2A1216A60CC23142">
    <w:name w:val="307672A465B84634B2A1216A60CC23142"/>
    <w:rsid w:val="00CF488A"/>
    <w:rPr>
      <w:rFonts w:eastAsiaTheme="minorHAnsi"/>
      <w:lang w:eastAsia="en-US"/>
    </w:rPr>
  </w:style>
  <w:style w:type="paragraph" w:customStyle="1" w:styleId="5A213878ADB8457A942E887C61E122793">
    <w:name w:val="5A213878ADB8457A942E887C61E122793"/>
    <w:rsid w:val="00CF488A"/>
    <w:rPr>
      <w:rFonts w:eastAsiaTheme="minorHAnsi"/>
      <w:lang w:eastAsia="en-US"/>
    </w:rPr>
  </w:style>
  <w:style w:type="paragraph" w:customStyle="1" w:styleId="A5FDB3F0873845508A7EB0C07EE00A833">
    <w:name w:val="A5FDB3F0873845508A7EB0C07EE00A833"/>
    <w:rsid w:val="00CF488A"/>
    <w:rPr>
      <w:rFonts w:eastAsiaTheme="minorHAnsi"/>
      <w:lang w:eastAsia="en-US"/>
    </w:rPr>
  </w:style>
  <w:style w:type="paragraph" w:customStyle="1" w:styleId="940799E58E1B4F65982143B16F61ADE414">
    <w:name w:val="940799E58E1B4F65982143B16F61ADE414"/>
    <w:rsid w:val="00CF488A"/>
    <w:rPr>
      <w:rFonts w:eastAsiaTheme="minorHAnsi"/>
      <w:lang w:eastAsia="en-US"/>
    </w:rPr>
  </w:style>
  <w:style w:type="paragraph" w:customStyle="1" w:styleId="3D23D110961A48A1B9719D4B5915507214">
    <w:name w:val="3D23D110961A48A1B9719D4B5915507214"/>
    <w:rsid w:val="00CF488A"/>
    <w:rPr>
      <w:rFonts w:eastAsiaTheme="minorHAnsi"/>
      <w:lang w:eastAsia="en-US"/>
    </w:rPr>
  </w:style>
  <w:style w:type="paragraph" w:customStyle="1" w:styleId="815AF716865842099FBA5BEBDEDE594F14">
    <w:name w:val="815AF716865842099FBA5BEBDEDE594F14"/>
    <w:rsid w:val="00CF488A"/>
    <w:rPr>
      <w:rFonts w:eastAsiaTheme="minorHAnsi"/>
      <w:lang w:eastAsia="en-US"/>
    </w:rPr>
  </w:style>
  <w:style w:type="paragraph" w:customStyle="1" w:styleId="08FD677DBB6648589233A626BA43173313">
    <w:name w:val="08FD677DBB6648589233A626BA43173313"/>
    <w:rsid w:val="00CF488A"/>
    <w:rPr>
      <w:rFonts w:eastAsiaTheme="minorHAnsi"/>
      <w:lang w:eastAsia="en-US"/>
    </w:rPr>
  </w:style>
  <w:style w:type="paragraph" w:customStyle="1" w:styleId="18D2F75FC9FD49A79C2E7365C3F6878E12">
    <w:name w:val="18D2F75FC9FD49A79C2E7365C3F6878E12"/>
    <w:rsid w:val="00CF488A"/>
    <w:rPr>
      <w:rFonts w:eastAsiaTheme="minorHAnsi"/>
      <w:lang w:eastAsia="en-US"/>
    </w:rPr>
  </w:style>
  <w:style w:type="paragraph" w:customStyle="1" w:styleId="556A8D888AC84BA180D33AD18832948511">
    <w:name w:val="556A8D888AC84BA180D33AD18832948511"/>
    <w:rsid w:val="00CF488A"/>
    <w:rPr>
      <w:rFonts w:eastAsiaTheme="minorHAnsi"/>
      <w:lang w:eastAsia="en-US"/>
    </w:rPr>
  </w:style>
  <w:style w:type="paragraph" w:customStyle="1" w:styleId="A49A3B3721304135892C2925E67EB8119">
    <w:name w:val="A49A3B3721304135892C2925E67EB8119"/>
    <w:rsid w:val="00CF488A"/>
    <w:rPr>
      <w:rFonts w:eastAsiaTheme="minorHAnsi"/>
      <w:lang w:eastAsia="en-US"/>
    </w:rPr>
  </w:style>
  <w:style w:type="paragraph" w:customStyle="1" w:styleId="82DD4D8899F14F3FA69B9330166947A38">
    <w:name w:val="82DD4D8899F14F3FA69B9330166947A38"/>
    <w:rsid w:val="00CF488A"/>
    <w:rPr>
      <w:rFonts w:eastAsiaTheme="minorHAnsi"/>
      <w:lang w:eastAsia="en-US"/>
    </w:rPr>
  </w:style>
  <w:style w:type="paragraph" w:customStyle="1" w:styleId="05DC7956E35B48509916A23D710365C25">
    <w:name w:val="05DC7956E35B48509916A23D710365C25"/>
    <w:rsid w:val="00CF488A"/>
    <w:rPr>
      <w:rFonts w:eastAsiaTheme="minorHAnsi"/>
      <w:lang w:eastAsia="en-US"/>
    </w:rPr>
  </w:style>
  <w:style w:type="paragraph" w:customStyle="1" w:styleId="61888A0EB62B45FA95A327AE5AAC73BC5">
    <w:name w:val="61888A0EB62B45FA95A327AE5AAC73BC5"/>
    <w:rsid w:val="00CF488A"/>
    <w:rPr>
      <w:rFonts w:eastAsiaTheme="minorHAnsi"/>
      <w:lang w:eastAsia="en-US"/>
    </w:rPr>
  </w:style>
  <w:style w:type="paragraph" w:customStyle="1" w:styleId="2BE74B3488F24DEDB014F6B2A69B82192">
    <w:name w:val="2BE74B3488F24DEDB014F6B2A69B82192"/>
    <w:rsid w:val="00CF488A"/>
    <w:rPr>
      <w:rFonts w:eastAsiaTheme="minorHAnsi"/>
      <w:lang w:eastAsia="en-US"/>
    </w:rPr>
  </w:style>
  <w:style w:type="paragraph" w:customStyle="1" w:styleId="1F296141F5E2452E9B91A163204CF9341">
    <w:name w:val="1F296141F5E2452E9B91A163204CF9341"/>
    <w:rsid w:val="00CF488A"/>
    <w:rPr>
      <w:rFonts w:eastAsiaTheme="minorHAnsi"/>
      <w:lang w:eastAsia="en-US"/>
    </w:rPr>
  </w:style>
  <w:style w:type="paragraph" w:customStyle="1" w:styleId="307672A465B84634B2A1216A60CC23143">
    <w:name w:val="307672A465B84634B2A1216A60CC23143"/>
    <w:rsid w:val="00CF488A"/>
    <w:rPr>
      <w:rFonts w:eastAsiaTheme="minorHAnsi"/>
      <w:lang w:eastAsia="en-US"/>
    </w:rPr>
  </w:style>
  <w:style w:type="paragraph" w:customStyle="1" w:styleId="5A213878ADB8457A942E887C61E122794">
    <w:name w:val="5A213878ADB8457A942E887C61E122794"/>
    <w:rsid w:val="00CF488A"/>
    <w:rPr>
      <w:rFonts w:eastAsiaTheme="minorHAnsi"/>
      <w:lang w:eastAsia="en-US"/>
    </w:rPr>
  </w:style>
  <w:style w:type="paragraph" w:customStyle="1" w:styleId="0DEC1144E8F8498E9210ADB7A393C4B2">
    <w:name w:val="0DEC1144E8F8498E9210ADB7A393C4B2"/>
    <w:rsid w:val="00CF488A"/>
    <w:rPr>
      <w:rFonts w:eastAsiaTheme="minorHAnsi"/>
      <w:lang w:eastAsia="en-US"/>
    </w:rPr>
  </w:style>
  <w:style w:type="paragraph" w:customStyle="1" w:styleId="B758418F57B640E095729AC26E2AACBF">
    <w:name w:val="B758418F57B640E095729AC26E2AACBF"/>
    <w:rsid w:val="00CF488A"/>
  </w:style>
  <w:style w:type="paragraph" w:customStyle="1" w:styleId="E8AD1A9005D94DF8964B84C421A13C53">
    <w:name w:val="E8AD1A9005D94DF8964B84C421A13C53"/>
    <w:rsid w:val="00CF488A"/>
  </w:style>
  <w:style w:type="paragraph" w:customStyle="1" w:styleId="F4143D996BF248D0906D1387D3DB3569">
    <w:name w:val="F4143D996BF248D0906D1387D3DB3569"/>
    <w:rsid w:val="00CF488A"/>
  </w:style>
  <w:style w:type="paragraph" w:customStyle="1" w:styleId="7CB3A0FC44F14F3F8800FAD6AB54750F">
    <w:name w:val="7CB3A0FC44F14F3F8800FAD6AB54750F"/>
    <w:rsid w:val="00CF488A"/>
  </w:style>
  <w:style w:type="paragraph" w:customStyle="1" w:styleId="0CB9A5F907E5458BBDE7427F589B5B7B">
    <w:name w:val="0CB9A5F907E5458BBDE7427F589B5B7B"/>
    <w:rsid w:val="00CF488A"/>
  </w:style>
  <w:style w:type="paragraph" w:customStyle="1" w:styleId="940799E58E1B4F65982143B16F61ADE415">
    <w:name w:val="940799E58E1B4F65982143B16F61ADE415"/>
    <w:rsid w:val="00CF488A"/>
    <w:rPr>
      <w:rFonts w:eastAsiaTheme="minorHAnsi"/>
      <w:lang w:eastAsia="en-US"/>
    </w:rPr>
  </w:style>
  <w:style w:type="paragraph" w:customStyle="1" w:styleId="3D23D110961A48A1B9719D4B5915507215">
    <w:name w:val="3D23D110961A48A1B9719D4B5915507215"/>
    <w:rsid w:val="00CF488A"/>
    <w:rPr>
      <w:rFonts w:eastAsiaTheme="minorHAnsi"/>
      <w:lang w:eastAsia="en-US"/>
    </w:rPr>
  </w:style>
  <w:style w:type="paragraph" w:customStyle="1" w:styleId="815AF716865842099FBA5BEBDEDE594F15">
    <w:name w:val="815AF716865842099FBA5BEBDEDE594F15"/>
    <w:rsid w:val="00CF488A"/>
    <w:rPr>
      <w:rFonts w:eastAsiaTheme="minorHAnsi"/>
      <w:lang w:eastAsia="en-US"/>
    </w:rPr>
  </w:style>
  <w:style w:type="paragraph" w:customStyle="1" w:styleId="08FD677DBB6648589233A626BA43173314">
    <w:name w:val="08FD677DBB6648589233A626BA43173314"/>
    <w:rsid w:val="00CF488A"/>
    <w:rPr>
      <w:rFonts w:eastAsiaTheme="minorHAnsi"/>
      <w:lang w:eastAsia="en-US"/>
    </w:rPr>
  </w:style>
  <w:style w:type="paragraph" w:customStyle="1" w:styleId="18D2F75FC9FD49A79C2E7365C3F6878E13">
    <w:name w:val="18D2F75FC9FD49A79C2E7365C3F6878E13"/>
    <w:rsid w:val="00CF488A"/>
    <w:rPr>
      <w:rFonts w:eastAsiaTheme="minorHAnsi"/>
      <w:lang w:eastAsia="en-US"/>
    </w:rPr>
  </w:style>
  <w:style w:type="paragraph" w:customStyle="1" w:styleId="556A8D888AC84BA180D33AD18832948512">
    <w:name w:val="556A8D888AC84BA180D33AD18832948512"/>
    <w:rsid w:val="00CF488A"/>
    <w:rPr>
      <w:rFonts w:eastAsiaTheme="minorHAnsi"/>
      <w:lang w:eastAsia="en-US"/>
    </w:rPr>
  </w:style>
  <w:style w:type="paragraph" w:customStyle="1" w:styleId="A49A3B3721304135892C2925E67EB81110">
    <w:name w:val="A49A3B3721304135892C2925E67EB81110"/>
    <w:rsid w:val="00CF488A"/>
    <w:rPr>
      <w:rFonts w:eastAsiaTheme="minorHAnsi"/>
      <w:lang w:eastAsia="en-US"/>
    </w:rPr>
  </w:style>
  <w:style w:type="paragraph" w:customStyle="1" w:styleId="82DD4D8899F14F3FA69B9330166947A39">
    <w:name w:val="82DD4D8899F14F3FA69B9330166947A39"/>
    <w:rsid w:val="00CF488A"/>
    <w:rPr>
      <w:rFonts w:eastAsiaTheme="minorHAnsi"/>
      <w:lang w:eastAsia="en-US"/>
    </w:rPr>
  </w:style>
  <w:style w:type="paragraph" w:customStyle="1" w:styleId="05DC7956E35B48509916A23D710365C26">
    <w:name w:val="05DC7956E35B48509916A23D710365C26"/>
    <w:rsid w:val="00CF488A"/>
    <w:rPr>
      <w:rFonts w:eastAsiaTheme="minorHAnsi"/>
      <w:lang w:eastAsia="en-US"/>
    </w:rPr>
  </w:style>
  <w:style w:type="paragraph" w:customStyle="1" w:styleId="61888A0EB62B45FA95A327AE5AAC73BC6">
    <w:name w:val="61888A0EB62B45FA95A327AE5AAC73BC6"/>
    <w:rsid w:val="00CF488A"/>
    <w:rPr>
      <w:rFonts w:eastAsiaTheme="minorHAnsi"/>
      <w:lang w:eastAsia="en-US"/>
    </w:rPr>
  </w:style>
  <w:style w:type="paragraph" w:customStyle="1" w:styleId="2BE74B3488F24DEDB014F6B2A69B82193">
    <w:name w:val="2BE74B3488F24DEDB014F6B2A69B82193"/>
    <w:rsid w:val="00CF488A"/>
    <w:rPr>
      <w:rFonts w:eastAsiaTheme="minorHAnsi"/>
      <w:lang w:eastAsia="en-US"/>
    </w:rPr>
  </w:style>
  <w:style w:type="paragraph" w:customStyle="1" w:styleId="1F296141F5E2452E9B91A163204CF9342">
    <w:name w:val="1F296141F5E2452E9B91A163204CF9342"/>
    <w:rsid w:val="00CF488A"/>
    <w:rPr>
      <w:rFonts w:eastAsiaTheme="minorHAnsi"/>
      <w:lang w:eastAsia="en-US"/>
    </w:rPr>
  </w:style>
  <w:style w:type="paragraph" w:customStyle="1" w:styleId="307672A465B84634B2A1216A60CC23144">
    <w:name w:val="307672A465B84634B2A1216A60CC23144"/>
    <w:rsid w:val="00CF488A"/>
    <w:rPr>
      <w:rFonts w:eastAsiaTheme="minorHAnsi"/>
      <w:lang w:eastAsia="en-US"/>
    </w:rPr>
  </w:style>
  <w:style w:type="paragraph" w:customStyle="1" w:styleId="5A213878ADB8457A942E887C61E122795">
    <w:name w:val="5A213878ADB8457A942E887C61E122795"/>
    <w:rsid w:val="00CF488A"/>
    <w:rPr>
      <w:rFonts w:eastAsiaTheme="minorHAnsi"/>
      <w:lang w:eastAsia="en-US"/>
    </w:rPr>
  </w:style>
  <w:style w:type="paragraph" w:customStyle="1" w:styleId="0DEC1144E8F8498E9210ADB7A393C4B21">
    <w:name w:val="0DEC1144E8F8498E9210ADB7A393C4B21"/>
    <w:rsid w:val="00CF488A"/>
    <w:rPr>
      <w:rFonts w:eastAsiaTheme="minorHAnsi"/>
      <w:lang w:eastAsia="en-US"/>
    </w:rPr>
  </w:style>
  <w:style w:type="paragraph" w:customStyle="1" w:styleId="DA9834293A964678BF7B5A4AD456BC49">
    <w:name w:val="DA9834293A964678BF7B5A4AD456BC49"/>
    <w:rsid w:val="00CF488A"/>
    <w:rPr>
      <w:rFonts w:eastAsiaTheme="minorHAnsi"/>
      <w:lang w:eastAsia="en-US"/>
    </w:rPr>
  </w:style>
  <w:style w:type="paragraph" w:customStyle="1" w:styleId="721F41050ADE43AFA134668A97074518">
    <w:name w:val="721F41050ADE43AFA134668A97074518"/>
    <w:rsid w:val="00CF488A"/>
    <w:rPr>
      <w:rFonts w:eastAsiaTheme="minorHAnsi"/>
      <w:lang w:eastAsia="en-US"/>
    </w:rPr>
  </w:style>
  <w:style w:type="paragraph" w:customStyle="1" w:styleId="DA155912699A4830B5538192A3AE4CA8">
    <w:name w:val="DA155912699A4830B5538192A3AE4CA8"/>
    <w:rsid w:val="00CF488A"/>
    <w:rPr>
      <w:rFonts w:eastAsiaTheme="minorHAnsi"/>
      <w:lang w:eastAsia="en-US"/>
    </w:rPr>
  </w:style>
  <w:style w:type="paragraph" w:customStyle="1" w:styleId="9EABF8F5836C41169985ABA75C41209B">
    <w:name w:val="9EABF8F5836C41169985ABA75C41209B"/>
    <w:rsid w:val="00CF488A"/>
    <w:rPr>
      <w:rFonts w:eastAsiaTheme="minorHAnsi"/>
      <w:lang w:eastAsia="en-US"/>
    </w:rPr>
  </w:style>
  <w:style w:type="paragraph" w:customStyle="1" w:styleId="65807F3BB3E04EE99EAFEC1FA01BA023">
    <w:name w:val="65807F3BB3E04EE99EAFEC1FA01BA023"/>
    <w:rsid w:val="00CF488A"/>
  </w:style>
  <w:style w:type="paragraph" w:customStyle="1" w:styleId="F79DDE4F0D0641F18163FA0A6A6028BB">
    <w:name w:val="F79DDE4F0D0641F18163FA0A6A6028BB"/>
    <w:rsid w:val="00CF488A"/>
  </w:style>
  <w:style w:type="paragraph" w:customStyle="1" w:styleId="5BF86FA3B34045B198FD6335D05886D8">
    <w:name w:val="5BF86FA3B34045B198FD6335D05886D8"/>
    <w:rsid w:val="00CF488A"/>
  </w:style>
  <w:style w:type="paragraph" w:customStyle="1" w:styleId="ED027AFCCF9E4BA195E89F3358A3304E">
    <w:name w:val="ED027AFCCF9E4BA195E89F3358A3304E"/>
    <w:rsid w:val="00CF488A"/>
  </w:style>
  <w:style w:type="paragraph" w:customStyle="1" w:styleId="DA7FC07CDB704B47AFEA375708DDA946">
    <w:name w:val="DA7FC07CDB704B47AFEA375708DDA946"/>
    <w:rsid w:val="00CF488A"/>
  </w:style>
  <w:style w:type="paragraph" w:customStyle="1" w:styleId="AF44E6064B6F425393091DD6047D32E4">
    <w:name w:val="AF44E6064B6F425393091DD6047D32E4"/>
    <w:rsid w:val="00CF488A"/>
  </w:style>
  <w:style w:type="paragraph" w:customStyle="1" w:styleId="E11C4B6F0A124CA08BC988AB47F3B22C">
    <w:name w:val="E11C4B6F0A124CA08BC988AB47F3B22C"/>
    <w:rsid w:val="00CF488A"/>
  </w:style>
  <w:style w:type="paragraph" w:customStyle="1" w:styleId="0D29511A0D744F5F9FB70450572DE0BE">
    <w:name w:val="0D29511A0D744F5F9FB70450572DE0BE"/>
    <w:rsid w:val="00CF488A"/>
  </w:style>
  <w:style w:type="paragraph" w:customStyle="1" w:styleId="7471C9B3E97442AA82CCE1A53D9A2E9D">
    <w:name w:val="7471C9B3E97442AA82CCE1A53D9A2E9D"/>
    <w:rsid w:val="00CF488A"/>
  </w:style>
  <w:style w:type="paragraph" w:customStyle="1" w:styleId="7373867968464E9B9F750193013C53DF">
    <w:name w:val="7373867968464E9B9F750193013C53DF"/>
    <w:rsid w:val="00CF488A"/>
  </w:style>
  <w:style w:type="paragraph" w:customStyle="1" w:styleId="D6D25B03805642FFABCF3E811290E62A">
    <w:name w:val="D6D25B03805642FFABCF3E811290E62A"/>
    <w:rsid w:val="00CF488A"/>
  </w:style>
  <w:style w:type="paragraph" w:customStyle="1" w:styleId="9098B440AAC54DE3ABBB3E401D54CB26">
    <w:name w:val="9098B440AAC54DE3ABBB3E401D54CB26"/>
    <w:rsid w:val="00CF488A"/>
  </w:style>
  <w:style w:type="paragraph" w:customStyle="1" w:styleId="BEB8A7C7D96545769F06363A76E008A2">
    <w:name w:val="BEB8A7C7D96545769F06363A76E008A2"/>
    <w:rsid w:val="00CF488A"/>
  </w:style>
  <w:style w:type="paragraph" w:customStyle="1" w:styleId="9AA8F1C922414800968A3926F7DCE484">
    <w:name w:val="9AA8F1C922414800968A3926F7DCE484"/>
    <w:rsid w:val="00CF488A"/>
  </w:style>
  <w:style w:type="paragraph" w:customStyle="1" w:styleId="87D098EB6E434612BB32932DDE877116">
    <w:name w:val="87D098EB6E434612BB32932DDE877116"/>
    <w:rsid w:val="00CF488A"/>
  </w:style>
  <w:style w:type="paragraph" w:customStyle="1" w:styleId="055AF1371E594465A34CAA46992BA3BD">
    <w:name w:val="055AF1371E594465A34CAA46992BA3BD"/>
    <w:rsid w:val="00CF488A"/>
  </w:style>
  <w:style w:type="paragraph" w:customStyle="1" w:styleId="4E3B0982A9DB4C29A05BC0413997E471">
    <w:name w:val="4E3B0982A9DB4C29A05BC0413997E471"/>
    <w:rsid w:val="00CF488A"/>
  </w:style>
  <w:style w:type="paragraph" w:customStyle="1" w:styleId="BF4B2055F9C04BD5BD78660B65EF22F9">
    <w:name w:val="BF4B2055F9C04BD5BD78660B65EF22F9"/>
    <w:rsid w:val="00CF488A"/>
  </w:style>
  <w:style w:type="paragraph" w:customStyle="1" w:styleId="E18619085F5F4BAFAA5B5468EBC31D90">
    <w:name w:val="E18619085F5F4BAFAA5B5468EBC31D90"/>
    <w:rsid w:val="00CF488A"/>
  </w:style>
  <w:style w:type="paragraph" w:customStyle="1" w:styleId="38D3F59C09EB4F4D8A1F0362DA01ACBB">
    <w:name w:val="38D3F59C09EB4F4D8A1F0362DA01ACBB"/>
    <w:rsid w:val="00CF488A"/>
  </w:style>
  <w:style w:type="paragraph" w:customStyle="1" w:styleId="6C8FBCC8CF7647CA9C748EFAD6901FCE">
    <w:name w:val="6C8FBCC8CF7647CA9C748EFAD6901FCE"/>
    <w:rsid w:val="00CF488A"/>
  </w:style>
  <w:style w:type="paragraph" w:customStyle="1" w:styleId="46CFC142D45041348D41826C0C0C995D">
    <w:name w:val="46CFC142D45041348D41826C0C0C995D"/>
    <w:rsid w:val="00CF488A"/>
  </w:style>
  <w:style w:type="paragraph" w:customStyle="1" w:styleId="F87D3F34A898479EACA8E65C07B3E80A">
    <w:name w:val="F87D3F34A898479EACA8E65C07B3E80A"/>
    <w:rsid w:val="00CF488A"/>
  </w:style>
  <w:style w:type="paragraph" w:customStyle="1" w:styleId="F631FB3457FB4C08B58681110918BD1F">
    <w:name w:val="F631FB3457FB4C08B58681110918BD1F"/>
    <w:rsid w:val="00CF488A"/>
  </w:style>
  <w:style w:type="paragraph" w:customStyle="1" w:styleId="B5DED0345E9D486A831B43000DB93133">
    <w:name w:val="B5DED0345E9D486A831B43000DB93133"/>
    <w:rsid w:val="00CF488A"/>
  </w:style>
  <w:style w:type="paragraph" w:customStyle="1" w:styleId="A33B3791B0974B3CBE835535F7AA767A">
    <w:name w:val="A33B3791B0974B3CBE835535F7AA767A"/>
    <w:rsid w:val="00CF488A"/>
  </w:style>
  <w:style w:type="paragraph" w:customStyle="1" w:styleId="616D574CFC1D4F9DB48270B7EA84E022">
    <w:name w:val="616D574CFC1D4F9DB48270B7EA84E022"/>
    <w:rsid w:val="00CF488A"/>
  </w:style>
  <w:style w:type="paragraph" w:customStyle="1" w:styleId="CCF604071BA940B7A87B38C977B688C9">
    <w:name w:val="CCF604071BA940B7A87B38C977B688C9"/>
    <w:rsid w:val="00CF488A"/>
  </w:style>
  <w:style w:type="paragraph" w:customStyle="1" w:styleId="F869A3A546034BB5B2C5001BFA0AC9C9">
    <w:name w:val="F869A3A546034BB5B2C5001BFA0AC9C9"/>
    <w:rsid w:val="00CF488A"/>
  </w:style>
  <w:style w:type="paragraph" w:customStyle="1" w:styleId="59523ECBFDA34FA1944FDA9A0CD918CB">
    <w:name w:val="59523ECBFDA34FA1944FDA9A0CD918CB"/>
    <w:rsid w:val="00CF488A"/>
  </w:style>
  <w:style w:type="paragraph" w:customStyle="1" w:styleId="9FE573508CF94843AA964E75841C91C0">
    <w:name w:val="9FE573508CF94843AA964E75841C91C0"/>
    <w:rsid w:val="00CF488A"/>
  </w:style>
  <w:style w:type="paragraph" w:customStyle="1" w:styleId="683B3F807B5E4CF79CFCCE155F6E4D16">
    <w:name w:val="683B3F807B5E4CF79CFCCE155F6E4D16"/>
    <w:rsid w:val="00CF488A"/>
  </w:style>
  <w:style w:type="paragraph" w:customStyle="1" w:styleId="127D39BF759E4A8694BA8EB2C19E5425">
    <w:name w:val="127D39BF759E4A8694BA8EB2C19E5425"/>
    <w:rsid w:val="00CF488A"/>
  </w:style>
  <w:style w:type="paragraph" w:customStyle="1" w:styleId="ECBAEE33465A4B79B69C2F568F2D2336">
    <w:name w:val="ECBAEE33465A4B79B69C2F568F2D2336"/>
    <w:rsid w:val="00CF488A"/>
  </w:style>
  <w:style w:type="paragraph" w:customStyle="1" w:styleId="C7F422DB10CA439FB15508F41DEE8441">
    <w:name w:val="C7F422DB10CA439FB15508F41DEE8441"/>
    <w:rsid w:val="00CF488A"/>
  </w:style>
  <w:style w:type="paragraph" w:customStyle="1" w:styleId="81867135859F48349BA0B43B086CA253">
    <w:name w:val="81867135859F48349BA0B43B086CA253"/>
    <w:rsid w:val="00CF488A"/>
  </w:style>
  <w:style w:type="paragraph" w:customStyle="1" w:styleId="0544468FE3D04775970C6182718FA65D">
    <w:name w:val="0544468FE3D04775970C6182718FA65D"/>
    <w:rsid w:val="00CF488A"/>
  </w:style>
  <w:style w:type="paragraph" w:customStyle="1" w:styleId="C3DEEC359C4949CCA54CF59AB7103423">
    <w:name w:val="C3DEEC359C4949CCA54CF59AB7103423"/>
    <w:rsid w:val="00CF488A"/>
  </w:style>
  <w:style w:type="paragraph" w:customStyle="1" w:styleId="684FC415CBFE497491A39BFF1654F43F">
    <w:name w:val="684FC415CBFE497491A39BFF1654F43F"/>
    <w:rsid w:val="00CF488A"/>
  </w:style>
  <w:style w:type="paragraph" w:customStyle="1" w:styleId="393CEE73973343AEB1F6FD4AC2323F2D">
    <w:name w:val="393CEE73973343AEB1F6FD4AC2323F2D"/>
    <w:rsid w:val="00CF488A"/>
  </w:style>
  <w:style w:type="paragraph" w:customStyle="1" w:styleId="F995A8D94ABF45F8A16BE5D1D8693455">
    <w:name w:val="F995A8D94ABF45F8A16BE5D1D8693455"/>
    <w:rsid w:val="00CF488A"/>
  </w:style>
  <w:style w:type="paragraph" w:customStyle="1" w:styleId="6F245B0529DC46D697388EC38B447470">
    <w:name w:val="6F245B0529DC46D697388EC38B447470"/>
    <w:rsid w:val="00CF488A"/>
  </w:style>
  <w:style w:type="paragraph" w:customStyle="1" w:styleId="978AA0FFA39D4EDD988583EE488C2496">
    <w:name w:val="978AA0FFA39D4EDD988583EE488C2496"/>
    <w:rsid w:val="00CF488A"/>
  </w:style>
  <w:style w:type="paragraph" w:customStyle="1" w:styleId="ECA7590CFB11454283732E50250D8A03">
    <w:name w:val="ECA7590CFB11454283732E50250D8A03"/>
    <w:rsid w:val="00CF488A"/>
  </w:style>
  <w:style w:type="paragraph" w:customStyle="1" w:styleId="B17C069D889146609565F866E68B333C">
    <w:name w:val="B17C069D889146609565F866E68B333C"/>
    <w:rsid w:val="00CF488A"/>
  </w:style>
  <w:style w:type="paragraph" w:customStyle="1" w:styleId="3369D4A944364C9FA414FA453B52FBDC">
    <w:name w:val="3369D4A944364C9FA414FA453B52FBDC"/>
    <w:rsid w:val="00CF488A"/>
  </w:style>
  <w:style w:type="paragraph" w:customStyle="1" w:styleId="BD339CD480994C18ABF7E84D0BE93483">
    <w:name w:val="BD339CD480994C18ABF7E84D0BE93483"/>
    <w:rsid w:val="00CF488A"/>
  </w:style>
  <w:style w:type="paragraph" w:customStyle="1" w:styleId="18F9A791996C48ADB887A0281A46BACC">
    <w:name w:val="18F9A791996C48ADB887A0281A46BACC"/>
    <w:rsid w:val="00CF488A"/>
  </w:style>
  <w:style w:type="paragraph" w:customStyle="1" w:styleId="B50542E41CF94BAD8238890D9E75D29B">
    <w:name w:val="B50542E41CF94BAD8238890D9E75D29B"/>
    <w:rsid w:val="00CF488A"/>
  </w:style>
  <w:style w:type="paragraph" w:customStyle="1" w:styleId="DE3C57D36836466B8045BB10C1908A45">
    <w:name w:val="DE3C57D36836466B8045BB10C1908A45"/>
    <w:rsid w:val="00CF488A"/>
  </w:style>
  <w:style w:type="paragraph" w:customStyle="1" w:styleId="882A72F274694B08B4344145A141CEAE">
    <w:name w:val="882A72F274694B08B4344145A141CEAE"/>
    <w:rsid w:val="00CF488A"/>
  </w:style>
  <w:style w:type="paragraph" w:customStyle="1" w:styleId="37D083020CCB48CA88C3F50B89827023">
    <w:name w:val="37D083020CCB48CA88C3F50B89827023"/>
    <w:rsid w:val="00CF488A"/>
  </w:style>
  <w:style w:type="paragraph" w:customStyle="1" w:styleId="9A408E9047004CB399E468B25D162108">
    <w:name w:val="9A408E9047004CB399E468B25D162108"/>
    <w:rsid w:val="00CF488A"/>
  </w:style>
  <w:style w:type="paragraph" w:customStyle="1" w:styleId="4D2CBFCA28104538806FE56D1E02F277">
    <w:name w:val="4D2CBFCA28104538806FE56D1E02F277"/>
    <w:rsid w:val="00CF488A"/>
  </w:style>
  <w:style w:type="paragraph" w:customStyle="1" w:styleId="6D987C0EDB02469DBDF0F98CF81569A5">
    <w:name w:val="6D987C0EDB02469DBDF0F98CF81569A5"/>
    <w:rsid w:val="00CF488A"/>
  </w:style>
  <w:style w:type="paragraph" w:customStyle="1" w:styleId="F8DB0597620F40ADBA0EDB894E3ADBFA">
    <w:name w:val="F8DB0597620F40ADBA0EDB894E3ADBFA"/>
    <w:rsid w:val="00CF488A"/>
  </w:style>
  <w:style w:type="paragraph" w:customStyle="1" w:styleId="24C743A45E354748A414E52DC902EFE3">
    <w:name w:val="24C743A45E354748A414E52DC902EFE3"/>
    <w:rsid w:val="00CF488A"/>
  </w:style>
  <w:style w:type="paragraph" w:customStyle="1" w:styleId="BC26DE704BFF4F918FD35D48FB9FDD47">
    <w:name w:val="BC26DE704BFF4F918FD35D48FB9FDD47"/>
    <w:rsid w:val="00CF488A"/>
  </w:style>
  <w:style w:type="paragraph" w:customStyle="1" w:styleId="20987059B5CC4DE4AD00E63F2F1B0B9C">
    <w:name w:val="20987059B5CC4DE4AD00E63F2F1B0B9C"/>
    <w:rsid w:val="00CF488A"/>
  </w:style>
  <w:style w:type="paragraph" w:customStyle="1" w:styleId="5A64F675684543289E772668EBB3B026">
    <w:name w:val="5A64F675684543289E772668EBB3B026"/>
    <w:rsid w:val="00CF488A"/>
  </w:style>
  <w:style w:type="paragraph" w:customStyle="1" w:styleId="5A2D3A4BFD8448FFBC10540DE994D896">
    <w:name w:val="5A2D3A4BFD8448FFBC10540DE994D896"/>
    <w:rsid w:val="00CF488A"/>
  </w:style>
  <w:style w:type="paragraph" w:customStyle="1" w:styleId="89F613BC25444FFF93B894ECEA20A88F">
    <w:name w:val="89F613BC25444FFF93B894ECEA20A88F"/>
    <w:rsid w:val="00CF488A"/>
  </w:style>
  <w:style w:type="paragraph" w:customStyle="1" w:styleId="BFFD1B8F2C7B47FFBA23C23DFCA28641">
    <w:name w:val="BFFD1B8F2C7B47FFBA23C23DFCA28641"/>
    <w:rsid w:val="00CF488A"/>
  </w:style>
  <w:style w:type="paragraph" w:customStyle="1" w:styleId="53EC1AD77486431AA4EC80A6E33D921E">
    <w:name w:val="53EC1AD77486431AA4EC80A6E33D921E"/>
    <w:rsid w:val="00CF488A"/>
  </w:style>
  <w:style w:type="paragraph" w:customStyle="1" w:styleId="321C4FED8D084D098F5588AA4251ADE9">
    <w:name w:val="321C4FED8D084D098F5588AA4251ADE9"/>
    <w:rsid w:val="00CF488A"/>
  </w:style>
  <w:style w:type="paragraph" w:customStyle="1" w:styleId="61B9572D4F404A59BF408D9BFEA66A1B">
    <w:name w:val="61B9572D4F404A59BF408D9BFEA66A1B"/>
    <w:rsid w:val="00CF488A"/>
  </w:style>
  <w:style w:type="paragraph" w:customStyle="1" w:styleId="2E760EC967BB4AE2BEEC02BC03612ADF">
    <w:name w:val="2E760EC967BB4AE2BEEC02BC03612ADF"/>
    <w:rsid w:val="00CF488A"/>
  </w:style>
  <w:style w:type="paragraph" w:customStyle="1" w:styleId="66D0EC197167465E8EB3D0083F5847AE">
    <w:name w:val="66D0EC197167465E8EB3D0083F5847AE"/>
    <w:rsid w:val="00CF488A"/>
  </w:style>
  <w:style w:type="paragraph" w:customStyle="1" w:styleId="7542F16F8133490CAA0D23C977D49812">
    <w:name w:val="7542F16F8133490CAA0D23C977D49812"/>
    <w:rsid w:val="00CF488A"/>
  </w:style>
  <w:style w:type="paragraph" w:customStyle="1" w:styleId="8D606859EC334CE8A7AFD55B8AF0BB39">
    <w:name w:val="8D606859EC334CE8A7AFD55B8AF0BB39"/>
    <w:rsid w:val="00CF488A"/>
  </w:style>
  <w:style w:type="paragraph" w:customStyle="1" w:styleId="248B775577174614801614F3D001B210">
    <w:name w:val="248B775577174614801614F3D001B210"/>
    <w:rsid w:val="00CF488A"/>
  </w:style>
  <w:style w:type="paragraph" w:customStyle="1" w:styleId="0A813BF5BF624ADBAB21CFD6AF3396BC">
    <w:name w:val="0A813BF5BF624ADBAB21CFD6AF3396BC"/>
    <w:rsid w:val="00CF488A"/>
  </w:style>
  <w:style w:type="paragraph" w:customStyle="1" w:styleId="02E19675391F4393A746E02F8024FF2C">
    <w:name w:val="02E19675391F4393A746E02F8024FF2C"/>
    <w:rsid w:val="00CF488A"/>
  </w:style>
  <w:style w:type="paragraph" w:customStyle="1" w:styleId="8A543722137F4AD6B4C9E9FF9B7467F3">
    <w:name w:val="8A543722137F4AD6B4C9E9FF9B7467F3"/>
    <w:rsid w:val="00CF488A"/>
  </w:style>
  <w:style w:type="paragraph" w:customStyle="1" w:styleId="408E11E622DD4CE89E0C5C9E8DED37CF">
    <w:name w:val="408E11E622DD4CE89E0C5C9E8DED37CF"/>
    <w:rsid w:val="00CF488A"/>
  </w:style>
  <w:style w:type="paragraph" w:customStyle="1" w:styleId="6176C46B9B4C4BBAB2719E1B7262403E">
    <w:name w:val="6176C46B9B4C4BBAB2719E1B7262403E"/>
    <w:rsid w:val="00CF488A"/>
  </w:style>
  <w:style w:type="paragraph" w:customStyle="1" w:styleId="F982F43555AF402298C664F641A20092">
    <w:name w:val="F982F43555AF402298C664F641A20092"/>
    <w:rsid w:val="00CF488A"/>
  </w:style>
  <w:style w:type="paragraph" w:customStyle="1" w:styleId="4EE5D2139F1645FEBF1CDC9867AEECB0">
    <w:name w:val="4EE5D2139F1645FEBF1CDC9867AEECB0"/>
    <w:rsid w:val="00CF488A"/>
  </w:style>
  <w:style w:type="paragraph" w:customStyle="1" w:styleId="605F238DAF7746FE9C88AAA1DDFCC694">
    <w:name w:val="605F238DAF7746FE9C88AAA1DDFCC694"/>
    <w:rsid w:val="00CF488A"/>
  </w:style>
  <w:style w:type="paragraph" w:customStyle="1" w:styleId="7523666E8A6846EFA540D06253F72CD2">
    <w:name w:val="7523666E8A6846EFA540D06253F72CD2"/>
    <w:rsid w:val="00CF488A"/>
  </w:style>
  <w:style w:type="paragraph" w:customStyle="1" w:styleId="E1A823E4FD4F472EBF0FAD9035D1A3FC">
    <w:name w:val="E1A823E4FD4F472EBF0FAD9035D1A3FC"/>
    <w:rsid w:val="00CF488A"/>
  </w:style>
  <w:style w:type="paragraph" w:customStyle="1" w:styleId="4455E319B782445DBB938B901B50FC62">
    <w:name w:val="4455E319B782445DBB938B901B50FC62"/>
    <w:rsid w:val="00CF488A"/>
  </w:style>
  <w:style w:type="paragraph" w:customStyle="1" w:styleId="D816164887434BEA9B71DAF44FA57567">
    <w:name w:val="D816164887434BEA9B71DAF44FA57567"/>
    <w:rsid w:val="00CF488A"/>
  </w:style>
  <w:style w:type="paragraph" w:customStyle="1" w:styleId="7725DD4C5B97433A9B1224EEA13DB057">
    <w:name w:val="7725DD4C5B97433A9B1224EEA13DB057"/>
    <w:rsid w:val="00CF488A"/>
  </w:style>
  <w:style w:type="paragraph" w:customStyle="1" w:styleId="AC577AC6899D413491DE0AD1C31217BD">
    <w:name w:val="AC577AC6899D413491DE0AD1C31217BD"/>
    <w:rsid w:val="00CF488A"/>
  </w:style>
  <w:style w:type="paragraph" w:customStyle="1" w:styleId="69FC7D1578A448359CDEEB7922889F20">
    <w:name w:val="69FC7D1578A448359CDEEB7922889F20"/>
    <w:rsid w:val="00CF488A"/>
  </w:style>
  <w:style w:type="paragraph" w:customStyle="1" w:styleId="2C264DE31EA44066B7F1AD0A2A820294">
    <w:name w:val="2C264DE31EA44066B7F1AD0A2A820294"/>
    <w:rsid w:val="00CF488A"/>
  </w:style>
  <w:style w:type="paragraph" w:customStyle="1" w:styleId="6DF2C6FD8C504B5ABD120E589A08F70C">
    <w:name w:val="6DF2C6FD8C504B5ABD120E589A08F70C"/>
    <w:rsid w:val="00CF488A"/>
  </w:style>
  <w:style w:type="paragraph" w:customStyle="1" w:styleId="940799E58E1B4F65982143B16F61ADE416">
    <w:name w:val="940799E58E1B4F65982143B16F61ADE416"/>
    <w:rsid w:val="00CF488A"/>
    <w:rPr>
      <w:rFonts w:eastAsiaTheme="minorHAnsi"/>
      <w:lang w:eastAsia="en-US"/>
    </w:rPr>
  </w:style>
  <w:style w:type="paragraph" w:customStyle="1" w:styleId="3D23D110961A48A1B9719D4B5915507216">
    <w:name w:val="3D23D110961A48A1B9719D4B5915507216"/>
    <w:rsid w:val="00CF488A"/>
    <w:rPr>
      <w:rFonts w:eastAsiaTheme="minorHAnsi"/>
      <w:lang w:eastAsia="en-US"/>
    </w:rPr>
  </w:style>
  <w:style w:type="paragraph" w:customStyle="1" w:styleId="815AF716865842099FBA5BEBDEDE594F16">
    <w:name w:val="815AF716865842099FBA5BEBDEDE594F16"/>
    <w:rsid w:val="00CF488A"/>
    <w:rPr>
      <w:rFonts w:eastAsiaTheme="minorHAnsi"/>
      <w:lang w:eastAsia="en-US"/>
    </w:rPr>
  </w:style>
  <w:style w:type="paragraph" w:customStyle="1" w:styleId="08FD677DBB6648589233A626BA43173315">
    <w:name w:val="08FD677DBB6648589233A626BA43173315"/>
    <w:rsid w:val="00CF488A"/>
    <w:rPr>
      <w:rFonts w:eastAsiaTheme="minorHAnsi"/>
      <w:lang w:eastAsia="en-US"/>
    </w:rPr>
  </w:style>
  <w:style w:type="paragraph" w:customStyle="1" w:styleId="18D2F75FC9FD49A79C2E7365C3F6878E14">
    <w:name w:val="18D2F75FC9FD49A79C2E7365C3F6878E14"/>
    <w:rsid w:val="00CF488A"/>
    <w:rPr>
      <w:rFonts w:eastAsiaTheme="minorHAnsi"/>
      <w:lang w:eastAsia="en-US"/>
    </w:rPr>
  </w:style>
  <w:style w:type="paragraph" w:customStyle="1" w:styleId="556A8D888AC84BA180D33AD18832948513">
    <w:name w:val="556A8D888AC84BA180D33AD18832948513"/>
    <w:rsid w:val="00CF488A"/>
    <w:rPr>
      <w:rFonts w:eastAsiaTheme="minorHAnsi"/>
      <w:lang w:eastAsia="en-US"/>
    </w:rPr>
  </w:style>
  <w:style w:type="paragraph" w:customStyle="1" w:styleId="A49A3B3721304135892C2925E67EB81111">
    <w:name w:val="A49A3B3721304135892C2925E67EB81111"/>
    <w:rsid w:val="00CF488A"/>
    <w:rPr>
      <w:rFonts w:eastAsiaTheme="minorHAnsi"/>
      <w:lang w:eastAsia="en-US"/>
    </w:rPr>
  </w:style>
  <w:style w:type="paragraph" w:customStyle="1" w:styleId="82DD4D8899F14F3FA69B9330166947A310">
    <w:name w:val="82DD4D8899F14F3FA69B9330166947A310"/>
    <w:rsid w:val="00CF488A"/>
    <w:rPr>
      <w:rFonts w:eastAsiaTheme="minorHAnsi"/>
      <w:lang w:eastAsia="en-US"/>
    </w:rPr>
  </w:style>
  <w:style w:type="paragraph" w:customStyle="1" w:styleId="05DC7956E35B48509916A23D710365C27">
    <w:name w:val="05DC7956E35B48509916A23D710365C27"/>
    <w:rsid w:val="00CF488A"/>
    <w:rPr>
      <w:rFonts w:eastAsiaTheme="minorHAnsi"/>
      <w:lang w:eastAsia="en-US"/>
    </w:rPr>
  </w:style>
  <w:style w:type="paragraph" w:customStyle="1" w:styleId="61888A0EB62B45FA95A327AE5AAC73BC7">
    <w:name w:val="61888A0EB62B45FA95A327AE5AAC73BC7"/>
    <w:rsid w:val="00CF488A"/>
    <w:rPr>
      <w:rFonts w:eastAsiaTheme="minorHAnsi"/>
      <w:lang w:eastAsia="en-US"/>
    </w:rPr>
  </w:style>
  <w:style w:type="paragraph" w:customStyle="1" w:styleId="2BE74B3488F24DEDB014F6B2A69B82194">
    <w:name w:val="2BE74B3488F24DEDB014F6B2A69B82194"/>
    <w:rsid w:val="00CF488A"/>
    <w:rPr>
      <w:rFonts w:eastAsiaTheme="minorHAnsi"/>
      <w:lang w:eastAsia="en-US"/>
    </w:rPr>
  </w:style>
  <w:style w:type="paragraph" w:customStyle="1" w:styleId="1F296141F5E2452E9B91A163204CF9343">
    <w:name w:val="1F296141F5E2452E9B91A163204CF9343"/>
    <w:rsid w:val="00CF488A"/>
    <w:rPr>
      <w:rFonts w:eastAsiaTheme="minorHAnsi"/>
      <w:lang w:eastAsia="en-US"/>
    </w:rPr>
  </w:style>
  <w:style w:type="paragraph" w:customStyle="1" w:styleId="307672A465B84634B2A1216A60CC23145">
    <w:name w:val="307672A465B84634B2A1216A60CC23145"/>
    <w:rsid w:val="00CF488A"/>
    <w:rPr>
      <w:rFonts w:eastAsiaTheme="minorHAnsi"/>
      <w:lang w:eastAsia="en-US"/>
    </w:rPr>
  </w:style>
  <w:style w:type="paragraph" w:customStyle="1" w:styleId="5A213878ADB8457A942E887C61E122796">
    <w:name w:val="5A213878ADB8457A942E887C61E122796"/>
    <w:rsid w:val="00CF488A"/>
    <w:rPr>
      <w:rFonts w:eastAsiaTheme="minorHAnsi"/>
      <w:lang w:eastAsia="en-US"/>
    </w:rPr>
  </w:style>
  <w:style w:type="paragraph" w:customStyle="1" w:styleId="0DEC1144E8F8498E9210ADB7A393C4B22">
    <w:name w:val="0DEC1144E8F8498E9210ADB7A393C4B22"/>
    <w:rsid w:val="00CF488A"/>
    <w:rPr>
      <w:rFonts w:eastAsiaTheme="minorHAnsi"/>
      <w:lang w:eastAsia="en-US"/>
    </w:rPr>
  </w:style>
  <w:style w:type="paragraph" w:customStyle="1" w:styleId="DA9834293A964678BF7B5A4AD456BC491">
    <w:name w:val="DA9834293A964678BF7B5A4AD456BC491"/>
    <w:rsid w:val="00CF488A"/>
    <w:rPr>
      <w:rFonts w:eastAsiaTheme="minorHAnsi"/>
      <w:lang w:eastAsia="en-US"/>
    </w:rPr>
  </w:style>
  <w:style w:type="paragraph" w:customStyle="1" w:styleId="721F41050ADE43AFA134668A970745181">
    <w:name w:val="721F41050ADE43AFA134668A970745181"/>
    <w:rsid w:val="00CF488A"/>
    <w:rPr>
      <w:rFonts w:eastAsiaTheme="minorHAnsi"/>
      <w:lang w:eastAsia="en-US"/>
    </w:rPr>
  </w:style>
  <w:style w:type="paragraph" w:customStyle="1" w:styleId="DA155912699A4830B5538192A3AE4CA81">
    <w:name w:val="DA155912699A4830B5538192A3AE4CA81"/>
    <w:rsid w:val="00CF488A"/>
    <w:rPr>
      <w:rFonts w:eastAsiaTheme="minorHAnsi"/>
      <w:lang w:eastAsia="en-US"/>
    </w:rPr>
  </w:style>
  <w:style w:type="paragraph" w:customStyle="1" w:styleId="9EABF8F5836C41169985ABA75C41209B1">
    <w:name w:val="9EABF8F5836C41169985ABA75C41209B1"/>
    <w:rsid w:val="00CF488A"/>
    <w:rPr>
      <w:rFonts w:eastAsiaTheme="minorHAnsi"/>
      <w:lang w:eastAsia="en-US"/>
    </w:rPr>
  </w:style>
  <w:style w:type="paragraph" w:customStyle="1" w:styleId="65807F3BB3E04EE99EAFEC1FA01BA0231">
    <w:name w:val="65807F3BB3E04EE99EAFEC1FA01BA0231"/>
    <w:rsid w:val="00CF488A"/>
    <w:rPr>
      <w:rFonts w:eastAsiaTheme="minorHAnsi"/>
      <w:lang w:eastAsia="en-US"/>
    </w:rPr>
  </w:style>
  <w:style w:type="paragraph" w:customStyle="1" w:styleId="F79DDE4F0D0641F18163FA0A6A6028BB1">
    <w:name w:val="F79DDE4F0D0641F18163FA0A6A6028BB1"/>
    <w:rsid w:val="00CF488A"/>
    <w:rPr>
      <w:rFonts w:eastAsiaTheme="minorHAnsi"/>
      <w:lang w:eastAsia="en-US"/>
    </w:rPr>
  </w:style>
  <w:style w:type="paragraph" w:customStyle="1" w:styleId="5BF86FA3B34045B198FD6335D05886D81">
    <w:name w:val="5BF86FA3B34045B198FD6335D05886D81"/>
    <w:rsid w:val="00CF488A"/>
    <w:rPr>
      <w:rFonts w:eastAsiaTheme="minorHAnsi"/>
      <w:lang w:eastAsia="en-US"/>
    </w:rPr>
  </w:style>
  <w:style w:type="paragraph" w:customStyle="1" w:styleId="ED027AFCCF9E4BA195E89F3358A3304E1">
    <w:name w:val="ED027AFCCF9E4BA195E89F3358A3304E1"/>
    <w:rsid w:val="00CF488A"/>
    <w:rPr>
      <w:rFonts w:eastAsiaTheme="minorHAnsi"/>
      <w:lang w:eastAsia="en-US"/>
    </w:rPr>
  </w:style>
  <w:style w:type="paragraph" w:customStyle="1" w:styleId="DA7FC07CDB704B47AFEA375708DDA9461">
    <w:name w:val="DA7FC07CDB704B47AFEA375708DDA9461"/>
    <w:rsid w:val="00CF488A"/>
    <w:rPr>
      <w:rFonts w:eastAsiaTheme="minorHAnsi"/>
      <w:lang w:eastAsia="en-US"/>
    </w:rPr>
  </w:style>
  <w:style w:type="paragraph" w:customStyle="1" w:styleId="AF44E6064B6F425393091DD6047D32E41">
    <w:name w:val="AF44E6064B6F425393091DD6047D32E41"/>
    <w:rsid w:val="00CF488A"/>
    <w:rPr>
      <w:rFonts w:eastAsiaTheme="minorHAnsi"/>
      <w:lang w:eastAsia="en-US"/>
    </w:rPr>
  </w:style>
  <w:style w:type="paragraph" w:customStyle="1" w:styleId="E11C4B6F0A124CA08BC988AB47F3B22C1">
    <w:name w:val="E11C4B6F0A124CA08BC988AB47F3B22C1"/>
    <w:rsid w:val="00CF488A"/>
    <w:rPr>
      <w:rFonts w:eastAsiaTheme="minorHAnsi"/>
      <w:lang w:eastAsia="en-US"/>
    </w:rPr>
  </w:style>
  <w:style w:type="paragraph" w:customStyle="1" w:styleId="0D29511A0D744F5F9FB70450572DE0BE1">
    <w:name w:val="0D29511A0D744F5F9FB70450572DE0BE1"/>
    <w:rsid w:val="00CF488A"/>
    <w:rPr>
      <w:rFonts w:eastAsiaTheme="minorHAnsi"/>
      <w:lang w:eastAsia="en-US"/>
    </w:rPr>
  </w:style>
  <w:style w:type="paragraph" w:customStyle="1" w:styleId="7471C9B3E97442AA82CCE1A53D9A2E9D1">
    <w:name w:val="7471C9B3E97442AA82CCE1A53D9A2E9D1"/>
    <w:rsid w:val="00CF488A"/>
    <w:rPr>
      <w:rFonts w:eastAsiaTheme="minorHAnsi"/>
      <w:lang w:eastAsia="en-US"/>
    </w:rPr>
  </w:style>
  <w:style w:type="paragraph" w:customStyle="1" w:styleId="7373867968464E9B9F750193013C53DF1">
    <w:name w:val="7373867968464E9B9F750193013C53DF1"/>
    <w:rsid w:val="00CF488A"/>
    <w:rPr>
      <w:rFonts w:eastAsiaTheme="minorHAnsi"/>
      <w:lang w:eastAsia="en-US"/>
    </w:rPr>
  </w:style>
  <w:style w:type="paragraph" w:customStyle="1" w:styleId="D6D25B03805642FFABCF3E811290E62A1">
    <w:name w:val="D6D25B03805642FFABCF3E811290E62A1"/>
    <w:rsid w:val="00CF488A"/>
    <w:rPr>
      <w:rFonts w:eastAsiaTheme="minorHAnsi"/>
      <w:lang w:eastAsia="en-US"/>
    </w:rPr>
  </w:style>
  <w:style w:type="paragraph" w:customStyle="1" w:styleId="9098B440AAC54DE3ABBB3E401D54CB261">
    <w:name w:val="9098B440AAC54DE3ABBB3E401D54CB261"/>
    <w:rsid w:val="00CF488A"/>
    <w:rPr>
      <w:rFonts w:eastAsiaTheme="minorHAnsi"/>
      <w:lang w:eastAsia="en-US"/>
    </w:rPr>
  </w:style>
  <w:style w:type="paragraph" w:customStyle="1" w:styleId="BEB8A7C7D96545769F06363A76E008A21">
    <w:name w:val="BEB8A7C7D96545769F06363A76E008A21"/>
    <w:rsid w:val="00CF488A"/>
    <w:rPr>
      <w:rFonts w:eastAsiaTheme="minorHAnsi"/>
      <w:lang w:eastAsia="en-US"/>
    </w:rPr>
  </w:style>
  <w:style w:type="paragraph" w:customStyle="1" w:styleId="9AA8F1C922414800968A3926F7DCE4841">
    <w:name w:val="9AA8F1C922414800968A3926F7DCE4841"/>
    <w:rsid w:val="00CF488A"/>
    <w:rPr>
      <w:rFonts w:eastAsiaTheme="minorHAnsi"/>
      <w:lang w:eastAsia="en-US"/>
    </w:rPr>
  </w:style>
  <w:style w:type="paragraph" w:customStyle="1" w:styleId="87D098EB6E434612BB32932DDE8771161">
    <w:name w:val="87D098EB6E434612BB32932DDE8771161"/>
    <w:rsid w:val="00CF488A"/>
    <w:rPr>
      <w:rFonts w:eastAsiaTheme="minorHAnsi"/>
      <w:lang w:eastAsia="en-US"/>
    </w:rPr>
  </w:style>
  <w:style w:type="paragraph" w:customStyle="1" w:styleId="055AF1371E594465A34CAA46992BA3BD1">
    <w:name w:val="055AF1371E594465A34CAA46992BA3BD1"/>
    <w:rsid w:val="00CF488A"/>
    <w:rPr>
      <w:rFonts w:eastAsiaTheme="minorHAnsi"/>
      <w:lang w:eastAsia="en-US"/>
    </w:rPr>
  </w:style>
  <w:style w:type="paragraph" w:customStyle="1" w:styleId="4E3B0982A9DB4C29A05BC0413997E4711">
    <w:name w:val="4E3B0982A9DB4C29A05BC0413997E4711"/>
    <w:rsid w:val="00CF488A"/>
    <w:rPr>
      <w:rFonts w:eastAsiaTheme="minorHAnsi"/>
      <w:lang w:eastAsia="en-US"/>
    </w:rPr>
  </w:style>
  <w:style w:type="paragraph" w:customStyle="1" w:styleId="BF4B2055F9C04BD5BD78660B65EF22F91">
    <w:name w:val="BF4B2055F9C04BD5BD78660B65EF22F91"/>
    <w:rsid w:val="00CF488A"/>
    <w:rPr>
      <w:rFonts w:eastAsiaTheme="minorHAnsi"/>
      <w:lang w:eastAsia="en-US"/>
    </w:rPr>
  </w:style>
  <w:style w:type="paragraph" w:customStyle="1" w:styleId="E18619085F5F4BAFAA5B5468EBC31D901">
    <w:name w:val="E18619085F5F4BAFAA5B5468EBC31D901"/>
    <w:rsid w:val="00CF488A"/>
    <w:rPr>
      <w:rFonts w:eastAsiaTheme="minorHAnsi"/>
      <w:lang w:eastAsia="en-US"/>
    </w:rPr>
  </w:style>
  <w:style w:type="paragraph" w:customStyle="1" w:styleId="38D3F59C09EB4F4D8A1F0362DA01ACBB1">
    <w:name w:val="38D3F59C09EB4F4D8A1F0362DA01ACBB1"/>
    <w:rsid w:val="00CF488A"/>
    <w:rPr>
      <w:rFonts w:eastAsiaTheme="minorHAnsi"/>
      <w:lang w:eastAsia="en-US"/>
    </w:rPr>
  </w:style>
  <w:style w:type="paragraph" w:customStyle="1" w:styleId="6C8FBCC8CF7647CA9C748EFAD6901FCE1">
    <w:name w:val="6C8FBCC8CF7647CA9C748EFAD6901FCE1"/>
    <w:rsid w:val="00CF488A"/>
    <w:rPr>
      <w:rFonts w:eastAsiaTheme="minorHAnsi"/>
      <w:lang w:eastAsia="en-US"/>
    </w:rPr>
  </w:style>
  <w:style w:type="paragraph" w:customStyle="1" w:styleId="46CFC142D45041348D41826C0C0C995D1">
    <w:name w:val="46CFC142D45041348D41826C0C0C995D1"/>
    <w:rsid w:val="00CF488A"/>
    <w:rPr>
      <w:rFonts w:eastAsiaTheme="minorHAnsi"/>
      <w:lang w:eastAsia="en-US"/>
    </w:rPr>
  </w:style>
  <w:style w:type="paragraph" w:customStyle="1" w:styleId="F87D3F34A898479EACA8E65C07B3E80A1">
    <w:name w:val="F87D3F34A898479EACA8E65C07B3E80A1"/>
    <w:rsid w:val="00CF488A"/>
    <w:rPr>
      <w:rFonts w:eastAsiaTheme="minorHAnsi"/>
      <w:lang w:eastAsia="en-US"/>
    </w:rPr>
  </w:style>
  <w:style w:type="paragraph" w:customStyle="1" w:styleId="F631FB3457FB4C08B58681110918BD1F1">
    <w:name w:val="F631FB3457FB4C08B58681110918BD1F1"/>
    <w:rsid w:val="00CF488A"/>
    <w:rPr>
      <w:rFonts w:eastAsiaTheme="minorHAnsi"/>
      <w:lang w:eastAsia="en-US"/>
    </w:rPr>
  </w:style>
  <w:style w:type="paragraph" w:customStyle="1" w:styleId="B5DED0345E9D486A831B43000DB931331">
    <w:name w:val="B5DED0345E9D486A831B43000DB931331"/>
    <w:rsid w:val="00CF488A"/>
    <w:rPr>
      <w:rFonts w:eastAsiaTheme="minorHAnsi"/>
      <w:lang w:eastAsia="en-US"/>
    </w:rPr>
  </w:style>
  <w:style w:type="paragraph" w:customStyle="1" w:styleId="A33B3791B0974B3CBE835535F7AA767A1">
    <w:name w:val="A33B3791B0974B3CBE835535F7AA767A1"/>
    <w:rsid w:val="00CF488A"/>
    <w:rPr>
      <w:rFonts w:eastAsiaTheme="minorHAnsi"/>
      <w:lang w:eastAsia="en-US"/>
    </w:rPr>
  </w:style>
  <w:style w:type="paragraph" w:customStyle="1" w:styleId="616D574CFC1D4F9DB48270B7EA84E0221">
    <w:name w:val="616D574CFC1D4F9DB48270B7EA84E0221"/>
    <w:rsid w:val="00CF488A"/>
    <w:rPr>
      <w:rFonts w:eastAsiaTheme="minorHAnsi"/>
      <w:lang w:eastAsia="en-US"/>
    </w:rPr>
  </w:style>
  <w:style w:type="paragraph" w:customStyle="1" w:styleId="CCF604071BA940B7A87B38C977B688C91">
    <w:name w:val="CCF604071BA940B7A87B38C977B688C91"/>
    <w:rsid w:val="00CF488A"/>
    <w:rPr>
      <w:rFonts w:eastAsiaTheme="minorHAnsi"/>
      <w:lang w:eastAsia="en-US"/>
    </w:rPr>
  </w:style>
  <w:style w:type="paragraph" w:customStyle="1" w:styleId="F869A3A546034BB5B2C5001BFA0AC9C91">
    <w:name w:val="F869A3A546034BB5B2C5001BFA0AC9C91"/>
    <w:rsid w:val="00CF488A"/>
    <w:rPr>
      <w:rFonts w:eastAsiaTheme="minorHAnsi"/>
      <w:lang w:eastAsia="en-US"/>
    </w:rPr>
  </w:style>
  <w:style w:type="paragraph" w:customStyle="1" w:styleId="59523ECBFDA34FA1944FDA9A0CD918CB1">
    <w:name w:val="59523ECBFDA34FA1944FDA9A0CD918CB1"/>
    <w:rsid w:val="00CF488A"/>
    <w:rPr>
      <w:rFonts w:eastAsiaTheme="minorHAnsi"/>
      <w:lang w:eastAsia="en-US"/>
    </w:rPr>
  </w:style>
  <w:style w:type="paragraph" w:customStyle="1" w:styleId="9FE573508CF94843AA964E75841C91C01">
    <w:name w:val="9FE573508CF94843AA964E75841C91C01"/>
    <w:rsid w:val="00CF488A"/>
    <w:rPr>
      <w:rFonts w:eastAsiaTheme="minorHAnsi"/>
      <w:lang w:eastAsia="en-US"/>
    </w:rPr>
  </w:style>
  <w:style w:type="paragraph" w:customStyle="1" w:styleId="683B3F807B5E4CF79CFCCE155F6E4D161">
    <w:name w:val="683B3F807B5E4CF79CFCCE155F6E4D161"/>
    <w:rsid w:val="00CF488A"/>
    <w:rPr>
      <w:rFonts w:eastAsiaTheme="minorHAnsi"/>
      <w:lang w:eastAsia="en-US"/>
    </w:rPr>
  </w:style>
  <w:style w:type="paragraph" w:customStyle="1" w:styleId="5A2D3A4BFD8448FFBC10540DE994D8961">
    <w:name w:val="5A2D3A4BFD8448FFBC10540DE994D8961"/>
    <w:rsid w:val="00CF488A"/>
    <w:rPr>
      <w:rFonts w:eastAsiaTheme="minorHAnsi"/>
      <w:lang w:eastAsia="en-US"/>
    </w:rPr>
  </w:style>
  <w:style w:type="paragraph" w:customStyle="1" w:styleId="89F613BC25444FFF93B894ECEA20A88F1">
    <w:name w:val="89F613BC25444FFF93B894ECEA20A88F1"/>
    <w:rsid w:val="00CF488A"/>
    <w:rPr>
      <w:rFonts w:eastAsiaTheme="minorHAnsi"/>
      <w:lang w:eastAsia="en-US"/>
    </w:rPr>
  </w:style>
  <w:style w:type="paragraph" w:customStyle="1" w:styleId="BFFD1B8F2C7B47FFBA23C23DFCA286411">
    <w:name w:val="BFFD1B8F2C7B47FFBA23C23DFCA286411"/>
    <w:rsid w:val="00CF488A"/>
    <w:rPr>
      <w:rFonts w:eastAsiaTheme="minorHAnsi"/>
      <w:lang w:eastAsia="en-US"/>
    </w:rPr>
  </w:style>
  <w:style w:type="paragraph" w:customStyle="1" w:styleId="53EC1AD77486431AA4EC80A6E33D921E1">
    <w:name w:val="53EC1AD77486431AA4EC80A6E33D921E1"/>
    <w:rsid w:val="00CF488A"/>
    <w:rPr>
      <w:rFonts w:eastAsiaTheme="minorHAnsi"/>
      <w:lang w:eastAsia="en-US"/>
    </w:rPr>
  </w:style>
  <w:style w:type="paragraph" w:customStyle="1" w:styleId="321C4FED8D084D098F5588AA4251ADE91">
    <w:name w:val="321C4FED8D084D098F5588AA4251ADE91"/>
    <w:rsid w:val="00CF488A"/>
    <w:rPr>
      <w:rFonts w:eastAsiaTheme="minorHAnsi"/>
      <w:lang w:eastAsia="en-US"/>
    </w:rPr>
  </w:style>
  <w:style w:type="paragraph" w:customStyle="1" w:styleId="61B9572D4F404A59BF408D9BFEA66A1B1">
    <w:name w:val="61B9572D4F404A59BF408D9BFEA66A1B1"/>
    <w:rsid w:val="00CF488A"/>
    <w:rPr>
      <w:rFonts w:eastAsiaTheme="minorHAnsi"/>
      <w:lang w:eastAsia="en-US"/>
    </w:rPr>
  </w:style>
  <w:style w:type="paragraph" w:customStyle="1" w:styleId="2E760EC967BB4AE2BEEC02BC03612ADF1">
    <w:name w:val="2E760EC967BB4AE2BEEC02BC03612ADF1"/>
    <w:rsid w:val="00CF488A"/>
    <w:rPr>
      <w:rFonts w:eastAsiaTheme="minorHAnsi"/>
      <w:lang w:eastAsia="en-US"/>
    </w:rPr>
  </w:style>
  <w:style w:type="paragraph" w:customStyle="1" w:styleId="66D0EC197167465E8EB3D0083F5847AE1">
    <w:name w:val="66D0EC197167465E8EB3D0083F5847AE1"/>
    <w:rsid w:val="00CF488A"/>
    <w:rPr>
      <w:rFonts w:eastAsiaTheme="minorHAnsi"/>
      <w:lang w:eastAsia="en-US"/>
    </w:rPr>
  </w:style>
  <w:style w:type="paragraph" w:customStyle="1" w:styleId="7542F16F8133490CAA0D23C977D498121">
    <w:name w:val="7542F16F8133490CAA0D23C977D498121"/>
    <w:rsid w:val="00CF488A"/>
    <w:rPr>
      <w:rFonts w:eastAsiaTheme="minorHAnsi"/>
      <w:lang w:eastAsia="en-US"/>
    </w:rPr>
  </w:style>
  <w:style w:type="paragraph" w:customStyle="1" w:styleId="8D606859EC334CE8A7AFD55B8AF0BB391">
    <w:name w:val="8D606859EC334CE8A7AFD55B8AF0BB391"/>
    <w:rsid w:val="00CF488A"/>
    <w:rPr>
      <w:rFonts w:eastAsiaTheme="minorHAnsi"/>
      <w:lang w:eastAsia="en-US"/>
    </w:rPr>
  </w:style>
  <w:style w:type="paragraph" w:customStyle="1" w:styleId="248B775577174614801614F3D001B2101">
    <w:name w:val="248B775577174614801614F3D001B2101"/>
    <w:rsid w:val="00CF488A"/>
    <w:rPr>
      <w:rFonts w:eastAsiaTheme="minorHAnsi"/>
      <w:lang w:eastAsia="en-US"/>
    </w:rPr>
  </w:style>
  <w:style w:type="paragraph" w:customStyle="1" w:styleId="0A813BF5BF624ADBAB21CFD6AF3396BC1">
    <w:name w:val="0A813BF5BF624ADBAB21CFD6AF3396BC1"/>
    <w:rsid w:val="00CF488A"/>
    <w:rPr>
      <w:rFonts w:eastAsiaTheme="minorHAnsi"/>
      <w:lang w:eastAsia="en-US"/>
    </w:rPr>
  </w:style>
  <w:style w:type="paragraph" w:customStyle="1" w:styleId="02E19675391F4393A746E02F8024FF2C1">
    <w:name w:val="02E19675391F4393A746E02F8024FF2C1"/>
    <w:rsid w:val="00CF488A"/>
    <w:rPr>
      <w:rFonts w:eastAsiaTheme="minorHAnsi"/>
      <w:lang w:eastAsia="en-US"/>
    </w:rPr>
  </w:style>
  <w:style w:type="paragraph" w:customStyle="1" w:styleId="8A543722137F4AD6B4C9E9FF9B7467F31">
    <w:name w:val="8A543722137F4AD6B4C9E9FF9B7467F31"/>
    <w:rsid w:val="00CF488A"/>
    <w:rPr>
      <w:rFonts w:eastAsiaTheme="minorHAnsi"/>
      <w:lang w:eastAsia="en-US"/>
    </w:rPr>
  </w:style>
  <w:style w:type="paragraph" w:customStyle="1" w:styleId="408E11E622DD4CE89E0C5C9E8DED37CF1">
    <w:name w:val="408E11E622DD4CE89E0C5C9E8DED37CF1"/>
    <w:rsid w:val="00CF488A"/>
    <w:rPr>
      <w:rFonts w:eastAsiaTheme="minorHAnsi"/>
      <w:lang w:eastAsia="en-US"/>
    </w:rPr>
  </w:style>
  <w:style w:type="paragraph" w:customStyle="1" w:styleId="6176C46B9B4C4BBAB2719E1B7262403E1">
    <w:name w:val="6176C46B9B4C4BBAB2719E1B7262403E1"/>
    <w:rsid w:val="00CF488A"/>
    <w:rPr>
      <w:rFonts w:eastAsiaTheme="minorHAnsi"/>
      <w:lang w:eastAsia="en-US"/>
    </w:rPr>
  </w:style>
  <w:style w:type="paragraph" w:customStyle="1" w:styleId="F982F43555AF402298C664F641A200921">
    <w:name w:val="F982F43555AF402298C664F641A200921"/>
    <w:rsid w:val="00CF488A"/>
    <w:rPr>
      <w:rFonts w:eastAsiaTheme="minorHAnsi"/>
      <w:lang w:eastAsia="en-US"/>
    </w:rPr>
  </w:style>
  <w:style w:type="paragraph" w:customStyle="1" w:styleId="4EE5D2139F1645FEBF1CDC9867AEECB01">
    <w:name w:val="4EE5D2139F1645FEBF1CDC9867AEECB01"/>
    <w:rsid w:val="00CF488A"/>
    <w:rPr>
      <w:rFonts w:eastAsiaTheme="minorHAnsi"/>
      <w:lang w:eastAsia="en-US"/>
    </w:rPr>
  </w:style>
  <w:style w:type="paragraph" w:customStyle="1" w:styleId="605F238DAF7746FE9C88AAA1DDFCC6941">
    <w:name w:val="605F238DAF7746FE9C88AAA1DDFCC6941"/>
    <w:rsid w:val="00CF488A"/>
    <w:rPr>
      <w:rFonts w:eastAsiaTheme="minorHAnsi"/>
      <w:lang w:eastAsia="en-US"/>
    </w:rPr>
  </w:style>
  <w:style w:type="paragraph" w:customStyle="1" w:styleId="7523666E8A6846EFA540D06253F72CD21">
    <w:name w:val="7523666E8A6846EFA540D06253F72CD21"/>
    <w:rsid w:val="00CF488A"/>
    <w:rPr>
      <w:rFonts w:eastAsiaTheme="minorHAnsi"/>
      <w:lang w:eastAsia="en-US"/>
    </w:rPr>
  </w:style>
  <w:style w:type="paragraph" w:customStyle="1" w:styleId="E1A823E4FD4F472EBF0FAD9035D1A3FC1">
    <w:name w:val="E1A823E4FD4F472EBF0FAD9035D1A3FC1"/>
    <w:rsid w:val="00CF488A"/>
    <w:rPr>
      <w:rFonts w:eastAsiaTheme="minorHAnsi"/>
      <w:lang w:eastAsia="en-US"/>
    </w:rPr>
  </w:style>
  <w:style w:type="paragraph" w:customStyle="1" w:styleId="4455E319B782445DBB938B901B50FC621">
    <w:name w:val="4455E319B782445DBB938B901B50FC621"/>
    <w:rsid w:val="00CF488A"/>
    <w:rPr>
      <w:rFonts w:eastAsiaTheme="minorHAnsi"/>
      <w:lang w:eastAsia="en-US"/>
    </w:rPr>
  </w:style>
  <w:style w:type="paragraph" w:customStyle="1" w:styleId="D816164887434BEA9B71DAF44FA575671">
    <w:name w:val="D816164887434BEA9B71DAF44FA575671"/>
    <w:rsid w:val="00CF488A"/>
    <w:rPr>
      <w:rFonts w:eastAsiaTheme="minorHAnsi"/>
      <w:lang w:eastAsia="en-US"/>
    </w:rPr>
  </w:style>
  <w:style w:type="paragraph" w:customStyle="1" w:styleId="7725DD4C5B97433A9B1224EEA13DB0571">
    <w:name w:val="7725DD4C5B97433A9B1224EEA13DB0571"/>
    <w:rsid w:val="00CF488A"/>
    <w:rPr>
      <w:rFonts w:eastAsiaTheme="minorHAnsi"/>
      <w:lang w:eastAsia="en-US"/>
    </w:rPr>
  </w:style>
  <w:style w:type="paragraph" w:customStyle="1" w:styleId="AC577AC6899D413491DE0AD1C31217BD1">
    <w:name w:val="AC577AC6899D413491DE0AD1C31217BD1"/>
    <w:rsid w:val="00CF488A"/>
    <w:rPr>
      <w:rFonts w:eastAsiaTheme="minorHAnsi"/>
      <w:lang w:eastAsia="en-US"/>
    </w:rPr>
  </w:style>
  <w:style w:type="paragraph" w:customStyle="1" w:styleId="69FC7D1578A448359CDEEB7922889F201">
    <w:name w:val="69FC7D1578A448359CDEEB7922889F201"/>
    <w:rsid w:val="00CF488A"/>
    <w:rPr>
      <w:rFonts w:eastAsiaTheme="minorHAnsi"/>
      <w:lang w:eastAsia="en-US"/>
    </w:rPr>
  </w:style>
  <w:style w:type="paragraph" w:customStyle="1" w:styleId="2C264DE31EA44066B7F1AD0A2A8202941">
    <w:name w:val="2C264DE31EA44066B7F1AD0A2A8202941"/>
    <w:rsid w:val="00CF488A"/>
    <w:rPr>
      <w:rFonts w:eastAsiaTheme="minorHAnsi"/>
      <w:lang w:eastAsia="en-US"/>
    </w:rPr>
  </w:style>
  <w:style w:type="paragraph" w:customStyle="1" w:styleId="6DF2C6FD8C504B5ABD120E589A08F70C1">
    <w:name w:val="6DF2C6FD8C504B5ABD120E589A08F70C1"/>
    <w:rsid w:val="00CF488A"/>
    <w:rPr>
      <w:rFonts w:eastAsiaTheme="minorHAnsi"/>
      <w:lang w:eastAsia="en-US"/>
    </w:rPr>
  </w:style>
  <w:style w:type="paragraph" w:customStyle="1" w:styleId="A06FC65FBE5B430483DFBAC87FA8FB1E">
    <w:name w:val="A06FC65FBE5B430483DFBAC87FA8FB1E"/>
    <w:rsid w:val="00CF488A"/>
  </w:style>
  <w:style w:type="paragraph" w:customStyle="1" w:styleId="670EBF245F00486AAF7D3FBE0DB5C16C">
    <w:name w:val="670EBF245F00486AAF7D3FBE0DB5C16C"/>
    <w:rsid w:val="00CF488A"/>
  </w:style>
  <w:style w:type="paragraph" w:customStyle="1" w:styleId="F7FD07BFD6AA4D309557EDCF243B5300">
    <w:name w:val="F7FD07BFD6AA4D309557EDCF243B5300"/>
    <w:rsid w:val="00CF488A"/>
  </w:style>
  <w:style w:type="paragraph" w:customStyle="1" w:styleId="FB5588D1E0CD489EB89EFCD6B512395E">
    <w:name w:val="FB5588D1E0CD489EB89EFCD6B512395E"/>
    <w:rsid w:val="00CF488A"/>
  </w:style>
  <w:style w:type="paragraph" w:customStyle="1" w:styleId="202BB87F23FE4BCCA6BF65175DA0F75A">
    <w:name w:val="202BB87F23FE4BCCA6BF65175DA0F75A"/>
    <w:rsid w:val="00CF488A"/>
  </w:style>
  <w:style w:type="paragraph" w:customStyle="1" w:styleId="FB7F94140E70425995C89E281430C82D">
    <w:name w:val="FB7F94140E70425995C89E281430C82D"/>
    <w:rsid w:val="00CF488A"/>
  </w:style>
  <w:style w:type="paragraph" w:customStyle="1" w:styleId="86B10E94E0C440BB994DE4941C7F36A4">
    <w:name w:val="86B10E94E0C440BB994DE4941C7F36A4"/>
    <w:rsid w:val="00CF488A"/>
  </w:style>
  <w:style w:type="paragraph" w:customStyle="1" w:styleId="F1814ACE61364A89B9BB890AA6FEEBFA">
    <w:name w:val="F1814ACE61364A89B9BB890AA6FEEBFA"/>
    <w:rsid w:val="00CF488A"/>
  </w:style>
  <w:style w:type="paragraph" w:customStyle="1" w:styleId="A1549FBB527148E9AC6E6731C9ECB3A9">
    <w:name w:val="A1549FBB527148E9AC6E6731C9ECB3A9"/>
    <w:rsid w:val="00CF488A"/>
  </w:style>
  <w:style w:type="paragraph" w:customStyle="1" w:styleId="6CA384EF2F2245748DA90893389A4B03">
    <w:name w:val="6CA384EF2F2245748DA90893389A4B03"/>
    <w:rsid w:val="00CF488A"/>
  </w:style>
  <w:style w:type="paragraph" w:customStyle="1" w:styleId="73A120FDE88A4B5EA0EC537F2BB70868">
    <w:name w:val="73A120FDE88A4B5EA0EC537F2BB70868"/>
    <w:rsid w:val="00CF488A"/>
  </w:style>
  <w:style w:type="paragraph" w:customStyle="1" w:styleId="12B304DCF6B64D6D8545DFD852D535CE">
    <w:name w:val="12B304DCF6B64D6D8545DFD852D535CE"/>
    <w:rsid w:val="00CF488A"/>
  </w:style>
  <w:style w:type="paragraph" w:customStyle="1" w:styleId="A062D846E8E64115A4CD9E83676CB638">
    <w:name w:val="A062D846E8E64115A4CD9E83676CB638"/>
    <w:rsid w:val="00CF488A"/>
  </w:style>
  <w:style w:type="paragraph" w:customStyle="1" w:styleId="6CB7D3844A5F48E699DA51B44651C67E">
    <w:name w:val="6CB7D3844A5F48E699DA51B44651C67E"/>
    <w:rsid w:val="00CF488A"/>
  </w:style>
  <w:style w:type="paragraph" w:customStyle="1" w:styleId="88A7EC8E5FF740979251445FF9E76169">
    <w:name w:val="88A7EC8E5FF740979251445FF9E76169"/>
    <w:rsid w:val="00CF488A"/>
  </w:style>
  <w:style w:type="paragraph" w:customStyle="1" w:styleId="217E7172295044A880255560B218DB37">
    <w:name w:val="217E7172295044A880255560B218DB37"/>
    <w:rsid w:val="00CF488A"/>
  </w:style>
  <w:style w:type="paragraph" w:customStyle="1" w:styleId="30755AD7157944598266099EF780A9DB">
    <w:name w:val="30755AD7157944598266099EF780A9DB"/>
    <w:rsid w:val="00CF488A"/>
  </w:style>
  <w:style w:type="paragraph" w:customStyle="1" w:styleId="27514E3A3BD24D879ED2827B8C920FEE">
    <w:name w:val="27514E3A3BD24D879ED2827B8C920FEE"/>
    <w:rsid w:val="00CF488A"/>
  </w:style>
  <w:style w:type="paragraph" w:customStyle="1" w:styleId="F1CBEE53173B495B98FE07E141C0AE2B">
    <w:name w:val="F1CBEE53173B495B98FE07E141C0AE2B"/>
    <w:rsid w:val="00CF488A"/>
  </w:style>
  <w:style w:type="paragraph" w:customStyle="1" w:styleId="EAA40DD3353D48358AA8C253211181DA">
    <w:name w:val="EAA40DD3353D48358AA8C253211181DA"/>
    <w:rsid w:val="00CF488A"/>
  </w:style>
  <w:style w:type="paragraph" w:customStyle="1" w:styleId="C469B9EA17B5448C959E33114C12EF35">
    <w:name w:val="C469B9EA17B5448C959E33114C12EF35"/>
    <w:rsid w:val="00CF488A"/>
  </w:style>
  <w:style w:type="paragraph" w:customStyle="1" w:styleId="7766F4E3D7AA425F87CE0A28356071CF">
    <w:name w:val="7766F4E3D7AA425F87CE0A28356071CF"/>
    <w:rsid w:val="00CF488A"/>
  </w:style>
  <w:style w:type="paragraph" w:customStyle="1" w:styleId="1DBE1B4B926645C4BFB1B518345001A5">
    <w:name w:val="1DBE1B4B926645C4BFB1B518345001A5"/>
    <w:rsid w:val="00CF488A"/>
  </w:style>
  <w:style w:type="paragraph" w:customStyle="1" w:styleId="27E460A6AA694AB88F5C22B6543B0BE7">
    <w:name w:val="27E460A6AA694AB88F5C22B6543B0BE7"/>
    <w:rsid w:val="00CF488A"/>
  </w:style>
  <w:style w:type="paragraph" w:customStyle="1" w:styleId="272958E17E734D4AAAA46189F506D901">
    <w:name w:val="272958E17E734D4AAAA46189F506D901"/>
    <w:rsid w:val="00CF488A"/>
  </w:style>
  <w:style w:type="paragraph" w:customStyle="1" w:styleId="7121D0D0E1F34EF48EE03671F94F4C0D">
    <w:name w:val="7121D0D0E1F34EF48EE03671F94F4C0D"/>
    <w:rsid w:val="00CF488A"/>
  </w:style>
  <w:style w:type="paragraph" w:customStyle="1" w:styleId="D4AEE1F6D47E497891F31D56BA5CAE56">
    <w:name w:val="D4AEE1F6D47E497891F31D56BA5CAE56"/>
    <w:rsid w:val="00CF488A"/>
  </w:style>
  <w:style w:type="paragraph" w:customStyle="1" w:styleId="95C323D46F6242EA8067588F72F11101">
    <w:name w:val="95C323D46F6242EA8067588F72F11101"/>
    <w:rsid w:val="00CF488A"/>
  </w:style>
  <w:style w:type="paragraph" w:customStyle="1" w:styleId="2F497C00C4A148A5BB3D946188DF8B73">
    <w:name w:val="2F497C00C4A148A5BB3D946188DF8B73"/>
    <w:rsid w:val="00CF488A"/>
  </w:style>
  <w:style w:type="paragraph" w:customStyle="1" w:styleId="CEF84A1F3ADF4E7BB7ECD1FCDACAC9B3">
    <w:name w:val="CEF84A1F3ADF4E7BB7ECD1FCDACAC9B3"/>
    <w:rsid w:val="00CF488A"/>
  </w:style>
  <w:style w:type="paragraph" w:customStyle="1" w:styleId="A72F4CB91FE94A53B61E6DFF90FC6620">
    <w:name w:val="A72F4CB91FE94A53B61E6DFF90FC6620"/>
    <w:rsid w:val="00CF488A"/>
  </w:style>
  <w:style w:type="paragraph" w:customStyle="1" w:styleId="53877D9B0EA14715A06B973F9C474EB4">
    <w:name w:val="53877D9B0EA14715A06B973F9C474EB4"/>
    <w:rsid w:val="00CF488A"/>
  </w:style>
  <w:style w:type="paragraph" w:customStyle="1" w:styleId="1865CBAEA4AE46DF8BA352FA0B8BFF83">
    <w:name w:val="1865CBAEA4AE46DF8BA352FA0B8BFF83"/>
    <w:rsid w:val="00CF488A"/>
  </w:style>
  <w:style w:type="paragraph" w:customStyle="1" w:styleId="BF9DD0937E924A418D68C45A6D70A5C4">
    <w:name w:val="BF9DD0937E924A418D68C45A6D70A5C4"/>
    <w:rsid w:val="00CF488A"/>
  </w:style>
  <w:style w:type="paragraph" w:customStyle="1" w:styleId="CAEDE9DE835844C2B6F2B8FE4A46DEB4">
    <w:name w:val="CAEDE9DE835844C2B6F2B8FE4A46DEB4"/>
    <w:rsid w:val="00CF488A"/>
  </w:style>
  <w:style w:type="paragraph" w:customStyle="1" w:styleId="0A0DABFA8F994F8CA3E11145F64C3494">
    <w:name w:val="0A0DABFA8F994F8CA3E11145F64C3494"/>
    <w:rsid w:val="00CF488A"/>
  </w:style>
  <w:style w:type="paragraph" w:customStyle="1" w:styleId="CF24D07C5CC64583B623A6D6D9697C0C">
    <w:name w:val="CF24D07C5CC64583B623A6D6D9697C0C"/>
    <w:rsid w:val="00CF488A"/>
  </w:style>
  <w:style w:type="paragraph" w:customStyle="1" w:styleId="49ABB39CA4714E5EB5E4AD36C9A93875">
    <w:name w:val="49ABB39CA4714E5EB5E4AD36C9A93875"/>
    <w:rsid w:val="00CF488A"/>
  </w:style>
  <w:style w:type="paragraph" w:customStyle="1" w:styleId="5E8A7F8796F34068AD3CE16EA4FE1EFA">
    <w:name w:val="5E8A7F8796F34068AD3CE16EA4FE1EFA"/>
    <w:rsid w:val="00CF488A"/>
  </w:style>
  <w:style w:type="paragraph" w:customStyle="1" w:styleId="F2E9ADD551F245BCA4571CB823C5EAB1">
    <w:name w:val="F2E9ADD551F245BCA4571CB823C5EAB1"/>
    <w:rsid w:val="00CF488A"/>
  </w:style>
  <w:style w:type="paragraph" w:customStyle="1" w:styleId="9AB3C082CA55445A8CE49198EB901FBA">
    <w:name w:val="9AB3C082CA55445A8CE49198EB901FBA"/>
    <w:rsid w:val="00CF488A"/>
  </w:style>
  <w:style w:type="paragraph" w:customStyle="1" w:styleId="2538C133A2944FEEA7DF503E3401429F">
    <w:name w:val="2538C133A2944FEEA7DF503E3401429F"/>
    <w:rsid w:val="00CF488A"/>
  </w:style>
  <w:style w:type="paragraph" w:customStyle="1" w:styleId="7C5479AE48CC4C5AB82674EF46460B6D">
    <w:name w:val="7C5479AE48CC4C5AB82674EF46460B6D"/>
    <w:rsid w:val="00CF488A"/>
  </w:style>
  <w:style w:type="paragraph" w:customStyle="1" w:styleId="CF1F732F39124D9BA781E40D387EC02C">
    <w:name w:val="CF1F732F39124D9BA781E40D387EC02C"/>
    <w:rsid w:val="00CF488A"/>
  </w:style>
  <w:style w:type="paragraph" w:customStyle="1" w:styleId="34BA27D1CE9D433BBAAFCDDC45986A3A">
    <w:name w:val="34BA27D1CE9D433BBAAFCDDC45986A3A"/>
    <w:rsid w:val="00CF488A"/>
  </w:style>
  <w:style w:type="paragraph" w:customStyle="1" w:styleId="289D0D505E7642A0ADBCFDABED814FE3">
    <w:name w:val="289D0D505E7642A0ADBCFDABED814FE3"/>
    <w:rsid w:val="00CF488A"/>
  </w:style>
  <w:style w:type="paragraph" w:customStyle="1" w:styleId="9E6C393624AF4B92A0F1EB42E77E327A">
    <w:name w:val="9E6C393624AF4B92A0F1EB42E77E327A"/>
    <w:rsid w:val="00CF488A"/>
  </w:style>
  <w:style w:type="paragraph" w:customStyle="1" w:styleId="80552251D0EC4B09A3A0B6D11AD0B03B">
    <w:name w:val="80552251D0EC4B09A3A0B6D11AD0B03B"/>
    <w:rsid w:val="00CF488A"/>
  </w:style>
  <w:style w:type="paragraph" w:customStyle="1" w:styleId="E62CF263F9C248668773767EF4B2AFE5">
    <w:name w:val="E62CF263F9C248668773767EF4B2AFE5"/>
    <w:rsid w:val="00CF488A"/>
  </w:style>
  <w:style w:type="paragraph" w:customStyle="1" w:styleId="75CAEBCD7D054519BA7A3C33C84133AA">
    <w:name w:val="75CAEBCD7D054519BA7A3C33C84133AA"/>
    <w:rsid w:val="00CF488A"/>
  </w:style>
  <w:style w:type="paragraph" w:customStyle="1" w:styleId="B1F526F409E247C99BD37E85D5D23A44">
    <w:name w:val="B1F526F409E247C99BD37E85D5D23A44"/>
    <w:rsid w:val="00CF488A"/>
  </w:style>
  <w:style w:type="paragraph" w:customStyle="1" w:styleId="EF9BF2CE54DE423488ABD95AC1B72A4F">
    <w:name w:val="EF9BF2CE54DE423488ABD95AC1B72A4F"/>
    <w:rsid w:val="00CF488A"/>
  </w:style>
  <w:style w:type="paragraph" w:customStyle="1" w:styleId="E52D9DE07E8F4253A534B4A2E24AB20B">
    <w:name w:val="E52D9DE07E8F4253A534B4A2E24AB20B"/>
    <w:rsid w:val="00CF488A"/>
  </w:style>
  <w:style w:type="paragraph" w:customStyle="1" w:styleId="18B2A998D1344690AE7E7A8CE3232C38">
    <w:name w:val="18B2A998D1344690AE7E7A8CE3232C38"/>
    <w:rsid w:val="00CF488A"/>
  </w:style>
  <w:style w:type="paragraph" w:customStyle="1" w:styleId="D1CFFB4357B8464CB0195F439185CAA2">
    <w:name w:val="D1CFFB4357B8464CB0195F439185CAA2"/>
    <w:rsid w:val="00CF488A"/>
  </w:style>
  <w:style w:type="paragraph" w:customStyle="1" w:styleId="6CBDCA7625BE42F582A0AF5031B11F29">
    <w:name w:val="6CBDCA7625BE42F582A0AF5031B11F29"/>
    <w:rsid w:val="00CF488A"/>
  </w:style>
  <w:style w:type="paragraph" w:customStyle="1" w:styleId="38C94BBC50FF460ABE1D843010AEC9E8">
    <w:name w:val="38C94BBC50FF460ABE1D843010AEC9E8"/>
    <w:rsid w:val="00CF488A"/>
  </w:style>
  <w:style w:type="paragraph" w:customStyle="1" w:styleId="4C3C7193D183454A9DC08FBB1928F849">
    <w:name w:val="4C3C7193D183454A9DC08FBB1928F849"/>
    <w:rsid w:val="00CF488A"/>
  </w:style>
  <w:style w:type="paragraph" w:customStyle="1" w:styleId="7ED3ABEBDBD84700AE33231649A23DEB">
    <w:name w:val="7ED3ABEBDBD84700AE33231649A23DEB"/>
    <w:rsid w:val="00CF488A"/>
  </w:style>
  <w:style w:type="paragraph" w:customStyle="1" w:styleId="813AD353A98148DEBAF69B58588BD03E">
    <w:name w:val="813AD353A98148DEBAF69B58588BD03E"/>
    <w:rsid w:val="00CF488A"/>
  </w:style>
  <w:style w:type="paragraph" w:customStyle="1" w:styleId="430A2B1C45B542BE9028F55217D8477A">
    <w:name w:val="430A2B1C45B542BE9028F55217D8477A"/>
    <w:rsid w:val="00CF488A"/>
  </w:style>
  <w:style w:type="paragraph" w:customStyle="1" w:styleId="DCA5B793AE0A4E5CA00B7FD7174A3D03">
    <w:name w:val="DCA5B793AE0A4E5CA00B7FD7174A3D03"/>
    <w:rsid w:val="00CF488A"/>
  </w:style>
  <w:style w:type="paragraph" w:customStyle="1" w:styleId="93E39B2363E34E6CAC72DD87A88E0392">
    <w:name w:val="93E39B2363E34E6CAC72DD87A88E0392"/>
    <w:rsid w:val="00CF488A"/>
  </w:style>
  <w:style w:type="paragraph" w:customStyle="1" w:styleId="84985238FD91476FBE7DB1723DB070CE">
    <w:name w:val="84985238FD91476FBE7DB1723DB070CE"/>
    <w:rsid w:val="00CF488A"/>
  </w:style>
  <w:style w:type="paragraph" w:customStyle="1" w:styleId="42B9DA4778E24A2EBC20FBEE2A6D79E0">
    <w:name w:val="42B9DA4778E24A2EBC20FBEE2A6D79E0"/>
    <w:rsid w:val="00CF488A"/>
  </w:style>
  <w:style w:type="paragraph" w:customStyle="1" w:styleId="502C544C3B8F4BCDAB6211C6ACCC508C">
    <w:name w:val="502C544C3B8F4BCDAB6211C6ACCC508C"/>
    <w:rsid w:val="00CF488A"/>
  </w:style>
  <w:style w:type="paragraph" w:customStyle="1" w:styleId="280B43D57B7A44A1812121D716AD14E4">
    <w:name w:val="280B43D57B7A44A1812121D716AD14E4"/>
    <w:rsid w:val="00CF488A"/>
  </w:style>
  <w:style w:type="paragraph" w:customStyle="1" w:styleId="C436CC69D84A4CDA884E34FA653C850D">
    <w:name w:val="C436CC69D84A4CDA884E34FA653C850D"/>
    <w:rsid w:val="00CF488A"/>
  </w:style>
  <w:style w:type="paragraph" w:customStyle="1" w:styleId="874EA9AC29F44665AB59EE0CE0E27177">
    <w:name w:val="874EA9AC29F44665AB59EE0CE0E27177"/>
    <w:rsid w:val="00CF488A"/>
  </w:style>
  <w:style w:type="paragraph" w:customStyle="1" w:styleId="0E1D14915F204A049359794586266870">
    <w:name w:val="0E1D14915F204A049359794586266870"/>
    <w:rsid w:val="00CF488A"/>
  </w:style>
  <w:style w:type="paragraph" w:customStyle="1" w:styleId="374E039B19A0450BBDE550AA11F78E5E">
    <w:name w:val="374E039B19A0450BBDE550AA11F78E5E"/>
    <w:rsid w:val="00CF488A"/>
  </w:style>
  <w:style w:type="paragraph" w:customStyle="1" w:styleId="54C11B397982456488A410480538C15D">
    <w:name w:val="54C11B397982456488A410480538C15D"/>
    <w:rsid w:val="00CF488A"/>
  </w:style>
  <w:style w:type="paragraph" w:customStyle="1" w:styleId="1A98AEBFC60D439CB39A6034B864263C">
    <w:name w:val="1A98AEBFC60D439CB39A6034B864263C"/>
    <w:rsid w:val="00CF488A"/>
  </w:style>
  <w:style w:type="paragraph" w:customStyle="1" w:styleId="973235D328B64F8FA912E2ED71D5E8A7">
    <w:name w:val="973235D328B64F8FA912E2ED71D5E8A7"/>
    <w:rsid w:val="00CF488A"/>
  </w:style>
  <w:style w:type="paragraph" w:customStyle="1" w:styleId="D7DEDF4C0DCE4356AA7FF3F9C893E136">
    <w:name w:val="D7DEDF4C0DCE4356AA7FF3F9C893E136"/>
    <w:rsid w:val="00CF488A"/>
  </w:style>
  <w:style w:type="paragraph" w:customStyle="1" w:styleId="DEAF642BCBEB4928A30B27EE17F6F731">
    <w:name w:val="DEAF642BCBEB4928A30B27EE17F6F731"/>
    <w:rsid w:val="00CF488A"/>
  </w:style>
  <w:style w:type="paragraph" w:customStyle="1" w:styleId="C0DA5C2533824EF5BC0011C5EF82C5B9">
    <w:name w:val="C0DA5C2533824EF5BC0011C5EF82C5B9"/>
    <w:rsid w:val="00CF488A"/>
  </w:style>
  <w:style w:type="paragraph" w:customStyle="1" w:styleId="2D914B468D6B478CA826A06C1949BB46">
    <w:name w:val="2D914B468D6B478CA826A06C1949BB46"/>
    <w:rsid w:val="00CF488A"/>
  </w:style>
  <w:style w:type="paragraph" w:customStyle="1" w:styleId="ED891FF53F1B4A72B36D3995A66B1707">
    <w:name w:val="ED891FF53F1B4A72B36D3995A66B1707"/>
    <w:rsid w:val="00CF488A"/>
  </w:style>
  <w:style w:type="paragraph" w:customStyle="1" w:styleId="EE36338C65CB433E84329C55C0443DEA">
    <w:name w:val="EE36338C65CB433E84329C55C0443DEA"/>
    <w:rsid w:val="00CF488A"/>
  </w:style>
  <w:style w:type="paragraph" w:customStyle="1" w:styleId="D2B9204B1DEB473D8AAFA2FD1CBA1E61">
    <w:name w:val="D2B9204B1DEB473D8AAFA2FD1CBA1E61"/>
    <w:rsid w:val="00CF488A"/>
  </w:style>
  <w:style w:type="paragraph" w:customStyle="1" w:styleId="57AA3CC4A1A741339BDB917B72E524BD">
    <w:name w:val="57AA3CC4A1A741339BDB917B72E524BD"/>
    <w:rsid w:val="00CF488A"/>
  </w:style>
  <w:style w:type="paragraph" w:customStyle="1" w:styleId="62D42B65FAA2498AB6CA3AE4CEFDBA44">
    <w:name w:val="62D42B65FAA2498AB6CA3AE4CEFDBA44"/>
    <w:rsid w:val="00CF488A"/>
  </w:style>
  <w:style w:type="paragraph" w:customStyle="1" w:styleId="2081D13047FC4A0AB0BA5AEA3B223642">
    <w:name w:val="2081D13047FC4A0AB0BA5AEA3B223642"/>
    <w:rsid w:val="00CF488A"/>
  </w:style>
  <w:style w:type="paragraph" w:customStyle="1" w:styleId="70E355F4377B4AD792C2FFDF28712A77">
    <w:name w:val="70E355F4377B4AD792C2FFDF28712A77"/>
    <w:rsid w:val="00CF488A"/>
  </w:style>
  <w:style w:type="paragraph" w:customStyle="1" w:styleId="B3A583A663B540C8878CB0AB9A2ECA7C">
    <w:name w:val="B3A583A663B540C8878CB0AB9A2ECA7C"/>
    <w:rsid w:val="00CF488A"/>
  </w:style>
  <w:style w:type="paragraph" w:customStyle="1" w:styleId="9AB7DD0C8FA347AEB0D00EDAF4E2DAAF">
    <w:name w:val="9AB7DD0C8FA347AEB0D00EDAF4E2DAAF"/>
    <w:rsid w:val="00CF488A"/>
  </w:style>
  <w:style w:type="paragraph" w:customStyle="1" w:styleId="F5F6C8C5C49642A9B36251A3E05B74C9">
    <w:name w:val="F5F6C8C5C49642A9B36251A3E05B74C9"/>
    <w:rsid w:val="00CF488A"/>
  </w:style>
  <w:style w:type="paragraph" w:customStyle="1" w:styleId="4E36839DCF924BD79F69F11CDEFAF193">
    <w:name w:val="4E36839DCF924BD79F69F11CDEFAF193"/>
    <w:rsid w:val="00CF488A"/>
  </w:style>
  <w:style w:type="paragraph" w:customStyle="1" w:styleId="940799E58E1B4F65982143B16F61ADE417">
    <w:name w:val="940799E58E1B4F65982143B16F61ADE417"/>
    <w:rsid w:val="00CF488A"/>
    <w:rPr>
      <w:rFonts w:eastAsiaTheme="minorHAnsi"/>
      <w:lang w:eastAsia="en-US"/>
    </w:rPr>
  </w:style>
  <w:style w:type="paragraph" w:customStyle="1" w:styleId="3D23D110961A48A1B9719D4B5915507217">
    <w:name w:val="3D23D110961A48A1B9719D4B5915507217"/>
    <w:rsid w:val="00CF488A"/>
    <w:rPr>
      <w:rFonts w:eastAsiaTheme="minorHAnsi"/>
      <w:lang w:eastAsia="en-US"/>
    </w:rPr>
  </w:style>
  <w:style w:type="paragraph" w:customStyle="1" w:styleId="815AF716865842099FBA5BEBDEDE594F17">
    <w:name w:val="815AF716865842099FBA5BEBDEDE594F17"/>
    <w:rsid w:val="00CF488A"/>
    <w:rPr>
      <w:rFonts w:eastAsiaTheme="minorHAnsi"/>
      <w:lang w:eastAsia="en-US"/>
    </w:rPr>
  </w:style>
  <w:style w:type="paragraph" w:customStyle="1" w:styleId="08FD677DBB6648589233A626BA43173316">
    <w:name w:val="08FD677DBB6648589233A626BA43173316"/>
    <w:rsid w:val="00CF488A"/>
    <w:rPr>
      <w:rFonts w:eastAsiaTheme="minorHAnsi"/>
      <w:lang w:eastAsia="en-US"/>
    </w:rPr>
  </w:style>
  <w:style w:type="paragraph" w:customStyle="1" w:styleId="18D2F75FC9FD49A79C2E7365C3F6878E15">
    <w:name w:val="18D2F75FC9FD49A79C2E7365C3F6878E15"/>
    <w:rsid w:val="00CF488A"/>
    <w:rPr>
      <w:rFonts w:eastAsiaTheme="minorHAnsi"/>
      <w:lang w:eastAsia="en-US"/>
    </w:rPr>
  </w:style>
  <w:style w:type="paragraph" w:customStyle="1" w:styleId="556A8D888AC84BA180D33AD18832948514">
    <w:name w:val="556A8D888AC84BA180D33AD18832948514"/>
    <w:rsid w:val="00CF488A"/>
    <w:rPr>
      <w:rFonts w:eastAsiaTheme="minorHAnsi"/>
      <w:lang w:eastAsia="en-US"/>
    </w:rPr>
  </w:style>
  <w:style w:type="paragraph" w:customStyle="1" w:styleId="A49A3B3721304135892C2925E67EB81112">
    <w:name w:val="A49A3B3721304135892C2925E67EB81112"/>
    <w:rsid w:val="00CF488A"/>
    <w:rPr>
      <w:rFonts w:eastAsiaTheme="minorHAnsi"/>
      <w:lang w:eastAsia="en-US"/>
    </w:rPr>
  </w:style>
  <w:style w:type="paragraph" w:customStyle="1" w:styleId="82DD4D8899F14F3FA69B9330166947A311">
    <w:name w:val="82DD4D8899F14F3FA69B9330166947A311"/>
    <w:rsid w:val="00CF488A"/>
    <w:rPr>
      <w:rFonts w:eastAsiaTheme="minorHAnsi"/>
      <w:lang w:eastAsia="en-US"/>
    </w:rPr>
  </w:style>
  <w:style w:type="paragraph" w:customStyle="1" w:styleId="05DC7956E35B48509916A23D710365C28">
    <w:name w:val="05DC7956E35B48509916A23D710365C28"/>
    <w:rsid w:val="00CF488A"/>
    <w:rPr>
      <w:rFonts w:eastAsiaTheme="minorHAnsi"/>
      <w:lang w:eastAsia="en-US"/>
    </w:rPr>
  </w:style>
  <w:style w:type="paragraph" w:customStyle="1" w:styleId="61888A0EB62B45FA95A327AE5AAC73BC8">
    <w:name w:val="61888A0EB62B45FA95A327AE5AAC73BC8"/>
    <w:rsid w:val="00CF488A"/>
    <w:rPr>
      <w:rFonts w:eastAsiaTheme="minorHAnsi"/>
      <w:lang w:eastAsia="en-US"/>
    </w:rPr>
  </w:style>
  <w:style w:type="paragraph" w:customStyle="1" w:styleId="2BE74B3488F24DEDB014F6B2A69B82195">
    <w:name w:val="2BE74B3488F24DEDB014F6B2A69B82195"/>
    <w:rsid w:val="00CF488A"/>
    <w:rPr>
      <w:rFonts w:eastAsiaTheme="minorHAnsi"/>
      <w:lang w:eastAsia="en-US"/>
    </w:rPr>
  </w:style>
  <w:style w:type="paragraph" w:customStyle="1" w:styleId="1F296141F5E2452E9B91A163204CF9344">
    <w:name w:val="1F296141F5E2452E9B91A163204CF9344"/>
    <w:rsid w:val="00CF488A"/>
    <w:rPr>
      <w:rFonts w:eastAsiaTheme="minorHAnsi"/>
      <w:lang w:eastAsia="en-US"/>
    </w:rPr>
  </w:style>
  <w:style w:type="paragraph" w:customStyle="1" w:styleId="307672A465B84634B2A1216A60CC23146">
    <w:name w:val="307672A465B84634B2A1216A60CC23146"/>
    <w:rsid w:val="00CF488A"/>
    <w:rPr>
      <w:rFonts w:eastAsiaTheme="minorHAnsi"/>
      <w:lang w:eastAsia="en-US"/>
    </w:rPr>
  </w:style>
  <w:style w:type="paragraph" w:customStyle="1" w:styleId="5A213878ADB8457A942E887C61E122797">
    <w:name w:val="5A213878ADB8457A942E887C61E122797"/>
    <w:rsid w:val="00CF488A"/>
    <w:rPr>
      <w:rFonts w:eastAsiaTheme="minorHAnsi"/>
      <w:lang w:eastAsia="en-US"/>
    </w:rPr>
  </w:style>
  <w:style w:type="paragraph" w:customStyle="1" w:styleId="0DEC1144E8F8498E9210ADB7A393C4B23">
    <w:name w:val="0DEC1144E8F8498E9210ADB7A393C4B23"/>
    <w:rsid w:val="00CF488A"/>
    <w:rPr>
      <w:rFonts w:eastAsiaTheme="minorHAnsi"/>
      <w:lang w:eastAsia="en-US"/>
    </w:rPr>
  </w:style>
  <w:style w:type="paragraph" w:customStyle="1" w:styleId="DA9834293A964678BF7B5A4AD456BC492">
    <w:name w:val="DA9834293A964678BF7B5A4AD456BC492"/>
    <w:rsid w:val="00CF488A"/>
    <w:rPr>
      <w:rFonts w:eastAsiaTheme="minorHAnsi"/>
      <w:lang w:eastAsia="en-US"/>
    </w:rPr>
  </w:style>
  <w:style w:type="paragraph" w:customStyle="1" w:styleId="721F41050ADE43AFA134668A970745182">
    <w:name w:val="721F41050ADE43AFA134668A970745182"/>
    <w:rsid w:val="00CF488A"/>
    <w:rPr>
      <w:rFonts w:eastAsiaTheme="minorHAnsi"/>
      <w:lang w:eastAsia="en-US"/>
    </w:rPr>
  </w:style>
  <w:style w:type="paragraph" w:customStyle="1" w:styleId="DA155912699A4830B5538192A3AE4CA82">
    <w:name w:val="DA155912699A4830B5538192A3AE4CA82"/>
    <w:rsid w:val="00CF488A"/>
    <w:rPr>
      <w:rFonts w:eastAsiaTheme="minorHAnsi"/>
      <w:lang w:eastAsia="en-US"/>
    </w:rPr>
  </w:style>
  <w:style w:type="paragraph" w:customStyle="1" w:styleId="9EABF8F5836C41169985ABA75C41209B2">
    <w:name w:val="9EABF8F5836C41169985ABA75C41209B2"/>
    <w:rsid w:val="00CF488A"/>
    <w:rPr>
      <w:rFonts w:eastAsiaTheme="minorHAnsi"/>
      <w:lang w:eastAsia="en-US"/>
    </w:rPr>
  </w:style>
  <w:style w:type="paragraph" w:customStyle="1" w:styleId="65807F3BB3E04EE99EAFEC1FA01BA0232">
    <w:name w:val="65807F3BB3E04EE99EAFEC1FA01BA0232"/>
    <w:rsid w:val="00CF488A"/>
    <w:rPr>
      <w:rFonts w:eastAsiaTheme="minorHAnsi"/>
      <w:lang w:eastAsia="en-US"/>
    </w:rPr>
  </w:style>
  <w:style w:type="paragraph" w:customStyle="1" w:styleId="F79DDE4F0D0641F18163FA0A6A6028BB2">
    <w:name w:val="F79DDE4F0D0641F18163FA0A6A6028BB2"/>
    <w:rsid w:val="00CF488A"/>
    <w:rPr>
      <w:rFonts w:eastAsiaTheme="minorHAnsi"/>
      <w:lang w:eastAsia="en-US"/>
    </w:rPr>
  </w:style>
  <w:style w:type="paragraph" w:customStyle="1" w:styleId="5BF86FA3B34045B198FD6335D05886D82">
    <w:name w:val="5BF86FA3B34045B198FD6335D05886D82"/>
    <w:rsid w:val="00CF488A"/>
    <w:rPr>
      <w:rFonts w:eastAsiaTheme="minorHAnsi"/>
      <w:lang w:eastAsia="en-US"/>
    </w:rPr>
  </w:style>
  <w:style w:type="paragraph" w:customStyle="1" w:styleId="ED027AFCCF9E4BA195E89F3358A3304E2">
    <w:name w:val="ED027AFCCF9E4BA195E89F3358A3304E2"/>
    <w:rsid w:val="00CF488A"/>
    <w:rPr>
      <w:rFonts w:eastAsiaTheme="minorHAnsi"/>
      <w:lang w:eastAsia="en-US"/>
    </w:rPr>
  </w:style>
  <w:style w:type="paragraph" w:customStyle="1" w:styleId="DA7FC07CDB704B47AFEA375708DDA9462">
    <w:name w:val="DA7FC07CDB704B47AFEA375708DDA9462"/>
    <w:rsid w:val="00CF488A"/>
    <w:rPr>
      <w:rFonts w:eastAsiaTheme="minorHAnsi"/>
      <w:lang w:eastAsia="en-US"/>
    </w:rPr>
  </w:style>
  <w:style w:type="paragraph" w:customStyle="1" w:styleId="AF44E6064B6F425393091DD6047D32E42">
    <w:name w:val="AF44E6064B6F425393091DD6047D32E42"/>
    <w:rsid w:val="00CF488A"/>
    <w:rPr>
      <w:rFonts w:eastAsiaTheme="minorHAnsi"/>
      <w:lang w:eastAsia="en-US"/>
    </w:rPr>
  </w:style>
  <w:style w:type="paragraph" w:customStyle="1" w:styleId="E11C4B6F0A124CA08BC988AB47F3B22C2">
    <w:name w:val="E11C4B6F0A124CA08BC988AB47F3B22C2"/>
    <w:rsid w:val="00CF488A"/>
    <w:rPr>
      <w:rFonts w:eastAsiaTheme="minorHAnsi"/>
      <w:lang w:eastAsia="en-US"/>
    </w:rPr>
  </w:style>
  <w:style w:type="paragraph" w:customStyle="1" w:styleId="0D29511A0D744F5F9FB70450572DE0BE2">
    <w:name w:val="0D29511A0D744F5F9FB70450572DE0BE2"/>
    <w:rsid w:val="00CF488A"/>
    <w:rPr>
      <w:rFonts w:eastAsiaTheme="minorHAnsi"/>
      <w:lang w:eastAsia="en-US"/>
    </w:rPr>
  </w:style>
  <w:style w:type="paragraph" w:customStyle="1" w:styleId="7471C9B3E97442AA82CCE1A53D9A2E9D2">
    <w:name w:val="7471C9B3E97442AA82CCE1A53D9A2E9D2"/>
    <w:rsid w:val="00CF488A"/>
    <w:rPr>
      <w:rFonts w:eastAsiaTheme="minorHAnsi"/>
      <w:lang w:eastAsia="en-US"/>
    </w:rPr>
  </w:style>
  <w:style w:type="paragraph" w:customStyle="1" w:styleId="7373867968464E9B9F750193013C53DF2">
    <w:name w:val="7373867968464E9B9F750193013C53DF2"/>
    <w:rsid w:val="00CF488A"/>
    <w:rPr>
      <w:rFonts w:eastAsiaTheme="minorHAnsi"/>
      <w:lang w:eastAsia="en-US"/>
    </w:rPr>
  </w:style>
  <w:style w:type="paragraph" w:customStyle="1" w:styleId="D6D25B03805642FFABCF3E811290E62A2">
    <w:name w:val="D6D25B03805642FFABCF3E811290E62A2"/>
    <w:rsid w:val="00CF488A"/>
    <w:rPr>
      <w:rFonts w:eastAsiaTheme="minorHAnsi"/>
      <w:lang w:eastAsia="en-US"/>
    </w:rPr>
  </w:style>
  <w:style w:type="paragraph" w:customStyle="1" w:styleId="9098B440AAC54DE3ABBB3E401D54CB262">
    <w:name w:val="9098B440AAC54DE3ABBB3E401D54CB262"/>
    <w:rsid w:val="00CF488A"/>
    <w:rPr>
      <w:rFonts w:eastAsiaTheme="minorHAnsi"/>
      <w:lang w:eastAsia="en-US"/>
    </w:rPr>
  </w:style>
  <w:style w:type="paragraph" w:customStyle="1" w:styleId="BEB8A7C7D96545769F06363A76E008A22">
    <w:name w:val="BEB8A7C7D96545769F06363A76E008A22"/>
    <w:rsid w:val="00CF488A"/>
    <w:rPr>
      <w:rFonts w:eastAsiaTheme="minorHAnsi"/>
      <w:lang w:eastAsia="en-US"/>
    </w:rPr>
  </w:style>
  <w:style w:type="paragraph" w:customStyle="1" w:styleId="9AA8F1C922414800968A3926F7DCE4842">
    <w:name w:val="9AA8F1C922414800968A3926F7DCE4842"/>
    <w:rsid w:val="00CF488A"/>
    <w:rPr>
      <w:rFonts w:eastAsiaTheme="minorHAnsi"/>
      <w:lang w:eastAsia="en-US"/>
    </w:rPr>
  </w:style>
  <w:style w:type="paragraph" w:customStyle="1" w:styleId="87D098EB6E434612BB32932DDE8771162">
    <w:name w:val="87D098EB6E434612BB32932DDE8771162"/>
    <w:rsid w:val="00CF488A"/>
    <w:rPr>
      <w:rFonts w:eastAsiaTheme="minorHAnsi"/>
      <w:lang w:eastAsia="en-US"/>
    </w:rPr>
  </w:style>
  <w:style w:type="paragraph" w:customStyle="1" w:styleId="055AF1371E594465A34CAA46992BA3BD2">
    <w:name w:val="055AF1371E594465A34CAA46992BA3BD2"/>
    <w:rsid w:val="00CF488A"/>
    <w:rPr>
      <w:rFonts w:eastAsiaTheme="minorHAnsi"/>
      <w:lang w:eastAsia="en-US"/>
    </w:rPr>
  </w:style>
  <w:style w:type="paragraph" w:customStyle="1" w:styleId="4E3B0982A9DB4C29A05BC0413997E4712">
    <w:name w:val="4E3B0982A9DB4C29A05BC0413997E4712"/>
    <w:rsid w:val="00CF488A"/>
    <w:rPr>
      <w:rFonts w:eastAsiaTheme="minorHAnsi"/>
      <w:lang w:eastAsia="en-US"/>
    </w:rPr>
  </w:style>
  <w:style w:type="paragraph" w:customStyle="1" w:styleId="BF4B2055F9C04BD5BD78660B65EF22F92">
    <w:name w:val="BF4B2055F9C04BD5BD78660B65EF22F92"/>
    <w:rsid w:val="00CF488A"/>
    <w:rPr>
      <w:rFonts w:eastAsiaTheme="minorHAnsi"/>
      <w:lang w:eastAsia="en-US"/>
    </w:rPr>
  </w:style>
  <w:style w:type="paragraph" w:customStyle="1" w:styleId="E18619085F5F4BAFAA5B5468EBC31D902">
    <w:name w:val="E18619085F5F4BAFAA5B5468EBC31D902"/>
    <w:rsid w:val="00CF488A"/>
    <w:rPr>
      <w:rFonts w:eastAsiaTheme="minorHAnsi"/>
      <w:lang w:eastAsia="en-US"/>
    </w:rPr>
  </w:style>
  <w:style w:type="paragraph" w:customStyle="1" w:styleId="38D3F59C09EB4F4D8A1F0362DA01ACBB2">
    <w:name w:val="38D3F59C09EB4F4D8A1F0362DA01ACBB2"/>
    <w:rsid w:val="00CF488A"/>
    <w:rPr>
      <w:rFonts w:eastAsiaTheme="minorHAnsi"/>
      <w:lang w:eastAsia="en-US"/>
    </w:rPr>
  </w:style>
  <w:style w:type="paragraph" w:customStyle="1" w:styleId="6C8FBCC8CF7647CA9C748EFAD6901FCE2">
    <w:name w:val="6C8FBCC8CF7647CA9C748EFAD6901FCE2"/>
    <w:rsid w:val="00CF488A"/>
    <w:rPr>
      <w:rFonts w:eastAsiaTheme="minorHAnsi"/>
      <w:lang w:eastAsia="en-US"/>
    </w:rPr>
  </w:style>
  <w:style w:type="paragraph" w:customStyle="1" w:styleId="46CFC142D45041348D41826C0C0C995D2">
    <w:name w:val="46CFC142D45041348D41826C0C0C995D2"/>
    <w:rsid w:val="00CF488A"/>
    <w:rPr>
      <w:rFonts w:eastAsiaTheme="minorHAnsi"/>
      <w:lang w:eastAsia="en-US"/>
    </w:rPr>
  </w:style>
  <w:style w:type="paragraph" w:customStyle="1" w:styleId="F87D3F34A898479EACA8E65C07B3E80A2">
    <w:name w:val="F87D3F34A898479EACA8E65C07B3E80A2"/>
    <w:rsid w:val="00CF488A"/>
    <w:rPr>
      <w:rFonts w:eastAsiaTheme="minorHAnsi"/>
      <w:lang w:eastAsia="en-US"/>
    </w:rPr>
  </w:style>
  <w:style w:type="paragraph" w:customStyle="1" w:styleId="F631FB3457FB4C08B58681110918BD1F2">
    <w:name w:val="F631FB3457FB4C08B58681110918BD1F2"/>
    <w:rsid w:val="00CF488A"/>
    <w:rPr>
      <w:rFonts w:eastAsiaTheme="minorHAnsi"/>
      <w:lang w:eastAsia="en-US"/>
    </w:rPr>
  </w:style>
  <w:style w:type="paragraph" w:customStyle="1" w:styleId="B5DED0345E9D486A831B43000DB931332">
    <w:name w:val="B5DED0345E9D486A831B43000DB931332"/>
    <w:rsid w:val="00CF488A"/>
    <w:rPr>
      <w:rFonts w:eastAsiaTheme="minorHAnsi"/>
      <w:lang w:eastAsia="en-US"/>
    </w:rPr>
  </w:style>
  <w:style w:type="paragraph" w:customStyle="1" w:styleId="A33B3791B0974B3CBE835535F7AA767A2">
    <w:name w:val="A33B3791B0974B3CBE835535F7AA767A2"/>
    <w:rsid w:val="00CF488A"/>
    <w:rPr>
      <w:rFonts w:eastAsiaTheme="minorHAnsi"/>
      <w:lang w:eastAsia="en-US"/>
    </w:rPr>
  </w:style>
  <w:style w:type="paragraph" w:customStyle="1" w:styleId="616D574CFC1D4F9DB48270B7EA84E0222">
    <w:name w:val="616D574CFC1D4F9DB48270B7EA84E0222"/>
    <w:rsid w:val="00CF488A"/>
    <w:rPr>
      <w:rFonts w:eastAsiaTheme="minorHAnsi"/>
      <w:lang w:eastAsia="en-US"/>
    </w:rPr>
  </w:style>
  <w:style w:type="paragraph" w:customStyle="1" w:styleId="CCF604071BA940B7A87B38C977B688C92">
    <w:name w:val="CCF604071BA940B7A87B38C977B688C92"/>
    <w:rsid w:val="00CF488A"/>
    <w:rPr>
      <w:rFonts w:eastAsiaTheme="minorHAnsi"/>
      <w:lang w:eastAsia="en-US"/>
    </w:rPr>
  </w:style>
  <w:style w:type="paragraph" w:customStyle="1" w:styleId="F869A3A546034BB5B2C5001BFA0AC9C92">
    <w:name w:val="F869A3A546034BB5B2C5001BFA0AC9C92"/>
    <w:rsid w:val="00CF488A"/>
    <w:rPr>
      <w:rFonts w:eastAsiaTheme="minorHAnsi"/>
      <w:lang w:eastAsia="en-US"/>
    </w:rPr>
  </w:style>
  <w:style w:type="paragraph" w:customStyle="1" w:styleId="59523ECBFDA34FA1944FDA9A0CD918CB2">
    <w:name w:val="59523ECBFDA34FA1944FDA9A0CD918CB2"/>
    <w:rsid w:val="00CF488A"/>
    <w:rPr>
      <w:rFonts w:eastAsiaTheme="minorHAnsi"/>
      <w:lang w:eastAsia="en-US"/>
    </w:rPr>
  </w:style>
  <w:style w:type="paragraph" w:customStyle="1" w:styleId="9FE573508CF94843AA964E75841C91C02">
    <w:name w:val="9FE573508CF94843AA964E75841C91C02"/>
    <w:rsid w:val="00CF488A"/>
    <w:rPr>
      <w:rFonts w:eastAsiaTheme="minorHAnsi"/>
      <w:lang w:eastAsia="en-US"/>
    </w:rPr>
  </w:style>
  <w:style w:type="paragraph" w:customStyle="1" w:styleId="683B3F807B5E4CF79CFCCE155F6E4D162">
    <w:name w:val="683B3F807B5E4CF79CFCCE155F6E4D162"/>
    <w:rsid w:val="00CF488A"/>
    <w:rPr>
      <w:rFonts w:eastAsiaTheme="minorHAnsi"/>
      <w:lang w:eastAsia="en-US"/>
    </w:rPr>
  </w:style>
  <w:style w:type="paragraph" w:customStyle="1" w:styleId="5A2D3A4BFD8448FFBC10540DE994D8962">
    <w:name w:val="5A2D3A4BFD8448FFBC10540DE994D8962"/>
    <w:rsid w:val="00CF488A"/>
    <w:rPr>
      <w:rFonts w:eastAsiaTheme="minorHAnsi"/>
      <w:lang w:eastAsia="en-US"/>
    </w:rPr>
  </w:style>
  <w:style w:type="paragraph" w:customStyle="1" w:styleId="89F613BC25444FFF93B894ECEA20A88F2">
    <w:name w:val="89F613BC25444FFF93B894ECEA20A88F2"/>
    <w:rsid w:val="00CF488A"/>
    <w:rPr>
      <w:rFonts w:eastAsiaTheme="minorHAnsi"/>
      <w:lang w:eastAsia="en-US"/>
    </w:rPr>
  </w:style>
  <w:style w:type="paragraph" w:customStyle="1" w:styleId="BFFD1B8F2C7B47FFBA23C23DFCA286412">
    <w:name w:val="BFFD1B8F2C7B47FFBA23C23DFCA286412"/>
    <w:rsid w:val="00CF488A"/>
    <w:rPr>
      <w:rFonts w:eastAsiaTheme="minorHAnsi"/>
      <w:lang w:eastAsia="en-US"/>
    </w:rPr>
  </w:style>
  <w:style w:type="paragraph" w:customStyle="1" w:styleId="53EC1AD77486431AA4EC80A6E33D921E2">
    <w:name w:val="53EC1AD77486431AA4EC80A6E33D921E2"/>
    <w:rsid w:val="00CF488A"/>
    <w:rPr>
      <w:rFonts w:eastAsiaTheme="minorHAnsi"/>
      <w:lang w:eastAsia="en-US"/>
    </w:rPr>
  </w:style>
  <w:style w:type="paragraph" w:customStyle="1" w:styleId="321C4FED8D084D098F5588AA4251ADE92">
    <w:name w:val="321C4FED8D084D098F5588AA4251ADE92"/>
    <w:rsid w:val="00CF488A"/>
    <w:rPr>
      <w:rFonts w:eastAsiaTheme="minorHAnsi"/>
      <w:lang w:eastAsia="en-US"/>
    </w:rPr>
  </w:style>
  <w:style w:type="paragraph" w:customStyle="1" w:styleId="61B9572D4F404A59BF408D9BFEA66A1B2">
    <w:name w:val="61B9572D4F404A59BF408D9BFEA66A1B2"/>
    <w:rsid w:val="00CF488A"/>
    <w:rPr>
      <w:rFonts w:eastAsiaTheme="minorHAnsi"/>
      <w:lang w:eastAsia="en-US"/>
    </w:rPr>
  </w:style>
  <w:style w:type="paragraph" w:customStyle="1" w:styleId="2E760EC967BB4AE2BEEC02BC03612ADF2">
    <w:name w:val="2E760EC967BB4AE2BEEC02BC03612ADF2"/>
    <w:rsid w:val="00CF488A"/>
    <w:rPr>
      <w:rFonts w:eastAsiaTheme="minorHAnsi"/>
      <w:lang w:eastAsia="en-US"/>
    </w:rPr>
  </w:style>
  <w:style w:type="paragraph" w:customStyle="1" w:styleId="66D0EC197167465E8EB3D0083F5847AE2">
    <w:name w:val="66D0EC197167465E8EB3D0083F5847AE2"/>
    <w:rsid w:val="00CF488A"/>
    <w:rPr>
      <w:rFonts w:eastAsiaTheme="minorHAnsi"/>
      <w:lang w:eastAsia="en-US"/>
    </w:rPr>
  </w:style>
  <w:style w:type="paragraph" w:customStyle="1" w:styleId="7542F16F8133490CAA0D23C977D498122">
    <w:name w:val="7542F16F8133490CAA0D23C977D498122"/>
    <w:rsid w:val="00CF488A"/>
    <w:rPr>
      <w:rFonts w:eastAsiaTheme="minorHAnsi"/>
      <w:lang w:eastAsia="en-US"/>
    </w:rPr>
  </w:style>
  <w:style w:type="paragraph" w:customStyle="1" w:styleId="8D606859EC334CE8A7AFD55B8AF0BB392">
    <w:name w:val="8D606859EC334CE8A7AFD55B8AF0BB392"/>
    <w:rsid w:val="00CF488A"/>
    <w:rPr>
      <w:rFonts w:eastAsiaTheme="minorHAnsi"/>
      <w:lang w:eastAsia="en-US"/>
    </w:rPr>
  </w:style>
  <w:style w:type="paragraph" w:customStyle="1" w:styleId="248B775577174614801614F3D001B2102">
    <w:name w:val="248B775577174614801614F3D001B2102"/>
    <w:rsid w:val="00CF488A"/>
    <w:rPr>
      <w:rFonts w:eastAsiaTheme="minorHAnsi"/>
      <w:lang w:eastAsia="en-US"/>
    </w:rPr>
  </w:style>
  <w:style w:type="paragraph" w:customStyle="1" w:styleId="0A813BF5BF624ADBAB21CFD6AF3396BC2">
    <w:name w:val="0A813BF5BF624ADBAB21CFD6AF3396BC2"/>
    <w:rsid w:val="00CF488A"/>
    <w:rPr>
      <w:rFonts w:eastAsiaTheme="minorHAnsi"/>
      <w:lang w:eastAsia="en-US"/>
    </w:rPr>
  </w:style>
  <w:style w:type="paragraph" w:customStyle="1" w:styleId="02E19675391F4393A746E02F8024FF2C2">
    <w:name w:val="02E19675391F4393A746E02F8024FF2C2"/>
    <w:rsid w:val="00CF488A"/>
    <w:rPr>
      <w:rFonts w:eastAsiaTheme="minorHAnsi"/>
      <w:lang w:eastAsia="en-US"/>
    </w:rPr>
  </w:style>
  <w:style w:type="paragraph" w:customStyle="1" w:styleId="8A543722137F4AD6B4C9E9FF9B7467F32">
    <w:name w:val="8A543722137F4AD6B4C9E9FF9B7467F32"/>
    <w:rsid w:val="00CF488A"/>
    <w:rPr>
      <w:rFonts w:eastAsiaTheme="minorHAnsi"/>
      <w:lang w:eastAsia="en-US"/>
    </w:rPr>
  </w:style>
  <w:style w:type="paragraph" w:customStyle="1" w:styleId="408E11E622DD4CE89E0C5C9E8DED37CF2">
    <w:name w:val="408E11E622DD4CE89E0C5C9E8DED37CF2"/>
    <w:rsid w:val="00CF488A"/>
    <w:rPr>
      <w:rFonts w:eastAsiaTheme="minorHAnsi"/>
      <w:lang w:eastAsia="en-US"/>
    </w:rPr>
  </w:style>
  <w:style w:type="paragraph" w:customStyle="1" w:styleId="6176C46B9B4C4BBAB2719E1B7262403E2">
    <w:name w:val="6176C46B9B4C4BBAB2719E1B7262403E2"/>
    <w:rsid w:val="00CF488A"/>
    <w:rPr>
      <w:rFonts w:eastAsiaTheme="minorHAnsi"/>
      <w:lang w:eastAsia="en-US"/>
    </w:rPr>
  </w:style>
  <w:style w:type="paragraph" w:customStyle="1" w:styleId="F982F43555AF402298C664F641A200922">
    <w:name w:val="F982F43555AF402298C664F641A200922"/>
    <w:rsid w:val="00CF488A"/>
    <w:rPr>
      <w:rFonts w:eastAsiaTheme="minorHAnsi"/>
      <w:lang w:eastAsia="en-US"/>
    </w:rPr>
  </w:style>
  <w:style w:type="paragraph" w:customStyle="1" w:styleId="4EE5D2139F1645FEBF1CDC9867AEECB02">
    <w:name w:val="4EE5D2139F1645FEBF1CDC9867AEECB02"/>
    <w:rsid w:val="00CF488A"/>
    <w:rPr>
      <w:rFonts w:eastAsiaTheme="minorHAnsi"/>
      <w:lang w:eastAsia="en-US"/>
    </w:rPr>
  </w:style>
  <w:style w:type="paragraph" w:customStyle="1" w:styleId="605F238DAF7746FE9C88AAA1DDFCC6942">
    <w:name w:val="605F238DAF7746FE9C88AAA1DDFCC6942"/>
    <w:rsid w:val="00CF488A"/>
    <w:rPr>
      <w:rFonts w:eastAsiaTheme="minorHAnsi"/>
      <w:lang w:eastAsia="en-US"/>
    </w:rPr>
  </w:style>
  <w:style w:type="paragraph" w:customStyle="1" w:styleId="7523666E8A6846EFA540D06253F72CD22">
    <w:name w:val="7523666E8A6846EFA540D06253F72CD22"/>
    <w:rsid w:val="00CF488A"/>
    <w:rPr>
      <w:rFonts w:eastAsiaTheme="minorHAnsi"/>
      <w:lang w:eastAsia="en-US"/>
    </w:rPr>
  </w:style>
  <w:style w:type="paragraph" w:customStyle="1" w:styleId="E1A823E4FD4F472EBF0FAD9035D1A3FC2">
    <w:name w:val="E1A823E4FD4F472EBF0FAD9035D1A3FC2"/>
    <w:rsid w:val="00CF488A"/>
    <w:rPr>
      <w:rFonts w:eastAsiaTheme="minorHAnsi"/>
      <w:lang w:eastAsia="en-US"/>
    </w:rPr>
  </w:style>
  <w:style w:type="paragraph" w:customStyle="1" w:styleId="4455E319B782445DBB938B901B50FC622">
    <w:name w:val="4455E319B782445DBB938B901B50FC622"/>
    <w:rsid w:val="00CF488A"/>
    <w:rPr>
      <w:rFonts w:eastAsiaTheme="minorHAnsi"/>
      <w:lang w:eastAsia="en-US"/>
    </w:rPr>
  </w:style>
  <w:style w:type="paragraph" w:customStyle="1" w:styleId="D816164887434BEA9B71DAF44FA575672">
    <w:name w:val="D816164887434BEA9B71DAF44FA575672"/>
    <w:rsid w:val="00CF488A"/>
    <w:rPr>
      <w:rFonts w:eastAsiaTheme="minorHAnsi"/>
      <w:lang w:eastAsia="en-US"/>
    </w:rPr>
  </w:style>
  <w:style w:type="paragraph" w:customStyle="1" w:styleId="7725DD4C5B97433A9B1224EEA13DB0572">
    <w:name w:val="7725DD4C5B97433A9B1224EEA13DB0572"/>
    <w:rsid w:val="00CF488A"/>
    <w:rPr>
      <w:rFonts w:eastAsiaTheme="minorHAnsi"/>
      <w:lang w:eastAsia="en-US"/>
    </w:rPr>
  </w:style>
  <w:style w:type="paragraph" w:customStyle="1" w:styleId="AC577AC6899D413491DE0AD1C31217BD2">
    <w:name w:val="AC577AC6899D413491DE0AD1C31217BD2"/>
    <w:rsid w:val="00CF488A"/>
    <w:rPr>
      <w:rFonts w:eastAsiaTheme="minorHAnsi"/>
      <w:lang w:eastAsia="en-US"/>
    </w:rPr>
  </w:style>
  <w:style w:type="paragraph" w:customStyle="1" w:styleId="69FC7D1578A448359CDEEB7922889F202">
    <w:name w:val="69FC7D1578A448359CDEEB7922889F202"/>
    <w:rsid w:val="00CF488A"/>
    <w:rPr>
      <w:rFonts w:eastAsiaTheme="minorHAnsi"/>
      <w:lang w:eastAsia="en-US"/>
    </w:rPr>
  </w:style>
  <w:style w:type="paragraph" w:customStyle="1" w:styleId="2C264DE31EA44066B7F1AD0A2A8202942">
    <w:name w:val="2C264DE31EA44066B7F1AD0A2A8202942"/>
    <w:rsid w:val="00CF488A"/>
    <w:rPr>
      <w:rFonts w:eastAsiaTheme="minorHAnsi"/>
      <w:lang w:eastAsia="en-US"/>
    </w:rPr>
  </w:style>
  <w:style w:type="paragraph" w:customStyle="1" w:styleId="6DF2C6FD8C504B5ABD120E589A08F70C2">
    <w:name w:val="6DF2C6FD8C504B5ABD120E589A08F70C2"/>
    <w:rsid w:val="00CF488A"/>
    <w:rPr>
      <w:rFonts w:eastAsiaTheme="minorHAnsi"/>
      <w:lang w:eastAsia="en-US"/>
    </w:rPr>
  </w:style>
  <w:style w:type="paragraph" w:customStyle="1" w:styleId="4E36839DCF924BD79F69F11CDEFAF1931">
    <w:name w:val="4E36839DCF924BD79F69F11CDEFAF1931"/>
    <w:rsid w:val="00CF488A"/>
    <w:rPr>
      <w:rFonts w:eastAsiaTheme="minorHAnsi"/>
      <w:lang w:eastAsia="en-US"/>
    </w:rPr>
  </w:style>
  <w:style w:type="paragraph" w:customStyle="1" w:styleId="3305C81A2EA2425C89A5C0EB906508F5">
    <w:name w:val="3305C81A2EA2425C89A5C0EB906508F5"/>
    <w:rsid w:val="00CF488A"/>
  </w:style>
  <w:style w:type="paragraph" w:customStyle="1" w:styleId="B77C1944A5104F16A0AA17CDA585D358">
    <w:name w:val="B77C1944A5104F16A0AA17CDA585D358"/>
    <w:rsid w:val="00CF488A"/>
  </w:style>
  <w:style w:type="paragraph" w:customStyle="1" w:styleId="940799E58E1B4F65982143B16F61ADE418">
    <w:name w:val="940799E58E1B4F65982143B16F61ADE418"/>
    <w:rsid w:val="00CF488A"/>
    <w:rPr>
      <w:rFonts w:eastAsiaTheme="minorHAnsi"/>
      <w:lang w:eastAsia="en-US"/>
    </w:rPr>
  </w:style>
  <w:style w:type="paragraph" w:customStyle="1" w:styleId="3D23D110961A48A1B9719D4B5915507218">
    <w:name w:val="3D23D110961A48A1B9719D4B5915507218"/>
    <w:rsid w:val="00CF488A"/>
    <w:rPr>
      <w:rFonts w:eastAsiaTheme="minorHAnsi"/>
      <w:lang w:eastAsia="en-US"/>
    </w:rPr>
  </w:style>
  <w:style w:type="paragraph" w:customStyle="1" w:styleId="815AF716865842099FBA5BEBDEDE594F18">
    <w:name w:val="815AF716865842099FBA5BEBDEDE594F18"/>
    <w:rsid w:val="00CF488A"/>
    <w:rPr>
      <w:rFonts w:eastAsiaTheme="minorHAnsi"/>
      <w:lang w:eastAsia="en-US"/>
    </w:rPr>
  </w:style>
  <w:style w:type="paragraph" w:customStyle="1" w:styleId="08FD677DBB6648589233A626BA43173317">
    <w:name w:val="08FD677DBB6648589233A626BA43173317"/>
    <w:rsid w:val="00CF488A"/>
    <w:rPr>
      <w:rFonts w:eastAsiaTheme="minorHAnsi"/>
      <w:lang w:eastAsia="en-US"/>
    </w:rPr>
  </w:style>
  <w:style w:type="paragraph" w:customStyle="1" w:styleId="18D2F75FC9FD49A79C2E7365C3F6878E16">
    <w:name w:val="18D2F75FC9FD49A79C2E7365C3F6878E16"/>
    <w:rsid w:val="00CF488A"/>
    <w:rPr>
      <w:rFonts w:eastAsiaTheme="minorHAnsi"/>
      <w:lang w:eastAsia="en-US"/>
    </w:rPr>
  </w:style>
  <w:style w:type="paragraph" w:customStyle="1" w:styleId="556A8D888AC84BA180D33AD18832948515">
    <w:name w:val="556A8D888AC84BA180D33AD18832948515"/>
    <w:rsid w:val="00CF488A"/>
    <w:rPr>
      <w:rFonts w:eastAsiaTheme="minorHAnsi"/>
      <w:lang w:eastAsia="en-US"/>
    </w:rPr>
  </w:style>
  <w:style w:type="paragraph" w:customStyle="1" w:styleId="A49A3B3721304135892C2925E67EB81113">
    <w:name w:val="A49A3B3721304135892C2925E67EB81113"/>
    <w:rsid w:val="00CF488A"/>
    <w:rPr>
      <w:rFonts w:eastAsiaTheme="minorHAnsi"/>
      <w:lang w:eastAsia="en-US"/>
    </w:rPr>
  </w:style>
  <w:style w:type="paragraph" w:customStyle="1" w:styleId="82DD4D8899F14F3FA69B9330166947A312">
    <w:name w:val="82DD4D8899F14F3FA69B9330166947A312"/>
    <w:rsid w:val="00CF488A"/>
    <w:rPr>
      <w:rFonts w:eastAsiaTheme="minorHAnsi"/>
      <w:lang w:eastAsia="en-US"/>
    </w:rPr>
  </w:style>
  <w:style w:type="paragraph" w:customStyle="1" w:styleId="05DC7956E35B48509916A23D710365C29">
    <w:name w:val="05DC7956E35B48509916A23D710365C29"/>
    <w:rsid w:val="00CF488A"/>
    <w:rPr>
      <w:rFonts w:eastAsiaTheme="minorHAnsi"/>
      <w:lang w:eastAsia="en-US"/>
    </w:rPr>
  </w:style>
  <w:style w:type="paragraph" w:customStyle="1" w:styleId="61888A0EB62B45FA95A327AE5AAC73BC9">
    <w:name w:val="61888A0EB62B45FA95A327AE5AAC73BC9"/>
    <w:rsid w:val="00CF488A"/>
    <w:rPr>
      <w:rFonts w:eastAsiaTheme="minorHAnsi"/>
      <w:lang w:eastAsia="en-US"/>
    </w:rPr>
  </w:style>
  <w:style w:type="paragraph" w:customStyle="1" w:styleId="2BE74B3488F24DEDB014F6B2A69B82196">
    <w:name w:val="2BE74B3488F24DEDB014F6B2A69B82196"/>
    <w:rsid w:val="00CF488A"/>
    <w:rPr>
      <w:rFonts w:eastAsiaTheme="minorHAnsi"/>
      <w:lang w:eastAsia="en-US"/>
    </w:rPr>
  </w:style>
  <w:style w:type="paragraph" w:customStyle="1" w:styleId="1F296141F5E2452E9B91A163204CF9345">
    <w:name w:val="1F296141F5E2452E9B91A163204CF9345"/>
    <w:rsid w:val="00CF488A"/>
    <w:rPr>
      <w:rFonts w:eastAsiaTheme="minorHAnsi"/>
      <w:lang w:eastAsia="en-US"/>
    </w:rPr>
  </w:style>
  <w:style w:type="paragraph" w:customStyle="1" w:styleId="307672A465B84634B2A1216A60CC23147">
    <w:name w:val="307672A465B84634B2A1216A60CC23147"/>
    <w:rsid w:val="00CF488A"/>
    <w:rPr>
      <w:rFonts w:eastAsiaTheme="minorHAnsi"/>
      <w:lang w:eastAsia="en-US"/>
    </w:rPr>
  </w:style>
  <w:style w:type="paragraph" w:customStyle="1" w:styleId="5A213878ADB8457A942E887C61E122798">
    <w:name w:val="5A213878ADB8457A942E887C61E122798"/>
    <w:rsid w:val="00CF488A"/>
    <w:rPr>
      <w:rFonts w:eastAsiaTheme="minorHAnsi"/>
      <w:lang w:eastAsia="en-US"/>
    </w:rPr>
  </w:style>
  <w:style w:type="paragraph" w:customStyle="1" w:styleId="0DEC1144E8F8498E9210ADB7A393C4B24">
    <w:name w:val="0DEC1144E8F8498E9210ADB7A393C4B24"/>
    <w:rsid w:val="00CF488A"/>
    <w:rPr>
      <w:rFonts w:eastAsiaTheme="minorHAnsi"/>
      <w:lang w:eastAsia="en-US"/>
    </w:rPr>
  </w:style>
  <w:style w:type="paragraph" w:customStyle="1" w:styleId="DA9834293A964678BF7B5A4AD456BC493">
    <w:name w:val="DA9834293A964678BF7B5A4AD456BC493"/>
    <w:rsid w:val="00CF488A"/>
    <w:rPr>
      <w:rFonts w:eastAsiaTheme="minorHAnsi"/>
      <w:lang w:eastAsia="en-US"/>
    </w:rPr>
  </w:style>
  <w:style w:type="paragraph" w:customStyle="1" w:styleId="721F41050ADE43AFA134668A970745183">
    <w:name w:val="721F41050ADE43AFA134668A970745183"/>
    <w:rsid w:val="00CF488A"/>
    <w:rPr>
      <w:rFonts w:eastAsiaTheme="minorHAnsi"/>
      <w:lang w:eastAsia="en-US"/>
    </w:rPr>
  </w:style>
  <w:style w:type="paragraph" w:customStyle="1" w:styleId="DA155912699A4830B5538192A3AE4CA83">
    <w:name w:val="DA155912699A4830B5538192A3AE4CA83"/>
    <w:rsid w:val="00CF488A"/>
    <w:rPr>
      <w:rFonts w:eastAsiaTheme="minorHAnsi"/>
      <w:lang w:eastAsia="en-US"/>
    </w:rPr>
  </w:style>
  <w:style w:type="paragraph" w:customStyle="1" w:styleId="9EABF8F5836C41169985ABA75C41209B3">
    <w:name w:val="9EABF8F5836C41169985ABA75C41209B3"/>
    <w:rsid w:val="00CF488A"/>
    <w:rPr>
      <w:rFonts w:eastAsiaTheme="minorHAnsi"/>
      <w:lang w:eastAsia="en-US"/>
    </w:rPr>
  </w:style>
  <w:style w:type="paragraph" w:customStyle="1" w:styleId="65807F3BB3E04EE99EAFEC1FA01BA0233">
    <w:name w:val="65807F3BB3E04EE99EAFEC1FA01BA0233"/>
    <w:rsid w:val="00CF488A"/>
    <w:rPr>
      <w:rFonts w:eastAsiaTheme="minorHAnsi"/>
      <w:lang w:eastAsia="en-US"/>
    </w:rPr>
  </w:style>
  <w:style w:type="paragraph" w:customStyle="1" w:styleId="F79DDE4F0D0641F18163FA0A6A6028BB3">
    <w:name w:val="F79DDE4F0D0641F18163FA0A6A6028BB3"/>
    <w:rsid w:val="00CF488A"/>
    <w:rPr>
      <w:rFonts w:eastAsiaTheme="minorHAnsi"/>
      <w:lang w:eastAsia="en-US"/>
    </w:rPr>
  </w:style>
  <w:style w:type="paragraph" w:customStyle="1" w:styleId="5BF86FA3B34045B198FD6335D05886D83">
    <w:name w:val="5BF86FA3B34045B198FD6335D05886D83"/>
    <w:rsid w:val="00CF488A"/>
    <w:rPr>
      <w:rFonts w:eastAsiaTheme="minorHAnsi"/>
      <w:lang w:eastAsia="en-US"/>
    </w:rPr>
  </w:style>
  <w:style w:type="paragraph" w:customStyle="1" w:styleId="ED027AFCCF9E4BA195E89F3358A3304E3">
    <w:name w:val="ED027AFCCF9E4BA195E89F3358A3304E3"/>
    <w:rsid w:val="00CF488A"/>
    <w:rPr>
      <w:rFonts w:eastAsiaTheme="minorHAnsi"/>
      <w:lang w:eastAsia="en-US"/>
    </w:rPr>
  </w:style>
  <w:style w:type="paragraph" w:customStyle="1" w:styleId="DA7FC07CDB704B47AFEA375708DDA9463">
    <w:name w:val="DA7FC07CDB704B47AFEA375708DDA9463"/>
    <w:rsid w:val="00CF488A"/>
    <w:rPr>
      <w:rFonts w:eastAsiaTheme="minorHAnsi"/>
      <w:lang w:eastAsia="en-US"/>
    </w:rPr>
  </w:style>
  <w:style w:type="paragraph" w:customStyle="1" w:styleId="AF44E6064B6F425393091DD6047D32E43">
    <w:name w:val="AF44E6064B6F425393091DD6047D32E43"/>
    <w:rsid w:val="00CF488A"/>
    <w:rPr>
      <w:rFonts w:eastAsiaTheme="minorHAnsi"/>
      <w:lang w:eastAsia="en-US"/>
    </w:rPr>
  </w:style>
  <w:style w:type="paragraph" w:customStyle="1" w:styleId="E11C4B6F0A124CA08BC988AB47F3B22C3">
    <w:name w:val="E11C4B6F0A124CA08BC988AB47F3B22C3"/>
    <w:rsid w:val="00CF488A"/>
    <w:rPr>
      <w:rFonts w:eastAsiaTheme="minorHAnsi"/>
      <w:lang w:eastAsia="en-US"/>
    </w:rPr>
  </w:style>
  <w:style w:type="paragraph" w:customStyle="1" w:styleId="0D29511A0D744F5F9FB70450572DE0BE3">
    <w:name w:val="0D29511A0D744F5F9FB70450572DE0BE3"/>
    <w:rsid w:val="00CF488A"/>
    <w:rPr>
      <w:rFonts w:eastAsiaTheme="minorHAnsi"/>
      <w:lang w:eastAsia="en-US"/>
    </w:rPr>
  </w:style>
  <w:style w:type="paragraph" w:customStyle="1" w:styleId="7471C9B3E97442AA82CCE1A53D9A2E9D3">
    <w:name w:val="7471C9B3E97442AA82CCE1A53D9A2E9D3"/>
    <w:rsid w:val="00CF488A"/>
    <w:rPr>
      <w:rFonts w:eastAsiaTheme="minorHAnsi"/>
      <w:lang w:eastAsia="en-US"/>
    </w:rPr>
  </w:style>
  <w:style w:type="paragraph" w:customStyle="1" w:styleId="7373867968464E9B9F750193013C53DF3">
    <w:name w:val="7373867968464E9B9F750193013C53DF3"/>
    <w:rsid w:val="00CF488A"/>
    <w:rPr>
      <w:rFonts w:eastAsiaTheme="minorHAnsi"/>
      <w:lang w:eastAsia="en-US"/>
    </w:rPr>
  </w:style>
  <w:style w:type="paragraph" w:customStyle="1" w:styleId="D6D25B03805642FFABCF3E811290E62A3">
    <w:name w:val="D6D25B03805642FFABCF3E811290E62A3"/>
    <w:rsid w:val="00CF488A"/>
    <w:rPr>
      <w:rFonts w:eastAsiaTheme="minorHAnsi"/>
      <w:lang w:eastAsia="en-US"/>
    </w:rPr>
  </w:style>
  <w:style w:type="paragraph" w:customStyle="1" w:styleId="9098B440AAC54DE3ABBB3E401D54CB263">
    <w:name w:val="9098B440AAC54DE3ABBB3E401D54CB263"/>
    <w:rsid w:val="00CF488A"/>
    <w:rPr>
      <w:rFonts w:eastAsiaTheme="minorHAnsi"/>
      <w:lang w:eastAsia="en-US"/>
    </w:rPr>
  </w:style>
  <w:style w:type="paragraph" w:customStyle="1" w:styleId="BEB8A7C7D96545769F06363A76E008A23">
    <w:name w:val="BEB8A7C7D96545769F06363A76E008A23"/>
    <w:rsid w:val="00CF488A"/>
    <w:rPr>
      <w:rFonts w:eastAsiaTheme="minorHAnsi"/>
      <w:lang w:eastAsia="en-US"/>
    </w:rPr>
  </w:style>
  <w:style w:type="paragraph" w:customStyle="1" w:styleId="9AA8F1C922414800968A3926F7DCE4843">
    <w:name w:val="9AA8F1C922414800968A3926F7DCE4843"/>
    <w:rsid w:val="00CF488A"/>
    <w:rPr>
      <w:rFonts w:eastAsiaTheme="minorHAnsi"/>
      <w:lang w:eastAsia="en-US"/>
    </w:rPr>
  </w:style>
  <w:style w:type="paragraph" w:customStyle="1" w:styleId="87D098EB6E434612BB32932DDE8771163">
    <w:name w:val="87D098EB6E434612BB32932DDE8771163"/>
    <w:rsid w:val="00CF488A"/>
    <w:rPr>
      <w:rFonts w:eastAsiaTheme="minorHAnsi"/>
      <w:lang w:eastAsia="en-US"/>
    </w:rPr>
  </w:style>
  <w:style w:type="paragraph" w:customStyle="1" w:styleId="055AF1371E594465A34CAA46992BA3BD3">
    <w:name w:val="055AF1371E594465A34CAA46992BA3BD3"/>
    <w:rsid w:val="00CF488A"/>
    <w:rPr>
      <w:rFonts w:eastAsiaTheme="minorHAnsi"/>
      <w:lang w:eastAsia="en-US"/>
    </w:rPr>
  </w:style>
  <w:style w:type="paragraph" w:customStyle="1" w:styleId="4E3B0982A9DB4C29A05BC0413997E4713">
    <w:name w:val="4E3B0982A9DB4C29A05BC0413997E4713"/>
    <w:rsid w:val="00CF488A"/>
    <w:rPr>
      <w:rFonts w:eastAsiaTheme="minorHAnsi"/>
      <w:lang w:eastAsia="en-US"/>
    </w:rPr>
  </w:style>
  <w:style w:type="paragraph" w:customStyle="1" w:styleId="BF4B2055F9C04BD5BD78660B65EF22F93">
    <w:name w:val="BF4B2055F9C04BD5BD78660B65EF22F93"/>
    <w:rsid w:val="00CF488A"/>
    <w:rPr>
      <w:rFonts w:eastAsiaTheme="minorHAnsi"/>
      <w:lang w:eastAsia="en-US"/>
    </w:rPr>
  </w:style>
  <w:style w:type="paragraph" w:customStyle="1" w:styleId="E18619085F5F4BAFAA5B5468EBC31D903">
    <w:name w:val="E18619085F5F4BAFAA5B5468EBC31D903"/>
    <w:rsid w:val="00CF488A"/>
    <w:rPr>
      <w:rFonts w:eastAsiaTheme="minorHAnsi"/>
      <w:lang w:eastAsia="en-US"/>
    </w:rPr>
  </w:style>
  <w:style w:type="paragraph" w:customStyle="1" w:styleId="38D3F59C09EB4F4D8A1F0362DA01ACBB3">
    <w:name w:val="38D3F59C09EB4F4D8A1F0362DA01ACBB3"/>
    <w:rsid w:val="00CF488A"/>
    <w:rPr>
      <w:rFonts w:eastAsiaTheme="minorHAnsi"/>
      <w:lang w:eastAsia="en-US"/>
    </w:rPr>
  </w:style>
  <w:style w:type="paragraph" w:customStyle="1" w:styleId="6C8FBCC8CF7647CA9C748EFAD6901FCE3">
    <w:name w:val="6C8FBCC8CF7647CA9C748EFAD6901FCE3"/>
    <w:rsid w:val="00CF488A"/>
    <w:rPr>
      <w:rFonts w:eastAsiaTheme="minorHAnsi"/>
      <w:lang w:eastAsia="en-US"/>
    </w:rPr>
  </w:style>
  <w:style w:type="paragraph" w:customStyle="1" w:styleId="46CFC142D45041348D41826C0C0C995D3">
    <w:name w:val="46CFC142D45041348D41826C0C0C995D3"/>
    <w:rsid w:val="00CF488A"/>
    <w:rPr>
      <w:rFonts w:eastAsiaTheme="minorHAnsi"/>
      <w:lang w:eastAsia="en-US"/>
    </w:rPr>
  </w:style>
  <w:style w:type="paragraph" w:customStyle="1" w:styleId="F87D3F34A898479EACA8E65C07B3E80A3">
    <w:name w:val="F87D3F34A898479EACA8E65C07B3E80A3"/>
    <w:rsid w:val="00CF488A"/>
    <w:rPr>
      <w:rFonts w:eastAsiaTheme="minorHAnsi"/>
      <w:lang w:eastAsia="en-US"/>
    </w:rPr>
  </w:style>
  <w:style w:type="paragraph" w:customStyle="1" w:styleId="F631FB3457FB4C08B58681110918BD1F3">
    <w:name w:val="F631FB3457FB4C08B58681110918BD1F3"/>
    <w:rsid w:val="00CF488A"/>
    <w:rPr>
      <w:rFonts w:eastAsiaTheme="minorHAnsi"/>
      <w:lang w:eastAsia="en-US"/>
    </w:rPr>
  </w:style>
  <w:style w:type="paragraph" w:customStyle="1" w:styleId="B5DED0345E9D486A831B43000DB931333">
    <w:name w:val="B5DED0345E9D486A831B43000DB931333"/>
    <w:rsid w:val="00CF488A"/>
    <w:rPr>
      <w:rFonts w:eastAsiaTheme="minorHAnsi"/>
      <w:lang w:eastAsia="en-US"/>
    </w:rPr>
  </w:style>
  <w:style w:type="paragraph" w:customStyle="1" w:styleId="A33B3791B0974B3CBE835535F7AA767A3">
    <w:name w:val="A33B3791B0974B3CBE835535F7AA767A3"/>
    <w:rsid w:val="00CF488A"/>
    <w:rPr>
      <w:rFonts w:eastAsiaTheme="minorHAnsi"/>
      <w:lang w:eastAsia="en-US"/>
    </w:rPr>
  </w:style>
  <w:style w:type="paragraph" w:customStyle="1" w:styleId="616D574CFC1D4F9DB48270B7EA84E0223">
    <w:name w:val="616D574CFC1D4F9DB48270B7EA84E0223"/>
    <w:rsid w:val="00CF488A"/>
    <w:rPr>
      <w:rFonts w:eastAsiaTheme="minorHAnsi"/>
      <w:lang w:eastAsia="en-US"/>
    </w:rPr>
  </w:style>
  <w:style w:type="paragraph" w:customStyle="1" w:styleId="CCF604071BA940B7A87B38C977B688C93">
    <w:name w:val="CCF604071BA940B7A87B38C977B688C93"/>
    <w:rsid w:val="00CF488A"/>
    <w:rPr>
      <w:rFonts w:eastAsiaTheme="minorHAnsi"/>
      <w:lang w:eastAsia="en-US"/>
    </w:rPr>
  </w:style>
  <w:style w:type="paragraph" w:customStyle="1" w:styleId="F869A3A546034BB5B2C5001BFA0AC9C93">
    <w:name w:val="F869A3A546034BB5B2C5001BFA0AC9C93"/>
    <w:rsid w:val="00CF488A"/>
    <w:rPr>
      <w:rFonts w:eastAsiaTheme="minorHAnsi"/>
      <w:lang w:eastAsia="en-US"/>
    </w:rPr>
  </w:style>
  <w:style w:type="paragraph" w:customStyle="1" w:styleId="59523ECBFDA34FA1944FDA9A0CD918CB3">
    <w:name w:val="59523ECBFDA34FA1944FDA9A0CD918CB3"/>
    <w:rsid w:val="00CF488A"/>
    <w:rPr>
      <w:rFonts w:eastAsiaTheme="minorHAnsi"/>
      <w:lang w:eastAsia="en-US"/>
    </w:rPr>
  </w:style>
  <w:style w:type="paragraph" w:customStyle="1" w:styleId="9FE573508CF94843AA964E75841C91C03">
    <w:name w:val="9FE573508CF94843AA964E75841C91C03"/>
    <w:rsid w:val="00CF488A"/>
    <w:rPr>
      <w:rFonts w:eastAsiaTheme="minorHAnsi"/>
      <w:lang w:eastAsia="en-US"/>
    </w:rPr>
  </w:style>
  <w:style w:type="paragraph" w:customStyle="1" w:styleId="683B3F807B5E4CF79CFCCE155F6E4D163">
    <w:name w:val="683B3F807B5E4CF79CFCCE155F6E4D163"/>
    <w:rsid w:val="00CF488A"/>
    <w:rPr>
      <w:rFonts w:eastAsiaTheme="minorHAnsi"/>
      <w:lang w:eastAsia="en-US"/>
    </w:rPr>
  </w:style>
  <w:style w:type="paragraph" w:customStyle="1" w:styleId="5A2D3A4BFD8448FFBC10540DE994D8963">
    <w:name w:val="5A2D3A4BFD8448FFBC10540DE994D8963"/>
    <w:rsid w:val="00CF488A"/>
    <w:rPr>
      <w:rFonts w:eastAsiaTheme="minorHAnsi"/>
      <w:lang w:eastAsia="en-US"/>
    </w:rPr>
  </w:style>
  <w:style w:type="paragraph" w:customStyle="1" w:styleId="89F613BC25444FFF93B894ECEA20A88F3">
    <w:name w:val="89F613BC25444FFF93B894ECEA20A88F3"/>
    <w:rsid w:val="00CF488A"/>
    <w:rPr>
      <w:rFonts w:eastAsiaTheme="minorHAnsi"/>
      <w:lang w:eastAsia="en-US"/>
    </w:rPr>
  </w:style>
  <w:style w:type="paragraph" w:customStyle="1" w:styleId="BFFD1B8F2C7B47FFBA23C23DFCA286413">
    <w:name w:val="BFFD1B8F2C7B47FFBA23C23DFCA286413"/>
    <w:rsid w:val="00CF488A"/>
    <w:rPr>
      <w:rFonts w:eastAsiaTheme="minorHAnsi"/>
      <w:lang w:eastAsia="en-US"/>
    </w:rPr>
  </w:style>
  <w:style w:type="paragraph" w:customStyle="1" w:styleId="53EC1AD77486431AA4EC80A6E33D921E3">
    <w:name w:val="53EC1AD77486431AA4EC80A6E33D921E3"/>
    <w:rsid w:val="00CF488A"/>
    <w:rPr>
      <w:rFonts w:eastAsiaTheme="minorHAnsi"/>
      <w:lang w:eastAsia="en-US"/>
    </w:rPr>
  </w:style>
  <w:style w:type="paragraph" w:customStyle="1" w:styleId="321C4FED8D084D098F5588AA4251ADE93">
    <w:name w:val="321C4FED8D084D098F5588AA4251ADE93"/>
    <w:rsid w:val="00CF488A"/>
    <w:rPr>
      <w:rFonts w:eastAsiaTheme="minorHAnsi"/>
      <w:lang w:eastAsia="en-US"/>
    </w:rPr>
  </w:style>
  <w:style w:type="paragraph" w:customStyle="1" w:styleId="61B9572D4F404A59BF408D9BFEA66A1B3">
    <w:name w:val="61B9572D4F404A59BF408D9BFEA66A1B3"/>
    <w:rsid w:val="00CF488A"/>
    <w:rPr>
      <w:rFonts w:eastAsiaTheme="minorHAnsi"/>
      <w:lang w:eastAsia="en-US"/>
    </w:rPr>
  </w:style>
  <w:style w:type="paragraph" w:customStyle="1" w:styleId="2E760EC967BB4AE2BEEC02BC03612ADF3">
    <w:name w:val="2E760EC967BB4AE2BEEC02BC03612ADF3"/>
    <w:rsid w:val="00CF488A"/>
    <w:rPr>
      <w:rFonts w:eastAsiaTheme="minorHAnsi"/>
      <w:lang w:eastAsia="en-US"/>
    </w:rPr>
  </w:style>
  <w:style w:type="paragraph" w:customStyle="1" w:styleId="66D0EC197167465E8EB3D0083F5847AE3">
    <w:name w:val="66D0EC197167465E8EB3D0083F5847AE3"/>
    <w:rsid w:val="00CF488A"/>
    <w:rPr>
      <w:rFonts w:eastAsiaTheme="minorHAnsi"/>
      <w:lang w:eastAsia="en-US"/>
    </w:rPr>
  </w:style>
  <w:style w:type="paragraph" w:customStyle="1" w:styleId="7542F16F8133490CAA0D23C977D498123">
    <w:name w:val="7542F16F8133490CAA0D23C977D498123"/>
    <w:rsid w:val="00CF488A"/>
    <w:rPr>
      <w:rFonts w:eastAsiaTheme="minorHAnsi"/>
      <w:lang w:eastAsia="en-US"/>
    </w:rPr>
  </w:style>
  <w:style w:type="paragraph" w:customStyle="1" w:styleId="8D606859EC334CE8A7AFD55B8AF0BB393">
    <w:name w:val="8D606859EC334CE8A7AFD55B8AF0BB393"/>
    <w:rsid w:val="00CF488A"/>
    <w:rPr>
      <w:rFonts w:eastAsiaTheme="minorHAnsi"/>
      <w:lang w:eastAsia="en-US"/>
    </w:rPr>
  </w:style>
  <w:style w:type="paragraph" w:customStyle="1" w:styleId="248B775577174614801614F3D001B2103">
    <w:name w:val="248B775577174614801614F3D001B2103"/>
    <w:rsid w:val="00CF488A"/>
    <w:rPr>
      <w:rFonts w:eastAsiaTheme="minorHAnsi"/>
      <w:lang w:eastAsia="en-US"/>
    </w:rPr>
  </w:style>
  <w:style w:type="paragraph" w:customStyle="1" w:styleId="0A813BF5BF624ADBAB21CFD6AF3396BC3">
    <w:name w:val="0A813BF5BF624ADBAB21CFD6AF3396BC3"/>
    <w:rsid w:val="00CF488A"/>
    <w:rPr>
      <w:rFonts w:eastAsiaTheme="minorHAnsi"/>
      <w:lang w:eastAsia="en-US"/>
    </w:rPr>
  </w:style>
  <w:style w:type="paragraph" w:customStyle="1" w:styleId="02E19675391F4393A746E02F8024FF2C3">
    <w:name w:val="02E19675391F4393A746E02F8024FF2C3"/>
    <w:rsid w:val="00CF488A"/>
    <w:rPr>
      <w:rFonts w:eastAsiaTheme="minorHAnsi"/>
      <w:lang w:eastAsia="en-US"/>
    </w:rPr>
  </w:style>
  <w:style w:type="paragraph" w:customStyle="1" w:styleId="8A543722137F4AD6B4C9E9FF9B7467F33">
    <w:name w:val="8A543722137F4AD6B4C9E9FF9B7467F33"/>
    <w:rsid w:val="00CF488A"/>
    <w:rPr>
      <w:rFonts w:eastAsiaTheme="minorHAnsi"/>
      <w:lang w:eastAsia="en-US"/>
    </w:rPr>
  </w:style>
  <w:style w:type="paragraph" w:customStyle="1" w:styleId="408E11E622DD4CE89E0C5C9E8DED37CF3">
    <w:name w:val="408E11E622DD4CE89E0C5C9E8DED37CF3"/>
    <w:rsid w:val="00CF488A"/>
    <w:rPr>
      <w:rFonts w:eastAsiaTheme="minorHAnsi"/>
      <w:lang w:eastAsia="en-US"/>
    </w:rPr>
  </w:style>
  <w:style w:type="paragraph" w:customStyle="1" w:styleId="6176C46B9B4C4BBAB2719E1B7262403E3">
    <w:name w:val="6176C46B9B4C4BBAB2719E1B7262403E3"/>
    <w:rsid w:val="00CF488A"/>
    <w:rPr>
      <w:rFonts w:eastAsiaTheme="minorHAnsi"/>
      <w:lang w:eastAsia="en-US"/>
    </w:rPr>
  </w:style>
  <w:style w:type="paragraph" w:customStyle="1" w:styleId="F982F43555AF402298C664F641A200923">
    <w:name w:val="F982F43555AF402298C664F641A200923"/>
    <w:rsid w:val="00CF488A"/>
    <w:rPr>
      <w:rFonts w:eastAsiaTheme="minorHAnsi"/>
      <w:lang w:eastAsia="en-US"/>
    </w:rPr>
  </w:style>
  <w:style w:type="paragraph" w:customStyle="1" w:styleId="4EE5D2139F1645FEBF1CDC9867AEECB03">
    <w:name w:val="4EE5D2139F1645FEBF1CDC9867AEECB03"/>
    <w:rsid w:val="00CF488A"/>
    <w:rPr>
      <w:rFonts w:eastAsiaTheme="minorHAnsi"/>
      <w:lang w:eastAsia="en-US"/>
    </w:rPr>
  </w:style>
  <w:style w:type="paragraph" w:customStyle="1" w:styleId="605F238DAF7746FE9C88AAA1DDFCC6943">
    <w:name w:val="605F238DAF7746FE9C88AAA1DDFCC6943"/>
    <w:rsid w:val="00CF488A"/>
    <w:rPr>
      <w:rFonts w:eastAsiaTheme="minorHAnsi"/>
      <w:lang w:eastAsia="en-US"/>
    </w:rPr>
  </w:style>
  <w:style w:type="paragraph" w:customStyle="1" w:styleId="7523666E8A6846EFA540D06253F72CD23">
    <w:name w:val="7523666E8A6846EFA540D06253F72CD23"/>
    <w:rsid w:val="00CF488A"/>
    <w:rPr>
      <w:rFonts w:eastAsiaTheme="minorHAnsi"/>
      <w:lang w:eastAsia="en-US"/>
    </w:rPr>
  </w:style>
  <w:style w:type="paragraph" w:customStyle="1" w:styleId="E1A823E4FD4F472EBF0FAD9035D1A3FC3">
    <w:name w:val="E1A823E4FD4F472EBF0FAD9035D1A3FC3"/>
    <w:rsid w:val="00CF488A"/>
    <w:rPr>
      <w:rFonts w:eastAsiaTheme="minorHAnsi"/>
      <w:lang w:eastAsia="en-US"/>
    </w:rPr>
  </w:style>
  <w:style w:type="paragraph" w:customStyle="1" w:styleId="4455E319B782445DBB938B901B50FC623">
    <w:name w:val="4455E319B782445DBB938B901B50FC623"/>
    <w:rsid w:val="00CF488A"/>
    <w:rPr>
      <w:rFonts w:eastAsiaTheme="minorHAnsi"/>
      <w:lang w:eastAsia="en-US"/>
    </w:rPr>
  </w:style>
  <w:style w:type="paragraph" w:customStyle="1" w:styleId="D816164887434BEA9B71DAF44FA575673">
    <w:name w:val="D816164887434BEA9B71DAF44FA575673"/>
    <w:rsid w:val="00CF488A"/>
    <w:rPr>
      <w:rFonts w:eastAsiaTheme="minorHAnsi"/>
      <w:lang w:eastAsia="en-US"/>
    </w:rPr>
  </w:style>
  <w:style w:type="paragraph" w:customStyle="1" w:styleId="7725DD4C5B97433A9B1224EEA13DB0573">
    <w:name w:val="7725DD4C5B97433A9B1224EEA13DB0573"/>
    <w:rsid w:val="00CF488A"/>
    <w:rPr>
      <w:rFonts w:eastAsiaTheme="minorHAnsi"/>
      <w:lang w:eastAsia="en-US"/>
    </w:rPr>
  </w:style>
  <w:style w:type="paragraph" w:customStyle="1" w:styleId="AC577AC6899D413491DE0AD1C31217BD3">
    <w:name w:val="AC577AC6899D413491DE0AD1C31217BD3"/>
    <w:rsid w:val="00CF488A"/>
    <w:rPr>
      <w:rFonts w:eastAsiaTheme="minorHAnsi"/>
      <w:lang w:eastAsia="en-US"/>
    </w:rPr>
  </w:style>
  <w:style w:type="paragraph" w:customStyle="1" w:styleId="69FC7D1578A448359CDEEB7922889F203">
    <w:name w:val="69FC7D1578A448359CDEEB7922889F203"/>
    <w:rsid w:val="00CF488A"/>
    <w:rPr>
      <w:rFonts w:eastAsiaTheme="minorHAnsi"/>
      <w:lang w:eastAsia="en-US"/>
    </w:rPr>
  </w:style>
  <w:style w:type="paragraph" w:customStyle="1" w:styleId="2C264DE31EA44066B7F1AD0A2A8202943">
    <w:name w:val="2C264DE31EA44066B7F1AD0A2A8202943"/>
    <w:rsid w:val="00CF488A"/>
    <w:rPr>
      <w:rFonts w:eastAsiaTheme="minorHAnsi"/>
      <w:lang w:eastAsia="en-US"/>
    </w:rPr>
  </w:style>
  <w:style w:type="paragraph" w:customStyle="1" w:styleId="6DF2C6FD8C504B5ABD120E589A08F70C3">
    <w:name w:val="6DF2C6FD8C504B5ABD120E589A08F70C3"/>
    <w:rsid w:val="00CF488A"/>
    <w:rPr>
      <w:rFonts w:eastAsiaTheme="minorHAnsi"/>
      <w:lang w:eastAsia="en-US"/>
    </w:rPr>
  </w:style>
  <w:style w:type="paragraph" w:customStyle="1" w:styleId="4E36839DCF924BD79F69F11CDEFAF1932">
    <w:name w:val="4E36839DCF924BD79F69F11CDEFAF1932"/>
    <w:rsid w:val="00CF488A"/>
    <w:rPr>
      <w:rFonts w:eastAsiaTheme="minorHAnsi"/>
      <w:lang w:eastAsia="en-US"/>
    </w:rPr>
  </w:style>
  <w:style w:type="paragraph" w:customStyle="1" w:styleId="E0F8C3548F5E4855891B47D1E7BCB52D">
    <w:name w:val="E0F8C3548F5E4855891B47D1E7BCB52D"/>
    <w:rsid w:val="00CF488A"/>
    <w:rPr>
      <w:rFonts w:eastAsiaTheme="minorHAnsi"/>
      <w:lang w:eastAsia="en-US"/>
    </w:rPr>
  </w:style>
  <w:style w:type="paragraph" w:customStyle="1" w:styleId="3305C81A2EA2425C89A5C0EB906508F51">
    <w:name w:val="3305C81A2EA2425C89A5C0EB906508F51"/>
    <w:rsid w:val="00CF488A"/>
    <w:rPr>
      <w:rFonts w:eastAsiaTheme="minorHAnsi"/>
      <w:lang w:eastAsia="en-US"/>
    </w:rPr>
  </w:style>
  <w:style w:type="paragraph" w:customStyle="1" w:styleId="B77C1944A5104F16A0AA17CDA585D3581">
    <w:name w:val="B77C1944A5104F16A0AA17CDA585D3581"/>
    <w:rsid w:val="00CF488A"/>
    <w:rPr>
      <w:rFonts w:eastAsiaTheme="minorHAnsi"/>
      <w:lang w:eastAsia="en-US"/>
    </w:rPr>
  </w:style>
  <w:style w:type="paragraph" w:customStyle="1" w:styleId="940799E58E1B4F65982143B16F61ADE419">
    <w:name w:val="940799E58E1B4F65982143B16F61ADE419"/>
    <w:rsid w:val="00CF488A"/>
    <w:rPr>
      <w:rFonts w:eastAsiaTheme="minorHAnsi"/>
      <w:lang w:eastAsia="en-US"/>
    </w:rPr>
  </w:style>
  <w:style w:type="paragraph" w:customStyle="1" w:styleId="3D23D110961A48A1B9719D4B5915507219">
    <w:name w:val="3D23D110961A48A1B9719D4B5915507219"/>
    <w:rsid w:val="00CF488A"/>
    <w:rPr>
      <w:rFonts w:eastAsiaTheme="minorHAnsi"/>
      <w:lang w:eastAsia="en-US"/>
    </w:rPr>
  </w:style>
  <w:style w:type="paragraph" w:customStyle="1" w:styleId="815AF716865842099FBA5BEBDEDE594F19">
    <w:name w:val="815AF716865842099FBA5BEBDEDE594F19"/>
    <w:rsid w:val="00CF488A"/>
    <w:rPr>
      <w:rFonts w:eastAsiaTheme="minorHAnsi"/>
      <w:lang w:eastAsia="en-US"/>
    </w:rPr>
  </w:style>
  <w:style w:type="paragraph" w:customStyle="1" w:styleId="08FD677DBB6648589233A626BA43173318">
    <w:name w:val="08FD677DBB6648589233A626BA43173318"/>
    <w:rsid w:val="00CF488A"/>
    <w:rPr>
      <w:rFonts w:eastAsiaTheme="minorHAnsi"/>
      <w:lang w:eastAsia="en-US"/>
    </w:rPr>
  </w:style>
  <w:style w:type="paragraph" w:customStyle="1" w:styleId="18D2F75FC9FD49A79C2E7365C3F6878E17">
    <w:name w:val="18D2F75FC9FD49A79C2E7365C3F6878E17"/>
    <w:rsid w:val="00CF488A"/>
    <w:rPr>
      <w:rFonts w:eastAsiaTheme="minorHAnsi"/>
      <w:lang w:eastAsia="en-US"/>
    </w:rPr>
  </w:style>
  <w:style w:type="paragraph" w:customStyle="1" w:styleId="556A8D888AC84BA180D33AD18832948516">
    <w:name w:val="556A8D888AC84BA180D33AD18832948516"/>
    <w:rsid w:val="00CF488A"/>
    <w:rPr>
      <w:rFonts w:eastAsiaTheme="minorHAnsi"/>
      <w:lang w:eastAsia="en-US"/>
    </w:rPr>
  </w:style>
  <w:style w:type="paragraph" w:customStyle="1" w:styleId="A49A3B3721304135892C2925E67EB81114">
    <w:name w:val="A49A3B3721304135892C2925E67EB81114"/>
    <w:rsid w:val="00CF488A"/>
    <w:rPr>
      <w:rFonts w:eastAsiaTheme="minorHAnsi"/>
      <w:lang w:eastAsia="en-US"/>
    </w:rPr>
  </w:style>
  <w:style w:type="paragraph" w:customStyle="1" w:styleId="82DD4D8899F14F3FA69B9330166947A313">
    <w:name w:val="82DD4D8899F14F3FA69B9330166947A313"/>
    <w:rsid w:val="00CF488A"/>
    <w:rPr>
      <w:rFonts w:eastAsiaTheme="minorHAnsi"/>
      <w:lang w:eastAsia="en-US"/>
    </w:rPr>
  </w:style>
  <w:style w:type="paragraph" w:customStyle="1" w:styleId="05DC7956E35B48509916A23D710365C210">
    <w:name w:val="05DC7956E35B48509916A23D710365C210"/>
    <w:rsid w:val="00CF488A"/>
    <w:rPr>
      <w:rFonts w:eastAsiaTheme="minorHAnsi"/>
      <w:lang w:eastAsia="en-US"/>
    </w:rPr>
  </w:style>
  <w:style w:type="paragraph" w:customStyle="1" w:styleId="61888A0EB62B45FA95A327AE5AAC73BC10">
    <w:name w:val="61888A0EB62B45FA95A327AE5AAC73BC10"/>
    <w:rsid w:val="00CF488A"/>
    <w:rPr>
      <w:rFonts w:eastAsiaTheme="minorHAnsi"/>
      <w:lang w:eastAsia="en-US"/>
    </w:rPr>
  </w:style>
  <w:style w:type="paragraph" w:customStyle="1" w:styleId="2BE74B3488F24DEDB014F6B2A69B82197">
    <w:name w:val="2BE74B3488F24DEDB014F6B2A69B82197"/>
    <w:rsid w:val="00CF488A"/>
    <w:rPr>
      <w:rFonts w:eastAsiaTheme="minorHAnsi"/>
      <w:lang w:eastAsia="en-US"/>
    </w:rPr>
  </w:style>
  <w:style w:type="paragraph" w:customStyle="1" w:styleId="1F296141F5E2452E9B91A163204CF9346">
    <w:name w:val="1F296141F5E2452E9B91A163204CF9346"/>
    <w:rsid w:val="00CF488A"/>
    <w:rPr>
      <w:rFonts w:eastAsiaTheme="minorHAnsi"/>
      <w:lang w:eastAsia="en-US"/>
    </w:rPr>
  </w:style>
  <w:style w:type="paragraph" w:customStyle="1" w:styleId="307672A465B84634B2A1216A60CC23148">
    <w:name w:val="307672A465B84634B2A1216A60CC23148"/>
    <w:rsid w:val="00CF488A"/>
    <w:rPr>
      <w:rFonts w:eastAsiaTheme="minorHAnsi"/>
      <w:lang w:eastAsia="en-US"/>
    </w:rPr>
  </w:style>
  <w:style w:type="paragraph" w:customStyle="1" w:styleId="5A213878ADB8457A942E887C61E122799">
    <w:name w:val="5A213878ADB8457A942E887C61E122799"/>
    <w:rsid w:val="00CF488A"/>
    <w:rPr>
      <w:rFonts w:eastAsiaTheme="minorHAnsi"/>
      <w:lang w:eastAsia="en-US"/>
    </w:rPr>
  </w:style>
  <w:style w:type="paragraph" w:customStyle="1" w:styleId="0DEC1144E8F8498E9210ADB7A393C4B25">
    <w:name w:val="0DEC1144E8F8498E9210ADB7A393C4B25"/>
    <w:rsid w:val="00CF488A"/>
    <w:rPr>
      <w:rFonts w:eastAsiaTheme="minorHAnsi"/>
      <w:lang w:eastAsia="en-US"/>
    </w:rPr>
  </w:style>
  <w:style w:type="paragraph" w:customStyle="1" w:styleId="DA9834293A964678BF7B5A4AD456BC494">
    <w:name w:val="DA9834293A964678BF7B5A4AD456BC494"/>
    <w:rsid w:val="00CF488A"/>
    <w:rPr>
      <w:rFonts w:eastAsiaTheme="minorHAnsi"/>
      <w:lang w:eastAsia="en-US"/>
    </w:rPr>
  </w:style>
  <w:style w:type="paragraph" w:customStyle="1" w:styleId="721F41050ADE43AFA134668A970745184">
    <w:name w:val="721F41050ADE43AFA134668A970745184"/>
    <w:rsid w:val="00CF488A"/>
    <w:rPr>
      <w:rFonts w:eastAsiaTheme="minorHAnsi"/>
      <w:lang w:eastAsia="en-US"/>
    </w:rPr>
  </w:style>
  <w:style w:type="paragraph" w:customStyle="1" w:styleId="DA155912699A4830B5538192A3AE4CA84">
    <w:name w:val="DA155912699A4830B5538192A3AE4CA84"/>
    <w:rsid w:val="00CF488A"/>
    <w:rPr>
      <w:rFonts w:eastAsiaTheme="minorHAnsi"/>
      <w:lang w:eastAsia="en-US"/>
    </w:rPr>
  </w:style>
  <w:style w:type="paragraph" w:customStyle="1" w:styleId="9EABF8F5836C41169985ABA75C41209B4">
    <w:name w:val="9EABF8F5836C41169985ABA75C41209B4"/>
    <w:rsid w:val="00CF488A"/>
    <w:rPr>
      <w:rFonts w:eastAsiaTheme="minorHAnsi"/>
      <w:lang w:eastAsia="en-US"/>
    </w:rPr>
  </w:style>
  <w:style w:type="paragraph" w:customStyle="1" w:styleId="65807F3BB3E04EE99EAFEC1FA01BA0234">
    <w:name w:val="65807F3BB3E04EE99EAFEC1FA01BA0234"/>
    <w:rsid w:val="00CF488A"/>
    <w:rPr>
      <w:rFonts w:eastAsiaTheme="minorHAnsi"/>
      <w:lang w:eastAsia="en-US"/>
    </w:rPr>
  </w:style>
  <w:style w:type="paragraph" w:customStyle="1" w:styleId="F79DDE4F0D0641F18163FA0A6A6028BB4">
    <w:name w:val="F79DDE4F0D0641F18163FA0A6A6028BB4"/>
    <w:rsid w:val="00CF488A"/>
    <w:rPr>
      <w:rFonts w:eastAsiaTheme="minorHAnsi"/>
      <w:lang w:eastAsia="en-US"/>
    </w:rPr>
  </w:style>
  <w:style w:type="paragraph" w:customStyle="1" w:styleId="5BF86FA3B34045B198FD6335D05886D84">
    <w:name w:val="5BF86FA3B34045B198FD6335D05886D84"/>
    <w:rsid w:val="00CF488A"/>
    <w:rPr>
      <w:rFonts w:eastAsiaTheme="minorHAnsi"/>
      <w:lang w:eastAsia="en-US"/>
    </w:rPr>
  </w:style>
  <w:style w:type="paragraph" w:customStyle="1" w:styleId="ED027AFCCF9E4BA195E89F3358A3304E4">
    <w:name w:val="ED027AFCCF9E4BA195E89F3358A3304E4"/>
    <w:rsid w:val="00CF488A"/>
    <w:rPr>
      <w:rFonts w:eastAsiaTheme="minorHAnsi"/>
      <w:lang w:eastAsia="en-US"/>
    </w:rPr>
  </w:style>
  <w:style w:type="paragraph" w:customStyle="1" w:styleId="DA7FC07CDB704B47AFEA375708DDA9464">
    <w:name w:val="DA7FC07CDB704B47AFEA375708DDA9464"/>
    <w:rsid w:val="00CF488A"/>
    <w:rPr>
      <w:rFonts w:eastAsiaTheme="minorHAnsi"/>
      <w:lang w:eastAsia="en-US"/>
    </w:rPr>
  </w:style>
  <w:style w:type="paragraph" w:customStyle="1" w:styleId="AF44E6064B6F425393091DD6047D32E44">
    <w:name w:val="AF44E6064B6F425393091DD6047D32E44"/>
    <w:rsid w:val="00CF488A"/>
    <w:rPr>
      <w:rFonts w:eastAsiaTheme="minorHAnsi"/>
      <w:lang w:eastAsia="en-US"/>
    </w:rPr>
  </w:style>
  <w:style w:type="paragraph" w:customStyle="1" w:styleId="E11C4B6F0A124CA08BC988AB47F3B22C4">
    <w:name w:val="E11C4B6F0A124CA08BC988AB47F3B22C4"/>
    <w:rsid w:val="00CF488A"/>
    <w:rPr>
      <w:rFonts w:eastAsiaTheme="minorHAnsi"/>
      <w:lang w:eastAsia="en-US"/>
    </w:rPr>
  </w:style>
  <w:style w:type="paragraph" w:customStyle="1" w:styleId="0D29511A0D744F5F9FB70450572DE0BE4">
    <w:name w:val="0D29511A0D744F5F9FB70450572DE0BE4"/>
    <w:rsid w:val="00CF488A"/>
    <w:rPr>
      <w:rFonts w:eastAsiaTheme="minorHAnsi"/>
      <w:lang w:eastAsia="en-US"/>
    </w:rPr>
  </w:style>
  <w:style w:type="paragraph" w:customStyle="1" w:styleId="7471C9B3E97442AA82CCE1A53D9A2E9D4">
    <w:name w:val="7471C9B3E97442AA82CCE1A53D9A2E9D4"/>
    <w:rsid w:val="00CF488A"/>
    <w:rPr>
      <w:rFonts w:eastAsiaTheme="minorHAnsi"/>
      <w:lang w:eastAsia="en-US"/>
    </w:rPr>
  </w:style>
  <w:style w:type="paragraph" w:customStyle="1" w:styleId="7373867968464E9B9F750193013C53DF4">
    <w:name w:val="7373867968464E9B9F750193013C53DF4"/>
    <w:rsid w:val="00CF488A"/>
    <w:rPr>
      <w:rFonts w:eastAsiaTheme="minorHAnsi"/>
      <w:lang w:eastAsia="en-US"/>
    </w:rPr>
  </w:style>
  <w:style w:type="paragraph" w:customStyle="1" w:styleId="D6D25B03805642FFABCF3E811290E62A4">
    <w:name w:val="D6D25B03805642FFABCF3E811290E62A4"/>
    <w:rsid w:val="00CF488A"/>
    <w:rPr>
      <w:rFonts w:eastAsiaTheme="minorHAnsi"/>
      <w:lang w:eastAsia="en-US"/>
    </w:rPr>
  </w:style>
  <w:style w:type="paragraph" w:customStyle="1" w:styleId="9098B440AAC54DE3ABBB3E401D54CB264">
    <w:name w:val="9098B440AAC54DE3ABBB3E401D54CB264"/>
    <w:rsid w:val="00CF488A"/>
    <w:rPr>
      <w:rFonts w:eastAsiaTheme="minorHAnsi"/>
      <w:lang w:eastAsia="en-US"/>
    </w:rPr>
  </w:style>
  <w:style w:type="paragraph" w:customStyle="1" w:styleId="BEB8A7C7D96545769F06363A76E008A24">
    <w:name w:val="BEB8A7C7D96545769F06363A76E008A24"/>
    <w:rsid w:val="00CF488A"/>
    <w:rPr>
      <w:rFonts w:eastAsiaTheme="minorHAnsi"/>
      <w:lang w:eastAsia="en-US"/>
    </w:rPr>
  </w:style>
  <w:style w:type="paragraph" w:customStyle="1" w:styleId="9AA8F1C922414800968A3926F7DCE4844">
    <w:name w:val="9AA8F1C922414800968A3926F7DCE4844"/>
    <w:rsid w:val="00CF488A"/>
    <w:rPr>
      <w:rFonts w:eastAsiaTheme="minorHAnsi"/>
      <w:lang w:eastAsia="en-US"/>
    </w:rPr>
  </w:style>
  <w:style w:type="paragraph" w:customStyle="1" w:styleId="87D098EB6E434612BB32932DDE8771164">
    <w:name w:val="87D098EB6E434612BB32932DDE8771164"/>
    <w:rsid w:val="00CF488A"/>
    <w:rPr>
      <w:rFonts w:eastAsiaTheme="minorHAnsi"/>
      <w:lang w:eastAsia="en-US"/>
    </w:rPr>
  </w:style>
  <w:style w:type="paragraph" w:customStyle="1" w:styleId="055AF1371E594465A34CAA46992BA3BD4">
    <w:name w:val="055AF1371E594465A34CAA46992BA3BD4"/>
    <w:rsid w:val="00CF488A"/>
    <w:rPr>
      <w:rFonts w:eastAsiaTheme="minorHAnsi"/>
      <w:lang w:eastAsia="en-US"/>
    </w:rPr>
  </w:style>
  <w:style w:type="paragraph" w:customStyle="1" w:styleId="4E3B0982A9DB4C29A05BC0413997E4714">
    <w:name w:val="4E3B0982A9DB4C29A05BC0413997E4714"/>
    <w:rsid w:val="00CF488A"/>
    <w:rPr>
      <w:rFonts w:eastAsiaTheme="minorHAnsi"/>
      <w:lang w:eastAsia="en-US"/>
    </w:rPr>
  </w:style>
  <w:style w:type="paragraph" w:customStyle="1" w:styleId="BF4B2055F9C04BD5BD78660B65EF22F94">
    <w:name w:val="BF4B2055F9C04BD5BD78660B65EF22F94"/>
    <w:rsid w:val="00CF488A"/>
    <w:rPr>
      <w:rFonts w:eastAsiaTheme="minorHAnsi"/>
      <w:lang w:eastAsia="en-US"/>
    </w:rPr>
  </w:style>
  <w:style w:type="paragraph" w:customStyle="1" w:styleId="E18619085F5F4BAFAA5B5468EBC31D904">
    <w:name w:val="E18619085F5F4BAFAA5B5468EBC31D904"/>
    <w:rsid w:val="00CF488A"/>
    <w:rPr>
      <w:rFonts w:eastAsiaTheme="minorHAnsi"/>
      <w:lang w:eastAsia="en-US"/>
    </w:rPr>
  </w:style>
  <w:style w:type="paragraph" w:customStyle="1" w:styleId="38D3F59C09EB4F4D8A1F0362DA01ACBB4">
    <w:name w:val="38D3F59C09EB4F4D8A1F0362DA01ACBB4"/>
    <w:rsid w:val="00CF488A"/>
    <w:rPr>
      <w:rFonts w:eastAsiaTheme="minorHAnsi"/>
      <w:lang w:eastAsia="en-US"/>
    </w:rPr>
  </w:style>
  <w:style w:type="paragraph" w:customStyle="1" w:styleId="6C8FBCC8CF7647CA9C748EFAD6901FCE4">
    <w:name w:val="6C8FBCC8CF7647CA9C748EFAD6901FCE4"/>
    <w:rsid w:val="00CF488A"/>
    <w:rPr>
      <w:rFonts w:eastAsiaTheme="minorHAnsi"/>
      <w:lang w:eastAsia="en-US"/>
    </w:rPr>
  </w:style>
  <w:style w:type="paragraph" w:customStyle="1" w:styleId="46CFC142D45041348D41826C0C0C995D4">
    <w:name w:val="46CFC142D45041348D41826C0C0C995D4"/>
    <w:rsid w:val="00CF488A"/>
    <w:rPr>
      <w:rFonts w:eastAsiaTheme="minorHAnsi"/>
      <w:lang w:eastAsia="en-US"/>
    </w:rPr>
  </w:style>
  <w:style w:type="paragraph" w:customStyle="1" w:styleId="F87D3F34A898479EACA8E65C07B3E80A4">
    <w:name w:val="F87D3F34A898479EACA8E65C07B3E80A4"/>
    <w:rsid w:val="00CF488A"/>
    <w:rPr>
      <w:rFonts w:eastAsiaTheme="minorHAnsi"/>
      <w:lang w:eastAsia="en-US"/>
    </w:rPr>
  </w:style>
  <w:style w:type="paragraph" w:customStyle="1" w:styleId="F631FB3457FB4C08B58681110918BD1F4">
    <w:name w:val="F631FB3457FB4C08B58681110918BD1F4"/>
    <w:rsid w:val="00CF488A"/>
    <w:rPr>
      <w:rFonts w:eastAsiaTheme="minorHAnsi"/>
      <w:lang w:eastAsia="en-US"/>
    </w:rPr>
  </w:style>
  <w:style w:type="paragraph" w:customStyle="1" w:styleId="B5DED0345E9D486A831B43000DB931334">
    <w:name w:val="B5DED0345E9D486A831B43000DB931334"/>
    <w:rsid w:val="00CF488A"/>
    <w:rPr>
      <w:rFonts w:eastAsiaTheme="minorHAnsi"/>
      <w:lang w:eastAsia="en-US"/>
    </w:rPr>
  </w:style>
  <w:style w:type="paragraph" w:customStyle="1" w:styleId="A33B3791B0974B3CBE835535F7AA767A4">
    <w:name w:val="A33B3791B0974B3CBE835535F7AA767A4"/>
    <w:rsid w:val="00CF488A"/>
    <w:rPr>
      <w:rFonts w:eastAsiaTheme="minorHAnsi"/>
      <w:lang w:eastAsia="en-US"/>
    </w:rPr>
  </w:style>
  <w:style w:type="paragraph" w:customStyle="1" w:styleId="616D574CFC1D4F9DB48270B7EA84E0224">
    <w:name w:val="616D574CFC1D4F9DB48270B7EA84E0224"/>
    <w:rsid w:val="00CF488A"/>
    <w:rPr>
      <w:rFonts w:eastAsiaTheme="minorHAnsi"/>
      <w:lang w:eastAsia="en-US"/>
    </w:rPr>
  </w:style>
  <w:style w:type="paragraph" w:customStyle="1" w:styleId="CCF604071BA940B7A87B38C977B688C94">
    <w:name w:val="CCF604071BA940B7A87B38C977B688C94"/>
    <w:rsid w:val="00CF488A"/>
    <w:rPr>
      <w:rFonts w:eastAsiaTheme="minorHAnsi"/>
      <w:lang w:eastAsia="en-US"/>
    </w:rPr>
  </w:style>
  <w:style w:type="paragraph" w:customStyle="1" w:styleId="F869A3A546034BB5B2C5001BFA0AC9C94">
    <w:name w:val="F869A3A546034BB5B2C5001BFA0AC9C94"/>
    <w:rsid w:val="00CF488A"/>
    <w:rPr>
      <w:rFonts w:eastAsiaTheme="minorHAnsi"/>
      <w:lang w:eastAsia="en-US"/>
    </w:rPr>
  </w:style>
  <w:style w:type="paragraph" w:customStyle="1" w:styleId="59523ECBFDA34FA1944FDA9A0CD918CB4">
    <w:name w:val="59523ECBFDA34FA1944FDA9A0CD918CB4"/>
    <w:rsid w:val="00CF488A"/>
    <w:rPr>
      <w:rFonts w:eastAsiaTheme="minorHAnsi"/>
      <w:lang w:eastAsia="en-US"/>
    </w:rPr>
  </w:style>
  <w:style w:type="paragraph" w:customStyle="1" w:styleId="9FE573508CF94843AA964E75841C91C04">
    <w:name w:val="9FE573508CF94843AA964E75841C91C04"/>
    <w:rsid w:val="00CF488A"/>
    <w:rPr>
      <w:rFonts w:eastAsiaTheme="minorHAnsi"/>
      <w:lang w:eastAsia="en-US"/>
    </w:rPr>
  </w:style>
  <w:style w:type="paragraph" w:customStyle="1" w:styleId="683B3F807B5E4CF79CFCCE155F6E4D164">
    <w:name w:val="683B3F807B5E4CF79CFCCE155F6E4D164"/>
    <w:rsid w:val="00CF488A"/>
    <w:rPr>
      <w:rFonts w:eastAsiaTheme="minorHAnsi"/>
      <w:lang w:eastAsia="en-US"/>
    </w:rPr>
  </w:style>
  <w:style w:type="paragraph" w:customStyle="1" w:styleId="5A2D3A4BFD8448FFBC10540DE994D8964">
    <w:name w:val="5A2D3A4BFD8448FFBC10540DE994D8964"/>
    <w:rsid w:val="00CF488A"/>
    <w:rPr>
      <w:rFonts w:eastAsiaTheme="minorHAnsi"/>
      <w:lang w:eastAsia="en-US"/>
    </w:rPr>
  </w:style>
  <w:style w:type="paragraph" w:customStyle="1" w:styleId="89F613BC25444FFF93B894ECEA20A88F4">
    <w:name w:val="89F613BC25444FFF93B894ECEA20A88F4"/>
    <w:rsid w:val="00CF488A"/>
    <w:rPr>
      <w:rFonts w:eastAsiaTheme="minorHAnsi"/>
      <w:lang w:eastAsia="en-US"/>
    </w:rPr>
  </w:style>
  <w:style w:type="paragraph" w:customStyle="1" w:styleId="BFFD1B8F2C7B47FFBA23C23DFCA286414">
    <w:name w:val="BFFD1B8F2C7B47FFBA23C23DFCA286414"/>
    <w:rsid w:val="00CF488A"/>
    <w:rPr>
      <w:rFonts w:eastAsiaTheme="minorHAnsi"/>
      <w:lang w:eastAsia="en-US"/>
    </w:rPr>
  </w:style>
  <w:style w:type="paragraph" w:customStyle="1" w:styleId="53EC1AD77486431AA4EC80A6E33D921E4">
    <w:name w:val="53EC1AD77486431AA4EC80A6E33D921E4"/>
    <w:rsid w:val="00CF488A"/>
    <w:rPr>
      <w:rFonts w:eastAsiaTheme="minorHAnsi"/>
      <w:lang w:eastAsia="en-US"/>
    </w:rPr>
  </w:style>
  <w:style w:type="paragraph" w:customStyle="1" w:styleId="321C4FED8D084D098F5588AA4251ADE94">
    <w:name w:val="321C4FED8D084D098F5588AA4251ADE94"/>
    <w:rsid w:val="00CF488A"/>
    <w:rPr>
      <w:rFonts w:eastAsiaTheme="minorHAnsi"/>
      <w:lang w:eastAsia="en-US"/>
    </w:rPr>
  </w:style>
  <w:style w:type="paragraph" w:customStyle="1" w:styleId="61B9572D4F404A59BF408D9BFEA66A1B4">
    <w:name w:val="61B9572D4F404A59BF408D9BFEA66A1B4"/>
    <w:rsid w:val="00CF488A"/>
    <w:rPr>
      <w:rFonts w:eastAsiaTheme="minorHAnsi"/>
      <w:lang w:eastAsia="en-US"/>
    </w:rPr>
  </w:style>
  <w:style w:type="paragraph" w:customStyle="1" w:styleId="2E760EC967BB4AE2BEEC02BC03612ADF4">
    <w:name w:val="2E760EC967BB4AE2BEEC02BC03612ADF4"/>
    <w:rsid w:val="00CF488A"/>
    <w:rPr>
      <w:rFonts w:eastAsiaTheme="minorHAnsi"/>
      <w:lang w:eastAsia="en-US"/>
    </w:rPr>
  </w:style>
  <w:style w:type="paragraph" w:customStyle="1" w:styleId="66D0EC197167465E8EB3D0083F5847AE4">
    <w:name w:val="66D0EC197167465E8EB3D0083F5847AE4"/>
    <w:rsid w:val="00CF488A"/>
    <w:rPr>
      <w:rFonts w:eastAsiaTheme="minorHAnsi"/>
      <w:lang w:eastAsia="en-US"/>
    </w:rPr>
  </w:style>
  <w:style w:type="paragraph" w:customStyle="1" w:styleId="7542F16F8133490CAA0D23C977D498124">
    <w:name w:val="7542F16F8133490CAA0D23C977D498124"/>
    <w:rsid w:val="00CF488A"/>
    <w:rPr>
      <w:rFonts w:eastAsiaTheme="minorHAnsi"/>
      <w:lang w:eastAsia="en-US"/>
    </w:rPr>
  </w:style>
  <w:style w:type="paragraph" w:customStyle="1" w:styleId="8D606859EC334CE8A7AFD55B8AF0BB394">
    <w:name w:val="8D606859EC334CE8A7AFD55B8AF0BB394"/>
    <w:rsid w:val="00CF488A"/>
    <w:rPr>
      <w:rFonts w:eastAsiaTheme="minorHAnsi"/>
      <w:lang w:eastAsia="en-US"/>
    </w:rPr>
  </w:style>
  <w:style w:type="paragraph" w:customStyle="1" w:styleId="248B775577174614801614F3D001B2104">
    <w:name w:val="248B775577174614801614F3D001B2104"/>
    <w:rsid w:val="00CF488A"/>
    <w:rPr>
      <w:rFonts w:eastAsiaTheme="minorHAnsi"/>
      <w:lang w:eastAsia="en-US"/>
    </w:rPr>
  </w:style>
  <w:style w:type="paragraph" w:customStyle="1" w:styleId="0A813BF5BF624ADBAB21CFD6AF3396BC4">
    <w:name w:val="0A813BF5BF624ADBAB21CFD6AF3396BC4"/>
    <w:rsid w:val="00CF488A"/>
    <w:rPr>
      <w:rFonts w:eastAsiaTheme="minorHAnsi"/>
      <w:lang w:eastAsia="en-US"/>
    </w:rPr>
  </w:style>
  <w:style w:type="paragraph" w:customStyle="1" w:styleId="02E19675391F4393A746E02F8024FF2C4">
    <w:name w:val="02E19675391F4393A746E02F8024FF2C4"/>
    <w:rsid w:val="00CF488A"/>
    <w:rPr>
      <w:rFonts w:eastAsiaTheme="minorHAnsi"/>
      <w:lang w:eastAsia="en-US"/>
    </w:rPr>
  </w:style>
  <w:style w:type="paragraph" w:customStyle="1" w:styleId="8A543722137F4AD6B4C9E9FF9B7467F34">
    <w:name w:val="8A543722137F4AD6B4C9E9FF9B7467F34"/>
    <w:rsid w:val="00CF488A"/>
    <w:rPr>
      <w:rFonts w:eastAsiaTheme="minorHAnsi"/>
      <w:lang w:eastAsia="en-US"/>
    </w:rPr>
  </w:style>
  <w:style w:type="paragraph" w:customStyle="1" w:styleId="408E11E622DD4CE89E0C5C9E8DED37CF4">
    <w:name w:val="408E11E622DD4CE89E0C5C9E8DED37CF4"/>
    <w:rsid w:val="00CF488A"/>
    <w:rPr>
      <w:rFonts w:eastAsiaTheme="minorHAnsi"/>
      <w:lang w:eastAsia="en-US"/>
    </w:rPr>
  </w:style>
  <w:style w:type="paragraph" w:customStyle="1" w:styleId="6176C46B9B4C4BBAB2719E1B7262403E4">
    <w:name w:val="6176C46B9B4C4BBAB2719E1B7262403E4"/>
    <w:rsid w:val="00CF488A"/>
    <w:rPr>
      <w:rFonts w:eastAsiaTheme="minorHAnsi"/>
      <w:lang w:eastAsia="en-US"/>
    </w:rPr>
  </w:style>
  <w:style w:type="paragraph" w:customStyle="1" w:styleId="F982F43555AF402298C664F641A200924">
    <w:name w:val="F982F43555AF402298C664F641A200924"/>
    <w:rsid w:val="00CF488A"/>
    <w:rPr>
      <w:rFonts w:eastAsiaTheme="minorHAnsi"/>
      <w:lang w:eastAsia="en-US"/>
    </w:rPr>
  </w:style>
  <w:style w:type="paragraph" w:customStyle="1" w:styleId="4EE5D2139F1645FEBF1CDC9867AEECB04">
    <w:name w:val="4EE5D2139F1645FEBF1CDC9867AEECB04"/>
    <w:rsid w:val="00CF488A"/>
    <w:rPr>
      <w:rFonts w:eastAsiaTheme="minorHAnsi"/>
      <w:lang w:eastAsia="en-US"/>
    </w:rPr>
  </w:style>
  <w:style w:type="paragraph" w:customStyle="1" w:styleId="605F238DAF7746FE9C88AAA1DDFCC6944">
    <w:name w:val="605F238DAF7746FE9C88AAA1DDFCC6944"/>
    <w:rsid w:val="00CF488A"/>
    <w:rPr>
      <w:rFonts w:eastAsiaTheme="minorHAnsi"/>
      <w:lang w:eastAsia="en-US"/>
    </w:rPr>
  </w:style>
  <w:style w:type="paragraph" w:customStyle="1" w:styleId="7523666E8A6846EFA540D06253F72CD24">
    <w:name w:val="7523666E8A6846EFA540D06253F72CD24"/>
    <w:rsid w:val="00CF488A"/>
    <w:rPr>
      <w:rFonts w:eastAsiaTheme="minorHAnsi"/>
      <w:lang w:eastAsia="en-US"/>
    </w:rPr>
  </w:style>
  <w:style w:type="paragraph" w:customStyle="1" w:styleId="E1A823E4FD4F472EBF0FAD9035D1A3FC4">
    <w:name w:val="E1A823E4FD4F472EBF0FAD9035D1A3FC4"/>
    <w:rsid w:val="00CF488A"/>
    <w:rPr>
      <w:rFonts w:eastAsiaTheme="minorHAnsi"/>
      <w:lang w:eastAsia="en-US"/>
    </w:rPr>
  </w:style>
  <w:style w:type="paragraph" w:customStyle="1" w:styleId="4455E319B782445DBB938B901B50FC624">
    <w:name w:val="4455E319B782445DBB938B901B50FC624"/>
    <w:rsid w:val="00CF488A"/>
    <w:rPr>
      <w:rFonts w:eastAsiaTheme="minorHAnsi"/>
      <w:lang w:eastAsia="en-US"/>
    </w:rPr>
  </w:style>
  <w:style w:type="paragraph" w:customStyle="1" w:styleId="D816164887434BEA9B71DAF44FA575674">
    <w:name w:val="D816164887434BEA9B71DAF44FA575674"/>
    <w:rsid w:val="00CF488A"/>
    <w:rPr>
      <w:rFonts w:eastAsiaTheme="minorHAnsi"/>
      <w:lang w:eastAsia="en-US"/>
    </w:rPr>
  </w:style>
  <w:style w:type="paragraph" w:customStyle="1" w:styleId="7725DD4C5B97433A9B1224EEA13DB0574">
    <w:name w:val="7725DD4C5B97433A9B1224EEA13DB0574"/>
    <w:rsid w:val="00CF488A"/>
    <w:rPr>
      <w:rFonts w:eastAsiaTheme="minorHAnsi"/>
      <w:lang w:eastAsia="en-US"/>
    </w:rPr>
  </w:style>
  <w:style w:type="paragraph" w:customStyle="1" w:styleId="AC577AC6899D413491DE0AD1C31217BD4">
    <w:name w:val="AC577AC6899D413491DE0AD1C31217BD4"/>
    <w:rsid w:val="00CF488A"/>
    <w:rPr>
      <w:rFonts w:eastAsiaTheme="minorHAnsi"/>
      <w:lang w:eastAsia="en-US"/>
    </w:rPr>
  </w:style>
  <w:style w:type="paragraph" w:customStyle="1" w:styleId="69FC7D1578A448359CDEEB7922889F204">
    <w:name w:val="69FC7D1578A448359CDEEB7922889F204"/>
    <w:rsid w:val="00CF488A"/>
    <w:rPr>
      <w:rFonts w:eastAsiaTheme="minorHAnsi"/>
      <w:lang w:eastAsia="en-US"/>
    </w:rPr>
  </w:style>
  <w:style w:type="paragraph" w:customStyle="1" w:styleId="2C264DE31EA44066B7F1AD0A2A8202944">
    <w:name w:val="2C264DE31EA44066B7F1AD0A2A8202944"/>
    <w:rsid w:val="00CF488A"/>
    <w:rPr>
      <w:rFonts w:eastAsiaTheme="minorHAnsi"/>
      <w:lang w:eastAsia="en-US"/>
    </w:rPr>
  </w:style>
  <w:style w:type="paragraph" w:customStyle="1" w:styleId="6DF2C6FD8C504B5ABD120E589A08F70C4">
    <w:name w:val="6DF2C6FD8C504B5ABD120E589A08F70C4"/>
    <w:rsid w:val="00CF488A"/>
    <w:rPr>
      <w:rFonts w:eastAsiaTheme="minorHAnsi"/>
      <w:lang w:eastAsia="en-US"/>
    </w:rPr>
  </w:style>
  <w:style w:type="paragraph" w:customStyle="1" w:styleId="4E36839DCF924BD79F69F11CDEFAF1933">
    <w:name w:val="4E36839DCF924BD79F69F11CDEFAF1933"/>
    <w:rsid w:val="00CF488A"/>
    <w:rPr>
      <w:rFonts w:eastAsiaTheme="minorHAnsi"/>
      <w:lang w:eastAsia="en-US"/>
    </w:rPr>
  </w:style>
  <w:style w:type="paragraph" w:customStyle="1" w:styleId="E0F8C3548F5E4855891B47D1E7BCB52D1">
    <w:name w:val="E0F8C3548F5E4855891B47D1E7BCB52D1"/>
    <w:rsid w:val="00CF488A"/>
    <w:rPr>
      <w:rFonts w:eastAsiaTheme="minorHAnsi"/>
      <w:lang w:eastAsia="en-US"/>
    </w:rPr>
  </w:style>
  <w:style w:type="paragraph" w:customStyle="1" w:styleId="3305C81A2EA2425C89A5C0EB906508F52">
    <w:name w:val="3305C81A2EA2425C89A5C0EB906508F52"/>
    <w:rsid w:val="00CF488A"/>
    <w:rPr>
      <w:rFonts w:eastAsiaTheme="minorHAnsi"/>
      <w:lang w:eastAsia="en-US"/>
    </w:rPr>
  </w:style>
  <w:style w:type="paragraph" w:customStyle="1" w:styleId="B77C1944A5104F16A0AA17CDA585D3582">
    <w:name w:val="B77C1944A5104F16A0AA17CDA585D3582"/>
    <w:rsid w:val="00CF488A"/>
    <w:rPr>
      <w:rFonts w:eastAsiaTheme="minorHAnsi"/>
      <w:lang w:eastAsia="en-US"/>
    </w:rPr>
  </w:style>
  <w:style w:type="paragraph" w:customStyle="1" w:styleId="6B194EAFE8884A3DB58E6E492A6FFB1E">
    <w:name w:val="6B194EAFE8884A3DB58E6E492A6FFB1E"/>
    <w:rsid w:val="00CF488A"/>
    <w:rPr>
      <w:rFonts w:eastAsiaTheme="minorHAnsi"/>
      <w:lang w:eastAsia="en-US"/>
    </w:rPr>
  </w:style>
  <w:style w:type="paragraph" w:customStyle="1" w:styleId="7C0218E337904DBC91F0E5A6525CD14E">
    <w:name w:val="7C0218E337904DBC91F0E5A6525CD14E"/>
    <w:rsid w:val="00CF488A"/>
  </w:style>
  <w:style w:type="paragraph" w:customStyle="1" w:styleId="940799E58E1B4F65982143B16F61ADE420">
    <w:name w:val="940799E58E1B4F65982143B16F61ADE420"/>
    <w:rsid w:val="00CF488A"/>
    <w:rPr>
      <w:rFonts w:eastAsiaTheme="minorHAnsi"/>
      <w:lang w:eastAsia="en-US"/>
    </w:rPr>
  </w:style>
  <w:style w:type="paragraph" w:customStyle="1" w:styleId="3D23D110961A48A1B9719D4B5915507220">
    <w:name w:val="3D23D110961A48A1B9719D4B5915507220"/>
    <w:rsid w:val="00CF488A"/>
    <w:rPr>
      <w:rFonts w:eastAsiaTheme="minorHAnsi"/>
      <w:lang w:eastAsia="en-US"/>
    </w:rPr>
  </w:style>
  <w:style w:type="paragraph" w:customStyle="1" w:styleId="815AF716865842099FBA5BEBDEDE594F20">
    <w:name w:val="815AF716865842099FBA5BEBDEDE594F20"/>
    <w:rsid w:val="00CF488A"/>
    <w:rPr>
      <w:rFonts w:eastAsiaTheme="minorHAnsi"/>
      <w:lang w:eastAsia="en-US"/>
    </w:rPr>
  </w:style>
  <w:style w:type="paragraph" w:customStyle="1" w:styleId="08FD677DBB6648589233A626BA43173319">
    <w:name w:val="08FD677DBB6648589233A626BA43173319"/>
    <w:rsid w:val="00CF488A"/>
    <w:rPr>
      <w:rFonts w:eastAsiaTheme="minorHAnsi"/>
      <w:lang w:eastAsia="en-US"/>
    </w:rPr>
  </w:style>
  <w:style w:type="paragraph" w:customStyle="1" w:styleId="18D2F75FC9FD49A79C2E7365C3F6878E18">
    <w:name w:val="18D2F75FC9FD49A79C2E7365C3F6878E18"/>
    <w:rsid w:val="00CF488A"/>
    <w:rPr>
      <w:rFonts w:eastAsiaTheme="minorHAnsi"/>
      <w:lang w:eastAsia="en-US"/>
    </w:rPr>
  </w:style>
  <w:style w:type="paragraph" w:customStyle="1" w:styleId="556A8D888AC84BA180D33AD18832948517">
    <w:name w:val="556A8D888AC84BA180D33AD18832948517"/>
    <w:rsid w:val="00CF488A"/>
    <w:rPr>
      <w:rFonts w:eastAsiaTheme="minorHAnsi"/>
      <w:lang w:eastAsia="en-US"/>
    </w:rPr>
  </w:style>
  <w:style w:type="paragraph" w:customStyle="1" w:styleId="A49A3B3721304135892C2925E67EB81115">
    <w:name w:val="A49A3B3721304135892C2925E67EB81115"/>
    <w:rsid w:val="00CF488A"/>
    <w:rPr>
      <w:rFonts w:eastAsiaTheme="minorHAnsi"/>
      <w:lang w:eastAsia="en-US"/>
    </w:rPr>
  </w:style>
  <w:style w:type="paragraph" w:customStyle="1" w:styleId="82DD4D8899F14F3FA69B9330166947A314">
    <w:name w:val="82DD4D8899F14F3FA69B9330166947A314"/>
    <w:rsid w:val="00CF488A"/>
    <w:rPr>
      <w:rFonts w:eastAsiaTheme="minorHAnsi"/>
      <w:lang w:eastAsia="en-US"/>
    </w:rPr>
  </w:style>
  <w:style w:type="paragraph" w:customStyle="1" w:styleId="05DC7956E35B48509916A23D710365C211">
    <w:name w:val="05DC7956E35B48509916A23D710365C211"/>
    <w:rsid w:val="00CF488A"/>
    <w:rPr>
      <w:rFonts w:eastAsiaTheme="minorHAnsi"/>
      <w:lang w:eastAsia="en-US"/>
    </w:rPr>
  </w:style>
  <w:style w:type="paragraph" w:customStyle="1" w:styleId="61888A0EB62B45FA95A327AE5AAC73BC11">
    <w:name w:val="61888A0EB62B45FA95A327AE5AAC73BC11"/>
    <w:rsid w:val="00CF488A"/>
    <w:rPr>
      <w:rFonts w:eastAsiaTheme="minorHAnsi"/>
      <w:lang w:eastAsia="en-US"/>
    </w:rPr>
  </w:style>
  <w:style w:type="paragraph" w:customStyle="1" w:styleId="2BE74B3488F24DEDB014F6B2A69B82198">
    <w:name w:val="2BE74B3488F24DEDB014F6B2A69B82198"/>
    <w:rsid w:val="00CF488A"/>
    <w:rPr>
      <w:rFonts w:eastAsiaTheme="minorHAnsi"/>
      <w:lang w:eastAsia="en-US"/>
    </w:rPr>
  </w:style>
  <w:style w:type="paragraph" w:customStyle="1" w:styleId="1F296141F5E2452E9B91A163204CF9347">
    <w:name w:val="1F296141F5E2452E9B91A163204CF9347"/>
    <w:rsid w:val="00CF488A"/>
    <w:rPr>
      <w:rFonts w:eastAsiaTheme="minorHAnsi"/>
      <w:lang w:eastAsia="en-US"/>
    </w:rPr>
  </w:style>
  <w:style w:type="paragraph" w:customStyle="1" w:styleId="307672A465B84634B2A1216A60CC23149">
    <w:name w:val="307672A465B84634B2A1216A60CC23149"/>
    <w:rsid w:val="00CF488A"/>
    <w:rPr>
      <w:rFonts w:eastAsiaTheme="minorHAnsi"/>
      <w:lang w:eastAsia="en-US"/>
    </w:rPr>
  </w:style>
  <w:style w:type="paragraph" w:customStyle="1" w:styleId="5A213878ADB8457A942E887C61E1227910">
    <w:name w:val="5A213878ADB8457A942E887C61E1227910"/>
    <w:rsid w:val="00CF488A"/>
    <w:rPr>
      <w:rFonts w:eastAsiaTheme="minorHAnsi"/>
      <w:lang w:eastAsia="en-US"/>
    </w:rPr>
  </w:style>
  <w:style w:type="paragraph" w:customStyle="1" w:styleId="0DEC1144E8F8498E9210ADB7A393C4B26">
    <w:name w:val="0DEC1144E8F8498E9210ADB7A393C4B26"/>
    <w:rsid w:val="00CF488A"/>
    <w:rPr>
      <w:rFonts w:eastAsiaTheme="minorHAnsi"/>
      <w:lang w:eastAsia="en-US"/>
    </w:rPr>
  </w:style>
  <w:style w:type="paragraph" w:customStyle="1" w:styleId="DA9834293A964678BF7B5A4AD456BC495">
    <w:name w:val="DA9834293A964678BF7B5A4AD456BC495"/>
    <w:rsid w:val="00CF488A"/>
    <w:rPr>
      <w:rFonts w:eastAsiaTheme="minorHAnsi"/>
      <w:lang w:eastAsia="en-US"/>
    </w:rPr>
  </w:style>
  <w:style w:type="paragraph" w:customStyle="1" w:styleId="721F41050ADE43AFA134668A970745185">
    <w:name w:val="721F41050ADE43AFA134668A970745185"/>
    <w:rsid w:val="00CF488A"/>
    <w:rPr>
      <w:rFonts w:eastAsiaTheme="minorHAnsi"/>
      <w:lang w:eastAsia="en-US"/>
    </w:rPr>
  </w:style>
  <w:style w:type="paragraph" w:customStyle="1" w:styleId="DA155912699A4830B5538192A3AE4CA85">
    <w:name w:val="DA155912699A4830B5538192A3AE4CA85"/>
    <w:rsid w:val="00CF488A"/>
    <w:rPr>
      <w:rFonts w:eastAsiaTheme="minorHAnsi"/>
      <w:lang w:eastAsia="en-US"/>
    </w:rPr>
  </w:style>
  <w:style w:type="paragraph" w:customStyle="1" w:styleId="9EABF8F5836C41169985ABA75C41209B5">
    <w:name w:val="9EABF8F5836C41169985ABA75C41209B5"/>
    <w:rsid w:val="00CF488A"/>
    <w:rPr>
      <w:rFonts w:eastAsiaTheme="minorHAnsi"/>
      <w:lang w:eastAsia="en-US"/>
    </w:rPr>
  </w:style>
  <w:style w:type="paragraph" w:customStyle="1" w:styleId="65807F3BB3E04EE99EAFEC1FA01BA0235">
    <w:name w:val="65807F3BB3E04EE99EAFEC1FA01BA0235"/>
    <w:rsid w:val="00CF488A"/>
    <w:rPr>
      <w:rFonts w:eastAsiaTheme="minorHAnsi"/>
      <w:lang w:eastAsia="en-US"/>
    </w:rPr>
  </w:style>
  <w:style w:type="paragraph" w:customStyle="1" w:styleId="F79DDE4F0D0641F18163FA0A6A6028BB5">
    <w:name w:val="F79DDE4F0D0641F18163FA0A6A6028BB5"/>
    <w:rsid w:val="00CF488A"/>
    <w:rPr>
      <w:rFonts w:eastAsiaTheme="minorHAnsi"/>
      <w:lang w:eastAsia="en-US"/>
    </w:rPr>
  </w:style>
  <w:style w:type="paragraph" w:customStyle="1" w:styleId="5BF86FA3B34045B198FD6335D05886D85">
    <w:name w:val="5BF86FA3B34045B198FD6335D05886D85"/>
    <w:rsid w:val="00CF488A"/>
    <w:rPr>
      <w:rFonts w:eastAsiaTheme="minorHAnsi"/>
      <w:lang w:eastAsia="en-US"/>
    </w:rPr>
  </w:style>
  <w:style w:type="paragraph" w:customStyle="1" w:styleId="ED027AFCCF9E4BA195E89F3358A3304E5">
    <w:name w:val="ED027AFCCF9E4BA195E89F3358A3304E5"/>
    <w:rsid w:val="00CF488A"/>
    <w:rPr>
      <w:rFonts w:eastAsiaTheme="minorHAnsi"/>
      <w:lang w:eastAsia="en-US"/>
    </w:rPr>
  </w:style>
  <w:style w:type="paragraph" w:customStyle="1" w:styleId="DA7FC07CDB704B47AFEA375708DDA9465">
    <w:name w:val="DA7FC07CDB704B47AFEA375708DDA9465"/>
    <w:rsid w:val="00CF488A"/>
    <w:rPr>
      <w:rFonts w:eastAsiaTheme="minorHAnsi"/>
      <w:lang w:eastAsia="en-US"/>
    </w:rPr>
  </w:style>
  <w:style w:type="paragraph" w:customStyle="1" w:styleId="AF44E6064B6F425393091DD6047D32E45">
    <w:name w:val="AF44E6064B6F425393091DD6047D32E45"/>
    <w:rsid w:val="00CF488A"/>
    <w:rPr>
      <w:rFonts w:eastAsiaTheme="minorHAnsi"/>
      <w:lang w:eastAsia="en-US"/>
    </w:rPr>
  </w:style>
  <w:style w:type="paragraph" w:customStyle="1" w:styleId="E11C4B6F0A124CA08BC988AB47F3B22C5">
    <w:name w:val="E11C4B6F0A124CA08BC988AB47F3B22C5"/>
    <w:rsid w:val="00CF488A"/>
    <w:rPr>
      <w:rFonts w:eastAsiaTheme="minorHAnsi"/>
      <w:lang w:eastAsia="en-US"/>
    </w:rPr>
  </w:style>
  <w:style w:type="paragraph" w:customStyle="1" w:styleId="0D29511A0D744F5F9FB70450572DE0BE5">
    <w:name w:val="0D29511A0D744F5F9FB70450572DE0BE5"/>
    <w:rsid w:val="00CF488A"/>
    <w:rPr>
      <w:rFonts w:eastAsiaTheme="minorHAnsi"/>
      <w:lang w:eastAsia="en-US"/>
    </w:rPr>
  </w:style>
  <w:style w:type="paragraph" w:customStyle="1" w:styleId="7471C9B3E97442AA82CCE1A53D9A2E9D5">
    <w:name w:val="7471C9B3E97442AA82CCE1A53D9A2E9D5"/>
    <w:rsid w:val="00CF488A"/>
    <w:rPr>
      <w:rFonts w:eastAsiaTheme="minorHAnsi"/>
      <w:lang w:eastAsia="en-US"/>
    </w:rPr>
  </w:style>
  <w:style w:type="paragraph" w:customStyle="1" w:styleId="7373867968464E9B9F750193013C53DF5">
    <w:name w:val="7373867968464E9B9F750193013C53DF5"/>
    <w:rsid w:val="00CF488A"/>
    <w:rPr>
      <w:rFonts w:eastAsiaTheme="minorHAnsi"/>
      <w:lang w:eastAsia="en-US"/>
    </w:rPr>
  </w:style>
  <w:style w:type="paragraph" w:customStyle="1" w:styleId="D6D25B03805642FFABCF3E811290E62A5">
    <w:name w:val="D6D25B03805642FFABCF3E811290E62A5"/>
    <w:rsid w:val="00CF488A"/>
    <w:rPr>
      <w:rFonts w:eastAsiaTheme="minorHAnsi"/>
      <w:lang w:eastAsia="en-US"/>
    </w:rPr>
  </w:style>
  <w:style w:type="paragraph" w:customStyle="1" w:styleId="9098B440AAC54DE3ABBB3E401D54CB265">
    <w:name w:val="9098B440AAC54DE3ABBB3E401D54CB265"/>
    <w:rsid w:val="00CF488A"/>
    <w:rPr>
      <w:rFonts w:eastAsiaTheme="minorHAnsi"/>
      <w:lang w:eastAsia="en-US"/>
    </w:rPr>
  </w:style>
  <w:style w:type="paragraph" w:customStyle="1" w:styleId="BEB8A7C7D96545769F06363A76E008A25">
    <w:name w:val="BEB8A7C7D96545769F06363A76E008A25"/>
    <w:rsid w:val="00CF488A"/>
    <w:rPr>
      <w:rFonts w:eastAsiaTheme="minorHAnsi"/>
      <w:lang w:eastAsia="en-US"/>
    </w:rPr>
  </w:style>
  <w:style w:type="paragraph" w:customStyle="1" w:styleId="9AA8F1C922414800968A3926F7DCE4845">
    <w:name w:val="9AA8F1C922414800968A3926F7DCE4845"/>
    <w:rsid w:val="00CF488A"/>
    <w:rPr>
      <w:rFonts w:eastAsiaTheme="minorHAnsi"/>
      <w:lang w:eastAsia="en-US"/>
    </w:rPr>
  </w:style>
  <w:style w:type="paragraph" w:customStyle="1" w:styleId="87D098EB6E434612BB32932DDE8771165">
    <w:name w:val="87D098EB6E434612BB32932DDE8771165"/>
    <w:rsid w:val="00CF488A"/>
    <w:rPr>
      <w:rFonts w:eastAsiaTheme="minorHAnsi"/>
      <w:lang w:eastAsia="en-US"/>
    </w:rPr>
  </w:style>
  <w:style w:type="paragraph" w:customStyle="1" w:styleId="055AF1371E594465A34CAA46992BA3BD5">
    <w:name w:val="055AF1371E594465A34CAA46992BA3BD5"/>
    <w:rsid w:val="00CF488A"/>
    <w:rPr>
      <w:rFonts w:eastAsiaTheme="minorHAnsi"/>
      <w:lang w:eastAsia="en-US"/>
    </w:rPr>
  </w:style>
  <w:style w:type="paragraph" w:customStyle="1" w:styleId="4E3B0982A9DB4C29A05BC0413997E4715">
    <w:name w:val="4E3B0982A9DB4C29A05BC0413997E4715"/>
    <w:rsid w:val="00CF488A"/>
    <w:rPr>
      <w:rFonts w:eastAsiaTheme="minorHAnsi"/>
      <w:lang w:eastAsia="en-US"/>
    </w:rPr>
  </w:style>
  <w:style w:type="paragraph" w:customStyle="1" w:styleId="BF4B2055F9C04BD5BD78660B65EF22F95">
    <w:name w:val="BF4B2055F9C04BD5BD78660B65EF22F95"/>
    <w:rsid w:val="00CF488A"/>
    <w:rPr>
      <w:rFonts w:eastAsiaTheme="minorHAnsi"/>
      <w:lang w:eastAsia="en-US"/>
    </w:rPr>
  </w:style>
  <w:style w:type="paragraph" w:customStyle="1" w:styleId="E18619085F5F4BAFAA5B5468EBC31D905">
    <w:name w:val="E18619085F5F4BAFAA5B5468EBC31D905"/>
    <w:rsid w:val="00CF488A"/>
    <w:rPr>
      <w:rFonts w:eastAsiaTheme="minorHAnsi"/>
      <w:lang w:eastAsia="en-US"/>
    </w:rPr>
  </w:style>
  <w:style w:type="paragraph" w:customStyle="1" w:styleId="38D3F59C09EB4F4D8A1F0362DA01ACBB5">
    <w:name w:val="38D3F59C09EB4F4D8A1F0362DA01ACBB5"/>
    <w:rsid w:val="00CF488A"/>
    <w:rPr>
      <w:rFonts w:eastAsiaTheme="minorHAnsi"/>
      <w:lang w:eastAsia="en-US"/>
    </w:rPr>
  </w:style>
  <w:style w:type="paragraph" w:customStyle="1" w:styleId="6C8FBCC8CF7647CA9C748EFAD6901FCE5">
    <w:name w:val="6C8FBCC8CF7647CA9C748EFAD6901FCE5"/>
    <w:rsid w:val="00CF488A"/>
    <w:rPr>
      <w:rFonts w:eastAsiaTheme="minorHAnsi"/>
      <w:lang w:eastAsia="en-US"/>
    </w:rPr>
  </w:style>
  <w:style w:type="paragraph" w:customStyle="1" w:styleId="46CFC142D45041348D41826C0C0C995D5">
    <w:name w:val="46CFC142D45041348D41826C0C0C995D5"/>
    <w:rsid w:val="00CF488A"/>
    <w:rPr>
      <w:rFonts w:eastAsiaTheme="minorHAnsi"/>
      <w:lang w:eastAsia="en-US"/>
    </w:rPr>
  </w:style>
  <w:style w:type="paragraph" w:customStyle="1" w:styleId="F87D3F34A898479EACA8E65C07B3E80A5">
    <w:name w:val="F87D3F34A898479EACA8E65C07B3E80A5"/>
    <w:rsid w:val="00CF488A"/>
    <w:rPr>
      <w:rFonts w:eastAsiaTheme="minorHAnsi"/>
      <w:lang w:eastAsia="en-US"/>
    </w:rPr>
  </w:style>
  <w:style w:type="paragraph" w:customStyle="1" w:styleId="F631FB3457FB4C08B58681110918BD1F5">
    <w:name w:val="F631FB3457FB4C08B58681110918BD1F5"/>
    <w:rsid w:val="00CF488A"/>
    <w:rPr>
      <w:rFonts w:eastAsiaTheme="minorHAnsi"/>
      <w:lang w:eastAsia="en-US"/>
    </w:rPr>
  </w:style>
  <w:style w:type="paragraph" w:customStyle="1" w:styleId="B5DED0345E9D486A831B43000DB931335">
    <w:name w:val="B5DED0345E9D486A831B43000DB931335"/>
    <w:rsid w:val="00CF488A"/>
    <w:rPr>
      <w:rFonts w:eastAsiaTheme="minorHAnsi"/>
      <w:lang w:eastAsia="en-US"/>
    </w:rPr>
  </w:style>
  <w:style w:type="paragraph" w:customStyle="1" w:styleId="A33B3791B0974B3CBE835535F7AA767A5">
    <w:name w:val="A33B3791B0974B3CBE835535F7AA767A5"/>
    <w:rsid w:val="00CF488A"/>
    <w:rPr>
      <w:rFonts w:eastAsiaTheme="minorHAnsi"/>
      <w:lang w:eastAsia="en-US"/>
    </w:rPr>
  </w:style>
  <w:style w:type="paragraph" w:customStyle="1" w:styleId="616D574CFC1D4F9DB48270B7EA84E0225">
    <w:name w:val="616D574CFC1D4F9DB48270B7EA84E0225"/>
    <w:rsid w:val="00CF488A"/>
    <w:rPr>
      <w:rFonts w:eastAsiaTheme="minorHAnsi"/>
      <w:lang w:eastAsia="en-US"/>
    </w:rPr>
  </w:style>
  <w:style w:type="paragraph" w:customStyle="1" w:styleId="CCF604071BA940B7A87B38C977B688C95">
    <w:name w:val="CCF604071BA940B7A87B38C977B688C95"/>
    <w:rsid w:val="00CF488A"/>
    <w:rPr>
      <w:rFonts w:eastAsiaTheme="minorHAnsi"/>
      <w:lang w:eastAsia="en-US"/>
    </w:rPr>
  </w:style>
  <w:style w:type="paragraph" w:customStyle="1" w:styleId="F869A3A546034BB5B2C5001BFA0AC9C95">
    <w:name w:val="F869A3A546034BB5B2C5001BFA0AC9C95"/>
    <w:rsid w:val="00CF488A"/>
    <w:rPr>
      <w:rFonts w:eastAsiaTheme="minorHAnsi"/>
      <w:lang w:eastAsia="en-US"/>
    </w:rPr>
  </w:style>
  <w:style w:type="paragraph" w:customStyle="1" w:styleId="59523ECBFDA34FA1944FDA9A0CD918CB5">
    <w:name w:val="59523ECBFDA34FA1944FDA9A0CD918CB5"/>
    <w:rsid w:val="00CF488A"/>
    <w:rPr>
      <w:rFonts w:eastAsiaTheme="minorHAnsi"/>
      <w:lang w:eastAsia="en-US"/>
    </w:rPr>
  </w:style>
  <w:style w:type="paragraph" w:customStyle="1" w:styleId="9FE573508CF94843AA964E75841C91C05">
    <w:name w:val="9FE573508CF94843AA964E75841C91C05"/>
    <w:rsid w:val="00CF488A"/>
    <w:rPr>
      <w:rFonts w:eastAsiaTheme="minorHAnsi"/>
      <w:lang w:eastAsia="en-US"/>
    </w:rPr>
  </w:style>
  <w:style w:type="paragraph" w:customStyle="1" w:styleId="683B3F807B5E4CF79CFCCE155F6E4D165">
    <w:name w:val="683B3F807B5E4CF79CFCCE155F6E4D165"/>
    <w:rsid w:val="00CF488A"/>
    <w:rPr>
      <w:rFonts w:eastAsiaTheme="minorHAnsi"/>
      <w:lang w:eastAsia="en-US"/>
    </w:rPr>
  </w:style>
  <w:style w:type="paragraph" w:customStyle="1" w:styleId="5A2D3A4BFD8448FFBC10540DE994D8965">
    <w:name w:val="5A2D3A4BFD8448FFBC10540DE994D8965"/>
    <w:rsid w:val="00CF488A"/>
    <w:rPr>
      <w:rFonts w:eastAsiaTheme="minorHAnsi"/>
      <w:lang w:eastAsia="en-US"/>
    </w:rPr>
  </w:style>
  <w:style w:type="paragraph" w:customStyle="1" w:styleId="89F613BC25444FFF93B894ECEA20A88F5">
    <w:name w:val="89F613BC25444FFF93B894ECEA20A88F5"/>
    <w:rsid w:val="00CF488A"/>
    <w:rPr>
      <w:rFonts w:eastAsiaTheme="minorHAnsi"/>
      <w:lang w:eastAsia="en-US"/>
    </w:rPr>
  </w:style>
  <w:style w:type="paragraph" w:customStyle="1" w:styleId="BFFD1B8F2C7B47FFBA23C23DFCA286415">
    <w:name w:val="BFFD1B8F2C7B47FFBA23C23DFCA286415"/>
    <w:rsid w:val="00CF488A"/>
    <w:rPr>
      <w:rFonts w:eastAsiaTheme="minorHAnsi"/>
      <w:lang w:eastAsia="en-US"/>
    </w:rPr>
  </w:style>
  <w:style w:type="paragraph" w:customStyle="1" w:styleId="53EC1AD77486431AA4EC80A6E33D921E5">
    <w:name w:val="53EC1AD77486431AA4EC80A6E33D921E5"/>
    <w:rsid w:val="00CF488A"/>
    <w:rPr>
      <w:rFonts w:eastAsiaTheme="minorHAnsi"/>
      <w:lang w:eastAsia="en-US"/>
    </w:rPr>
  </w:style>
  <w:style w:type="paragraph" w:customStyle="1" w:styleId="321C4FED8D084D098F5588AA4251ADE95">
    <w:name w:val="321C4FED8D084D098F5588AA4251ADE95"/>
    <w:rsid w:val="00CF488A"/>
    <w:rPr>
      <w:rFonts w:eastAsiaTheme="minorHAnsi"/>
      <w:lang w:eastAsia="en-US"/>
    </w:rPr>
  </w:style>
  <w:style w:type="paragraph" w:customStyle="1" w:styleId="61B9572D4F404A59BF408D9BFEA66A1B5">
    <w:name w:val="61B9572D4F404A59BF408D9BFEA66A1B5"/>
    <w:rsid w:val="00CF488A"/>
    <w:rPr>
      <w:rFonts w:eastAsiaTheme="minorHAnsi"/>
      <w:lang w:eastAsia="en-US"/>
    </w:rPr>
  </w:style>
  <w:style w:type="paragraph" w:customStyle="1" w:styleId="2E760EC967BB4AE2BEEC02BC03612ADF5">
    <w:name w:val="2E760EC967BB4AE2BEEC02BC03612ADF5"/>
    <w:rsid w:val="00CF488A"/>
    <w:rPr>
      <w:rFonts w:eastAsiaTheme="minorHAnsi"/>
      <w:lang w:eastAsia="en-US"/>
    </w:rPr>
  </w:style>
  <w:style w:type="paragraph" w:customStyle="1" w:styleId="66D0EC197167465E8EB3D0083F5847AE5">
    <w:name w:val="66D0EC197167465E8EB3D0083F5847AE5"/>
    <w:rsid w:val="00CF488A"/>
    <w:rPr>
      <w:rFonts w:eastAsiaTheme="minorHAnsi"/>
      <w:lang w:eastAsia="en-US"/>
    </w:rPr>
  </w:style>
  <w:style w:type="paragraph" w:customStyle="1" w:styleId="7542F16F8133490CAA0D23C977D498125">
    <w:name w:val="7542F16F8133490CAA0D23C977D498125"/>
    <w:rsid w:val="00CF488A"/>
    <w:rPr>
      <w:rFonts w:eastAsiaTheme="minorHAnsi"/>
      <w:lang w:eastAsia="en-US"/>
    </w:rPr>
  </w:style>
  <w:style w:type="paragraph" w:customStyle="1" w:styleId="8D606859EC334CE8A7AFD55B8AF0BB395">
    <w:name w:val="8D606859EC334CE8A7AFD55B8AF0BB395"/>
    <w:rsid w:val="00CF488A"/>
    <w:rPr>
      <w:rFonts w:eastAsiaTheme="minorHAnsi"/>
      <w:lang w:eastAsia="en-US"/>
    </w:rPr>
  </w:style>
  <w:style w:type="paragraph" w:customStyle="1" w:styleId="248B775577174614801614F3D001B2105">
    <w:name w:val="248B775577174614801614F3D001B2105"/>
    <w:rsid w:val="00CF488A"/>
    <w:rPr>
      <w:rFonts w:eastAsiaTheme="minorHAnsi"/>
      <w:lang w:eastAsia="en-US"/>
    </w:rPr>
  </w:style>
  <w:style w:type="paragraph" w:customStyle="1" w:styleId="0A813BF5BF624ADBAB21CFD6AF3396BC5">
    <w:name w:val="0A813BF5BF624ADBAB21CFD6AF3396BC5"/>
    <w:rsid w:val="00CF488A"/>
    <w:rPr>
      <w:rFonts w:eastAsiaTheme="minorHAnsi"/>
      <w:lang w:eastAsia="en-US"/>
    </w:rPr>
  </w:style>
  <w:style w:type="paragraph" w:customStyle="1" w:styleId="02E19675391F4393A746E02F8024FF2C5">
    <w:name w:val="02E19675391F4393A746E02F8024FF2C5"/>
    <w:rsid w:val="00CF488A"/>
    <w:rPr>
      <w:rFonts w:eastAsiaTheme="minorHAnsi"/>
      <w:lang w:eastAsia="en-US"/>
    </w:rPr>
  </w:style>
  <w:style w:type="paragraph" w:customStyle="1" w:styleId="8A543722137F4AD6B4C9E9FF9B7467F35">
    <w:name w:val="8A543722137F4AD6B4C9E9FF9B7467F35"/>
    <w:rsid w:val="00CF488A"/>
    <w:rPr>
      <w:rFonts w:eastAsiaTheme="minorHAnsi"/>
      <w:lang w:eastAsia="en-US"/>
    </w:rPr>
  </w:style>
  <w:style w:type="paragraph" w:customStyle="1" w:styleId="408E11E622DD4CE89E0C5C9E8DED37CF5">
    <w:name w:val="408E11E622DD4CE89E0C5C9E8DED37CF5"/>
    <w:rsid w:val="00CF488A"/>
    <w:rPr>
      <w:rFonts w:eastAsiaTheme="minorHAnsi"/>
      <w:lang w:eastAsia="en-US"/>
    </w:rPr>
  </w:style>
  <w:style w:type="paragraph" w:customStyle="1" w:styleId="6176C46B9B4C4BBAB2719E1B7262403E5">
    <w:name w:val="6176C46B9B4C4BBAB2719E1B7262403E5"/>
    <w:rsid w:val="00CF488A"/>
    <w:rPr>
      <w:rFonts w:eastAsiaTheme="minorHAnsi"/>
      <w:lang w:eastAsia="en-US"/>
    </w:rPr>
  </w:style>
  <w:style w:type="paragraph" w:customStyle="1" w:styleId="F982F43555AF402298C664F641A200925">
    <w:name w:val="F982F43555AF402298C664F641A200925"/>
    <w:rsid w:val="00CF488A"/>
    <w:rPr>
      <w:rFonts w:eastAsiaTheme="minorHAnsi"/>
      <w:lang w:eastAsia="en-US"/>
    </w:rPr>
  </w:style>
  <w:style w:type="paragraph" w:customStyle="1" w:styleId="4EE5D2139F1645FEBF1CDC9867AEECB05">
    <w:name w:val="4EE5D2139F1645FEBF1CDC9867AEECB05"/>
    <w:rsid w:val="00CF488A"/>
    <w:rPr>
      <w:rFonts w:eastAsiaTheme="minorHAnsi"/>
      <w:lang w:eastAsia="en-US"/>
    </w:rPr>
  </w:style>
  <w:style w:type="paragraph" w:customStyle="1" w:styleId="605F238DAF7746FE9C88AAA1DDFCC6945">
    <w:name w:val="605F238DAF7746FE9C88AAA1DDFCC6945"/>
    <w:rsid w:val="00CF488A"/>
    <w:rPr>
      <w:rFonts w:eastAsiaTheme="minorHAnsi"/>
      <w:lang w:eastAsia="en-US"/>
    </w:rPr>
  </w:style>
  <w:style w:type="paragraph" w:customStyle="1" w:styleId="7523666E8A6846EFA540D06253F72CD25">
    <w:name w:val="7523666E8A6846EFA540D06253F72CD25"/>
    <w:rsid w:val="00CF488A"/>
    <w:rPr>
      <w:rFonts w:eastAsiaTheme="minorHAnsi"/>
      <w:lang w:eastAsia="en-US"/>
    </w:rPr>
  </w:style>
  <w:style w:type="paragraph" w:customStyle="1" w:styleId="E1A823E4FD4F472EBF0FAD9035D1A3FC5">
    <w:name w:val="E1A823E4FD4F472EBF0FAD9035D1A3FC5"/>
    <w:rsid w:val="00CF488A"/>
    <w:rPr>
      <w:rFonts w:eastAsiaTheme="minorHAnsi"/>
      <w:lang w:eastAsia="en-US"/>
    </w:rPr>
  </w:style>
  <w:style w:type="paragraph" w:customStyle="1" w:styleId="4455E319B782445DBB938B901B50FC625">
    <w:name w:val="4455E319B782445DBB938B901B50FC625"/>
    <w:rsid w:val="00CF488A"/>
    <w:rPr>
      <w:rFonts w:eastAsiaTheme="minorHAnsi"/>
      <w:lang w:eastAsia="en-US"/>
    </w:rPr>
  </w:style>
  <w:style w:type="paragraph" w:customStyle="1" w:styleId="D816164887434BEA9B71DAF44FA575675">
    <w:name w:val="D816164887434BEA9B71DAF44FA575675"/>
    <w:rsid w:val="00CF488A"/>
    <w:rPr>
      <w:rFonts w:eastAsiaTheme="minorHAnsi"/>
      <w:lang w:eastAsia="en-US"/>
    </w:rPr>
  </w:style>
  <w:style w:type="paragraph" w:customStyle="1" w:styleId="7725DD4C5B97433A9B1224EEA13DB0575">
    <w:name w:val="7725DD4C5B97433A9B1224EEA13DB0575"/>
    <w:rsid w:val="00CF488A"/>
    <w:rPr>
      <w:rFonts w:eastAsiaTheme="minorHAnsi"/>
      <w:lang w:eastAsia="en-US"/>
    </w:rPr>
  </w:style>
  <w:style w:type="paragraph" w:customStyle="1" w:styleId="AC577AC6899D413491DE0AD1C31217BD5">
    <w:name w:val="AC577AC6899D413491DE0AD1C31217BD5"/>
    <w:rsid w:val="00CF488A"/>
    <w:rPr>
      <w:rFonts w:eastAsiaTheme="minorHAnsi"/>
      <w:lang w:eastAsia="en-US"/>
    </w:rPr>
  </w:style>
  <w:style w:type="paragraph" w:customStyle="1" w:styleId="69FC7D1578A448359CDEEB7922889F205">
    <w:name w:val="69FC7D1578A448359CDEEB7922889F205"/>
    <w:rsid w:val="00CF488A"/>
    <w:rPr>
      <w:rFonts w:eastAsiaTheme="minorHAnsi"/>
      <w:lang w:eastAsia="en-US"/>
    </w:rPr>
  </w:style>
  <w:style w:type="paragraph" w:customStyle="1" w:styleId="2C264DE31EA44066B7F1AD0A2A8202945">
    <w:name w:val="2C264DE31EA44066B7F1AD0A2A8202945"/>
    <w:rsid w:val="00CF488A"/>
    <w:rPr>
      <w:rFonts w:eastAsiaTheme="minorHAnsi"/>
      <w:lang w:eastAsia="en-US"/>
    </w:rPr>
  </w:style>
  <w:style w:type="paragraph" w:customStyle="1" w:styleId="6DF2C6FD8C504B5ABD120E589A08F70C5">
    <w:name w:val="6DF2C6FD8C504B5ABD120E589A08F70C5"/>
    <w:rsid w:val="00CF488A"/>
    <w:rPr>
      <w:rFonts w:eastAsiaTheme="minorHAnsi"/>
      <w:lang w:eastAsia="en-US"/>
    </w:rPr>
  </w:style>
  <w:style w:type="paragraph" w:customStyle="1" w:styleId="4E36839DCF924BD79F69F11CDEFAF1934">
    <w:name w:val="4E36839DCF924BD79F69F11CDEFAF1934"/>
    <w:rsid w:val="00CF488A"/>
    <w:rPr>
      <w:rFonts w:eastAsiaTheme="minorHAnsi"/>
      <w:lang w:eastAsia="en-US"/>
    </w:rPr>
  </w:style>
  <w:style w:type="paragraph" w:customStyle="1" w:styleId="E0F8C3548F5E4855891B47D1E7BCB52D2">
    <w:name w:val="E0F8C3548F5E4855891B47D1E7BCB52D2"/>
    <w:rsid w:val="00CF488A"/>
    <w:rPr>
      <w:rFonts w:eastAsiaTheme="minorHAnsi"/>
      <w:lang w:eastAsia="en-US"/>
    </w:rPr>
  </w:style>
  <w:style w:type="paragraph" w:customStyle="1" w:styleId="3305C81A2EA2425C89A5C0EB906508F53">
    <w:name w:val="3305C81A2EA2425C89A5C0EB906508F53"/>
    <w:rsid w:val="00CF488A"/>
    <w:rPr>
      <w:rFonts w:eastAsiaTheme="minorHAnsi"/>
      <w:lang w:eastAsia="en-US"/>
    </w:rPr>
  </w:style>
  <w:style w:type="paragraph" w:customStyle="1" w:styleId="B77C1944A5104F16A0AA17CDA585D3583">
    <w:name w:val="B77C1944A5104F16A0AA17CDA585D3583"/>
    <w:rsid w:val="00CF488A"/>
    <w:rPr>
      <w:rFonts w:eastAsiaTheme="minorHAnsi"/>
      <w:lang w:eastAsia="en-US"/>
    </w:rPr>
  </w:style>
  <w:style w:type="paragraph" w:customStyle="1" w:styleId="6B194EAFE8884A3DB58E6E492A6FFB1E1">
    <w:name w:val="6B194EAFE8884A3DB58E6E492A6FFB1E1"/>
    <w:rsid w:val="00CF488A"/>
    <w:rPr>
      <w:rFonts w:eastAsiaTheme="minorHAnsi"/>
      <w:lang w:eastAsia="en-US"/>
    </w:rPr>
  </w:style>
  <w:style w:type="paragraph" w:customStyle="1" w:styleId="7C0218E337904DBC91F0E5A6525CD14E1">
    <w:name w:val="7C0218E337904DBC91F0E5A6525CD14E1"/>
    <w:rsid w:val="00CF488A"/>
    <w:rPr>
      <w:rFonts w:eastAsiaTheme="minorHAnsi"/>
      <w:lang w:eastAsia="en-US"/>
    </w:rPr>
  </w:style>
  <w:style w:type="paragraph" w:customStyle="1" w:styleId="5E4239E1386542228E7A14BFD53E0C57">
    <w:name w:val="5E4239E1386542228E7A14BFD53E0C57"/>
    <w:rsid w:val="00CF488A"/>
  </w:style>
  <w:style w:type="paragraph" w:customStyle="1" w:styleId="940799E58E1B4F65982143B16F61ADE421">
    <w:name w:val="940799E58E1B4F65982143B16F61ADE421"/>
    <w:rsid w:val="00CF488A"/>
    <w:rPr>
      <w:rFonts w:eastAsiaTheme="minorHAnsi"/>
      <w:lang w:eastAsia="en-US"/>
    </w:rPr>
  </w:style>
  <w:style w:type="paragraph" w:customStyle="1" w:styleId="3D23D110961A48A1B9719D4B5915507221">
    <w:name w:val="3D23D110961A48A1B9719D4B5915507221"/>
    <w:rsid w:val="00CF488A"/>
    <w:rPr>
      <w:rFonts w:eastAsiaTheme="minorHAnsi"/>
      <w:lang w:eastAsia="en-US"/>
    </w:rPr>
  </w:style>
  <w:style w:type="paragraph" w:customStyle="1" w:styleId="815AF716865842099FBA5BEBDEDE594F21">
    <w:name w:val="815AF716865842099FBA5BEBDEDE594F21"/>
    <w:rsid w:val="00CF488A"/>
    <w:rPr>
      <w:rFonts w:eastAsiaTheme="minorHAnsi"/>
      <w:lang w:eastAsia="en-US"/>
    </w:rPr>
  </w:style>
  <w:style w:type="paragraph" w:customStyle="1" w:styleId="08FD677DBB6648589233A626BA43173320">
    <w:name w:val="08FD677DBB6648589233A626BA43173320"/>
    <w:rsid w:val="00CF488A"/>
    <w:rPr>
      <w:rFonts w:eastAsiaTheme="minorHAnsi"/>
      <w:lang w:eastAsia="en-US"/>
    </w:rPr>
  </w:style>
  <w:style w:type="paragraph" w:customStyle="1" w:styleId="18D2F75FC9FD49A79C2E7365C3F6878E19">
    <w:name w:val="18D2F75FC9FD49A79C2E7365C3F6878E19"/>
    <w:rsid w:val="00CF488A"/>
    <w:rPr>
      <w:rFonts w:eastAsiaTheme="minorHAnsi"/>
      <w:lang w:eastAsia="en-US"/>
    </w:rPr>
  </w:style>
  <w:style w:type="paragraph" w:customStyle="1" w:styleId="556A8D888AC84BA180D33AD18832948518">
    <w:name w:val="556A8D888AC84BA180D33AD18832948518"/>
    <w:rsid w:val="00CF488A"/>
    <w:rPr>
      <w:rFonts w:eastAsiaTheme="minorHAnsi"/>
      <w:lang w:eastAsia="en-US"/>
    </w:rPr>
  </w:style>
  <w:style w:type="paragraph" w:customStyle="1" w:styleId="A49A3B3721304135892C2925E67EB81116">
    <w:name w:val="A49A3B3721304135892C2925E67EB81116"/>
    <w:rsid w:val="00CF488A"/>
    <w:rPr>
      <w:rFonts w:eastAsiaTheme="minorHAnsi"/>
      <w:lang w:eastAsia="en-US"/>
    </w:rPr>
  </w:style>
  <w:style w:type="paragraph" w:customStyle="1" w:styleId="82DD4D8899F14F3FA69B9330166947A315">
    <w:name w:val="82DD4D8899F14F3FA69B9330166947A315"/>
    <w:rsid w:val="00CF488A"/>
    <w:rPr>
      <w:rFonts w:eastAsiaTheme="minorHAnsi"/>
      <w:lang w:eastAsia="en-US"/>
    </w:rPr>
  </w:style>
  <w:style w:type="paragraph" w:customStyle="1" w:styleId="05DC7956E35B48509916A23D710365C212">
    <w:name w:val="05DC7956E35B48509916A23D710365C212"/>
    <w:rsid w:val="00CF488A"/>
    <w:rPr>
      <w:rFonts w:eastAsiaTheme="minorHAnsi"/>
      <w:lang w:eastAsia="en-US"/>
    </w:rPr>
  </w:style>
  <w:style w:type="paragraph" w:customStyle="1" w:styleId="61888A0EB62B45FA95A327AE5AAC73BC12">
    <w:name w:val="61888A0EB62B45FA95A327AE5AAC73BC12"/>
    <w:rsid w:val="00CF488A"/>
    <w:rPr>
      <w:rFonts w:eastAsiaTheme="minorHAnsi"/>
      <w:lang w:eastAsia="en-US"/>
    </w:rPr>
  </w:style>
  <w:style w:type="paragraph" w:customStyle="1" w:styleId="2BE74B3488F24DEDB014F6B2A69B82199">
    <w:name w:val="2BE74B3488F24DEDB014F6B2A69B82199"/>
    <w:rsid w:val="00CF488A"/>
    <w:rPr>
      <w:rFonts w:eastAsiaTheme="minorHAnsi"/>
      <w:lang w:eastAsia="en-US"/>
    </w:rPr>
  </w:style>
  <w:style w:type="paragraph" w:customStyle="1" w:styleId="1F296141F5E2452E9B91A163204CF9348">
    <w:name w:val="1F296141F5E2452E9B91A163204CF9348"/>
    <w:rsid w:val="00CF488A"/>
    <w:rPr>
      <w:rFonts w:eastAsiaTheme="minorHAnsi"/>
      <w:lang w:eastAsia="en-US"/>
    </w:rPr>
  </w:style>
  <w:style w:type="paragraph" w:customStyle="1" w:styleId="307672A465B84634B2A1216A60CC231410">
    <w:name w:val="307672A465B84634B2A1216A60CC231410"/>
    <w:rsid w:val="00CF488A"/>
    <w:rPr>
      <w:rFonts w:eastAsiaTheme="minorHAnsi"/>
      <w:lang w:eastAsia="en-US"/>
    </w:rPr>
  </w:style>
  <w:style w:type="paragraph" w:customStyle="1" w:styleId="5A213878ADB8457A942E887C61E1227911">
    <w:name w:val="5A213878ADB8457A942E887C61E1227911"/>
    <w:rsid w:val="00CF488A"/>
    <w:rPr>
      <w:rFonts w:eastAsiaTheme="minorHAnsi"/>
      <w:lang w:eastAsia="en-US"/>
    </w:rPr>
  </w:style>
  <w:style w:type="paragraph" w:customStyle="1" w:styleId="0DEC1144E8F8498E9210ADB7A393C4B27">
    <w:name w:val="0DEC1144E8F8498E9210ADB7A393C4B27"/>
    <w:rsid w:val="00CF488A"/>
    <w:rPr>
      <w:rFonts w:eastAsiaTheme="minorHAnsi"/>
      <w:lang w:eastAsia="en-US"/>
    </w:rPr>
  </w:style>
  <w:style w:type="paragraph" w:customStyle="1" w:styleId="DA9834293A964678BF7B5A4AD456BC496">
    <w:name w:val="DA9834293A964678BF7B5A4AD456BC496"/>
    <w:rsid w:val="00CF488A"/>
    <w:rPr>
      <w:rFonts w:eastAsiaTheme="minorHAnsi"/>
      <w:lang w:eastAsia="en-US"/>
    </w:rPr>
  </w:style>
  <w:style w:type="paragraph" w:customStyle="1" w:styleId="721F41050ADE43AFA134668A970745186">
    <w:name w:val="721F41050ADE43AFA134668A970745186"/>
    <w:rsid w:val="00CF488A"/>
    <w:rPr>
      <w:rFonts w:eastAsiaTheme="minorHAnsi"/>
      <w:lang w:eastAsia="en-US"/>
    </w:rPr>
  </w:style>
  <w:style w:type="paragraph" w:customStyle="1" w:styleId="DA155912699A4830B5538192A3AE4CA86">
    <w:name w:val="DA155912699A4830B5538192A3AE4CA86"/>
    <w:rsid w:val="00CF488A"/>
    <w:rPr>
      <w:rFonts w:eastAsiaTheme="minorHAnsi"/>
      <w:lang w:eastAsia="en-US"/>
    </w:rPr>
  </w:style>
  <w:style w:type="paragraph" w:customStyle="1" w:styleId="9EABF8F5836C41169985ABA75C41209B6">
    <w:name w:val="9EABF8F5836C41169985ABA75C41209B6"/>
    <w:rsid w:val="00CF488A"/>
    <w:rPr>
      <w:rFonts w:eastAsiaTheme="minorHAnsi"/>
      <w:lang w:eastAsia="en-US"/>
    </w:rPr>
  </w:style>
  <w:style w:type="paragraph" w:customStyle="1" w:styleId="65807F3BB3E04EE99EAFEC1FA01BA0236">
    <w:name w:val="65807F3BB3E04EE99EAFEC1FA01BA0236"/>
    <w:rsid w:val="00CF488A"/>
    <w:rPr>
      <w:rFonts w:eastAsiaTheme="minorHAnsi"/>
      <w:lang w:eastAsia="en-US"/>
    </w:rPr>
  </w:style>
  <w:style w:type="paragraph" w:customStyle="1" w:styleId="F79DDE4F0D0641F18163FA0A6A6028BB6">
    <w:name w:val="F79DDE4F0D0641F18163FA0A6A6028BB6"/>
    <w:rsid w:val="00CF488A"/>
    <w:rPr>
      <w:rFonts w:eastAsiaTheme="minorHAnsi"/>
      <w:lang w:eastAsia="en-US"/>
    </w:rPr>
  </w:style>
  <w:style w:type="paragraph" w:customStyle="1" w:styleId="5BF86FA3B34045B198FD6335D05886D86">
    <w:name w:val="5BF86FA3B34045B198FD6335D05886D86"/>
    <w:rsid w:val="00CF488A"/>
    <w:rPr>
      <w:rFonts w:eastAsiaTheme="minorHAnsi"/>
      <w:lang w:eastAsia="en-US"/>
    </w:rPr>
  </w:style>
  <w:style w:type="paragraph" w:customStyle="1" w:styleId="ED027AFCCF9E4BA195E89F3358A3304E6">
    <w:name w:val="ED027AFCCF9E4BA195E89F3358A3304E6"/>
    <w:rsid w:val="00CF488A"/>
    <w:rPr>
      <w:rFonts w:eastAsiaTheme="minorHAnsi"/>
      <w:lang w:eastAsia="en-US"/>
    </w:rPr>
  </w:style>
  <w:style w:type="paragraph" w:customStyle="1" w:styleId="DA7FC07CDB704B47AFEA375708DDA9466">
    <w:name w:val="DA7FC07CDB704B47AFEA375708DDA9466"/>
    <w:rsid w:val="00CF488A"/>
    <w:rPr>
      <w:rFonts w:eastAsiaTheme="minorHAnsi"/>
      <w:lang w:eastAsia="en-US"/>
    </w:rPr>
  </w:style>
  <w:style w:type="paragraph" w:customStyle="1" w:styleId="AF44E6064B6F425393091DD6047D32E46">
    <w:name w:val="AF44E6064B6F425393091DD6047D32E46"/>
    <w:rsid w:val="00CF488A"/>
    <w:rPr>
      <w:rFonts w:eastAsiaTheme="minorHAnsi"/>
      <w:lang w:eastAsia="en-US"/>
    </w:rPr>
  </w:style>
  <w:style w:type="paragraph" w:customStyle="1" w:styleId="E11C4B6F0A124CA08BC988AB47F3B22C6">
    <w:name w:val="E11C4B6F0A124CA08BC988AB47F3B22C6"/>
    <w:rsid w:val="00CF488A"/>
    <w:rPr>
      <w:rFonts w:eastAsiaTheme="minorHAnsi"/>
      <w:lang w:eastAsia="en-US"/>
    </w:rPr>
  </w:style>
  <w:style w:type="paragraph" w:customStyle="1" w:styleId="0D29511A0D744F5F9FB70450572DE0BE6">
    <w:name w:val="0D29511A0D744F5F9FB70450572DE0BE6"/>
    <w:rsid w:val="00CF488A"/>
    <w:rPr>
      <w:rFonts w:eastAsiaTheme="minorHAnsi"/>
      <w:lang w:eastAsia="en-US"/>
    </w:rPr>
  </w:style>
  <w:style w:type="paragraph" w:customStyle="1" w:styleId="7471C9B3E97442AA82CCE1A53D9A2E9D6">
    <w:name w:val="7471C9B3E97442AA82CCE1A53D9A2E9D6"/>
    <w:rsid w:val="00CF488A"/>
    <w:rPr>
      <w:rFonts w:eastAsiaTheme="minorHAnsi"/>
      <w:lang w:eastAsia="en-US"/>
    </w:rPr>
  </w:style>
  <w:style w:type="paragraph" w:customStyle="1" w:styleId="7373867968464E9B9F750193013C53DF6">
    <w:name w:val="7373867968464E9B9F750193013C53DF6"/>
    <w:rsid w:val="00CF488A"/>
    <w:rPr>
      <w:rFonts w:eastAsiaTheme="minorHAnsi"/>
      <w:lang w:eastAsia="en-US"/>
    </w:rPr>
  </w:style>
  <w:style w:type="paragraph" w:customStyle="1" w:styleId="D6D25B03805642FFABCF3E811290E62A6">
    <w:name w:val="D6D25B03805642FFABCF3E811290E62A6"/>
    <w:rsid w:val="00CF488A"/>
    <w:rPr>
      <w:rFonts w:eastAsiaTheme="minorHAnsi"/>
      <w:lang w:eastAsia="en-US"/>
    </w:rPr>
  </w:style>
  <w:style w:type="paragraph" w:customStyle="1" w:styleId="9098B440AAC54DE3ABBB3E401D54CB266">
    <w:name w:val="9098B440AAC54DE3ABBB3E401D54CB266"/>
    <w:rsid w:val="00CF488A"/>
    <w:rPr>
      <w:rFonts w:eastAsiaTheme="minorHAnsi"/>
      <w:lang w:eastAsia="en-US"/>
    </w:rPr>
  </w:style>
  <w:style w:type="paragraph" w:customStyle="1" w:styleId="BEB8A7C7D96545769F06363A76E008A26">
    <w:name w:val="BEB8A7C7D96545769F06363A76E008A26"/>
    <w:rsid w:val="00CF488A"/>
    <w:rPr>
      <w:rFonts w:eastAsiaTheme="minorHAnsi"/>
      <w:lang w:eastAsia="en-US"/>
    </w:rPr>
  </w:style>
  <w:style w:type="paragraph" w:customStyle="1" w:styleId="9AA8F1C922414800968A3926F7DCE4846">
    <w:name w:val="9AA8F1C922414800968A3926F7DCE4846"/>
    <w:rsid w:val="00CF488A"/>
    <w:rPr>
      <w:rFonts w:eastAsiaTheme="minorHAnsi"/>
      <w:lang w:eastAsia="en-US"/>
    </w:rPr>
  </w:style>
  <w:style w:type="paragraph" w:customStyle="1" w:styleId="87D098EB6E434612BB32932DDE8771166">
    <w:name w:val="87D098EB6E434612BB32932DDE8771166"/>
    <w:rsid w:val="00CF488A"/>
    <w:rPr>
      <w:rFonts w:eastAsiaTheme="minorHAnsi"/>
      <w:lang w:eastAsia="en-US"/>
    </w:rPr>
  </w:style>
  <w:style w:type="paragraph" w:customStyle="1" w:styleId="055AF1371E594465A34CAA46992BA3BD6">
    <w:name w:val="055AF1371E594465A34CAA46992BA3BD6"/>
    <w:rsid w:val="00CF488A"/>
    <w:rPr>
      <w:rFonts w:eastAsiaTheme="minorHAnsi"/>
      <w:lang w:eastAsia="en-US"/>
    </w:rPr>
  </w:style>
  <w:style w:type="paragraph" w:customStyle="1" w:styleId="4E3B0982A9DB4C29A05BC0413997E4716">
    <w:name w:val="4E3B0982A9DB4C29A05BC0413997E4716"/>
    <w:rsid w:val="00CF488A"/>
    <w:rPr>
      <w:rFonts w:eastAsiaTheme="minorHAnsi"/>
      <w:lang w:eastAsia="en-US"/>
    </w:rPr>
  </w:style>
  <w:style w:type="paragraph" w:customStyle="1" w:styleId="BF4B2055F9C04BD5BD78660B65EF22F96">
    <w:name w:val="BF4B2055F9C04BD5BD78660B65EF22F96"/>
    <w:rsid w:val="00CF488A"/>
    <w:rPr>
      <w:rFonts w:eastAsiaTheme="minorHAnsi"/>
      <w:lang w:eastAsia="en-US"/>
    </w:rPr>
  </w:style>
  <w:style w:type="paragraph" w:customStyle="1" w:styleId="E18619085F5F4BAFAA5B5468EBC31D906">
    <w:name w:val="E18619085F5F4BAFAA5B5468EBC31D906"/>
    <w:rsid w:val="00CF488A"/>
    <w:rPr>
      <w:rFonts w:eastAsiaTheme="minorHAnsi"/>
      <w:lang w:eastAsia="en-US"/>
    </w:rPr>
  </w:style>
  <w:style w:type="paragraph" w:customStyle="1" w:styleId="38D3F59C09EB4F4D8A1F0362DA01ACBB6">
    <w:name w:val="38D3F59C09EB4F4D8A1F0362DA01ACBB6"/>
    <w:rsid w:val="00CF488A"/>
    <w:rPr>
      <w:rFonts w:eastAsiaTheme="minorHAnsi"/>
      <w:lang w:eastAsia="en-US"/>
    </w:rPr>
  </w:style>
  <w:style w:type="paragraph" w:customStyle="1" w:styleId="6C8FBCC8CF7647CA9C748EFAD6901FCE6">
    <w:name w:val="6C8FBCC8CF7647CA9C748EFAD6901FCE6"/>
    <w:rsid w:val="00CF488A"/>
    <w:rPr>
      <w:rFonts w:eastAsiaTheme="minorHAnsi"/>
      <w:lang w:eastAsia="en-US"/>
    </w:rPr>
  </w:style>
  <w:style w:type="paragraph" w:customStyle="1" w:styleId="46CFC142D45041348D41826C0C0C995D6">
    <w:name w:val="46CFC142D45041348D41826C0C0C995D6"/>
    <w:rsid w:val="00CF488A"/>
    <w:rPr>
      <w:rFonts w:eastAsiaTheme="minorHAnsi"/>
      <w:lang w:eastAsia="en-US"/>
    </w:rPr>
  </w:style>
  <w:style w:type="paragraph" w:customStyle="1" w:styleId="F87D3F34A898479EACA8E65C07B3E80A6">
    <w:name w:val="F87D3F34A898479EACA8E65C07B3E80A6"/>
    <w:rsid w:val="00CF488A"/>
    <w:rPr>
      <w:rFonts w:eastAsiaTheme="minorHAnsi"/>
      <w:lang w:eastAsia="en-US"/>
    </w:rPr>
  </w:style>
  <w:style w:type="paragraph" w:customStyle="1" w:styleId="F631FB3457FB4C08B58681110918BD1F6">
    <w:name w:val="F631FB3457FB4C08B58681110918BD1F6"/>
    <w:rsid w:val="00CF488A"/>
    <w:rPr>
      <w:rFonts w:eastAsiaTheme="minorHAnsi"/>
      <w:lang w:eastAsia="en-US"/>
    </w:rPr>
  </w:style>
  <w:style w:type="paragraph" w:customStyle="1" w:styleId="B5DED0345E9D486A831B43000DB931336">
    <w:name w:val="B5DED0345E9D486A831B43000DB931336"/>
    <w:rsid w:val="00CF488A"/>
    <w:rPr>
      <w:rFonts w:eastAsiaTheme="minorHAnsi"/>
      <w:lang w:eastAsia="en-US"/>
    </w:rPr>
  </w:style>
  <w:style w:type="paragraph" w:customStyle="1" w:styleId="A33B3791B0974B3CBE835535F7AA767A6">
    <w:name w:val="A33B3791B0974B3CBE835535F7AA767A6"/>
    <w:rsid w:val="00CF488A"/>
    <w:rPr>
      <w:rFonts w:eastAsiaTheme="minorHAnsi"/>
      <w:lang w:eastAsia="en-US"/>
    </w:rPr>
  </w:style>
  <w:style w:type="paragraph" w:customStyle="1" w:styleId="616D574CFC1D4F9DB48270B7EA84E0226">
    <w:name w:val="616D574CFC1D4F9DB48270B7EA84E0226"/>
    <w:rsid w:val="00CF488A"/>
    <w:rPr>
      <w:rFonts w:eastAsiaTheme="minorHAnsi"/>
      <w:lang w:eastAsia="en-US"/>
    </w:rPr>
  </w:style>
  <w:style w:type="paragraph" w:customStyle="1" w:styleId="CCF604071BA940B7A87B38C977B688C96">
    <w:name w:val="CCF604071BA940B7A87B38C977B688C96"/>
    <w:rsid w:val="00CF488A"/>
    <w:rPr>
      <w:rFonts w:eastAsiaTheme="minorHAnsi"/>
      <w:lang w:eastAsia="en-US"/>
    </w:rPr>
  </w:style>
  <w:style w:type="paragraph" w:customStyle="1" w:styleId="F869A3A546034BB5B2C5001BFA0AC9C96">
    <w:name w:val="F869A3A546034BB5B2C5001BFA0AC9C96"/>
    <w:rsid w:val="00CF488A"/>
    <w:rPr>
      <w:rFonts w:eastAsiaTheme="minorHAnsi"/>
      <w:lang w:eastAsia="en-US"/>
    </w:rPr>
  </w:style>
  <w:style w:type="paragraph" w:customStyle="1" w:styleId="59523ECBFDA34FA1944FDA9A0CD918CB6">
    <w:name w:val="59523ECBFDA34FA1944FDA9A0CD918CB6"/>
    <w:rsid w:val="00CF488A"/>
    <w:rPr>
      <w:rFonts w:eastAsiaTheme="minorHAnsi"/>
      <w:lang w:eastAsia="en-US"/>
    </w:rPr>
  </w:style>
  <w:style w:type="paragraph" w:customStyle="1" w:styleId="9FE573508CF94843AA964E75841C91C06">
    <w:name w:val="9FE573508CF94843AA964E75841C91C06"/>
    <w:rsid w:val="00CF488A"/>
    <w:rPr>
      <w:rFonts w:eastAsiaTheme="minorHAnsi"/>
      <w:lang w:eastAsia="en-US"/>
    </w:rPr>
  </w:style>
  <w:style w:type="paragraph" w:customStyle="1" w:styleId="683B3F807B5E4CF79CFCCE155F6E4D166">
    <w:name w:val="683B3F807B5E4CF79CFCCE155F6E4D166"/>
    <w:rsid w:val="00CF488A"/>
    <w:rPr>
      <w:rFonts w:eastAsiaTheme="minorHAnsi"/>
      <w:lang w:eastAsia="en-US"/>
    </w:rPr>
  </w:style>
  <w:style w:type="paragraph" w:customStyle="1" w:styleId="5A2D3A4BFD8448FFBC10540DE994D8966">
    <w:name w:val="5A2D3A4BFD8448FFBC10540DE994D8966"/>
    <w:rsid w:val="00CF488A"/>
    <w:rPr>
      <w:rFonts w:eastAsiaTheme="minorHAnsi"/>
      <w:lang w:eastAsia="en-US"/>
    </w:rPr>
  </w:style>
  <w:style w:type="paragraph" w:customStyle="1" w:styleId="89F613BC25444FFF93B894ECEA20A88F6">
    <w:name w:val="89F613BC25444FFF93B894ECEA20A88F6"/>
    <w:rsid w:val="00CF488A"/>
    <w:rPr>
      <w:rFonts w:eastAsiaTheme="minorHAnsi"/>
      <w:lang w:eastAsia="en-US"/>
    </w:rPr>
  </w:style>
  <w:style w:type="paragraph" w:customStyle="1" w:styleId="BFFD1B8F2C7B47FFBA23C23DFCA286416">
    <w:name w:val="BFFD1B8F2C7B47FFBA23C23DFCA286416"/>
    <w:rsid w:val="00CF488A"/>
    <w:rPr>
      <w:rFonts w:eastAsiaTheme="minorHAnsi"/>
      <w:lang w:eastAsia="en-US"/>
    </w:rPr>
  </w:style>
  <w:style w:type="paragraph" w:customStyle="1" w:styleId="53EC1AD77486431AA4EC80A6E33D921E6">
    <w:name w:val="53EC1AD77486431AA4EC80A6E33D921E6"/>
    <w:rsid w:val="00CF488A"/>
    <w:rPr>
      <w:rFonts w:eastAsiaTheme="minorHAnsi"/>
      <w:lang w:eastAsia="en-US"/>
    </w:rPr>
  </w:style>
  <w:style w:type="paragraph" w:customStyle="1" w:styleId="321C4FED8D084D098F5588AA4251ADE96">
    <w:name w:val="321C4FED8D084D098F5588AA4251ADE96"/>
    <w:rsid w:val="00CF488A"/>
    <w:rPr>
      <w:rFonts w:eastAsiaTheme="minorHAnsi"/>
      <w:lang w:eastAsia="en-US"/>
    </w:rPr>
  </w:style>
  <w:style w:type="paragraph" w:customStyle="1" w:styleId="61B9572D4F404A59BF408D9BFEA66A1B6">
    <w:name w:val="61B9572D4F404A59BF408D9BFEA66A1B6"/>
    <w:rsid w:val="00CF488A"/>
    <w:rPr>
      <w:rFonts w:eastAsiaTheme="minorHAnsi"/>
      <w:lang w:eastAsia="en-US"/>
    </w:rPr>
  </w:style>
  <w:style w:type="paragraph" w:customStyle="1" w:styleId="2E760EC967BB4AE2BEEC02BC03612ADF6">
    <w:name w:val="2E760EC967BB4AE2BEEC02BC03612ADF6"/>
    <w:rsid w:val="00CF488A"/>
    <w:rPr>
      <w:rFonts w:eastAsiaTheme="minorHAnsi"/>
      <w:lang w:eastAsia="en-US"/>
    </w:rPr>
  </w:style>
  <w:style w:type="paragraph" w:customStyle="1" w:styleId="66D0EC197167465E8EB3D0083F5847AE6">
    <w:name w:val="66D0EC197167465E8EB3D0083F5847AE6"/>
    <w:rsid w:val="00CF488A"/>
    <w:rPr>
      <w:rFonts w:eastAsiaTheme="minorHAnsi"/>
      <w:lang w:eastAsia="en-US"/>
    </w:rPr>
  </w:style>
  <w:style w:type="paragraph" w:customStyle="1" w:styleId="7542F16F8133490CAA0D23C977D498126">
    <w:name w:val="7542F16F8133490CAA0D23C977D498126"/>
    <w:rsid w:val="00CF488A"/>
    <w:rPr>
      <w:rFonts w:eastAsiaTheme="minorHAnsi"/>
      <w:lang w:eastAsia="en-US"/>
    </w:rPr>
  </w:style>
  <w:style w:type="paragraph" w:customStyle="1" w:styleId="8D606859EC334CE8A7AFD55B8AF0BB396">
    <w:name w:val="8D606859EC334CE8A7AFD55B8AF0BB396"/>
    <w:rsid w:val="00CF488A"/>
    <w:rPr>
      <w:rFonts w:eastAsiaTheme="minorHAnsi"/>
      <w:lang w:eastAsia="en-US"/>
    </w:rPr>
  </w:style>
  <w:style w:type="paragraph" w:customStyle="1" w:styleId="248B775577174614801614F3D001B2106">
    <w:name w:val="248B775577174614801614F3D001B2106"/>
    <w:rsid w:val="00CF488A"/>
    <w:rPr>
      <w:rFonts w:eastAsiaTheme="minorHAnsi"/>
      <w:lang w:eastAsia="en-US"/>
    </w:rPr>
  </w:style>
  <w:style w:type="paragraph" w:customStyle="1" w:styleId="0A813BF5BF624ADBAB21CFD6AF3396BC6">
    <w:name w:val="0A813BF5BF624ADBAB21CFD6AF3396BC6"/>
    <w:rsid w:val="00CF488A"/>
    <w:rPr>
      <w:rFonts w:eastAsiaTheme="minorHAnsi"/>
      <w:lang w:eastAsia="en-US"/>
    </w:rPr>
  </w:style>
  <w:style w:type="paragraph" w:customStyle="1" w:styleId="02E19675391F4393A746E02F8024FF2C6">
    <w:name w:val="02E19675391F4393A746E02F8024FF2C6"/>
    <w:rsid w:val="00CF488A"/>
    <w:rPr>
      <w:rFonts w:eastAsiaTheme="minorHAnsi"/>
      <w:lang w:eastAsia="en-US"/>
    </w:rPr>
  </w:style>
  <w:style w:type="paragraph" w:customStyle="1" w:styleId="8A543722137F4AD6B4C9E9FF9B7467F36">
    <w:name w:val="8A543722137F4AD6B4C9E9FF9B7467F36"/>
    <w:rsid w:val="00CF488A"/>
    <w:rPr>
      <w:rFonts w:eastAsiaTheme="minorHAnsi"/>
      <w:lang w:eastAsia="en-US"/>
    </w:rPr>
  </w:style>
  <w:style w:type="paragraph" w:customStyle="1" w:styleId="408E11E622DD4CE89E0C5C9E8DED37CF6">
    <w:name w:val="408E11E622DD4CE89E0C5C9E8DED37CF6"/>
    <w:rsid w:val="00CF488A"/>
    <w:rPr>
      <w:rFonts w:eastAsiaTheme="minorHAnsi"/>
      <w:lang w:eastAsia="en-US"/>
    </w:rPr>
  </w:style>
  <w:style w:type="paragraph" w:customStyle="1" w:styleId="6176C46B9B4C4BBAB2719E1B7262403E6">
    <w:name w:val="6176C46B9B4C4BBAB2719E1B7262403E6"/>
    <w:rsid w:val="00CF488A"/>
    <w:rPr>
      <w:rFonts w:eastAsiaTheme="minorHAnsi"/>
      <w:lang w:eastAsia="en-US"/>
    </w:rPr>
  </w:style>
  <w:style w:type="paragraph" w:customStyle="1" w:styleId="F982F43555AF402298C664F641A200926">
    <w:name w:val="F982F43555AF402298C664F641A200926"/>
    <w:rsid w:val="00CF488A"/>
    <w:rPr>
      <w:rFonts w:eastAsiaTheme="minorHAnsi"/>
      <w:lang w:eastAsia="en-US"/>
    </w:rPr>
  </w:style>
  <w:style w:type="paragraph" w:customStyle="1" w:styleId="4EE5D2139F1645FEBF1CDC9867AEECB06">
    <w:name w:val="4EE5D2139F1645FEBF1CDC9867AEECB06"/>
    <w:rsid w:val="00CF488A"/>
    <w:rPr>
      <w:rFonts w:eastAsiaTheme="minorHAnsi"/>
      <w:lang w:eastAsia="en-US"/>
    </w:rPr>
  </w:style>
  <w:style w:type="paragraph" w:customStyle="1" w:styleId="605F238DAF7746FE9C88AAA1DDFCC6946">
    <w:name w:val="605F238DAF7746FE9C88AAA1DDFCC6946"/>
    <w:rsid w:val="00CF488A"/>
    <w:rPr>
      <w:rFonts w:eastAsiaTheme="minorHAnsi"/>
      <w:lang w:eastAsia="en-US"/>
    </w:rPr>
  </w:style>
  <w:style w:type="paragraph" w:customStyle="1" w:styleId="7523666E8A6846EFA540D06253F72CD26">
    <w:name w:val="7523666E8A6846EFA540D06253F72CD26"/>
    <w:rsid w:val="00CF488A"/>
    <w:rPr>
      <w:rFonts w:eastAsiaTheme="minorHAnsi"/>
      <w:lang w:eastAsia="en-US"/>
    </w:rPr>
  </w:style>
  <w:style w:type="paragraph" w:customStyle="1" w:styleId="E1A823E4FD4F472EBF0FAD9035D1A3FC6">
    <w:name w:val="E1A823E4FD4F472EBF0FAD9035D1A3FC6"/>
    <w:rsid w:val="00CF488A"/>
    <w:rPr>
      <w:rFonts w:eastAsiaTheme="minorHAnsi"/>
      <w:lang w:eastAsia="en-US"/>
    </w:rPr>
  </w:style>
  <w:style w:type="paragraph" w:customStyle="1" w:styleId="4455E319B782445DBB938B901B50FC626">
    <w:name w:val="4455E319B782445DBB938B901B50FC626"/>
    <w:rsid w:val="00CF488A"/>
    <w:rPr>
      <w:rFonts w:eastAsiaTheme="minorHAnsi"/>
      <w:lang w:eastAsia="en-US"/>
    </w:rPr>
  </w:style>
  <w:style w:type="paragraph" w:customStyle="1" w:styleId="D816164887434BEA9B71DAF44FA575676">
    <w:name w:val="D816164887434BEA9B71DAF44FA575676"/>
    <w:rsid w:val="00CF488A"/>
    <w:rPr>
      <w:rFonts w:eastAsiaTheme="minorHAnsi"/>
      <w:lang w:eastAsia="en-US"/>
    </w:rPr>
  </w:style>
  <w:style w:type="paragraph" w:customStyle="1" w:styleId="7725DD4C5B97433A9B1224EEA13DB0576">
    <w:name w:val="7725DD4C5B97433A9B1224EEA13DB0576"/>
    <w:rsid w:val="00CF488A"/>
    <w:rPr>
      <w:rFonts w:eastAsiaTheme="minorHAnsi"/>
      <w:lang w:eastAsia="en-US"/>
    </w:rPr>
  </w:style>
  <w:style w:type="paragraph" w:customStyle="1" w:styleId="AC577AC6899D413491DE0AD1C31217BD6">
    <w:name w:val="AC577AC6899D413491DE0AD1C31217BD6"/>
    <w:rsid w:val="00CF488A"/>
    <w:rPr>
      <w:rFonts w:eastAsiaTheme="minorHAnsi"/>
      <w:lang w:eastAsia="en-US"/>
    </w:rPr>
  </w:style>
  <w:style w:type="paragraph" w:customStyle="1" w:styleId="69FC7D1578A448359CDEEB7922889F206">
    <w:name w:val="69FC7D1578A448359CDEEB7922889F206"/>
    <w:rsid w:val="00CF488A"/>
    <w:rPr>
      <w:rFonts w:eastAsiaTheme="minorHAnsi"/>
      <w:lang w:eastAsia="en-US"/>
    </w:rPr>
  </w:style>
  <w:style w:type="paragraph" w:customStyle="1" w:styleId="2C264DE31EA44066B7F1AD0A2A8202946">
    <w:name w:val="2C264DE31EA44066B7F1AD0A2A8202946"/>
    <w:rsid w:val="00CF488A"/>
    <w:rPr>
      <w:rFonts w:eastAsiaTheme="minorHAnsi"/>
      <w:lang w:eastAsia="en-US"/>
    </w:rPr>
  </w:style>
  <w:style w:type="paragraph" w:customStyle="1" w:styleId="6DF2C6FD8C504B5ABD120E589A08F70C6">
    <w:name w:val="6DF2C6FD8C504B5ABD120E589A08F70C6"/>
    <w:rsid w:val="00CF488A"/>
    <w:rPr>
      <w:rFonts w:eastAsiaTheme="minorHAnsi"/>
      <w:lang w:eastAsia="en-US"/>
    </w:rPr>
  </w:style>
  <w:style w:type="paragraph" w:customStyle="1" w:styleId="4E36839DCF924BD79F69F11CDEFAF1935">
    <w:name w:val="4E36839DCF924BD79F69F11CDEFAF1935"/>
    <w:rsid w:val="00CF488A"/>
    <w:rPr>
      <w:rFonts w:eastAsiaTheme="minorHAnsi"/>
      <w:lang w:eastAsia="en-US"/>
    </w:rPr>
  </w:style>
  <w:style w:type="paragraph" w:customStyle="1" w:styleId="E0F8C3548F5E4855891B47D1E7BCB52D3">
    <w:name w:val="E0F8C3548F5E4855891B47D1E7BCB52D3"/>
    <w:rsid w:val="00CF488A"/>
    <w:rPr>
      <w:rFonts w:eastAsiaTheme="minorHAnsi"/>
      <w:lang w:eastAsia="en-US"/>
    </w:rPr>
  </w:style>
  <w:style w:type="paragraph" w:customStyle="1" w:styleId="3305C81A2EA2425C89A5C0EB906508F54">
    <w:name w:val="3305C81A2EA2425C89A5C0EB906508F54"/>
    <w:rsid w:val="00CF488A"/>
    <w:rPr>
      <w:rFonts w:eastAsiaTheme="minorHAnsi"/>
      <w:lang w:eastAsia="en-US"/>
    </w:rPr>
  </w:style>
  <w:style w:type="paragraph" w:customStyle="1" w:styleId="B77C1944A5104F16A0AA17CDA585D3584">
    <w:name w:val="B77C1944A5104F16A0AA17CDA585D3584"/>
    <w:rsid w:val="00CF488A"/>
    <w:rPr>
      <w:rFonts w:eastAsiaTheme="minorHAnsi"/>
      <w:lang w:eastAsia="en-US"/>
    </w:rPr>
  </w:style>
  <w:style w:type="paragraph" w:customStyle="1" w:styleId="6B194EAFE8884A3DB58E6E492A6FFB1E2">
    <w:name w:val="6B194EAFE8884A3DB58E6E492A6FFB1E2"/>
    <w:rsid w:val="00CF488A"/>
    <w:rPr>
      <w:rFonts w:eastAsiaTheme="minorHAnsi"/>
      <w:lang w:eastAsia="en-US"/>
    </w:rPr>
  </w:style>
  <w:style w:type="paragraph" w:customStyle="1" w:styleId="7C0218E337904DBC91F0E5A6525CD14E2">
    <w:name w:val="7C0218E337904DBC91F0E5A6525CD14E2"/>
    <w:rsid w:val="00CF488A"/>
    <w:rPr>
      <w:rFonts w:eastAsiaTheme="minorHAnsi"/>
      <w:lang w:eastAsia="en-US"/>
    </w:rPr>
  </w:style>
  <w:style w:type="paragraph" w:customStyle="1" w:styleId="5E4239E1386542228E7A14BFD53E0C571">
    <w:name w:val="5E4239E1386542228E7A14BFD53E0C571"/>
    <w:rsid w:val="00CF488A"/>
    <w:rPr>
      <w:rFonts w:eastAsiaTheme="minorHAnsi"/>
      <w:lang w:eastAsia="en-US"/>
    </w:rPr>
  </w:style>
  <w:style w:type="paragraph" w:customStyle="1" w:styleId="940799E58E1B4F65982143B16F61ADE422">
    <w:name w:val="940799E58E1B4F65982143B16F61ADE422"/>
    <w:rsid w:val="00CF488A"/>
    <w:rPr>
      <w:rFonts w:eastAsiaTheme="minorHAnsi"/>
      <w:lang w:eastAsia="en-US"/>
    </w:rPr>
  </w:style>
  <w:style w:type="paragraph" w:customStyle="1" w:styleId="3D23D110961A48A1B9719D4B5915507222">
    <w:name w:val="3D23D110961A48A1B9719D4B5915507222"/>
    <w:rsid w:val="00CF488A"/>
    <w:rPr>
      <w:rFonts w:eastAsiaTheme="minorHAnsi"/>
      <w:lang w:eastAsia="en-US"/>
    </w:rPr>
  </w:style>
  <w:style w:type="paragraph" w:customStyle="1" w:styleId="815AF716865842099FBA5BEBDEDE594F22">
    <w:name w:val="815AF716865842099FBA5BEBDEDE594F22"/>
    <w:rsid w:val="00CF488A"/>
    <w:rPr>
      <w:rFonts w:eastAsiaTheme="minorHAnsi"/>
      <w:lang w:eastAsia="en-US"/>
    </w:rPr>
  </w:style>
  <w:style w:type="paragraph" w:customStyle="1" w:styleId="08FD677DBB6648589233A626BA43173321">
    <w:name w:val="08FD677DBB6648589233A626BA43173321"/>
    <w:rsid w:val="00CF488A"/>
    <w:rPr>
      <w:rFonts w:eastAsiaTheme="minorHAnsi"/>
      <w:lang w:eastAsia="en-US"/>
    </w:rPr>
  </w:style>
  <w:style w:type="paragraph" w:customStyle="1" w:styleId="18D2F75FC9FD49A79C2E7365C3F6878E20">
    <w:name w:val="18D2F75FC9FD49A79C2E7365C3F6878E20"/>
    <w:rsid w:val="00CF488A"/>
    <w:rPr>
      <w:rFonts w:eastAsiaTheme="minorHAnsi"/>
      <w:lang w:eastAsia="en-US"/>
    </w:rPr>
  </w:style>
  <w:style w:type="paragraph" w:customStyle="1" w:styleId="556A8D888AC84BA180D33AD18832948519">
    <w:name w:val="556A8D888AC84BA180D33AD18832948519"/>
    <w:rsid w:val="00CF488A"/>
    <w:rPr>
      <w:rFonts w:eastAsiaTheme="minorHAnsi"/>
      <w:lang w:eastAsia="en-US"/>
    </w:rPr>
  </w:style>
  <w:style w:type="paragraph" w:customStyle="1" w:styleId="A49A3B3721304135892C2925E67EB81117">
    <w:name w:val="A49A3B3721304135892C2925E67EB81117"/>
    <w:rsid w:val="00CF488A"/>
    <w:rPr>
      <w:rFonts w:eastAsiaTheme="minorHAnsi"/>
      <w:lang w:eastAsia="en-US"/>
    </w:rPr>
  </w:style>
  <w:style w:type="paragraph" w:customStyle="1" w:styleId="82DD4D8899F14F3FA69B9330166947A316">
    <w:name w:val="82DD4D8899F14F3FA69B9330166947A316"/>
    <w:rsid w:val="00CF488A"/>
    <w:rPr>
      <w:rFonts w:eastAsiaTheme="minorHAnsi"/>
      <w:lang w:eastAsia="en-US"/>
    </w:rPr>
  </w:style>
  <w:style w:type="paragraph" w:customStyle="1" w:styleId="05DC7956E35B48509916A23D710365C213">
    <w:name w:val="05DC7956E35B48509916A23D710365C213"/>
    <w:rsid w:val="00CF488A"/>
    <w:rPr>
      <w:rFonts w:eastAsiaTheme="minorHAnsi"/>
      <w:lang w:eastAsia="en-US"/>
    </w:rPr>
  </w:style>
  <w:style w:type="paragraph" w:customStyle="1" w:styleId="61888A0EB62B45FA95A327AE5AAC73BC13">
    <w:name w:val="61888A0EB62B45FA95A327AE5AAC73BC13"/>
    <w:rsid w:val="00CF488A"/>
    <w:rPr>
      <w:rFonts w:eastAsiaTheme="minorHAnsi"/>
      <w:lang w:eastAsia="en-US"/>
    </w:rPr>
  </w:style>
  <w:style w:type="paragraph" w:customStyle="1" w:styleId="2BE74B3488F24DEDB014F6B2A69B821910">
    <w:name w:val="2BE74B3488F24DEDB014F6B2A69B821910"/>
    <w:rsid w:val="00CF488A"/>
    <w:rPr>
      <w:rFonts w:eastAsiaTheme="minorHAnsi"/>
      <w:lang w:eastAsia="en-US"/>
    </w:rPr>
  </w:style>
  <w:style w:type="paragraph" w:customStyle="1" w:styleId="1F296141F5E2452E9B91A163204CF9349">
    <w:name w:val="1F296141F5E2452E9B91A163204CF9349"/>
    <w:rsid w:val="00CF488A"/>
    <w:rPr>
      <w:rFonts w:eastAsiaTheme="minorHAnsi"/>
      <w:lang w:eastAsia="en-US"/>
    </w:rPr>
  </w:style>
  <w:style w:type="paragraph" w:customStyle="1" w:styleId="307672A465B84634B2A1216A60CC231411">
    <w:name w:val="307672A465B84634B2A1216A60CC231411"/>
    <w:rsid w:val="00CF488A"/>
    <w:rPr>
      <w:rFonts w:eastAsiaTheme="minorHAnsi"/>
      <w:lang w:eastAsia="en-US"/>
    </w:rPr>
  </w:style>
  <w:style w:type="paragraph" w:customStyle="1" w:styleId="5A213878ADB8457A942E887C61E1227912">
    <w:name w:val="5A213878ADB8457A942E887C61E1227912"/>
    <w:rsid w:val="00CF488A"/>
    <w:rPr>
      <w:rFonts w:eastAsiaTheme="minorHAnsi"/>
      <w:lang w:eastAsia="en-US"/>
    </w:rPr>
  </w:style>
  <w:style w:type="paragraph" w:customStyle="1" w:styleId="0DEC1144E8F8498E9210ADB7A393C4B28">
    <w:name w:val="0DEC1144E8F8498E9210ADB7A393C4B28"/>
    <w:rsid w:val="00CF488A"/>
    <w:rPr>
      <w:rFonts w:eastAsiaTheme="minorHAnsi"/>
      <w:lang w:eastAsia="en-US"/>
    </w:rPr>
  </w:style>
  <w:style w:type="paragraph" w:customStyle="1" w:styleId="DA9834293A964678BF7B5A4AD456BC497">
    <w:name w:val="DA9834293A964678BF7B5A4AD456BC497"/>
    <w:rsid w:val="00CF488A"/>
    <w:rPr>
      <w:rFonts w:eastAsiaTheme="minorHAnsi"/>
      <w:lang w:eastAsia="en-US"/>
    </w:rPr>
  </w:style>
  <w:style w:type="paragraph" w:customStyle="1" w:styleId="721F41050ADE43AFA134668A970745187">
    <w:name w:val="721F41050ADE43AFA134668A970745187"/>
    <w:rsid w:val="00CF488A"/>
    <w:rPr>
      <w:rFonts w:eastAsiaTheme="minorHAnsi"/>
      <w:lang w:eastAsia="en-US"/>
    </w:rPr>
  </w:style>
  <w:style w:type="paragraph" w:customStyle="1" w:styleId="DA155912699A4830B5538192A3AE4CA87">
    <w:name w:val="DA155912699A4830B5538192A3AE4CA87"/>
    <w:rsid w:val="00CF488A"/>
    <w:rPr>
      <w:rFonts w:eastAsiaTheme="minorHAnsi"/>
      <w:lang w:eastAsia="en-US"/>
    </w:rPr>
  </w:style>
  <w:style w:type="paragraph" w:customStyle="1" w:styleId="9EABF8F5836C41169985ABA75C41209B7">
    <w:name w:val="9EABF8F5836C41169985ABA75C41209B7"/>
    <w:rsid w:val="00CF488A"/>
    <w:rPr>
      <w:rFonts w:eastAsiaTheme="minorHAnsi"/>
      <w:lang w:eastAsia="en-US"/>
    </w:rPr>
  </w:style>
  <w:style w:type="paragraph" w:customStyle="1" w:styleId="65807F3BB3E04EE99EAFEC1FA01BA0237">
    <w:name w:val="65807F3BB3E04EE99EAFEC1FA01BA0237"/>
    <w:rsid w:val="00CF488A"/>
    <w:rPr>
      <w:rFonts w:eastAsiaTheme="minorHAnsi"/>
      <w:lang w:eastAsia="en-US"/>
    </w:rPr>
  </w:style>
  <w:style w:type="paragraph" w:customStyle="1" w:styleId="F79DDE4F0D0641F18163FA0A6A6028BB7">
    <w:name w:val="F79DDE4F0D0641F18163FA0A6A6028BB7"/>
    <w:rsid w:val="00CF488A"/>
    <w:rPr>
      <w:rFonts w:eastAsiaTheme="minorHAnsi"/>
      <w:lang w:eastAsia="en-US"/>
    </w:rPr>
  </w:style>
  <w:style w:type="paragraph" w:customStyle="1" w:styleId="5BF86FA3B34045B198FD6335D05886D87">
    <w:name w:val="5BF86FA3B34045B198FD6335D05886D87"/>
    <w:rsid w:val="00CF488A"/>
    <w:rPr>
      <w:rFonts w:eastAsiaTheme="minorHAnsi"/>
      <w:lang w:eastAsia="en-US"/>
    </w:rPr>
  </w:style>
  <w:style w:type="paragraph" w:customStyle="1" w:styleId="ED027AFCCF9E4BA195E89F3358A3304E7">
    <w:name w:val="ED027AFCCF9E4BA195E89F3358A3304E7"/>
    <w:rsid w:val="00CF488A"/>
    <w:rPr>
      <w:rFonts w:eastAsiaTheme="minorHAnsi"/>
      <w:lang w:eastAsia="en-US"/>
    </w:rPr>
  </w:style>
  <w:style w:type="paragraph" w:customStyle="1" w:styleId="DA7FC07CDB704B47AFEA375708DDA9467">
    <w:name w:val="DA7FC07CDB704B47AFEA375708DDA9467"/>
    <w:rsid w:val="00CF488A"/>
    <w:rPr>
      <w:rFonts w:eastAsiaTheme="minorHAnsi"/>
      <w:lang w:eastAsia="en-US"/>
    </w:rPr>
  </w:style>
  <w:style w:type="paragraph" w:customStyle="1" w:styleId="AF44E6064B6F425393091DD6047D32E47">
    <w:name w:val="AF44E6064B6F425393091DD6047D32E47"/>
    <w:rsid w:val="00CF488A"/>
    <w:rPr>
      <w:rFonts w:eastAsiaTheme="minorHAnsi"/>
      <w:lang w:eastAsia="en-US"/>
    </w:rPr>
  </w:style>
  <w:style w:type="paragraph" w:customStyle="1" w:styleId="E11C4B6F0A124CA08BC988AB47F3B22C7">
    <w:name w:val="E11C4B6F0A124CA08BC988AB47F3B22C7"/>
    <w:rsid w:val="00CF488A"/>
    <w:rPr>
      <w:rFonts w:eastAsiaTheme="minorHAnsi"/>
      <w:lang w:eastAsia="en-US"/>
    </w:rPr>
  </w:style>
  <w:style w:type="paragraph" w:customStyle="1" w:styleId="0D29511A0D744F5F9FB70450572DE0BE7">
    <w:name w:val="0D29511A0D744F5F9FB70450572DE0BE7"/>
    <w:rsid w:val="00CF488A"/>
    <w:rPr>
      <w:rFonts w:eastAsiaTheme="minorHAnsi"/>
      <w:lang w:eastAsia="en-US"/>
    </w:rPr>
  </w:style>
  <w:style w:type="paragraph" w:customStyle="1" w:styleId="7471C9B3E97442AA82CCE1A53D9A2E9D7">
    <w:name w:val="7471C9B3E97442AA82CCE1A53D9A2E9D7"/>
    <w:rsid w:val="00CF488A"/>
    <w:rPr>
      <w:rFonts w:eastAsiaTheme="minorHAnsi"/>
      <w:lang w:eastAsia="en-US"/>
    </w:rPr>
  </w:style>
  <w:style w:type="paragraph" w:customStyle="1" w:styleId="7373867968464E9B9F750193013C53DF7">
    <w:name w:val="7373867968464E9B9F750193013C53DF7"/>
    <w:rsid w:val="00CF488A"/>
    <w:rPr>
      <w:rFonts w:eastAsiaTheme="minorHAnsi"/>
      <w:lang w:eastAsia="en-US"/>
    </w:rPr>
  </w:style>
  <w:style w:type="paragraph" w:customStyle="1" w:styleId="D6D25B03805642FFABCF3E811290E62A7">
    <w:name w:val="D6D25B03805642FFABCF3E811290E62A7"/>
    <w:rsid w:val="00CF488A"/>
    <w:rPr>
      <w:rFonts w:eastAsiaTheme="minorHAnsi"/>
      <w:lang w:eastAsia="en-US"/>
    </w:rPr>
  </w:style>
  <w:style w:type="paragraph" w:customStyle="1" w:styleId="9098B440AAC54DE3ABBB3E401D54CB267">
    <w:name w:val="9098B440AAC54DE3ABBB3E401D54CB267"/>
    <w:rsid w:val="00CF488A"/>
    <w:rPr>
      <w:rFonts w:eastAsiaTheme="minorHAnsi"/>
      <w:lang w:eastAsia="en-US"/>
    </w:rPr>
  </w:style>
  <w:style w:type="paragraph" w:customStyle="1" w:styleId="BEB8A7C7D96545769F06363A76E008A27">
    <w:name w:val="BEB8A7C7D96545769F06363A76E008A27"/>
    <w:rsid w:val="00CF488A"/>
    <w:rPr>
      <w:rFonts w:eastAsiaTheme="minorHAnsi"/>
      <w:lang w:eastAsia="en-US"/>
    </w:rPr>
  </w:style>
  <w:style w:type="paragraph" w:customStyle="1" w:styleId="9AA8F1C922414800968A3926F7DCE4847">
    <w:name w:val="9AA8F1C922414800968A3926F7DCE4847"/>
    <w:rsid w:val="00CF488A"/>
    <w:rPr>
      <w:rFonts w:eastAsiaTheme="minorHAnsi"/>
      <w:lang w:eastAsia="en-US"/>
    </w:rPr>
  </w:style>
  <w:style w:type="paragraph" w:customStyle="1" w:styleId="87D098EB6E434612BB32932DDE8771167">
    <w:name w:val="87D098EB6E434612BB32932DDE8771167"/>
    <w:rsid w:val="00CF488A"/>
    <w:rPr>
      <w:rFonts w:eastAsiaTheme="minorHAnsi"/>
      <w:lang w:eastAsia="en-US"/>
    </w:rPr>
  </w:style>
  <w:style w:type="paragraph" w:customStyle="1" w:styleId="055AF1371E594465A34CAA46992BA3BD7">
    <w:name w:val="055AF1371E594465A34CAA46992BA3BD7"/>
    <w:rsid w:val="00CF488A"/>
    <w:rPr>
      <w:rFonts w:eastAsiaTheme="minorHAnsi"/>
      <w:lang w:eastAsia="en-US"/>
    </w:rPr>
  </w:style>
  <w:style w:type="paragraph" w:customStyle="1" w:styleId="4E3B0982A9DB4C29A05BC0413997E4717">
    <w:name w:val="4E3B0982A9DB4C29A05BC0413997E4717"/>
    <w:rsid w:val="00CF488A"/>
    <w:rPr>
      <w:rFonts w:eastAsiaTheme="minorHAnsi"/>
      <w:lang w:eastAsia="en-US"/>
    </w:rPr>
  </w:style>
  <w:style w:type="paragraph" w:customStyle="1" w:styleId="BF4B2055F9C04BD5BD78660B65EF22F97">
    <w:name w:val="BF4B2055F9C04BD5BD78660B65EF22F97"/>
    <w:rsid w:val="00CF488A"/>
    <w:rPr>
      <w:rFonts w:eastAsiaTheme="minorHAnsi"/>
      <w:lang w:eastAsia="en-US"/>
    </w:rPr>
  </w:style>
  <w:style w:type="paragraph" w:customStyle="1" w:styleId="E18619085F5F4BAFAA5B5468EBC31D907">
    <w:name w:val="E18619085F5F4BAFAA5B5468EBC31D907"/>
    <w:rsid w:val="00CF488A"/>
    <w:rPr>
      <w:rFonts w:eastAsiaTheme="minorHAnsi"/>
      <w:lang w:eastAsia="en-US"/>
    </w:rPr>
  </w:style>
  <w:style w:type="paragraph" w:customStyle="1" w:styleId="38D3F59C09EB4F4D8A1F0362DA01ACBB7">
    <w:name w:val="38D3F59C09EB4F4D8A1F0362DA01ACBB7"/>
    <w:rsid w:val="00CF488A"/>
    <w:rPr>
      <w:rFonts w:eastAsiaTheme="minorHAnsi"/>
      <w:lang w:eastAsia="en-US"/>
    </w:rPr>
  </w:style>
  <w:style w:type="paragraph" w:customStyle="1" w:styleId="6C8FBCC8CF7647CA9C748EFAD6901FCE7">
    <w:name w:val="6C8FBCC8CF7647CA9C748EFAD6901FCE7"/>
    <w:rsid w:val="00CF488A"/>
    <w:rPr>
      <w:rFonts w:eastAsiaTheme="minorHAnsi"/>
      <w:lang w:eastAsia="en-US"/>
    </w:rPr>
  </w:style>
  <w:style w:type="paragraph" w:customStyle="1" w:styleId="46CFC142D45041348D41826C0C0C995D7">
    <w:name w:val="46CFC142D45041348D41826C0C0C995D7"/>
    <w:rsid w:val="00CF488A"/>
    <w:rPr>
      <w:rFonts w:eastAsiaTheme="minorHAnsi"/>
      <w:lang w:eastAsia="en-US"/>
    </w:rPr>
  </w:style>
  <w:style w:type="paragraph" w:customStyle="1" w:styleId="F87D3F34A898479EACA8E65C07B3E80A7">
    <w:name w:val="F87D3F34A898479EACA8E65C07B3E80A7"/>
    <w:rsid w:val="00CF488A"/>
    <w:rPr>
      <w:rFonts w:eastAsiaTheme="minorHAnsi"/>
      <w:lang w:eastAsia="en-US"/>
    </w:rPr>
  </w:style>
  <w:style w:type="paragraph" w:customStyle="1" w:styleId="F631FB3457FB4C08B58681110918BD1F7">
    <w:name w:val="F631FB3457FB4C08B58681110918BD1F7"/>
    <w:rsid w:val="00CF488A"/>
    <w:rPr>
      <w:rFonts w:eastAsiaTheme="minorHAnsi"/>
      <w:lang w:eastAsia="en-US"/>
    </w:rPr>
  </w:style>
  <w:style w:type="paragraph" w:customStyle="1" w:styleId="B5DED0345E9D486A831B43000DB931337">
    <w:name w:val="B5DED0345E9D486A831B43000DB931337"/>
    <w:rsid w:val="00CF488A"/>
    <w:rPr>
      <w:rFonts w:eastAsiaTheme="minorHAnsi"/>
      <w:lang w:eastAsia="en-US"/>
    </w:rPr>
  </w:style>
  <w:style w:type="paragraph" w:customStyle="1" w:styleId="A33B3791B0974B3CBE835535F7AA767A7">
    <w:name w:val="A33B3791B0974B3CBE835535F7AA767A7"/>
    <w:rsid w:val="00CF488A"/>
    <w:rPr>
      <w:rFonts w:eastAsiaTheme="minorHAnsi"/>
      <w:lang w:eastAsia="en-US"/>
    </w:rPr>
  </w:style>
  <w:style w:type="paragraph" w:customStyle="1" w:styleId="616D574CFC1D4F9DB48270B7EA84E0227">
    <w:name w:val="616D574CFC1D4F9DB48270B7EA84E0227"/>
    <w:rsid w:val="00CF488A"/>
    <w:rPr>
      <w:rFonts w:eastAsiaTheme="minorHAnsi"/>
      <w:lang w:eastAsia="en-US"/>
    </w:rPr>
  </w:style>
  <w:style w:type="paragraph" w:customStyle="1" w:styleId="CCF604071BA940B7A87B38C977B688C97">
    <w:name w:val="CCF604071BA940B7A87B38C977B688C97"/>
    <w:rsid w:val="00CF488A"/>
    <w:rPr>
      <w:rFonts w:eastAsiaTheme="minorHAnsi"/>
      <w:lang w:eastAsia="en-US"/>
    </w:rPr>
  </w:style>
  <w:style w:type="paragraph" w:customStyle="1" w:styleId="F869A3A546034BB5B2C5001BFA0AC9C97">
    <w:name w:val="F869A3A546034BB5B2C5001BFA0AC9C97"/>
    <w:rsid w:val="00CF488A"/>
    <w:rPr>
      <w:rFonts w:eastAsiaTheme="minorHAnsi"/>
      <w:lang w:eastAsia="en-US"/>
    </w:rPr>
  </w:style>
  <w:style w:type="paragraph" w:customStyle="1" w:styleId="59523ECBFDA34FA1944FDA9A0CD918CB7">
    <w:name w:val="59523ECBFDA34FA1944FDA9A0CD918CB7"/>
    <w:rsid w:val="00CF488A"/>
    <w:rPr>
      <w:rFonts w:eastAsiaTheme="minorHAnsi"/>
      <w:lang w:eastAsia="en-US"/>
    </w:rPr>
  </w:style>
  <w:style w:type="paragraph" w:customStyle="1" w:styleId="9FE573508CF94843AA964E75841C91C07">
    <w:name w:val="9FE573508CF94843AA964E75841C91C07"/>
    <w:rsid w:val="00CF488A"/>
    <w:rPr>
      <w:rFonts w:eastAsiaTheme="minorHAnsi"/>
      <w:lang w:eastAsia="en-US"/>
    </w:rPr>
  </w:style>
  <w:style w:type="paragraph" w:customStyle="1" w:styleId="683B3F807B5E4CF79CFCCE155F6E4D167">
    <w:name w:val="683B3F807B5E4CF79CFCCE155F6E4D167"/>
    <w:rsid w:val="00CF488A"/>
    <w:rPr>
      <w:rFonts w:eastAsiaTheme="minorHAnsi"/>
      <w:lang w:eastAsia="en-US"/>
    </w:rPr>
  </w:style>
  <w:style w:type="paragraph" w:customStyle="1" w:styleId="5A2D3A4BFD8448FFBC10540DE994D8967">
    <w:name w:val="5A2D3A4BFD8448FFBC10540DE994D8967"/>
    <w:rsid w:val="00CF488A"/>
    <w:rPr>
      <w:rFonts w:eastAsiaTheme="minorHAnsi"/>
      <w:lang w:eastAsia="en-US"/>
    </w:rPr>
  </w:style>
  <w:style w:type="paragraph" w:customStyle="1" w:styleId="89F613BC25444FFF93B894ECEA20A88F7">
    <w:name w:val="89F613BC25444FFF93B894ECEA20A88F7"/>
    <w:rsid w:val="00CF488A"/>
    <w:rPr>
      <w:rFonts w:eastAsiaTheme="minorHAnsi"/>
      <w:lang w:eastAsia="en-US"/>
    </w:rPr>
  </w:style>
  <w:style w:type="paragraph" w:customStyle="1" w:styleId="BFFD1B8F2C7B47FFBA23C23DFCA286417">
    <w:name w:val="BFFD1B8F2C7B47FFBA23C23DFCA286417"/>
    <w:rsid w:val="00CF488A"/>
    <w:rPr>
      <w:rFonts w:eastAsiaTheme="minorHAnsi"/>
      <w:lang w:eastAsia="en-US"/>
    </w:rPr>
  </w:style>
  <w:style w:type="paragraph" w:customStyle="1" w:styleId="53EC1AD77486431AA4EC80A6E33D921E7">
    <w:name w:val="53EC1AD77486431AA4EC80A6E33D921E7"/>
    <w:rsid w:val="00CF488A"/>
    <w:rPr>
      <w:rFonts w:eastAsiaTheme="minorHAnsi"/>
      <w:lang w:eastAsia="en-US"/>
    </w:rPr>
  </w:style>
  <w:style w:type="paragraph" w:customStyle="1" w:styleId="321C4FED8D084D098F5588AA4251ADE97">
    <w:name w:val="321C4FED8D084D098F5588AA4251ADE97"/>
    <w:rsid w:val="00CF488A"/>
    <w:rPr>
      <w:rFonts w:eastAsiaTheme="minorHAnsi"/>
      <w:lang w:eastAsia="en-US"/>
    </w:rPr>
  </w:style>
  <w:style w:type="paragraph" w:customStyle="1" w:styleId="61B9572D4F404A59BF408D9BFEA66A1B7">
    <w:name w:val="61B9572D4F404A59BF408D9BFEA66A1B7"/>
    <w:rsid w:val="00CF488A"/>
    <w:rPr>
      <w:rFonts w:eastAsiaTheme="minorHAnsi"/>
      <w:lang w:eastAsia="en-US"/>
    </w:rPr>
  </w:style>
  <w:style w:type="paragraph" w:customStyle="1" w:styleId="2E760EC967BB4AE2BEEC02BC03612ADF7">
    <w:name w:val="2E760EC967BB4AE2BEEC02BC03612ADF7"/>
    <w:rsid w:val="00CF488A"/>
    <w:rPr>
      <w:rFonts w:eastAsiaTheme="minorHAnsi"/>
      <w:lang w:eastAsia="en-US"/>
    </w:rPr>
  </w:style>
  <w:style w:type="paragraph" w:customStyle="1" w:styleId="66D0EC197167465E8EB3D0083F5847AE7">
    <w:name w:val="66D0EC197167465E8EB3D0083F5847AE7"/>
    <w:rsid w:val="00CF488A"/>
    <w:rPr>
      <w:rFonts w:eastAsiaTheme="minorHAnsi"/>
      <w:lang w:eastAsia="en-US"/>
    </w:rPr>
  </w:style>
  <w:style w:type="paragraph" w:customStyle="1" w:styleId="7542F16F8133490CAA0D23C977D498127">
    <w:name w:val="7542F16F8133490CAA0D23C977D498127"/>
    <w:rsid w:val="00CF488A"/>
    <w:rPr>
      <w:rFonts w:eastAsiaTheme="minorHAnsi"/>
      <w:lang w:eastAsia="en-US"/>
    </w:rPr>
  </w:style>
  <w:style w:type="paragraph" w:customStyle="1" w:styleId="8D606859EC334CE8A7AFD55B8AF0BB397">
    <w:name w:val="8D606859EC334CE8A7AFD55B8AF0BB397"/>
    <w:rsid w:val="00CF488A"/>
    <w:rPr>
      <w:rFonts w:eastAsiaTheme="minorHAnsi"/>
      <w:lang w:eastAsia="en-US"/>
    </w:rPr>
  </w:style>
  <w:style w:type="paragraph" w:customStyle="1" w:styleId="248B775577174614801614F3D001B2107">
    <w:name w:val="248B775577174614801614F3D001B2107"/>
    <w:rsid w:val="00CF488A"/>
    <w:rPr>
      <w:rFonts w:eastAsiaTheme="minorHAnsi"/>
      <w:lang w:eastAsia="en-US"/>
    </w:rPr>
  </w:style>
  <w:style w:type="paragraph" w:customStyle="1" w:styleId="0A813BF5BF624ADBAB21CFD6AF3396BC7">
    <w:name w:val="0A813BF5BF624ADBAB21CFD6AF3396BC7"/>
    <w:rsid w:val="00CF488A"/>
    <w:rPr>
      <w:rFonts w:eastAsiaTheme="minorHAnsi"/>
      <w:lang w:eastAsia="en-US"/>
    </w:rPr>
  </w:style>
  <w:style w:type="paragraph" w:customStyle="1" w:styleId="02E19675391F4393A746E02F8024FF2C7">
    <w:name w:val="02E19675391F4393A746E02F8024FF2C7"/>
    <w:rsid w:val="00CF488A"/>
    <w:rPr>
      <w:rFonts w:eastAsiaTheme="minorHAnsi"/>
      <w:lang w:eastAsia="en-US"/>
    </w:rPr>
  </w:style>
  <w:style w:type="paragraph" w:customStyle="1" w:styleId="8A543722137F4AD6B4C9E9FF9B7467F37">
    <w:name w:val="8A543722137F4AD6B4C9E9FF9B7467F37"/>
    <w:rsid w:val="00CF488A"/>
    <w:rPr>
      <w:rFonts w:eastAsiaTheme="minorHAnsi"/>
      <w:lang w:eastAsia="en-US"/>
    </w:rPr>
  </w:style>
  <w:style w:type="paragraph" w:customStyle="1" w:styleId="408E11E622DD4CE89E0C5C9E8DED37CF7">
    <w:name w:val="408E11E622DD4CE89E0C5C9E8DED37CF7"/>
    <w:rsid w:val="00CF488A"/>
    <w:rPr>
      <w:rFonts w:eastAsiaTheme="minorHAnsi"/>
      <w:lang w:eastAsia="en-US"/>
    </w:rPr>
  </w:style>
  <w:style w:type="paragraph" w:customStyle="1" w:styleId="6176C46B9B4C4BBAB2719E1B7262403E7">
    <w:name w:val="6176C46B9B4C4BBAB2719E1B7262403E7"/>
    <w:rsid w:val="00CF488A"/>
    <w:rPr>
      <w:rFonts w:eastAsiaTheme="minorHAnsi"/>
      <w:lang w:eastAsia="en-US"/>
    </w:rPr>
  </w:style>
  <w:style w:type="paragraph" w:customStyle="1" w:styleId="F982F43555AF402298C664F641A200927">
    <w:name w:val="F982F43555AF402298C664F641A200927"/>
    <w:rsid w:val="00CF488A"/>
    <w:rPr>
      <w:rFonts w:eastAsiaTheme="minorHAnsi"/>
      <w:lang w:eastAsia="en-US"/>
    </w:rPr>
  </w:style>
  <w:style w:type="paragraph" w:customStyle="1" w:styleId="4EE5D2139F1645FEBF1CDC9867AEECB07">
    <w:name w:val="4EE5D2139F1645FEBF1CDC9867AEECB07"/>
    <w:rsid w:val="00CF488A"/>
    <w:rPr>
      <w:rFonts w:eastAsiaTheme="minorHAnsi"/>
      <w:lang w:eastAsia="en-US"/>
    </w:rPr>
  </w:style>
  <w:style w:type="paragraph" w:customStyle="1" w:styleId="605F238DAF7746FE9C88AAA1DDFCC6947">
    <w:name w:val="605F238DAF7746FE9C88AAA1DDFCC6947"/>
    <w:rsid w:val="00CF488A"/>
    <w:rPr>
      <w:rFonts w:eastAsiaTheme="minorHAnsi"/>
      <w:lang w:eastAsia="en-US"/>
    </w:rPr>
  </w:style>
  <w:style w:type="paragraph" w:customStyle="1" w:styleId="7523666E8A6846EFA540D06253F72CD27">
    <w:name w:val="7523666E8A6846EFA540D06253F72CD27"/>
    <w:rsid w:val="00CF488A"/>
    <w:rPr>
      <w:rFonts w:eastAsiaTheme="minorHAnsi"/>
      <w:lang w:eastAsia="en-US"/>
    </w:rPr>
  </w:style>
  <w:style w:type="paragraph" w:customStyle="1" w:styleId="E1A823E4FD4F472EBF0FAD9035D1A3FC7">
    <w:name w:val="E1A823E4FD4F472EBF0FAD9035D1A3FC7"/>
    <w:rsid w:val="00CF488A"/>
    <w:rPr>
      <w:rFonts w:eastAsiaTheme="minorHAnsi"/>
      <w:lang w:eastAsia="en-US"/>
    </w:rPr>
  </w:style>
  <w:style w:type="paragraph" w:customStyle="1" w:styleId="4455E319B782445DBB938B901B50FC627">
    <w:name w:val="4455E319B782445DBB938B901B50FC627"/>
    <w:rsid w:val="00CF488A"/>
    <w:rPr>
      <w:rFonts w:eastAsiaTheme="minorHAnsi"/>
      <w:lang w:eastAsia="en-US"/>
    </w:rPr>
  </w:style>
  <w:style w:type="paragraph" w:customStyle="1" w:styleId="D816164887434BEA9B71DAF44FA575677">
    <w:name w:val="D816164887434BEA9B71DAF44FA575677"/>
    <w:rsid w:val="00CF488A"/>
    <w:rPr>
      <w:rFonts w:eastAsiaTheme="minorHAnsi"/>
      <w:lang w:eastAsia="en-US"/>
    </w:rPr>
  </w:style>
  <w:style w:type="paragraph" w:customStyle="1" w:styleId="7725DD4C5B97433A9B1224EEA13DB0577">
    <w:name w:val="7725DD4C5B97433A9B1224EEA13DB0577"/>
    <w:rsid w:val="00CF488A"/>
    <w:rPr>
      <w:rFonts w:eastAsiaTheme="minorHAnsi"/>
      <w:lang w:eastAsia="en-US"/>
    </w:rPr>
  </w:style>
  <w:style w:type="paragraph" w:customStyle="1" w:styleId="AC577AC6899D413491DE0AD1C31217BD7">
    <w:name w:val="AC577AC6899D413491DE0AD1C31217BD7"/>
    <w:rsid w:val="00CF488A"/>
    <w:rPr>
      <w:rFonts w:eastAsiaTheme="minorHAnsi"/>
      <w:lang w:eastAsia="en-US"/>
    </w:rPr>
  </w:style>
  <w:style w:type="paragraph" w:customStyle="1" w:styleId="69FC7D1578A448359CDEEB7922889F207">
    <w:name w:val="69FC7D1578A448359CDEEB7922889F207"/>
    <w:rsid w:val="00CF488A"/>
    <w:rPr>
      <w:rFonts w:eastAsiaTheme="minorHAnsi"/>
      <w:lang w:eastAsia="en-US"/>
    </w:rPr>
  </w:style>
  <w:style w:type="paragraph" w:customStyle="1" w:styleId="2C264DE31EA44066B7F1AD0A2A8202947">
    <w:name w:val="2C264DE31EA44066B7F1AD0A2A8202947"/>
    <w:rsid w:val="00CF488A"/>
    <w:rPr>
      <w:rFonts w:eastAsiaTheme="minorHAnsi"/>
      <w:lang w:eastAsia="en-US"/>
    </w:rPr>
  </w:style>
  <w:style w:type="paragraph" w:customStyle="1" w:styleId="6DF2C6FD8C504B5ABD120E589A08F70C7">
    <w:name w:val="6DF2C6FD8C504B5ABD120E589A08F70C7"/>
    <w:rsid w:val="00CF488A"/>
    <w:rPr>
      <w:rFonts w:eastAsiaTheme="minorHAnsi"/>
      <w:lang w:eastAsia="en-US"/>
    </w:rPr>
  </w:style>
  <w:style w:type="paragraph" w:customStyle="1" w:styleId="4E36839DCF924BD79F69F11CDEFAF1936">
    <w:name w:val="4E36839DCF924BD79F69F11CDEFAF1936"/>
    <w:rsid w:val="00CF488A"/>
    <w:rPr>
      <w:rFonts w:eastAsiaTheme="minorHAnsi"/>
      <w:lang w:eastAsia="en-US"/>
    </w:rPr>
  </w:style>
  <w:style w:type="paragraph" w:customStyle="1" w:styleId="E0F8C3548F5E4855891B47D1E7BCB52D4">
    <w:name w:val="E0F8C3548F5E4855891B47D1E7BCB52D4"/>
    <w:rsid w:val="00CF488A"/>
    <w:rPr>
      <w:rFonts w:eastAsiaTheme="minorHAnsi"/>
      <w:lang w:eastAsia="en-US"/>
    </w:rPr>
  </w:style>
  <w:style w:type="paragraph" w:customStyle="1" w:styleId="3305C81A2EA2425C89A5C0EB906508F55">
    <w:name w:val="3305C81A2EA2425C89A5C0EB906508F55"/>
    <w:rsid w:val="00CF488A"/>
    <w:rPr>
      <w:rFonts w:eastAsiaTheme="minorHAnsi"/>
      <w:lang w:eastAsia="en-US"/>
    </w:rPr>
  </w:style>
  <w:style w:type="paragraph" w:customStyle="1" w:styleId="B77C1944A5104F16A0AA17CDA585D3585">
    <w:name w:val="B77C1944A5104F16A0AA17CDA585D3585"/>
    <w:rsid w:val="00CF488A"/>
    <w:rPr>
      <w:rFonts w:eastAsiaTheme="minorHAnsi"/>
      <w:lang w:eastAsia="en-US"/>
    </w:rPr>
  </w:style>
  <w:style w:type="paragraph" w:customStyle="1" w:styleId="6B194EAFE8884A3DB58E6E492A6FFB1E3">
    <w:name w:val="6B194EAFE8884A3DB58E6E492A6FFB1E3"/>
    <w:rsid w:val="00CF488A"/>
    <w:rPr>
      <w:rFonts w:eastAsiaTheme="minorHAnsi"/>
      <w:lang w:eastAsia="en-US"/>
    </w:rPr>
  </w:style>
  <w:style w:type="paragraph" w:customStyle="1" w:styleId="7C0218E337904DBC91F0E5A6525CD14E3">
    <w:name w:val="7C0218E337904DBC91F0E5A6525CD14E3"/>
    <w:rsid w:val="00CF488A"/>
    <w:rPr>
      <w:rFonts w:eastAsiaTheme="minorHAnsi"/>
      <w:lang w:eastAsia="en-US"/>
    </w:rPr>
  </w:style>
  <w:style w:type="paragraph" w:customStyle="1" w:styleId="5E4239E1386542228E7A14BFD53E0C572">
    <w:name w:val="5E4239E1386542228E7A14BFD53E0C572"/>
    <w:rsid w:val="00CF488A"/>
    <w:rPr>
      <w:rFonts w:eastAsiaTheme="minorHAnsi"/>
      <w:lang w:eastAsia="en-US"/>
    </w:rPr>
  </w:style>
  <w:style w:type="paragraph" w:customStyle="1" w:styleId="940799E58E1B4F65982143B16F61ADE423">
    <w:name w:val="940799E58E1B4F65982143B16F61ADE423"/>
    <w:rsid w:val="00CF488A"/>
    <w:rPr>
      <w:rFonts w:eastAsiaTheme="minorHAnsi"/>
      <w:lang w:eastAsia="en-US"/>
    </w:rPr>
  </w:style>
  <w:style w:type="paragraph" w:customStyle="1" w:styleId="3D23D110961A48A1B9719D4B5915507223">
    <w:name w:val="3D23D110961A48A1B9719D4B5915507223"/>
    <w:rsid w:val="00CF488A"/>
    <w:rPr>
      <w:rFonts w:eastAsiaTheme="minorHAnsi"/>
      <w:lang w:eastAsia="en-US"/>
    </w:rPr>
  </w:style>
  <w:style w:type="paragraph" w:customStyle="1" w:styleId="815AF716865842099FBA5BEBDEDE594F23">
    <w:name w:val="815AF716865842099FBA5BEBDEDE594F23"/>
    <w:rsid w:val="00CF488A"/>
    <w:rPr>
      <w:rFonts w:eastAsiaTheme="minorHAnsi"/>
      <w:lang w:eastAsia="en-US"/>
    </w:rPr>
  </w:style>
  <w:style w:type="paragraph" w:customStyle="1" w:styleId="08FD677DBB6648589233A626BA43173322">
    <w:name w:val="08FD677DBB6648589233A626BA43173322"/>
    <w:rsid w:val="00CF488A"/>
    <w:rPr>
      <w:rFonts w:eastAsiaTheme="minorHAnsi"/>
      <w:lang w:eastAsia="en-US"/>
    </w:rPr>
  </w:style>
  <w:style w:type="paragraph" w:customStyle="1" w:styleId="18D2F75FC9FD49A79C2E7365C3F6878E21">
    <w:name w:val="18D2F75FC9FD49A79C2E7365C3F6878E21"/>
    <w:rsid w:val="00CF488A"/>
    <w:rPr>
      <w:rFonts w:eastAsiaTheme="minorHAnsi"/>
      <w:lang w:eastAsia="en-US"/>
    </w:rPr>
  </w:style>
  <w:style w:type="paragraph" w:customStyle="1" w:styleId="556A8D888AC84BA180D33AD18832948520">
    <w:name w:val="556A8D888AC84BA180D33AD18832948520"/>
    <w:rsid w:val="00CF488A"/>
    <w:rPr>
      <w:rFonts w:eastAsiaTheme="minorHAnsi"/>
      <w:lang w:eastAsia="en-US"/>
    </w:rPr>
  </w:style>
  <w:style w:type="paragraph" w:customStyle="1" w:styleId="A49A3B3721304135892C2925E67EB81118">
    <w:name w:val="A49A3B3721304135892C2925E67EB81118"/>
    <w:rsid w:val="00CF488A"/>
    <w:rPr>
      <w:rFonts w:eastAsiaTheme="minorHAnsi"/>
      <w:lang w:eastAsia="en-US"/>
    </w:rPr>
  </w:style>
  <w:style w:type="paragraph" w:customStyle="1" w:styleId="82DD4D8899F14F3FA69B9330166947A317">
    <w:name w:val="82DD4D8899F14F3FA69B9330166947A317"/>
    <w:rsid w:val="00CF488A"/>
    <w:rPr>
      <w:rFonts w:eastAsiaTheme="minorHAnsi"/>
      <w:lang w:eastAsia="en-US"/>
    </w:rPr>
  </w:style>
  <w:style w:type="paragraph" w:customStyle="1" w:styleId="05DC7956E35B48509916A23D710365C214">
    <w:name w:val="05DC7956E35B48509916A23D710365C214"/>
    <w:rsid w:val="00CF488A"/>
    <w:rPr>
      <w:rFonts w:eastAsiaTheme="minorHAnsi"/>
      <w:lang w:eastAsia="en-US"/>
    </w:rPr>
  </w:style>
  <w:style w:type="paragraph" w:customStyle="1" w:styleId="61888A0EB62B45FA95A327AE5AAC73BC14">
    <w:name w:val="61888A0EB62B45FA95A327AE5AAC73BC14"/>
    <w:rsid w:val="00CF488A"/>
    <w:rPr>
      <w:rFonts w:eastAsiaTheme="minorHAnsi"/>
      <w:lang w:eastAsia="en-US"/>
    </w:rPr>
  </w:style>
  <w:style w:type="paragraph" w:customStyle="1" w:styleId="2BE74B3488F24DEDB014F6B2A69B821911">
    <w:name w:val="2BE74B3488F24DEDB014F6B2A69B821911"/>
    <w:rsid w:val="00CF488A"/>
    <w:rPr>
      <w:rFonts w:eastAsiaTheme="minorHAnsi"/>
      <w:lang w:eastAsia="en-US"/>
    </w:rPr>
  </w:style>
  <w:style w:type="paragraph" w:customStyle="1" w:styleId="1F296141F5E2452E9B91A163204CF93410">
    <w:name w:val="1F296141F5E2452E9B91A163204CF93410"/>
    <w:rsid w:val="00CF488A"/>
    <w:rPr>
      <w:rFonts w:eastAsiaTheme="minorHAnsi"/>
      <w:lang w:eastAsia="en-US"/>
    </w:rPr>
  </w:style>
  <w:style w:type="paragraph" w:customStyle="1" w:styleId="307672A465B84634B2A1216A60CC231412">
    <w:name w:val="307672A465B84634B2A1216A60CC231412"/>
    <w:rsid w:val="00CF488A"/>
    <w:rPr>
      <w:rFonts w:eastAsiaTheme="minorHAnsi"/>
      <w:lang w:eastAsia="en-US"/>
    </w:rPr>
  </w:style>
  <w:style w:type="paragraph" w:customStyle="1" w:styleId="5A213878ADB8457A942E887C61E1227913">
    <w:name w:val="5A213878ADB8457A942E887C61E1227913"/>
    <w:rsid w:val="00CF488A"/>
    <w:rPr>
      <w:rFonts w:eastAsiaTheme="minorHAnsi"/>
      <w:lang w:eastAsia="en-US"/>
    </w:rPr>
  </w:style>
  <w:style w:type="paragraph" w:customStyle="1" w:styleId="0DEC1144E8F8498E9210ADB7A393C4B29">
    <w:name w:val="0DEC1144E8F8498E9210ADB7A393C4B29"/>
    <w:rsid w:val="00CF488A"/>
    <w:rPr>
      <w:rFonts w:eastAsiaTheme="minorHAnsi"/>
      <w:lang w:eastAsia="en-US"/>
    </w:rPr>
  </w:style>
  <w:style w:type="paragraph" w:customStyle="1" w:styleId="DA9834293A964678BF7B5A4AD456BC498">
    <w:name w:val="DA9834293A964678BF7B5A4AD456BC498"/>
    <w:rsid w:val="00CF488A"/>
    <w:rPr>
      <w:rFonts w:eastAsiaTheme="minorHAnsi"/>
      <w:lang w:eastAsia="en-US"/>
    </w:rPr>
  </w:style>
  <w:style w:type="paragraph" w:customStyle="1" w:styleId="721F41050ADE43AFA134668A970745188">
    <w:name w:val="721F41050ADE43AFA134668A970745188"/>
    <w:rsid w:val="00CF488A"/>
    <w:rPr>
      <w:rFonts w:eastAsiaTheme="minorHAnsi"/>
      <w:lang w:eastAsia="en-US"/>
    </w:rPr>
  </w:style>
  <w:style w:type="paragraph" w:customStyle="1" w:styleId="DA155912699A4830B5538192A3AE4CA88">
    <w:name w:val="DA155912699A4830B5538192A3AE4CA88"/>
    <w:rsid w:val="00CF488A"/>
    <w:rPr>
      <w:rFonts w:eastAsiaTheme="minorHAnsi"/>
      <w:lang w:eastAsia="en-US"/>
    </w:rPr>
  </w:style>
  <w:style w:type="paragraph" w:customStyle="1" w:styleId="9EABF8F5836C41169985ABA75C41209B8">
    <w:name w:val="9EABF8F5836C41169985ABA75C41209B8"/>
    <w:rsid w:val="00CF488A"/>
    <w:rPr>
      <w:rFonts w:eastAsiaTheme="minorHAnsi"/>
      <w:lang w:eastAsia="en-US"/>
    </w:rPr>
  </w:style>
  <w:style w:type="paragraph" w:customStyle="1" w:styleId="65807F3BB3E04EE99EAFEC1FA01BA0238">
    <w:name w:val="65807F3BB3E04EE99EAFEC1FA01BA0238"/>
    <w:rsid w:val="00CF488A"/>
    <w:rPr>
      <w:rFonts w:eastAsiaTheme="minorHAnsi"/>
      <w:lang w:eastAsia="en-US"/>
    </w:rPr>
  </w:style>
  <w:style w:type="paragraph" w:customStyle="1" w:styleId="F79DDE4F0D0641F18163FA0A6A6028BB8">
    <w:name w:val="F79DDE4F0D0641F18163FA0A6A6028BB8"/>
    <w:rsid w:val="00CF488A"/>
    <w:rPr>
      <w:rFonts w:eastAsiaTheme="minorHAnsi"/>
      <w:lang w:eastAsia="en-US"/>
    </w:rPr>
  </w:style>
  <w:style w:type="paragraph" w:customStyle="1" w:styleId="5BF86FA3B34045B198FD6335D05886D88">
    <w:name w:val="5BF86FA3B34045B198FD6335D05886D88"/>
    <w:rsid w:val="00CF488A"/>
    <w:rPr>
      <w:rFonts w:eastAsiaTheme="minorHAnsi"/>
      <w:lang w:eastAsia="en-US"/>
    </w:rPr>
  </w:style>
  <w:style w:type="paragraph" w:customStyle="1" w:styleId="ED027AFCCF9E4BA195E89F3358A3304E8">
    <w:name w:val="ED027AFCCF9E4BA195E89F3358A3304E8"/>
    <w:rsid w:val="00CF488A"/>
    <w:rPr>
      <w:rFonts w:eastAsiaTheme="minorHAnsi"/>
      <w:lang w:eastAsia="en-US"/>
    </w:rPr>
  </w:style>
  <w:style w:type="paragraph" w:customStyle="1" w:styleId="DA7FC07CDB704B47AFEA375708DDA9468">
    <w:name w:val="DA7FC07CDB704B47AFEA375708DDA9468"/>
    <w:rsid w:val="00CF488A"/>
    <w:rPr>
      <w:rFonts w:eastAsiaTheme="minorHAnsi"/>
      <w:lang w:eastAsia="en-US"/>
    </w:rPr>
  </w:style>
  <w:style w:type="paragraph" w:customStyle="1" w:styleId="AF44E6064B6F425393091DD6047D32E48">
    <w:name w:val="AF44E6064B6F425393091DD6047D32E48"/>
    <w:rsid w:val="00CF488A"/>
    <w:rPr>
      <w:rFonts w:eastAsiaTheme="minorHAnsi"/>
      <w:lang w:eastAsia="en-US"/>
    </w:rPr>
  </w:style>
  <w:style w:type="paragraph" w:customStyle="1" w:styleId="E11C4B6F0A124CA08BC988AB47F3B22C8">
    <w:name w:val="E11C4B6F0A124CA08BC988AB47F3B22C8"/>
    <w:rsid w:val="00CF488A"/>
    <w:rPr>
      <w:rFonts w:eastAsiaTheme="minorHAnsi"/>
      <w:lang w:eastAsia="en-US"/>
    </w:rPr>
  </w:style>
  <w:style w:type="paragraph" w:customStyle="1" w:styleId="0D29511A0D744F5F9FB70450572DE0BE8">
    <w:name w:val="0D29511A0D744F5F9FB70450572DE0BE8"/>
    <w:rsid w:val="00CF488A"/>
    <w:rPr>
      <w:rFonts w:eastAsiaTheme="minorHAnsi"/>
      <w:lang w:eastAsia="en-US"/>
    </w:rPr>
  </w:style>
  <w:style w:type="paragraph" w:customStyle="1" w:styleId="7471C9B3E97442AA82CCE1A53D9A2E9D8">
    <w:name w:val="7471C9B3E97442AA82CCE1A53D9A2E9D8"/>
    <w:rsid w:val="00CF488A"/>
    <w:rPr>
      <w:rFonts w:eastAsiaTheme="minorHAnsi"/>
      <w:lang w:eastAsia="en-US"/>
    </w:rPr>
  </w:style>
  <w:style w:type="paragraph" w:customStyle="1" w:styleId="7373867968464E9B9F750193013C53DF8">
    <w:name w:val="7373867968464E9B9F750193013C53DF8"/>
    <w:rsid w:val="00CF488A"/>
    <w:rPr>
      <w:rFonts w:eastAsiaTheme="minorHAnsi"/>
      <w:lang w:eastAsia="en-US"/>
    </w:rPr>
  </w:style>
  <w:style w:type="paragraph" w:customStyle="1" w:styleId="D6D25B03805642FFABCF3E811290E62A8">
    <w:name w:val="D6D25B03805642FFABCF3E811290E62A8"/>
    <w:rsid w:val="00CF488A"/>
    <w:rPr>
      <w:rFonts w:eastAsiaTheme="minorHAnsi"/>
      <w:lang w:eastAsia="en-US"/>
    </w:rPr>
  </w:style>
  <w:style w:type="paragraph" w:customStyle="1" w:styleId="9098B440AAC54DE3ABBB3E401D54CB268">
    <w:name w:val="9098B440AAC54DE3ABBB3E401D54CB268"/>
    <w:rsid w:val="00CF488A"/>
    <w:rPr>
      <w:rFonts w:eastAsiaTheme="minorHAnsi"/>
      <w:lang w:eastAsia="en-US"/>
    </w:rPr>
  </w:style>
  <w:style w:type="paragraph" w:customStyle="1" w:styleId="BEB8A7C7D96545769F06363A76E008A28">
    <w:name w:val="BEB8A7C7D96545769F06363A76E008A28"/>
    <w:rsid w:val="00CF488A"/>
    <w:rPr>
      <w:rFonts w:eastAsiaTheme="minorHAnsi"/>
      <w:lang w:eastAsia="en-US"/>
    </w:rPr>
  </w:style>
  <w:style w:type="paragraph" w:customStyle="1" w:styleId="9AA8F1C922414800968A3926F7DCE4848">
    <w:name w:val="9AA8F1C922414800968A3926F7DCE4848"/>
    <w:rsid w:val="00CF488A"/>
    <w:rPr>
      <w:rFonts w:eastAsiaTheme="minorHAnsi"/>
      <w:lang w:eastAsia="en-US"/>
    </w:rPr>
  </w:style>
  <w:style w:type="paragraph" w:customStyle="1" w:styleId="87D098EB6E434612BB32932DDE8771168">
    <w:name w:val="87D098EB6E434612BB32932DDE8771168"/>
    <w:rsid w:val="00CF488A"/>
    <w:rPr>
      <w:rFonts w:eastAsiaTheme="minorHAnsi"/>
      <w:lang w:eastAsia="en-US"/>
    </w:rPr>
  </w:style>
  <w:style w:type="paragraph" w:customStyle="1" w:styleId="055AF1371E594465A34CAA46992BA3BD8">
    <w:name w:val="055AF1371E594465A34CAA46992BA3BD8"/>
    <w:rsid w:val="00CF488A"/>
    <w:rPr>
      <w:rFonts w:eastAsiaTheme="minorHAnsi"/>
      <w:lang w:eastAsia="en-US"/>
    </w:rPr>
  </w:style>
  <w:style w:type="paragraph" w:customStyle="1" w:styleId="4E3B0982A9DB4C29A05BC0413997E4718">
    <w:name w:val="4E3B0982A9DB4C29A05BC0413997E4718"/>
    <w:rsid w:val="00CF488A"/>
    <w:rPr>
      <w:rFonts w:eastAsiaTheme="minorHAnsi"/>
      <w:lang w:eastAsia="en-US"/>
    </w:rPr>
  </w:style>
  <w:style w:type="paragraph" w:customStyle="1" w:styleId="BF4B2055F9C04BD5BD78660B65EF22F98">
    <w:name w:val="BF4B2055F9C04BD5BD78660B65EF22F98"/>
    <w:rsid w:val="00CF488A"/>
    <w:rPr>
      <w:rFonts w:eastAsiaTheme="minorHAnsi"/>
      <w:lang w:eastAsia="en-US"/>
    </w:rPr>
  </w:style>
  <w:style w:type="paragraph" w:customStyle="1" w:styleId="E18619085F5F4BAFAA5B5468EBC31D908">
    <w:name w:val="E18619085F5F4BAFAA5B5468EBC31D908"/>
    <w:rsid w:val="00CF488A"/>
    <w:rPr>
      <w:rFonts w:eastAsiaTheme="minorHAnsi"/>
      <w:lang w:eastAsia="en-US"/>
    </w:rPr>
  </w:style>
  <w:style w:type="paragraph" w:customStyle="1" w:styleId="38D3F59C09EB4F4D8A1F0362DA01ACBB8">
    <w:name w:val="38D3F59C09EB4F4D8A1F0362DA01ACBB8"/>
    <w:rsid w:val="00CF488A"/>
    <w:rPr>
      <w:rFonts w:eastAsiaTheme="minorHAnsi"/>
      <w:lang w:eastAsia="en-US"/>
    </w:rPr>
  </w:style>
  <w:style w:type="paragraph" w:customStyle="1" w:styleId="6C8FBCC8CF7647CA9C748EFAD6901FCE8">
    <w:name w:val="6C8FBCC8CF7647CA9C748EFAD6901FCE8"/>
    <w:rsid w:val="00CF488A"/>
    <w:rPr>
      <w:rFonts w:eastAsiaTheme="minorHAnsi"/>
      <w:lang w:eastAsia="en-US"/>
    </w:rPr>
  </w:style>
  <w:style w:type="paragraph" w:customStyle="1" w:styleId="46CFC142D45041348D41826C0C0C995D8">
    <w:name w:val="46CFC142D45041348D41826C0C0C995D8"/>
    <w:rsid w:val="00CF488A"/>
    <w:rPr>
      <w:rFonts w:eastAsiaTheme="minorHAnsi"/>
      <w:lang w:eastAsia="en-US"/>
    </w:rPr>
  </w:style>
  <w:style w:type="paragraph" w:customStyle="1" w:styleId="F87D3F34A898479EACA8E65C07B3E80A8">
    <w:name w:val="F87D3F34A898479EACA8E65C07B3E80A8"/>
    <w:rsid w:val="00CF488A"/>
    <w:rPr>
      <w:rFonts w:eastAsiaTheme="minorHAnsi"/>
      <w:lang w:eastAsia="en-US"/>
    </w:rPr>
  </w:style>
  <w:style w:type="paragraph" w:customStyle="1" w:styleId="F631FB3457FB4C08B58681110918BD1F8">
    <w:name w:val="F631FB3457FB4C08B58681110918BD1F8"/>
    <w:rsid w:val="00CF488A"/>
    <w:rPr>
      <w:rFonts w:eastAsiaTheme="minorHAnsi"/>
      <w:lang w:eastAsia="en-US"/>
    </w:rPr>
  </w:style>
  <w:style w:type="paragraph" w:customStyle="1" w:styleId="B5DED0345E9D486A831B43000DB931338">
    <w:name w:val="B5DED0345E9D486A831B43000DB931338"/>
    <w:rsid w:val="00CF488A"/>
    <w:rPr>
      <w:rFonts w:eastAsiaTheme="minorHAnsi"/>
      <w:lang w:eastAsia="en-US"/>
    </w:rPr>
  </w:style>
  <w:style w:type="paragraph" w:customStyle="1" w:styleId="A33B3791B0974B3CBE835535F7AA767A8">
    <w:name w:val="A33B3791B0974B3CBE835535F7AA767A8"/>
    <w:rsid w:val="00CF488A"/>
    <w:rPr>
      <w:rFonts w:eastAsiaTheme="minorHAnsi"/>
      <w:lang w:eastAsia="en-US"/>
    </w:rPr>
  </w:style>
  <w:style w:type="paragraph" w:customStyle="1" w:styleId="616D574CFC1D4F9DB48270B7EA84E0228">
    <w:name w:val="616D574CFC1D4F9DB48270B7EA84E0228"/>
    <w:rsid w:val="00CF488A"/>
    <w:rPr>
      <w:rFonts w:eastAsiaTheme="minorHAnsi"/>
      <w:lang w:eastAsia="en-US"/>
    </w:rPr>
  </w:style>
  <w:style w:type="paragraph" w:customStyle="1" w:styleId="CCF604071BA940B7A87B38C977B688C98">
    <w:name w:val="CCF604071BA940B7A87B38C977B688C98"/>
    <w:rsid w:val="00CF488A"/>
    <w:rPr>
      <w:rFonts w:eastAsiaTheme="minorHAnsi"/>
      <w:lang w:eastAsia="en-US"/>
    </w:rPr>
  </w:style>
  <w:style w:type="paragraph" w:customStyle="1" w:styleId="F869A3A546034BB5B2C5001BFA0AC9C98">
    <w:name w:val="F869A3A546034BB5B2C5001BFA0AC9C98"/>
    <w:rsid w:val="00CF488A"/>
    <w:rPr>
      <w:rFonts w:eastAsiaTheme="minorHAnsi"/>
      <w:lang w:eastAsia="en-US"/>
    </w:rPr>
  </w:style>
  <w:style w:type="paragraph" w:customStyle="1" w:styleId="59523ECBFDA34FA1944FDA9A0CD918CB8">
    <w:name w:val="59523ECBFDA34FA1944FDA9A0CD918CB8"/>
    <w:rsid w:val="00CF488A"/>
    <w:rPr>
      <w:rFonts w:eastAsiaTheme="minorHAnsi"/>
      <w:lang w:eastAsia="en-US"/>
    </w:rPr>
  </w:style>
  <w:style w:type="paragraph" w:customStyle="1" w:styleId="9FE573508CF94843AA964E75841C91C08">
    <w:name w:val="9FE573508CF94843AA964E75841C91C08"/>
    <w:rsid w:val="00CF488A"/>
    <w:rPr>
      <w:rFonts w:eastAsiaTheme="minorHAnsi"/>
      <w:lang w:eastAsia="en-US"/>
    </w:rPr>
  </w:style>
  <w:style w:type="paragraph" w:customStyle="1" w:styleId="683B3F807B5E4CF79CFCCE155F6E4D168">
    <w:name w:val="683B3F807B5E4CF79CFCCE155F6E4D168"/>
    <w:rsid w:val="00CF488A"/>
    <w:rPr>
      <w:rFonts w:eastAsiaTheme="minorHAnsi"/>
      <w:lang w:eastAsia="en-US"/>
    </w:rPr>
  </w:style>
  <w:style w:type="paragraph" w:customStyle="1" w:styleId="5A2D3A4BFD8448FFBC10540DE994D8968">
    <w:name w:val="5A2D3A4BFD8448FFBC10540DE994D8968"/>
    <w:rsid w:val="00CF488A"/>
    <w:rPr>
      <w:rFonts w:eastAsiaTheme="minorHAnsi"/>
      <w:lang w:eastAsia="en-US"/>
    </w:rPr>
  </w:style>
  <w:style w:type="paragraph" w:customStyle="1" w:styleId="89F613BC25444FFF93B894ECEA20A88F8">
    <w:name w:val="89F613BC25444FFF93B894ECEA20A88F8"/>
    <w:rsid w:val="00CF488A"/>
    <w:rPr>
      <w:rFonts w:eastAsiaTheme="minorHAnsi"/>
      <w:lang w:eastAsia="en-US"/>
    </w:rPr>
  </w:style>
  <w:style w:type="paragraph" w:customStyle="1" w:styleId="BFFD1B8F2C7B47FFBA23C23DFCA286418">
    <w:name w:val="BFFD1B8F2C7B47FFBA23C23DFCA286418"/>
    <w:rsid w:val="00CF488A"/>
    <w:rPr>
      <w:rFonts w:eastAsiaTheme="minorHAnsi"/>
      <w:lang w:eastAsia="en-US"/>
    </w:rPr>
  </w:style>
  <w:style w:type="paragraph" w:customStyle="1" w:styleId="53EC1AD77486431AA4EC80A6E33D921E8">
    <w:name w:val="53EC1AD77486431AA4EC80A6E33D921E8"/>
    <w:rsid w:val="00CF488A"/>
    <w:rPr>
      <w:rFonts w:eastAsiaTheme="minorHAnsi"/>
      <w:lang w:eastAsia="en-US"/>
    </w:rPr>
  </w:style>
  <w:style w:type="paragraph" w:customStyle="1" w:styleId="321C4FED8D084D098F5588AA4251ADE98">
    <w:name w:val="321C4FED8D084D098F5588AA4251ADE98"/>
    <w:rsid w:val="00CF488A"/>
    <w:rPr>
      <w:rFonts w:eastAsiaTheme="minorHAnsi"/>
      <w:lang w:eastAsia="en-US"/>
    </w:rPr>
  </w:style>
  <w:style w:type="paragraph" w:customStyle="1" w:styleId="61B9572D4F404A59BF408D9BFEA66A1B8">
    <w:name w:val="61B9572D4F404A59BF408D9BFEA66A1B8"/>
    <w:rsid w:val="00CF488A"/>
    <w:rPr>
      <w:rFonts w:eastAsiaTheme="minorHAnsi"/>
      <w:lang w:eastAsia="en-US"/>
    </w:rPr>
  </w:style>
  <w:style w:type="paragraph" w:customStyle="1" w:styleId="2E760EC967BB4AE2BEEC02BC03612ADF8">
    <w:name w:val="2E760EC967BB4AE2BEEC02BC03612ADF8"/>
    <w:rsid w:val="00CF488A"/>
    <w:rPr>
      <w:rFonts w:eastAsiaTheme="minorHAnsi"/>
      <w:lang w:eastAsia="en-US"/>
    </w:rPr>
  </w:style>
  <w:style w:type="paragraph" w:customStyle="1" w:styleId="66D0EC197167465E8EB3D0083F5847AE8">
    <w:name w:val="66D0EC197167465E8EB3D0083F5847AE8"/>
    <w:rsid w:val="00CF488A"/>
    <w:rPr>
      <w:rFonts w:eastAsiaTheme="minorHAnsi"/>
      <w:lang w:eastAsia="en-US"/>
    </w:rPr>
  </w:style>
  <w:style w:type="paragraph" w:customStyle="1" w:styleId="7542F16F8133490CAA0D23C977D498128">
    <w:name w:val="7542F16F8133490CAA0D23C977D498128"/>
    <w:rsid w:val="00CF488A"/>
    <w:rPr>
      <w:rFonts w:eastAsiaTheme="minorHAnsi"/>
      <w:lang w:eastAsia="en-US"/>
    </w:rPr>
  </w:style>
  <w:style w:type="paragraph" w:customStyle="1" w:styleId="8D606859EC334CE8A7AFD55B8AF0BB398">
    <w:name w:val="8D606859EC334CE8A7AFD55B8AF0BB398"/>
    <w:rsid w:val="00CF488A"/>
    <w:rPr>
      <w:rFonts w:eastAsiaTheme="minorHAnsi"/>
      <w:lang w:eastAsia="en-US"/>
    </w:rPr>
  </w:style>
  <w:style w:type="paragraph" w:customStyle="1" w:styleId="248B775577174614801614F3D001B2108">
    <w:name w:val="248B775577174614801614F3D001B2108"/>
    <w:rsid w:val="00CF488A"/>
    <w:rPr>
      <w:rFonts w:eastAsiaTheme="minorHAnsi"/>
      <w:lang w:eastAsia="en-US"/>
    </w:rPr>
  </w:style>
  <w:style w:type="paragraph" w:customStyle="1" w:styleId="0A813BF5BF624ADBAB21CFD6AF3396BC8">
    <w:name w:val="0A813BF5BF624ADBAB21CFD6AF3396BC8"/>
    <w:rsid w:val="00CF488A"/>
    <w:rPr>
      <w:rFonts w:eastAsiaTheme="minorHAnsi"/>
      <w:lang w:eastAsia="en-US"/>
    </w:rPr>
  </w:style>
  <w:style w:type="paragraph" w:customStyle="1" w:styleId="02E19675391F4393A746E02F8024FF2C8">
    <w:name w:val="02E19675391F4393A746E02F8024FF2C8"/>
    <w:rsid w:val="00CF488A"/>
    <w:rPr>
      <w:rFonts w:eastAsiaTheme="minorHAnsi"/>
      <w:lang w:eastAsia="en-US"/>
    </w:rPr>
  </w:style>
  <w:style w:type="paragraph" w:customStyle="1" w:styleId="8A543722137F4AD6B4C9E9FF9B7467F38">
    <w:name w:val="8A543722137F4AD6B4C9E9FF9B7467F38"/>
    <w:rsid w:val="00CF488A"/>
    <w:rPr>
      <w:rFonts w:eastAsiaTheme="minorHAnsi"/>
      <w:lang w:eastAsia="en-US"/>
    </w:rPr>
  </w:style>
  <w:style w:type="paragraph" w:customStyle="1" w:styleId="408E11E622DD4CE89E0C5C9E8DED37CF8">
    <w:name w:val="408E11E622DD4CE89E0C5C9E8DED37CF8"/>
    <w:rsid w:val="00CF488A"/>
    <w:rPr>
      <w:rFonts w:eastAsiaTheme="minorHAnsi"/>
      <w:lang w:eastAsia="en-US"/>
    </w:rPr>
  </w:style>
  <w:style w:type="paragraph" w:customStyle="1" w:styleId="6176C46B9B4C4BBAB2719E1B7262403E8">
    <w:name w:val="6176C46B9B4C4BBAB2719E1B7262403E8"/>
    <w:rsid w:val="00CF488A"/>
    <w:rPr>
      <w:rFonts w:eastAsiaTheme="minorHAnsi"/>
      <w:lang w:eastAsia="en-US"/>
    </w:rPr>
  </w:style>
  <w:style w:type="paragraph" w:customStyle="1" w:styleId="F982F43555AF402298C664F641A200928">
    <w:name w:val="F982F43555AF402298C664F641A200928"/>
    <w:rsid w:val="00CF488A"/>
    <w:rPr>
      <w:rFonts w:eastAsiaTheme="minorHAnsi"/>
      <w:lang w:eastAsia="en-US"/>
    </w:rPr>
  </w:style>
  <w:style w:type="paragraph" w:customStyle="1" w:styleId="4EE5D2139F1645FEBF1CDC9867AEECB08">
    <w:name w:val="4EE5D2139F1645FEBF1CDC9867AEECB08"/>
    <w:rsid w:val="00CF488A"/>
    <w:rPr>
      <w:rFonts w:eastAsiaTheme="minorHAnsi"/>
      <w:lang w:eastAsia="en-US"/>
    </w:rPr>
  </w:style>
  <w:style w:type="paragraph" w:customStyle="1" w:styleId="605F238DAF7746FE9C88AAA1DDFCC6948">
    <w:name w:val="605F238DAF7746FE9C88AAA1DDFCC6948"/>
    <w:rsid w:val="00CF488A"/>
    <w:rPr>
      <w:rFonts w:eastAsiaTheme="minorHAnsi"/>
      <w:lang w:eastAsia="en-US"/>
    </w:rPr>
  </w:style>
  <w:style w:type="paragraph" w:customStyle="1" w:styleId="7523666E8A6846EFA540D06253F72CD28">
    <w:name w:val="7523666E8A6846EFA540D06253F72CD28"/>
    <w:rsid w:val="00CF488A"/>
    <w:rPr>
      <w:rFonts w:eastAsiaTheme="minorHAnsi"/>
      <w:lang w:eastAsia="en-US"/>
    </w:rPr>
  </w:style>
  <w:style w:type="paragraph" w:customStyle="1" w:styleId="E1A823E4FD4F472EBF0FAD9035D1A3FC8">
    <w:name w:val="E1A823E4FD4F472EBF0FAD9035D1A3FC8"/>
    <w:rsid w:val="00CF488A"/>
    <w:rPr>
      <w:rFonts w:eastAsiaTheme="minorHAnsi"/>
      <w:lang w:eastAsia="en-US"/>
    </w:rPr>
  </w:style>
  <w:style w:type="paragraph" w:customStyle="1" w:styleId="4455E319B782445DBB938B901B50FC628">
    <w:name w:val="4455E319B782445DBB938B901B50FC628"/>
    <w:rsid w:val="00CF488A"/>
    <w:rPr>
      <w:rFonts w:eastAsiaTheme="minorHAnsi"/>
      <w:lang w:eastAsia="en-US"/>
    </w:rPr>
  </w:style>
  <w:style w:type="paragraph" w:customStyle="1" w:styleId="D816164887434BEA9B71DAF44FA575678">
    <w:name w:val="D816164887434BEA9B71DAF44FA575678"/>
    <w:rsid w:val="00CF488A"/>
    <w:rPr>
      <w:rFonts w:eastAsiaTheme="minorHAnsi"/>
      <w:lang w:eastAsia="en-US"/>
    </w:rPr>
  </w:style>
  <w:style w:type="paragraph" w:customStyle="1" w:styleId="7725DD4C5B97433A9B1224EEA13DB0578">
    <w:name w:val="7725DD4C5B97433A9B1224EEA13DB0578"/>
    <w:rsid w:val="00CF488A"/>
    <w:rPr>
      <w:rFonts w:eastAsiaTheme="minorHAnsi"/>
      <w:lang w:eastAsia="en-US"/>
    </w:rPr>
  </w:style>
  <w:style w:type="paragraph" w:customStyle="1" w:styleId="AC577AC6899D413491DE0AD1C31217BD8">
    <w:name w:val="AC577AC6899D413491DE0AD1C31217BD8"/>
    <w:rsid w:val="00CF488A"/>
    <w:rPr>
      <w:rFonts w:eastAsiaTheme="minorHAnsi"/>
      <w:lang w:eastAsia="en-US"/>
    </w:rPr>
  </w:style>
  <w:style w:type="paragraph" w:customStyle="1" w:styleId="69FC7D1578A448359CDEEB7922889F208">
    <w:name w:val="69FC7D1578A448359CDEEB7922889F208"/>
    <w:rsid w:val="00CF488A"/>
    <w:rPr>
      <w:rFonts w:eastAsiaTheme="minorHAnsi"/>
      <w:lang w:eastAsia="en-US"/>
    </w:rPr>
  </w:style>
  <w:style w:type="paragraph" w:customStyle="1" w:styleId="2C264DE31EA44066B7F1AD0A2A8202948">
    <w:name w:val="2C264DE31EA44066B7F1AD0A2A8202948"/>
    <w:rsid w:val="00CF488A"/>
    <w:rPr>
      <w:rFonts w:eastAsiaTheme="minorHAnsi"/>
      <w:lang w:eastAsia="en-US"/>
    </w:rPr>
  </w:style>
  <w:style w:type="paragraph" w:customStyle="1" w:styleId="6DF2C6FD8C504B5ABD120E589A08F70C8">
    <w:name w:val="6DF2C6FD8C504B5ABD120E589A08F70C8"/>
    <w:rsid w:val="00CF488A"/>
    <w:rPr>
      <w:rFonts w:eastAsiaTheme="minorHAnsi"/>
      <w:lang w:eastAsia="en-US"/>
    </w:rPr>
  </w:style>
  <w:style w:type="paragraph" w:customStyle="1" w:styleId="4E36839DCF924BD79F69F11CDEFAF1937">
    <w:name w:val="4E36839DCF924BD79F69F11CDEFAF1937"/>
    <w:rsid w:val="00CF488A"/>
    <w:rPr>
      <w:rFonts w:eastAsiaTheme="minorHAnsi"/>
      <w:lang w:eastAsia="en-US"/>
    </w:rPr>
  </w:style>
  <w:style w:type="paragraph" w:customStyle="1" w:styleId="E0F8C3548F5E4855891B47D1E7BCB52D5">
    <w:name w:val="E0F8C3548F5E4855891B47D1E7BCB52D5"/>
    <w:rsid w:val="00CF488A"/>
    <w:rPr>
      <w:rFonts w:eastAsiaTheme="minorHAnsi"/>
      <w:lang w:eastAsia="en-US"/>
    </w:rPr>
  </w:style>
  <w:style w:type="paragraph" w:customStyle="1" w:styleId="3305C81A2EA2425C89A5C0EB906508F56">
    <w:name w:val="3305C81A2EA2425C89A5C0EB906508F56"/>
    <w:rsid w:val="00CF488A"/>
    <w:rPr>
      <w:rFonts w:eastAsiaTheme="minorHAnsi"/>
      <w:lang w:eastAsia="en-US"/>
    </w:rPr>
  </w:style>
  <w:style w:type="paragraph" w:customStyle="1" w:styleId="B77C1944A5104F16A0AA17CDA585D3586">
    <w:name w:val="B77C1944A5104F16A0AA17CDA585D3586"/>
    <w:rsid w:val="00CF488A"/>
    <w:rPr>
      <w:rFonts w:eastAsiaTheme="minorHAnsi"/>
      <w:lang w:eastAsia="en-US"/>
    </w:rPr>
  </w:style>
  <w:style w:type="paragraph" w:customStyle="1" w:styleId="6B194EAFE8884A3DB58E6E492A6FFB1E4">
    <w:name w:val="6B194EAFE8884A3DB58E6E492A6FFB1E4"/>
    <w:rsid w:val="00CF488A"/>
    <w:rPr>
      <w:rFonts w:eastAsiaTheme="minorHAnsi"/>
      <w:lang w:eastAsia="en-US"/>
    </w:rPr>
  </w:style>
  <w:style w:type="paragraph" w:customStyle="1" w:styleId="7C0218E337904DBC91F0E5A6525CD14E4">
    <w:name w:val="7C0218E337904DBC91F0E5A6525CD14E4"/>
    <w:rsid w:val="00CF488A"/>
    <w:rPr>
      <w:rFonts w:eastAsiaTheme="minorHAnsi"/>
      <w:lang w:eastAsia="en-US"/>
    </w:rPr>
  </w:style>
  <w:style w:type="paragraph" w:customStyle="1" w:styleId="5E4239E1386542228E7A14BFD53E0C573">
    <w:name w:val="5E4239E1386542228E7A14BFD53E0C573"/>
    <w:rsid w:val="00CF488A"/>
    <w:rPr>
      <w:rFonts w:eastAsiaTheme="minorHAnsi"/>
      <w:lang w:eastAsia="en-US"/>
    </w:rPr>
  </w:style>
  <w:style w:type="paragraph" w:customStyle="1" w:styleId="940799E58E1B4F65982143B16F61ADE424">
    <w:name w:val="940799E58E1B4F65982143B16F61ADE424"/>
    <w:rsid w:val="00CF488A"/>
    <w:rPr>
      <w:rFonts w:eastAsiaTheme="minorHAnsi"/>
      <w:lang w:eastAsia="en-US"/>
    </w:rPr>
  </w:style>
  <w:style w:type="paragraph" w:customStyle="1" w:styleId="3D23D110961A48A1B9719D4B5915507224">
    <w:name w:val="3D23D110961A48A1B9719D4B5915507224"/>
    <w:rsid w:val="00CF488A"/>
    <w:rPr>
      <w:rFonts w:eastAsiaTheme="minorHAnsi"/>
      <w:lang w:eastAsia="en-US"/>
    </w:rPr>
  </w:style>
  <w:style w:type="paragraph" w:customStyle="1" w:styleId="815AF716865842099FBA5BEBDEDE594F24">
    <w:name w:val="815AF716865842099FBA5BEBDEDE594F24"/>
    <w:rsid w:val="00CF488A"/>
    <w:rPr>
      <w:rFonts w:eastAsiaTheme="minorHAnsi"/>
      <w:lang w:eastAsia="en-US"/>
    </w:rPr>
  </w:style>
  <w:style w:type="paragraph" w:customStyle="1" w:styleId="08FD677DBB6648589233A626BA43173323">
    <w:name w:val="08FD677DBB6648589233A626BA43173323"/>
    <w:rsid w:val="00CF488A"/>
    <w:rPr>
      <w:rFonts w:eastAsiaTheme="minorHAnsi"/>
      <w:lang w:eastAsia="en-US"/>
    </w:rPr>
  </w:style>
  <w:style w:type="paragraph" w:customStyle="1" w:styleId="18D2F75FC9FD49A79C2E7365C3F6878E22">
    <w:name w:val="18D2F75FC9FD49A79C2E7365C3F6878E22"/>
    <w:rsid w:val="00CF488A"/>
    <w:rPr>
      <w:rFonts w:eastAsiaTheme="minorHAnsi"/>
      <w:lang w:eastAsia="en-US"/>
    </w:rPr>
  </w:style>
  <w:style w:type="paragraph" w:customStyle="1" w:styleId="556A8D888AC84BA180D33AD18832948521">
    <w:name w:val="556A8D888AC84BA180D33AD18832948521"/>
    <w:rsid w:val="00CF488A"/>
    <w:rPr>
      <w:rFonts w:eastAsiaTheme="minorHAnsi"/>
      <w:lang w:eastAsia="en-US"/>
    </w:rPr>
  </w:style>
  <w:style w:type="paragraph" w:customStyle="1" w:styleId="A49A3B3721304135892C2925E67EB81119">
    <w:name w:val="A49A3B3721304135892C2925E67EB81119"/>
    <w:rsid w:val="00CF488A"/>
    <w:rPr>
      <w:rFonts w:eastAsiaTheme="minorHAnsi"/>
      <w:lang w:eastAsia="en-US"/>
    </w:rPr>
  </w:style>
  <w:style w:type="paragraph" w:customStyle="1" w:styleId="82DD4D8899F14F3FA69B9330166947A318">
    <w:name w:val="82DD4D8899F14F3FA69B9330166947A318"/>
    <w:rsid w:val="00CF488A"/>
    <w:rPr>
      <w:rFonts w:eastAsiaTheme="minorHAnsi"/>
      <w:lang w:eastAsia="en-US"/>
    </w:rPr>
  </w:style>
  <w:style w:type="paragraph" w:customStyle="1" w:styleId="05DC7956E35B48509916A23D710365C215">
    <w:name w:val="05DC7956E35B48509916A23D710365C215"/>
    <w:rsid w:val="00CF488A"/>
    <w:rPr>
      <w:rFonts w:eastAsiaTheme="minorHAnsi"/>
      <w:lang w:eastAsia="en-US"/>
    </w:rPr>
  </w:style>
  <w:style w:type="paragraph" w:customStyle="1" w:styleId="61888A0EB62B45FA95A327AE5AAC73BC15">
    <w:name w:val="61888A0EB62B45FA95A327AE5AAC73BC15"/>
    <w:rsid w:val="00CF488A"/>
    <w:rPr>
      <w:rFonts w:eastAsiaTheme="minorHAnsi"/>
      <w:lang w:eastAsia="en-US"/>
    </w:rPr>
  </w:style>
  <w:style w:type="paragraph" w:customStyle="1" w:styleId="2BE74B3488F24DEDB014F6B2A69B821912">
    <w:name w:val="2BE74B3488F24DEDB014F6B2A69B821912"/>
    <w:rsid w:val="00CF488A"/>
    <w:rPr>
      <w:rFonts w:eastAsiaTheme="minorHAnsi"/>
      <w:lang w:eastAsia="en-US"/>
    </w:rPr>
  </w:style>
  <w:style w:type="paragraph" w:customStyle="1" w:styleId="1F296141F5E2452E9B91A163204CF93411">
    <w:name w:val="1F296141F5E2452E9B91A163204CF93411"/>
    <w:rsid w:val="00CF488A"/>
    <w:rPr>
      <w:rFonts w:eastAsiaTheme="minorHAnsi"/>
      <w:lang w:eastAsia="en-US"/>
    </w:rPr>
  </w:style>
  <w:style w:type="paragraph" w:customStyle="1" w:styleId="307672A465B84634B2A1216A60CC231413">
    <w:name w:val="307672A465B84634B2A1216A60CC231413"/>
    <w:rsid w:val="00CF488A"/>
    <w:rPr>
      <w:rFonts w:eastAsiaTheme="minorHAnsi"/>
      <w:lang w:eastAsia="en-US"/>
    </w:rPr>
  </w:style>
  <w:style w:type="paragraph" w:customStyle="1" w:styleId="5A213878ADB8457A942E887C61E1227914">
    <w:name w:val="5A213878ADB8457A942E887C61E1227914"/>
    <w:rsid w:val="00CF488A"/>
    <w:rPr>
      <w:rFonts w:eastAsiaTheme="minorHAnsi"/>
      <w:lang w:eastAsia="en-US"/>
    </w:rPr>
  </w:style>
  <w:style w:type="paragraph" w:customStyle="1" w:styleId="0DEC1144E8F8498E9210ADB7A393C4B210">
    <w:name w:val="0DEC1144E8F8498E9210ADB7A393C4B210"/>
    <w:rsid w:val="00CF488A"/>
    <w:rPr>
      <w:rFonts w:eastAsiaTheme="minorHAnsi"/>
      <w:lang w:eastAsia="en-US"/>
    </w:rPr>
  </w:style>
  <w:style w:type="paragraph" w:customStyle="1" w:styleId="DA9834293A964678BF7B5A4AD456BC499">
    <w:name w:val="DA9834293A964678BF7B5A4AD456BC499"/>
    <w:rsid w:val="00CF488A"/>
    <w:rPr>
      <w:rFonts w:eastAsiaTheme="minorHAnsi"/>
      <w:lang w:eastAsia="en-US"/>
    </w:rPr>
  </w:style>
  <w:style w:type="paragraph" w:customStyle="1" w:styleId="721F41050ADE43AFA134668A970745189">
    <w:name w:val="721F41050ADE43AFA134668A970745189"/>
    <w:rsid w:val="00CF488A"/>
    <w:rPr>
      <w:rFonts w:eastAsiaTheme="minorHAnsi"/>
      <w:lang w:eastAsia="en-US"/>
    </w:rPr>
  </w:style>
  <w:style w:type="paragraph" w:customStyle="1" w:styleId="DA155912699A4830B5538192A3AE4CA89">
    <w:name w:val="DA155912699A4830B5538192A3AE4CA89"/>
    <w:rsid w:val="00CF488A"/>
    <w:rPr>
      <w:rFonts w:eastAsiaTheme="minorHAnsi"/>
      <w:lang w:eastAsia="en-US"/>
    </w:rPr>
  </w:style>
  <w:style w:type="paragraph" w:customStyle="1" w:styleId="9EABF8F5836C41169985ABA75C41209B9">
    <w:name w:val="9EABF8F5836C41169985ABA75C41209B9"/>
    <w:rsid w:val="00CF488A"/>
    <w:rPr>
      <w:rFonts w:eastAsiaTheme="minorHAnsi"/>
      <w:lang w:eastAsia="en-US"/>
    </w:rPr>
  </w:style>
  <w:style w:type="paragraph" w:customStyle="1" w:styleId="65807F3BB3E04EE99EAFEC1FA01BA0239">
    <w:name w:val="65807F3BB3E04EE99EAFEC1FA01BA0239"/>
    <w:rsid w:val="00CF488A"/>
    <w:rPr>
      <w:rFonts w:eastAsiaTheme="minorHAnsi"/>
      <w:lang w:eastAsia="en-US"/>
    </w:rPr>
  </w:style>
  <w:style w:type="paragraph" w:customStyle="1" w:styleId="F79DDE4F0D0641F18163FA0A6A6028BB9">
    <w:name w:val="F79DDE4F0D0641F18163FA0A6A6028BB9"/>
    <w:rsid w:val="00CF488A"/>
    <w:rPr>
      <w:rFonts w:eastAsiaTheme="minorHAnsi"/>
      <w:lang w:eastAsia="en-US"/>
    </w:rPr>
  </w:style>
  <w:style w:type="paragraph" w:customStyle="1" w:styleId="5BF86FA3B34045B198FD6335D05886D89">
    <w:name w:val="5BF86FA3B34045B198FD6335D05886D89"/>
    <w:rsid w:val="00CF488A"/>
    <w:rPr>
      <w:rFonts w:eastAsiaTheme="minorHAnsi"/>
      <w:lang w:eastAsia="en-US"/>
    </w:rPr>
  </w:style>
  <w:style w:type="paragraph" w:customStyle="1" w:styleId="ED027AFCCF9E4BA195E89F3358A3304E9">
    <w:name w:val="ED027AFCCF9E4BA195E89F3358A3304E9"/>
    <w:rsid w:val="00CF488A"/>
    <w:rPr>
      <w:rFonts w:eastAsiaTheme="minorHAnsi"/>
      <w:lang w:eastAsia="en-US"/>
    </w:rPr>
  </w:style>
  <w:style w:type="paragraph" w:customStyle="1" w:styleId="DA7FC07CDB704B47AFEA375708DDA9469">
    <w:name w:val="DA7FC07CDB704B47AFEA375708DDA9469"/>
    <w:rsid w:val="00CF488A"/>
    <w:rPr>
      <w:rFonts w:eastAsiaTheme="minorHAnsi"/>
      <w:lang w:eastAsia="en-US"/>
    </w:rPr>
  </w:style>
  <w:style w:type="paragraph" w:customStyle="1" w:styleId="AF44E6064B6F425393091DD6047D32E49">
    <w:name w:val="AF44E6064B6F425393091DD6047D32E49"/>
    <w:rsid w:val="00CF488A"/>
    <w:rPr>
      <w:rFonts w:eastAsiaTheme="minorHAnsi"/>
      <w:lang w:eastAsia="en-US"/>
    </w:rPr>
  </w:style>
  <w:style w:type="paragraph" w:customStyle="1" w:styleId="E11C4B6F0A124CA08BC988AB47F3B22C9">
    <w:name w:val="E11C4B6F0A124CA08BC988AB47F3B22C9"/>
    <w:rsid w:val="00CF488A"/>
    <w:rPr>
      <w:rFonts w:eastAsiaTheme="minorHAnsi"/>
      <w:lang w:eastAsia="en-US"/>
    </w:rPr>
  </w:style>
  <w:style w:type="paragraph" w:customStyle="1" w:styleId="0D29511A0D744F5F9FB70450572DE0BE9">
    <w:name w:val="0D29511A0D744F5F9FB70450572DE0BE9"/>
    <w:rsid w:val="00CF488A"/>
    <w:rPr>
      <w:rFonts w:eastAsiaTheme="minorHAnsi"/>
      <w:lang w:eastAsia="en-US"/>
    </w:rPr>
  </w:style>
  <w:style w:type="paragraph" w:customStyle="1" w:styleId="7471C9B3E97442AA82CCE1A53D9A2E9D9">
    <w:name w:val="7471C9B3E97442AA82CCE1A53D9A2E9D9"/>
    <w:rsid w:val="00CF488A"/>
    <w:rPr>
      <w:rFonts w:eastAsiaTheme="minorHAnsi"/>
      <w:lang w:eastAsia="en-US"/>
    </w:rPr>
  </w:style>
  <w:style w:type="paragraph" w:customStyle="1" w:styleId="7373867968464E9B9F750193013C53DF9">
    <w:name w:val="7373867968464E9B9F750193013C53DF9"/>
    <w:rsid w:val="00CF488A"/>
    <w:rPr>
      <w:rFonts w:eastAsiaTheme="minorHAnsi"/>
      <w:lang w:eastAsia="en-US"/>
    </w:rPr>
  </w:style>
  <w:style w:type="paragraph" w:customStyle="1" w:styleId="D6D25B03805642FFABCF3E811290E62A9">
    <w:name w:val="D6D25B03805642FFABCF3E811290E62A9"/>
    <w:rsid w:val="00CF488A"/>
    <w:rPr>
      <w:rFonts w:eastAsiaTheme="minorHAnsi"/>
      <w:lang w:eastAsia="en-US"/>
    </w:rPr>
  </w:style>
  <w:style w:type="paragraph" w:customStyle="1" w:styleId="9098B440AAC54DE3ABBB3E401D54CB269">
    <w:name w:val="9098B440AAC54DE3ABBB3E401D54CB269"/>
    <w:rsid w:val="00CF488A"/>
    <w:rPr>
      <w:rFonts w:eastAsiaTheme="minorHAnsi"/>
      <w:lang w:eastAsia="en-US"/>
    </w:rPr>
  </w:style>
  <w:style w:type="paragraph" w:customStyle="1" w:styleId="BEB8A7C7D96545769F06363A76E008A29">
    <w:name w:val="BEB8A7C7D96545769F06363A76E008A29"/>
    <w:rsid w:val="00CF488A"/>
    <w:rPr>
      <w:rFonts w:eastAsiaTheme="minorHAnsi"/>
      <w:lang w:eastAsia="en-US"/>
    </w:rPr>
  </w:style>
  <w:style w:type="paragraph" w:customStyle="1" w:styleId="9AA8F1C922414800968A3926F7DCE4849">
    <w:name w:val="9AA8F1C922414800968A3926F7DCE4849"/>
    <w:rsid w:val="00CF488A"/>
    <w:rPr>
      <w:rFonts w:eastAsiaTheme="minorHAnsi"/>
      <w:lang w:eastAsia="en-US"/>
    </w:rPr>
  </w:style>
  <w:style w:type="paragraph" w:customStyle="1" w:styleId="87D098EB6E434612BB32932DDE8771169">
    <w:name w:val="87D098EB6E434612BB32932DDE8771169"/>
    <w:rsid w:val="00CF488A"/>
    <w:rPr>
      <w:rFonts w:eastAsiaTheme="minorHAnsi"/>
      <w:lang w:eastAsia="en-US"/>
    </w:rPr>
  </w:style>
  <w:style w:type="paragraph" w:customStyle="1" w:styleId="055AF1371E594465A34CAA46992BA3BD9">
    <w:name w:val="055AF1371E594465A34CAA46992BA3BD9"/>
    <w:rsid w:val="00CF488A"/>
    <w:rPr>
      <w:rFonts w:eastAsiaTheme="minorHAnsi"/>
      <w:lang w:eastAsia="en-US"/>
    </w:rPr>
  </w:style>
  <w:style w:type="paragraph" w:customStyle="1" w:styleId="4E3B0982A9DB4C29A05BC0413997E4719">
    <w:name w:val="4E3B0982A9DB4C29A05BC0413997E4719"/>
    <w:rsid w:val="00CF488A"/>
    <w:rPr>
      <w:rFonts w:eastAsiaTheme="minorHAnsi"/>
      <w:lang w:eastAsia="en-US"/>
    </w:rPr>
  </w:style>
  <w:style w:type="paragraph" w:customStyle="1" w:styleId="BF4B2055F9C04BD5BD78660B65EF22F99">
    <w:name w:val="BF4B2055F9C04BD5BD78660B65EF22F99"/>
    <w:rsid w:val="00CF488A"/>
    <w:rPr>
      <w:rFonts w:eastAsiaTheme="minorHAnsi"/>
      <w:lang w:eastAsia="en-US"/>
    </w:rPr>
  </w:style>
  <w:style w:type="paragraph" w:customStyle="1" w:styleId="E18619085F5F4BAFAA5B5468EBC31D909">
    <w:name w:val="E18619085F5F4BAFAA5B5468EBC31D909"/>
    <w:rsid w:val="00CF488A"/>
    <w:rPr>
      <w:rFonts w:eastAsiaTheme="minorHAnsi"/>
      <w:lang w:eastAsia="en-US"/>
    </w:rPr>
  </w:style>
  <w:style w:type="paragraph" w:customStyle="1" w:styleId="38D3F59C09EB4F4D8A1F0362DA01ACBB9">
    <w:name w:val="38D3F59C09EB4F4D8A1F0362DA01ACBB9"/>
    <w:rsid w:val="00CF488A"/>
    <w:rPr>
      <w:rFonts w:eastAsiaTheme="minorHAnsi"/>
      <w:lang w:eastAsia="en-US"/>
    </w:rPr>
  </w:style>
  <w:style w:type="paragraph" w:customStyle="1" w:styleId="6C8FBCC8CF7647CA9C748EFAD6901FCE9">
    <w:name w:val="6C8FBCC8CF7647CA9C748EFAD6901FCE9"/>
    <w:rsid w:val="00CF488A"/>
    <w:rPr>
      <w:rFonts w:eastAsiaTheme="minorHAnsi"/>
      <w:lang w:eastAsia="en-US"/>
    </w:rPr>
  </w:style>
  <w:style w:type="paragraph" w:customStyle="1" w:styleId="46CFC142D45041348D41826C0C0C995D9">
    <w:name w:val="46CFC142D45041348D41826C0C0C995D9"/>
    <w:rsid w:val="00CF488A"/>
    <w:rPr>
      <w:rFonts w:eastAsiaTheme="minorHAnsi"/>
      <w:lang w:eastAsia="en-US"/>
    </w:rPr>
  </w:style>
  <w:style w:type="paragraph" w:customStyle="1" w:styleId="F87D3F34A898479EACA8E65C07B3E80A9">
    <w:name w:val="F87D3F34A898479EACA8E65C07B3E80A9"/>
    <w:rsid w:val="00CF488A"/>
    <w:rPr>
      <w:rFonts w:eastAsiaTheme="minorHAnsi"/>
      <w:lang w:eastAsia="en-US"/>
    </w:rPr>
  </w:style>
  <w:style w:type="paragraph" w:customStyle="1" w:styleId="F631FB3457FB4C08B58681110918BD1F9">
    <w:name w:val="F631FB3457FB4C08B58681110918BD1F9"/>
    <w:rsid w:val="00CF488A"/>
    <w:rPr>
      <w:rFonts w:eastAsiaTheme="minorHAnsi"/>
      <w:lang w:eastAsia="en-US"/>
    </w:rPr>
  </w:style>
  <w:style w:type="paragraph" w:customStyle="1" w:styleId="B5DED0345E9D486A831B43000DB931339">
    <w:name w:val="B5DED0345E9D486A831B43000DB931339"/>
    <w:rsid w:val="00CF488A"/>
    <w:rPr>
      <w:rFonts w:eastAsiaTheme="minorHAnsi"/>
      <w:lang w:eastAsia="en-US"/>
    </w:rPr>
  </w:style>
  <w:style w:type="paragraph" w:customStyle="1" w:styleId="A33B3791B0974B3CBE835535F7AA767A9">
    <w:name w:val="A33B3791B0974B3CBE835535F7AA767A9"/>
    <w:rsid w:val="00CF488A"/>
    <w:rPr>
      <w:rFonts w:eastAsiaTheme="minorHAnsi"/>
      <w:lang w:eastAsia="en-US"/>
    </w:rPr>
  </w:style>
  <w:style w:type="paragraph" w:customStyle="1" w:styleId="616D574CFC1D4F9DB48270B7EA84E0229">
    <w:name w:val="616D574CFC1D4F9DB48270B7EA84E0229"/>
    <w:rsid w:val="00CF488A"/>
    <w:rPr>
      <w:rFonts w:eastAsiaTheme="minorHAnsi"/>
      <w:lang w:eastAsia="en-US"/>
    </w:rPr>
  </w:style>
  <w:style w:type="paragraph" w:customStyle="1" w:styleId="CCF604071BA940B7A87B38C977B688C99">
    <w:name w:val="CCF604071BA940B7A87B38C977B688C99"/>
    <w:rsid w:val="00CF488A"/>
    <w:rPr>
      <w:rFonts w:eastAsiaTheme="minorHAnsi"/>
      <w:lang w:eastAsia="en-US"/>
    </w:rPr>
  </w:style>
  <w:style w:type="paragraph" w:customStyle="1" w:styleId="F869A3A546034BB5B2C5001BFA0AC9C99">
    <w:name w:val="F869A3A546034BB5B2C5001BFA0AC9C99"/>
    <w:rsid w:val="00CF488A"/>
    <w:rPr>
      <w:rFonts w:eastAsiaTheme="minorHAnsi"/>
      <w:lang w:eastAsia="en-US"/>
    </w:rPr>
  </w:style>
  <w:style w:type="paragraph" w:customStyle="1" w:styleId="59523ECBFDA34FA1944FDA9A0CD918CB9">
    <w:name w:val="59523ECBFDA34FA1944FDA9A0CD918CB9"/>
    <w:rsid w:val="00CF488A"/>
    <w:rPr>
      <w:rFonts w:eastAsiaTheme="minorHAnsi"/>
      <w:lang w:eastAsia="en-US"/>
    </w:rPr>
  </w:style>
  <w:style w:type="paragraph" w:customStyle="1" w:styleId="9FE573508CF94843AA964E75841C91C09">
    <w:name w:val="9FE573508CF94843AA964E75841C91C09"/>
    <w:rsid w:val="00CF488A"/>
    <w:rPr>
      <w:rFonts w:eastAsiaTheme="minorHAnsi"/>
      <w:lang w:eastAsia="en-US"/>
    </w:rPr>
  </w:style>
  <w:style w:type="paragraph" w:customStyle="1" w:styleId="683B3F807B5E4CF79CFCCE155F6E4D169">
    <w:name w:val="683B3F807B5E4CF79CFCCE155F6E4D169"/>
    <w:rsid w:val="00CF488A"/>
    <w:rPr>
      <w:rFonts w:eastAsiaTheme="minorHAnsi"/>
      <w:lang w:eastAsia="en-US"/>
    </w:rPr>
  </w:style>
  <w:style w:type="paragraph" w:customStyle="1" w:styleId="5A2D3A4BFD8448FFBC10540DE994D8969">
    <w:name w:val="5A2D3A4BFD8448FFBC10540DE994D8969"/>
    <w:rsid w:val="00CF488A"/>
    <w:rPr>
      <w:rFonts w:eastAsiaTheme="minorHAnsi"/>
      <w:lang w:eastAsia="en-US"/>
    </w:rPr>
  </w:style>
  <w:style w:type="paragraph" w:customStyle="1" w:styleId="89F613BC25444FFF93B894ECEA20A88F9">
    <w:name w:val="89F613BC25444FFF93B894ECEA20A88F9"/>
    <w:rsid w:val="00CF488A"/>
    <w:rPr>
      <w:rFonts w:eastAsiaTheme="minorHAnsi"/>
      <w:lang w:eastAsia="en-US"/>
    </w:rPr>
  </w:style>
  <w:style w:type="paragraph" w:customStyle="1" w:styleId="BFFD1B8F2C7B47FFBA23C23DFCA286419">
    <w:name w:val="BFFD1B8F2C7B47FFBA23C23DFCA286419"/>
    <w:rsid w:val="00CF488A"/>
    <w:rPr>
      <w:rFonts w:eastAsiaTheme="minorHAnsi"/>
      <w:lang w:eastAsia="en-US"/>
    </w:rPr>
  </w:style>
  <w:style w:type="paragraph" w:customStyle="1" w:styleId="53EC1AD77486431AA4EC80A6E33D921E9">
    <w:name w:val="53EC1AD77486431AA4EC80A6E33D921E9"/>
    <w:rsid w:val="00CF488A"/>
    <w:rPr>
      <w:rFonts w:eastAsiaTheme="minorHAnsi"/>
      <w:lang w:eastAsia="en-US"/>
    </w:rPr>
  </w:style>
  <w:style w:type="paragraph" w:customStyle="1" w:styleId="321C4FED8D084D098F5588AA4251ADE99">
    <w:name w:val="321C4FED8D084D098F5588AA4251ADE99"/>
    <w:rsid w:val="00CF488A"/>
    <w:rPr>
      <w:rFonts w:eastAsiaTheme="minorHAnsi"/>
      <w:lang w:eastAsia="en-US"/>
    </w:rPr>
  </w:style>
  <w:style w:type="paragraph" w:customStyle="1" w:styleId="61B9572D4F404A59BF408D9BFEA66A1B9">
    <w:name w:val="61B9572D4F404A59BF408D9BFEA66A1B9"/>
    <w:rsid w:val="00CF488A"/>
    <w:rPr>
      <w:rFonts w:eastAsiaTheme="minorHAnsi"/>
      <w:lang w:eastAsia="en-US"/>
    </w:rPr>
  </w:style>
  <w:style w:type="paragraph" w:customStyle="1" w:styleId="2E760EC967BB4AE2BEEC02BC03612ADF9">
    <w:name w:val="2E760EC967BB4AE2BEEC02BC03612ADF9"/>
    <w:rsid w:val="00CF488A"/>
    <w:rPr>
      <w:rFonts w:eastAsiaTheme="minorHAnsi"/>
      <w:lang w:eastAsia="en-US"/>
    </w:rPr>
  </w:style>
  <w:style w:type="paragraph" w:customStyle="1" w:styleId="66D0EC197167465E8EB3D0083F5847AE9">
    <w:name w:val="66D0EC197167465E8EB3D0083F5847AE9"/>
    <w:rsid w:val="00CF488A"/>
    <w:rPr>
      <w:rFonts w:eastAsiaTheme="minorHAnsi"/>
      <w:lang w:eastAsia="en-US"/>
    </w:rPr>
  </w:style>
  <w:style w:type="paragraph" w:customStyle="1" w:styleId="7542F16F8133490CAA0D23C977D498129">
    <w:name w:val="7542F16F8133490CAA0D23C977D498129"/>
    <w:rsid w:val="00CF488A"/>
    <w:rPr>
      <w:rFonts w:eastAsiaTheme="minorHAnsi"/>
      <w:lang w:eastAsia="en-US"/>
    </w:rPr>
  </w:style>
  <w:style w:type="paragraph" w:customStyle="1" w:styleId="8D606859EC334CE8A7AFD55B8AF0BB399">
    <w:name w:val="8D606859EC334CE8A7AFD55B8AF0BB399"/>
    <w:rsid w:val="00CF488A"/>
    <w:rPr>
      <w:rFonts w:eastAsiaTheme="minorHAnsi"/>
      <w:lang w:eastAsia="en-US"/>
    </w:rPr>
  </w:style>
  <w:style w:type="paragraph" w:customStyle="1" w:styleId="248B775577174614801614F3D001B2109">
    <w:name w:val="248B775577174614801614F3D001B2109"/>
    <w:rsid w:val="00CF488A"/>
    <w:rPr>
      <w:rFonts w:eastAsiaTheme="minorHAnsi"/>
      <w:lang w:eastAsia="en-US"/>
    </w:rPr>
  </w:style>
  <w:style w:type="paragraph" w:customStyle="1" w:styleId="0A813BF5BF624ADBAB21CFD6AF3396BC9">
    <w:name w:val="0A813BF5BF624ADBAB21CFD6AF3396BC9"/>
    <w:rsid w:val="00CF488A"/>
    <w:rPr>
      <w:rFonts w:eastAsiaTheme="minorHAnsi"/>
      <w:lang w:eastAsia="en-US"/>
    </w:rPr>
  </w:style>
  <w:style w:type="paragraph" w:customStyle="1" w:styleId="02E19675391F4393A746E02F8024FF2C9">
    <w:name w:val="02E19675391F4393A746E02F8024FF2C9"/>
    <w:rsid w:val="00CF488A"/>
    <w:rPr>
      <w:rFonts w:eastAsiaTheme="minorHAnsi"/>
      <w:lang w:eastAsia="en-US"/>
    </w:rPr>
  </w:style>
  <w:style w:type="paragraph" w:customStyle="1" w:styleId="8A543722137F4AD6B4C9E9FF9B7467F39">
    <w:name w:val="8A543722137F4AD6B4C9E9FF9B7467F39"/>
    <w:rsid w:val="00CF488A"/>
    <w:rPr>
      <w:rFonts w:eastAsiaTheme="minorHAnsi"/>
      <w:lang w:eastAsia="en-US"/>
    </w:rPr>
  </w:style>
  <w:style w:type="paragraph" w:customStyle="1" w:styleId="408E11E622DD4CE89E0C5C9E8DED37CF9">
    <w:name w:val="408E11E622DD4CE89E0C5C9E8DED37CF9"/>
    <w:rsid w:val="00CF488A"/>
    <w:rPr>
      <w:rFonts w:eastAsiaTheme="minorHAnsi"/>
      <w:lang w:eastAsia="en-US"/>
    </w:rPr>
  </w:style>
  <w:style w:type="paragraph" w:customStyle="1" w:styleId="6176C46B9B4C4BBAB2719E1B7262403E9">
    <w:name w:val="6176C46B9B4C4BBAB2719E1B7262403E9"/>
    <w:rsid w:val="00CF488A"/>
    <w:rPr>
      <w:rFonts w:eastAsiaTheme="minorHAnsi"/>
      <w:lang w:eastAsia="en-US"/>
    </w:rPr>
  </w:style>
  <w:style w:type="paragraph" w:customStyle="1" w:styleId="F982F43555AF402298C664F641A200929">
    <w:name w:val="F982F43555AF402298C664F641A200929"/>
    <w:rsid w:val="00CF488A"/>
    <w:rPr>
      <w:rFonts w:eastAsiaTheme="minorHAnsi"/>
      <w:lang w:eastAsia="en-US"/>
    </w:rPr>
  </w:style>
  <w:style w:type="paragraph" w:customStyle="1" w:styleId="4EE5D2139F1645FEBF1CDC9867AEECB09">
    <w:name w:val="4EE5D2139F1645FEBF1CDC9867AEECB09"/>
    <w:rsid w:val="00CF488A"/>
    <w:rPr>
      <w:rFonts w:eastAsiaTheme="minorHAnsi"/>
      <w:lang w:eastAsia="en-US"/>
    </w:rPr>
  </w:style>
  <w:style w:type="paragraph" w:customStyle="1" w:styleId="605F238DAF7746FE9C88AAA1DDFCC6949">
    <w:name w:val="605F238DAF7746FE9C88AAA1DDFCC6949"/>
    <w:rsid w:val="00CF488A"/>
    <w:rPr>
      <w:rFonts w:eastAsiaTheme="minorHAnsi"/>
      <w:lang w:eastAsia="en-US"/>
    </w:rPr>
  </w:style>
  <w:style w:type="paragraph" w:customStyle="1" w:styleId="7523666E8A6846EFA540D06253F72CD29">
    <w:name w:val="7523666E8A6846EFA540D06253F72CD29"/>
    <w:rsid w:val="00CF488A"/>
    <w:rPr>
      <w:rFonts w:eastAsiaTheme="minorHAnsi"/>
      <w:lang w:eastAsia="en-US"/>
    </w:rPr>
  </w:style>
  <w:style w:type="paragraph" w:customStyle="1" w:styleId="E1A823E4FD4F472EBF0FAD9035D1A3FC9">
    <w:name w:val="E1A823E4FD4F472EBF0FAD9035D1A3FC9"/>
    <w:rsid w:val="00CF488A"/>
    <w:rPr>
      <w:rFonts w:eastAsiaTheme="minorHAnsi"/>
      <w:lang w:eastAsia="en-US"/>
    </w:rPr>
  </w:style>
  <w:style w:type="paragraph" w:customStyle="1" w:styleId="4455E319B782445DBB938B901B50FC629">
    <w:name w:val="4455E319B782445DBB938B901B50FC629"/>
    <w:rsid w:val="00CF488A"/>
    <w:rPr>
      <w:rFonts w:eastAsiaTheme="minorHAnsi"/>
      <w:lang w:eastAsia="en-US"/>
    </w:rPr>
  </w:style>
  <w:style w:type="paragraph" w:customStyle="1" w:styleId="D816164887434BEA9B71DAF44FA575679">
    <w:name w:val="D816164887434BEA9B71DAF44FA575679"/>
    <w:rsid w:val="00CF488A"/>
    <w:rPr>
      <w:rFonts w:eastAsiaTheme="minorHAnsi"/>
      <w:lang w:eastAsia="en-US"/>
    </w:rPr>
  </w:style>
  <w:style w:type="paragraph" w:customStyle="1" w:styleId="7725DD4C5B97433A9B1224EEA13DB0579">
    <w:name w:val="7725DD4C5B97433A9B1224EEA13DB0579"/>
    <w:rsid w:val="00CF488A"/>
    <w:rPr>
      <w:rFonts w:eastAsiaTheme="minorHAnsi"/>
      <w:lang w:eastAsia="en-US"/>
    </w:rPr>
  </w:style>
  <w:style w:type="paragraph" w:customStyle="1" w:styleId="AC577AC6899D413491DE0AD1C31217BD9">
    <w:name w:val="AC577AC6899D413491DE0AD1C31217BD9"/>
    <w:rsid w:val="00CF488A"/>
    <w:rPr>
      <w:rFonts w:eastAsiaTheme="minorHAnsi"/>
      <w:lang w:eastAsia="en-US"/>
    </w:rPr>
  </w:style>
  <w:style w:type="paragraph" w:customStyle="1" w:styleId="69FC7D1578A448359CDEEB7922889F209">
    <w:name w:val="69FC7D1578A448359CDEEB7922889F209"/>
    <w:rsid w:val="00CF488A"/>
    <w:rPr>
      <w:rFonts w:eastAsiaTheme="minorHAnsi"/>
      <w:lang w:eastAsia="en-US"/>
    </w:rPr>
  </w:style>
  <w:style w:type="paragraph" w:customStyle="1" w:styleId="2C264DE31EA44066B7F1AD0A2A8202949">
    <w:name w:val="2C264DE31EA44066B7F1AD0A2A8202949"/>
    <w:rsid w:val="00CF488A"/>
    <w:rPr>
      <w:rFonts w:eastAsiaTheme="minorHAnsi"/>
      <w:lang w:eastAsia="en-US"/>
    </w:rPr>
  </w:style>
  <w:style w:type="paragraph" w:customStyle="1" w:styleId="6DF2C6FD8C504B5ABD120E589A08F70C9">
    <w:name w:val="6DF2C6FD8C504B5ABD120E589A08F70C9"/>
    <w:rsid w:val="00CF488A"/>
    <w:rPr>
      <w:rFonts w:eastAsiaTheme="minorHAnsi"/>
      <w:lang w:eastAsia="en-US"/>
    </w:rPr>
  </w:style>
  <w:style w:type="paragraph" w:customStyle="1" w:styleId="4E36839DCF924BD79F69F11CDEFAF1938">
    <w:name w:val="4E36839DCF924BD79F69F11CDEFAF1938"/>
    <w:rsid w:val="00CF488A"/>
    <w:rPr>
      <w:rFonts w:eastAsiaTheme="minorHAnsi"/>
      <w:lang w:eastAsia="en-US"/>
    </w:rPr>
  </w:style>
  <w:style w:type="paragraph" w:customStyle="1" w:styleId="E0F8C3548F5E4855891B47D1E7BCB52D6">
    <w:name w:val="E0F8C3548F5E4855891B47D1E7BCB52D6"/>
    <w:rsid w:val="00CF488A"/>
    <w:rPr>
      <w:rFonts w:eastAsiaTheme="minorHAnsi"/>
      <w:lang w:eastAsia="en-US"/>
    </w:rPr>
  </w:style>
  <w:style w:type="paragraph" w:customStyle="1" w:styleId="3305C81A2EA2425C89A5C0EB906508F57">
    <w:name w:val="3305C81A2EA2425C89A5C0EB906508F57"/>
    <w:rsid w:val="00CF488A"/>
    <w:rPr>
      <w:rFonts w:eastAsiaTheme="minorHAnsi"/>
      <w:lang w:eastAsia="en-US"/>
    </w:rPr>
  </w:style>
  <w:style w:type="paragraph" w:customStyle="1" w:styleId="B77C1944A5104F16A0AA17CDA585D3587">
    <w:name w:val="B77C1944A5104F16A0AA17CDA585D3587"/>
    <w:rsid w:val="00CF488A"/>
    <w:rPr>
      <w:rFonts w:eastAsiaTheme="minorHAnsi"/>
      <w:lang w:eastAsia="en-US"/>
    </w:rPr>
  </w:style>
  <w:style w:type="paragraph" w:customStyle="1" w:styleId="6B194EAFE8884A3DB58E6E492A6FFB1E5">
    <w:name w:val="6B194EAFE8884A3DB58E6E492A6FFB1E5"/>
    <w:rsid w:val="00CF488A"/>
    <w:rPr>
      <w:rFonts w:eastAsiaTheme="minorHAnsi"/>
      <w:lang w:eastAsia="en-US"/>
    </w:rPr>
  </w:style>
  <w:style w:type="paragraph" w:customStyle="1" w:styleId="7C0218E337904DBC91F0E5A6525CD14E5">
    <w:name w:val="7C0218E337904DBC91F0E5A6525CD14E5"/>
    <w:rsid w:val="00CF488A"/>
    <w:rPr>
      <w:rFonts w:eastAsiaTheme="minorHAnsi"/>
      <w:lang w:eastAsia="en-US"/>
    </w:rPr>
  </w:style>
  <w:style w:type="paragraph" w:customStyle="1" w:styleId="5E4239E1386542228E7A14BFD53E0C574">
    <w:name w:val="5E4239E1386542228E7A14BFD53E0C574"/>
    <w:rsid w:val="00CF488A"/>
    <w:rPr>
      <w:rFonts w:eastAsiaTheme="minorHAnsi"/>
      <w:lang w:eastAsia="en-US"/>
    </w:rPr>
  </w:style>
  <w:style w:type="paragraph" w:customStyle="1" w:styleId="940799E58E1B4F65982143B16F61ADE425">
    <w:name w:val="940799E58E1B4F65982143B16F61ADE425"/>
    <w:rsid w:val="00CF488A"/>
    <w:rPr>
      <w:rFonts w:eastAsiaTheme="minorHAnsi"/>
      <w:lang w:eastAsia="en-US"/>
    </w:rPr>
  </w:style>
  <w:style w:type="paragraph" w:customStyle="1" w:styleId="3D23D110961A48A1B9719D4B5915507225">
    <w:name w:val="3D23D110961A48A1B9719D4B5915507225"/>
    <w:rsid w:val="00CF488A"/>
    <w:rPr>
      <w:rFonts w:eastAsiaTheme="minorHAnsi"/>
      <w:lang w:eastAsia="en-US"/>
    </w:rPr>
  </w:style>
  <w:style w:type="paragraph" w:customStyle="1" w:styleId="815AF716865842099FBA5BEBDEDE594F25">
    <w:name w:val="815AF716865842099FBA5BEBDEDE594F25"/>
    <w:rsid w:val="00CF488A"/>
    <w:rPr>
      <w:rFonts w:eastAsiaTheme="minorHAnsi"/>
      <w:lang w:eastAsia="en-US"/>
    </w:rPr>
  </w:style>
  <w:style w:type="paragraph" w:customStyle="1" w:styleId="08FD677DBB6648589233A626BA43173324">
    <w:name w:val="08FD677DBB6648589233A626BA43173324"/>
    <w:rsid w:val="00CF488A"/>
    <w:rPr>
      <w:rFonts w:eastAsiaTheme="minorHAnsi"/>
      <w:lang w:eastAsia="en-US"/>
    </w:rPr>
  </w:style>
  <w:style w:type="paragraph" w:customStyle="1" w:styleId="18D2F75FC9FD49A79C2E7365C3F6878E23">
    <w:name w:val="18D2F75FC9FD49A79C2E7365C3F6878E23"/>
    <w:rsid w:val="00CF488A"/>
    <w:rPr>
      <w:rFonts w:eastAsiaTheme="minorHAnsi"/>
      <w:lang w:eastAsia="en-US"/>
    </w:rPr>
  </w:style>
  <w:style w:type="paragraph" w:customStyle="1" w:styleId="556A8D888AC84BA180D33AD18832948522">
    <w:name w:val="556A8D888AC84BA180D33AD18832948522"/>
    <w:rsid w:val="00CF488A"/>
    <w:rPr>
      <w:rFonts w:eastAsiaTheme="minorHAnsi"/>
      <w:lang w:eastAsia="en-US"/>
    </w:rPr>
  </w:style>
  <w:style w:type="paragraph" w:customStyle="1" w:styleId="A49A3B3721304135892C2925E67EB81120">
    <w:name w:val="A49A3B3721304135892C2925E67EB81120"/>
    <w:rsid w:val="00CF488A"/>
    <w:rPr>
      <w:rFonts w:eastAsiaTheme="minorHAnsi"/>
      <w:lang w:eastAsia="en-US"/>
    </w:rPr>
  </w:style>
  <w:style w:type="paragraph" w:customStyle="1" w:styleId="82DD4D8899F14F3FA69B9330166947A319">
    <w:name w:val="82DD4D8899F14F3FA69B9330166947A319"/>
    <w:rsid w:val="00CF488A"/>
    <w:rPr>
      <w:rFonts w:eastAsiaTheme="minorHAnsi"/>
      <w:lang w:eastAsia="en-US"/>
    </w:rPr>
  </w:style>
  <w:style w:type="paragraph" w:customStyle="1" w:styleId="05DC7956E35B48509916A23D710365C216">
    <w:name w:val="05DC7956E35B48509916A23D710365C216"/>
    <w:rsid w:val="00CF488A"/>
    <w:rPr>
      <w:rFonts w:eastAsiaTheme="minorHAnsi"/>
      <w:lang w:eastAsia="en-US"/>
    </w:rPr>
  </w:style>
  <w:style w:type="paragraph" w:customStyle="1" w:styleId="61888A0EB62B45FA95A327AE5AAC73BC16">
    <w:name w:val="61888A0EB62B45FA95A327AE5AAC73BC16"/>
    <w:rsid w:val="00CF488A"/>
    <w:rPr>
      <w:rFonts w:eastAsiaTheme="minorHAnsi"/>
      <w:lang w:eastAsia="en-US"/>
    </w:rPr>
  </w:style>
  <w:style w:type="paragraph" w:customStyle="1" w:styleId="2BE74B3488F24DEDB014F6B2A69B821913">
    <w:name w:val="2BE74B3488F24DEDB014F6B2A69B821913"/>
    <w:rsid w:val="00CF488A"/>
    <w:rPr>
      <w:rFonts w:eastAsiaTheme="minorHAnsi"/>
      <w:lang w:eastAsia="en-US"/>
    </w:rPr>
  </w:style>
  <w:style w:type="paragraph" w:customStyle="1" w:styleId="1F296141F5E2452E9B91A163204CF93412">
    <w:name w:val="1F296141F5E2452E9B91A163204CF93412"/>
    <w:rsid w:val="00CF488A"/>
    <w:rPr>
      <w:rFonts w:eastAsiaTheme="minorHAnsi"/>
      <w:lang w:eastAsia="en-US"/>
    </w:rPr>
  </w:style>
  <w:style w:type="paragraph" w:customStyle="1" w:styleId="307672A465B84634B2A1216A60CC231414">
    <w:name w:val="307672A465B84634B2A1216A60CC231414"/>
    <w:rsid w:val="00CF488A"/>
    <w:rPr>
      <w:rFonts w:eastAsiaTheme="minorHAnsi"/>
      <w:lang w:eastAsia="en-US"/>
    </w:rPr>
  </w:style>
  <w:style w:type="paragraph" w:customStyle="1" w:styleId="5A213878ADB8457A942E887C61E1227915">
    <w:name w:val="5A213878ADB8457A942E887C61E1227915"/>
    <w:rsid w:val="00CF488A"/>
    <w:rPr>
      <w:rFonts w:eastAsiaTheme="minorHAnsi"/>
      <w:lang w:eastAsia="en-US"/>
    </w:rPr>
  </w:style>
  <w:style w:type="paragraph" w:customStyle="1" w:styleId="0DEC1144E8F8498E9210ADB7A393C4B211">
    <w:name w:val="0DEC1144E8F8498E9210ADB7A393C4B211"/>
    <w:rsid w:val="00CF488A"/>
    <w:rPr>
      <w:rFonts w:eastAsiaTheme="minorHAnsi"/>
      <w:lang w:eastAsia="en-US"/>
    </w:rPr>
  </w:style>
  <w:style w:type="paragraph" w:customStyle="1" w:styleId="DA9834293A964678BF7B5A4AD456BC4910">
    <w:name w:val="DA9834293A964678BF7B5A4AD456BC4910"/>
    <w:rsid w:val="00CF488A"/>
    <w:rPr>
      <w:rFonts w:eastAsiaTheme="minorHAnsi"/>
      <w:lang w:eastAsia="en-US"/>
    </w:rPr>
  </w:style>
  <w:style w:type="paragraph" w:customStyle="1" w:styleId="721F41050ADE43AFA134668A9707451810">
    <w:name w:val="721F41050ADE43AFA134668A9707451810"/>
    <w:rsid w:val="00CF488A"/>
    <w:rPr>
      <w:rFonts w:eastAsiaTheme="minorHAnsi"/>
      <w:lang w:eastAsia="en-US"/>
    </w:rPr>
  </w:style>
  <w:style w:type="paragraph" w:customStyle="1" w:styleId="DA155912699A4830B5538192A3AE4CA810">
    <w:name w:val="DA155912699A4830B5538192A3AE4CA810"/>
    <w:rsid w:val="00CF488A"/>
    <w:rPr>
      <w:rFonts w:eastAsiaTheme="minorHAnsi"/>
      <w:lang w:eastAsia="en-US"/>
    </w:rPr>
  </w:style>
  <w:style w:type="paragraph" w:customStyle="1" w:styleId="9EABF8F5836C41169985ABA75C41209B10">
    <w:name w:val="9EABF8F5836C41169985ABA75C41209B10"/>
    <w:rsid w:val="00CF488A"/>
    <w:rPr>
      <w:rFonts w:eastAsiaTheme="minorHAnsi"/>
      <w:lang w:eastAsia="en-US"/>
    </w:rPr>
  </w:style>
  <w:style w:type="paragraph" w:customStyle="1" w:styleId="65807F3BB3E04EE99EAFEC1FA01BA02310">
    <w:name w:val="65807F3BB3E04EE99EAFEC1FA01BA02310"/>
    <w:rsid w:val="00CF488A"/>
    <w:rPr>
      <w:rFonts w:eastAsiaTheme="minorHAnsi"/>
      <w:lang w:eastAsia="en-US"/>
    </w:rPr>
  </w:style>
  <w:style w:type="paragraph" w:customStyle="1" w:styleId="F79DDE4F0D0641F18163FA0A6A6028BB10">
    <w:name w:val="F79DDE4F0D0641F18163FA0A6A6028BB10"/>
    <w:rsid w:val="00CF488A"/>
    <w:rPr>
      <w:rFonts w:eastAsiaTheme="minorHAnsi"/>
      <w:lang w:eastAsia="en-US"/>
    </w:rPr>
  </w:style>
  <w:style w:type="paragraph" w:customStyle="1" w:styleId="5BF86FA3B34045B198FD6335D05886D810">
    <w:name w:val="5BF86FA3B34045B198FD6335D05886D810"/>
    <w:rsid w:val="00CF488A"/>
    <w:rPr>
      <w:rFonts w:eastAsiaTheme="minorHAnsi"/>
      <w:lang w:eastAsia="en-US"/>
    </w:rPr>
  </w:style>
  <w:style w:type="paragraph" w:customStyle="1" w:styleId="ED027AFCCF9E4BA195E89F3358A3304E10">
    <w:name w:val="ED027AFCCF9E4BA195E89F3358A3304E10"/>
    <w:rsid w:val="00CF488A"/>
    <w:rPr>
      <w:rFonts w:eastAsiaTheme="minorHAnsi"/>
      <w:lang w:eastAsia="en-US"/>
    </w:rPr>
  </w:style>
  <w:style w:type="paragraph" w:customStyle="1" w:styleId="DA7FC07CDB704B47AFEA375708DDA94610">
    <w:name w:val="DA7FC07CDB704B47AFEA375708DDA94610"/>
    <w:rsid w:val="00CF488A"/>
    <w:rPr>
      <w:rFonts w:eastAsiaTheme="minorHAnsi"/>
      <w:lang w:eastAsia="en-US"/>
    </w:rPr>
  </w:style>
  <w:style w:type="paragraph" w:customStyle="1" w:styleId="AF44E6064B6F425393091DD6047D32E410">
    <w:name w:val="AF44E6064B6F425393091DD6047D32E410"/>
    <w:rsid w:val="00CF488A"/>
    <w:rPr>
      <w:rFonts w:eastAsiaTheme="minorHAnsi"/>
      <w:lang w:eastAsia="en-US"/>
    </w:rPr>
  </w:style>
  <w:style w:type="paragraph" w:customStyle="1" w:styleId="E11C4B6F0A124CA08BC988AB47F3B22C10">
    <w:name w:val="E11C4B6F0A124CA08BC988AB47F3B22C10"/>
    <w:rsid w:val="00CF488A"/>
    <w:rPr>
      <w:rFonts w:eastAsiaTheme="minorHAnsi"/>
      <w:lang w:eastAsia="en-US"/>
    </w:rPr>
  </w:style>
  <w:style w:type="paragraph" w:customStyle="1" w:styleId="0D29511A0D744F5F9FB70450572DE0BE10">
    <w:name w:val="0D29511A0D744F5F9FB70450572DE0BE10"/>
    <w:rsid w:val="00CF488A"/>
    <w:rPr>
      <w:rFonts w:eastAsiaTheme="minorHAnsi"/>
      <w:lang w:eastAsia="en-US"/>
    </w:rPr>
  </w:style>
  <w:style w:type="paragraph" w:customStyle="1" w:styleId="7471C9B3E97442AA82CCE1A53D9A2E9D10">
    <w:name w:val="7471C9B3E97442AA82CCE1A53D9A2E9D10"/>
    <w:rsid w:val="00CF488A"/>
    <w:rPr>
      <w:rFonts w:eastAsiaTheme="minorHAnsi"/>
      <w:lang w:eastAsia="en-US"/>
    </w:rPr>
  </w:style>
  <w:style w:type="paragraph" w:customStyle="1" w:styleId="7373867968464E9B9F750193013C53DF10">
    <w:name w:val="7373867968464E9B9F750193013C53DF10"/>
    <w:rsid w:val="00CF488A"/>
    <w:rPr>
      <w:rFonts w:eastAsiaTheme="minorHAnsi"/>
      <w:lang w:eastAsia="en-US"/>
    </w:rPr>
  </w:style>
  <w:style w:type="paragraph" w:customStyle="1" w:styleId="D6D25B03805642FFABCF3E811290E62A10">
    <w:name w:val="D6D25B03805642FFABCF3E811290E62A10"/>
    <w:rsid w:val="00CF488A"/>
    <w:rPr>
      <w:rFonts w:eastAsiaTheme="minorHAnsi"/>
      <w:lang w:eastAsia="en-US"/>
    </w:rPr>
  </w:style>
  <w:style w:type="paragraph" w:customStyle="1" w:styleId="9098B440AAC54DE3ABBB3E401D54CB2610">
    <w:name w:val="9098B440AAC54DE3ABBB3E401D54CB2610"/>
    <w:rsid w:val="00CF488A"/>
    <w:rPr>
      <w:rFonts w:eastAsiaTheme="minorHAnsi"/>
      <w:lang w:eastAsia="en-US"/>
    </w:rPr>
  </w:style>
  <w:style w:type="paragraph" w:customStyle="1" w:styleId="BEB8A7C7D96545769F06363A76E008A210">
    <w:name w:val="BEB8A7C7D96545769F06363A76E008A210"/>
    <w:rsid w:val="00CF488A"/>
    <w:rPr>
      <w:rFonts w:eastAsiaTheme="minorHAnsi"/>
      <w:lang w:eastAsia="en-US"/>
    </w:rPr>
  </w:style>
  <w:style w:type="paragraph" w:customStyle="1" w:styleId="9AA8F1C922414800968A3926F7DCE48410">
    <w:name w:val="9AA8F1C922414800968A3926F7DCE48410"/>
    <w:rsid w:val="00CF488A"/>
    <w:rPr>
      <w:rFonts w:eastAsiaTheme="minorHAnsi"/>
      <w:lang w:eastAsia="en-US"/>
    </w:rPr>
  </w:style>
  <w:style w:type="paragraph" w:customStyle="1" w:styleId="87D098EB6E434612BB32932DDE87711610">
    <w:name w:val="87D098EB6E434612BB32932DDE87711610"/>
    <w:rsid w:val="00CF488A"/>
    <w:rPr>
      <w:rFonts w:eastAsiaTheme="minorHAnsi"/>
      <w:lang w:eastAsia="en-US"/>
    </w:rPr>
  </w:style>
  <w:style w:type="paragraph" w:customStyle="1" w:styleId="055AF1371E594465A34CAA46992BA3BD10">
    <w:name w:val="055AF1371E594465A34CAA46992BA3BD10"/>
    <w:rsid w:val="00CF488A"/>
    <w:rPr>
      <w:rFonts w:eastAsiaTheme="minorHAnsi"/>
      <w:lang w:eastAsia="en-US"/>
    </w:rPr>
  </w:style>
  <w:style w:type="paragraph" w:customStyle="1" w:styleId="4E3B0982A9DB4C29A05BC0413997E47110">
    <w:name w:val="4E3B0982A9DB4C29A05BC0413997E47110"/>
    <w:rsid w:val="00CF488A"/>
    <w:rPr>
      <w:rFonts w:eastAsiaTheme="minorHAnsi"/>
      <w:lang w:eastAsia="en-US"/>
    </w:rPr>
  </w:style>
  <w:style w:type="paragraph" w:customStyle="1" w:styleId="BF4B2055F9C04BD5BD78660B65EF22F910">
    <w:name w:val="BF4B2055F9C04BD5BD78660B65EF22F910"/>
    <w:rsid w:val="00CF488A"/>
    <w:rPr>
      <w:rFonts w:eastAsiaTheme="minorHAnsi"/>
      <w:lang w:eastAsia="en-US"/>
    </w:rPr>
  </w:style>
  <w:style w:type="paragraph" w:customStyle="1" w:styleId="E18619085F5F4BAFAA5B5468EBC31D9010">
    <w:name w:val="E18619085F5F4BAFAA5B5468EBC31D9010"/>
    <w:rsid w:val="00CF488A"/>
    <w:rPr>
      <w:rFonts w:eastAsiaTheme="minorHAnsi"/>
      <w:lang w:eastAsia="en-US"/>
    </w:rPr>
  </w:style>
  <w:style w:type="paragraph" w:customStyle="1" w:styleId="38D3F59C09EB4F4D8A1F0362DA01ACBB10">
    <w:name w:val="38D3F59C09EB4F4D8A1F0362DA01ACBB10"/>
    <w:rsid w:val="00CF488A"/>
    <w:rPr>
      <w:rFonts w:eastAsiaTheme="minorHAnsi"/>
      <w:lang w:eastAsia="en-US"/>
    </w:rPr>
  </w:style>
  <w:style w:type="paragraph" w:customStyle="1" w:styleId="6C8FBCC8CF7647CA9C748EFAD6901FCE10">
    <w:name w:val="6C8FBCC8CF7647CA9C748EFAD6901FCE10"/>
    <w:rsid w:val="00CF488A"/>
    <w:rPr>
      <w:rFonts w:eastAsiaTheme="minorHAnsi"/>
      <w:lang w:eastAsia="en-US"/>
    </w:rPr>
  </w:style>
  <w:style w:type="paragraph" w:customStyle="1" w:styleId="46CFC142D45041348D41826C0C0C995D10">
    <w:name w:val="46CFC142D45041348D41826C0C0C995D10"/>
    <w:rsid w:val="00CF488A"/>
    <w:rPr>
      <w:rFonts w:eastAsiaTheme="minorHAnsi"/>
      <w:lang w:eastAsia="en-US"/>
    </w:rPr>
  </w:style>
  <w:style w:type="paragraph" w:customStyle="1" w:styleId="F87D3F34A898479EACA8E65C07B3E80A10">
    <w:name w:val="F87D3F34A898479EACA8E65C07B3E80A10"/>
    <w:rsid w:val="00CF488A"/>
    <w:rPr>
      <w:rFonts w:eastAsiaTheme="minorHAnsi"/>
      <w:lang w:eastAsia="en-US"/>
    </w:rPr>
  </w:style>
  <w:style w:type="paragraph" w:customStyle="1" w:styleId="F631FB3457FB4C08B58681110918BD1F10">
    <w:name w:val="F631FB3457FB4C08B58681110918BD1F10"/>
    <w:rsid w:val="00CF488A"/>
    <w:rPr>
      <w:rFonts w:eastAsiaTheme="minorHAnsi"/>
      <w:lang w:eastAsia="en-US"/>
    </w:rPr>
  </w:style>
  <w:style w:type="paragraph" w:customStyle="1" w:styleId="B5DED0345E9D486A831B43000DB9313310">
    <w:name w:val="B5DED0345E9D486A831B43000DB9313310"/>
    <w:rsid w:val="00CF488A"/>
    <w:rPr>
      <w:rFonts w:eastAsiaTheme="minorHAnsi"/>
      <w:lang w:eastAsia="en-US"/>
    </w:rPr>
  </w:style>
  <w:style w:type="paragraph" w:customStyle="1" w:styleId="A33B3791B0974B3CBE835535F7AA767A10">
    <w:name w:val="A33B3791B0974B3CBE835535F7AA767A10"/>
    <w:rsid w:val="00CF488A"/>
    <w:rPr>
      <w:rFonts w:eastAsiaTheme="minorHAnsi"/>
      <w:lang w:eastAsia="en-US"/>
    </w:rPr>
  </w:style>
  <w:style w:type="paragraph" w:customStyle="1" w:styleId="616D574CFC1D4F9DB48270B7EA84E02210">
    <w:name w:val="616D574CFC1D4F9DB48270B7EA84E02210"/>
    <w:rsid w:val="00CF488A"/>
    <w:rPr>
      <w:rFonts w:eastAsiaTheme="minorHAnsi"/>
      <w:lang w:eastAsia="en-US"/>
    </w:rPr>
  </w:style>
  <w:style w:type="paragraph" w:customStyle="1" w:styleId="CCF604071BA940B7A87B38C977B688C910">
    <w:name w:val="CCF604071BA940B7A87B38C977B688C910"/>
    <w:rsid w:val="00CF488A"/>
    <w:rPr>
      <w:rFonts w:eastAsiaTheme="minorHAnsi"/>
      <w:lang w:eastAsia="en-US"/>
    </w:rPr>
  </w:style>
  <w:style w:type="paragraph" w:customStyle="1" w:styleId="F869A3A546034BB5B2C5001BFA0AC9C910">
    <w:name w:val="F869A3A546034BB5B2C5001BFA0AC9C910"/>
    <w:rsid w:val="00CF488A"/>
    <w:rPr>
      <w:rFonts w:eastAsiaTheme="minorHAnsi"/>
      <w:lang w:eastAsia="en-US"/>
    </w:rPr>
  </w:style>
  <w:style w:type="paragraph" w:customStyle="1" w:styleId="59523ECBFDA34FA1944FDA9A0CD918CB10">
    <w:name w:val="59523ECBFDA34FA1944FDA9A0CD918CB10"/>
    <w:rsid w:val="00CF488A"/>
    <w:rPr>
      <w:rFonts w:eastAsiaTheme="minorHAnsi"/>
      <w:lang w:eastAsia="en-US"/>
    </w:rPr>
  </w:style>
  <w:style w:type="paragraph" w:customStyle="1" w:styleId="9FE573508CF94843AA964E75841C91C010">
    <w:name w:val="9FE573508CF94843AA964E75841C91C010"/>
    <w:rsid w:val="00CF488A"/>
    <w:rPr>
      <w:rFonts w:eastAsiaTheme="minorHAnsi"/>
      <w:lang w:eastAsia="en-US"/>
    </w:rPr>
  </w:style>
  <w:style w:type="paragraph" w:customStyle="1" w:styleId="683B3F807B5E4CF79CFCCE155F6E4D1610">
    <w:name w:val="683B3F807B5E4CF79CFCCE155F6E4D1610"/>
    <w:rsid w:val="00CF488A"/>
    <w:rPr>
      <w:rFonts w:eastAsiaTheme="minorHAnsi"/>
      <w:lang w:eastAsia="en-US"/>
    </w:rPr>
  </w:style>
  <w:style w:type="paragraph" w:customStyle="1" w:styleId="5A2D3A4BFD8448FFBC10540DE994D89610">
    <w:name w:val="5A2D3A4BFD8448FFBC10540DE994D89610"/>
    <w:rsid w:val="00CF488A"/>
    <w:rPr>
      <w:rFonts w:eastAsiaTheme="minorHAnsi"/>
      <w:lang w:eastAsia="en-US"/>
    </w:rPr>
  </w:style>
  <w:style w:type="paragraph" w:customStyle="1" w:styleId="89F613BC25444FFF93B894ECEA20A88F10">
    <w:name w:val="89F613BC25444FFF93B894ECEA20A88F10"/>
    <w:rsid w:val="00CF488A"/>
    <w:rPr>
      <w:rFonts w:eastAsiaTheme="minorHAnsi"/>
      <w:lang w:eastAsia="en-US"/>
    </w:rPr>
  </w:style>
  <w:style w:type="paragraph" w:customStyle="1" w:styleId="BFFD1B8F2C7B47FFBA23C23DFCA2864110">
    <w:name w:val="BFFD1B8F2C7B47FFBA23C23DFCA2864110"/>
    <w:rsid w:val="00CF488A"/>
    <w:rPr>
      <w:rFonts w:eastAsiaTheme="minorHAnsi"/>
      <w:lang w:eastAsia="en-US"/>
    </w:rPr>
  </w:style>
  <w:style w:type="paragraph" w:customStyle="1" w:styleId="53EC1AD77486431AA4EC80A6E33D921E10">
    <w:name w:val="53EC1AD77486431AA4EC80A6E33D921E10"/>
    <w:rsid w:val="00CF488A"/>
    <w:rPr>
      <w:rFonts w:eastAsiaTheme="minorHAnsi"/>
      <w:lang w:eastAsia="en-US"/>
    </w:rPr>
  </w:style>
  <w:style w:type="paragraph" w:customStyle="1" w:styleId="321C4FED8D084D098F5588AA4251ADE910">
    <w:name w:val="321C4FED8D084D098F5588AA4251ADE910"/>
    <w:rsid w:val="00CF488A"/>
    <w:rPr>
      <w:rFonts w:eastAsiaTheme="minorHAnsi"/>
      <w:lang w:eastAsia="en-US"/>
    </w:rPr>
  </w:style>
  <w:style w:type="paragraph" w:customStyle="1" w:styleId="61B9572D4F404A59BF408D9BFEA66A1B10">
    <w:name w:val="61B9572D4F404A59BF408D9BFEA66A1B10"/>
    <w:rsid w:val="00CF488A"/>
    <w:rPr>
      <w:rFonts w:eastAsiaTheme="minorHAnsi"/>
      <w:lang w:eastAsia="en-US"/>
    </w:rPr>
  </w:style>
  <w:style w:type="paragraph" w:customStyle="1" w:styleId="2E760EC967BB4AE2BEEC02BC03612ADF10">
    <w:name w:val="2E760EC967BB4AE2BEEC02BC03612ADF10"/>
    <w:rsid w:val="00CF488A"/>
    <w:rPr>
      <w:rFonts w:eastAsiaTheme="minorHAnsi"/>
      <w:lang w:eastAsia="en-US"/>
    </w:rPr>
  </w:style>
  <w:style w:type="paragraph" w:customStyle="1" w:styleId="66D0EC197167465E8EB3D0083F5847AE10">
    <w:name w:val="66D0EC197167465E8EB3D0083F5847AE10"/>
    <w:rsid w:val="00CF488A"/>
    <w:rPr>
      <w:rFonts w:eastAsiaTheme="minorHAnsi"/>
      <w:lang w:eastAsia="en-US"/>
    </w:rPr>
  </w:style>
  <w:style w:type="paragraph" w:customStyle="1" w:styleId="7542F16F8133490CAA0D23C977D4981210">
    <w:name w:val="7542F16F8133490CAA0D23C977D4981210"/>
    <w:rsid w:val="00CF488A"/>
    <w:rPr>
      <w:rFonts w:eastAsiaTheme="minorHAnsi"/>
      <w:lang w:eastAsia="en-US"/>
    </w:rPr>
  </w:style>
  <w:style w:type="paragraph" w:customStyle="1" w:styleId="8D606859EC334CE8A7AFD55B8AF0BB3910">
    <w:name w:val="8D606859EC334CE8A7AFD55B8AF0BB3910"/>
    <w:rsid w:val="00CF488A"/>
    <w:rPr>
      <w:rFonts w:eastAsiaTheme="minorHAnsi"/>
      <w:lang w:eastAsia="en-US"/>
    </w:rPr>
  </w:style>
  <w:style w:type="paragraph" w:customStyle="1" w:styleId="248B775577174614801614F3D001B21010">
    <w:name w:val="248B775577174614801614F3D001B21010"/>
    <w:rsid w:val="00CF488A"/>
    <w:rPr>
      <w:rFonts w:eastAsiaTheme="minorHAnsi"/>
      <w:lang w:eastAsia="en-US"/>
    </w:rPr>
  </w:style>
  <w:style w:type="paragraph" w:customStyle="1" w:styleId="0A813BF5BF624ADBAB21CFD6AF3396BC10">
    <w:name w:val="0A813BF5BF624ADBAB21CFD6AF3396BC10"/>
    <w:rsid w:val="00CF488A"/>
    <w:rPr>
      <w:rFonts w:eastAsiaTheme="minorHAnsi"/>
      <w:lang w:eastAsia="en-US"/>
    </w:rPr>
  </w:style>
  <w:style w:type="paragraph" w:customStyle="1" w:styleId="02E19675391F4393A746E02F8024FF2C10">
    <w:name w:val="02E19675391F4393A746E02F8024FF2C10"/>
    <w:rsid w:val="00CF488A"/>
    <w:rPr>
      <w:rFonts w:eastAsiaTheme="minorHAnsi"/>
      <w:lang w:eastAsia="en-US"/>
    </w:rPr>
  </w:style>
  <w:style w:type="paragraph" w:customStyle="1" w:styleId="8A543722137F4AD6B4C9E9FF9B7467F310">
    <w:name w:val="8A543722137F4AD6B4C9E9FF9B7467F310"/>
    <w:rsid w:val="00CF488A"/>
    <w:rPr>
      <w:rFonts w:eastAsiaTheme="minorHAnsi"/>
      <w:lang w:eastAsia="en-US"/>
    </w:rPr>
  </w:style>
  <w:style w:type="paragraph" w:customStyle="1" w:styleId="408E11E622DD4CE89E0C5C9E8DED37CF10">
    <w:name w:val="408E11E622DD4CE89E0C5C9E8DED37CF10"/>
    <w:rsid w:val="00CF488A"/>
    <w:rPr>
      <w:rFonts w:eastAsiaTheme="minorHAnsi"/>
      <w:lang w:eastAsia="en-US"/>
    </w:rPr>
  </w:style>
  <w:style w:type="paragraph" w:customStyle="1" w:styleId="6176C46B9B4C4BBAB2719E1B7262403E10">
    <w:name w:val="6176C46B9B4C4BBAB2719E1B7262403E10"/>
    <w:rsid w:val="00CF488A"/>
    <w:rPr>
      <w:rFonts w:eastAsiaTheme="minorHAnsi"/>
      <w:lang w:eastAsia="en-US"/>
    </w:rPr>
  </w:style>
  <w:style w:type="paragraph" w:customStyle="1" w:styleId="F982F43555AF402298C664F641A2009210">
    <w:name w:val="F982F43555AF402298C664F641A2009210"/>
    <w:rsid w:val="00CF488A"/>
    <w:rPr>
      <w:rFonts w:eastAsiaTheme="minorHAnsi"/>
      <w:lang w:eastAsia="en-US"/>
    </w:rPr>
  </w:style>
  <w:style w:type="paragraph" w:customStyle="1" w:styleId="4EE5D2139F1645FEBF1CDC9867AEECB010">
    <w:name w:val="4EE5D2139F1645FEBF1CDC9867AEECB010"/>
    <w:rsid w:val="00CF488A"/>
    <w:rPr>
      <w:rFonts w:eastAsiaTheme="minorHAnsi"/>
      <w:lang w:eastAsia="en-US"/>
    </w:rPr>
  </w:style>
  <w:style w:type="paragraph" w:customStyle="1" w:styleId="605F238DAF7746FE9C88AAA1DDFCC69410">
    <w:name w:val="605F238DAF7746FE9C88AAA1DDFCC69410"/>
    <w:rsid w:val="00CF488A"/>
    <w:rPr>
      <w:rFonts w:eastAsiaTheme="minorHAnsi"/>
      <w:lang w:eastAsia="en-US"/>
    </w:rPr>
  </w:style>
  <w:style w:type="paragraph" w:customStyle="1" w:styleId="7523666E8A6846EFA540D06253F72CD210">
    <w:name w:val="7523666E8A6846EFA540D06253F72CD210"/>
    <w:rsid w:val="00CF488A"/>
    <w:rPr>
      <w:rFonts w:eastAsiaTheme="minorHAnsi"/>
      <w:lang w:eastAsia="en-US"/>
    </w:rPr>
  </w:style>
  <w:style w:type="paragraph" w:customStyle="1" w:styleId="E1A823E4FD4F472EBF0FAD9035D1A3FC10">
    <w:name w:val="E1A823E4FD4F472EBF0FAD9035D1A3FC10"/>
    <w:rsid w:val="00CF488A"/>
    <w:rPr>
      <w:rFonts w:eastAsiaTheme="minorHAnsi"/>
      <w:lang w:eastAsia="en-US"/>
    </w:rPr>
  </w:style>
  <w:style w:type="paragraph" w:customStyle="1" w:styleId="4455E319B782445DBB938B901B50FC6210">
    <w:name w:val="4455E319B782445DBB938B901B50FC6210"/>
    <w:rsid w:val="00CF488A"/>
    <w:rPr>
      <w:rFonts w:eastAsiaTheme="minorHAnsi"/>
      <w:lang w:eastAsia="en-US"/>
    </w:rPr>
  </w:style>
  <w:style w:type="paragraph" w:customStyle="1" w:styleId="D816164887434BEA9B71DAF44FA5756710">
    <w:name w:val="D816164887434BEA9B71DAF44FA5756710"/>
    <w:rsid w:val="00CF488A"/>
    <w:rPr>
      <w:rFonts w:eastAsiaTheme="minorHAnsi"/>
      <w:lang w:eastAsia="en-US"/>
    </w:rPr>
  </w:style>
  <w:style w:type="paragraph" w:customStyle="1" w:styleId="7725DD4C5B97433A9B1224EEA13DB05710">
    <w:name w:val="7725DD4C5B97433A9B1224EEA13DB05710"/>
    <w:rsid w:val="00CF488A"/>
    <w:rPr>
      <w:rFonts w:eastAsiaTheme="minorHAnsi"/>
      <w:lang w:eastAsia="en-US"/>
    </w:rPr>
  </w:style>
  <w:style w:type="paragraph" w:customStyle="1" w:styleId="AC577AC6899D413491DE0AD1C31217BD10">
    <w:name w:val="AC577AC6899D413491DE0AD1C31217BD10"/>
    <w:rsid w:val="00CF488A"/>
    <w:rPr>
      <w:rFonts w:eastAsiaTheme="minorHAnsi"/>
      <w:lang w:eastAsia="en-US"/>
    </w:rPr>
  </w:style>
  <w:style w:type="paragraph" w:customStyle="1" w:styleId="69FC7D1578A448359CDEEB7922889F2010">
    <w:name w:val="69FC7D1578A448359CDEEB7922889F2010"/>
    <w:rsid w:val="00CF488A"/>
    <w:rPr>
      <w:rFonts w:eastAsiaTheme="minorHAnsi"/>
      <w:lang w:eastAsia="en-US"/>
    </w:rPr>
  </w:style>
  <w:style w:type="paragraph" w:customStyle="1" w:styleId="2C264DE31EA44066B7F1AD0A2A82029410">
    <w:name w:val="2C264DE31EA44066B7F1AD0A2A82029410"/>
    <w:rsid w:val="00CF488A"/>
    <w:rPr>
      <w:rFonts w:eastAsiaTheme="minorHAnsi"/>
      <w:lang w:eastAsia="en-US"/>
    </w:rPr>
  </w:style>
  <w:style w:type="paragraph" w:customStyle="1" w:styleId="6DF2C6FD8C504B5ABD120E589A08F70C10">
    <w:name w:val="6DF2C6FD8C504B5ABD120E589A08F70C10"/>
    <w:rsid w:val="00CF488A"/>
    <w:rPr>
      <w:rFonts w:eastAsiaTheme="minorHAnsi"/>
      <w:lang w:eastAsia="en-US"/>
    </w:rPr>
  </w:style>
  <w:style w:type="paragraph" w:customStyle="1" w:styleId="4E36839DCF924BD79F69F11CDEFAF1939">
    <w:name w:val="4E36839DCF924BD79F69F11CDEFAF1939"/>
    <w:rsid w:val="00CF488A"/>
    <w:rPr>
      <w:rFonts w:eastAsiaTheme="minorHAnsi"/>
      <w:lang w:eastAsia="en-US"/>
    </w:rPr>
  </w:style>
  <w:style w:type="paragraph" w:customStyle="1" w:styleId="E0F8C3548F5E4855891B47D1E7BCB52D7">
    <w:name w:val="E0F8C3548F5E4855891B47D1E7BCB52D7"/>
    <w:rsid w:val="00CF488A"/>
    <w:rPr>
      <w:rFonts w:eastAsiaTheme="minorHAnsi"/>
      <w:lang w:eastAsia="en-US"/>
    </w:rPr>
  </w:style>
  <w:style w:type="paragraph" w:customStyle="1" w:styleId="3305C81A2EA2425C89A5C0EB906508F58">
    <w:name w:val="3305C81A2EA2425C89A5C0EB906508F58"/>
    <w:rsid w:val="00CF488A"/>
    <w:rPr>
      <w:rFonts w:eastAsiaTheme="minorHAnsi"/>
      <w:lang w:eastAsia="en-US"/>
    </w:rPr>
  </w:style>
  <w:style w:type="paragraph" w:customStyle="1" w:styleId="B77C1944A5104F16A0AA17CDA585D3588">
    <w:name w:val="B77C1944A5104F16A0AA17CDA585D3588"/>
    <w:rsid w:val="00CF488A"/>
    <w:rPr>
      <w:rFonts w:eastAsiaTheme="minorHAnsi"/>
      <w:lang w:eastAsia="en-US"/>
    </w:rPr>
  </w:style>
  <w:style w:type="paragraph" w:customStyle="1" w:styleId="6B194EAFE8884A3DB58E6E492A6FFB1E6">
    <w:name w:val="6B194EAFE8884A3DB58E6E492A6FFB1E6"/>
    <w:rsid w:val="00CF488A"/>
    <w:rPr>
      <w:rFonts w:eastAsiaTheme="minorHAnsi"/>
      <w:lang w:eastAsia="en-US"/>
    </w:rPr>
  </w:style>
  <w:style w:type="paragraph" w:customStyle="1" w:styleId="7C0218E337904DBC91F0E5A6525CD14E6">
    <w:name w:val="7C0218E337904DBC91F0E5A6525CD14E6"/>
    <w:rsid w:val="00CF488A"/>
    <w:rPr>
      <w:rFonts w:eastAsiaTheme="minorHAnsi"/>
      <w:lang w:eastAsia="en-US"/>
    </w:rPr>
  </w:style>
  <w:style w:type="paragraph" w:customStyle="1" w:styleId="5E4239E1386542228E7A14BFD53E0C575">
    <w:name w:val="5E4239E1386542228E7A14BFD53E0C575"/>
    <w:rsid w:val="00CF488A"/>
    <w:rPr>
      <w:rFonts w:eastAsiaTheme="minorHAnsi"/>
      <w:lang w:eastAsia="en-US"/>
    </w:rPr>
  </w:style>
  <w:style w:type="paragraph" w:customStyle="1" w:styleId="940799E58E1B4F65982143B16F61ADE426">
    <w:name w:val="940799E58E1B4F65982143B16F61ADE426"/>
    <w:rsid w:val="00CF488A"/>
    <w:rPr>
      <w:rFonts w:eastAsiaTheme="minorHAnsi"/>
      <w:lang w:eastAsia="en-US"/>
    </w:rPr>
  </w:style>
  <w:style w:type="paragraph" w:customStyle="1" w:styleId="3D23D110961A48A1B9719D4B5915507226">
    <w:name w:val="3D23D110961A48A1B9719D4B5915507226"/>
    <w:rsid w:val="00CF488A"/>
    <w:rPr>
      <w:rFonts w:eastAsiaTheme="minorHAnsi"/>
      <w:lang w:eastAsia="en-US"/>
    </w:rPr>
  </w:style>
  <w:style w:type="paragraph" w:customStyle="1" w:styleId="815AF716865842099FBA5BEBDEDE594F26">
    <w:name w:val="815AF716865842099FBA5BEBDEDE594F26"/>
    <w:rsid w:val="00CF488A"/>
    <w:rPr>
      <w:rFonts w:eastAsiaTheme="minorHAnsi"/>
      <w:lang w:eastAsia="en-US"/>
    </w:rPr>
  </w:style>
  <w:style w:type="paragraph" w:customStyle="1" w:styleId="08FD677DBB6648589233A626BA43173325">
    <w:name w:val="08FD677DBB6648589233A626BA43173325"/>
    <w:rsid w:val="00CF488A"/>
    <w:rPr>
      <w:rFonts w:eastAsiaTheme="minorHAnsi"/>
      <w:lang w:eastAsia="en-US"/>
    </w:rPr>
  </w:style>
  <w:style w:type="paragraph" w:customStyle="1" w:styleId="18D2F75FC9FD49A79C2E7365C3F6878E24">
    <w:name w:val="18D2F75FC9FD49A79C2E7365C3F6878E24"/>
    <w:rsid w:val="00CF488A"/>
    <w:rPr>
      <w:rFonts w:eastAsiaTheme="minorHAnsi"/>
      <w:lang w:eastAsia="en-US"/>
    </w:rPr>
  </w:style>
  <w:style w:type="paragraph" w:customStyle="1" w:styleId="556A8D888AC84BA180D33AD18832948523">
    <w:name w:val="556A8D888AC84BA180D33AD18832948523"/>
    <w:rsid w:val="00CF488A"/>
    <w:rPr>
      <w:rFonts w:eastAsiaTheme="minorHAnsi"/>
      <w:lang w:eastAsia="en-US"/>
    </w:rPr>
  </w:style>
  <w:style w:type="paragraph" w:customStyle="1" w:styleId="A49A3B3721304135892C2925E67EB81121">
    <w:name w:val="A49A3B3721304135892C2925E67EB81121"/>
    <w:rsid w:val="00CF488A"/>
    <w:rPr>
      <w:rFonts w:eastAsiaTheme="minorHAnsi"/>
      <w:lang w:eastAsia="en-US"/>
    </w:rPr>
  </w:style>
  <w:style w:type="paragraph" w:customStyle="1" w:styleId="82DD4D8899F14F3FA69B9330166947A320">
    <w:name w:val="82DD4D8899F14F3FA69B9330166947A320"/>
    <w:rsid w:val="00CF488A"/>
    <w:rPr>
      <w:rFonts w:eastAsiaTheme="minorHAnsi"/>
      <w:lang w:eastAsia="en-US"/>
    </w:rPr>
  </w:style>
  <w:style w:type="paragraph" w:customStyle="1" w:styleId="05DC7956E35B48509916A23D710365C217">
    <w:name w:val="05DC7956E35B48509916A23D710365C217"/>
    <w:rsid w:val="00CF488A"/>
    <w:rPr>
      <w:rFonts w:eastAsiaTheme="minorHAnsi"/>
      <w:lang w:eastAsia="en-US"/>
    </w:rPr>
  </w:style>
  <w:style w:type="paragraph" w:customStyle="1" w:styleId="61888A0EB62B45FA95A327AE5AAC73BC17">
    <w:name w:val="61888A0EB62B45FA95A327AE5AAC73BC17"/>
    <w:rsid w:val="00CF488A"/>
    <w:rPr>
      <w:rFonts w:eastAsiaTheme="minorHAnsi"/>
      <w:lang w:eastAsia="en-US"/>
    </w:rPr>
  </w:style>
  <w:style w:type="paragraph" w:customStyle="1" w:styleId="2BE74B3488F24DEDB014F6B2A69B821914">
    <w:name w:val="2BE74B3488F24DEDB014F6B2A69B821914"/>
    <w:rsid w:val="00CF488A"/>
    <w:rPr>
      <w:rFonts w:eastAsiaTheme="minorHAnsi"/>
      <w:lang w:eastAsia="en-US"/>
    </w:rPr>
  </w:style>
  <w:style w:type="paragraph" w:customStyle="1" w:styleId="1F296141F5E2452E9B91A163204CF93413">
    <w:name w:val="1F296141F5E2452E9B91A163204CF93413"/>
    <w:rsid w:val="00CF488A"/>
    <w:rPr>
      <w:rFonts w:eastAsiaTheme="minorHAnsi"/>
      <w:lang w:eastAsia="en-US"/>
    </w:rPr>
  </w:style>
  <w:style w:type="paragraph" w:customStyle="1" w:styleId="307672A465B84634B2A1216A60CC231415">
    <w:name w:val="307672A465B84634B2A1216A60CC231415"/>
    <w:rsid w:val="00CF488A"/>
    <w:rPr>
      <w:rFonts w:eastAsiaTheme="minorHAnsi"/>
      <w:lang w:eastAsia="en-US"/>
    </w:rPr>
  </w:style>
  <w:style w:type="paragraph" w:customStyle="1" w:styleId="5A213878ADB8457A942E887C61E1227916">
    <w:name w:val="5A213878ADB8457A942E887C61E1227916"/>
    <w:rsid w:val="00CF488A"/>
    <w:rPr>
      <w:rFonts w:eastAsiaTheme="minorHAnsi"/>
      <w:lang w:eastAsia="en-US"/>
    </w:rPr>
  </w:style>
  <w:style w:type="paragraph" w:customStyle="1" w:styleId="0DEC1144E8F8498E9210ADB7A393C4B212">
    <w:name w:val="0DEC1144E8F8498E9210ADB7A393C4B212"/>
    <w:rsid w:val="00CF488A"/>
    <w:rPr>
      <w:rFonts w:eastAsiaTheme="minorHAnsi"/>
      <w:lang w:eastAsia="en-US"/>
    </w:rPr>
  </w:style>
  <w:style w:type="paragraph" w:customStyle="1" w:styleId="DA9834293A964678BF7B5A4AD456BC4911">
    <w:name w:val="DA9834293A964678BF7B5A4AD456BC4911"/>
    <w:rsid w:val="00CF488A"/>
    <w:rPr>
      <w:rFonts w:eastAsiaTheme="minorHAnsi"/>
      <w:lang w:eastAsia="en-US"/>
    </w:rPr>
  </w:style>
  <w:style w:type="paragraph" w:customStyle="1" w:styleId="721F41050ADE43AFA134668A9707451811">
    <w:name w:val="721F41050ADE43AFA134668A9707451811"/>
    <w:rsid w:val="00CF488A"/>
    <w:rPr>
      <w:rFonts w:eastAsiaTheme="minorHAnsi"/>
      <w:lang w:eastAsia="en-US"/>
    </w:rPr>
  </w:style>
  <w:style w:type="paragraph" w:customStyle="1" w:styleId="DA155912699A4830B5538192A3AE4CA811">
    <w:name w:val="DA155912699A4830B5538192A3AE4CA811"/>
    <w:rsid w:val="00CF488A"/>
    <w:rPr>
      <w:rFonts w:eastAsiaTheme="minorHAnsi"/>
      <w:lang w:eastAsia="en-US"/>
    </w:rPr>
  </w:style>
  <w:style w:type="paragraph" w:customStyle="1" w:styleId="9EABF8F5836C41169985ABA75C41209B11">
    <w:name w:val="9EABF8F5836C41169985ABA75C41209B11"/>
    <w:rsid w:val="00CF488A"/>
    <w:rPr>
      <w:rFonts w:eastAsiaTheme="minorHAnsi"/>
      <w:lang w:eastAsia="en-US"/>
    </w:rPr>
  </w:style>
  <w:style w:type="paragraph" w:customStyle="1" w:styleId="65807F3BB3E04EE99EAFEC1FA01BA02311">
    <w:name w:val="65807F3BB3E04EE99EAFEC1FA01BA02311"/>
    <w:rsid w:val="00CF488A"/>
    <w:rPr>
      <w:rFonts w:eastAsiaTheme="minorHAnsi"/>
      <w:lang w:eastAsia="en-US"/>
    </w:rPr>
  </w:style>
  <w:style w:type="paragraph" w:customStyle="1" w:styleId="F79DDE4F0D0641F18163FA0A6A6028BB11">
    <w:name w:val="F79DDE4F0D0641F18163FA0A6A6028BB11"/>
    <w:rsid w:val="00CF488A"/>
    <w:rPr>
      <w:rFonts w:eastAsiaTheme="minorHAnsi"/>
      <w:lang w:eastAsia="en-US"/>
    </w:rPr>
  </w:style>
  <w:style w:type="paragraph" w:customStyle="1" w:styleId="5BF86FA3B34045B198FD6335D05886D811">
    <w:name w:val="5BF86FA3B34045B198FD6335D05886D811"/>
    <w:rsid w:val="00CF488A"/>
    <w:rPr>
      <w:rFonts w:eastAsiaTheme="minorHAnsi"/>
      <w:lang w:eastAsia="en-US"/>
    </w:rPr>
  </w:style>
  <w:style w:type="paragraph" w:customStyle="1" w:styleId="ED027AFCCF9E4BA195E89F3358A3304E11">
    <w:name w:val="ED027AFCCF9E4BA195E89F3358A3304E11"/>
    <w:rsid w:val="00CF488A"/>
    <w:rPr>
      <w:rFonts w:eastAsiaTheme="minorHAnsi"/>
      <w:lang w:eastAsia="en-US"/>
    </w:rPr>
  </w:style>
  <w:style w:type="paragraph" w:customStyle="1" w:styleId="DA7FC07CDB704B47AFEA375708DDA94611">
    <w:name w:val="DA7FC07CDB704B47AFEA375708DDA94611"/>
    <w:rsid w:val="00CF488A"/>
    <w:rPr>
      <w:rFonts w:eastAsiaTheme="minorHAnsi"/>
      <w:lang w:eastAsia="en-US"/>
    </w:rPr>
  </w:style>
  <w:style w:type="paragraph" w:customStyle="1" w:styleId="AF44E6064B6F425393091DD6047D32E411">
    <w:name w:val="AF44E6064B6F425393091DD6047D32E411"/>
    <w:rsid w:val="00CF488A"/>
    <w:rPr>
      <w:rFonts w:eastAsiaTheme="minorHAnsi"/>
      <w:lang w:eastAsia="en-US"/>
    </w:rPr>
  </w:style>
  <w:style w:type="paragraph" w:customStyle="1" w:styleId="E11C4B6F0A124CA08BC988AB47F3B22C11">
    <w:name w:val="E11C4B6F0A124CA08BC988AB47F3B22C11"/>
    <w:rsid w:val="00CF488A"/>
    <w:rPr>
      <w:rFonts w:eastAsiaTheme="minorHAnsi"/>
      <w:lang w:eastAsia="en-US"/>
    </w:rPr>
  </w:style>
  <w:style w:type="paragraph" w:customStyle="1" w:styleId="0D29511A0D744F5F9FB70450572DE0BE11">
    <w:name w:val="0D29511A0D744F5F9FB70450572DE0BE11"/>
    <w:rsid w:val="00CF488A"/>
    <w:rPr>
      <w:rFonts w:eastAsiaTheme="minorHAnsi"/>
      <w:lang w:eastAsia="en-US"/>
    </w:rPr>
  </w:style>
  <w:style w:type="paragraph" w:customStyle="1" w:styleId="7471C9B3E97442AA82CCE1A53D9A2E9D11">
    <w:name w:val="7471C9B3E97442AA82CCE1A53D9A2E9D11"/>
    <w:rsid w:val="00CF488A"/>
    <w:rPr>
      <w:rFonts w:eastAsiaTheme="minorHAnsi"/>
      <w:lang w:eastAsia="en-US"/>
    </w:rPr>
  </w:style>
  <w:style w:type="paragraph" w:customStyle="1" w:styleId="7373867968464E9B9F750193013C53DF11">
    <w:name w:val="7373867968464E9B9F750193013C53DF11"/>
    <w:rsid w:val="00CF488A"/>
    <w:rPr>
      <w:rFonts w:eastAsiaTheme="minorHAnsi"/>
      <w:lang w:eastAsia="en-US"/>
    </w:rPr>
  </w:style>
  <w:style w:type="paragraph" w:customStyle="1" w:styleId="D6D25B03805642FFABCF3E811290E62A11">
    <w:name w:val="D6D25B03805642FFABCF3E811290E62A11"/>
    <w:rsid w:val="00CF488A"/>
    <w:rPr>
      <w:rFonts w:eastAsiaTheme="minorHAnsi"/>
      <w:lang w:eastAsia="en-US"/>
    </w:rPr>
  </w:style>
  <w:style w:type="paragraph" w:customStyle="1" w:styleId="9098B440AAC54DE3ABBB3E401D54CB2611">
    <w:name w:val="9098B440AAC54DE3ABBB3E401D54CB2611"/>
    <w:rsid w:val="00CF488A"/>
    <w:rPr>
      <w:rFonts w:eastAsiaTheme="minorHAnsi"/>
      <w:lang w:eastAsia="en-US"/>
    </w:rPr>
  </w:style>
  <w:style w:type="paragraph" w:customStyle="1" w:styleId="BEB8A7C7D96545769F06363A76E008A211">
    <w:name w:val="BEB8A7C7D96545769F06363A76E008A211"/>
    <w:rsid w:val="00CF488A"/>
    <w:rPr>
      <w:rFonts w:eastAsiaTheme="minorHAnsi"/>
      <w:lang w:eastAsia="en-US"/>
    </w:rPr>
  </w:style>
  <w:style w:type="paragraph" w:customStyle="1" w:styleId="9AA8F1C922414800968A3926F7DCE48411">
    <w:name w:val="9AA8F1C922414800968A3926F7DCE48411"/>
    <w:rsid w:val="00CF488A"/>
    <w:rPr>
      <w:rFonts w:eastAsiaTheme="minorHAnsi"/>
      <w:lang w:eastAsia="en-US"/>
    </w:rPr>
  </w:style>
  <w:style w:type="paragraph" w:customStyle="1" w:styleId="87D098EB6E434612BB32932DDE87711611">
    <w:name w:val="87D098EB6E434612BB32932DDE87711611"/>
    <w:rsid w:val="00CF488A"/>
    <w:rPr>
      <w:rFonts w:eastAsiaTheme="minorHAnsi"/>
      <w:lang w:eastAsia="en-US"/>
    </w:rPr>
  </w:style>
  <w:style w:type="paragraph" w:customStyle="1" w:styleId="055AF1371E594465A34CAA46992BA3BD11">
    <w:name w:val="055AF1371E594465A34CAA46992BA3BD11"/>
    <w:rsid w:val="00CF488A"/>
    <w:rPr>
      <w:rFonts w:eastAsiaTheme="minorHAnsi"/>
      <w:lang w:eastAsia="en-US"/>
    </w:rPr>
  </w:style>
  <w:style w:type="paragraph" w:customStyle="1" w:styleId="4E3B0982A9DB4C29A05BC0413997E47111">
    <w:name w:val="4E3B0982A9DB4C29A05BC0413997E47111"/>
    <w:rsid w:val="00CF488A"/>
    <w:rPr>
      <w:rFonts w:eastAsiaTheme="minorHAnsi"/>
      <w:lang w:eastAsia="en-US"/>
    </w:rPr>
  </w:style>
  <w:style w:type="paragraph" w:customStyle="1" w:styleId="BF4B2055F9C04BD5BD78660B65EF22F911">
    <w:name w:val="BF4B2055F9C04BD5BD78660B65EF22F911"/>
    <w:rsid w:val="00CF488A"/>
    <w:rPr>
      <w:rFonts w:eastAsiaTheme="minorHAnsi"/>
      <w:lang w:eastAsia="en-US"/>
    </w:rPr>
  </w:style>
  <w:style w:type="paragraph" w:customStyle="1" w:styleId="E18619085F5F4BAFAA5B5468EBC31D9011">
    <w:name w:val="E18619085F5F4BAFAA5B5468EBC31D9011"/>
    <w:rsid w:val="00CF488A"/>
    <w:rPr>
      <w:rFonts w:eastAsiaTheme="minorHAnsi"/>
      <w:lang w:eastAsia="en-US"/>
    </w:rPr>
  </w:style>
  <w:style w:type="paragraph" w:customStyle="1" w:styleId="38D3F59C09EB4F4D8A1F0362DA01ACBB11">
    <w:name w:val="38D3F59C09EB4F4D8A1F0362DA01ACBB11"/>
    <w:rsid w:val="00CF488A"/>
    <w:rPr>
      <w:rFonts w:eastAsiaTheme="minorHAnsi"/>
      <w:lang w:eastAsia="en-US"/>
    </w:rPr>
  </w:style>
  <w:style w:type="paragraph" w:customStyle="1" w:styleId="6C8FBCC8CF7647CA9C748EFAD6901FCE11">
    <w:name w:val="6C8FBCC8CF7647CA9C748EFAD6901FCE11"/>
    <w:rsid w:val="00CF488A"/>
    <w:rPr>
      <w:rFonts w:eastAsiaTheme="minorHAnsi"/>
      <w:lang w:eastAsia="en-US"/>
    </w:rPr>
  </w:style>
  <w:style w:type="paragraph" w:customStyle="1" w:styleId="46CFC142D45041348D41826C0C0C995D11">
    <w:name w:val="46CFC142D45041348D41826C0C0C995D11"/>
    <w:rsid w:val="00CF488A"/>
    <w:rPr>
      <w:rFonts w:eastAsiaTheme="minorHAnsi"/>
      <w:lang w:eastAsia="en-US"/>
    </w:rPr>
  </w:style>
  <w:style w:type="paragraph" w:customStyle="1" w:styleId="F87D3F34A898479EACA8E65C07B3E80A11">
    <w:name w:val="F87D3F34A898479EACA8E65C07B3E80A11"/>
    <w:rsid w:val="00CF488A"/>
    <w:rPr>
      <w:rFonts w:eastAsiaTheme="minorHAnsi"/>
      <w:lang w:eastAsia="en-US"/>
    </w:rPr>
  </w:style>
  <w:style w:type="paragraph" w:customStyle="1" w:styleId="F631FB3457FB4C08B58681110918BD1F11">
    <w:name w:val="F631FB3457FB4C08B58681110918BD1F11"/>
    <w:rsid w:val="00CF488A"/>
    <w:rPr>
      <w:rFonts w:eastAsiaTheme="minorHAnsi"/>
      <w:lang w:eastAsia="en-US"/>
    </w:rPr>
  </w:style>
  <w:style w:type="paragraph" w:customStyle="1" w:styleId="B5DED0345E9D486A831B43000DB9313311">
    <w:name w:val="B5DED0345E9D486A831B43000DB9313311"/>
    <w:rsid w:val="00CF488A"/>
    <w:rPr>
      <w:rFonts w:eastAsiaTheme="minorHAnsi"/>
      <w:lang w:eastAsia="en-US"/>
    </w:rPr>
  </w:style>
  <w:style w:type="paragraph" w:customStyle="1" w:styleId="A33B3791B0974B3CBE835535F7AA767A11">
    <w:name w:val="A33B3791B0974B3CBE835535F7AA767A11"/>
    <w:rsid w:val="00CF488A"/>
    <w:rPr>
      <w:rFonts w:eastAsiaTheme="minorHAnsi"/>
      <w:lang w:eastAsia="en-US"/>
    </w:rPr>
  </w:style>
  <w:style w:type="paragraph" w:customStyle="1" w:styleId="616D574CFC1D4F9DB48270B7EA84E02211">
    <w:name w:val="616D574CFC1D4F9DB48270B7EA84E02211"/>
    <w:rsid w:val="00CF488A"/>
    <w:rPr>
      <w:rFonts w:eastAsiaTheme="minorHAnsi"/>
      <w:lang w:eastAsia="en-US"/>
    </w:rPr>
  </w:style>
  <w:style w:type="paragraph" w:customStyle="1" w:styleId="CCF604071BA940B7A87B38C977B688C911">
    <w:name w:val="CCF604071BA940B7A87B38C977B688C911"/>
    <w:rsid w:val="00CF488A"/>
    <w:rPr>
      <w:rFonts w:eastAsiaTheme="minorHAnsi"/>
      <w:lang w:eastAsia="en-US"/>
    </w:rPr>
  </w:style>
  <w:style w:type="paragraph" w:customStyle="1" w:styleId="F869A3A546034BB5B2C5001BFA0AC9C911">
    <w:name w:val="F869A3A546034BB5B2C5001BFA0AC9C911"/>
    <w:rsid w:val="00CF488A"/>
    <w:rPr>
      <w:rFonts w:eastAsiaTheme="minorHAnsi"/>
      <w:lang w:eastAsia="en-US"/>
    </w:rPr>
  </w:style>
  <w:style w:type="paragraph" w:customStyle="1" w:styleId="59523ECBFDA34FA1944FDA9A0CD918CB11">
    <w:name w:val="59523ECBFDA34FA1944FDA9A0CD918CB11"/>
    <w:rsid w:val="00CF488A"/>
    <w:rPr>
      <w:rFonts w:eastAsiaTheme="minorHAnsi"/>
      <w:lang w:eastAsia="en-US"/>
    </w:rPr>
  </w:style>
  <w:style w:type="paragraph" w:customStyle="1" w:styleId="9FE573508CF94843AA964E75841C91C011">
    <w:name w:val="9FE573508CF94843AA964E75841C91C011"/>
    <w:rsid w:val="00CF488A"/>
    <w:rPr>
      <w:rFonts w:eastAsiaTheme="minorHAnsi"/>
      <w:lang w:eastAsia="en-US"/>
    </w:rPr>
  </w:style>
  <w:style w:type="paragraph" w:customStyle="1" w:styleId="683B3F807B5E4CF79CFCCE155F6E4D1611">
    <w:name w:val="683B3F807B5E4CF79CFCCE155F6E4D1611"/>
    <w:rsid w:val="00CF488A"/>
    <w:rPr>
      <w:rFonts w:eastAsiaTheme="minorHAnsi"/>
      <w:lang w:eastAsia="en-US"/>
    </w:rPr>
  </w:style>
  <w:style w:type="paragraph" w:customStyle="1" w:styleId="5A2D3A4BFD8448FFBC10540DE994D89611">
    <w:name w:val="5A2D3A4BFD8448FFBC10540DE994D89611"/>
    <w:rsid w:val="00CF488A"/>
    <w:rPr>
      <w:rFonts w:eastAsiaTheme="minorHAnsi"/>
      <w:lang w:eastAsia="en-US"/>
    </w:rPr>
  </w:style>
  <w:style w:type="paragraph" w:customStyle="1" w:styleId="89F613BC25444FFF93B894ECEA20A88F11">
    <w:name w:val="89F613BC25444FFF93B894ECEA20A88F11"/>
    <w:rsid w:val="00CF488A"/>
    <w:rPr>
      <w:rFonts w:eastAsiaTheme="minorHAnsi"/>
      <w:lang w:eastAsia="en-US"/>
    </w:rPr>
  </w:style>
  <w:style w:type="paragraph" w:customStyle="1" w:styleId="BFFD1B8F2C7B47FFBA23C23DFCA2864111">
    <w:name w:val="BFFD1B8F2C7B47FFBA23C23DFCA2864111"/>
    <w:rsid w:val="00CF488A"/>
    <w:rPr>
      <w:rFonts w:eastAsiaTheme="minorHAnsi"/>
      <w:lang w:eastAsia="en-US"/>
    </w:rPr>
  </w:style>
  <w:style w:type="paragraph" w:customStyle="1" w:styleId="53EC1AD77486431AA4EC80A6E33D921E11">
    <w:name w:val="53EC1AD77486431AA4EC80A6E33D921E11"/>
    <w:rsid w:val="00CF488A"/>
    <w:rPr>
      <w:rFonts w:eastAsiaTheme="minorHAnsi"/>
      <w:lang w:eastAsia="en-US"/>
    </w:rPr>
  </w:style>
  <w:style w:type="paragraph" w:customStyle="1" w:styleId="321C4FED8D084D098F5588AA4251ADE911">
    <w:name w:val="321C4FED8D084D098F5588AA4251ADE911"/>
    <w:rsid w:val="00CF488A"/>
    <w:rPr>
      <w:rFonts w:eastAsiaTheme="minorHAnsi"/>
      <w:lang w:eastAsia="en-US"/>
    </w:rPr>
  </w:style>
  <w:style w:type="paragraph" w:customStyle="1" w:styleId="61B9572D4F404A59BF408D9BFEA66A1B11">
    <w:name w:val="61B9572D4F404A59BF408D9BFEA66A1B11"/>
    <w:rsid w:val="00CF488A"/>
    <w:rPr>
      <w:rFonts w:eastAsiaTheme="minorHAnsi"/>
      <w:lang w:eastAsia="en-US"/>
    </w:rPr>
  </w:style>
  <w:style w:type="paragraph" w:customStyle="1" w:styleId="2E760EC967BB4AE2BEEC02BC03612ADF11">
    <w:name w:val="2E760EC967BB4AE2BEEC02BC03612ADF11"/>
    <w:rsid w:val="00CF488A"/>
    <w:rPr>
      <w:rFonts w:eastAsiaTheme="minorHAnsi"/>
      <w:lang w:eastAsia="en-US"/>
    </w:rPr>
  </w:style>
  <w:style w:type="paragraph" w:customStyle="1" w:styleId="66D0EC197167465E8EB3D0083F5847AE11">
    <w:name w:val="66D0EC197167465E8EB3D0083F5847AE11"/>
    <w:rsid w:val="00CF488A"/>
    <w:rPr>
      <w:rFonts w:eastAsiaTheme="minorHAnsi"/>
      <w:lang w:eastAsia="en-US"/>
    </w:rPr>
  </w:style>
  <w:style w:type="paragraph" w:customStyle="1" w:styleId="7542F16F8133490CAA0D23C977D4981211">
    <w:name w:val="7542F16F8133490CAA0D23C977D4981211"/>
    <w:rsid w:val="00CF488A"/>
    <w:rPr>
      <w:rFonts w:eastAsiaTheme="minorHAnsi"/>
      <w:lang w:eastAsia="en-US"/>
    </w:rPr>
  </w:style>
  <w:style w:type="paragraph" w:customStyle="1" w:styleId="8D606859EC334CE8A7AFD55B8AF0BB3911">
    <w:name w:val="8D606859EC334CE8A7AFD55B8AF0BB3911"/>
    <w:rsid w:val="00CF488A"/>
    <w:rPr>
      <w:rFonts w:eastAsiaTheme="minorHAnsi"/>
      <w:lang w:eastAsia="en-US"/>
    </w:rPr>
  </w:style>
  <w:style w:type="paragraph" w:customStyle="1" w:styleId="248B775577174614801614F3D001B21011">
    <w:name w:val="248B775577174614801614F3D001B21011"/>
    <w:rsid w:val="00CF488A"/>
    <w:rPr>
      <w:rFonts w:eastAsiaTheme="minorHAnsi"/>
      <w:lang w:eastAsia="en-US"/>
    </w:rPr>
  </w:style>
  <w:style w:type="paragraph" w:customStyle="1" w:styleId="0A813BF5BF624ADBAB21CFD6AF3396BC11">
    <w:name w:val="0A813BF5BF624ADBAB21CFD6AF3396BC11"/>
    <w:rsid w:val="00CF488A"/>
    <w:rPr>
      <w:rFonts w:eastAsiaTheme="minorHAnsi"/>
      <w:lang w:eastAsia="en-US"/>
    </w:rPr>
  </w:style>
  <w:style w:type="paragraph" w:customStyle="1" w:styleId="02E19675391F4393A746E02F8024FF2C11">
    <w:name w:val="02E19675391F4393A746E02F8024FF2C11"/>
    <w:rsid w:val="00CF488A"/>
    <w:rPr>
      <w:rFonts w:eastAsiaTheme="minorHAnsi"/>
      <w:lang w:eastAsia="en-US"/>
    </w:rPr>
  </w:style>
  <w:style w:type="paragraph" w:customStyle="1" w:styleId="8A543722137F4AD6B4C9E9FF9B7467F311">
    <w:name w:val="8A543722137F4AD6B4C9E9FF9B7467F311"/>
    <w:rsid w:val="00CF488A"/>
    <w:rPr>
      <w:rFonts w:eastAsiaTheme="minorHAnsi"/>
      <w:lang w:eastAsia="en-US"/>
    </w:rPr>
  </w:style>
  <w:style w:type="paragraph" w:customStyle="1" w:styleId="408E11E622DD4CE89E0C5C9E8DED37CF11">
    <w:name w:val="408E11E622DD4CE89E0C5C9E8DED37CF11"/>
    <w:rsid w:val="00CF488A"/>
    <w:rPr>
      <w:rFonts w:eastAsiaTheme="minorHAnsi"/>
      <w:lang w:eastAsia="en-US"/>
    </w:rPr>
  </w:style>
  <w:style w:type="paragraph" w:customStyle="1" w:styleId="6176C46B9B4C4BBAB2719E1B7262403E11">
    <w:name w:val="6176C46B9B4C4BBAB2719E1B7262403E11"/>
    <w:rsid w:val="00CF488A"/>
    <w:rPr>
      <w:rFonts w:eastAsiaTheme="minorHAnsi"/>
      <w:lang w:eastAsia="en-US"/>
    </w:rPr>
  </w:style>
  <w:style w:type="paragraph" w:customStyle="1" w:styleId="F982F43555AF402298C664F641A2009211">
    <w:name w:val="F982F43555AF402298C664F641A2009211"/>
    <w:rsid w:val="00CF488A"/>
    <w:rPr>
      <w:rFonts w:eastAsiaTheme="minorHAnsi"/>
      <w:lang w:eastAsia="en-US"/>
    </w:rPr>
  </w:style>
  <w:style w:type="paragraph" w:customStyle="1" w:styleId="4EE5D2139F1645FEBF1CDC9867AEECB011">
    <w:name w:val="4EE5D2139F1645FEBF1CDC9867AEECB011"/>
    <w:rsid w:val="00CF488A"/>
    <w:rPr>
      <w:rFonts w:eastAsiaTheme="minorHAnsi"/>
      <w:lang w:eastAsia="en-US"/>
    </w:rPr>
  </w:style>
  <w:style w:type="paragraph" w:customStyle="1" w:styleId="605F238DAF7746FE9C88AAA1DDFCC69411">
    <w:name w:val="605F238DAF7746FE9C88AAA1DDFCC69411"/>
    <w:rsid w:val="00CF488A"/>
    <w:rPr>
      <w:rFonts w:eastAsiaTheme="minorHAnsi"/>
      <w:lang w:eastAsia="en-US"/>
    </w:rPr>
  </w:style>
  <w:style w:type="paragraph" w:customStyle="1" w:styleId="7523666E8A6846EFA540D06253F72CD211">
    <w:name w:val="7523666E8A6846EFA540D06253F72CD211"/>
    <w:rsid w:val="00CF488A"/>
    <w:rPr>
      <w:rFonts w:eastAsiaTheme="minorHAnsi"/>
      <w:lang w:eastAsia="en-US"/>
    </w:rPr>
  </w:style>
  <w:style w:type="paragraph" w:customStyle="1" w:styleId="E1A823E4FD4F472EBF0FAD9035D1A3FC11">
    <w:name w:val="E1A823E4FD4F472EBF0FAD9035D1A3FC11"/>
    <w:rsid w:val="00CF488A"/>
    <w:rPr>
      <w:rFonts w:eastAsiaTheme="minorHAnsi"/>
      <w:lang w:eastAsia="en-US"/>
    </w:rPr>
  </w:style>
  <w:style w:type="paragraph" w:customStyle="1" w:styleId="4455E319B782445DBB938B901B50FC6211">
    <w:name w:val="4455E319B782445DBB938B901B50FC6211"/>
    <w:rsid w:val="00CF488A"/>
    <w:rPr>
      <w:rFonts w:eastAsiaTheme="minorHAnsi"/>
      <w:lang w:eastAsia="en-US"/>
    </w:rPr>
  </w:style>
  <w:style w:type="paragraph" w:customStyle="1" w:styleId="D816164887434BEA9B71DAF44FA5756711">
    <w:name w:val="D816164887434BEA9B71DAF44FA5756711"/>
    <w:rsid w:val="00CF488A"/>
    <w:rPr>
      <w:rFonts w:eastAsiaTheme="minorHAnsi"/>
      <w:lang w:eastAsia="en-US"/>
    </w:rPr>
  </w:style>
  <w:style w:type="paragraph" w:customStyle="1" w:styleId="7725DD4C5B97433A9B1224EEA13DB05711">
    <w:name w:val="7725DD4C5B97433A9B1224EEA13DB05711"/>
    <w:rsid w:val="00CF488A"/>
    <w:rPr>
      <w:rFonts w:eastAsiaTheme="minorHAnsi"/>
      <w:lang w:eastAsia="en-US"/>
    </w:rPr>
  </w:style>
  <w:style w:type="paragraph" w:customStyle="1" w:styleId="AC577AC6899D413491DE0AD1C31217BD11">
    <w:name w:val="AC577AC6899D413491DE0AD1C31217BD11"/>
    <w:rsid w:val="00CF488A"/>
    <w:rPr>
      <w:rFonts w:eastAsiaTheme="minorHAnsi"/>
      <w:lang w:eastAsia="en-US"/>
    </w:rPr>
  </w:style>
  <w:style w:type="paragraph" w:customStyle="1" w:styleId="69FC7D1578A448359CDEEB7922889F2011">
    <w:name w:val="69FC7D1578A448359CDEEB7922889F2011"/>
    <w:rsid w:val="00CF488A"/>
    <w:rPr>
      <w:rFonts w:eastAsiaTheme="minorHAnsi"/>
      <w:lang w:eastAsia="en-US"/>
    </w:rPr>
  </w:style>
  <w:style w:type="paragraph" w:customStyle="1" w:styleId="2C264DE31EA44066B7F1AD0A2A82029411">
    <w:name w:val="2C264DE31EA44066B7F1AD0A2A82029411"/>
    <w:rsid w:val="00CF488A"/>
    <w:rPr>
      <w:rFonts w:eastAsiaTheme="minorHAnsi"/>
      <w:lang w:eastAsia="en-US"/>
    </w:rPr>
  </w:style>
  <w:style w:type="paragraph" w:customStyle="1" w:styleId="6DF2C6FD8C504B5ABD120E589A08F70C11">
    <w:name w:val="6DF2C6FD8C504B5ABD120E589A08F70C11"/>
    <w:rsid w:val="00CF488A"/>
    <w:rPr>
      <w:rFonts w:eastAsiaTheme="minorHAnsi"/>
      <w:lang w:eastAsia="en-US"/>
    </w:rPr>
  </w:style>
  <w:style w:type="paragraph" w:customStyle="1" w:styleId="4E36839DCF924BD79F69F11CDEFAF19310">
    <w:name w:val="4E36839DCF924BD79F69F11CDEFAF19310"/>
    <w:rsid w:val="00CF488A"/>
    <w:rPr>
      <w:rFonts w:eastAsiaTheme="minorHAnsi"/>
      <w:lang w:eastAsia="en-US"/>
    </w:rPr>
  </w:style>
  <w:style w:type="paragraph" w:customStyle="1" w:styleId="E0F8C3548F5E4855891B47D1E7BCB52D8">
    <w:name w:val="E0F8C3548F5E4855891B47D1E7BCB52D8"/>
    <w:rsid w:val="00CF488A"/>
    <w:rPr>
      <w:rFonts w:eastAsiaTheme="minorHAnsi"/>
      <w:lang w:eastAsia="en-US"/>
    </w:rPr>
  </w:style>
  <w:style w:type="paragraph" w:customStyle="1" w:styleId="3305C81A2EA2425C89A5C0EB906508F59">
    <w:name w:val="3305C81A2EA2425C89A5C0EB906508F59"/>
    <w:rsid w:val="00CF488A"/>
    <w:rPr>
      <w:rFonts w:eastAsiaTheme="minorHAnsi"/>
      <w:lang w:eastAsia="en-US"/>
    </w:rPr>
  </w:style>
  <w:style w:type="paragraph" w:customStyle="1" w:styleId="B77C1944A5104F16A0AA17CDA585D3589">
    <w:name w:val="B77C1944A5104F16A0AA17CDA585D3589"/>
    <w:rsid w:val="00CF488A"/>
    <w:rPr>
      <w:rFonts w:eastAsiaTheme="minorHAnsi"/>
      <w:lang w:eastAsia="en-US"/>
    </w:rPr>
  </w:style>
  <w:style w:type="paragraph" w:customStyle="1" w:styleId="6B194EAFE8884A3DB58E6E492A6FFB1E7">
    <w:name w:val="6B194EAFE8884A3DB58E6E492A6FFB1E7"/>
    <w:rsid w:val="00CF488A"/>
    <w:rPr>
      <w:rFonts w:eastAsiaTheme="minorHAnsi"/>
      <w:lang w:eastAsia="en-US"/>
    </w:rPr>
  </w:style>
  <w:style w:type="paragraph" w:customStyle="1" w:styleId="7C0218E337904DBC91F0E5A6525CD14E7">
    <w:name w:val="7C0218E337904DBC91F0E5A6525CD14E7"/>
    <w:rsid w:val="00CF488A"/>
    <w:rPr>
      <w:rFonts w:eastAsiaTheme="minorHAnsi"/>
      <w:lang w:eastAsia="en-US"/>
    </w:rPr>
  </w:style>
  <w:style w:type="paragraph" w:customStyle="1" w:styleId="5E4239E1386542228E7A14BFD53E0C576">
    <w:name w:val="5E4239E1386542228E7A14BFD53E0C576"/>
    <w:rsid w:val="00CF488A"/>
    <w:rPr>
      <w:rFonts w:eastAsiaTheme="minorHAnsi"/>
      <w:lang w:eastAsia="en-US"/>
    </w:rPr>
  </w:style>
  <w:style w:type="paragraph" w:customStyle="1" w:styleId="940799E58E1B4F65982143B16F61ADE427">
    <w:name w:val="940799E58E1B4F65982143B16F61ADE427"/>
    <w:rsid w:val="00CF488A"/>
    <w:rPr>
      <w:rFonts w:eastAsiaTheme="minorHAnsi"/>
      <w:lang w:eastAsia="en-US"/>
    </w:rPr>
  </w:style>
  <w:style w:type="paragraph" w:customStyle="1" w:styleId="3D23D110961A48A1B9719D4B5915507227">
    <w:name w:val="3D23D110961A48A1B9719D4B5915507227"/>
    <w:rsid w:val="00CF488A"/>
    <w:rPr>
      <w:rFonts w:eastAsiaTheme="minorHAnsi"/>
      <w:lang w:eastAsia="en-US"/>
    </w:rPr>
  </w:style>
  <w:style w:type="paragraph" w:customStyle="1" w:styleId="815AF716865842099FBA5BEBDEDE594F27">
    <w:name w:val="815AF716865842099FBA5BEBDEDE594F27"/>
    <w:rsid w:val="00CF488A"/>
    <w:rPr>
      <w:rFonts w:eastAsiaTheme="minorHAnsi"/>
      <w:lang w:eastAsia="en-US"/>
    </w:rPr>
  </w:style>
  <w:style w:type="paragraph" w:customStyle="1" w:styleId="08FD677DBB6648589233A626BA43173326">
    <w:name w:val="08FD677DBB6648589233A626BA43173326"/>
    <w:rsid w:val="00CF488A"/>
    <w:rPr>
      <w:rFonts w:eastAsiaTheme="minorHAnsi"/>
      <w:lang w:eastAsia="en-US"/>
    </w:rPr>
  </w:style>
  <w:style w:type="paragraph" w:customStyle="1" w:styleId="18D2F75FC9FD49A79C2E7365C3F6878E25">
    <w:name w:val="18D2F75FC9FD49A79C2E7365C3F6878E25"/>
    <w:rsid w:val="00CF488A"/>
    <w:rPr>
      <w:rFonts w:eastAsiaTheme="minorHAnsi"/>
      <w:lang w:eastAsia="en-US"/>
    </w:rPr>
  </w:style>
  <w:style w:type="paragraph" w:customStyle="1" w:styleId="556A8D888AC84BA180D33AD18832948524">
    <w:name w:val="556A8D888AC84BA180D33AD18832948524"/>
    <w:rsid w:val="00CF488A"/>
    <w:rPr>
      <w:rFonts w:eastAsiaTheme="minorHAnsi"/>
      <w:lang w:eastAsia="en-US"/>
    </w:rPr>
  </w:style>
  <w:style w:type="paragraph" w:customStyle="1" w:styleId="A49A3B3721304135892C2925E67EB81122">
    <w:name w:val="A49A3B3721304135892C2925E67EB81122"/>
    <w:rsid w:val="00CF488A"/>
    <w:rPr>
      <w:rFonts w:eastAsiaTheme="minorHAnsi"/>
      <w:lang w:eastAsia="en-US"/>
    </w:rPr>
  </w:style>
  <w:style w:type="paragraph" w:customStyle="1" w:styleId="82DD4D8899F14F3FA69B9330166947A321">
    <w:name w:val="82DD4D8899F14F3FA69B9330166947A321"/>
    <w:rsid w:val="00CF488A"/>
    <w:rPr>
      <w:rFonts w:eastAsiaTheme="minorHAnsi"/>
      <w:lang w:eastAsia="en-US"/>
    </w:rPr>
  </w:style>
  <w:style w:type="paragraph" w:customStyle="1" w:styleId="05DC7956E35B48509916A23D710365C218">
    <w:name w:val="05DC7956E35B48509916A23D710365C218"/>
    <w:rsid w:val="00CF488A"/>
    <w:rPr>
      <w:rFonts w:eastAsiaTheme="minorHAnsi"/>
      <w:lang w:eastAsia="en-US"/>
    </w:rPr>
  </w:style>
  <w:style w:type="paragraph" w:customStyle="1" w:styleId="61888A0EB62B45FA95A327AE5AAC73BC18">
    <w:name w:val="61888A0EB62B45FA95A327AE5AAC73BC18"/>
    <w:rsid w:val="00CF488A"/>
    <w:rPr>
      <w:rFonts w:eastAsiaTheme="minorHAnsi"/>
      <w:lang w:eastAsia="en-US"/>
    </w:rPr>
  </w:style>
  <w:style w:type="paragraph" w:customStyle="1" w:styleId="2BE74B3488F24DEDB014F6B2A69B821915">
    <w:name w:val="2BE74B3488F24DEDB014F6B2A69B821915"/>
    <w:rsid w:val="00CF488A"/>
    <w:rPr>
      <w:rFonts w:eastAsiaTheme="minorHAnsi"/>
      <w:lang w:eastAsia="en-US"/>
    </w:rPr>
  </w:style>
  <w:style w:type="paragraph" w:customStyle="1" w:styleId="1F296141F5E2452E9B91A163204CF93414">
    <w:name w:val="1F296141F5E2452E9B91A163204CF93414"/>
    <w:rsid w:val="00CF488A"/>
    <w:rPr>
      <w:rFonts w:eastAsiaTheme="minorHAnsi"/>
      <w:lang w:eastAsia="en-US"/>
    </w:rPr>
  </w:style>
  <w:style w:type="paragraph" w:customStyle="1" w:styleId="307672A465B84634B2A1216A60CC231416">
    <w:name w:val="307672A465B84634B2A1216A60CC231416"/>
    <w:rsid w:val="00CF488A"/>
    <w:rPr>
      <w:rFonts w:eastAsiaTheme="minorHAnsi"/>
      <w:lang w:eastAsia="en-US"/>
    </w:rPr>
  </w:style>
  <w:style w:type="paragraph" w:customStyle="1" w:styleId="5A213878ADB8457A942E887C61E1227917">
    <w:name w:val="5A213878ADB8457A942E887C61E1227917"/>
    <w:rsid w:val="00CF488A"/>
    <w:rPr>
      <w:rFonts w:eastAsiaTheme="minorHAnsi"/>
      <w:lang w:eastAsia="en-US"/>
    </w:rPr>
  </w:style>
  <w:style w:type="paragraph" w:customStyle="1" w:styleId="0DEC1144E8F8498E9210ADB7A393C4B213">
    <w:name w:val="0DEC1144E8F8498E9210ADB7A393C4B213"/>
    <w:rsid w:val="00CF488A"/>
    <w:rPr>
      <w:rFonts w:eastAsiaTheme="minorHAnsi"/>
      <w:lang w:eastAsia="en-US"/>
    </w:rPr>
  </w:style>
  <w:style w:type="paragraph" w:customStyle="1" w:styleId="DA9834293A964678BF7B5A4AD456BC4912">
    <w:name w:val="DA9834293A964678BF7B5A4AD456BC4912"/>
    <w:rsid w:val="00CF488A"/>
    <w:rPr>
      <w:rFonts w:eastAsiaTheme="minorHAnsi"/>
      <w:lang w:eastAsia="en-US"/>
    </w:rPr>
  </w:style>
  <w:style w:type="paragraph" w:customStyle="1" w:styleId="721F41050ADE43AFA134668A9707451812">
    <w:name w:val="721F41050ADE43AFA134668A9707451812"/>
    <w:rsid w:val="00CF488A"/>
    <w:rPr>
      <w:rFonts w:eastAsiaTheme="minorHAnsi"/>
      <w:lang w:eastAsia="en-US"/>
    </w:rPr>
  </w:style>
  <w:style w:type="paragraph" w:customStyle="1" w:styleId="DA155912699A4830B5538192A3AE4CA812">
    <w:name w:val="DA155912699A4830B5538192A3AE4CA812"/>
    <w:rsid w:val="00CF488A"/>
    <w:rPr>
      <w:rFonts w:eastAsiaTheme="minorHAnsi"/>
      <w:lang w:eastAsia="en-US"/>
    </w:rPr>
  </w:style>
  <w:style w:type="paragraph" w:customStyle="1" w:styleId="9EABF8F5836C41169985ABA75C41209B12">
    <w:name w:val="9EABF8F5836C41169985ABA75C41209B12"/>
    <w:rsid w:val="00CF488A"/>
    <w:rPr>
      <w:rFonts w:eastAsiaTheme="minorHAnsi"/>
      <w:lang w:eastAsia="en-US"/>
    </w:rPr>
  </w:style>
  <w:style w:type="paragraph" w:customStyle="1" w:styleId="65807F3BB3E04EE99EAFEC1FA01BA02312">
    <w:name w:val="65807F3BB3E04EE99EAFEC1FA01BA02312"/>
    <w:rsid w:val="00CF488A"/>
    <w:rPr>
      <w:rFonts w:eastAsiaTheme="minorHAnsi"/>
      <w:lang w:eastAsia="en-US"/>
    </w:rPr>
  </w:style>
  <w:style w:type="paragraph" w:customStyle="1" w:styleId="F79DDE4F0D0641F18163FA0A6A6028BB12">
    <w:name w:val="F79DDE4F0D0641F18163FA0A6A6028BB12"/>
    <w:rsid w:val="00CF488A"/>
    <w:rPr>
      <w:rFonts w:eastAsiaTheme="minorHAnsi"/>
      <w:lang w:eastAsia="en-US"/>
    </w:rPr>
  </w:style>
  <w:style w:type="paragraph" w:customStyle="1" w:styleId="5BF86FA3B34045B198FD6335D05886D812">
    <w:name w:val="5BF86FA3B34045B198FD6335D05886D812"/>
    <w:rsid w:val="00CF488A"/>
    <w:rPr>
      <w:rFonts w:eastAsiaTheme="minorHAnsi"/>
      <w:lang w:eastAsia="en-US"/>
    </w:rPr>
  </w:style>
  <w:style w:type="paragraph" w:customStyle="1" w:styleId="ED027AFCCF9E4BA195E89F3358A3304E12">
    <w:name w:val="ED027AFCCF9E4BA195E89F3358A3304E12"/>
    <w:rsid w:val="00CF488A"/>
    <w:rPr>
      <w:rFonts w:eastAsiaTheme="minorHAnsi"/>
      <w:lang w:eastAsia="en-US"/>
    </w:rPr>
  </w:style>
  <w:style w:type="paragraph" w:customStyle="1" w:styleId="DA7FC07CDB704B47AFEA375708DDA94612">
    <w:name w:val="DA7FC07CDB704B47AFEA375708DDA94612"/>
    <w:rsid w:val="00CF488A"/>
    <w:rPr>
      <w:rFonts w:eastAsiaTheme="minorHAnsi"/>
      <w:lang w:eastAsia="en-US"/>
    </w:rPr>
  </w:style>
  <w:style w:type="paragraph" w:customStyle="1" w:styleId="AF44E6064B6F425393091DD6047D32E412">
    <w:name w:val="AF44E6064B6F425393091DD6047D32E412"/>
    <w:rsid w:val="00CF488A"/>
    <w:rPr>
      <w:rFonts w:eastAsiaTheme="minorHAnsi"/>
      <w:lang w:eastAsia="en-US"/>
    </w:rPr>
  </w:style>
  <w:style w:type="paragraph" w:customStyle="1" w:styleId="E11C4B6F0A124CA08BC988AB47F3B22C12">
    <w:name w:val="E11C4B6F0A124CA08BC988AB47F3B22C12"/>
    <w:rsid w:val="00CF488A"/>
    <w:rPr>
      <w:rFonts w:eastAsiaTheme="minorHAnsi"/>
      <w:lang w:eastAsia="en-US"/>
    </w:rPr>
  </w:style>
  <w:style w:type="paragraph" w:customStyle="1" w:styleId="0D29511A0D744F5F9FB70450572DE0BE12">
    <w:name w:val="0D29511A0D744F5F9FB70450572DE0BE12"/>
    <w:rsid w:val="00CF488A"/>
    <w:rPr>
      <w:rFonts w:eastAsiaTheme="minorHAnsi"/>
      <w:lang w:eastAsia="en-US"/>
    </w:rPr>
  </w:style>
  <w:style w:type="paragraph" w:customStyle="1" w:styleId="7471C9B3E97442AA82CCE1A53D9A2E9D12">
    <w:name w:val="7471C9B3E97442AA82CCE1A53D9A2E9D12"/>
    <w:rsid w:val="00CF488A"/>
    <w:rPr>
      <w:rFonts w:eastAsiaTheme="minorHAnsi"/>
      <w:lang w:eastAsia="en-US"/>
    </w:rPr>
  </w:style>
  <w:style w:type="paragraph" w:customStyle="1" w:styleId="7373867968464E9B9F750193013C53DF12">
    <w:name w:val="7373867968464E9B9F750193013C53DF12"/>
    <w:rsid w:val="00CF488A"/>
    <w:rPr>
      <w:rFonts w:eastAsiaTheme="minorHAnsi"/>
      <w:lang w:eastAsia="en-US"/>
    </w:rPr>
  </w:style>
  <w:style w:type="paragraph" w:customStyle="1" w:styleId="D6D25B03805642FFABCF3E811290E62A12">
    <w:name w:val="D6D25B03805642FFABCF3E811290E62A12"/>
    <w:rsid w:val="00CF488A"/>
    <w:rPr>
      <w:rFonts w:eastAsiaTheme="minorHAnsi"/>
      <w:lang w:eastAsia="en-US"/>
    </w:rPr>
  </w:style>
  <w:style w:type="paragraph" w:customStyle="1" w:styleId="9098B440AAC54DE3ABBB3E401D54CB2612">
    <w:name w:val="9098B440AAC54DE3ABBB3E401D54CB2612"/>
    <w:rsid w:val="00CF488A"/>
    <w:rPr>
      <w:rFonts w:eastAsiaTheme="minorHAnsi"/>
      <w:lang w:eastAsia="en-US"/>
    </w:rPr>
  </w:style>
  <w:style w:type="paragraph" w:customStyle="1" w:styleId="BEB8A7C7D96545769F06363A76E008A212">
    <w:name w:val="BEB8A7C7D96545769F06363A76E008A212"/>
    <w:rsid w:val="00CF488A"/>
    <w:rPr>
      <w:rFonts w:eastAsiaTheme="minorHAnsi"/>
      <w:lang w:eastAsia="en-US"/>
    </w:rPr>
  </w:style>
  <w:style w:type="paragraph" w:customStyle="1" w:styleId="9AA8F1C922414800968A3926F7DCE48412">
    <w:name w:val="9AA8F1C922414800968A3926F7DCE48412"/>
    <w:rsid w:val="00CF488A"/>
    <w:rPr>
      <w:rFonts w:eastAsiaTheme="minorHAnsi"/>
      <w:lang w:eastAsia="en-US"/>
    </w:rPr>
  </w:style>
  <w:style w:type="paragraph" w:customStyle="1" w:styleId="87D098EB6E434612BB32932DDE87711612">
    <w:name w:val="87D098EB6E434612BB32932DDE87711612"/>
    <w:rsid w:val="00CF488A"/>
    <w:rPr>
      <w:rFonts w:eastAsiaTheme="minorHAnsi"/>
      <w:lang w:eastAsia="en-US"/>
    </w:rPr>
  </w:style>
  <w:style w:type="paragraph" w:customStyle="1" w:styleId="055AF1371E594465A34CAA46992BA3BD12">
    <w:name w:val="055AF1371E594465A34CAA46992BA3BD12"/>
    <w:rsid w:val="00CF488A"/>
    <w:rPr>
      <w:rFonts w:eastAsiaTheme="minorHAnsi"/>
      <w:lang w:eastAsia="en-US"/>
    </w:rPr>
  </w:style>
  <w:style w:type="paragraph" w:customStyle="1" w:styleId="4E3B0982A9DB4C29A05BC0413997E47112">
    <w:name w:val="4E3B0982A9DB4C29A05BC0413997E47112"/>
    <w:rsid w:val="00CF488A"/>
    <w:rPr>
      <w:rFonts w:eastAsiaTheme="minorHAnsi"/>
      <w:lang w:eastAsia="en-US"/>
    </w:rPr>
  </w:style>
  <w:style w:type="paragraph" w:customStyle="1" w:styleId="BF4B2055F9C04BD5BD78660B65EF22F912">
    <w:name w:val="BF4B2055F9C04BD5BD78660B65EF22F912"/>
    <w:rsid w:val="00CF488A"/>
    <w:rPr>
      <w:rFonts w:eastAsiaTheme="minorHAnsi"/>
      <w:lang w:eastAsia="en-US"/>
    </w:rPr>
  </w:style>
  <w:style w:type="paragraph" w:customStyle="1" w:styleId="E18619085F5F4BAFAA5B5468EBC31D9012">
    <w:name w:val="E18619085F5F4BAFAA5B5468EBC31D9012"/>
    <w:rsid w:val="00CF488A"/>
    <w:rPr>
      <w:rFonts w:eastAsiaTheme="minorHAnsi"/>
      <w:lang w:eastAsia="en-US"/>
    </w:rPr>
  </w:style>
  <w:style w:type="paragraph" w:customStyle="1" w:styleId="38D3F59C09EB4F4D8A1F0362DA01ACBB12">
    <w:name w:val="38D3F59C09EB4F4D8A1F0362DA01ACBB12"/>
    <w:rsid w:val="00CF488A"/>
    <w:rPr>
      <w:rFonts w:eastAsiaTheme="minorHAnsi"/>
      <w:lang w:eastAsia="en-US"/>
    </w:rPr>
  </w:style>
  <w:style w:type="paragraph" w:customStyle="1" w:styleId="6C8FBCC8CF7647CA9C748EFAD6901FCE12">
    <w:name w:val="6C8FBCC8CF7647CA9C748EFAD6901FCE12"/>
    <w:rsid w:val="00CF488A"/>
    <w:rPr>
      <w:rFonts w:eastAsiaTheme="minorHAnsi"/>
      <w:lang w:eastAsia="en-US"/>
    </w:rPr>
  </w:style>
  <w:style w:type="paragraph" w:customStyle="1" w:styleId="46CFC142D45041348D41826C0C0C995D12">
    <w:name w:val="46CFC142D45041348D41826C0C0C995D12"/>
    <w:rsid w:val="00CF488A"/>
    <w:rPr>
      <w:rFonts w:eastAsiaTheme="minorHAnsi"/>
      <w:lang w:eastAsia="en-US"/>
    </w:rPr>
  </w:style>
  <w:style w:type="paragraph" w:customStyle="1" w:styleId="F87D3F34A898479EACA8E65C07B3E80A12">
    <w:name w:val="F87D3F34A898479EACA8E65C07B3E80A12"/>
    <w:rsid w:val="00CF488A"/>
    <w:rPr>
      <w:rFonts w:eastAsiaTheme="minorHAnsi"/>
      <w:lang w:eastAsia="en-US"/>
    </w:rPr>
  </w:style>
  <w:style w:type="paragraph" w:customStyle="1" w:styleId="F631FB3457FB4C08B58681110918BD1F12">
    <w:name w:val="F631FB3457FB4C08B58681110918BD1F12"/>
    <w:rsid w:val="00CF488A"/>
    <w:rPr>
      <w:rFonts w:eastAsiaTheme="minorHAnsi"/>
      <w:lang w:eastAsia="en-US"/>
    </w:rPr>
  </w:style>
  <w:style w:type="paragraph" w:customStyle="1" w:styleId="B5DED0345E9D486A831B43000DB9313312">
    <w:name w:val="B5DED0345E9D486A831B43000DB9313312"/>
    <w:rsid w:val="00CF488A"/>
    <w:rPr>
      <w:rFonts w:eastAsiaTheme="minorHAnsi"/>
      <w:lang w:eastAsia="en-US"/>
    </w:rPr>
  </w:style>
  <w:style w:type="paragraph" w:customStyle="1" w:styleId="A33B3791B0974B3CBE835535F7AA767A12">
    <w:name w:val="A33B3791B0974B3CBE835535F7AA767A12"/>
    <w:rsid w:val="00CF488A"/>
    <w:rPr>
      <w:rFonts w:eastAsiaTheme="minorHAnsi"/>
      <w:lang w:eastAsia="en-US"/>
    </w:rPr>
  </w:style>
  <w:style w:type="paragraph" w:customStyle="1" w:styleId="616D574CFC1D4F9DB48270B7EA84E02212">
    <w:name w:val="616D574CFC1D4F9DB48270B7EA84E02212"/>
    <w:rsid w:val="00CF488A"/>
    <w:rPr>
      <w:rFonts w:eastAsiaTheme="minorHAnsi"/>
      <w:lang w:eastAsia="en-US"/>
    </w:rPr>
  </w:style>
  <w:style w:type="paragraph" w:customStyle="1" w:styleId="CCF604071BA940B7A87B38C977B688C912">
    <w:name w:val="CCF604071BA940B7A87B38C977B688C912"/>
    <w:rsid w:val="00CF488A"/>
    <w:rPr>
      <w:rFonts w:eastAsiaTheme="minorHAnsi"/>
      <w:lang w:eastAsia="en-US"/>
    </w:rPr>
  </w:style>
  <w:style w:type="paragraph" w:customStyle="1" w:styleId="F869A3A546034BB5B2C5001BFA0AC9C912">
    <w:name w:val="F869A3A546034BB5B2C5001BFA0AC9C912"/>
    <w:rsid w:val="00CF488A"/>
    <w:rPr>
      <w:rFonts w:eastAsiaTheme="minorHAnsi"/>
      <w:lang w:eastAsia="en-US"/>
    </w:rPr>
  </w:style>
  <w:style w:type="paragraph" w:customStyle="1" w:styleId="59523ECBFDA34FA1944FDA9A0CD918CB12">
    <w:name w:val="59523ECBFDA34FA1944FDA9A0CD918CB12"/>
    <w:rsid w:val="00CF488A"/>
    <w:rPr>
      <w:rFonts w:eastAsiaTheme="minorHAnsi"/>
      <w:lang w:eastAsia="en-US"/>
    </w:rPr>
  </w:style>
  <w:style w:type="paragraph" w:customStyle="1" w:styleId="9FE573508CF94843AA964E75841C91C012">
    <w:name w:val="9FE573508CF94843AA964E75841C91C012"/>
    <w:rsid w:val="00CF488A"/>
    <w:rPr>
      <w:rFonts w:eastAsiaTheme="minorHAnsi"/>
      <w:lang w:eastAsia="en-US"/>
    </w:rPr>
  </w:style>
  <w:style w:type="paragraph" w:customStyle="1" w:styleId="683B3F807B5E4CF79CFCCE155F6E4D1612">
    <w:name w:val="683B3F807B5E4CF79CFCCE155F6E4D1612"/>
    <w:rsid w:val="00CF488A"/>
    <w:rPr>
      <w:rFonts w:eastAsiaTheme="minorHAnsi"/>
      <w:lang w:eastAsia="en-US"/>
    </w:rPr>
  </w:style>
  <w:style w:type="paragraph" w:customStyle="1" w:styleId="5A2D3A4BFD8448FFBC10540DE994D89612">
    <w:name w:val="5A2D3A4BFD8448FFBC10540DE994D89612"/>
    <w:rsid w:val="00CF488A"/>
    <w:rPr>
      <w:rFonts w:eastAsiaTheme="minorHAnsi"/>
      <w:lang w:eastAsia="en-US"/>
    </w:rPr>
  </w:style>
  <w:style w:type="paragraph" w:customStyle="1" w:styleId="89F613BC25444FFF93B894ECEA20A88F12">
    <w:name w:val="89F613BC25444FFF93B894ECEA20A88F12"/>
    <w:rsid w:val="00CF488A"/>
    <w:rPr>
      <w:rFonts w:eastAsiaTheme="minorHAnsi"/>
      <w:lang w:eastAsia="en-US"/>
    </w:rPr>
  </w:style>
  <w:style w:type="paragraph" w:customStyle="1" w:styleId="BFFD1B8F2C7B47FFBA23C23DFCA2864112">
    <w:name w:val="BFFD1B8F2C7B47FFBA23C23DFCA2864112"/>
    <w:rsid w:val="00CF488A"/>
    <w:rPr>
      <w:rFonts w:eastAsiaTheme="minorHAnsi"/>
      <w:lang w:eastAsia="en-US"/>
    </w:rPr>
  </w:style>
  <w:style w:type="paragraph" w:customStyle="1" w:styleId="53EC1AD77486431AA4EC80A6E33D921E12">
    <w:name w:val="53EC1AD77486431AA4EC80A6E33D921E12"/>
    <w:rsid w:val="00CF488A"/>
    <w:rPr>
      <w:rFonts w:eastAsiaTheme="minorHAnsi"/>
      <w:lang w:eastAsia="en-US"/>
    </w:rPr>
  </w:style>
  <w:style w:type="paragraph" w:customStyle="1" w:styleId="321C4FED8D084D098F5588AA4251ADE912">
    <w:name w:val="321C4FED8D084D098F5588AA4251ADE912"/>
    <w:rsid w:val="00CF488A"/>
    <w:rPr>
      <w:rFonts w:eastAsiaTheme="minorHAnsi"/>
      <w:lang w:eastAsia="en-US"/>
    </w:rPr>
  </w:style>
  <w:style w:type="paragraph" w:customStyle="1" w:styleId="61B9572D4F404A59BF408D9BFEA66A1B12">
    <w:name w:val="61B9572D4F404A59BF408D9BFEA66A1B12"/>
    <w:rsid w:val="00CF488A"/>
    <w:rPr>
      <w:rFonts w:eastAsiaTheme="minorHAnsi"/>
      <w:lang w:eastAsia="en-US"/>
    </w:rPr>
  </w:style>
  <w:style w:type="paragraph" w:customStyle="1" w:styleId="2E760EC967BB4AE2BEEC02BC03612ADF12">
    <w:name w:val="2E760EC967BB4AE2BEEC02BC03612ADF12"/>
    <w:rsid w:val="00CF488A"/>
    <w:rPr>
      <w:rFonts w:eastAsiaTheme="minorHAnsi"/>
      <w:lang w:eastAsia="en-US"/>
    </w:rPr>
  </w:style>
  <w:style w:type="paragraph" w:customStyle="1" w:styleId="66D0EC197167465E8EB3D0083F5847AE12">
    <w:name w:val="66D0EC197167465E8EB3D0083F5847AE12"/>
    <w:rsid w:val="00CF488A"/>
    <w:rPr>
      <w:rFonts w:eastAsiaTheme="minorHAnsi"/>
      <w:lang w:eastAsia="en-US"/>
    </w:rPr>
  </w:style>
  <w:style w:type="paragraph" w:customStyle="1" w:styleId="7542F16F8133490CAA0D23C977D4981212">
    <w:name w:val="7542F16F8133490CAA0D23C977D4981212"/>
    <w:rsid w:val="00CF488A"/>
    <w:rPr>
      <w:rFonts w:eastAsiaTheme="minorHAnsi"/>
      <w:lang w:eastAsia="en-US"/>
    </w:rPr>
  </w:style>
  <w:style w:type="paragraph" w:customStyle="1" w:styleId="8D606859EC334CE8A7AFD55B8AF0BB3912">
    <w:name w:val="8D606859EC334CE8A7AFD55B8AF0BB3912"/>
    <w:rsid w:val="00CF488A"/>
    <w:rPr>
      <w:rFonts w:eastAsiaTheme="minorHAnsi"/>
      <w:lang w:eastAsia="en-US"/>
    </w:rPr>
  </w:style>
  <w:style w:type="paragraph" w:customStyle="1" w:styleId="248B775577174614801614F3D001B21012">
    <w:name w:val="248B775577174614801614F3D001B21012"/>
    <w:rsid w:val="00CF488A"/>
    <w:rPr>
      <w:rFonts w:eastAsiaTheme="minorHAnsi"/>
      <w:lang w:eastAsia="en-US"/>
    </w:rPr>
  </w:style>
  <w:style w:type="paragraph" w:customStyle="1" w:styleId="0A813BF5BF624ADBAB21CFD6AF3396BC12">
    <w:name w:val="0A813BF5BF624ADBAB21CFD6AF3396BC12"/>
    <w:rsid w:val="00CF488A"/>
    <w:rPr>
      <w:rFonts w:eastAsiaTheme="minorHAnsi"/>
      <w:lang w:eastAsia="en-US"/>
    </w:rPr>
  </w:style>
  <w:style w:type="paragraph" w:customStyle="1" w:styleId="02E19675391F4393A746E02F8024FF2C12">
    <w:name w:val="02E19675391F4393A746E02F8024FF2C12"/>
    <w:rsid w:val="00CF488A"/>
    <w:rPr>
      <w:rFonts w:eastAsiaTheme="minorHAnsi"/>
      <w:lang w:eastAsia="en-US"/>
    </w:rPr>
  </w:style>
  <w:style w:type="paragraph" w:customStyle="1" w:styleId="8A543722137F4AD6B4C9E9FF9B7467F312">
    <w:name w:val="8A543722137F4AD6B4C9E9FF9B7467F312"/>
    <w:rsid w:val="00CF488A"/>
    <w:rPr>
      <w:rFonts w:eastAsiaTheme="minorHAnsi"/>
      <w:lang w:eastAsia="en-US"/>
    </w:rPr>
  </w:style>
  <w:style w:type="paragraph" w:customStyle="1" w:styleId="408E11E622DD4CE89E0C5C9E8DED37CF12">
    <w:name w:val="408E11E622DD4CE89E0C5C9E8DED37CF12"/>
    <w:rsid w:val="00CF488A"/>
    <w:rPr>
      <w:rFonts w:eastAsiaTheme="minorHAnsi"/>
      <w:lang w:eastAsia="en-US"/>
    </w:rPr>
  </w:style>
  <w:style w:type="paragraph" w:customStyle="1" w:styleId="6176C46B9B4C4BBAB2719E1B7262403E12">
    <w:name w:val="6176C46B9B4C4BBAB2719E1B7262403E12"/>
    <w:rsid w:val="00CF488A"/>
    <w:rPr>
      <w:rFonts w:eastAsiaTheme="minorHAnsi"/>
      <w:lang w:eastAsia="en-US"/>
    </w:rPr>
  </w:style>
  <w:style w:type="paragraph" w:customStyle="1" w:styleId="F982F43555AF402298C664F641A2009212">
    <w:name w:val="F982F43555AF402298C664F641A2009212"/>
    <w:rsid w:val="00CF488A"/>
    <w:rPr>
      <w:rFonts w:eastAsiaTheme="minorHAnsi"/>
      <w:lang w:eastAsia="en-US"/>
    </w:rPr>
  </w:style>
  <w:style w:type="paragraph" w:customStyle="1" w:styleId="4EE5D2139F1645FEBF1CDC9867AEECB012">
    <w:name w:val="4EE5D2139F1645FEBF1CDC9867AEECB012"/>
    <w:rsid w:val="00CF488A"/>
    <w:rPr>
      <w:rFonts w:eastAsiaTheme="minorHAnsi"/>
      <w:lang w:eastAsia="en-US"/>
    </w:rPr>
  </w:style>
  <w:style w:type="paragraph" w:customStyle="1" w:styleId="605F238DAF7746FE9C88AAA1DDFCC69412">
    <w:name w:val="605F238DAF7746FE9C88AAA1DDFCC69412"/>
    <w:rsid w:val="00CF488A"/>
    <w:rPr>
      <w:rFonts w:eastAsiaTheme="minorHAnsi"/>
      <w:lang w:eastAsia="en-US"/>
    </w:rPr>
  </w:style>
  <w:style w:type="paragraph" w:customStyle="1" w:styleId="7523666E8A6846EFA540D06253F72CD212">
    <w:name w:val="7523666E8A6846EFA540D06253F72CD212"/>
    <w:rsid w:val="00CF488A"/>
    <w:rPr>
      <w:rFonts w:eastAsiaTheme="minorHAnsi"/>
      <w:lang w:eastAsia="en-US"/>
    </w:rPr>
  </w:style>
  <w:style w:type="paragraph" w:customStyle="1" w:styleId="E1A823E4FD4F472EBF0FAD9035D1A3FC12">
    <w:name w:val="E1A823E4FD4F472EBF0FAD9035D1A3FC12"/>
    <w:rsid w:val="00CF488A"/>
    <w:rPr>
      <w:rFonts w:eastAsiaTheme="minorHAnsi"/>
      <w:lang w:eastAsia="en-US"/>
    </w:rPr>
  </w:style>
  <w:style w:type="paragraph" w:customStyle="1" w:styleId="4455E319B782445DBB938B901B50FC6212">
    <w:name w:val="4455E319B782445DBB938B901B50FC6212"/>
    <w:rsid w:val="00CF488A"/>
    <w:rPr>
      <w:rFonts w:eastAsiaTheme="minorHAnsi"/>
      <w:lang w:eastAsia="en-US"/>
    </w:rPr>
  </w:style>
  <w:style w:type="paragraph" w:customStyle="1" w:styleId="D816164887434BEA9B71DAF44FA5756712">
    <w:name w:val="D816164887434BEA9B71DAF44FA5756712"/>
    <w:rsid w:val="00CF488A"/>
    <w:rPr>
      <w:rFonts w:eastAsiaTheme="minorHAnsi"/>
      <w:lang w:eastAsia="en-US"/>
    </w:rPr>
  </w:style>
  <w:style w:type="paragraph" w:customStyle="1" w:styleId="7725DD4C5B97433A9B1224EEA13DB05712">
    <w:name w:val="7725DD4C5B97433A9B1224EEA13DB05712"/>
    <w:rsid w:val="00CF488A"/>
    <w:rPr>
      <w:rFonts w:eastAsiaTheme="minorHAnsi"/>
      <w:lang w:eastAsia="en-US"/>
    </w:rPr>
  </w:style>
  <w:style w:type="paragraph" w:customStyle="1" w:styleId="AC577AC6899D413491DE0AD1C31217BD12">
    <w:name w:val="AC577AC6899D413491DE0AD1C31217BD12"/>
    <w:rsid w:val="00CF488A"/>
    <w:rPr>
      <w:rFonts w:eastAsiaTheme="minorHAnsi"/>
      <w:lang w:eastAsia="en-US"/>
    </w:rPr>
  </w:style>
  <w:style w:type="paragraph" w:customStyle="1" w:styleId="69FC7D1578A448359CDEEB7922889F2012">
    <w:name w:val="69FC7D1578A448359CDEEB7922889F2012"/>
    <w:rsid w:val="00CF488A"/>
    <w:rPr>
      <w:rFonts w:eastAsiaTheme="minorHAnsi"/>
      <w:lang w:eastAsia="en-US"/>
    </w:rPr>
  </w:style>
  <w:style w:type="paragraph" w:customStyle="1" w:styleId="2C264DE31EA44066B7F1AD0A2A82029412">
    <w:name w:val="2C264DE31EA44066B7F1AD0A2A82029412"/>
    <w:rsid w:val="00CF488A"/>
    <w:rPr>
      <w:rFonts w:eastAsiaTheme="minorHAnsi"/>
      <w:lang w:eastAsia="en-US"/>
    </w:rPr>
  </w:style>
  <w:style w:type="paragraph" w:customStyle="1" w:styleId="6DF2C6FD8C504B5ABD120E589A08F70C12">
    <w:name w:val="6DF2C6FD8C504B5ABD120E589A08F70C12"/>
    <w:rsid w:val="00CF488A"/>
    <w:rPr>
      <w:rFonts w:eastAsiaTheme="minorHAnsi"/>
      <w:lang w:eastAsia="en-US"/>
    </w:rPr>
  </w:style>
  <w:style w:type="paragraph" w:customStyle="1" w:styleId="4E36839DCF924BD79F69F11CDEFAF19311">
    <w:name w:val="4E36839DCF924BD79F69F11CDEFAF19311"/>
    <w:rsid w:val="00CF488A"/>
    <w:rPr>
      <w:rFonts w:eastAsiaTheme="minorHAnsi"/>
      <w:lang w:eastAsia="en-US"/>
    </w:rPr>
  </w:style>
  <w:style w:type="paragraph" w:customStyle="1" w:styleId="E0F8C3548F5E4855891B47D1E7BCB52D9">
    <w:name w:val="E0F8C3548F5E4855891B47D1E7BCB52D9"/>
    <w:rsid w:val="00CF488A"/>
    <w:rPr>
      <w:rFonts w:eastAsiaTheme="minorHAnsi"/>
      <w:lang w:eastAsia="en-US"/>
    </w:rPr>
  </w:style>
  <w:style w:type="paragraph" w:customStyle="1" w:styleId="3305C81A2EA2425C89A5C0EB906508F510">
    <w:name w:val="3305C81A2EA2425C89A5C0EB906508F510"/>
    <w:rsid w:val="00CF488A"/>
    <w:rPr>
      <w:rFonts w:eastAsiaTheme="minorHAnsi"/>
      <w:lang w:eastAsia="en-US"/>
    </w:rPr>
  </w:style>
  <w:style w:type="paragraph" w:customStyle="1" w:styleId="B77C1944A5104F16A0AA17CDA585D35810">
    <w:name w:val="B77C1944A5104F16A0AA17CDA585D35810"/>
    <w:rsid w:val="00CF488A"/>
    <w:rPr>
      <w:rFonts w:eastAsiaTheme="minorHAnsi"/>
      <w:lang w:eastAsia="en-US"/>
    </w:rPr>
  </w:style>
  <w:style w:type="paragraph" w:customStyle="1" w:styleId="6B194EAFE8884A3DB58E6E492A6FFB1E8">
    <w:name w:val="6B194EAFE8884A3DB58E6E492A6FFB1E8"/>
    <w:rsid w:val="00CF488A"/>
    <w:rPr>
      <w:rFonts w:eastAsiaTheme="minorHAnsi"/>
      <w:lang w:eastAsia="en-US"/>
    </w:rPr>
  </w:style>
  <w:style w:type="paragraph" w:customStyle="1" w:styleId="7C0218E337904DBC91F0E5A6525CD14E8">
    <w:name w:val="7C0218E337904DBC91F0E5A6525CD14E8"/>
    <w:rsid w:val="00CF488A"/>
    <w:rPr>
      <w:rFonts w:eastAsiaTheme="minorHAnsi"/>
      <w:lang w:eastAsia="en-US"/>
    </w:rPr>
  </w:style>
  <w:style w:type="paragraph" w:customStyle="1" w:styleId="5E4239E1386542228E7A14BFD53E0C577">
    <w:name w:val="5E4239E1386542228E7A14BFD53E0C577"/>
    <w:rsid w:val="00CF488A"/>
    <w:rPr>
      <w:rFonts w:eastAsiaTheme="minorHAnsi"/>
      <w:lang w:eastAsia="en-US"/>
    </w:rPr>
  </w:style>
  <w:style w:type="paragraph" w:customStyle="1" w:styleId="940799E58E1B4F65982143B16F61ADE428">
    <w:name w:val="940799E58E1B4F65982143B16F61ADE428"/>
    <w:rsid w:val="00CF488A"/>
    <w:rPr>
      <w:rFonts w:eastAsiaTheme="minorHAnsi"/>
      <w:lang w:eastAsia="en-US"/>
    </w:rPr>
  </w:style>
  <w:style w:type="paragraph" w:customStyle="1" w:styleId="3D23D110961A48A1B9719D4B5915507228">
    <w:name w:val="3D23D110961A48A1B9719D4B5915507228"/>
    <w:rsid w:val="00CF488A"/>
    <w:rPr>
      <w:rFonts w:eastAsiaTheme="minorHAnsi"/>
      <w:lang w:eastAsia="en-US"/>
    </w:rPr>
  </w:style>
  <w:style w:type="paragraph" w:customStyle="1" w:styleId="815AF716865842099FBA5BEBDEDE594F28">
    <w:name w:val="815AF716865842099FBA5BEBDEDE594F28"/>
    <w:rsid w:val="00CF488A"/>
    <w:rPr>
      <w:rFonts w:eastAsiaTheme="minorHAnsi"/>
      <w:lang w:eastAsia="en-US"/>
    </w:rPr>
  </w:style>
  <w:style w:type="paragraph" w:customStyle="1" w:styleId="08FD677DBB6648589233A626BA43173327">
    <w:name w:val="08FD677DBB6648589233A626BA43173327"/>
    <w:rsid w:val="00CF488A"/>
    <w:rPr>
      <w:rFonts w:eastAsiaTheme="minorHAnsi"/>
      <w:lang w:eastAsia="en-US"/>
    </w:rPr>
  </w:style>
  <w:style w:type="paragraph" w:customStyle="1" w:styleId="18D2F75FC9FD49A79C2E7365C3F6878E26">
    <w:name w:val="18D2F75FC9FD49A79C2E7365C3F6878E26"/>
    <w:rsid w:val="00CF488A"/>
    <w:rPr>
      <w:rFonts w:eastAsiaTheme="minorHAnsi"/>
      <w:lang w:eastAsia="en-US"/>
    </w:rPr>
  </w:style>
  <w:style w:type="paragraph" w:customStyle="1" w:styleId="556A8D888AC84BA180D33AD18832948525">
    <w:name w:val="556A8D888AC84BA180D33AD18832948525"/>
    <w:rsid w:val="00CF488A"/>
    <w:rPr>
      <w:rFonts w:eastAsiaTheme="minorHAnsi"/>
      <w:lang w:eastAsia="en-US"/>
    </w:rPr>
  </w:style>
  <w:style w:type="paragraph" w:customStyle="1" w:styleId="A49A3B3721304135892C2925E67EB81123">
    <w:name w:val="A49A3B3721304135892C2925E67EB81123"/>
    <w:rsid w:val="00CF488A"/>
    <w:rPr>
      <w:rFonts w:eastAsiaTheme="minorHAnsi"/>
      <w:lang w:eastAsia="en-US"/>
    </w:rPr>
  </w:style>
  <w:style w:type="paragraph" w:customStyle="1" w:styleId="82DD4D8899F14F3FA69B9330166947A322">
    <w:name w:val="82DD4D8899F14F3FA69B9330166947A322"/>
    <w:rsid w:val="00CF488A"/>
    <w:rPr>
      <w:rFonts w:eastAsiaTheme="minorHAnsi"/>
      <w:lang w:eastAsia="en-US"/>
    </w:rPr>
  </w:style>
  <w:style w:type="paragraph" w:customStyle="1" w:styleId="05DC7956E35B48509916A23D710365C219">
    <w:name w:val="05DC7956E35B48509916A23D710365C219"/>
    <w:rsid w:val="00CF488A"/>
    <w:rPr>
      <w:rFonts w:eastAsiaTheme="minorHAnsi"/>
      <w:lang w:eastAsia="en-US"/>
    </w:rPr>
  </w:style>
  <w:style w:type="paragraph" w:customStyle="1" w:styleId="61888A0EB62B45FA95A327AE5AAC73BC19">
    <w:name w:val="61888A0EB62B45FA95A327AE5AAC73BC19"/>
    <w:rsid w:val="00CF488A"/>
    <w:rPr>
      <w:rFonts w:eastAsiaTheme="minorHAnsi"/>
      <w:lang w:eastAsia="en-US"/>
    </w:rPr>
  </w:style>
  <w:style w:type="paragraph" w:customStyle="1" w:styleId="2BE74B3488F24DEDB014F6B2A69B821916">
    <w:name w:val="2BE74B3488F24DEDB014F6B2A69B821916"/>
    <w:rsid w:val="00CF488A"/>
    <w:rPr>
      <w:rFonts w:eastAsiaTheme="minorHAnsi"/>
      <w:lang w:eastAsia="en-US"/>
    </w:rPr>
  </w:style>
  <w:style w:type="paragraph" w:customStyle="1" w:styleId="1F296141F5E2452E9B91A163204CF93415">
    <w:name w:val="1F296141F5E2452E9B91A163204CF93415"/>
    <w:rsid w:val="00CF488A"/>
    <w:rPr>
      <w:rFonts w:eastAsiaTheme="minorHAnsi"/>
      <w:lang w:eastAsia="en-US"/>
    </w:rPr>
  </w:style>
  <w:style w:type="paragraph" w:customStyle="1" w:styleId="307672A465B84634B2A1216A60CC231417">
    <w:name w:val="307672A465B84634B2A1216A60CC231417"/>
    <w:rsid w:val="00CF488A"/>
    <w:rPr>
      <w:rFonts w:eastAsiaTheme="minorHAnsi"/>
      <w:lang w:eastAsia="en-US"/>
    </w:rPr>
  </w:style>
  <w:style w:type="paragraph" w:customStyle="1" w:styleId="5A213878ADB8457A942E887C61E1227918">
    <w:name w:val="5A213878ADB8457A942E887C61E1227918"/>
    <w:rsid w:val="00CF488A"/>
    <w:rPr>
      <w:rFonts w:eastAsiaTheme="minorHAnsi"/>
      <w:lang w:eastAsia="en-US"/>
    </w:rPr>
  </w:style>
  <w:style w:type="paragraph" w:customStyle="1" w:styleId="0DEC1144E8F8498E9210ADB7A393C4B214">
    <w:name w:val="0DEC1144E8F8498E9210ADB7A393C4B214"/>
    <w:rsid w:val="00CF488A"/>
    <w:rPr>
      <w:rFonts w:eastAsiaTheme="minorHAnsi"/>
      <w:lang w:eastAsia="en-US"/>
    </w:rPr>
  </w:style>
  <w:style w:type="paragraph" w:customStyle="1" w:styleId="DA9834293A964678BF7B5A4AD456BC4913">
    <w:name w:val="DA9834293A964678BF7B5A4AD456BC4913"/>
    <w:rsid w:val="00CF488A"/>
    <w:rPr>
      <w:rFonts w:eastAsiaTheme="minorHAnsi"/>
      <w:lang w:eastAsia="en-US"/>
    </w:rPr>
  </w:style>
  <w:style w:type="paragraph" w:customStyle="1" w:styleId="721F41050ADE43AFA134668A9707451813">
    <w:name w:val="721F41050ADE43AFA134668A9707451813"/>
    <w:rsid w:val="00CF488A"/>
    <w:rPr>
      <w:rFonts w:eastAsiaTheme="minorHAnsi"/>
      <w:lang w:eastAsia="en-US"/>
    </w:rPr>
  </w:style>
  <w:style w:type="paragraph" w:customStyle="1" w:styleId="DA155912699A4830B5538192A3AE4CA813">
    <w:name w:val="DA155912699A4830B5538192A3AE4CA813"/>
    <w:rsid w:val="00CF488A"/>
    <w:rPr>
      <w:rFonts w:eastAsiaTheme="minorHAnsi"/>
      <w:lang w:eastAsia="en-US"/>
    </w:rPr>
  </w:style>
  <w:style w:type="paragraph" w:customStyle="1" w:styleId="9EABF8F5836C41169985ABA75C41209B13">
    <w:name w:val="9EABF8F5836C41169985ABA75C41209B13"/>
    <w:rsid w:val="00CF488A"/>
    <w:rPr>
      <w:rFonts w:eastAsiaTheme="minorHAnsi"/>
      <w:lang w:eastAsia="en-US"/>
    </w:rPr>
  </w:style>
  <w:style w:type="paragraph" w:customStyle="1" w:styleId="65807F3BB3E04EE99EAFEC1FA01BA02313">
    <w:name w:val="65807F3BB3E04EE99EAFEC1FA01BA02313"/>
    <w:rsid w:val="00CF488A"/>
    <w:rPr>
      <w:rFonts w:eastAsiaTheme="minorHAnsi"/>
      <w:lang w:eastAsia="en-US"/>
    </w:rPr>
  </w:style>
  <w:style w:type="paragraph" w:customStyle="1" w:styleId="F79DDE4F0D0641F18163FA0A6A6028BB13">
    <w:name w:val="F79DDE4F0D0641F18163FA0A6A6028BB13"/>
    <w:rsid w:val="00CF488A"/>
    <w:rPr>
      <w:rFonts w:eastAsiaTheme="minorHAnsi"/>
      <w:lang w:eastAsia="en-US"/>
    </w:rPr>
  </w:style>
  <w:style w:type="paragraph" w:customStyle="1" w:styleId="5BF86FA3B34045B198FD6335D05886D813">
    <w:name w:val="5BF86FA3B34045B198FD6335D05886D813"/>
    <w:rsid w:val="00CF488A"/>
    <w:rPr>
      <w:rFonts w:eastAsiaTheme="minorHAnsi"/>
      <w:lang w:eastAsia="en-US"/>
    </w:rPr>
  </w:style>
  <w:style w:type="paragraph" w:customStyle="1" w:styleId="ED027AFCCF9E4BA195E89F3358A3304E13">
    <w:name w:val="ED027AFCCF9E4BA195E89F3358A3304E13"/>
    <w:rsid w:val="00CF488A"/>
    <w:rPr>
      <w:rFonts w:eastAsiaTheme="minorHAnsi"/>
      <w:lang w:eastAsia="en-US"/>
    </w:rPr>
  </w:style>
  <w:style w:type="paragraph" w:customStyle="1" w:styleId="DA7FC07CDB704B47AFEA375708DDA94613">
    <w:name w:val="DA7FC07CDB704B47AFEA375708DDA94613"/>
    <w:rsid w:val="00CF488A"/>
    <w:rPr>
      <w:rFonts w:eastAsiaTheme="minorHAnsi"/>
      <w:lang w:eastAsia="en-US"/>
    </w:rPr>
  </w:style>
  <w:style w:type="paragraph" w:customStyle="1" w:styleId="AF44E6064B6F425393091DD6047D32E413">
    <w:name w:val="AF44E6064B6F425393091DD6047D32E413"/>
    <w:rsid w:val="00CF488A"/>
    <w:rPr>
      <w:rFonts w:eastAsiaTheme="minorHAnsi"/>
      <w:lang w:eastAsia="en-US"/>
    </w:rPr>
  </w:style>
  <w:style w:type="paragraph" w:customStyle="1" w:styleId="E11C4B6F0A124CA08BC988AB47F3B22C13">
    <w:name w:val="E11C4B6F0A124CA08BC988AB47F3B22C13"/>
    <w:rsid w:val="00CF488A"/>
    <w:rPr>
      <w:rFonts w:eastAsiaTheme="minorHAnsi"/>
      <w:lang w:eastAsia="en-US"/>
    </w:rPr>
  </w:style>
  <w:style w:type="paragraph" w:customStyle="1" w:styleId="0D29511A0D744F5F9FB70450572DE0BE13">
    <w:name w:val="0D29511A0D744F5F9FB70450572DE0BE13"/>
    <w:rsid w:val="00CF488A"/>
    <w:rPr>
      <w:rFonts w:eastAsiaTheme="minorHAnsi"/>
      <w:lang w:eastAsia="en-US"/>
    </w:rPr>
  </w:style>
  <w:style w:type="paragraph" w:customStyle="1" w:styleId="7471C9B3E97442AA82CCE1A53D9A2E9D13">
    <w:name w:val="7471C9B3E97442AA82CCE1A53D9A2E9D13"/>
    <w:rsid w:val="00CF488A"/>
    <w:rPr>
      <w:rFonts w:eastAsiaTheme="minorHAnsi"/>
      <w:lang w:eastAsia="en-US"/>
    </w:rPr>
  </w:style>
  <w:style w:type="paragraph" w:customStyle="1" w:styleId="7373867968464E9B9F750193013C53DF13">
    <w:name w:val="7373867968464E9B9F750193013C53DF13"/>
    <w:rsid w:val="00CF488A"/>
    <w:rPr>
      <w:rFonts w:eastAsiaTheme="minorHAnsi"/>
      <w:lang w:eastAsia="en-US"/>
    </w:rPr>
  </w:style>
  <w:style w:type="paragraph" w:customStyle="1" w:styleId="D6D25B03805642FFABCF3E811290E62A13">
    <w:name w:val="D6D25B03805642FFABCF3E811290E62A13"/>
    <w:rsid w:val="00CF488A"/>
    <w:rPr>
      <w:rFonts w:eastAsiaTheme="minorHAnsi"/>
      <w:lang w:eastAsia="en-US"/>
    </w:rPr>
  </w:style>
  <w:style w:type="paragraph" w:customStyle="1" w:styleId="9098B440AAC54DE3ABBB3E401D54CB2613">
    <w:name w:val="9098B440AAC54DE3ABBB3E401D54CB2613"/>
    <w:rsid w:val="00CF488A"/>
    <w:rPr>
      <w:rFonts w:eastAsiaTheme="minorHAnsi"/>
      <w:lang w:eastAsia="en-US"/>
    </w:rPr>
  </w:style>
  <w:style w:type="paragraph" w:customStyle="1" w:styleId="BEB8A7C7D96545769F06363A76E008A213">
    <w:name w:val="BEB8A7C7D96545769F06363A76E008A213"/>
    <w:rsid w:val="00CF488A"/>
    <w:rPr>
      <w:rFonts w:eastAsiaTheme="minorHAnsi"/>
      <w:lang w:eastAsia="en-US"/>
    </w:rPr>
  </w:style>
  <w:style w:type="paragraph" w:customStyle="1" w:styleId="9AA8F1C922414800968A3926F7DCE48413">
    <w:name w:val="9AA8F1C922414800968A3926F7DCE48413"/>
    <w:rsid w:val="00CF488A"/>
    <w:rPr>
      <w:rFonts w:eastAsiaTheme="minorHAnsi"/>
      <w:lang w:eastAsia="en-US"/>
    </w:rPr>
  </w:style>
  <w:style w:type="paragraph" w:customStyle="1" w:styleId="87D098EB6E434612BB32932DDE87711613">
    <w:name w:val="87D098EB6E434612BB32932DDE87711613"/>
    <w:rsid w:val="00CF488A"/>
    <w:rPr>
      <w:rFonts w:eastAsiaTheme="minorHAnsi"/>
      <w:lang w:eastAsia="en-US"/>
    </w:rPr>
  </w:style>
  <w:style w:type="paragraph" w:customStyle="1" w:styleId="055AF1371E594465A34CAA46992BA3BD13">
    <w:name w:val="055AF1371E594465A34CAA46992BA3BD13"/>
    <w:rsid w:val="00CF488A"/>
    <w:rPr>
      <w:rFonts w:eastAsiaTheme="minorHAnsi"/>
      <w:lang w:eastAsia="en-US"/>
    </w:rPr>
  </w:style>
  <w:style w:type="paragraph" w:customStyle="1" w:styleId="4E3B0982A9DB4C29A05BC0413997E47113">
    <w:name w:val="4E3B0982A9DB4C29A05BC0413997E47113"/>
    <w:rsid w:val="00CF488A"/>
    <w:rPr>
      <w:rFonts w:eastAsiaTheme="minorHAnsi"/>
      <w:lang w:eastAsia="en-US"/>
    </w:rPr>
  </w:style>
  <w:style w:type="paragraph" w:customStyle="1" w:styleId="BF4B2055F9C04BD5BD78660B65EF22F913">
    <w:name w:val="BF4B2055F9C04BD5BD78660B65EF22F913"/>
    <w:rsid w:val="00CF488A"/>
    <w:rPr>
      <w:rFonts w:eastAsiaTheme="minorHAnsi"/>
      <w:lang w:eastAsia="en-US"/>
    </w:rPr>
  </w:style>
  <w:style w:type="paragraph" w:customStyle="1" w:styleId="E18619085F5F4BAFAA5B5468EBC31D9013">
    <w:name w:val="E18619085F5F4BAFAA5B5468EBC31D9013"/>
    <w:rsid w:val="00CF488A"/>
    <w:rPr>
      <w:rFonts w:eastAsiaTheme="minorHAnsi"/>
      <w:lang w:eastAsia="en-US"/>
    </w:rPr>
  </w:style>
  <w:style w:type="paragraph" w:customStyle="1" w:styleId="38D3F59C09EB4F4D8A1F0362DA01ACBB13">
    <w:name w:val="38D3F59C09EB4F4D8A1F0362DA01ACBB13"/>
    <w:rsid w:val="00CF488A"/>
    <w:rPr>
      <w:rFonts w:eastAsiaTheme="minorHAnsi"/>
      <w:lang w:eastAsia="en-US"/>
    </w:rPr>
  </w:style>
  <w:style w:type="paragraph" w:customStyle="1" w:styleId="6C8FBCC8CF7647CA9C748EFAD6901FCE13">
    <w:name w:val="6C8FBCC8CF7647CA9C748EFAD6901FCE13"/>
    <w:rsid w:val="00CF488A"/>
    <w:rPr>
      <w:rFonts w:eastAsiaTheme="minorHAnsi"/>
      <w:lang w:eastAsia="en-US"/>
    </w:rPr>
  </w:style>
  <w:style w:type="paragraph" w:customStyle="1" w:styleId="46CFC142D45041348D41826C0C0C995D13">
    <w:name w:val="46CFC142D45041348D41826C0C0C995D13"/>
    <w:rsid w:val="00CF488A"/>
    <w:rPr>
      <w:rFonts w:eastAsiaTheme="minorHAnsi"/>
      <w:lang w:eastAsia="en-US"/>
    </w:rPr>
  </w:style>
  <w:style w:type="paragraph" w:customStyle="1" w:styleId="F87D3F34A898479EACA8E65C07B3E80A13">
    <w:name w:val="F87D3F34A898479EACA8E65C07B3E80A13"/>
    <w:rsid w:val="00CF488A"/>
    <w:rPr>
      <w:rFonts w:eastAsiaTheme="minorHAnsi"/>
      <w:lang w:eastAsia="en-US"/>
    </w:rPr>
  </w:style>
  <w:style w:type="paragraph" w:customStyle="1" w:styleId="F631FB3457FB4C08B58681110918BD1F13">
    <w:name w:val="F631FB3457FB4C08B58681110918BD1F13"/>
    <w:rsid w:val="00CF488A"/>
    <w:rPr>
      <w:rFonts w:eastAsiaTheme="minorHAnsi"/>
      <w:lang w:eastAsia="en-US"/>
    </w:rPr>
  </w:style>
  <w:style w:type="paragraph" w:customStyle="1" w:styleId="B5DED0345E9D486A831B43000DB9313313">
    <w:name w:val="B5DED0345E9D486A831B43000DB9313313"/>
    <w:rsid w:val="00CF488A"/>
    <w:rPr>
      <w:rFonts w:eastAsiaTheme="minorHAnsi"/>
      <w:lang w:eastAsia="en-US"/>
    </w:rPr>
  </w:style>
  <w:style w:type="paragraph" w:customStyle="1" w:styleId="A33B3791B0974B3CBE835535F7AA767A13">
    <w:name w:val="A33B3791B0974B3CBE835535F7AA767A13"/>
    <w:rsid w:val="00CF488A"/>
    <w:rPr>
      <w:rFonts w:eastAsiaTheme="minorHAnsi"/>
      <w:lang w:eastAsia="en-US"/>
    </w:rPr>
  </w:style>
  <w:style w:type="paragraph" w:customStyle="1" w:styleId="616D574CFC1D4F9DB48270B7EA84E02213">
    <w:name w:val="616D574CFC1D4F9DB48270B7EA84E02213"/>
    <w:rsid w:val="00CF488A"/>
    <w:rPr>
      <w:rFonts w:eastAsiaTheme="minorHAnsi"/>
      <w:lang w:eastAsia="en-US"/>
    </w:rPr>
  </w:style>
  <w:style w:type="paragraph" w:customStyle="1" w:styleId="CCF604071BA940B7A87B38C977B688C913">
    <w:name w:val="CCF604071BA940B7A87B38C977B688C913"/>
    <w:rsid w:val="00CF488A"/>
    <w:rPr>
      <w:rFonts w:eastAsiaTheme="minorHAnsi"/>
      <w:lang w:eastAsia="en-US"/>
    </w:rPr>
  </w:style>
  <w:style w:type="paragraph" w:customStyle="1" w:styleId="F869A3A546034BB5B2C5001BFA0AC9C913">
    <w:name w:val="F869A3A546034BB5B2C5001BFA0AC9C913"/>
    <w:rsid w:val="00CF488A"/>
    <w:rPr>
      <w:rFonts w:eastAsiaTheme="minorHAnsi"/>
      <w:lang w:eastAsia="en-US"/>
    </w:rPr>
  </w:style>
  <w:style w:type="paragraph" w:customStyle="1" w:styleId="59523ECBFDA34FA1944FDA9A0CD918CB13">
    <w:name w:val="59523ECBFDA34FA1944FDA9A0CD918CB13"/>
    <w:rsid w:val="00CF488A"/>
    <w:rPr>
      <w:rFonts w:eastAsiaTheme="minorHAnsi"/>
      <w:lang w:eastAsia="en-US"/>
    </w:rPr>
  </w:style>
  <w:style w:type="paragraph" w:customStyle="1" w:styleId="9FE573508CF94843AA964E75841C91C013">
    <w:name w:val="9FE573508CF94843AA964E75841C91C013"/>
    <w:rsid w:val="00CF488A"/>
    <w:rPr>
      <w:rFonts w:eastAsiaTheme="minorHAnsi"/>
      <w:lang w:eastAsia="en-US"/>
    </w:rPr>
  </w:style>
  <w:style w:type="paragraph" w:customStyle="1" w:styleId="683B3F807B5E4CF79CFCCE155F6E4D1613">
    <w:name w:val="683B3F807B5E4CF79CFCCE155F6E4D1613"/>
    <w:rsid w:val="00CF488A"/>
    <w:rPr>
      <w:rFonts w:eastAsiaTheme="minorHAnsi"/>
      <w:lang w:eastAsia="en-US"/>
    </w:rPr>
  </w:style>
  <w:style w:type="paragraph" w:customStyle="1" w:styleId="5A2D3A4BFD8448FFBC10540DE994D89613">
    <w:name w:val="5A2D3A4BFD8448FFBC10540DE994D89613"/>
    <w:rsid w:val="00CF488A"/>
    <w:rPr>
      <w:rFonts w:eastAsiaTheme="minorHAnsi"/>
      <w:lang w:eastAsia="en-US"/>
    </w:rPr>
  </w:style>
  <w:style w:type="paragraph" w:customStyle="1" w:styleId="89F613BC25444FFF93B894ECEA20A88F13">
    <w:name w:val="89F613BC25444FFF93B894ECEA20A88F13"/>
    <w:rsid w:val="00CF488A"/>
    <w:rPr>
      <w:rFonts w:eastAsiaTheme="minorHAnsi"/>
      <w:lang w:eastAsia="en-US"/>
    </w:rPr>
  </w:style>
  <w:style w:type="paragraph" w:customStyle="1" w:styleId="BFFD1B8F2C7B47FFBA23C23DFCA2864113">
    <w:name w:val="BFFD1B8F2C7B47FFBA23C23DFCA2864113"/>
    <w:rsid w:val="00CF488A"/>
    <w:rPr>
      <w:rFonts w:eastAsiaTheme="minorHAnsi"/>
      <w:lang w:eastAsia="en-US"/>
    </w:rPr>
  </w:style>
  <w:style w:type="paragraph" w:customStyle="1" w:styleId="53EC1AD77486431AA4EC80A6E33D921E13">
    <w:name w:val="53EC1AD77486431AA4EC80A6E33D921E13"/>
    <w:rsid w:val="00CF488A"/>
    <w:rPr>
      <w:rFonts w:eastAsiaTheme="minorHAnsi"/>
      <w:lang w:eastAsia="en-US"/>
    </w:rPr>
  </w:style>
  <w:style w:type="paragraph" w:customStyle="1" w:styleId="321C4FED8D084D098F5588AA4251ADE913">
    <w:name w:val="321C4FED8D084D098F5588AA4251ADE913"/>
    <w:rsid w:val="00CF488A"/>
    <w:rPr>
      <w:rFonts w:eastAsiaTheme="minorHAnsi"/>
      <w:lang w:eastAsia="en-US"/>
    </w:rPr>
  </w:style>
  <w:style w:type="paragraph" w:customStyle="1" w:styleId="61B9572D4F404A59BF408D9BFEA66A1B13">
    <w:name w:val="61B9572D4F404A59BF408D9BFEA66A1B13"/>
    <w:rsid w:val="00CF488A"/>
    <w:rPr>
      <w:rFonts w:eastAsiaTheme="minorHAnsi"/>
      <w:lang w:eastAsia="en-US"/>
    </w:rPr>
  </w:style>
  <w:style w:type="paragraph" w:customStyle="1" w:styleId="2E760EC967BB4AE2BEEC02BC03612ADF13">
    <w:name w:val="2E760EC967BB4AE2BEEC02BC03612ADF13"/>
    <w:rsid w:val="00CF488A"/>
    <w:rPr>
      <w:rFonts w:eastAsiaTheme="minorHAnsi"/>
      <w:lang w:eastAsia="en-US"/>
    </w:rPr>
  </w:style>
  <w:style w:type="paragraph" w:customStyle="1" w:styleId="66D0EC197167465E8EB3D0083F5847AE13">
    <w:name w:val="66D0EC197167465E8EB3D0083F5847AE13"/>
    <w:rsid w:val="00CF488A"/>
    <w:rPr>
      <w:rFonts w:eastAsiaTheme="minorHAnsi"/>
      <w:lang w:eastAsia="en-US"/>
    </w:rPr>
  </w:style>
  <w:style w:type="paragraph" w:customStyle="1" w:styleId="7542F16F8133490CAA0D23C977D4981213">
    <w:name w:val="7542F16F8133490CAA0D23C977D4981213"/>
    <w:rsid w:val="00CF488A"/>
    <w:rPr>
      <w:rFonts w:eastAsiaTheme="minorHAnsi"/>
      <w:lang w:eastAsia="en-US"/>
    </w:rPr>
  </w:style>
  <w:style w:type="paragraph" w:customStyle="1" w:styleId="8D606859EC334CE8A7AFD55B8AF0BB3913">
    <w:name w:val="8D606859EC334CE8A7AFD55B8AF0BB3913"/>
    <w:rsid w:val="00CF488A"/>
    <w:rPr>
      <w:rFonts w:eastAsiaTheme="minorHAnsi"/>
      <w:lang w:eastAsia="en-US"/>
    </w:rPr>
  </w:style>
  <w:style w:type="paragraph" w:customStyle="1" w:styleId="248B775577174614801614F3D001B21013">
    <w:name w:val="248B775577174614801614F3D001B21013"/>
    <w:rsid w:val="00CF488A"/>
    <w:rPr>
      <w:rFonts w:eastAsiaTheme="minorHAnsi"/>
      <w:lang w:eastAsia="en-US"/>
    </w:rPr>
  </w:style>
  <w:style w:type="paragraph" w:customStyle="1" w:styleId="0A813BF5BF624ADBAB21CFD6AF3396BC13">
    <w:name w:val="0A813BF5BF624ADBAB21CFD6AF3396BC13"/>
    <w:rsid w:val="00CF488A"/>
    <w:rPr>
      <w:rFonts w:eastAsiaTheme="minorHAnsi"/>
      <w:lang w:eastAsia="en-US"/>
    </w:rPr>
  </w:style>
  <w:style w:type="paragraph" w:customStyle="1" w:styleId="02E19675391F4393A746E02F8024FF2C13">
    <w:name w:val="02E19675391F4393A746E02F8024FF2C13"/>
    <w:rsid w:val="00CF488A"/>
    <w:rPr>
      <w:rFonts w:eastAsiaTheme="minorHAnsi"/>
      <w:lang w:eastAsia="en-US"/>
    </w:rPr>
  </w:style>
  <w:style w:type="paragraph" w:customStyle="1" w:styleId="8A543722137F4AD6B4C9E9FF9B7467F313">
    <w:name w:val="8A543722137F4AD6B4C9E9FF9B7467F313"/>
    <w:rsid w:val="00CF488A"/>
    <w:rPr>
      <w:rFonts w:eastAsiaTheme="minorHAnsi"/>
      <w:lang w:eastAsia="en-US"/>
    </w:rPr>
  </w:style>
  <w:style w:type="paragraph" w:customStyle="1" w:styleId="408E11E622DD4CE89E0C5C9E8DED37CF13">
    <w:name w:val="408E11E622DD4CE89E0C5C9E8DED37CF13"/>
    <w:rsid w:val="00CF488A"/>
    <w:rPr>
      <w:rFonts w:eastAsiaTheme="minorHAnsi"/>
      <w:lang w:eastAsia="en-US"/>
    </w:rPr>
  </w:style>
  <w:style w:type="paragraph" w:customStyle="1" w:styleId="6176C46B9B4C4BBAB2719E1B7262403E13">
    <w:name w:val="6176C46B9B4C4BBAB2719E1B7262403E13"/>
    <w:rsid w:val="00CF488A"/>
    <w:rPr>
      <w:rFonts w:eastAsiaTheme="minorHAnsi"/>
      <w:lang w:eastAsia="en-US"/>
    </w:rPr>
  </w:style>
  <w:style w:type="paragraph" w:customStyle="1" w:styleId="F982F43555AF402298C664F641A2009213">
    <w:name w:val="F982F43555AF402298C664F641A2009213"/>
    <w:rsid w:val="00CF488A"/>
    <w:rPr>
      <w:rFonts w:eastAsiaTheme="minorHAnsi"/>
      <w:lang w:eastAsia="en-US"/>
    </w:rPr>
  </w:style>
  <w:style w:type="paragraph" w:customStyle="1" w:styleId="4EE5D2139F1645FEBF1CDC9867AEECB013">
    <w:name w:val="4EE5D2139F1645FEBF1CDC9867AEECB013"/>
    <w:rsid w:val="00CF488A"/>
    <w:rPr>
      <w:rFonts w:eastAsiaTheme="minorHAnsi"/>
      <w:lang w:eastAsia="en-US"/>
    </w:rPr>
  </w:style>
  <w:style w:type="paragraph" w:customStyle="1" w:styleId="605F238DAF7746FE9C88AAA1DDFCC69413">
    <w:name w:val="605F238DAF7746FE9C88AAA1DDFCC69413"/>
    <w:rsid w:val="00CF488A"/>
    <w:rPr>
      <w:rFonts w:eastAsiaTheme="minorHAnsi"/>
      <w:lang w:eastAsia="en-US"/>
    </w:rPr>
  </w:style>
  <w:style w:type="paragraph" w:customStyle="1" w:styleId="7523666E8A6846EFA540D06253F72CD213">
    <w:name w:val="7523666E8A6846EFA540D06253F72CD213"/>
    <w:rsid w:val="00CF488A"/>
    <w:rPr>
      <w:rFonts w:eastAsiaTheme="minorHAnsi"/>
      <w:lang w:eastAsia="en-US"/>
    </w:rPr>
  </w:style>
  <w:style w:type="paragraph" w:customStyle="1" w:styleId="E1A823E4FD4F472EBF0FAD9035D1A3FC13">
    <w:name w:val="E1A823E4FD4F472EBF0FAD9035D1A3FC13"/>
    <w:rsid w:val="00CF488A"/>
    <w:rPr>
      <w:rFonts w:eastAsiaTheme="minorHAnsi"/>
      <w:lang w:eastAsia="en-US"/>
    </w:rPr>
  </w:style>
  <w:style w:type="paragraph" w:customStyle="1" w:styleId="4455E319B782445DBB938B901B50FC6213">
    <w:name w:val="4455E319B782445DBB938B901B50FC6213"/>
    <w:rsid w:val="00CF488A"/>
    <w:rPr>
      <w:rFonts w:eastAsiaTheme="minorHAnsi"/>
      <w:lang w:eastAsia="en-US"/>
    </w:rPr>
  </w:style>
  <w:style w:type="paragraph" w:customStyle="1" w:styleId="D816164887434BEA9B71DAF44FA5756713">
    <w:name w:val="D816164887434BEA9B71DAF44FA5756713"/>
    <w:rsid w:val="00CF488A"/>
    <w:rPr>
      <w:rFonts w:eastAsiaTheme="minorHAnsi"/>
      <w:lang w:eastAsia="en-US"/>
    </w:rPr>
  </w:style>
  <w:style w:type="paragraph" w:customStyle="1" w:styleId="7725DD4C5B97433A9B1224EEA13DB05713">
    <w:name w:val="7725DD4C5B97433A9B1224EEA13DB05713"/>
    <w:rsid w:val="00CF488A"/>
    <w:rPr>
      <w:rFonts w:eastAsiaTheme="minorHAnsi"/>
      <w:lang w:eastAsia="en-US"/>
    </w:rPr>
  </w:style>
  <w:style w:type="paragraph" w:customStyle="1" w:styleId="AC577AC6899D413491DE0AD1C31217BD13">
    <w:name w:val="AC577AC6899D413491DE0AD1C31217BD13"/>
    <w:rsid w:val="00CF488A"/>
    <w:rPr>
      <w:rFonts w:eastAsiaTheme="minorHAnsi"/>
      <w:lang w:eastAsia="en-US"/>
    </w:rPr>
  </w:style>
  <w:style w:type="paragraph" w:customStyle="1" w:styleId="69FC7D1578A448359CDEEB7922889F2013">
    <w:name w:val="69FC7D1578A448359CDEEB7922889F2013"/>
    <w:rsid w:val="00CF488A"/>
    <w:rPr>
      <w:rFonts w:eastAsiaTheme="minorHAnsi"/>
      <w:lang w:eastAsia="en-US"/>
    </w:rPr>
  </w:style>
  <w:style w:type="paragraph" w:customStyle="1" w:styleId="2C264DE31EA44066B7F1AD0A2A82029413">
    <w:name w:val="2C264DE31EA44066B7F1AD0A2A82029413"/>
    <w:rsid w:val="00CF488A"/>
    <w:rPr>
      <w:rFonts w:eastAsiaTheme="minorHAnsi"/>
      <w:lang w:eastAsia="en-US"/>
    </w:rPr>
  </w:style>
  <w:style w:type="paragraph" w:customStyle="1" w:styleId="6DF2C6FD8C504B5ABD120E589A08F70C13">
    <w:name w:val="6DF2C6FD8C504B5ABD120E589A08F70C13"/>
    <w:rsid w:val="00CF488A"/>
    <w:rPr>
      <w:rFonts w:eastAsiaTheme="minorHAnsi"/>
      <w:lang w:eastAsia="en-US"/>
    </w:rPr>
  </w:style>
  <w:style w:type="paragraph" w:customStyle="1" w:styleId="4E36839DCF924BD79F69F11CDEFAF19312">
    <w:name w:val="4E36839DCF924BD79F69F11CDEFAF19312"/>
    <w:rsid w:val="00CF488A"/>
    <w:rPr>
      <w:rFonts w:eastAsiaTheme="minorHAnsi"/>
      <w:lang w:eastAsia="en-US"/>
    </w:rPr>
  </w:style>
  <w:style w:type="paragraph" w:customStyle="1" w:styleId="E0F8C3548F5E4855891B47D1E7BCB52D10">
    <w:name w:val="E0F8C3548F5E4855891B47D1E7BCB52D10"/>
    <w:rsid w:val="00CF488A"/>
    <w:rPr>
      <w:rFonts w:eastAsiaTheme="minorHAnsi"/>
      <w:lang w:eastAsia="en-US"/>
    </w:rPr>
  </w:style>
  <w:style w:type="paragraph" w:customStyle="1" w:styleId="3305C81A2EA2425C89A5C0EB906508F511">
    <w:name w:val="3305C81A2EA2425C89A5C0EB906508F511"/>
    <w:rsid w:val="00CF488A"/>
    <w:rPr>
      <w:rFonts w:eastAsiaTheme="minorHAnsi"/>
      <w:lang w:eastAsia="en-US"/>
    </w:rPr>
  </w:style>
  <w:style w:type="paragraph" w:customStyle="1" w:styleId="B77C1944A5104F16A0AA17CDA585D35811">
    <w:name w:val="B77C1944A5104F16A0AA17CDA585D35811"/>
    <w:rsid w:val="00CF488A"/>
    <w:rPr>
      <w:rFonts w:eastAsiaTheme="minorHAnsi"/>
      <w:lang w:eastAsia="en-US"/>
    </w:rPr>
  </w:style>
  <w:style w:type="paragraph" w:customStyle="1" w:styleId="6B194EAFE8884A3DB58E6E492A6FFB1E9">
    <w:name w:val="6B194EAFE8884A3DB58E6E492A6FFB1E9"/>
    <w:rsid w:val="00CF488A"/>
    <w:rPr>
      <w:rFonts w:eastAsiaTheme="minorHAnsi"/>
      <w:lang w:eastAsia="en-US"/>
    </w:rPr>
  </w:style>
  <w:style w:type="paragraph" w:customStyle="1" w:styleId="7C0218E337904DBC91F0E5A6525CD14E9">
    <w:name w:val="7C0218E337904DBC91F0E5A6525CD14E9"/>
    <w:rsid w:val="00CF488A"/>
    <w:rPr>
      <w:rFonts w:eastAsiaTheme="minorHAnsi"/>
      <w:lang w:eastAsia="en-US"/>
    </w:rPr>
  </w:style>
  <w:style w:type="paragraph" w:customStyle="1" w:styleId="5E4239E1386542228E7A14BFD53E0C578">
    <w:name w:val="5E4239E1386542228E7A14BFD53E0C578"/>
    <w:rsid w:val="00CF488A"/>
    <w:rPr>
      <w:rFonts w:eastAsiaTheme="minorHAnsi"/>
      <w:lang w:eastAsia="en-US"/>
    </w:rPr>
  </w:style>
  <w:style w:type="paragraph" w:customStyle="1" w:styleId="D739A821F5884FAA9C11C14019F812EF">
    <w:name w:val="D739A821F5884FAA9C11C14019F812EF"/>
    <w:rsid w:val="00CF488A"/>
  </w:style>
  <w:style w:type="paragraph" w:customStyle="1" w:styleId="BF5A8A7C65D043068E6A10B319B987C9">
    <w:name w:val="BF5A8A7C65D043068E6A10B319B987C9"/>
    <w:rsid w:val="00CF488A"/>
  </w:style>
  <w:style w:type="paragraph" w:customStyle="1" w:styleId="08BEB9FC368B46B79803EAF604AFE29E">
    <w:name w:val="08BEB9FC368B46B79803EAF604AFE29E"/>
    <w:rsid w:val="00CF488A"/>
  </w:style>
  <w:style w:type="paragraph" w:customStyle="1" w:styleId="DBC890A2982843268AEA9EE50055D280">
    <w:name w:val="DBC890A2982843268AEA9EE50055D280"/>
    <w:rsid w:val="00CF488A"/>
  </w:style>
  <w:style w:type="paragraph" w:customStyle="1" w:styleId="50ABD9641E484DE3B79ADC38411D9F5D">
    <w:name w:val="50ABD9641E484DE3B79ADC38411D9F5D"/>
    <w:rsid w:val="00CF488A"/>
  </w:style>
  <w:style w:type="paragraph" w:customStyle="1" w:styleId="6E98911EBC6F4AD3947B74FFA62719CE">
    <w:name w:val="6E98911EBC6F4AD3947B74FFA62719CE"/>
    <w:rsid w:val="00CF488A"/>
  </w:style>
  <w:style w:type="paragraph" w:customStyle="1" w:styleId="8703568F599D445EB3197AA466C02350">
    <w:name w:val="8703568F599D445EB3197AA466C02350"/>
    <w:rsid w:val="00CF488A"/>
  </w:style>
  <w:style w:type="paragraph" w:customStyle="1" w:styleId="1E8A996762014C2A833C49D143D08A4A">
    <w:name w:val="1E8A996762014C2A833C49D143D08A4A"/>
    <w:rsid w:val="00CF488A"/>
  </w:style>
  <w:style w:type="paragraph" w:customStyle="1" w:styleId="80AA3A82A18141858F5F98AE7321482E">
    <w:name w:val="80AA3A82A18141858F5F98AE7321482E"/>
    <w:rsid w:val="00CF488A"/>
  </w:style>
  <w:style w:type="paragraph" w:customStyle="1" w:styleId="56345A8C9F78479DA61695CF37A6F0F9">
    <w:name w:val="56345A8C9F78479DA61695CF37A6F0F9"/>
    <w:rsid w:val="00CF488A"/>
  </w:style>
  <w:style w:type="paragraph" w:customStyle="1" w:styleId="1F6B7DFAFBAA4F309E21E8FB218AFCD3">
    <w:name w:val="1F6B7DFAFBAA4F309E21E8FB218AFCD3"/>
    <w:rsid w:val="00CF488A"/>
  </w:style>
  <w:style w:type="paragraph" w:customStyle="1" w:styleId="F963BF3F9FC649DCB541B233D26674FB">
    <w:name w:val="F963BF3F9FC649DCB541B233D26674FB"/>
    <w:rsid w:val="00CF488A"/>
  </w:style>
  <w:style w:type="paragraph" w:customStyle="1" w:styleId="568C62B9288D4CFDB820A3B1A75BD369">
    <w:name w:val="568C62B9288D4CFDB820A3B1A75BD369"/>
    <w:rsid w:val="00CF488A"/>
  </w:style>
  <w:style w:type="paragraph" w:customStyle="1" w:styleId="95BE1AD8B7F04110AA8C48BE9E09E445">
    <w:name w:val="95BE1AD8B7F04110AA8C48BE9E09E445"/>
    <w:rsid w:val="00CF488A"/>
  </w:style>
  <w:style w:type="paragraph" w:customStyle="1" w:styleId="73892EC1634743EB9D9838B7F584898F">
    <w:name w:val="73892EC1634743EB9D9838B7F584898F"/>
    <w:rsid w:val="00CF488A"/>
  </w:style>
  <w:style w:type="paragraph" w:customStyle="1" w:styleId="DDFED26A802E4AFD850E090050E4AC9A">
    <w:name w:val="DDFED26A802E4AFD850E090050E4AC9A"/>
    <w:rsid w:val="00CF488A"/>
  </w:style>
  <w:style w:type="paragraph" w:customStyle="1" w:styleId="F6EA6185238F456D94651F36EB6B893C">
    <w:name w:val="F6EA6185238F456D94651F36EB6B893C"/>
    <w:rsid w:val="00CF488A"/>
  </w:style>
  <w:style w:type="paragraph" w:customStyle="1" w:styleId="72AA73B08D3C4F6090F67AE181E313A7">
    <w:name w:val="72AA73B08D3C4F6090F67AE181E313A7"/>
    <w:rsid w:val="00CF488A"/>
  </w:style>
  <w:style w:type="paragraph" w:customStyle="1" w:styleId="D1A7CE961D114A12A0AF1E2F3B4DD1C5">
    <w:name w:val="D1A7CE961D114A12A0AF1E2F3B4DD1C5"/>
    <w:rsid w:val="00CF488A"/>
  </w:style>
  <w:style w:type="paragraph" w:customStyle="1" w:styleId="359C19EC6F6A41E7B3F496D7E5151932">
    <w:name w:val="359C19EC6F6A41E7B3F496D7E5151932"/>
    <w:rsid w:val="00CF488A"/>
  </w:style>
  <w:style w:type="paragraph" w:customStyle="1" w:styleId="510EAB5190144B9784BD8EA00CE96B31">
    <w:name w:val="510EAB5190144B9784BD8EA00CE96B31"/>
    <w:rsid w:val="00CF488A"/>
  </w:style>
  <w:style w:type="paragraph" w:customStyle="1" w:styleId="2835AE546BB241CD910D6D1D864DC677">
    <w:name w:val="2835AE546BB241CD910D6D1D864DC677"/>
    <w:rsid w:val="00CF488A"/>
  </w:style>
  <w:style w:type="paragraph" w:customStyle="1" w:styleId="236581A710AB40709A957777D598DF23">
    <w:name w:val="236581A710AB40709A957777D598DF23"/>
    <w:rsid w:val="00CF488A"/>
  </w:style>
  <w:style w:type="paragraph" w:customStyle="1" w:styleId="426335AB544E4909B4A8E1169CAAC74A">
    <w:name w:val="426335AB544E4909B4A8E1169CAAC74A"/>
    <w:rsid w:val="00CF488A"/>
  </w:style>
  <w:style w:type="paragraph" w:customStyle="1" w:styleId="6A45447F874F40C59AAF26C4794ADB50">
    <w:name w:val="6A45447F874F40C59AAF26C4794ADB50"/>
    <w:rsid w:val="00CF488A"/>
  </w:style>
  <w:style w:type="paragraph" w:customStyle="1" w:styleId="81EF0F3AD2C344A4BF66F849646C3D32">
    <w:name w:val="81EF0F3AD2C344A4BF66F849646C3D32"/>
    <w:rsid w:val="00CF488A"/>
  </w:style>
  <w:style w:type="paragraph" w:customStyle="1" w:styleId="2437A8F4F8014F3C90A01AB3C9BC370F">
    <w:name w:val="2437A8F4F8014F3C90A01AB3C9BC370F"/>
    <w:rsid w:val="00CF488A"/>
  </w:style>
  <w:style w:type="paragraph" w:customStyle="1" w:styleId="EE7AD129422942D495EB82547770EFDD">
    <w:name w:val="EE7AD129422942D495EB82547770EFDD"/>
    <w:rsid w:val="00CF488A"/>
  </w:style>
  <w:style w:type="paragraph" w:customStyle="1" w:styleId="7FBF6F40CC874B36AFD3A51F8E1BC1D6">
    <w:name w:val="7FBF6F40CC874B36AFD3A51F8E1BC1D6"/>
    <w:rsid w:val="00CF488A"/>
  </w:style>
  <w:style w:type="paragraph" w:customStyle="1" w:styleId="6FA2F61FC25B4F35870F9C36216FCD55">
    <w:name w:val="6FA2F61FC25B4F35870F9C36216FCD55"/>
    <w:rsid w:val="00CF488A"/>
  </w:style>
  <w:style w:type="paragraph" w:customStyle="1" w:styleId="FC4D0A19531E4E2BB6AD5F24FA890E5C">
    <w:name w:val="FC4D0A19531E4E2BB6AD5F24FA890E5C"/>
    <w:rsid w:val="00CF488A"/>
  </w:style>
  <w:style w:type="paragraph" w:customStyle="1" w:styleId="3B337C277CC64E659C1EEE39E9C8AE0B">
    <w:name w:val="3B337C277CC64E659C1EEE39E9C8AE0B"/>
    <w:rsid w:val="00CF488A"/>
  </w:style>
  <w:style w:type="paragraph" w:customStyle="1" w:styleId="D9098EE9AF7145AA82CD3C1DCF91D88D">
    <w:name w:val="D9098EE9AF7145AA82CD3C1DCF91D88D"/>
    <w:rsid w:val="00CF488A"/>
  </w:style>
  <w:style w:type="paragraph" w:customStyle="1" w:styleId="C43925E3674D427FA92CA0A631BFF3B4">
    <w:name w:val="C43925E3674D427FA92CA0A631BFF3B4"/>
    <w:rsid w:val="00CF488A"/>
  </w:style>
  <w:style w:type="paragraph" w:customStyle="1" w:styleId="855672A5C2464A4AB7A8B698630DF620">
    <w:name w:val="855672A5C2464A4AB7A8B698630DF620"/>
    <w:rsid w:val="00CF488A"/>
  </w:style>
  <w:style w:type="paragraph" w:customStyle="1" w:styleId="940799E58E1B4F65982143B16F61ADE429">
    <w:name w:val="940799E58E1B4F65982143B16F61ADE429"/>
    <w:rsid w:val="00CF488A"/>
    <w:rPr>
      <w:rFonts w:eastAsiaTheme="minorHAnsi"/>
      <w:lang w:eastAsia="en-US"/>
    </w:rPr>
  </w:style>
  <w:style w:type="paragraph" w:customStyle="1" w:styleId="3D23D110961A48A1B9719D4B5915507229">
    <w:name w:val="3D23D110961A48A1B9719D4B5915507229"/>
    <w:rsid w:val="00CF488A"/>
    <w:rPr>
      <w:rFonts w:eastAsiaTheme="minorHAnsi"/>
      <w:lang w:eastAsia="en-US"/>
    </w:rPr>
  </w:style>
  <w:style w:type="paragraph" w:customStyle="1" w:styleId="815AF716865842099FBA5BEBDEDE594F29">
    <w:name w:val="815AF716865842099FBA5BEBDEDE594F29"/>
    <w:rsid w:val="00CF488A"/>
    <w:rPr>
      <w:rFonts w:eastAsiaTheme="minorHAnsi"/>
      <w:lang w:eastAsia="en-US"/>
    </w:rPr>
  </w:style>
  <w:style w:type="paragraph" w:customStyle="1" w:styleId="08FD677DBB6648589233A626BA43173328">
    <w:name w:val="08FD677DBB6648589233A626BA43173328"/>
    <w:rsid w:val="00CF488A"/>
    <w:rPr>
      <w:rFonts w:eastAsiaTheme="minorHAnsi"/>
      <w:lang w:eastAsia="en-US"/>
    </w:rPr>
  </w:style>
  <w:style w:type="paragraph" w:customStyle="1" w:styleId="18D2F75FC9FD49A79C2E7365C3F6878E27">
    <w:name w:val="18D2F75FC9FD49A79C2E7365C3F6878E27"/>
    <w:rsid w:val="00CF488A"/>
    <w:rPr>
      <w:rFonts w:eastAsiaTheme="minorHAnsi"/>
      <w:lang w:eastAsia="en-US"/>
    </w:rPr>
  </w:style>
  <w:style w:type="paragraph" w:customStyle="1" w:styleId="556A8D888AC84BA180D33AD18832948526">
    <w:name w:val="556A8D888AC84BA180D33AD18832948526"/>
    <w:rsid w:val="00CF488A"/>
    <w:rPr>
      <w:rFonts w:eastAsiaTheme="minorHAnsi"/>
      <w:lang w:eastAsia="en-US"/>
    </w:rPr>
  </w:style>
  <w:style w:type="paragraph" w:customStyle="1" w:styleId="A49A3B3721304135892C2925E67EB81124">
    <w:name w:val="A49A3B3721304135892C2925E67EB81124"/>
    <w:rsid w:val="00CF488A"/>
    <w:rPr>
      <w:rFonts w:eastAsiaTheme="minorHAnsi"/>
      <w:lang w:eastAsia="en-US"/>
    </w:rPr>
  </w:style>
  <w:style w:type="paragraph" w:customStyle="1" w:styleId="82DD4D8899F14F3FA69B9330166947A323">
    <w:name w:val="82DD4D8899F14F3FA69B9330166947A323"/>
    <w:rsid w:val="00CF488A"/>
    <w:rPr>
      <w:rFonts w:eastAsiaTheme="minorHAnsi"/>
      <w:lang w:eastAsia="en-US"/>
    </w:rPr>
  </w:style>
  <w:style w:type="paragraph" w:customStyle="1" w:styleId="05DC7956E35B48509916A23D710365C220">
    <w:name w:val="05DC7956E35B48509916A23D710365C220"/>
    <w:rsid w:val="00CF488A"/>
    <w:rPr>
      <w:rFonts w:eastAsiaTheme="minorHAnsi"/>
      <w:lang w:eastAsia="en-US"/>
    </w:rPr>
  </w:style>
  <w:style w:type="paragraph" w:customStyle="1" w:styleId="61888A0EB62B45FA95A327AE5AAC73BC20">
    <w:name w:val="61888A0EB62B45FA95A327AE5AAC73BC20"/>
    <w:rsid w:val="00CF488A"/>
    <w:rPr>
      <w:rFonts w:eastAsiaTheme="minorHAnsi"/>
      <w:lang w:eastAsia="en-US"/>
    </w:rPr>
  </w:style>
  <w:style w:type="paragraph" w:customStyle="1" w:styleId="2BE74B3488F24DEDB014F6B2A69B821917">
    <w:name w:val="2BE74B3488F24DEDB014F6B2A69B821917"/>
    <w:rsid w:val="00CF488A"/>
    <w:rPr>
      <w:rFonts w:eastAsiaTheme="minorHAnsi"/>
      <w:lang w:eastAsia="en-US"/>
    </w:rPr>
  </w:style>
  <w:style w:type="paragraph" w:customStyle="1" w:styleId="1F296141F5E2452E9B91A163204CF93416">
    <w:name w:val="1F296141F5E2452E9B91A163204CF93416"/>
    <w:rsid w:val="00CF488A"/>
    <w:rPr>
      <w:rFonts w:eastAsiaTheme="minorHAnsi"/>
      <w:lang w:eastAsia="en-US"/>
    </w:rPr>
  </w:style>
  <w:style w:type="paragraph" w:customStyle="1" w:styleId="307672A465B84634B2A1216A60CC231418">
    <w:name w:val="307672A465B84634B2A1216A60CC231418"/>
    <w:rsid w:val="00CF488A"/>
    <w:rPr>
      <w:rFonts w:eastAsiaTheme="minorHAnsi"/>
      <w:lang w:eastAsia="en-US"/>
    </w:rPr>
  </w:style>
  <w:style w:type="paragraph" w:customStyle="1" w:styleId="5A213878ADB8457A942E887C61E1227919">
    <w:name w:val="5A213878ADB8457A942E887C61E1227919"/>
    <w:rsid w:val="00CF488A"/>
    <w:rPr>
      <w:rFonts w:eastAsiaTheme="minorHAnsi"/>
      <w:lang w:eastAsia="en-US"/>
    </w:rPr>
  </w:style>
  <w:style w:type="paragraph" w:customStyle="1" w:styleId="0DEC1144E8F8498E9210ADB7A393C4B215">
    <w:name w:val="0DEC1144E8F8498E9210ADB7A393C4B215"/>
    <w:rsid w:val="00CF488A"/>
    <w:rPr>
      <w:rFonts w:eastAsiaTheme="minorHAnsi"/>
      <w:lang w:eastAsia="en-US"/>
    </w:rPr>
  </w:style>
  <w:style w:type="paragraph" w:customStyle="1" w:styleId="DA9834293A964678BF7B5A4AD456BC4914">
    <w:name w:val="DA9834293A964678BF7B5A4AD456BC4914"/>
    <w:rsid w:val="00CF488A"/>
    <w:rPr>
      <w:rFonts w:eastAsiaTheme="minorHAnsi"/>
      <w:lang w:eastAsia="en-US"/>
    </w:rPr>
  </w:style>
  <w:style w:type="paragraph" w:customStyle="1" w:styleId="721F41050ADE43AFA134668A9707451814">
    <w:name w:val="721F41050ADE43AFA134668A9707451814"/>
    <w:rsid w:val="00CF488A"/>
    <w:rPr>
      <w:rFonts w:eastAsiaTheme="minorHAnsi"/>
      <w:lang w:eastAsia="en-US"/>
    </w:rPr>
  </w:style>
  <w:style w:type="paragraph" w:customStyle="1" w:styleId="DA155912699A4830B5538192A3AE4CA814">
    <w:name w:val="DA155912699A4830B5538192A3AE4CA814"/>
    <w:rsid w:val="00CF488A"/>
    <w:rPr>
      <w:rFonts w:eastAsiaTheme="minorHAnsi"/>
      <w:lang w:eastAsia="en-US"/>
    </w:rPr>
  </w:style>
  <w:style w:type="paragraph" w:customStyle="1" w:styleId="9EABF8F5836C41169985ABA75C41209B14">
    <w:name w:val="9EABF8F5836C41169985ABA75C41209B14"/>
    <w:rsid w:val="00CF488A"/>
    <w:rPr>
      <w:rFonts w:eastAsiaTheme="minorHAnsi"/>
      <w:lang w:eastAsia="en-US"/>
    </w:rPr>
  </w:style>
  <w:style w:type="paragraph" w:customStyle="1" w:styleId="65807F3BB3E04EE99EAFEC1FA01BA02314">
    <w:name w:val="65807F3BB3E04EE99EAFEC1FA01BA02314"/>
    <w:rsid w:val="00CF488A"/>
    <w:rPr>
      <w:rFonts w:eastAsiaTheme="minorHAnsi"/>
      <w:lang w:eastAsia="en-US"/>
    </w:rPr>
  </w:style>
  <w:style w:type="paragraph" w:customStyle="1" w:styleId="F79DDE4F0D0641F18163FA0A6A6028BB14">
    <w:name w:val="F79DDE4F0D0641F18163FA0A6A6028BB14"/>
    <w:rsid w:val="00CF488A"/>
    <w:rPr>
      <w:rFonts w:eastAsiaTheme="minorHAnsi"/>
      <w:lang w:eastAsia="en-US"/>
    </w:rPr>
  </w:style>
  <w:style w:type="paragraph" w:customStyle="1" w:styleId="5BF86FA3B34045B198FD6335D05886D814">
    <w:name w:val="5BF86FA3B34045B198FD6335D05886D814"/>
    <w:rsid w:val="00CF488A"/>
    <w:rPr>
      <w:rFonts w:eastAsiaTheme="minorHAnsi"/>
      <w:lang w:eastAsia="en-US"/>
    </w:rPr>
  </w:style>
  <w:style w:type="paragraph" w:customStyle="1" w:styleId="ED027AFCCF9E4BA195E89F3358A3304E14">
    <w:name w:val="ED027AFCCF9E4BA195E89F3358A3304E14"/>
    <w:rsid w:val="00CF488A"/>
    <w:rPr>
      <w:rFonts w:eastAsiaTheme="minorHAnsi"/>
      <w:lang w:eastAsia="en-US"/>
    </w:rPr>
  </w:style>
  <w:style w:type="paragraph" w:customStyle="1" w:styleId="DA7FC07CDB704B47AFEA375708DDA94614">
    <w:name w:val="DA7FC07CDB704B47AFEA375708DDA94614"/>
    <w:rsid w:val="00CF488A"/>
    <w:rPr>
      <w:rFonts w:eastAsiaTheme="minorHAnsi"/>
      <w:lang w:eastAsia="en-US"/>
    </w:rPr>
  </w:style>
  <w:style w:type="paragraph" w:customStyle="1" w:styleId="AF44E6064B6F425393091DD6047D32E414">
    <w:name w:val="AF44E6064B6F425393091DD6047D32E414"/>
    <w:rsid w:val="00CF488A"/>
    <w:rPr>
      <w:rFonts w:eastAsiaTheme="minorHAnsi"/>
      <w:lang w:eastAsia="en-US"/>
    </w:rPr>
  </w:style>
  <w:style w:type="paragraph" w:customStyle="1" w:styleId="E11C4B6F0A124CA08BC988AB47F3B22C14">
    <w:name w:val="E11C4B6F0A124CA08BC988AB47F3B22C14"/>
    <w:rsid w:val="00CF488A"/>
    <w:rPr>
      <w:rFonts w:eastAsiaTheme="minorHAnsi"/>
      <w:lang w:eastAsia="en-US"/>
    </w:rPr>
  </w:style>
  <w:style w:type="paragraph" w:customStyle="1" w:styleId="0D29511A0D744F5F9FB70450572DE0BE14">
    <w:name w:val="0D29511A0D744F5F9FB70450572DE0BE14"/>
    <w:rsid w:val="00CF488A"/>
    <w:rPr>
      <w:rFonts w:eastAsiaTheme="minorHAnsi"/>
      <w:lang w:eastAsia="en-US"/>
    </w:rPr>
  </w:style>
  <w:style w:type="paragraph" w:customStyle="1" w:styleId="7471C9B3E97442AA82CCE1A53D9A2E9D14">
    <w:name w:val="7471C9B3E97442AA82CCE1A53D9A2E9D14"/>
    <w:rsid w:val="00CF488A"/>
    <w:rPr>
      <w:rFonts w:eastAsiaTheme="minorHAnsi"/>
      <w:lang w:eastAsia="en-US"/>
    </w:rPr>
  </w:style>
  <w:style w:type="paragraph" w:customStyle="1" w:styleId="7373867968464E9B9F750193013C53DF14">
    <w:name w:val="7373867968464E9B9F750193013C53DF14"/>
    <w:rsid w:val="00CF488A"/>
    <w:rPr>
      <w:rFonts w:eastAsiaTheme="minorHAnsi"/>
      <w:lang w:eastAsia="en-US"/>
    </w:rPr>
  </w:style>
  <w:style w:type="paragraph" w:customStyle="1" w:styleId="D6D25B03805642FFABCF3E811290E62A14">
    <w:name w:val="D6D25B03805642FFABCF3E811290E62A14"/>
    <w:rsid w:val="00CF488A"/>
    <w:rPr>
      <w:rFonts w:eastAsiaTheme="minorHAnsi"/>
      <w:lang w:eastAsia="en-US"/>
    </w:rPr>
  </w:style>
  <w:style w:type="paragraph" w:customStyle="1" w:styleId="9098B440AAC54DE3ABBB3E401D54CB2614">
    <w:name w:val="9098B440AAC54DE3ABBB3E401D54CB2614"/>
    <w:rsid w:val="00CF488A"/>
    <w:rPr>
      <w:rFonts w:eastAsiaTheme="minorHAnsi"/>
      <w:lang w:eastAsia="en-US"/>
    </w:rPr>
  </w:style>
  <w:style w:type="paragraph" w:customStyle="1" w:styleId="BEB8A7C7D96545769F06363A76E008A214">
    <w:name w:val="BEB8A7C7D96545769F06363A76E008A214"/>
    <w:rsid w:val="00CF488A"/>
    <w:rPr>
      <w:rFonts w:eastAsiaTheme="minorHAnsi"/>
      <w:lang w:eastAsia="en-US"/>
    </w:rPr>
  </w:style>
  <w:style w:type="paragraph" w:customStyle="1" w:styleId="9AA8F1C922414800968A3926F7DCE48414">
    <w:name w:val="9AA8F1C922414800968A3926F7DCE48414"/>
    <w:rsid w:val="00CF488A"/>
    <w:rPr>
      <w:rFonts w:eastAsiaTheme="minorHAnsi"/>
      <w:lang w:eastAsia="en-US"/>
    </w:rPr>
  </w:style>
  <w:style w:type="paragraph" w:customStyle="1" w:styleId="87D098EB6E434612BB32932DDE87711614">
    <w:name w:val="87D098EB6E434612BB32932DDE87711614"/>
    <w:rsid w:val="00CF488A"/>
    <w:rPr>
      <w:rFonts w:eastAsiaTheme="minorHAnsi"/>
      <w:lang w:eastAsia="en-US"/>
    </w:rPr>
  </w:style>
  <w:style w:type="paragraph" w:customStyle="1" w:styleId="055AF1371E594465A34CAA46992BA3BD14">
    <w:name w:val="055AF1371E594465A34CAA46992BA3BD14"/>
    <w:rsid w:val="00CF488A"/>
    <w:rPr>
      <w:rFonts w:eastAsiaTheme="minorHAnsi"/>
      <w:lang w:eastAsia="en-US"/>
    </w:rPr>
  </w:style>
  <w:style w:type="paragraph" w:customStyle="1" w:styleId="4E3B0982A9DB4C29A05BC0413997E47114">
    <w:name w:val="4E3B0982A9DB4C29A05BC0413997E47114"/>
    <w:rsid w:val="00CF488A"/>
    <w:rPr>
      <w:rFonts w:eastAsiaTheme="minorHAnsi"/>
      <w:lang w:eastAsia="en-US"/>
    </w:rPr>
  </w:style>
  <w:style w:type="paragraph" w:customStyle="1" w:styleId="BF4B2055F9C04BD5BD78660B65EF22F914">
    <w:name w:val="BF4B2055F9C04BD5BD78660B65EF22F914"/>
    <w:rsid w:val="00CF488A"/>
    <w:rPr>
      <w:rFonts w:eastAsiaTheme="minorHAnsi"/>
      <w:lang w:eastAsia="en-US"/>
    </w:rPr>
  </w:style>
  <w:style w:type="paragraph" w:customStyle="1" w:styleId="E18619085F5F4BAFAA5B5468EBC31D9014">
    <w:name w:val="E18619085F5F4BAFAA5B5468EBC31D9014"/>
    <w:rsid w:val="00CF488A"/>
    <w:rPr>
      <w:rFonts w:eastAsiaTheme="minorHAnsi"/>
      <w:lang w:eastAsia="en-US"/>
    </w:rPr>
  </w:style>
  <w:style w:type="paragraph" w:customStyle="1" w:styleId="38D3F59C09EB4F4D8A1F0362DA01ACBB14">
    <w:name w:val="38D3F59C09EB4F4D8A1F0362DA01ACBB14"/>
    <w:rsid w:val="00CF488A"/>
    <w:rPr>
      <w:rFonts w:eastAsiaTheme="minorHAnsi"/>
      <w:lang w:eastAsia="en-US"/>
    </w:rPr>
  </w:style>
  <w:style w:type="paragraph" w:customStyle="1" w:styleId="6C8FBCC8CF7647CA9C748EFAD6901FCE14">
    <w:name w:val="6C8FBCC8CF7647CA9C748EFAD6901FCE14"/>
    <w:rsid w:val="00CF488A"/>
    <w:rPr>
      <w:rFonts w:eastAsiaTheme="minorHAnsi"/>
      <w:lang w:eastAsia="en-US"/>
    </w:rPr>
  </w:style>
  <w:style w:type="paragraph" w:customStyle="1" w:styleId="46CFC142D45041348D41826C0C0C995D14">
    <w:name w:val="46CFC142D45041348D41826C0C0C995D14"/>
    <w:rsid w:val="00CF488A"/>
    <w:rPr>
      <w:rFonts w:eastAsiaTheme="minorHAnsi"/>
      <w:lang w:eastAsia="en-US"/>
    </w:rPr>
  </w:style>
  <w:style w:type="paragraph" w:customStyle="1" w:styleId="F87D3F34A898479EACA8E65C07B3E80A14">
    <w:name w:val="F87D3F34A898479EACA8E65C07B3E80A14"/>
    <w:rsid w:val="00CF488A"/>
    <w:rPr>
      <w:rFonts w:eastAsiaTheme="minorHAnsi"/>
      <w:lang w:eastAsia="en-US"/>
    </w:rPr>
  </w:style>
  <w:style w:type="paragraph" w:customStyle="1" w:styleId="F631FB3457FB4C08B58681110918BD1F14">
    <w:name w:val="F631FB3457FB4C08B58681110918BD1F14"/>
    <w:rsid w:val="00CF488A"/>
    <w:rPr>
      <w:rFonts w:eastAsiaTheme="minorHAnsi"/>
      <w:lang w:eastAsia="en-US"/>
    </w:rPr>
  </w:style>
  <w:style w:type="paragraph" w:customStyle="1" w:styleId="B5DED0345E9D486A831B43000DB9313314">
    <w:name w:val="B5DED0345E9D486A831B43000DB9313314"/>
    <w:rsid w:val="00CF488A"/>
    <w:rPr>
      <w:rFonts w:eastAsiaTheme="minorHAnsi"/>
      <w:lang w:eastAsia="en-US"/>
    </w:rPr>
  </w:style>
  <w:style w:type="paragraph" w:customStyle="1" w:styleId="A33B3791B0974B3CBE835535F7AA767A14">
    <w:name w:val="A33B3791B0974B3CBE835535F7AA767A14"/>
    <w:rsid w:val="00CF488A"/>
    <w:rPr>
      <w:rFonts w:eastAsiaTheme="minorHAnsi"/>
      <w:lang w:eastAsia="en-US"/>
    </w:rPr>
  </w:style>
  <w:style w:type="paragraph" w:customStyle="1" w:styleId="616D574CFC1D4F9DB48270B7EA84E02214">
    <w:name w:val="616D574CFC1D4F9DB48270B7EA84E02214"/>
    <w:rsid w:val="00CF488A"/>
    <w:rPr>
      <w:rFonts w:eastAsiaTheme="minorHAnsi"/>
      <w:lang w:eastAsia="en-US"/>
    </w:rPr>
  </w:style>
  <w:style w:type="paragraph" w:customStyle="1" w:styleId="CCF604071BA940B7A87B38C977B688C914">
    <w:name w:val="CCF604071BA940B7A87B38C977B688C914"/>
    <w:rsid w:val="00CF488A"/>
    <w:rPr>
      <w:rFonts w:eastAsiaTheme="minorHAnsi"/>
      <w:lang w:eastAsia="en-US"/>
    </w:rPr>
  </w:style>
  <w:style w:type="paragraph" w:customStyle="1" w:styleId="F869A3A546034BB5B2C5001BFA0AC9C914">
    <w:name w:val="F869A3A546034BB5B2C5001BFA0AC9C914"/>
    <w:rsid w:val="00CF488A"/>
    <w:rPr>
      <w:rFonts w:eastAsiaTheme="minorHAnsi"/>
      <w:lang w:eastAsia="en-US"/>
    </w:rPr>
  </w:style>
  <w:style w:type="paragraph" w:customStyle="1" w:styleId="59523ECBFDA34FA1944FDA9A0CD918CB14">
    <w:name w:val="59523ECBFDA34FA1944FDA9A0CD918CB14"/>
    <w:rsid w:val="00CF488A"/>
    <w:rPr>
      <w:rFonts w:eastAsiaTheme="minorHAnsi"/>
      <w:lang w:eastAsia="en-US"/>
    </w:rPr>
  </w:style>
  <w:style w:type="paragraph" w:customStyle="1" w:styleId="9FE573508CF94843AA964E75841C91C014">
    <w:name w:val="9FE573508CF94843AA964E75841C91C014"/>
    <w:rsid w:val="00CF488A"/>
    <w:rPr>
      <w:rFonts w:eastAsiaTheme="minorHAnsi"/>
      <w:lang w:eastAsia="en-US"/>
    </w:rPr>
  </w:style>
  <w:style w:type="paragraph" w:customStyle="1" w:styleId="683B3F807B5E4CF79CFCCE155F6E4D1614">
    <w:name w:val="683B3F807B5E4CF79CFCCE155F6E4D1614"/>
    <w:rsid w:val="00CF488A"/>
    <w:rPr>
      <w:rFonts w:eastAsiaTheme="minorHAnsi"/>
      <w:lang w:eastAsia="en-US"/>
    </w:rPr>
  </w:style>
  <w:style w:type="paragraph" w:customStyle="1" w:styleId="5A2D3A4BFD8448FFBC10540DE994D89614">
    <w:name w:val="5A2D3A4BFD8448FFBC10540DE994D89614"/>
    <w:rsid w:val="00CF488A"/>
    <w:rPr>
      <w:rFonts w:eastAsiaTheme="minorHAnsi"/>
      <w:lang w:eastAsia="en-US"/>
    </w:rPr>
  </w:style>
  <w:style w:type="paragraph" w:customStyle="1" w:styleId="89F613BC25444FFF93B894ECEA20A88F14">
    <w:name w:val="89F613BC25444FFF93B894ECEA20A88F14"/>
    <w:rsid w:val="00CF488A"/>
    <w:rPr>
      <w:rFonts w:eastAsiaTheme="minorHAnsi"/>
      <w:lang w:eastAsia="en-US"/>
    </w:rPr>
  </w:style>
  <w:style w:type="paragraph" w:customStyle="1" w:styleId="BFFD1B8F2C7B47FFBA23C23DFCA2864114">
    <w:name w:val="BFFD1B8F2C7B47FFBA23C23DFCA2864114"/>
    <w:rsid w:val="00CF488A"/>
    <w:rPr>
      <w:rFonts w:eastAsiaTheme="minorHAnsi"/>
      <w:lang w:eastAsia="en-US"/>
    </w:rPr>
  </w:style>
  <w:style w:type="paragraph" w:customStyle="1" w:styleId="53EC1AD77486431AA4EC80A6E33D921E14">
    <w:name w:val="53EC1AD77486431AA4EC80A6E33D921E14"/>
    <w:rsid w:val="00CF488A"/>
    <w:rPr>
      <w:rFonts w:eastAsiaTheme="minorHAnsi"/>
      <w:lang w:eastAsia="en-US"/>
    </w:rPr>
  </w:style>
  <w:style w:type="paragraph" w:customStyle="1" w:styleId="321C4FED8D084D098F5588AA4251ADE914">
    <w:name w:val="321C4FED8D084D098F5588AA4251ADE914"/>
    <w:rsid w:val="00CF488A"/>
    <w:rPr>
      <w:rFonts w:eastAsiaTheme="minorHAnsi"/>
      <w:lang w:eastAsia="en-US"/>
    </w:rPr>
  </w:style>
  <w:style w:type="paragraph" w:customStyle="1" w:styleId="61B9572D4F404A59BF408D9BFEA66A1B14">
    <w:name w:val="61B9572D4F404A59BF408D9BFEA66A1B14"/>
    <w:rsid w:val="00CF488A"/>
    <w:rPr>
      <w:rFonts w:eastAsiaTheme="minorHAnsi"/>
      <w:lang w:eastAsia="en-US"/>
    </w:rPr>
  </w:style>
  <w:style w:type="paragraph" w:customStyle="1" w:styleId="2E760EC967BB4AE2BEEC02BC03612ADF14">
    <w:name w:val="2E760EC967BB4AE2BEEC02BC03612ADF14"/>
    <w:rsid w:val="00CF488A"/>
    <w:rPr>
      <w:rFonts w:eastAsiaTheme="minorHAnsi"/>
      <w:lang w:eastAsia="en-US"/>
    </w:rPr>
  </w:style>
  <w:style w:type="paragraph" w:customStyle="1" w:styleId="66D0EC197167465E8EB3D0083F5847AE14">
    <w:name w:val="66D0EC197167465E8EB3D0083F5847AE14"/>
    <w:rsid w:val="00CF488A"/>
    <w:rPr>
      <w:rFonts w:eastAsiaTheme="minorHAnsi"/>
      <w:lang w:eastAsia="en-US"/>
    </w:rPr>
  </w:style>
  <w:style w:type="paragraph" w:customStyle="1" w:styleId="7542F16F8133490CAA0D23C977D4981214">
    <w:name w:val="7542F16F8133490CAA0D23C977D4981214"/>
    <w:rsid w:val="00CF488A"/>
    <w:rPr>
      <w:rFonts w:eastAsiaTheme="minorHAnsi"/>
      <w:lang w:eastAsia="en-US"/>
    </w:rPr>
  </w:style>
  <w:style w:type="paragraph" w:customStyle="1" w:styleId="8D606859EC334CE8A7AFD55B8AF0BB3914">
    <w:name w:val="8D606859EC334CE8A7AFD55B8AF0BB3914"/>
    <w:rsid w:val="00CF488A"/>
    <w:rPr>
      <w:rFonts w:eastAsiaTheme="minorHAnsi"/>
      <w:lang w:eastAsia="en-US"/>
    </w:rPr>
  </w:style>
  <w:style w:type="paragraph" w:customStyle="1" w:styleId="248B775577174614801614F3D001B21014">
    <w:name w:val="248B775577174614801614F3D001B21014"/>
    <w:rsid w:val="00CF488A"/>
    <w:rPr>
      <w:rFonts w:eastAsiaTheme="minorHAnsi"/>
      <w:lang w:eastAsia="en-US"/>
    </w:rPr>
  </w:style>
  <w:style w:type="paragraph" w:customStyle="1" w:styleId="0A813BF5BF624ADBAB21CFD6AF3396BC14">
    <w:name w:val="0A813BF5BF624ADBAB21CFD6AF3396BC14"/>
    <w:rsid w:val="00CF488A"/>
    <w:rPr>
      <w:rFonts w:eastAsiaTheme="minorHAnsi"/>
      <w:lang w:eastAsia="en-US"/>
    </w:rPr>
  </w:style>
  <w:style w:type="paragraph" w:customStyle="1" w:styleId="02E19675391F4393A746E02F8024FF2C14">
    <w:name w:val="02E19675391F4393A746E02F8024FF2C14"/>
    <w:rsid w:val="00CF488A"/>
    <w:rPr>
      <w:rFonts w:eastAsiaTheme="minorHAnsi"/>
      <w:lang w:eastAsia="en-US"/>
    </w:rPr>
  </w:style>
  <w:style w:type="paragraph" w:customStyle="1" w:styleId="8A543722137F4AD6B4C9E9FF9B7467F314">
    <w:name w:val="8A543722137F4AD6B4C9E9FF9B7467F314"/>
    <w:rsid w:val="00CF488A"/>
    <w:rPr>
      <w:rFonts w:eastAsiaTheme="minorHAnsi"/>
      <w:lang w:eastAsia="en-US"/>
    </w:rPr>
  </w:style>
  <w:style w:type="paragraph" w:customStyle="1" w:styleId="408E11E622DD4CE89E0C5C9E8DED37CF14">
    <w:name w:val="408E11E622DD4CE89E0C5C9E8DED37CF14"/>
    <w:rsid w:val="00CF488A"/>
    <w:rPr>
      <w:rFonts w:eastAsiaTheme="minorHAnsi"/>
      <w:lang w:eastAsia="en-US"/>
    </w:rPr>
  </w:style>
  <w:style w:type="paragraph" w:customStyle="1" w:styleId="6176C46B9B4C4BBAB2719E1B7262403E14">
    <w:name w:val="6176C46B9B4C4BBAB2719E1B7262403E14"/>
    <w:rsid w:val="00CF488A"/>
    <w:rPr>
      <w:rFonts w:eastAsiaTheme="minorHAnsi"/>
      <w:lang w:eastAsia="en-US"/>
    </w:rPr>
  </w:style>
  <w:style w:type="paragraph" w:customStyle="1" w:styleId="F982F43555AF402298C664F641A2009214">
    <w:name w:val="F982F43555AF402298C664F641A2009214"/>
    <w:rsid w:val="00CF488A"/>
    <w:rPr>
      <w:rFonts w:eastAsiaTheme="minorHAnsi"/>
      <w:lang w:eastAsia="en-US"/>
    </w:rPr>
  </w:style>
  <w:style w:type="paragraph" w:customStyle="1" w:styleId="4EE5D2139F1645FEBF1CDC9867AEECB014">
    <w:name w:val="4EE5D2139F1645FEBF1CDC9867AEECB014"/>
    <w:rsid w:val="00CF488A"/>
    <w:rPr>
      <w:rFonts w:eastAsiaTheme="minorHAnsi"/>
      <w:lang w:eastAsia="en-US"/>
    </w:rPr>
  </w:style>
  <w:style w:type="paragraph" w:customStyle="1" w:styleId="605F238DAF7746FE9C88AAA1DDFCC69414">
    <w:name w:val="605F238DAF7746FE9C88AAA1DDFCC69414"/>
    <w:rsid w:val="00CF488A"/>
    <w:rPr>
      <w:rFonts w:eastAsiaTheme="minorHAnsi"/>
      <w:lang w:eastAsia="en-US"/>
    </w:rPr>
  </w:style>
  <w:style w:type="paragraph" w:customStyle="1" w:styleId="7523666E8A6846EFA540D06253F72CD214">
    <w:name w:val="7523666E8A6846EFA540D06253F72CD214"/>
    <w:rsid w:val="00CF488A"/>
    <w:rPr>
      <w:rFonts w:eastAsiaTheme="minorHAnsi"/>
      <w:lang w:eastAsia="en-US"/>
    </w:rPr>
  </w:style>
  <w:style w:type="paragraph" w:customStyle="1" w:styleId="E1A823E4FD4F472EBF0FAD9035D1A3FC14">
    <w:name w:val="E1A823E4FD4F472EBF0FAD9035D1A3FC14"/>
    <w:rsid w:val="00CF488A"/>
    <w:rPr>
      <w:rFonts w:eastAsiaTheme="minorHAnsi"/>
      <w:lang w:eastAsia="en-US"/>
    </w:rPr>
  </w:style>
  <w:style w:type="paragraph" w:customStyle="1" w:styleId="4455E319B782445DBB938B901B50FC6214">
    <w:name w:val="4455E319B782445DBB938B901B50FC6214"/>
    <w:rsid w:val="00CF488A"/>
    <w:rPr>
      <w:rFonts w:eastAsiaTheme="minorHAnsi"/>
      <w:lang w:eastAsia="en-US"/>
    </w:rPr>
  </w:style>
  <w:style w:type="paragraph" w:customStyle="1" w:styleId="D816164887434BEA9B71DAF44FA5756714">
    <w:name w:val="D816164887434BEA9B71DAF44FA5756714"/>
    <w:rsid w:val="00CF488A"/>
    <w:rPr>
      <w:rFonts w:eastAsiaTheme="minorHAnsi"/>
      <w:lang w:eastAsia="en-US"/>
    </w:rPr>
  </w:style>
  <w:style w:type="paragraph" w:customStyle="1" w:styleId="7725DD4C5B97433A9B1224EEA13DB05714">
    <w:name w:val="7725DD4C5B97433A9B1224EEA13DB05714"/>
    <w:rsid w:val="00CF488A"/>
    <w:rPr>
      <w:rFonts w:eastAsiaTheme="minorHAnsi"/>
      <w:lang w:eastAsia="en-US"/>
    </w:rPr>
  </w:style>
  <w:style w:type="paragraph" w:customStyle="1" w:styleId="AC577AC6899D413491DE0AD1C31217BD14">
    <w:name w:val="AC577AC6899D413491DE0AD1C31217BD14"/>
    <w:rsid w:val="00CF488A"/>
    <w:rPr>
      <w:rFonts w:eastAsiaTheme="minorHAnsi"/>
      <w:lang w:eastAsia="en-US"/>
    </w:rPr>
  </w:style>
  <w:style w:type="paragraph" w:customStyle="1" w:styleId="69FC7D1578A448359CDEEB7922889F2014">
    <w:name w:val="69FC7D1578A448359CDEEB7922889F2014"/>
    <w:rsid w:val="00CF488A"/>
    <w:rPr>
      <w:rFonts w:eastAsiaTheme="minorHAnsi"/>
      <w:lang w:eastAsia="en-US"/>
    </w:rPr>
  </w:style>
  <w:style w:type="paragraph" w:customStyle="1" w:styleId="2C264DE31EA44066B7F1AD0A2A82029414">
    <w:name w:val="2C264DE31EA44066B7F1AD0A2A82029414"/>
    <w:rsid w:val="00CF488A"/>
    <w:rPr>
      <w:rFonts w:eastAsiaTheme="minorHAnsi"/>
      <w:lang w:eastAsia="en-US"/>
    </w:rPr>
  </w:style>
  <w:style w:type="paragraph" w:customStyle="1" w:styleId="6DF2C6FD8C504B5ABD120E589A08F70C14">
    <w:name w:val="6DF2C6FD8C504B5ABD120E589A08F70C14"/>
    <w:rsid w:val="00CF488A"/>
    <w:rPr>
      <w:rFonts w:eastAsiaTheme="minorHAnsi"/>
      <w:lang w:eastAsia="en-US"/>
    </w:rPr>
  </w:style>
  <w:style w:type="paragraph" w:customStyle="1" w:styleId="4E36839DCF924BD79F69F11CDEFAF19313">
    <w:name w:val="4E36839DCF924BD79F69F11CDEFAF19313"/>
    <w:rsid w:val="00CF488A"/>
    <w:rPr>
      <w:rFonts w:eastAsiaTheme="minorHAnsi"/>
      <w:lang w:eastAsia="en-US"/>
    </w:rPr>
  </w:style>
  <w:style w:type="paragraph" w:customStyle="1" w:styleId="E0F8C3548F5E4855891B47D1E7BCB52D11">
    <w:name w:val="E0F8C3548F5E4855891B47D1E7BCB52D11"/>
    <w:rsid w:val="00CF488A"/>
    <w:rPr>
      <w:rFonts w:eastAsiaTheme="minorHAnsi"/>
      <w:lang w:eastAsia="en-US"/>
    </w:rPr>
  </w:style>
  <w:style w:type="paragraph" w:customStyle="1" w:styleId="3305C81A2EA2425C89A5C0EB906508F512">
    <w:name w:val="3305C81A2EA2425C89A5C0EB906508F512"/>
    <w:rsid w:val="00CF488A"/>
    <w:rPr>
      <w:rFonts w:eastAsiaTheme="minorHAnsi"/>
      <w:lang w:eastAsia="en-US"/>
    </w:rPr>
  </w:style>
  <w:style w:type="paragraph" w:customStyle="1" w:styleId="B77C1944A5104F16A0AA17CDA585D35812">
    <w:name w:val="B77C1944A5104F16A0AA17CDA585D35812"/>
    <w:rsid w:val="00CF488A"/>
    <w:rPr>
      <w:rFonts w:eastAsiaTheme="minorHAnsi"/>
      <w:lang w:eastAsia="en-US"/>
    </w:rPr>
  </w:style>
  <w:style w:type="paragraph" w:customStyle="1" w:styleId="6B194EAFE8884A3DB58E6E492A6FFB1E10">
    <w:name w:val="6B194EAFE8884A3DB58E6E492A6FFB1E10"/>
    <w:rsid w:val="00CF488A"/>
    <w:rPr>
      <w:rFonts w:eastAsiaTheme="minorHAnsi"/>
      <w:lang w:eastAsia="en-US"/>
    </w:rPr>
  </w:style>
  <w:style w:type="paragraph" w:customStyle="1" w:styleId="7C0218E337904DBC91F0E5A6525CD14E10">
    <w:name w:val="7C0218E337904DBC91F0E5A6525CD14E10"/>
    <w:rsid w:val="00CF488A"/>
    <w:rPr>
      <w:rFonts w:eastAsiaTheme="minorHAnsi"/>
      <w:lang w:eastAsia="en-US"/>
    </w:rPr>
  </w:style>
  <w:style w:type="paragraph" w:customStyle="1" w:styleId="5E4239E1386542228E7A14BFD53E0C579">
    <w:name w:val="5E4239E1386542228E7A14BFD53E0C579"/>
    <w:rsid w:val="00CF488A"/>
    <w:rPr>
      <w:rFonts w:eastAsiaTheme="minorHAnsi"/>
      <w:lang w:eastAsia="en-US"/>
    </w:rPr>
  </w:style>
  <w:style w:type="paragraph" w:customStyle="1" w:styleId="D9098EE9AF7145AA82CD3C1DCF91D88D1">
    <w:name w:val="D9098EE9AF7145AA82CD3C1DCF91D88D1"/>
    <w:rsid w:val="00CF488A"/>
    <w:rPr>
      <w:rFonts w:eastAsiaTheme="minorHAnsi"/>
      <w:lang w:eastAsia="en-US"/>
    </w:rPr>
  </w:style>
  <w:style w:type="paragraph" w:customStyle="1" w:styleId="C43925E3674D427FA92CA0A631BFF3B41">
    <w:name w:val="C43925E3674D427FA92CA0A631BFF3B41"/>
    <w:rsid w:val="00CF488A"/>
    <w:rPr>
      <w:rFonts w:eastAsiaTheme="minorHAnsi"/>
      <w:lang w:eastAsia="en-US"/>
    </w:rPr>
  </w:style>
  <w:style w:type="paragraph" w:customStyle="1" w:styleId="855672A5C2464A4AB7A8B698630DF6201">
    <w:name w:val="855672A5C2464A4AB7A8B698630DF6201"/>
    <w:rsid w:val="00CF488A"/>
    <w:rPr>
      <w:rFonts w:eastAsiaTheme="minorHAnsi"/>
      <w:lang w:eastAsia="en-US"/>
    </w:rPr>
  </w:style>
  <w:style w:type="paragraph" w:customStyle="1" w:styleId="D2CFA76CC9DC41868E5E9EC4FCD7A39E">
    <w:name w:val="D2CFA76CC9DC41868E5E9EC4FCD7A39E"/>
    <w:rsid w:val="00CF488A"/>
  </w:style>
  <w:style w:type="paragraph" w:customStyle="1" w:styleId="7A871BDBC5D544BD9705FD026ABED966">
    <w:name w:val="7A871BDBC5D544BD9705FD026ABED966"/>
    <w:rsid w:val="00CF488A"/>
  </w:style>
  <w:style w:type="paragraph" w:customStyle="1" w:styleId="CFE97FEBB3354E8290B0714FCEEE7478">
    <w:name w:val="CFE97FEBB3354E8290B0714FCEEE7478"/>
    <w:rsid w:val="00CF488A"/>
  </w:style>
  <w:style w:type="paragraph" w:customStyle="1" w:styleId="57186281BECE4AF6BF69CCE7CB84DFD6">
    <w:name w:val="57186281BECE4AF6BF69CCE7CB84DFD6"/>
    <w:rsid w:val="00CF488A"/>
  </w:style>
  <w:style w:type="paragraph" w:customStyle="1" w:styleId="421A240934DB4A7B8E532A1A21B494F9">
    <w:name w:val="421A240934DB4A7B8E532A1A21B494F9"/>
    <w:rsid w:val="00CF488A"/>
  </w:style>
  <w:style w:type="paragraph" w:customStyle="1" w:styleId="032E0B36ED324381BD92EC5CEFDE6840">
    <w:name w:val="032E0B36ED324381BD92EC5CEFDE6840"/>
    <w:rsid w:val="00CF488A"/>
  </w:style>
  <w:style w:type="paragraph" w:customStyle="1" w:styleId="5580443C6B2D4E09B28A94BDF72DC528">
    <w:name w:val="5580443C6B2D4E09B28A94BDF72DC528"/>
    <w:rsid w:val="00CF488A"/>
  </w:style>
  <w:style w:type="paragraph" w:customStyle="1" w:styleId="A92FFF8DEDA94C10988C5224B62DC9C9">
    <w:name w:val="A92FFF8DEDA94C10988C5224B62DC9C9"/>
    <w:rsid w:val="00CF488A"/>
  </w:style>
  <w:style w:type="paragraph" w:customStyle="1" w:styleId="849008E3EFE24762B8BA6C9681541185">
    <w:name w:val="849008E3EFE24762B8BA6C9681541185"/>
    <w:rsid w:val="00CF488A"/>
  </w:style>
  <w:style w:type="paragraph" w:customStyle="1" w:styleId="1A4870AB7A394E17B5F85B20D99567A2">
    <w:name w:val="1A4870AB7A394E17B5F85B20D99567A2"/>
    <w:rsid w:val="00CF488A"/>
  </w:style>
  <w:style w:type="paragraph" w:customStyle="1" w:styleId="6B5F6E73350D41C895C278029B769327">
    <w:name w:val="6B5F6E73350D41C895C278029B769327"/>
    <w:rsid w:val="00CF488A"/>
  </w:style>
  <w:style w:type="paragraph" w:customStyle="1" w:styleId="ABED649309264377BA6A02D867965263">
    <w:name w:val="ABED649309264377BA6A02D867965263"/>
    <w:rsid w:val="00CF488A"/>
  </w:style>
  <w:style w:type="paragraph" w:customStyle="1" w:styleId="3B49D7735EB049E0BD1E4BD77415740A">
    <w:name w:val="3B49D7735EB049E0BD1E4BD77415740A"/>
    <w:rsid w:val="00CF488A"/>
  </w:style>
  <w:style w:type="paragraph" w:customStyle="1" w:styleId="8E883B7F02BA4E84B86E17AB3303F4E5">
    <w:name w:val="8E883B7F02BA4E84B86E17AB3303F4E5"/>
    <w:rsid w:val="00CF488A"/>
  </w:style>
  <w:style w:type="paragraph" w:customStyle="1" w:styleId="59A9DE40003F47FEB24FF2443AE6637C">
    <w:name w:val="59A9DE40003F47FEB24FF2443AE6637C"/>
    <w:rsid w:val="00CF488A"/>
  </w:style>
  <w:style w:type="paragraph" w:customStyle="1" w:styleId="50CA04910C844574A1043B88A6B7D360">
    <w:name w:val="50CA04910C844574A1043B88A6B7D360"/>
    <w:rsid w:val="00CF488A"/>
  </w:style>
  <w:style w:type="paragraph" w:customStyle="1" w:styleId="E41E9FEEF54C47248580F59CCF7D4D14">
    <w:name w:val="E41E9FEEF54C47248580F59CCF7D4D14"/>
    <w:rsid w:val="00CF488A"/>
  </w:style>
  <w:style w:type="paragraph" w:customStyle="1" w:styleId="47FA4FE9016A446F9375EA5B28D21341">
    <w:name w:val="47FA4FE9016A446F9375EA5B28D21341"/>
    <w:rsid w:val="00CF488A"/>
  </w:style>
  <w:style w:type="paragraph" w:customStyle="1" w:styleId="523EECF93DE942EA851559A72A0B1048">
    <w:name w:val="523EECF93DE942EA851559A72A0B1048"/>
    <w:rsid w:val="00CF488A"/>
  </w:style>
  <w:style w:type="paragraph" w:customStyle="1" w:styleId="C3FC9562DEA6461C9FF9A0B46A65DFBF">
    <w:name w:val="C3FC9562DEA6461C9FF9A0B46A65DFBF"/>
    <w:rsid w:val="00CF488A"/>
  </w:style>
  <w:style w:type="paragraph" w:customStyle="1" w:styleId="1749BC89F8D64403B045C840934AB629">
    <w:name w:val="1749BC89F8D64403B045C840934AB629"/>
    <w:rsid w:val="00CF488A"/>
  </w:style>
  <w:style w:type="paragraph" w:customStyle="1" w:styleId="12FA18E951D442E2A8E97930A13EEFD0">
    <w:name w:val="12FA18E951D442E2A8E97930A13EEFD0"/>
    <w:rsid w:val="00CF488A"/>
  </w:style>
  <w:style w:type="paragraph" w:customStyle="1" w:styleId="BE81C02074A744A7AC5DB2AA92F6B19A">
    <w:name w:val="BE81C02074A744A7AC5DB2AA92F6B19A"/>
    <w:rsid w:val="00CF488A"/>
  </w:style>
  <w:style w:type="paragraph" w:customStyle="1" w:styleId="DAFA00AD359642FAB3E694A6E3EB1211">
    <w:name w:val="DAFA00AD359642FAB3E694A6E3EB1211"/>
    <w:rsid w:val="00CF488A"/>
  </w:style>
  <w:style w:type="paragraph" w:customStyle="1" w:styleId="7C586EB36D8F4833B73C519BA371158E">
    <w:name w:val="7C586EB36D8F4833B73C519BA371158E"/>
    <w:rsid w:val="00CF488A"/>
  </w:style>
  <w:style w:type="paragraph" w:customStyle="1" w:styleId="A2C69494BFAF47C0A20773DD4D0EDFA3">
    <w:name w:val="A2C69494BFAF47C0A20773DD4D0EDFA3"/>
    <w:rsid w:val="00CF488A"/>
  </w:style>
  <w:style w:type="paragraph" w:customStyle="1" w:styleId="2D0025B7E80244058B95BABAF3873D21">
    <w:name w:val="2D0025B7E80244058B95BABAF3873D21"/>
    <w:rsid w:val="00CF488A"/>
  </w:style>
  <w:style w:type="paragraph" w:customStyle="1" w:styleId="525DA2DA0EA244EB861A41C58259C793">
    <w:name w:val="525DA2DA0EA244EB861A41C58259C793"/>
    <w:rsid w:val="00CF488A"/>
  </w:style>
  <w:style w:type="paragraph" w:customStyle="1" w:styleId="17CB95B755CF42B89F4A9D5D11A61AF9">
    <w:name w:val="17CB95B755CF42B89F4A9D5D11A61AF9"/>
    <w:rsid w:val="00CF488A"/>
  </w:style>
  <w:style w:type="paragraph" w:customStyle="1" w:styleId="DA463BC54C4A45FC83960065709EC4E6">
    <w:name w:val="DA463BC54C4A45FC83960065709EC4E6"/>
    <w:rsid w:val="00CF488A"/>
  </w:style>
  <w:style w:type="paragraph" w:customStyle="1" w:styleId="784DF8E3E55D487990C5F6BDBF90055F">
    <w:name w:val="784DF8E3E55D487990C5F6BDBF90055F"/>
    <w:rsid w:val="00CF488A"/>
  </w:style>
  <w:style w:type="paragraph" w:customStyle="1" w:styleId="7D9226B950FD44658072FE425CE90065">
    <w:name w:val="7D9226B950FD44658072FE425CE90065"/>
    <w:rsid w:val="00CF488A"/>
  </w:style>
  <w:style w:type="paragraph" w:customStyle="1" w:styleId="FF7FFE5B707F4C49B46871CC80A1FEAA">
    <w:name w:val="FF7FFE5B707F4C49B46871CC80A1FEAA"/>
    <w:rsid w:val="00CF488A"/>
  </w:style>
  <w:style w:type="paragraph" w:customStyle="1" w:styleId="07CAAFC4F2784462B635D9D794C46620">
    <w:name w:val="07CAAFC4F2784462B635D9D794C46620"/>
    <w:rsid w:val="00CF488A"/>
  </w:style>
  <w:style w:type="paragraph" w:customStyle="1" w:styleId="940799E58E1B4F65982143B16F61ADE430">
    <w:name w:val="940799E58E1B4F65982143B16F61ADE430"/>
    <w:rsid w:val="00CF488A"/>
    <w:rPr>
      <w:rFonts w:eastAsiaTheme="minorHAnsi"/>
      <w:lang w:eastAsia="en-US"/>
    </w:rPr>
  </w:style>
  <w:style w:type="paragraph" w:customStyle="1" w:styleId="3D23D110961A48A1B9719D4B5915507230">
    <w:name w:val="3D23D110961A48A1B9719D4B5915507230"/>
    <w:rsid w:val="00CF488A"/>
    <w:rPr>
      <w:rFonts w:eastAsiaTheme="minorHAnsi"/>
      <w:lang w:eastAsia="en-US"/>
    </w:rPr>
  </w:style>
  <w:style w:type="paragraph" w:customStyle="1" w:styleId="815AF716865842099FBA5BEBDEDE594F30">
    <w:name w:val="815AF716865842099FBA5BEBDEDE594F30"/>
    <w:rsid w:val="00CF488A"/>
    <w:rPr>
      <w:rFonts w:eastAsiaTheme="minorHAnsi"/>
      <w:lang w:eastAsia="en-US"/>
    </w:rPr>
  </w:style>
  <w:style w:type="paragraph" w:customStyle="1" w:styleId="08FD677DBB6648589233A626BA43173329">
    <w:name w:val="08FD677DBB6648589233A626BA43173329"/>
    <w:rsid w:val="00CF488A"/>
    <w:rPr>
      <w:rFonts w:eastAsiaTheme="minorHAnsi"/>
      <w:lang w:eastAsia="en-US"/>
    </w:rPr>
  </w:style>
  <w:style w:type="paragraph" w:customStyle="1" w:styleId="18D2F75FC9FD49A79C2E7365C3F6878E28">
    <w:name w:val="18D2F75FC9FD49A79C2E7365C3F6878E28"/>
    <w:rsid w:val="00CF488A"/>
    <w:rPr>
      <w:rFonts w:eastAsiaTheme="minorHAnsi"/>
      <w:lang w:eastAsia="en-US"/>
    </w:rPr>
  </w:style>
  <w:style w:type="paragraph" w:customStyle="1" w:styleId="556A8D888AC84BA180D33AD18832948527">
    <w:name w:val="556A8D888AC84BA180D33AD18832948527"/>
    <w:rsid w:val="00CF488A"/>
    <w:rPr>
      <w:rFonts w:eastAsiaTheme="minorHAnsi"/>
      <w:lang w:eastAsia="en-US"/>
    </w:rPr>
  </w:style>
  <w:style w:type="paragraph" w:customStyle="1" w:styleId="A49A3B3721304135892C2925E67EB81125">
    <w:name w:val="A49A3B3721304135892C2925E67EB81125"/>
    <w:rsid w:val="00CF488A"/>
    <w:rPr>
      <w:rFonts w:eastAsiaTheme="minorHAnsi"/>
      <w:lang w:eastAsia="en-US"/>
    </w:rPr>
  </w:style>
  <w:style w:type="paragraph" w:customStyle="1" w:styleId="82DD4D8899F14F3FA69B9330166947A324">
    <w:name w:val="82DD4D8899F14F3FA69B9330166947A324"/>
    <w:rsid w:val="00CF488A"/>
    <w:rPr>
      <w:rFonts w:eastAsiaTheme="minorHAnsi"/>
      <w:lang w:eastAsia="en-US"/>
    </w:rPr>
  </w:style>
  <w:style w:type="paragraph" w:customStyle="1" w:styleId="05DC7956E35B48509916A23D710365C221">
    <w:name w:val="05DC7956E35B48509916A23D710365C221"/>
    <w:rsid w:val="00CF488A"/>
    <w:rPr>
      <w:rFonts w:eastAsiaTheme="minorHAnsi"/>
      <w:lang w:eastAsia="en-US"/>
    </w:rPr>
  </w:style>
  <w:style w:type="paragraph" w:customStyle="1" w:styleId="61888A0EB62B45FA95A327AE5AAC73BC21">
    <w:name w:val="61888A0EB62B45FA95A327AE5AAC73BC21"/>
    <w:rsid w:val="00CF488A"/>
    <w:rPr>
      <w:rFonts w:eastAsiaTheme="minorHAnsi"/>
      <w:lang w:eastAsia="en-US"/>
    </w:rPr>
  </w:style>
  <w:style w:type="paragraph" w:customStyle="1" w:styleId="2BE74B3488F24DEDB014F6B2A69B821918">
    <w:name w:val="2BE74B3488F24DEDB014F6B2A69B821918"/>
    <w:rsid w:val="00CF488A"/>
    <w:rPr>
      <w:rFonts w:eastAsiaTheme="minorHAnsi"/>
      <w:lang w:eastAsia="en-US"/>
    </w:rPr>
  </w:style>
  <w:style w:type="paragraph" w:customStyle="1" w:styleId="1F296141F5E2452E9B91A163204CF93417">
    <w:name w:val="1F296141F5E2452E9B91A163204CF93417"/>
    <w:rsid w:val="00CF488A"/>
    <w:rPr>
      <w:rFonts w:eastAsiaTheme="minorHAnsi"/>
      <w:lang w:eastAsia="en-US"/>
    </w:rPr>
  </w:style>
  <w:style w:type="paragraph" w:customStyle="1" w:styleId="307672A465B84634B2A1216A60CC231419">
    <w:name w:val="307672A465B84634B2A1216A60CC231419"/>
    <w:rsid w:val="00CF488A"/>
    <w:rPr>
      <w:rFonts w:eastAsiaTheme="minorHAnsi"/>
      <w:lang w:eastAsia="en-US"/>
    </w:rPr>
  </w:style>
  <w:style w:type="paragraph" w:customStyle="1" w:styleId="5A213878ADB8457A942E887C61E1227920">
    <w:name w:val="5A213878ADB8457A942E887C61E1227920"/>
    <w:rsid w:val="00CF488A"/>
    <w:rPr>
      <w:rFonts w:eastAsiaTheme="minorHAnsi"/>
      <w:lang w:eastAsia="en-US"/>
    </w:rPr>
  </w:style>
  <w:style w:type="paragraph" w:customStyle="1" w:styleId="0DEC1144E8F8498E9210ADB7A393C4B216">
    <w:name w:val="0DEC1144E8F8498E9210ADB7A393C4B216"/>
    <w:rsid w:val="00CF488A"/>
    <w:rPr>
      <w:rFonts w:eastAsiaTheme="minorHAnsi"/>
      <w:lang w:eastAsia="en-US"/>
    </w:rPr>
  </w:style>
  <w:style w:type="paragraph" w:customStyle="1" w:styleId="DA9834293A964678BF7B5A4AD456BC4915">
    <w:name w:val="DA9834293A964678BF7B5A4AD456BC4915"/>
    <w:rsid w:val="00CF488A"/>
    <w:rPr>
      <w:rFonts w:eastAsiaTheme="minorHAnsi"/>
      <w:lang w:eastAsia="en-US"/>
    </w:rPr>
  </w:style>
  <w:style w:type="paragraph" w:customStyle="1" w:styleId="721F41050ADE43AFA134668A9707451815">
    <w:name w:val="721F41050ADE43AFA134668A9707451815"/>
    <w:rsid w:val="00CF488A"/>
    <w:rPr>
      <w:rFonts w:eastAsiaTheme="minorHAnsi"/>
      <w:lang w:eastAsia="en-US"/>
    </w:rPr>
  </w:style>
  <w:style w:type="paragraph" w:customStyle="1" w:styleId="DA155912699A4830B5538192A3AE4CA815">
    <w:name w:val="DA155912699A4830B5538192A3AE4CA815"/>
    <w:rsid w:val="00CF488A"/>
    <w:rPr>
      <w:rFonts w:eastAsiaTheme="minorHAnsi"/>
      <w:lang w:eastAsia="en-US"/>
    </w:rPr>
  </w:style>
  <w:style w:type="paragraph" w:customStyle="1" w:styleId="9EABF8F5836C41169985ABA75C41209B15">
    <w:name w:val="9EABF8F5836C41169985ABA75C41209B15"/>
    <w:rsid w:val="00CF488A"/>
    <w:rPr>
      <w:rFonts w:eastAsiaTheme="minorHAnsi"/>
      <w:lang w:eastAsia="en-US"/>
    </w:rPr>
  </w:style>
  <w:style w:type="paragraph" w:customStyle="1" w:styleId="65807F3BB3E04EE99EAFEC1FA01BA02315">
    <w:name w:val="65807F3BB3E04EE99EAFEC1FA01BA02315"/>
    <w:rsid w:val="00CF488A"/>
    <w:rPr>
      <w:rFonts w:eastAsiaTheme="minorHAnsi"/>
      <w:lang w:eastAsia="en-US"/>
    </w:rPr>
  </w:style>
  <w:style w:type="paragraph" w:customStyle="1" w:styleId="F79DDE4F0D0641F18163FA0A6A6028BB15">
    <w:name w:val="F79DDE4F0D0641F18163FA0A6A6028BB15"/>
    <w:rsid w:val="00CF488A"/>
    <w:rPr>
      <w:rFonts w:eastAsiaTheme="minorHAnsi"/>
      <w:lang w:eastAsia="en-US"/>
    </w:rPr>
  </w:style>
  <w:style w:type="paragraph" w:customStyle="1" w:styleId="5BF86FA3B34045B198FD6335D05886D815">
    <w:name w:val="5BF86FA3B34045B198FD6335D05886D815"/>
    <w:rsid w:val="00CF488A"/>
    <w:rPr>
      <w:rFonts w:eastAsiaTheme="minorHAnsi"/>
      <w:lang w:eastAsia="en-US"/>
    </w:rPr>
  </w:style>
  <w:style w:type="paragraph" w:customStyle="1" w:styleId="ED027AFCCF9E4BA195E89F3358A3304E15">
    <w:name w:val="ED027AFCCF9E4BA195E89F3358A3304E15"/>
    <w:rsid w:val="00CF488A"/>
    <w:rPr>
      <w:rFonts w:eastAsiaTheme="minorHAnsi"/>
      <w:lang w:eastAsia="en-US"/>
    </w:rPr>
  </w:style>
  <w:style w:type="paragraph" w:customStyle="1" w:styleId="DA7FC07CDB704B47AFEA375708DDA94615">
    <w:name w:val="DA7FC07CDB704B47AFEA375708DDA94615"/>
    <w:rsid w:val="00CF488A"/>
    <w:rPr>
      <w:rFonts w:eastAsiaTheme="minorHAnsi"/>
      <w:lang w:eastAsia="en-US"/>
    </w:rPr>
  </w:style>
  <w:style w:type="paragraph" w:customStyle="1" w:styleId="AF44E6064B6F425393091DD6047D32E415">
    <w:name w:val="AF44E6064B6F425393091DD6047D32E415"/>
    <w:rsid w:val="00CF488A"/>
    <w:rPr>
      <w:rFonts w:eastAsiaTheme="minorHAnsi"/>
      <w:lang w:eastAsia="en-US"/>
    </w:rPr>
  </w:style>
  <w:style w:type="paragraph" w:customStyle="1" w:styleId="E11C4B6F0A124CA08BC988AB47F3B22C15">
    <w:name w:val="E11C4B6F0A124CA08BC988AB47F3B22C15"/>
    <w:rsid w:val="00CF488A"/>
    <w:rPr>
      <w:rFonts w:eastAsiaTheme="minorHAnsi"/>
      <w:lang w:eastAsia="en-US"/>
    </w:rPr>
  </w:style>
  <w:style w:type="paragraph" w:customStyle="1" w:styleId="0D29511A0D744F5F9FB70450572DE0BE15">
    <w:name w:val="0D29511A0D744F5F9FB70450572DE0BE15"/>
    <w:rsid w:val="00CF488A"/>
    <w:rPr>
      <w:rFonts w:eastAsiaTheme="minorHAnsi"/>
      <w:lang w:eastAsia="en-US"/>
    </w:rPr>
  </w:style>
  <w:style w:type="paragraph" w:customStyle="1" w:styleId="7471C9B3E97442AA82CCE1A53D9A2E9D15">
    <w:name w:val="7471C9B3E97442AA82CCE1A53D9A2E9D15"/>
    <w:rsid w:val="00CF488A"/>
    <w:rPr>
      <w:rFonts w:eastAsiaTheme="minorHAnsi"/>
      <w:lang w:eastAsia="en-US"/>
    </w:rPr>
  </w:style>
  <w:style w:type="paragraph" w:customStyle="1" w:styleId="7373867968464E9B9F750193013C53DF15">
    <w:name w:val="7373867968464E9B9F750193013C53DF15"/>
    <w:rsid w:val="00CF488A"/>
    <w:rPr>
      <w:rFonts w:eastAsiaTheme="minorHAnsi"/>
      <w:lang w:eastAsia="en-US"/>
    </w:rPr>
  </w:style>
  <w:style w:type="paragraph" w:customStyle="1" w:styleId="D6D25B03805642FFABCF3E811290E62A15">
    <w:name w:val="D6D25B03805642FFABCF3E811290E62A15"/>
    <w:rsid w:val="00CF488A"/>
    <w:rPr>
      <w:rFonts w:eastAsiaTheme="minorHAnsi"/>
      <w:lang w:eastAsia="en-US"/>
    </w:rPr>
  </w:style>
  <w:style w:type="paragraph" w:customStyle="1" w:styleId="9098B440AAC54DE3ABBB3E401D54CB2615">
    <w:name w:val="9098B440AAC54DE3ABBB3E401D54CB2615"/>
    <w:rsid w:val="00CF488A"/>
    <w:rPr>
      <w:rFonts w:eastAsiaTheme="minorHAnsi"/>
      <w:lang w:eastAsia="en-US"/>
    </w:rPr>
  </w:style>
  <w:style w:type="paragraph" w:customStyle="1" w:styleId="BEB8A7C7D96545769F06363A76E008A215">
    <w:name w:val="BEB8A7C7D96545769F06363A76E008A215"/>
    <w:rsid w:val="00CF488A"/>
    <w:rPr>
      <w:rFonts w:eastAsiaTheme="minorHAnsi"/>
      <w:lang w:eastAsia="en-US"/>
    </w:rPr>
  </w:style>
  <w:style w:type="paragraph" w:customStyle="1" w:styleId="9AA8F1C922414800968A3926F7DCE48415">
    <w:name w:val="9AA8F1C922414800968A3926F7DCE48415"/>
    <w:rsid w:val="00CF488A"/>
    <w:rPr>
      <w:rFonts w:eastAsiaTheme="minorHAnsi"/>
      <w:lang w:eastAsia="en-US"/>
    </w:rPr>
  </w:style>
  <w:style w:type="paragraph" w:customStyle="1" w:styleId="87D098EB6E434612BB32932DDE87711615">
    <w:name w:val="87D098EB6E434612BB32932DDE87711615"/>
    <w:rsid w:val="00CF488A"/>
    <w:rPr>
      <w:rFonts w:eastAsiaTheme="minorHAnsi"/>
      <w:lang w:eastAsia="en-US"/>
    </w:rPr>
  </w:style>
  <w:style w:type="paragraph" w:customStyle="1" w:styleId="055AF1371E594465A34CAA46992BA3BD15">
    <w:name w:val="055AF1371E594465A34CAA46992BA3BD15"/>
    <w:rsid w:val="00CF488A"/>
    <w:rPr>
      <w:rFonts w:eastAsiaTheme="minorHAnsi"/>
      <w:lang w:eastAsia="en-US"/>
    </w:rPr>
  </w:style>
  <w:style w:type="paragraph" w:customStyle="1" w:styleId="4E3B0982A9DB4C29A05BC0413997E47115">
    <w:name w:val="4E3B0982A9DB4C29A05BC0413997E47115"/>
    <w:rsid w:val="00CF488A"/>
    <w:rPr>
      <w:rFonts w:eastAsiaTheme="minorHAnsi"/>
      <w:lang w:eastAsia="en-US"/>
    </w:rPr>
  </w:style>
  <w:style w:type="paragraph" w:customStyle="1" w:styleId="BF4B2055F9C04BD5BD78660B65EF22F915">
    <w:name w:val="BF4B2055F9C04BD5BD78660B65EF22F915"/>
    <w:rsid w:val="00CF488A"/>
    <w:rPr>
      <w:rFonts w:eastAsiaTheme="minorHAnsi"/>
      <w:lang w:eastAsia="en-US"/>
    </w:rPr>
  </w:style>
  <w:style w:type="paragraph" w:customStyle="1" w:styleId="E18619085F5F4BAFAA5B5468EBC31D9015">
    <w:name w:val="E18619085F5F4BAFAA5B5468EBC31D9015"/>
    <w:rsid w:val="00CF488A"/>
    <w:rPr>
      <w:rFonts w:eastAsiaTheme="minorHAnsi"/>
      <w:lang w:eastAsia="en-US"/>
    </w:rPr>
  </w:style>
  <w:style w:type="paragraph" w:customStyle="1" w:styleId="38D3F59C09EB4F4D8A1F0362DA01ACBB15">
    <w:name w:val="38D3F59C09EB4F4D8A1F0362DA01ACBB15"/>
    <w:rsid w:val="00CF488A"/>
    <w:rPr>
      <w:rFonts w:eastAsiaTheme="minorHAnsi"/>
      <w:lang w:eastAsia="en-US"/>
    </w:rPr>
  </w:style>
  <w:style w:type="paragraph" w:customStyle="1" w:styleId="6C8FBCC8CF7647CA9C748EFAD6901FCE15">
    <w:name w:val="6C8FBCC8CF7647CA9C748EFAD6901FCE15"/>
    <w:rsid w:val="00CF488A"/>
    <w:rPr>
      <w:rFonts w:eastAsiaTheme="minorHAnsi"/>
      <w:lang w:eastAsia="en-US"/>
    </w:rPr>
  </w:style>
  <w:style w:type="paragraph" w:customStyle="1" w:styleId="46CFC142D45041348D41826C0C0C995D15">
    <w:name w:val="46CFC142D45041348D41826C0C0C995D15"/>
    <w:rsid w:val="00CF488A"/>
    <w:rPr>
      <w:rFonts w:eastAsiaTheme="minorHAnsi"/>
      <w:lang w:eastAsia="en-US"/>
    </w:rPr>
  </w:style>
  <w:style w:type="paragraph" w:customStyle="1" w:styleId="F87D3F34A898479EACA8E65C07B3E80A15">
    <w:name w:val="F87D3F34A898479EACA8E65C07B3E80A15"/>
    <w:rsid w:val="00CF488A"/>
    <w:rPr>
      <w:rFonts w:eastAsiaTheme="minorHAnsi"/>
      <w:lang w:eastAsia="en-US"/>
    </w:rPr>
  </w:style>
  <w:style w:type="paragraph" w:customStyle="1" w:styleId="F631FB3457FB4C08B58681110918BD1F15">
    <w:name w:val="F631FB3457FB4C08B58681110918BD1F15"/>
    <w:rsid w:val="00CF488A"/>
    <w:rPr>
      <w:rFonts w:eastAsiaTheme="minorHAnsi"/>
      <w:lang w:eastAsia="en-US"/>
    </w:rPr>
  </w:style>
  <w:style w:type="paragraph" w:customStyle="1" w:styleId="B5DED0345E9D486A831B43000DB9313315">
    <w:name w:val="B5DED0345E9D486A831B43000DB9313315"/>
    <w:rsid w:val="00CF488A"/>
    <w:rPr>
      <w:rFonts w:eastAsiaTheme="minorHAnsi"/>
      <w:lang w:eastAsia="en-US"/>
    </w:rPr>
  </w:style>
  <w:style w:type="paragraph" w:customStyle="1" w:styleId="A33B3791B0974B3CBE835535F7AA767A15">
    <w:name w:val="A33B3791B0974B3CBE835535F7AA767A15"/>
    <w:rsid w:val="00CF488A"/>
    <w:rPr>
      <w:rFonts w:eastAsiaTheme="minorHAnsi"/>
      <w:lang w:eastAsia="en-US"/>
    </w:rPr>
  </w:style>
  <w:style w:type="paragraph" w:customStyle="1" w:styleId="616D574CFC1D4F9DB48270B7EA84E02215">
    <w:name w:val="616D574CFC1D4F9DB48270B7EA84E02215"/>
    <w:rsid w:val="00CF488A"/>
    <w:rPr>
      <w:rFonts w:eastAsiaTheme="minorHAnsi"/>
      <w:lang w:eastAsia="en-US"/>
    </w:rPr>
  </w:style>
  <w:style w:type="paragraph" w:customStyle="1" w:styleId="CCF604071BA940B7A87B38C977B688C915">
    <w:name w:val="CCF604071BA940B7A87B38C977B688C915"/>
    <w:rsid w:val="00CF488A"/>
    <w:rPr>
      <w:rFonts w:eastAsiaTheme="minorHAnsi"/>
      <w:lang w:eastAsia="en-US"/>
    </w:rPr>
  </w:style>
  <w:style w:type="paragraph" w:customStyle="1" w:styleId="F869A3A546034BB5B2C5001BFA0AC9C915">
    <w:name w:val="F869A3A546034BB5B2C5001BFA0AC9C915"/>
    <w:rsid w:val="00CF488A"/>
    <w:rPr>
      <w:rFonts w:eastAsiaTheme="minorHAnsi"/>
      <w:lang w:eastAsia="en-US"/>
    </w:rPr>
  </w:style>
  <w:style w:type="paragraph" w:customStyle="1" w:styleId="59523ECBFDA34FA1944FDA9A0CD918CB15">
    <w:name w:val="59523ECBFDA34FA1944FDA9A0CD918CB15"/>
    <w:rsid w:val="00CF488A"/>
    <w:rPr>
      <w:rFonts w:eastAsiaTheme="minorHAnsi"/>
      <w:lang w:eastAsia="en-US"/>
    </w:rPr>
  </w:style>
  <w:style w:type="paragraph" w:customStyle="1" w:styleId="9FE573508CF94843AA964E75841C91C015">
    <w:name w:val="9FE573508CF94843AA964E75841C91C015"/>
    <w:rsid w:val="00CF488A"/>
    <w:rPr>
      <w:rFonts w:eastAsiaTheme="minorHAnsi"/>
      <w:lang w:eastAsia="en-US"/>
    </w:rPr>
  </w:style>
  <w:style w:type="paragraph" w:customStyle="1" w:styleId="683B3F807B5E4CF79CFCCE155F6E4D1615">
    <w:name w:val="683B3F807B5E4CF79CFCCE155F6E4D1615"/>
    <w:rsid w:val="00CF488A"/>
    <w:rPr>
      <w:rFonts w:eastAsiaTheme="minorHAnsi"/>
      <w:lang w:eastAsia="en-US"/>
    </w:rPr>
  </w:style>
  <w:style w:type="paragraph" w:customStyle="1" w:styleId="5A2D3A4BFD8448FFBC10540DE994D89615">
    <w:name w:val="5A2D3A4BFD8448FFBC10540DE994D89615"/>
    <w:rsid w:val="00CF488A"/>
    <w:rPr>
      <w:rFonts w:eastAsiaTheme="minorHAnsi"/>
      <w:lang w:eastAsia="en-US"/>
    </w:rPr>
  </w:style>
  <w:style w:type="paragraph" w:customStyle="1" w:styleId="89F613BC25444FFF93B894ECEA20A88F15">
    <w:name w:val="89F613BC25444FFF93B894ECEA20A88F15"/>
    <w:rsid w:val="00CF488A"/>
    <w:rPr>
      <w:rFonts w:eastAsiaTheme="minorHAnsi"/>
      <w:lang w:eastAsia="en-US"/>
    </w:rPr>
  </w:style>
  <w:style w:type="paragraph" w:customStyle="1" w:styleId="BFFD1B8F2C7B47FFBA23C23DFCA2864115">
    <w:name w:val="BFFD1B8F2C7B47FFBA23C23DFCA2864115"/>
    <w:rsid w:val="00CF488A"/>
    <w:rPr>
      <w:rFonts w:eastAsiaTheme="minorHAnsi"/>
      <w:lang w:eastAsia="en-US"/>
    </w:rPr>
  </w:style>
  <w:style w:type="paragraph" w:customStyle="1" w:styleId="53EC1AD77486431AA4EC80A6E33D921E15">
    <w:name w:val="53EC1AD77486431AA4EC80A6E33D921E15"/>
    <w:rsid w:val="00CF488A"/>
    <w:rPr>
      <w:rFonts w:eastAsiaTheme="minorHAnsi"/>
      <w:lang w:eastAsia="en-US"/>
    </w:rPr>
  </w:style>
  <w:style w:type="paragraph" w:customStyle="1" w:styleId="321C4FED8D084D098F5588AA4251ADE915">
    <w:name w:val="321C4FED8D084D098F5588AA4251ADE915"/>
    <w:rsid w:val="00CF488A"/>
    <w:rPr>
      <w:rFonts w:eastAsiaTheme="minorHAnsi"/>
      <w:lang w:eastAsia="en-US"/>
    </w:rPr>
  </w:style>
  <w:style w:type="paragraph" w:customStyle="1" w:styleId="61B9572D4F404A59BF408D9BFEA66A1B15">
    <w:name w:val="61B9572D4F404A59BF408D9BFEA66A1B15"/>
    <w:rsid w:val="00CF488A"/>
    <w:rPr>
      <w:rFonts w:eastAsiaTheme="minorHAnsi"/>
      <w:lang w:eastAsia="en-US"/>
    </w:rPr>
  </w:style>
  <w:style w:type="paragraph" w:customStyle="1" w:styleId="2E760EC967BB4AE2BEEC02BC03612ADF15">
    <w:name w:val="2E760EC967BB4AE2BEEC02BC03612ADF15"/>
    <w:rsid w:val="00CF488A"/>
    <w:rPr>
      <w:rFonts w:eastAsiaTheme="minorHAnsi"/>
      <w:lang w:eastAsia="en-US"/>
    </w:rPr>
  </w:style>
  <w:style w:type="paragraph" w:customStyle="1" w:styleId="66D0EC197167465E8EB3D0083F5847AE15">
    <w:name w:val="66D0EC197167465E8EB3D0083F5847AE15"/>
    <w:rsid w:val="00CF488A"/>
    <w:rPr>
      <w:rFonts w:eastAsiaTheme="minorHAnsi"/>
      <w:lang w:eastAsia="en-US"/>
    </w:rPr>
  </w:style>
  <w:style w:type="paragraph" w:customStyle="1" w:styleId="7542F16F8133490CAA0D23C977D4981215">
    <w:name w:val="7542F16F8133490CAA0D23C977D4981215"/>
    <w:rsid w:val="00CF488A"/>
    <w:rPr>
      <w:rFonts w:eastAsiaTheme="minorHAnsi"/>
      <w:lang w:eastAsia="en-US"/>
    </w:rPr>
  </w:style>
  <w:style w:type="paragraph" w:customStyle="1" w:styleId="8D606859EC334CE8A7AFD55B8AF0BB3915">
    <w:name w:val="8D606859EC334CE8A7AFD55B8AF0BB3915"/>
    <w:rsid w:val="00CF488A"/>
    <w:rPr>
      <w:rFonts w:eastAsiaTheme="minorHAnsi"/>
      <w:lang w:eastAsia="en-US"/>
    </w:rPr>
  </w:style>
  <w:style w:type="paragraph" w:customStyle="1" w:styleId="248B775577174614801614F3D001B21015">
    <w:name w:val="248B775577174614801614F3D001B21015"/>
    <w:rsid w:val="00CF488A"/>
    <w:rPr>
      <w:rFonts w:eastAsiaTheme="minorHAnsi"/>
      <w:lang w:eastAsia="en-US"/>
    </w:rPr>
  </w:style>
  <w:style w:type="paragraph" w:customStyle="1" w:styleId="0A813BF5BF624ADBAB21CFD6AF3396BC15">
    <w:name w:val="0A813BF5BF624ADBAB21CFD6AF3396BC15"/>
    <w:rsid w:val="00CF488A"/>
    <w:rPr>
      <w:rFonts w:eastAsiaTheme="minorHAnsi"/>
      <w:lang w:eastAsia="en-US"/>
    </w:rPr>
  </w:style>
  <w:style w:type="paragraph" w:customStyle="1" w:styleId="02E19675391F4393A746E02F8024FF2C15">
    <w:name w:val="02E19675391F4393A746E02F8024FF2C15"/>
    <w:rsid w:val="00CF488A"/>
    <w:rPr>
      <w:rFonts w:eastAsiaTheme="minorHAnsi"/>
      <w:lang w:eastAsia="en-US"/>
    </w:rPr>
  </w:style>
  <w:style w:type="paragraph" w:customStyle="1" w:styleId="8A543722137F4AD6B4C9E9FF9B7467F315">
    <w:name w:val="8A543722137F4AD6B4C9E9FF9B7467F315"/>
    <w:rsid w:val="00CF488A"/>
    <w:rPr>
      <w:rFonts w:eastAsiaTheme="minorHAnsi"/>
      <w:lang w:eastAsia="en-US"/>
    </w:rPr>
  </w:style>
  <w:style w:type="paragraph" w:customStyle="1" w:styleId="408E11E622DD4CE89E0C5C9E8DED37CF15">
    <w:name w:val="408E11E622DD4CE89E0C5C9E8DED37CF15"/>
    <w:rsid w:val="00CF488A"/>
    <w:rPr>
      <w:rFonts w:eastAsiaTheme="minorHAnsi"/>
      <w:lang w:eastAsia="en-US"/>
    </w:rPr>
  </w:style>
  <w:style w:type="paragraph" w:customStyle="1" w:styleId="6176C46B9B4C4BBAB2719E1B7262403E15">
    <w:name w:val="6176C46B9B4C4BBAB2719E1B7262403E15"/>
    <w:rsid w:val="00CF488A"/>
    <w:rPr>
      <w:rFonts w:eastAsiaTheme="minorHAnsi"/>
      <w:lang w:eastAsia="en-US"/>
    </w:rPr>
  </w:style>
  <w:style w:type="paragraph" w:customStyle="1" w:styleId="F982F43555AF402298C664F641A2009215">
    <w:name w:val="F982F43555AF402298C664F641A2009215"/>
    <w:rsid w:val="00CF488A"/>
    <w:rPr>
      <w:rFonts w:eastAsiaTheme="minorHAnsi"/>
      <w:lang w:eastAsia="en-US"/>
    </w:rPr>
  </w:style>
  <w:style w:type="paragraph" w:customStyle="1" w:styleId="4EE5D2139F1645FEBF1CDC9867AEECB015">
    <w:name w:val="4EE5D2139F1645FEBF1CDC9867AEECB015"/>
    <w:rsid w:val="00CF488A"/>
    <w:rPr>
      <w:rFonts w:eastAsiaTheme="minorHAnsi"/>
      <w:lang w:eastAsia="en-US"/>
    </w:rPr>
  </w:style>
  <w:style w:type="paragraph" w:customStyle="1" w:styleId="605F238DAF7746FE9C88AAA1DDFCC69415">
    <w:name w:val="605F238DAF7746FE9C88AAA1DDFCC69415"/>
    <w:rsid w:val="00CF488A"/>
    <w:rPr>
      <w:rFonts w:eastAsiaTheme="minorHAnsi"/>
      <w:lang w:eastAsia="en-US"/>
    </w:rPr>
  </w:style>
  <w:style w:type="paragraph" w:customStyle="1" w:styleId="7523666E8A6846EFA540D06253F72CD215">
    <w:name w:val="7523666E8A6846EFA540D06253F72CD215"/>
    <w:rsid w:val="00CF488A"/>
    <w:rPr>
      <w:rFonts w:eastAsiaTheme="minorHAnsi"/>
      <w:lang w:eastAsia="en-US"/>
    </w:rPr>
  </w:style>
  <w:style w:type="paragraph" w:customStyle="1" w:styleId="E1A823E4FD4F472EBF0FAD9035D1A3FC15">
    <w:name w:val="E1A823E4FD4F472EBF0FAD9035D1A3FC15"/>
    <w:rsid w:val="00CF488A"/>
    <w:rPr>
      <w:rFonts w:eastAsiaTheme="minorHAnsi"/>
      <w:lang w:eastAsia="en-US"/>
    </w:rPr>
  </w:style>
  <w:style w:type="paragraph" w:customStyle="1" w:styleId="4455E319B782445DBB938B901B50FC6215">
    <w:name w:val="4455E319B782445DBB938B901B50FC6215"/>
    <w:rsid w:val="00CF488A"/>
    <w:rPr>
      <w:rFonts w:eastAsiaTheme="minorHAnsi"/>
      <w:lang w:eastAsia="en-US"/>
    </w:rPr>
  </w:style>
  <w:style w:type="paragraph" w:customStyle="1" w:styleId="D816164887434BEA9B71DAF44FA5756715">
    <w:name w:val="D816164887434BEA9B71DAF44FA5756715"/>
    <w:rsid w:val="00CF488A"/>
    <w:rPr>
      <w:rFonts w:eastAsiaTheme="minorHAnsi"/>
      <w:lang w:eastAsia="en-US"/>
    </w:rPr>
  </w:style>
  <w:style w:type="paragraph" w:customStyle="1" w:styleId="7725DD4C5B97433A9B1224EEA13DB05715">
    <w:name w:val="7725DD4C5B97433A9B1224EEA13DB05715"/>
    <w:rsid w:val="00CF488A"/>
    <w:rPr>
      <w:rFonts w:eastAsiaTheme="minorHAnsi"/>
      <w:lang w:eastAsia="en-US"/>
    </w:rPr>
  </w:style>
  <w:style w:type="paragraph" w:customStyle="1" w:styleId="AC577AC6899D413491DE0AD1C31217BD15">
    <w:name w:val="AC577AC6899D413491DE0AD1C31217BD15"/>
    <w:rsid w:val="00CF488A"/>
    <w:rPr>
      <w:rFonts w:eastAsiaTheme="minorHAnsi"/>
      <w:lang w:eastAsia="en-US"/>
    </w:rPr>
  </w:style>
  <w:style w:type="paragraph" w:customStyle="1" w:styleId="69FC7D1578A448359CDEEB7922889F2015">
    <w:name w:val="69FC7D1578A448359CDEEB7922889F2015"/>
    <w:rsid w:val="00CF488A"/>
    <w:rPr>
      <w:rFonts w:eastAsiaTheme="minorHAnsi"/>
      <w:lang w:eastAsia="en-US"/>
    </w:rPr>
  </w:style>
  <w:style w:type="paragraph" w:customStyle="1" w:styleId="2C264DE31EA44066B7F1AD0A2A82029415">
    <w:name w:val="2C264DE31EA44066B7F1AD0A2A82029415"/>
    <w:rsid w:val="00CF488A"/>
    <w:rPr>
      <w:rFonts w:eastAsiaTheme="minorHAnsi"/>
      <w:lang w:eastAsia="en-US"/>
    </w:rPr>
  </w:style>
  <w:style w:type="paragraph" w:customStyle="1" w:styleId="6DF2C6FD8C504B5ABD120E589A08F70C15">
    <w:name w:val="6DF2C6FD8C504B5ABD120E589A08F70C15"/>
    <w:rsid w:val="00CF488A"/>
    <w:rPr>
      <w:rFonts w:eastAsiaTheme="minorHAnsi"/>
      <w:lang w:eastAsia="en-US"/>
    </w:rPr>
  </w:style>
  <w:style w:type="paragraph" w:customStyle="1" w:styleId="4E36839DCF924BD79F69F11CDEFAF19314">
    <w:name w:val="4E36839DCF924BD79F69F11CDEFAF19314"/>
    <w:rsid w:val="00CF488A"/>
    <w:rPr>
      <w:rFonts w:eastAsiaTheme="minorHAnsi"/>
      <w:lang w:eastAsia="en-US"/>
    </w:rPr>
  </w:style>
  <w:style w:type="paragraph" w:customStyle="1" w:styleId="E0F8C3548F5E4855891B47D1E7BCB52D12">
    <w:name w:val="E0F8C3548F5E4855891B47D1E7BCB52D12"/>
    <w:rsid w:val="00CF488A"/>
    <w:rPr>
      <w:rFonts w:eastAsiaTheme="minorHAnsi"/>
      <w:lang w:eastAsia="en-US"/>
    </w:rPr>
  </w:style>
  <w:style w:type="paragraph" w:customStyle="1" w:styleId="3305C81A2EA2425C89A5C0EB906508F513">
    <w:name w:val="3305C81A2EA2425C89A5C0EB906508F513"/>
    <w:rsid w:val="00CF488A"/>
    <w:rPr>
      <w:rFonts w:eastAsiaTheme="minorHAnsi"/>
      <w:lang w:eastAsia="en-US"/>
    </w:rPr>
  </w:style>
  <w:style w:type="paragraph" w:customStyle="1" w:styleId="B77C1944A5104F16A0AA17CDA585D35813">
    <w:name w:val="B77C1944A5104F16A0AA17CDA585D35813"/>
    <w:rsid w:val="00CF488A"/>
    <w:rPr>
      <w:rFonts w:eastAsiaTheme="minorHAnsi"/>
      <w:lang w:eastAsia="en-US"/>
    </w:rPr>
  </w:style>
  <w:style w:type="paragraph" w:customStyle="1" w:styleId="6B194EAFE8884A3DB58E6E492A6FFB1E11">
    <w:name w:val="6B194EAFE8884A3DB58E6E492A6FFB1E11"/>
    <w:rsid w:val="00CF488A"/>
    <w:rPr>
      <w:rFonts w:eastAsiaTheme="minorHAnsi"/>
      <w:lang w:eastAsia="en-US"/>
    </w:rPr>
  </w:style>
  <w:style w:type="paragraph" w:customStyle="1" w:styleId="7C0218E337904DBC91F0E5A6525CD14E11">
    <w:name w:val="7C0218E337904DBC91F0E5A6525CD14E11"/>
    <w:rsid w:val="00CF488A"/>
    <w:rPr>
      <w:rFonts w:eastAsiaTheme="minorHAnsi"/>
      <w:lang w:eastAsia="en-US"/>
    </w:rPr>
  </w:style>
  <w:style w:type="paragraph" w:customStyle="1" w:styleId="5E4239E1386542228E7A14BFD53E0C5710">
    <w:name w:val="5E4239E1386542228E7A14BFD53E0C5710"/>
    <w:rsid w:val="00CF488A"/>
    <w:rPr>
      <w:rFonts w:eastAsiaTheme="minorHAnsi"/>
      <w:lang w:eastAsia="en-US"/>
    </w:rPr>
  </w:style>
  <w:style w:type="paragraph" w:customStyle="1" w:styleId="D9098EE9AF7145AA82CD3C1DCF91D88D2">
    <w:name w:val="D9098EE9AF7145AA82CD3C1DCF91D88D2"/>
    <w:rsid w:val="00CF488A"/>
    <w:rPr>
      <w:rFonts w:eastAsiaTheme="minorHAnsi"/>
      <w:lang w:eastAsia="en-US"/>
    </w:rPr>
  </w:style>
  <w:style w:type="paragraph" w:customStyle="1" w:styleId="C43925E3674D427FA92CA0A631BFF3B42">
    <w:name w:val="C43925E3674D427FA92CA0A631BFF3B42"/>
    <w:rsid w:val="00CF488A"/>
    <w:rPr>
      <w:rFonts w:eastAsiaTheme="minorHAnsi"/>
      <w:lang w:eastAsia="en-US"/>
    </w:rPr>
  </w:style>
  <w:style w:type="paragraph" w:customStyle="1" w:styleId="855672A5C2464A4AB7A8B698630DF6202">
    <w:name w:val="855672A5C2464A4AB7A8B698630DF6202"/>
    <w:rsid w:val="00CF488A"/>
    <w:rPr>
      <w:rFonts w:eastAsiaTheme="minorHAnsi"/>
      <w:lang w:eastAsia="en-US"/>
    </w:rPr>
  </w:style>
  <w:style w:type="paragraph" w:customStyle="1" w:styleId="D2CFA76CC9DC41868E5E9EC4FCD7A39E1">
    <w:name w:val="D2CFA76CC9DC41868E5E9EC4FCD7A39E1"/>
    <w:rsid w:val="00CF488A"/>
    <w:rPr>
      <w:rFonts w:eastAsiaTheme="minorHAnsi"/>
      <w:lang w:eastAsia="en-US"/>
    </w:rPr>
  </w:style>
  <w:style w:type="paragraph" w:customStyle="1" w:styleId="7A871BDBC5D544BD9705FD026ABED9661">
    <w:name w:val="7A871BDBC5D544BD9705FD026ABED9661"/>
    <w:rsid w:val="00CF488A"/>
    <w:rPr>
      <w:rFonts w:eastAsiaTheme="minorHAnsi"/>
      <w:lang w:eastAsia="en-US"/>
    </w:rPr>
  </w:style>
  <w:style w:type="paragraph" w:customStyle="1" w:styleId="CFE97FEBB3354E8290B0714FCEEE74781">
    <w:name w:val="CFE97FEBB3354E8290B0714FCEEE74781"/>
    <w:rsid w:val="00CF488A"/>
    <w:rPr>
      <w:rFonts w:eastAsiaTheme="minorHAnsi"/>
      <w:lang w:eastAsia="en-US"/>
    </w:rPr>
  </w:style>
  <w:style w:type="paragraph" w:customStyle="1" w:styleId="57186281BECE4AF6BF69CCE7CB84DFD61">
    <w:name w:val="57186281BECE4AF6BF69CCE7CB84DFD61"/>
    <w:rsid w:val="00CF488A"/>
    <w:rPr>
      <w:rFonts w:eastAsiaTheme="minorHAnsi"/>
      <w:lang w:eastAsia="en-US"/>
    </w:rPr>
  </w:style>
  <w:style w:type="paragraph" w:customStyle="1" w:styleId="421A240934DB4A7B8E532A1A21B494F91">
    <w:name w:val="421A240934DB4A7B8E532A1A21B494F91"/>
    <w:rsid w:val="00CF488A"/>
    <w:rPr>
      <w:rFonts w:eastAsiaTheme="minorHAnsi"/>
      <w:lang w:eastAsia="en-US"/>
    </w:rPr>
  </w:style>
  <w:style w:type="paragraph" w:customStyle="1" w:styleId="032E0B36ED324381BD92EC5CEFDE68401">
    <w:name w:val="032E0B36ED324381BD92EC5CEFDE68401"/>
    <w:rsid w:val="00CF488A"/>
    <w:rPr>
      <w:rFonts w:eastAsiaTheme="minorHAnsi"/>
      <w:lang w:eastAsia="en-US"/>
    </w:rPr>
  </w:style>
  <w:style w:type="paragraph" w:customStyle="1" w:styleId="5580443C6B2D4E09B28A94BDF72DC5281">
    <w:name w:val="5580443C6B2D4E09B28A94BDF72DC5281"/>
    <w:rsid w:val="00CF488A"/>
    <w:rPr>
      <w:rFonts w:eastAsiaTheme="minorHAnsi"/>
      <w:lang w:eastAsia="en-US"/>
    </w:rPr>
  </w:style>
  <w:style w:type="paragraph" w:customStyle="1" w:styleId="A92FFF8DEDA94C10988C5224B62DC9C91">
    <w:name w:val="A92FFF8DEDA94C10988C5224B62DC9C91"/>
    <w:rsid w:val="00CF488A"/>
    <w:rPr>
      <w:rFonts w:eastAsiaTheme="minorHAnsi"/>
      <w:lang w:eastAsia="en-US"/>
    </w:rPr>
  </w:style>
  <w:style w:type="paragraph" w:customStyle="1" w:styleId="849008E3EFE24762B8BA6C96815411851">
    <w:name w:val="849008E3EFE24762B8BA6C96815411851"/>
    <w:rsid w:val="00CF488A"/>
    <w:rPr>
      <w:rFonts w:eastAsiaTheme="minorHAnsi"/>
      <w:lang w:eastAsia="en-US"/>
    </w:rPr>
  </w:style>
  <w:style w:type="paragraph" w:customStyle="1" w:styleId="1A4870AB7A394E17B5F85B20D99567A21">
    <w:name w:val="1A4870AB7A394E17B5F85B20D99567A21"/>
    <w:rsid w:val="00CF488A"/>
    <w:rPr>
      <w:rFonts w:eastAsiaTheme="minorHAnsi"/>
      <w:lang w:eastAsia="en-US"/>
    </w:rPr>
  </w:style>
  <w:style w:type="paragraph" w:customStyle="1" w:styleId="6B5F6E73350D41C895C278029B7693271">
    <w:name w:val="6B5F6E73350D41C895C278029B7693271"/>
    <w:rsid w:val="00CF488A"/>
    <w:rPr>
      <w:rFonts w:eastAsiaTheme="minorHAnsi"/>
      <w:lang w:eastAsia="en-US"/>
    </w:rPr>
  </w:style>
  <w:style w:type="paragraph" w:customStyle="1" w:styleId="ABED649309264377BA6A02D8679652631">
    <w:name w:val="ABED649309264377BA6A02D8679652631"/>
    <w:rsid w:val="00CF488A"/>
    <w:rPr>
      <w:rFonts w:eastAsiaTheme="minorHAnsi"/>
      <w:lang w:eastAsia="en-US"/>
    </w:rPr>
  </w:style>
  <w:style w:type="paragraph" w:customStyle="1" w:styleId="3B49D7735EB049E0BD1E4BD77415740A1">
    <w:name w:val="3B49D7735EB049E0BD1E4BD77415740A1"/>
    <w:rsid w:val="00CF488A"/>
    <w:rPr>
      <w:rFonts w:eastAsiaTheme="minorHAnsi"/>
      <w:lang w:eastAsia="en-US"/>
    </w:rPr>
  </w:style>
  <w:style w:type="paragraph" w:customStyle="1" w:styleId="8E883B7F02BA4E84B86E17AB3303F4E51">
    <w:name w:val="8E883B7F02BA4E84B86E17AB3303F4E51"/>
    <w:rsid w:val="00CF488A"/>
    <w:rPr>
      <w:rFonts w:eastAsiaTheme="minorHAnsi"/>
      <w:lang w:eastAsia="en-US"/>
    </w:rPr>
  </w:style>
  <w:style w:type="paragraph" w:customStyle="1" w:styleId="59A9DE40003F47FEB24FF2443AE6637C1">
    <w:name w:val="59A9DE40003F47FEB24FF2443AE6637C1"/>
    <w:rsid w:val="00CF488A"/>
    <w:rPr>
      <w:rFonts w:eastAsiaTheme="minorHAnsi"/>
      <w:lang w:eastAsia="en-US"/>
    </w:rPr>
  </w:style>
  <w:style w:type="paragraph" w:customStyle="1" w:styleId="50CA04910C844574A1043B88A6B7D3601">
    <w:name w:val="50CA04910C844574A1043B88A6B7D3601"/>
    <w:rsid w:val="00CF488A"/>
    <w:rPr>
      <w:rFonts w:eastAsiaTheme="minorHAnsi"/>
      <w:lang w:eastAsia="en-US"/>
    </w:rPr>
  </w:style>
  <w:style w:type="paragraph" w:customStyle="1" w:styleId="E41E9FEEF54C47248580F59CCF7D4D141">
    <w:name w:val="E41E9FEEF54C47248580F59CCF7D4D141"/>
    <w:rsid w:val="00CF488A"/>
    <w:rPr>
      <w:rFonts w:eastAsiaTheme="minorHAnsi"/>
      <w:lang w:eastAsia="en-US"/>
    </w:rPr>
  </w:style>
  <w:style w:type="paragraph" w:customStyle="1" w:styleId="47FA4FE9016A446F9375EA5B28D213411">
    <w:name w:val="47FA4FE9016A446F9375EA5B28D213411"/>
    <w:rsid w:val="00CF488A"/>
    <w:rPr>
      <w:rFonts w:eastAsiaTheme="minorHAnsi"/>
      <w:lang w:eastAsia="en-US"/>
    </w:rPr>
  </w:style>
  <w:style w:type="paragraph" w:customStyle="1" w:styleId="523EECF93DE942EA851559A72A0B10481">
    <w:name w:val="523EECF93DE942EA851559A72A0B10481"/>
    <w:rsid w:val="00CF488A"/>
    <w:rPr>
      <w:rFonts w:eastAsiaTheme="minorHAnsi"/>
      <w:lang w:eastAsia="en-US"/>
    </w:rPr>
  </w:style>
  <w:style w:type="paragraph" w:customStyle="1" w:styleId="C3FC9562DEA6461C9FF9A0B46A65DFBF1">
    <w:name w:val="C3FC9562DEA6461C9FF9A0B46A65DFBF1"/>
    <w:rsid w:val="00CF488A"/>
    <w:rPr>
      <w:rFonts w:eastAsiaTheme="minorHAnsi"/>
      <w:lang w:eastAsia="en-US"/>
    </w:rPr>
  </w:style>
  <w:style w:type="paragraph" w:customStyle="1" w:styleId="1749BC89F8D64403B045C840934AB6291">
    <w:name w:val="1749BC89F8D64403B045C840934AB6291"/>
    <w:rsid w:val="00CF488A"/>
    <w:rPr>
      <w:rFonts w:eastAsiaTheme="minorHAnsi"/>
      <w:lang w:eastAsia="en-US"/>
    </w:rPr>
  </w:style>
  <w:style w:type="paragraph" w:customStyle="1" w:styleId="EF254F5891FD4FF981AC59C5857EDD04">
    <w:name w:val="EF254F5891FD4FF981AC59C5857EDD04"/>
    <w:rsid w:val="00CF488A"/>
    <w:rPr>
      <w:rFonts w:eastAsiaTheme="minorHAnsi"/>
      <w:lang w:eastAsia="en-US"/>
    </w:rPr>
  </w:style>
  <w:style w:type="paragraph" w:customStyle="1" w:styleId="37C81E34357A4B3E990F3C86DC2A0A20">
    <w:name w:val="37C81E34357A4B3E990F3C86DC2A0A20"/>
    <w:rsid w:val="00CF488A"/>
  </w:style>
  <w:style w:type="paragraph" w:customStyle="1" w:styleId="C5C7D5D120994E1DAB7318AEFEE4FA3C">
    <w:name w:val="C5C7D5D120994E1DAB7318AEFEE4FA3C"/>
    <w:rsid w:val="00CF488A"/>
  </w:style>
  <w:style w:type="paragraph" w:customStyle="1" w:styleId="09D2C7BAF1124BA884401A41D445B53D">
    <w:name w:val="09D2C7BAF1124BA884401A41D445B53D"/>
    <w:rsid w:val="00CF488A"/>
  </w:style>
  <w:style w:type="paragraph" w:customStyle="1" w:styleId="AB07F348DBD54CEEB1F511744E006846">
    <w:name w:val="AB07F348DBD54CEEB1F511744E006846"/>
    <w:rsid w:val="00CF488A"/>
  </w:style>
  <w:style w:type="paragraph" w:customStyle="1" w:styleId="81ACDAFFA951493FB17941571A3B8240">
    <w:name w:val="81ACDAFFA951493FB17941571A3B8240"/>
    <w:rsid w:val="00CF488A"/>
  </w:style>
  <w:style w:type="paragraph" w:customStyle="1" w:styleId="02F67CB270114B02B1A1D0FBEAC9942B">
    <w:name w:val="02F67CB270114B02B1A1D0FBEAC9942B"/>
    <w:rsid w:val="00CF488A"/>
  </w:style>
  <w:style w:type="paragraph" w:customStyle="1" w:styleId="E91559D203F748FDB02AB2DFE4643A7D">
    <w:name w:val="E91559D203F748FDB02AB2DFE4643A7D"/>
    <w:rsid w:val="00CF488A"/>
  </w:style>
  <w:style w:type="paragraph" w:customStyle="1" w:styleId="373E272363D749858EDBF834A451A414">
    <w:name w:val="373E272363D749858EDBF834A451A414"/>
    <w:rsid w:val="00CF488A"/>
  </w:style>
  <w:style w:type="paragraph" w:customStyle="1" w:styleId="860E172805DA460FA4A79219E3F025A5">
    <w:name w:val="860E172805DA460FA4A79219E3F025A5"/>
    <w:rsid w:val="00CF488A"/>
  </w:style>
  <w:style w:type="paragraph" w:customStyle="1" w:styleId="5EDA33116EF347ABA06228D72C7F0CA8">
    <w:name w:val="5EDA33116EF347ABA06228D72C7F0CA8"/>
    <w:rsid w:val="00CF488A"/>
  </w:style>
  <w:style w:type="paragraph" w:customStyle="1" w:styleId="F63C45266D92436EB1911A8F90749607">
    <w:name w:val="F63C45266D92436EB1911A8F90749607"/>
    <w:rsid w:val="00CF488A"/>
  </w:style>
  <w:style w:type="paragraph" w:customStyle="1" w:styleId="3CA9D683CE3C4C9B934BB12BA33D29F6">
    <w:name w:val="3CA9D683CE3C4C9B934BB12BA33D29F6"/>
    <w:rsid w:val="00CF488A"/>
  </w:style>
  <w:style w:type="paragraph" w:customStyle="1" w:styleId="CDEAE3D499724ADDA2743B3962C5F16C">
    <w:name w:val="CDEAE3D499724ADDA2743B3962C5F16C"/>
    <w:rsid w:val="00CF488A"/>
  </w:style>
  <w:style w:type="paragraph" w:customStyle="1" w:styleId="CEA5184FB31E4F26B125E6A722865E02">
    <w:name w:val="CEA5184FB31E4F26B125E6A722865E02"/>
    <w:rsid w:val="00CF488A"/>
  </w:style>
  <w:style w:type="paragraph" w:customStyle="1" w:styleId="68A6FF5AD02844B6ABB24828F699EB21">
    <w:name w:val="68A6FF5AD02844B6ABB24828F699EB21"/>
    <w:rsid w:val="00CF488A"/>
  </w:style>
  <w:style w:type="paragraph" w:customStyle="1" w:styleId="38095DA9C5DC4272AF1CB189DDD7E152">
    <w:name w:val="38095DA9C5DC4272AF1CB189DDD7E152"/>
    <w:rsid w:val="00CF488A"/>
  </w:style>
  <w:style w:type="paragraph" w:customStyle="1" w:styleId="10DF0A846BF04B0DA1BBA1960F34C50F">
    <w:name w:val="10DF0A846BF04B0DA1BBA1960F34C50F"/>
    <w:rsid w:val="00CF488A"/>
  </w:style>
  <w:style w:type="paragraph" w:customStyle="1" w:styleId="A0DD3EF93AA94F8FB582BC6EB3DFEF8D">
    <w:name w:val="A0DD3EF93AA94F8FB582BC6EB3DFEF8D"/>
    <w:rsid w:val="00CF488A"/>
  </w:style>
  <w:style w:type="paragraph" w:customStyle="1" w:styleId="2E998C4060604FF3A70AECC6AE6E67D4">
    <w:name w:val="2E998C4060604FF3A70AECC6AE6E67D4"/>
    <w:rsid w:val="00CF488A"/>
  </w:style>
  <w:style w:type="paragraph" w:customStyle="1" w:styleId="CB0276FD6F584B34888C01854286D76A">
    <w:name w:val="CB0276FD6F584B34888C01854286D76A"/>
    <w:rsid w:val="00CF488A"/>
  </w:style>
  <w:style w:type="paragraph" w:customStyle="1" w:styleId="DA42821B26B44B5EB8EE87347819EEFC">
    <w:name w:val="DA42821B26B44B5EB8EE87347819EEFC"/>
    <w:rsid w:val="00CF488A"/>
  </w:style>
  <w:style w:type="paragraph" w:customStyle="1" w:styleId="C7C4B53AAC8B47F1B32E08E2BC04FC14">
    <w:name w:val="C7C4B53AAC8B47F1B32E08E2BC04FC14"/>
    <w:rsid w:val="00CF488A"/>
  </w:style>
  <w:style w:type="paragraph" w:customStyle="1" w:styleId="A5E40E4FE1AD4FF3858D5021649BFB79">
    <w:name w:val="A5E40E4FE1AD4FF3858D5021649BFB79"/>
    <w:rsid w:val="00CF488A"/>
  </w:style>
  <w:style w:type="paragraph" w:customStyle="1" w:styleId="01F8D9E0D45C4DDFB58155484AB136B5">
    <w:name w:val="01F8D9E0D45C4DDFB58155484AB136B5"/>
    <w:rsid w:val="00CF488A"/>
  </w:style>
  <w:style w:type="paragraph" w:customStyle="1" w:styleId="93CA87E1F5B7457A8BEA8150735F9003">
    <w:name w:val="93CA87E1F5B7457A8BEA8150735F9003"/>
    <w:rsid w:val="00CF488A"/>
  </w:style>
  <w:style w:type="paragraph" w:customStyle="1" w:styleId="42A7AC9191C0406283BD0488519304DD">
    <w:name w:val="42A7AC9191C0406283BD0488519304DD"/>
    <w:rsid w:val="00CF488A"/>
  </w:style>
  <w:style w:type="paragraph" w:customStyle="1" w:styleId="414BE28DE5AE4DAF844D90C539C8C733">
    <w:name w:val="414BE28DE5AE4DAF844D90C539C8C733"/>
    <w:rsid w:val="00CF488A"/>
  </w:style>
  <w:style w:type="paragraph" w:customStyle="1" w:styleId="68CA1255F16446419A839F4715724C9B">
    <w:name w:val="68CA1255F16446419A839F4715724C9B"/>
    <w:rsid w:val="00CF488A"/>
  </w:style>
  <w:style w:type="paragraph" w:customStyle="1" w:styleId="E8BCA071DBC64767911B70E61CA879FC">
    <w:name w:val="E8BCA071DBC64767911B70E61CA879FC"/>
    <w:rsid w:val="00CF488A"/>
  </w:style>
  <w:style w:type="paragraph" w:customStyle="1" w:styleId="D559D5A243024B48A8A8970F1A33A274">
    <w:name w:val="D559D5A243024B48A8A8970F1A33A274"/>
    <w:rsid w:val="00CF488A"/>
  </w:style>
  <w:style w:type="paragraph" w:customStyle="1" w:styleId="5F8FD25F52A74AAA962A511C9D5773F2">
    <w:name w:val="5F8FD25F52A74AAA962A511C9D5773F2"/>
    <w:rsid w:val="00CF488A"/>
  </w:style>
  <w:style w:type="paragraph" w:customStyle="1" w:styleId="D1ABCA67639344E183255450D71CB439">
    <w:name w:val="D1ABCA67639344E183255450D71CB439"/>
    <w:rsid w:val="00CF488A"/>
  </w:style>
  <w:style w:type="paragraph" w:customStyle="1" w:styleId="38661D76E3E54916975445AF44601982">
    <w:name w:val="38661D76E3E54916975445AF44601982"/>
    <w:rsid w:val="00CF488A"/>
  </w:style>
  <w:style w:type="paragraph" w:customStyle="1" w:styleId="D1CB1D54D4EF46688890D3D148A7709D">
    <w:name w:val="D1CB1D54D4EF46688890D3D148A7709D"/>
    <w:rsid w:val="00CF488A"/>
  </w:style>
  <w:style w:type="paragraph" w:customStyle="1" w:styleId="D0ABCCE2FCB9400997674CCE876C1CD2">
    <w:name w:val="D0ABCCE2FCB9400997674CCE876C1CD2"/>
    <w:rsid w:val="00CF488A"/>
  </w:style>
  <w:style w:type="paragraph" w:customStyle="1" w:styleId="948E478724624FC79719FFDD9871C67C">
    <w:name w:val="948E478724624FC79719FFDD9871C67C"/>
    <w:rsid w:val="00CF488A"/>
  </w:style>
  <w:style w:type="paragraph" w:customStyle="1" w:styleId="321460DDFA1F46E4929484C362031D04">
    <w:name w:val="321460DDFA1F46E4929484C362031D04"/>
    <w:rsid w:val="00CF488A"/>
  </w:style>
  <w:style w:type="paragraph" w:customStyle="1" w:styleId="B1E82D70B08C4BECAD082DA07AF31A49">
    <w:name w:val="B1E82D70B08C4BECAD082DA07AF31A49"/>
    <w:rsid w:val="00CF488A"/>
  </w:style>
  <w:style w:type="paragraph" w:customStyle="1" w:styleId="71094A3501E04B7A891C13ED7CA0AF76">
    <w:name w:val="71094A3501E04B7A891C13ED7CA0AF76"/>
    <w:rsid w:val="00CF488A"/>
  </w:style>
  <w:style w:type="paragraph" w:customStyle="1" w:styleId="228A1BBF776246289394432EF254B466">
    <w:name w:val="228A1BBF776246289394432EF254B466"/>
    <w:rsid w:val="00CF488A"/>
  </w:style>
  <w:style w:type="paragraph" w:customStyle="1" w:styleId="4F7B0F6274904293882F63761978A5B3">
    <w:name w:val="4F7B0F6274904293882F63761978A5B3"/>
    <w:rsid w:val="00CF488A"/>
  </w:style>
  <w:style w:type="paragraph" w:customStyle="1" w:styleId="F85A712046A345058BB0B2794581FC58">
    <w:name w:val="F85A712046A345058BB0B2794581FC58"/>
    <w:rsid w:val="00CF488A"/>
  </w:style>
  <w:style w:type="paragraph" w:customStyle="1" w:styleId="64E6E920FA5D4688991B906D59066C1A">
    <w:name w:val="64E6E920FA5D4688991B906D59066C1A"/>
    <w:rsid w:val="00CF488A"/>
  </w:style>
  <w:style w:type="paragraph" w:customStyle="1" w:styleId="3BF2B2D38039423490268ED883D3EF98">
    <w:name w:val="3BF2B2D38039423490268ED883D3EF98"/>
    <w:rsid w:val="00CF488A"/>
  </w:style>
  <w:style w:type="paragraph" w:customStyle="1" w:styleId="C734302D36FF4F6AA4F22D7B41630663">
    <w:name w:val="C734302D36FF4F6AA4F22D7B41630663"/>
    <w:rsid w:val="00CF488A"/>
  </w:style>
  <w:style w:type="paragraph" w:customStyle="1" w:styleId="7666C2D0F73B43BF90764D0F6996A7B2">
    <w:name w:val="7666C2D0F73B43BF90764D0F6996A7B2"/>
    <w:rsid w:val="00CF488A"/>
  </w:style>
  <w:style w:type="paragraph" w:customStyle="1" w:styleId="C7404152444F4B2BA048389CBD5E0DDC">
    <w:name w:val="C7404152444F4B2BA048389CBD5E0DDC"/>
    <w:rsid w:val="00CF488A"/>
  </w:style>
  <w:style w:type="paragraph" w:customStyle="1" w:styleId="0DBA72B6689C49B3A7ED64A7AD1FE84D">
    <w:name w:val="0DBA72B6689C49B3A7ED64A7AD1FE84D"/>
    <w:rsid w:val="00CF488A"/>
  </w:style>
  <w:style w:type="paragraph" w:customStyle="1" w:styleId="F16E7EE5E0C34054801E2F93E4F992DF">
    <w:name w:val="F16E7EE5E0C34054801E2F93E4F992DF"/>
    <w:rsid w:val="00CF488A"/>
  </w:style>
  <w:style w:type="paragraph" w:customStyle="1" w:styleId="202423C6F46B431F94CAC8D93BDFD6DE">
    <w:name w:val="202423C6F46B431F94CAC8D93BDFD6DE"/>
    <w:rsid w:val="00CF488A"/>
  </w:style>
  <w:style w:type="paragraph" w:customStyle="1" w:styleId="A4F35ED7B6BC4DB2BD3281BEABC6225A">
    <w:name w:val="A4F35ED7B6BC4DB2BD3281BEABC6225A"/>
    <w:rsid w:val="00CF488A"/>
  </w:style>
  <w:style w:type="paragraph" w:customStyle="1" w:styleId="E1C731EE71C0491F8AB5CD9AA9B4931B">
    <w:name w:val="E1C731EE71C0491F8AB5CD9AA9B4931B"/>
    <w:rsid w:val="00CF488A"/>
  </w:style>
  <w:style w:type="paragraph" w:customStyle="1" w:styleId="8022C1CD83D14652A950611A29FD22E6">
    <w:name w:val="8022C1CD83D14652A950611A29FD22E6"/>
    <w:rsid w:val="00CF488A"/>
  </w:style>
  <w:style w:type="paragraph" w:customStyle="1" w:styleId="FE4EA96BBA5146D38736AE0B42EC118D">
    <w:name w:val="FE4EA96BBA5146D38736AE0B42EC118D"/>
    <w:rsid w:val="00CF488A"/>
  </w:style>
  <w:style w:type="paragraph" w:customStyle="1" w:styleId="1A6061099B6D4D51B758D8A6B741AD1A">
    <w:name w:val="1A6061099B6D4D51B758D8A6B741AD1A"/>
    <w:rsid w:val="00CF488A"/>
  </w:style>
  <w:style w:type="paragraph" w:customStyle="1" w:styleId="5D6AD0147B3F4B28953419A71D93EE10">
    <w:name w:val="5D6AD0147B3F4B28953419A71D93EE10"/>
    <w:rsid w:val="00CF488A"/>
  </w:style>
  <w:style w:type="paragraph" w:customStyle="1" w:styleId="00FE5FAA07794892AD2D8C092AE62A0F">
    <w:name w:val="00FE5FAA07794892AD2D8C092AE62A0F"/>
    <w:rsid w:val="00CF488A"/>
  </w:style>
  <w:style w:type="paragraph" w:customStyle="1" w:styleId="68B441D3C0294F4A8CD0D45C24A27C8C">
    <w:name w:val="68B441D3C0294F4A8CD0D45C24A27C8C"/>
    <w:rsid w:val="00CF488A"/>
  </w:style>
  <w:style w:type="paragraph" w:customStyle="1" w:styleId="3A77E7C9816C4040B5E8DC6FFBE7C31B">
    <w:name w:val="3A77E7C9816C4040B5E8DC6FFBE7C31B"/>
    <w:rsid w:val="00CF488A"/>
  </w:style>
  <w:style w:type="paragraph" w:customStyle="1" w:styleId="E9F536FEC264420D8EA1631E69D3B26A">
    <w:name w:val="E9F536FEC264420D8EA1631E69D3B26A"/>
    <w:rsid w:val="00CF488A"/>
  </w:style>
  <w:style w:type="paragraph" w:customStyle="1" w:styleId="88ECF4653C4D4268AB8995663C448C8A">
    <w:name w:val="88ECF4653C4D4268AB8995663C448C8A"/>
    <w:rsid w:val="00CF488A"/>
  </w:style>
  <w:style w:type="paragraph" w:customStyle="1" w:styleId="8037CD182BBE488F8F07196F963A2162">
    <w:name w:val="8037CD182BBE488F8F07196F963A2162"/>
    <w:rsid w:val="00CF488A"/>
  </w:style>
  <w:style w:type="paragraph" w:customStyle="1" w:styleId="2708DB0E390E478B94663A02E3AAF863">
    <w:name w:val="2708DB0E390E478B94663A02E3AAF863"/>
    <w:rsid w:val="00CF488A"/>
  </w:style>
  <w:style w:type="paragraph" w:customStyle="1" w:styleId="0862BC941A684279B1511175C8D81829">
    <w:name w:val="0862BC941A684279B1511175C8D81829"/>
    <w:rsid w:val="00CF488A"/>
  </w:style>
  <w:style w:type="paragraph" w:customStyle="1" w:styleId="6D7484AA2B8F43F3BC3636710B5279FD">
    <w:name w:val="6D7484AA2B8F43F3BC3636710B5279FD"/>
    <w:rsid w:val="00CF488A"/>
  </w:style>
  <w:style w:type="paragraph" w:customStyle="1" w:styleId="CFDFD452C4FC40D48DEE86A11B41AF3F">
    <w:name w:val="CFDFD452C4FC40D48DEE86A11B41AF3F"/>
    <w:rsid w:val="00CF488A"/>
  </w:style>
  <w:style w:type="paragraph" w:customStyle="1" w:styleId="940799E58E1B4F65982143B16F61ADE431">
    <w:name w:val="940799E58E1B4F65982143B16F61ADE431"/>
    <w:rsid w:val="00CF488A"/>
    <w:rPr>
      <w:rFonts w:eastAsiaTheme="minorHAnsi"/>
      <w:lang w:eastAsia="en-US"/>
    </w:rPr>
  </w:style>
  <w:style w:type="paragraph" w:customStyle="1" w:styleId="3D23D110961A48A1B9719D4B5915507231">
    <w:name w:val="3D23D110961A48A1B9719D4B5915507231"/>
    <w:rsid w:val="00CF488A"/>
    <w:rPr>
      <w:rFonts w:eastAsiaTheme="minorHAnsi"/>
      <w:lang w:eastAsia="en-US"/>
    </w:rPr>
  </w:style>
  <w:style w:type="paragraph" w:customStyle="1" w:styleId="815AF716865842099FBA5BEBDEDE594F31">
    <w:name w:val="815AF716865842099FBA5BEBDEDE594F31"/>
    <w:rsid w:val="00CF488A"/>
    <w:rPr>
      <w:rFonts w:eastAsiaTheme="minorHAnsi"/>
      <w:lang w:eastAsia="en-US"/>
    </w:rPr>
  </w:style>
  <w:style w:type="paragraph" w:customStyle="1" w:styleId="08FD677DBB6648589233A626BA43173330">
    <w:name w:val="08FD677DBB6648589233A626BA43173330"/>
    <w:rsid w:val="00CF488A"/>
    <w:rPr>
      <w:rFonts w:eastAsiaTheme="minorHAnsi"/>
      <w:lang w:eastAsia="en-US"/>
    </w:rPr>
  </w:style>
  <w:style w:type="paragraph" w:customStyle="1" w:styleId="18D2F75FC9FD49A79C2E7365C3F6878E29">
    <w:name w:val="18D2F75FC9FD49A79C2E7365C3F6878E29"/>
    <w:rsid w:val="00CF488A"/>
    <w:rPr>
      <w:rFonts w:eastAsiaTheme="minorHAnsi"/>
      <w:lang w:eastAsia="en-US"/>
    </w:rPr>
  </w:style>
  <w:style w:type="paragraph" w:customStyle="1" w:styleId="556A8D888AC84BA180D33AD18832948528">
    <w:name w:val="556A8D888AC84BA180D33AD18832948528"/>
    <w:rsid w:val="00CF488A"/>
    <w:rPr>
      <w:rFonts w:eastAsiaTheme="minorHAnsi"/>
      <w:lang w:eastAsia="en-US"/>
    </w:rPr>
  </w:style>
  <w:style w:type="paragraph" w:customStyle="1" w:styleId="A49A3B3721304135892C2925E67EB81126">
    <w:name w:val="A49A3B3721304135892C2925E67EB81126"/>
    <w:rsid w:val="00CF488A"/>
    <w:rPr>
      <w:rFonts w:eastAsiaTheme="minorHAnsi"/>
      <w:lang w:eastAsia="en-US"/>
    </w:rPr>
  </w:style>
  <w:style w:type="paragraph" w:customStyle="1" w:styleId="82DD4D8899F14F3FA69B9330166947A325">
    <w:name w:val="82DD4D8899F14F3FA69B9330166947A325"/>
    <w:rsid w:val="00CF488A"/>
    <w:rPr>
      <w:rFonts w:eastAsiaTheme="minorHAnsi"/>
      <w:lang w:eastAsia="en-US"/>
    </w:rPr>
  </w:style>
  <w:style w:type="paragraph" w:customStyle="1" w:styleId="05DC7956E35B48509916A23D710365C222">
    <w:name w:val="05DC7956E35B48509916A23D710365C222"/>
    <w:rsid w:val="00CF488A"/>
    <w:rPr>
      <w:rFonts w:eastAsiaTheme="minorHAnsi"/>
      <w:lang w:eastAsia="en-US"/>
    </w:rPr>
  </w:style>
  <w:style w:type="paragraph" w:customStyle="1" w:styleId="61888A0EB62B45FA95A327AE5AAC73BC22">
    <w:name w:val="61888A0EB62B45FA95A327AE5AAC73BC22"/>
    <w:rsid w:val="00CF488A"/>
    <w:rPr>
      <w:rFonts w:eastAsiaTheme="minorHAnsi"/>
      <w:lang w:eastAsia="en-US"/>
    </w:rPr>
  </w:style>
  <w:style w:type="paragraph" w:customStyle="1" w:styleId="2BE74B3488F24DEDB014F6B2A69B821919">
    <w:name w:val="2BE74B3488F24DEDB014F6B2A69B821919"/>
    <w:rsid w:val="00CF488A"/>
    <w:rPr>
      <w:rFonts w:eastAsiaTheme="minorHAnsi"/>
      <w:lang w:eastAsia="en-US"/>
    </w:rPr>
  </w:style>
  <w:style w:type="paragraph" w:customStyle="1" w:styleId="1F296141F5E2452E9B91A163204CF93418">
    <w:name w:val="1F296141F5E2452E9B91A163204CF93418"/>
    <w:rsid w:val="00CF488A"/>
    <w:rPr>
      <w:rFonts w:eastAsiaTheme="minorHAnsi"/>
      <w:lang w:eastAsia="en-US"/>
    </w:rPr>
  </w:style>
  <w:style w:type="paragraph" w:customStyle="1" w:styleId="307672A465B84634B2A1216A60CC231420">
    <w:name w:val="307672A465B84634B2A1216A60CC231420"/>
    <w:rsid w:val="00CF488A"/>
    <w:rPr>
      <w:rFonts w:eastAsiaTheme="minorHAnsi"/>
      <w:lang w:eastAsia="en-US"/>
    </w:rPr>
  </w:style>
  <w:style w:type="paragraph" w:customStyle="1" w:styleId="5A213878ADB8457A942E887C61E1227921">
    <w:name w:val="5A213878ADB8457A942E887C61E1227921"/>
    <w:rsid w:val="00CF488A"/>
    <w:rPr>
      <w:rFonts w:eastAsiaTheme="minorHAnsi"/>
      <w:lang w:eastAsia="en-US"/>
    </w:rPr>
  </w:style>
  <w:style w:type="paragraph" w:customStyle="1" w:styleId="0DEC1144E8F8498E9210ADB7A393C4B217">
    <w:name w:val="0DEC1144E8F8498E9210ADB7A393C4B217"/>
    <w:rsid w:val="00CF488A"/>
    <w:rPr>
      <w:rFonts w:eastAsiaTheme="minorHAnsi"/>
      <w:lang w:eastAsia="en-US"/>
    </w:rPr>
  </w:style>
  <w:style w:type="paragraph" w:customStyle="1" w:styleId="DA9834293A964678BF7B5A4AD456BC4916">
    <w:name w:val="DA9834293A964678BF7B5A4AD456BC4916"/>
    <w:rsid w:val="00CF488A"/>
    <w:rPr>
      <w:rFonts w:eastAsiaTheme="minorHAnsi"/>
      <w:lang w:eastAsia="en-US"/>
    </w:rPr>
  </w:style>
  <w:style w:type="paragraph" w:customStyle="1" w:styleId="721F41050ADE43AFA134668A9707451816">
    <w:name w:val="721F41050ADE43AFA134668A9707451816"/>
    <w:rsid w:val="00CF488A"/>
    <w:rPr>
      <w:rFonts w:eastAsiaTheme="minorHAnsi"/>
      <w:lang w:eastAsia="en-US"/>
    </w:rPr>
  </w:style>
  <w:style w:type="paragraph" w:customStyle="1" w:styleId="DA155912699A4830B5538192A3AE4CA816">
    <w:name w:val="DA155912699A4830B5538192A3AE4CA816"/>
    <w:rsid w:val="00CF488A"/>
    <w:rPr>
      <w:rFonts w:eastAsiaTheme="minorHAnsi"/>
      <w:lang w:eastAsia="en-US"/>
    </w:rPr>
  </w:style>
  <w:style w:type="paragraph" w:customStyle="1" w:styleId="9EABF8F5836C41169985ABA75C41209B16">
    <w:name w:val="9EABF8F5836C41169985ABA75C41209B16"/>
    <w:rsid w:val="00CF488A"/>
    <w:rPr>
      <w:rFonts w:eastAsiaTheme="minorHAnsi"/>
      <w:lang w:eastAsia="en-US"/>
    </w:rPr>
  </w:style>
  <w:style w:type="paragraph" w:customStyle="1" w:styleId="65807F3BB3E04EE99EAFEC1FA01BA02316">
    <w:name w:val="65807F3BB3E04EE99EAFEC1FA01BA02316"/>
    <w:rsid w:val="00CF488A"/>
    <w:rPr>
      <w:rFonts w:eastAsiaTheme="minorHAnsi"/>
      <w:lang w:eastAsia="en-US"/>
    </w:rPr>
  </w:style>
  <w:style w:type="paragraph" w:customStyle="1" w:styleId="F79DDE4F0D0641F18163FA0A6A6028BB16">
    <w:name w:val="F79DDE4F0D0641F18163FA0A6A6028BB16"/>
    <w:rsid w:val="00CF488A"/>
    <w:rPr>
      <w:rFonts w:eastAsiaTheme="minorHAnsi"/>
      <w:lang w:eastAsia="en-US"/>
    </w:rPr>
  </w:style>
  <w:style w:type="paragraph" w:customStyle="1" w:styleId="5BF86FA3B34045B198FD6335D05886D816">
    <w:name w:val="5BF86FA3B34045B198FD6335D05886D816"/>
    <w:rsid w:val="00CF488A"/>
    <w:rPr>
      <w:rFonts w:eastAsiaTheme="minorHAnsi"/>
      <w:lang w:eastAsia="en-US"/>
    </w:rPr>
  </w:style>
  <w:style w:type="paragraph" w:customStyle="1" w:styleId="ED027AFCCF9E4BA195E89F3358A3304E16">
    <w:name w:val="ED027AFCCF9E4BA195E89F3358A3304E16"/>
    <w:rsid w:val="00CF488A"/>
    <w:rPr>
      <w:rFonts w:eastAsiaTheme="minorHAnsi"/>
      <w:lang w:eastAsia="en-US"/>
    </w:rPr>
  </w:style>
  <w:style w:type="paragraph" w:customStyle="1" w:styleId="DA7FC07CDB704B47AFEA375708DDA94616">
    <w:name w:val="DA7FC07CDB704B47AFEA375708DDA94616"/>
    <w:rsid w:val="00CF488A"/>
    <w:rPr>
      <w:rFonts w:eastAsiaTheme="minorHAnsi"/>
      <w:lang w:eastAsia="en-US"/>
    </w:rPr>
  </w:style>
  <w:style w:type="paragraph" w:customStyle="1" w:styleId="AF44E6064B6F425393091DD6047D32E416">
    <w:name w:val="AF44E6064B6F425393091DD6047D32E416"/>
    <w:rsid w:val="00CF488A"/>
    <w:rPr>
      <w:rFonts w:eastAsiaTheme="minorHAnsi"/>
      <w:lang w:eastAsia="en-US"/>
    </w:rPr>
  </w:style>
  <w:style w:type="paragraph" w:customStyle="1" w:styleId="E11C4B6F0A124CA08BC988AB47F3B22C16">
    <w:name w:val="E11C4B6F0A124CA08BC988AB47F3B22C16"/>
    <w:rsid w:val="00CF488A"/>
    <w:rPr>
      <w:rFonts w:eastAsiaTheme="minorHAnsi"/>
      <w:lang w:eastAsia="en-US"/>
    </w:rPr>
  </w:style>
  <w:style w:type="paragraph" w:customStyle="1" w:styleId="0D29511A0D744F5F9FB70450572DE0BE16">
    <w:name w:val="0D29511A0D744F5F9FB70450572DE0BE16"/>
    <w:rsid w:val="00CF488A"/>
    <w:rPr>
      <w:rFonts w:eastAsiaTheme="minorHAnsi"/>
      <w:lang w:eastAsia="en-US"/>
    </w:rPr>
  </w:style>
  <w:style w:type="paragraph" w:customStyle="1" w:styleId="7471C9B3E97442AA82CCE1A53D9A2E9D16">
    <w:name w:val="7471C9B3E97442AA82CCE1A53D9A2E9D16"/>
    <w:rsid w:val="00CF488A"/>
    <w:rPr>
      <w:rFonts w:eastAsiaTheme="minorHAnsi"/>
      <w:lang w:eastAsia="en-US"/>
    </w:rPr>
  </w:style>
  <w:style w:type="paragraph" w:customStyle="1" w:styleId="7373867968464E9B9F750193013C53DF16">
    <w:name w:val="7373867968464E9B9F750193013C53DF16"/>
    <w:rsid w:val="00CF488A"/>
    <w:rPr>
      <w:rFonts w:eastAsiaTheme="minorHAnsi"/>
      <w:lang w:eastAsia="en-US"/>
    </w:rPr>
  </w:style>
  <w:style w:type="paragraph" w:customStyle="1" w:styleId="D6D25B03805642FFABCF3E811290E62A16">
    <w:name w:val="D6D25B03805642FFABCF3E811290E62A16"/>
    <w:rsid w:val="00CF488A"/>
    <w:rPr>
      <w:rFonts w:eastAsiaTheme="minorHAnsi"/>
      <w:lang w:eastAsia="en-US"/>
    </w:rPr>
  </w:style>
  <w:style w:type="paragraph" w:customStyle="1" w:styleId="9098B440AAC54DE3ABBB3E401D54CB2616">
    <w:name w:val="9098B440AAC54DE3ABBB3E401D54CB2616"/>
    <w:rsid w:val="00CF488A"/>
    <w:rPr>
      <w:rFonts w:eastAsiaTheme="minorHAnsi"/>
      <w:lang w:eastAsia="en-US"/>
    </w:rPr>
  </w:style>
  <w:style w:type="paragraph" w:customStyle="1" w:styleId="BEB8A7C7D96545769F06363A76E008A216">
    <w:name w:val="BEB8A7C7D96545769F06363A76E008A216"/>
    <w:rsid w:val="00CF488A"/>
    <w:rPr>
      <w:rFonts w:eastAsiaTheme="minorHAnsi"/>
      <w:lang w:eastAsia="en-US"/>
    </w:rPr>
  </w:style>
  <w:style w:type="paragraph" w:customStyle="1" w:styleId="9AA8F1C922414800968A3926F7DCE48416">
    <w:name w:val="9AA8F1C922414800968A3926F7DCE48416"/>
    <w:rsid w:val="00CF488A"/>
    <w:rPr>
      <w:rFonts w:eastAsiaTheme="minorHAnsi"/>
      <w:lang w:eastAsia="en-US"/>
    </w:rPr>
  </w:style>
  <w:style w:type="paragraph" w:customStyle="1" w:styleId="87D098EB6E434612BB32932DDE87711616">
    <w:name w:val="87D098EB6E434612BB32932DDE87711616"/>
    <w:rsid w:val="00CF488A"/>
    <w:rPr>
      <w:rFonts w:eastAsiaTheme="minorHAnsi"/>
      <w:lang w:eastAsia="en-US"/>
    </w:rPr>
  </w:style>
  <w:style w:type="paragraph" w:customStyle="1" w:styleId="055AF1371E594465A34CAA46992BA3BD16">
    <w:name w:val="055AF1371E594465A34CAA46992BA3BD16"/>
    <w:rsid w:val="00CF488A"/>
    <w:rPr>
      <w:rFonts w:eastAsiaTheme="minorHAnsi"/>
      <w:lang w:eastAsia="en-US"/>
    </w:rPr>
  </w:style>
  <w:style w:type="paragraph" w:customStyle="1" w:styleId="4E3B0982A9DB4C29A05BC0413997E47116">
    <w:name w:val="4E3B0982A9DB4C29A05BC0413997E47116"/>
    <w:rsid w:val="00CF488A"/>
    <w:rPr>
      <w:rFonts w:eastAsiaTheme="minorHAnsi"/>
      <w:lang w:eastAsia="en-US"/>
    </w:rPr>
  </w:style>
  <w:style w:type="paragraph" w:customStyle="1" w:styleId="BF4B2055F9C04BD5BD78660B65EF22F916">
    <w:name w:val="BF4B2055F9C04BD5BD78660B65EF22F916"/>
    <w:rsid w:val="00CF488A"/>
    <w:rPr>
      <w:rFonts w:eastAsiaTheme="minorHAnsi"/>
      <w:lang w:eastAsia="en-US"/>
    </w:rPr>
  </w:style>
  <w:style w:type="paragraph" w:customStyle="1" w:styleId="E18619085F5F4BAFAA5B5468EBC31D9016">
    <w:name w:val="E18619085F5F4BAFAA5B5468EBC31D9016"/>
    <w:rsid w:val="00CF488A"/>
    <w:rPr>
      <w:rFonts w:eastAsiaTheme="minorHAnsi"/>
      <w:lang w:eastAsia="en-US"/>
    </w:rPr>
  </w:style>
  <w:style w:type="paragraph" w:customStyle="1" w:styleId="38D3F59C09EB4F4D8A1F0362DA01ACBB16">
    <w:name w:val="38D3F59C09EB4F4D8A1F0362DA01ACBB16"/>
    <w:rsid w:val="00CF488A"/>
    <w:rPr>
      <w:rFonts w:eastAsiaTheme="minorHAnsi"/>
      <w:lang w:eastAsia="en-US"/>
    </w:rPr>
  </w:style>
  <w:style w:type="paragraph" w:customStyle="1" w:styleId="6C8FBCC8CF7647CA9C748EFAD6901FCE16">
    <w:name w:val="6C8FBCC8CF7647CA9C748EFAD6901FCE16"/>
    <w:rsid w:val="00CF488A"/>
    <w:rPr>
      <w:rFonts w:eastAsiaTheme="minorHAnsi"/>
      <w:lang w:eastAsia="en-US"/>
    </w:rPr>
  </w:style>
  <w:style w:type="paragraph" w:customStyle="1" w:styleId="46CFC142D45041348D41826C0C0C995D16">
    <w:name w:val="46CFC142D45041348D41826C0C0C995D16"/>
    <w:rsid w:val="00CF488A"/>
    <w:rPr>
      <w:rFonts w:eastAsiaTheme="minorHAnsi"/>
      <w:lang w:eastAsia="en-US"/>
    </w:rPr>
  </w:style>
  <w:style w:type="paragraph" w:customStyle="1" w:styleId="F87D3F34A898479EACA8E65C07B3E80A16">
    <w:name w:val="F87D3F34A898479EACA8E65C07B3E80A16"/>
    <w:rsid w:val="00CF488A"/>
    <w:rPr>
      <w:rFonts w:eastAsiaTheme="minorHAnsi"/>
      <w:lang w:eastAsia="en-US"/>
    </w:rPr>
  </w:style>
  <w:style w:type="paragraph" w:customStyle="1" w:styleId="F631FB3457FB4C08B58681110918BD1F16">
    <w:name w:val="F631FB3457FB4C08B58681110918BD1F16"/>
    <w:rsid w:val="00CF488A"/>
    <w:rPr>
      <w:rFonts w:eastAsiaTheme="minorHAnsi"/>
      <w:lang w:eastAsia="en-US"/>
    </w:rPr>
  </w:style>
  <w:style w:type="paragraph" w:customStyle="1" w:styleId="B5DED0345E9D486A831B43000DB9313316">
    <w:name w:val="B5DED0345E9D486A831B43000DB9313316"/>
    <w:rsid w:val="00CF488A"/>
    <w:rPr>
      <w:rFonts w:eastAsiaTheme="minorHAnsi"/>
      <w:lang w:eastAsia="en-US"/>
    </w:rPr>
  </w:style>
  <w:style w:type="paragraph" w:customStyle="1" w:styleId="A33B3791B0974B3CBE835535F7AA767A16">
    <w:name w:val="A33B3791B0974B3CBE835535F7AA767A16"/>
    <w:rsid w:val="00CF488A"/>
    <w:rPr>
      <w:rFonts w:eastAsiaTheme="minorHAnsi"/>
      <w:lang w:eastAsia="en-US"/>
    </w:rPr>
  </w:style>
  <w:style w:type="paragraph" w:customStyle="1" w:styleId="616D574CFC1D4F9DB48270B7EA84E02216">
    <w:name w:val="616D574CFC1D4F9DB48270B7EA84E02216"/>
    <w:rsid w:val="00CF488A"/>
    <w:rPr>
      <w:rFonts w:eastAsiaTheme="minorHAnsi"/>
      <w:lang w:eastAsia="en-US"/>
    </w:rPr>
  </w:style>
  <w:style w:type="paragraph" w:customStyle="1" w:styleId="CCF604071BA940B7A87B38C977B688C916">
    <w:name w:val="CCF604071BA940B7A87B38C977B688C916"/>
    <w:rsid w:val="00CF488A"/>
    <w:rPr>
      <w:rFonts w:eastAsiaTheme="minorHAnsi"/>
      <w:lang w:eastAsia="en-US"/>
    </w:rPr>
  </w:style>
  <w:style w:type="paragraph" w:customStyle="1" w:styleId="F869A3A546034BB5B2C5001BFA0AC9C916">
    <w:name w:val="F869A3A546034BB5B2C5001BFA0AC9C916"/>
    <w:rsid w:val="00CF488A"/>
    <w:rPr>
      <w:rFonts w:eastAsiaTheme="minorHAnsi"/>
      <w:lang w:eastAsia="en-US"/>
    </w:rPr>
  </w:style>
  <w:style w:type="paragraph" w:customStyle="1" w:styleId="59523ECBFDA34FA1944FDA9A0CD918CB16">
    <w:name w:val="59523ECBFDA34FA1944FDA9A0CD918CB16"/>
    <w:rsid w:val="00CF488A"/>
    <w:rPr>
      <w:rFonts w:eastAsiaTheme="minorHAnsi"/>
      <w:lang w:eastAsia="en-US"/>
    </w:rPr>
  </w:style>
  <w:style w:type="paragraph" w:customStyle="1" w:styleId="9FE573508CF94843AA964E75841C91C016">
    <w:name w:val="9FE573508CF94843AA964E75841C91C016"/>
    <w:rsid w:val="00CF488A"/>
    <w:rPr>
      <w:rFonts w:eastAsiaTheme="minorHAnsi"/>
      <w:lang w:eastAsia="en-US"/>
    </w:rPr>
  </w:style>
  <w:style w:type="paragraph" w:customStyle="1" w:styleId="683B3F807B5E4CF79CFCCE155F6E4D1616">
    <w:name w:val="683B3F807B5E4CF79CFCCE155F6E4D1616"/>
    <w:rsid w:val="00CF488A"/>
    <w:rPr>
      <w:rFonts w:eastAsiaTheme="minorHAnsi"/>
      <w:lang w:eastAsia="en-US"/>
    </w:rPr>
  </w:style>
  <w:style w:type="paragraph" w:customStyle="1" w:styleId="5A2D3A4BFD8448FFBC10540DE994D89616">
    <w:name w:val="5A2D3A4BFD8448FFBC10540DE994D89616"/>
    <w:rsid w:val="00CF488A"/>
    <w:rPr>
      <w:rFonts w:eastAsiaTheme="minorHAnsi"/>
      <w:lang w:eastAsia="en-US"/>
    </w:rPr>
  </w:style>
  <w:style w:type="paragraph" w:customStyle="1" w:styleId="89F613BC25444FFF93B894ECEA20A88F16">
    <w:name w:val="89F613BC25444FFF93B894ECEA20A88F16"/>
    <w:rsid w:val="00CF488A"/>
    <w:rPr>
      <w:rFonts w:eastAsiaTheme="minorHAnsi"/>
      <w:lang w:eastAsia="en-US"/>
    </w:rPr>
  </w:style>
  <w:style w:type="paragraph" w:customStyle="1" w:styleId="BFFD1B8F2C7B47FFBA23C23DFCA2864116">
    <w:name w:val="BFFD1B8F2C7B47FFBA23C23DFCA2864116"/>
    <w:rsid w:val="00CF488A"/>
    <w:rPr>
      <w:rFonts w:eastAsiaTheme="minorHAnsi"/>
      <w:lang w:eastAsia="en-US"/>
    </w:rPr>
  </w:style>
  <w:style w:type="paragraph" w:customStyle="1" w:styleId="53EC1AD77486431AA4EC80A6E33D921E16">
    <w:name w:val="53EC1AD77486431AA4EC80A6E33D921E16"/>
    <w:rsid w:val="00CF488A"/>
    <w:rPr>
      <w:rFonts w:eastAsiaTheme="minorHAnsi"/>
      <w:lang w:eastAsia="en-US"/>
    </w:rPr>
  </w:style>
  <w:style w:type="paragraph" w:customStyle="1" w:styleId="321C4FED8D084D098F5588AA4251ADE916">
    <w:name w:val="321C4FED8D084D098F5588AA4251ADE916"/>
    <w:rsid w:val="00CF488A"/>
    <w:rPr>
      <w:rFonts w:eastAsiaTheme="minorHAnsi"/>
      <w:lang w:eastAsia="en-US"/>
    </w:rPr>
  </w:style>
  <w:style w:type="paragraph" w:customStyle="1" w:styleId="61B9572D4F404A59BF408D9BFEA66A1B16">
    <w:name w:val="61B9572D4F404A59BF408D9BFEA66A1B16"/>
    <w:rsid w:val="00CF488A"/>
    <w:rPr>
      <w:rFonts w:eastAsiaTheme="minorHAnsi"/>
      <w:lang w:eastAsia="en-US"/>
    </w:rPr>
  </w:style>
  <w:style w:type="paragraph" w:customStyle="1" w:styleId="2E760EC967BB4AE2BEEC02BC03612ADF16">
    <w:name w:val="2E760EC967BB4AE2BEEC02BC03612ADF16"/>
    <w:rsid w:val="00CF488A"/>
    <w:rPr>
      <w:rFonts w:eastAsiaTheme="minorHAnsi"/>
      <w:lang w:eastAsia="en-US"/>
    </w:rPr>
  </w:style>
  <w:style w:type="paragraph" w:customStyle="1" w:styleId="66D0EC197167465E8EB3D0083F5847AE16">
    <w:name w:val="66D0EC197167465E8EB3D0083F5847AE16"/>
    <w:rsid w:val="00CF488A"/>
    <w:rPr>
      <w:rFonts w:eastAsiaTheme="minorHAnsi"/>
      <w:lang w:eastAsia="en-US"/>
    </w:rPr>
  </w:style>
  <w:style w:type="paragraph" w:customStyle="1" w:styleId="7542F16F8133490CAA0D23C977D4981216">
    <w:name w:val="7542F16F8133490CAA0D23C977D4981216"/>
    <w:rsid w:val="00CF488A"/>
    <w:rPr>
      <w:rFonts w:eastAsiaTheme="minorHAnsi"/>
      <w:lang w:eastAsia="en-US"/>
    </w:rPr>
  </w:style>
  <w:style w:type="paragraph" w:customStyle="1" w:styleId="8D606859EC334CE8A7AFD55B8AF0BB3916">
    <w:name w:val="8D606859EC334CE8A7AFD55B8AF0BB3916"/>
    <w:rsid w:val="00CF488A"/>
    <w:rPr>
      <w:rFonts w:eastAsiaTheme="minorHAnsi"/>
      <w:lang w:eastAsia="en-US"/>
    </w:rPr>
  </w:style>
  <w:style w:type="paragraph" w:customStyle="1" w:styleId="248B775577174614801614F3D001B21016">
    <w:name w:val="248B775577174614801614F3D001B21016"/>
    <w:rsid w:val="00CF488A"/>
    <w:rPr>
      <w:rFonts w:eastAsiaTheme="minorHAnsi"/>
      <w:lang w:eastAsia="en-US"/>
    </w:rPr>
  </w:style>
  <w:style w:type="paragraph" w:customStyle="1" w:styleId="0A813BF5BF624ADBAB21CFD6AF3396BC16">
    <w:name w:val="0A813BF5BF624ADBAB21CFD6AF3396BC16"/>
    <w:rsid w:val="00CF488A"/>
    <w:rPr>
      <w:rFonts w:eastAsiaTheme="minorHAnsi"/>
      <w:lang w:eastAsia="en-US"/>
    </w:rPr>
  </w:style>
  <w:style w:type="paragraph" w:customStyle="1" w:styleId="02E19675391F4393A746E02F8024FF2C16">
    <w:name w:val="02E19675391F4393A746E02F8024FF2C16"/>
    <w:rsid w:val="00CF488A"/>
    <w:rPr>
      <w:rFonts w:eastAsiaTheme="minorHAnsi"/>
      <w:lang w:eastAsia="en-US"/>
    </w:rPr>
  </w:style>
  <w:style w:type="paragraph" w:customStyle="1" w:styleId="8A543722137F4AD6B4C9E9FF9B7467F316">
    <w:name w:val="8A543722137F4AD6B4C9E9FF9B7467F316"/>
    <w:rsid w:val="00CF488A"/>
    <w:rPr>
      <w:rFonts w:eastAsiaTheme="minorHAnsi"/>
      <w:lang w:eastAsia="en-US"/>
    </w:rPr>
  </w:style>
  <w:style w:type="paragraph" w:customStyle="1" w:styleId="408E11E622DD4CE89E0C5C9E8DED37CF16">
    <w:name w:val="408E11E622DD4CE89E0C5C9E8DED37CF16"/>
    <w:rsid w:val="00CF488A"/>
    <w:rPr>
      <w:rFonts w:eastAsiaTheme="minorHAnsi"/>
      <w:lang w:eastAsia="en-US"/>
    </w:rPr>
  </w:style>
  <w:style w:type="paragraph" w:customStyle="1" w:styleId="6176C46B9B4C4BBAB2719E1B7262403E16">
    <w:name w:val="6176C46B9B4C4BBAB2719E1B7262403E16"/>
    <w:rsid w:val="00CF488A"/>
    <w:rPr>
      <w:rFonts w:eastAsiaTheme="minorHAnsi"/>
      <w:lang w:eastAsia="en-US"/>
    </w:rPr>
  </w:style>
  <w:style w:type="paragraph" w:customStyle="1" w:styleId="F982F43555AF402298C664F641A2009216">
    <w:name w:val="F982F43555AF402298C664F641A2009216"/>
    <w:rsid w:val="00CF488A"/>
    <w:rPr>
      <w:rFonts w:eastAsiaTheme="minorHAnsi"/>
      <w:lang w:eastAsia="en-US"/>
    </w:rPr>
  </w:style>
  <w:style w:type="paragraph" w:customStyle="1" w:styleId="4EE5D2139F1645FEBF1CDC9867AEECB016">
    <w:name w:val="4EE5D2139F1645FEBF1CDC9867AEECB016"/>
    <w:rsid w:val="00CF488A"/>
    <w:rPr>
      <w:rFonts w:eastAsiaTheme="minorHAnsi"/>
      <w:lang w:eastAsia="en-US"/>
    </w:rPr>
  </w:style>
  <w:style w:type="paragraph" w:customStyle="1" w:styleId="605F238DAF7746FE9C88AAA1DDFCC69416">
    <w:name w:val="605F238DAF7746FE9C88AAA1DDFCC69416"/>
    <w:rsid w:val="00CF488A"/>
    <w:rPr>
      <w:rFonts w:eastAsiaTheme="minorHAnsi"/>
      <w:lang w:eastAsia="en-US"/>
    </w:rPr>
  </w:style>
  <w:style w:type="paragraph" w:customStyle="1" w:styleId="7523666E8A6846EFA540D06253F72CD216">
    <w:name w:val="7523666E8A6846EFA540D06253F72CD216"/>
    <w:rsid w:val="00CF488A"/>
    <w:rPr>
      <w:rFonts w:eastAsiaTheme="minorHAnsi"/>
      <w:lang w:eastAsia="en-US"/>
    </w:rPr>
  </w:style>
  <w:style w:type="paragraph" w:customStyle="1" w:styleId="E1A823E4FD4F472EBF0FAD9035D1A3FC16">
    <w:name w:val="E1A823E4FD4F472EBF0FAD9035D1A3FC16"/>
    <w:rsid w:val="00CF488A"/>
    <w:rPr>
      <w:rFonts w:eastAsiaTheme="minorHAnsi"/>
      <w:lang w:eastAsia="en-US"/>
    </w:rPr>
  </w:style>
  <w:style w:type="paragraph" w:customStyle="1" w:styleId="4455E319B782445DBB938B901B50FC6216">
    <w:name w:val="4455E319B782445DBB938B901B50FC6216"/>
    <w:rsid w:val="00CF488A"/>
    <w:rPr>
      <w:rFonts w:eastAsiaTheme="minorHAnsi"/>
      <w:lang w:eastAsia="en-US"/>
    </w:rPr>
  </w:style>
  <w:style w:type="paragraph" w:customStyle="1" w:styleId="D816164887434BEA9B71DAF44FA5756716">
    <w:name w:val="D816164887434BEA9B71DAF44FA5756716"/>
    <w:rsid w:val="00CF488A"/>
    <w:rPr>
      <w:rFonts w:eastAsiaTheme="minorHAnsi"/>
      <w:lang w:eastAsia="en-US"/>
    </w:rPr>
  </w:style>
  <w:style w:type="paragraph" w:customStyle="1" w:styleId="7725DD4C5B97433A9B1224EEA13DB05716">
    <w:name w:val="7725DD4C5B97433A9B1224EEA13DB05716"/>
    <w:rsid w:val="00CF488A"/>
    <w:rPr>
      <w:rFonts w:eastAsiaTheme="minorHAnsi"/>
      <w:lang w:eastAsia="en-US"/>
    </w:rPr>
  </w:style>
  <w:style w:type="paragraph" w:customStyle="1" w:styleId="AC577AC6899D413491DE0AD1C31217BD16">
    <w:name w:val="AC577AC6899D413491DE0AD1C31217BD16"/>
    <w:rsid w:val="00CF488A"/>
    <w:rPr>
      <w:rFonts w:eastAsiaTheme="minorHAnsi"/>
      <w:lang w:eastAsia="en-US"/>
    </w:rPr>
  </w:style>
  <w:style w:type="paragraph" w:customStyle="1" w:styleId="69FC7D1578A448359CDEEB7922889F2016">
    <w:name w:val="69FC7D1578A448359CDEEB7922889F2016"/>
    <w:rsid w:val="00CF488A"/>
    <w:rPr>
      <w:rFonts w:eastAsiaTheme="minorHAnsi"/>
      <w:lang w:eastAsia="en-US"/>
    </w:rPr>
  </w:style>
  <w:style w:type="paragraph" w:customStyle="1" w:styleId="2C264DE31EA44066B7F1AD0A2A82029416">
    <w:name w:val="2C264DE31EA44066B7F1AD0A2A82029416"/>
    <w:rsid w:val="00CF488A"/>
    <w:rPr>
      <w:rFonts w:eastAsiaTheme="minorHAnsi"/>
      <w:lang w:eastAsia="en-US"/>
    </w:rPr>
  </w:style>
  <w:style w:type="paragraph" w:customStyle="1" w:styleId="6DF2C6FD8C504B5ABD120E589A08F70C16">
    <w:name w:val="6DF2C6FD8C504B5ABD120E589A08F70C16"/>
    <w:rsid w:val="00CF488A"/>
    <w:rPr>
      <w:rFonts w:eastAsiaTheme="minorHAnsi"/>
      <w:lang w:eastAsia="en-US"/>
    </w:rPr>
  </w:style>
  <w:style w:type="paragraph" w:customStyle="1" w:styleId="4E36839DCF924BD79F69F11CDEFAF19315">
    <w:name w:val="4E36839DCF924BD79F69F11CDEFAF19315"/>
    <w:rsid w:val="00CF488A"/>
    <w:rPr>
      <w:rFonts w:eastAsiaTheme="minorHAnsi"/>
      <w:lang w:eastAsia="en-US"/>
    </w:rPr>
  </w:style>
  <w:style w:type="paragraph" w:customStyle="1" w:styleId="E0F8C3548F5E4855891B47D1E7BCB52D13">
    <w:name w:val="E0F8C3548F5E4855891B47D1E7BCB52D13"/>
    <w:rsid w:val="00CF488A"/>
    <w:rPr>
      <w:rFonts w:eastAsiaTheme="minorHAnsi"/>
      <w:lang w:eastAsia="en-US"/>
    </w:rPr>
  </w:style>
  <w:style w:type="paragraph" w:customStyle="1" w:styleId="3305C81A2EA2425C89A5C0EB906508F514">
    <w:name w:val="3305C81A2EA2425C89A5C0EB906508F514"/>
    <w:rsid w:val="00CF488A"/>
    <w:rPr>
      <w:rFonts w:eastAsiaTheme="minorHAnsi"/>
      <w:lang w:eastAsia="en-US"/>
    </w:rPr>
  </w:style>
  <w:style w:type="paragraph" w:customStyle="1" w:styleId="B77C1944A5104F16A0AA17CDA585D35814">
    <w:name w:val="B77C1944A5104F16A0AA17CDA585D35814"/>
    <w:rsid w:val="00CF488A"/>
    <w:rPr>
      <w:rFonts w:eastAsiaTheme="minorHAnsi"/>
      <w:lang w:eastAsia="en-US"/>
    </w:rPr>
  </w:style>
  <w:style w:type="paragraph" w:customStyle="1" w:styleId="6B194EAFE8884A3DB58E6E492A6FFB1E12">
    <w:name w:val="6B194EAFE8884A3DB58E6E492A6FFB1E12"/>
    <w:rsid w:val="00CF488A"/>
    <w:rPr>
      <w:rFonts w:eastAsiaTheme="minorHAnsi"/>
      <w:lang w:eastAsia="en-US"/>
    </w:rPr>
  </w:style>
  <w:style w:type="paragraph" w:customStyle="1" w:styleId="7C0218E337904DBC91F0E5A6525CD14E12">
    <w:name w:val="7C0218E337904DBC91F0E5A6525CD14E12"/>
    <w:rsid w:val="00CF488A"/>
    <w:rPr>
      <w:rFonts w:eastAsiaTheme="minorHAnsi"/>
      <w:lang w:eastAsia="en-US"/>
    </w:rPr>
  </w:style>
  <w:style w:type="paragraph" w:customStyle="1" w:styleId="5E4239E1386542228E7A14BFD53E0C5711">
    <w:name w:val="5E4239E1386542228E7A14BFD53E0C5711"/>
    <w:rsid w:val="00CF488A"/>
    <w:rPr>
      <w:rFonts w:eastAsiaTheme="minorHAnsi"/>
      <w:lang w:eastAsia="en-US"/>
    </w:rPr>
  </w:style>
  <w:style w:type="paragraph" w:customStyle="1" w:styleId="D9098EE9AF7145AA82CD3C1DCF91D88D3">
    <w:name w:val="D9098EE9AF7145AA82CD3C1DCF91D88D3"/>
    <w:rsid w:val="00CF488A"/>
    <w:rPr>
      <w:rFonts w:eastAsiaTheme="minorHAnsi"/>
      <w:lang w:eastAsia="en-US"/>
    </w:rPr>
  </w:style>
  <w:style w:type="paragraph" w:customStyle="1" w:styleId="C43925E3674D427FA92CA0A631BFF3B43">
    <w:name w:val="C43925E3674D427FA92CA0A631BFF3B43"/>
    <w:rsid w:val="00CF488A"/>
    <w:rPr>
      <w:rFonts w:eastAsiaTheme="minorHAnsi"/>
      <w:lang w:eastAsia="en-US"/>
    </w:rPr>
  </w:style>
  <w:style w:type="paragraph" w:customStyle="1" w:styleId="855672A5C2464A4AB7A8B698630DF6203">
    <w:name w:val="855672A5C2464A4AB7A8B698630DF6203"/>
    <w:rsid w:val="00CF488A"/>
    <w:rPr>
      <w:rFonts w:eastAsiaTheme="minorHAnsi"/>
      <w:lang w:eastAsia="en-US"/>
    </w:rPr>
  </w:style>
  <w:style w:type="paragraph" w:customStyle="1" w:styleId="D2CFA76CC9DC41868E5E9EC4FCD7A39E2">
    <w:name w:val="D2CFA76CC9DC41868E5E9EC4FCD7A39E2"/>
    <w:rsid w:val="00CF488A"/>
    <w:rPr>
      <w:rFonts w:eastAsiaTheme="minorHAnsi"/>
      <w:lang w:eastAsia="en-US"/>
    </w:rPr>
  </w:style>
  <w:style w:type="paragraph" w:customStyle="1" w:styleId="7A871BDBC5D544BD9705FD026ABED9662">
    <w:name w:val="7A871BDBC5D544BD9705FD026ABED9662"/>
    <w:rsid w:val="00CF488A"/>
    <w:rPr>
      <w:rFonts w:eastAsiaTheme="minorHAnsi"/>
      <w:lang w:eastAsia="en-US"/>
    </w:rPr>
  </w:style>
  <w:style w:type="paragraph" w:customStyle="1" w:styleId="CFE97FEBB3354E8290B0714FCEEE74782">
    <w:name w:val="CFE97FEBB3354E8290B0714FCEEE74782"/>
    <w:rsid w:val="00CF488A"/>
    <w:rPr>
      <w:rFonts w:eastAsiaTheme="minorHAnsi"/>
      <w:lang w:eastAsia="en-US"/>
    </w:rPr>
  </w:style>
  <w:style w:type="paragraph" w:customStyle="1" w:styleId="57186281BECE4AF6BF69CCE7CB84DFD62">
    <w:name w:val="57186281BECE4AF6BF69CCE7CB84DFD62"/>
    <w:rsid w:val="00CF488A"/>
    <w:rPr>
      <w:rFonts w:eastAsiaTheme="minorHAnsi"/>
      <w:lang w:eastAsia="en-US"/>
    </w:rPr>
  </w:style>
  <w:style w:type="paragraph" w:customStyle="1" w:styleId="421A240934DB4A7B8E532A1A21B494F92">
    <w:name w:val="421A240934DB4A7B8E532A1A21B494F92"/>
    <w:rsid w:val="00CF488A"/>
    <w:rPr>
      <w:rFonts w:eastAsiaTheme="minorHAnsi"/>
      <w:lang w:eastAsia="en-US"/>
    </w:rPr>
  </w:style>
  <w:style w:type="paragraph" w:customStyle="1" w:styleId="032E0B36ED324381BD92EC5CEFDE68402">
    <w:name w:val="032E0B36ED324381BD92EC5CEFDE68402"/>
    <w:rsid w:val="00CF488A"/>
    <w:rPr>
      <w:rFonts w:eastAsiaTheme="minorHAnsi"/>
      <w:lang w:eastAsia="en-US"/>
    </w:rPr>
  </w:style>
  <w:style w:type="paragraph" w:customStyle="1" w:styleId="5580443C6B2D4E09B28A94BDF72DC5282">
    <w:name w:val="5580443C6B2D4E09B28A94BDF72DC5282"/>
    <w:rsid w:val="00CF488A"/>
    <w:rPr>
      <w:rFonts w:eastAsiaTheme="minorHAnsi"/>
      <w:lang w:eastAsia="en-US"/>
    </w:rPr>
  </w:style>
  <w:style w:type="paragraph" w:customStyle="1" w:styleId="A92FFF8DEDA94C10988C5224B62DC9C92">
    <w:name w:val="A92FFF8DEDA94C10988C5224B62DC9C92"/>
    <w:rsid w:val="00CF488A"/>
    <w:rPr>
      <w:rFonts w:eastAsiaTheme="minorHAnsi"/>
      <w:lang w:eastAsia="en-US"/>
    </w:rPr>
  </w:style>
  <w:style w:type="paragraph" w:customStyle="1" w:styleId="849008E3EFE24762B8BA6C96815411852">
    <w:name w:val="849008E3EFE24762B8BA6C96815411852"/>
    <w:rsid w:val="00CF488A"/>
    <w:rPr>
      <w:rFonts w:eastAsiaTheme="minorHAnsi"/>
      <w:lang w:eastAsia="en-US"/>
    </w:rPr>
  </w:style>
  <w:style w:type="paragraph" w:customStyle="1" w:styleId="1A4870AB7A394E17B5F85B20D99567A22">
    <w:name w:val="1A4870AB7A394E17B5F85B20D99567A22"/>
    <w:rsid w:val="00CF488A"/>
    <w:rPr>
      <w:rFonts w:eastAsiaTheme="minorHAnsi"/>
      <w:lang w:eastAsia="en-US"/>
    </w:rPr>
  </w:style>
  <w:style w:type="paragraph" w:customStyle="1" w:styleId="6B5F6E73350D41C895C278029B7693272">
    <w:name w:val="6B5F6E73350D41C895C278029B7693272"/>
    <w:rsid w:val="00CF488A"/>
    <w:rPr>
      <w:rFonts w:eastAsiaTheme="minorHAnsi"/>
      <w:lang w:eastAsia="en-US"/>
    </w:rPr>
  </w:style>
  <w:style w:type="paragraph" w:customStyle="1" w:styleId="ABED649309264377BA6A02D8679652632">
    <w:name w:val="ABED649309264377BA6A02D8679652632"/>
    <w:rsid w:val="00CF488A"/>
    <w:rPr>
      <w:rFonts w:eastAsiaTheme="minorHAnsi"/>
      <w:lang w:eastAsia="en-US"/>
    </w:rPr>
  </w:style>
  <w:style w:type="paragraph" w:customStyle="1" w:styleId="3B49D7735EB049E0BD1E4BD77415740A2">
    <w:name w:val="3B49D7735EB049E0BD1E4BD77415740A2"/>
    <w:rsid w:val="00CF488A"/>
    <w:rPr>
      <w:rFonts w:eastAsiaTheme="minorHAnsi"/>
      <w:lang w:eastAsia="en-US"/>
    </w:rPr>
  </w:style>
  <w:style w:type="paragraph" w:customStyle="1" w:styleId="8E883B7F02BA4E84B86E17AB3303F4E52">
    <w:name w:val="8E883B7F02BA4E84B86E17AB3303F4E52"/>
    <w:rsid w:val="00CF488A"/>
    <w:rPr>
      <w:rFonts w:eastAsiaTheme="minorHAnsi"/>
      <w:lang w:eastAsia="en-US"/>
    </w:rPr>
  </w:style>
  <w:style w:type="paragraph" w:customStyle="1" w:styleId="59A9DE40003F47FEB24FF2443AE6637C2">
    <w:name w:val="59A9DE40003F47FEB24FF2443AE6637C2"/>
    <w:rsid w:val="00CF488A"/>
    <w:rPr>
      <w:rFonts w:eastAsiaTheme="minorHAnsi"/>
      <w:lang w:eastAsia="en-US"/>
    </w:rPr>
  </w:style>
  <w:style w:type="paragraph" w:customStyle="1" w:styleId="50CA04910C844574A1043B88A6B7D3602">
    <w:name w:val="50CA04910C844574A1043B88A6B7D3602"/>
    <w:rsid w:val="00CF488A"/>
    <w:rPr>
      <w:rFonts w:eastAsiaTheme="minorHAnsi"/>
      <w:lang w:eastAsia="en-US"/>
    </w:rPr>
  </w:style>
  <w:style w:type="paragraph" w:customStyle="1" w:styleId="E41E9FEEF54C47248580F59CCF7D4D142">
    <w:name w:val="E41E9FEEF54C47248580F59CCF7D4D142"/>
    <w:rsid w:val="00CF488A"/>
    <w:rPr>
      <w:rFonts w:eastAsiaTheme="minorHAnsi"/>
      <w:lang w:eastAsia="en-US"/>
    </w:rPr>
  </w:style>
  <w:style w:type="paragraph" w:customStyle="1" w:styleId="47FA4FE9016A446F9375EA5B28D213412">
    <w:name w:val="47FA4FE9016A446F9375EA5B28D213412"/>
    <w:rsid w:val="00CF488A"/>
    <w:rPr>
      <w:rFonts w:eastAsiaTheme="minorHAnsi"/>
      <w:lang w:eastAsia="en-US"/>
    </w:rPr>
  </w:style>
  <w:style w:type="paragraph" w:customStyle="1" w:styleId="523EECF93DE942EA851559A72A0B10482">
    <w:name w:val="523EECF93DE942EA851559A72A0B10482"/>
    <w:rsid w:val="00CF488A"/>
    <w:rPr>
      <w:rFonts w:eastAsiaTheme="minorHAnsi"/>
      <w:lang w:eastAsia="en-US"/>
    </w:rPr>
  </w:style>
  <w:style w:type="paragraph" w:customStyle="1" w:styleId="C3FC9562DEA6461C9FF9A0B46A65DFBF2">
    <w:name w:val="C3FC9562DEA6461C9FF9A0B46A65DFBF2"/>
    <w:rsid w:val="00CF488A"/>
    <w:rPr>
      <w:rFonts w:eastAsiaTheme="minorHAnsi"/>
      <w:lang w:eastAsia="en-US"/>
    </w:rPr>
  </w:style>
  <w:style w:type="paragraph" w:customStyle="1" w:styleId="1749BC89F8D64403B045C840934AB6292">
    <w:name w:val="1749BC89F8D64403B045C840934AB6292"/>
    <w:rsid w:val="00CF488A"/>
    <w:rPr>
      <w:rFonts w:eastAsiaTheme="minorHAnsi"/>
      <w:lang w:eastAsia="en-US"/>
    </w:rPr>
  </w:style>
  <w:style w:type="paragraph" w:customStyle="1" w:styleId="EF254F5891FD4FF981AC59C5857EDD041">
    <w:name w:val="EF254F5891FD4FF981AC59C5857EDD041"/>
    <w:rsid w:val="00CF488A"/>
    <w:rPr>
      <w:rFonts w:eastAsiaTheme="minorHAnsi"/>
      <w:lang w:eastAsia="en-US"/>
    </w:rPr>
  </w:style>
  <w:style w:type="paragraph" w:customStyle="1" w:styleId="5F8FD25F52A74AAA962A511C9D5773F21">
    <w:name w:val="5F8FD25F52A74AAA962A511C9D5773F21"/>
    <w:rsid w:val="00CF488A"/>
    <w:rPr>
      <w:rFonts w:eastAsiaTheme="minorHAnsi"/>
      <w:lang w:eastAsia="en-US"/>
    </w:rPr>
  </w:style>
  <w:style w:type="paragraph" w:customStyle="1" w:styleId="D1ABCA67639344E183255450D71CB4391">
    <w:name w:val="D1ABCA67639344E183255450D71CB4391"/>
    <w:rsid w:val="00CF488A"/>
    <w:rPr>
      <w:rFonts w:eastAsiaTheme="minorHAnsi"/>
      <w:lang w:eastAsia="en-US"/>
    </w:rPr>
  </w:style>
  <w:style w:type="paragraph" w:customStyle="1" w:styleId="38661D76E3E54916975445AF446019821">
    <w:name w:val="38661D76E3E54916975445AF446019821"/>
    <w:rsid w:val="00CF488A"/>
    <w:rPr>
      <w:rFonts w:eastAsiaTheme="minorHAnsi"/>
      <w:lang w:eastAsia="en-US"/>
    </w:rPr>
  </w:style>
  <w:style w:type="paragraph" w:customStyle="1" w:styleId="D1CB1D54D4EF46688890D3D148A7709D1">
    <w:name w:val="D1CB1D54D4EF46688890D3D148A7709D1"/>
    <w:rsid w:val="00CF488A"/>
    <w:rPr>
      <w:rFonts w:eastAsiaTheme="minorHAnsi"/>
      <w:lang w:eastAsia="en-US"/>
    </w:rPr>
  </w:style>
  <w:style w:type="paragraph" w:customStyle="1" w:styleId="D0ABCCE2FCB9400997674CCE876C1CD21">
    <w:name w:val="D0ABCCE2FCB9400997674CCE876C1CD21"/>
    <w:rsid w:val="00CF488A"/>
    <w:rPr>
      <w:rFonts w:eastAsiaTheme="minorHAnsi"/>
      <w:lang w:eastAsia="en-US"/>
    </w:rPr>
  </w:style>
  <w:style w:type="paragraph" w:customStyle="1" w:styleId="948E478724624FC79719FFDD9871C67C1">
    <w:name w:val="948E478724624FC79719FFDD9871C67C1"/>
    <w:rsid w:val="00CF488A"/>
    <w:rPr>
      <w:rFonts w:eastAsiaTheme="minorHAnsi"/>
      <w:lang w:eastAsia="en-US"/>
    </w:rPr>
  </w:style>
  <w:style w:type="paragraph" w:customStyle="1" w:styleId="321460DDFA1F46E4929484C362031D041">
    <w:name w:val="321460DDFA1F46E4929484C362031D041"/>
    <w:rsid w:val="00CF488A"/>
    <w:rPr>
      <w:rFonts w:eastAsiaTheme="minorHAnsi"/>
      <w:lang w:eastAsia="en-US"/>
    </w:rPr>
  </w:style>
  <w:style w:type="paragraph" w:customStyle="1" w:styleId="B1E82D70B08C4BECAD082DA07AF31A491">
    <w:name w:val="B1E82D70B08C4BECAD082DA07AF31A491"/>
    <w:rsid w:val="00CF488A"/>
    <w:rPr>
      <w:rFonts w:eastAsiaTheme="minorHAnsi"/>
      <w:lang w:eastAsia="en-US"/>
    </w:rPr>
  </w:style>
  <w:style w:type="paragraph" w:customStyle="1" w:styleId="71094A3501E04B7A891C13ED7CA0AF761">
    <w:name w:val="71094A3501E04B7A891C13ED7CA0AF761"/>
    <w:rsid w:val="00CF488A"/>
    <w:rPr>
      <w:rFonts w:eastAsiaTheme="minorHAnsi"/>
      <w:lang w:eastAsia="en-US"/>
    </w:rPr>
  </w:style>
  <w:style w:type="paragraph" w:customStyle="1" w:styleId="228A1BBF776246289394432EF254B4661">
    <w:name w:val="228A1BBF776246289394432EF254B4661"/>
    <w:rsid w:val="00CF488A"/>
    <w:rPr>
      <w:rFonts w:eastAsiaTheme="minorHAnsi"/>
      <w:lang w:eastAsia="en-US"/>
    </w:rPr>
  </w:style>
  <w:style w:type="paragraph" w:customStyle="1" w:styleId="4F7B0F6274904293882F63761978A5B31">
    <w:name w:val="4F7B0F6274904293882F63761978A5B31"/>
    <w:rsid w:val="00CF488A"/>
    <w:rPr>
      <w:rFonts w:eastAsiaTheme="minorHAnsi"/>
      <w:lang w:eastAsia="en-US"/>
    </w:rPr>
  </w:style>
  <w:style w:type="paragraph" w:customStyle="1" w:styleId="F85A712046A345058BB0B2794581FC581">
    <w:name w:val="F85A712046A345058BB0B2794581FC581"/>
    <w:rsid w:val="00CF488A"/>
    <w:rPr>
      <w:rFonts w:eastAsiaTheme="minorHAnsi"/>
      <w:lang w:eastAsia="en-US"/>
    </w:rPr>
  </w:style>
  <w:style w:type="paragraph" w:customStyle="1" w:styleId="64E6E920FA5D4688991B906D59066C1A1">
    <w:name w:val="64E6E920FA5D4688991B906D59066C1A1"/>
    <w:rsid w:val="00CF488A"/>
    <w:rPr>
      <w:rFonts w:eastAsiaTheme="minorHAnsi"/>
      <w:lang w:eastAsia="en-US"/>
    </w:rPr>
  </w:style>
  <w:style w:type="paragraph" w:customStyle="1" w:styleId="3BF2B2D38039423490268ED883D3EF981">
    <w:name w:val="3BF2B2D38039423490268ED883D3EF981"/>
    <w:rsid w:val="00CF488A"/>
    <w:rPr>
      <w:rFonts w:eastAsiaTheme="minorHAnsi"/>
      <w:lang w:eastAsia="en-US"/>
    </w:rPr>
  </w:style>
  <w:style w:type="paragraph" w:customStyle="1" w:styleId="C734302D36FF4F6AA4F22D7B416306631">
    <w:name w:val="C734302D36FF4F6AA4F22D7B416306631"/>
    <w:rsid w:val="00CF488A"/>
    <w:rPr>
      <w:rFonts w:eastAsiaTheme="minorHAnsi"/>
      <w:lang w:eastAsia="en-US"/>
    </w:rPr>
  </w:style>
  <w:style w:type="paragraph" w:customStyle="1" w:styleId="7666C2D0F73B43BF90764D0F6996A7B21">
    <w:name w:val="7666C2D0F73B43BF90764D0F6996A7B21"/>
    <w:rsid w:val="00CF488A"/>
    <w:rPr>
      <w:rFonts w:eastAsiaTheme="minorHAnsi"/>
      <w:lang w:eastAsia="en-US"/>
    </w:rPr>
  </w:style>
  <w:style w:type="paragraph" w:customStyle="1" w:styleId="C7404152444F4B2BA048389CBD5E0DDC1">
    <w:name w:val="C7404152444F4B2BA048389CBD5E0DDC1"/>
    <w:rsid w:val="00CF488A"/>
    <w:rPr>
      <w:rFonts w:eastAsiaTheme="minorHAnsi"/>
      <w:lang w:eastAsia="en-US"/>
    </w:rPr>
  </w:style>
  <w:style w:type="paragraph" w:customStyle="1" w:styleId="0DBA72B6689C49B3A7ED64A7AD1FE84D1">
    <w:name w:val="0DBA72B6689C49B3A7ED64A7AD1FE84D1"/>
    <w:rsid w:val="00CF488A"/>
    <w:rPr>
      <w:rFonts w:eastAsiaTheme="minorHAnsi"/>
      <w:lang w:eastAsia="en-US"/>
    </w:rPr>
  </w:style>
  <w:style w:type="paragraph" w:customStyle="1" w:styleId="F16E7EE5E0C34054801E2F93E4F992DF1">
    <w:name w:val="F16E7EE5E0C34054801E2F93E4F992DF1"/>
    <w:rsid w:val="00CF488A"/>
    <w:rPr>
      <w:rFonts w:eastAsiaTheme="minorHAnsi"/>
      <w:lang w:eastAsia="en-US"/>
    </w:rPr>
  </w:style>
  <w:style w:type="paragraph" w:customStyle="1" w:styleId="202423C6F46B431F94CAC8D93BDFD6DE1">
    <w:name w:val="202423C6F46B431F94CAC8D93BDFD6DE1"/>
    <w:rsid w:val="00CF488A"/>
    <w:rPr>
      <w:rFonts w:eastAsiaTheme="minorHAnsi"/>
      <w:lang w:eastAsia="en-US"/>
    </w:rPr>
  </w:style>
  <w:style w:type="paragraph" w:customStyle="1" w:styleId="CFDFD452C4FC40D48DEE86A11B41AF3F1">
    <w:name w:val="CFDFD452C4FC40D48DEE86A11B41AF3F1"/>
    <w:rsid w:val="00CF488A"/>
    <w:rPr>
      <w:rFonts w:eastAsiaTheme="minorHAnsi"/>
      <w:lang w:eastAsia="en-US"/>
    </w:rPr>
  </w:style>
  <w:style w:type="paragraph" w:customStyle="1" w:styleId="940799E58E1B4F65982143B16F61ADE432">
    <w:name w:val="940799E58E1B4F65982143B16F61ADE432"/>
    <w:rsid w:val="00C41168"/>
    <w:rPr>
      <w:rFonts w:eastAsiaTheme="minorHAnsi"/>
      <w:lang w:eastAsia="en-US"/>
    </w:rPr>
  </w:style>
  <w:style w:type="paragraph" w:customStyle="1" w:styleId="3D23D110961A48A1B9719D4B5915507232">
    <w:name w:val="3D23D110961A48A1B9719D4B5915507232"/>
    <w:rsid w:val="00C41168"/>
    <w:rPr>
      <w:rFonts w:eastAsiaTheme="minorHAnsi"/>
      <w:lang w:eastAsia="en-US"/>
    </w:rPr>
  </w:style>
  <w:style w:type="paragraph" w:customStyle="1" w:styleId="815AF716865842099FBA5BEBDEDE594F32">
    <w:name w:val="815AF716865842099FBA5BEBDEDE594F32"/>
    <w:rsid w:val="00C41168"/>
    <w:rPr>
      <w:rFonts w:eastAsiaTheme="minorHAnsi"/>
      <w:lang w:eastAsia="en-US"/>
    </w:rPr>
  </w:style>
  <w:style w:type="paragraph" w:customStyle="1" w:styleId="08FD677DBB6648589233A626BA43173331">
    <w:name w:val="08FD677DBB6648589233A626BA43173331"/>
    <w:rsid w:val="00C41168"/>
    <w:rPr>
      <w:rFonts w:eastAsiaTheme="minorHAnsi"/>
      <w:lang w:eastAsia="en-US"/>
    </w:rPr>
  </w:style>
  <w:style w:type="paragraph" w:customStyle="1" w:styleId="18D2F75FC9FD49A79C2E7365C3F6878E30">
    <w:name w:val="18D2F75FC9FD49A79C2E7365C3F6878E30"/>
    <w:rsid w:val="00C41168"/>
    <w:rPr>
      <w:rFonts w:eastAsiaTheme="minorHAnsi"/>
      <w:lang w:eastAsia="en-US"/>
    </w:rPr>
  </w:style>
  <w:style w:type="paragraph" w:customStyle="1" w:styleId="556A8D888AC84BA180D33AD18832948529">
    <w:name w:val="556A8D888AC84BA180D33AD18832948529"/>
    <w:rsid w:val="00C41168"/>
    <w:rPr>
      <w:rFonts w:eastAsiaTheme="minorHAnsi"/>
      <w:lang w:eastAsia="en-US"/>
    </w:rPr>
  </w:style>
  <w:style w:type="paragraph" w:customStyle="1" w:styleId="A49A3B3721304135892C2925E67EB81127">
    <w:name w:val="A49A3B3721304135892C2925E67EB81127"/>
    <w:rsid w:val="00C41168"/>
    <w:rPr>
      <w:rFonts w:eastAsiaTheme="minorHAnsi"/>
      <w:lang w:eastAsia="en-US"/>
    </w:rPr>
  </w:style>
  <w:style w:type="paragraph" w:customStyle="1" w:styleId="82DD4D8899F14F3FA69B9330166947A326">
    <w:name w:val="82DD4D8899F14F3FA69B9330166947A326"/>
    <w:rsid w:val="00C41168"/>
    <w:rPr>
      <w:rFonts w:eastAsiaTheme="minorHAnsi"/>
      <w:lang w:eastAsia="en-US"/>
    </w:rPr>
  </w:style>
  <w:style w:type="paragraph" w:customStyle="1" w:styleId="05DC7956E35B48509916A23D710365C223">
    <w:name w:val="05DC7956E35B48509916A23D710365C223"/>
    <w:rsid w:val="00C41168"/>
    <w:rPr>
      <w:rFonts w:eastAsiaTheme="minorHAnsi"/>
      <w:lang w:eastAsia="en-US"/>
    </w:rPr>
  </w:style>
  <w:style w:type="paragraph" w:customStyle="1" w:styleId="61888A0EB62B45FA95A327AE5AAC73BC23">
    <w:name w:val="61888A0EB62B45FA95A327AE5AAC73BC23"/>
    <w:rsid w:val="00C41168"/>
    <w:rPr>
      <w:rFonts w:eastAsiaTheme="minorHAnsi"/>
      <w:lang w:eastAsia="en-US"/>
    </w:rPr>
  </w:style>
  <w:style w:type="paragraph" w:customStyle="1" w:styleId="2BE74B3488F24DEDB014F6B2A69B821920">
    <w:name w:val="2BE74B3488F24DEDB014F6B2A69B821920"/>
    <w:rsid w:val="00C41168"/>
    <w:rPr>
      <w:rFonts w:eastAsiaTheme="minorHAnsi"/>
      <w:lang w:eastAsia="en-US"/>
    </w:rPr>
  </w:style>
  <w:style w:type="paragraph" w:customStyle="1" w:styleId="1F296141F5E2452E9B91A163204CF93419">
    <w:name w:val="1F296141F5E2452E9B91A163204CF93419"/>
    <w:rsid w:val="00C41168"/>
    <w:rPr>
      <w:rFonts w:eastAsiaTheme="minorHAnsi"/>
      <w:lang w:eastAsia="en-US"/>
    </w:rPr>
  </w:style>
  <w:style w:type="paragraph" w:customStyle="1" w:styleId="307672A465B84634B2A1216A60CC231421">
    <w:name w:val="307672A465B84634B2A1216A60CC231421"/>
    <w:rsid w:val="00C41168"/>
    <w:rPr>
      <w:rFonts w:eastAsiaTheme="minorHAnsi"/>
      <w:lang w:eastAsia="en-US"/>
    </w:rPr>
  </w:style>
  <w:style w:type="paragraph" w:customStyle="1" w:styleId="5A213878ADB8457A942E887C61E1227922">
    <w:name w:val="5A213878ADB8457A942E887C61E1227922"/>
    <w:rsid w:val="00C41168"/>
    <w:rPr>
      <w:rFonts w:eastAsiaTheme="minorHAnsi"/>
      <w:lang w:eastAsia="en-US"/>
    </w:rPr>
  </w:style>
  <w:style w:type="paragraph" w:customStyle="1" w:styleId="0DEC1144E8F8498E9210ADB7A393C4B218">
    <w:name w:val="0DEC1144E8F8498E9210ADB7A393C4B218"/>
    <w:rsid w:val="00C41168"/>
    <w:rPr>
      <w:rFonts w:eastAsiaTheme="minorHAnsi"/>
      <w:lang w:eastAsia="en-US"/>
    </w:rPr>
  </w:style>
  <w:style w:type="paragraph" w:customStyle="1" w:styleId="DA9834293A964678BF7B5A4AD456BC4917">
    <w:name w:val="DA9834293A964678BF7B5A4AD456BC4917"/>
    <w:rsid w:val="00C41168"/>
    <w:rPr>
      <w:rFonts w:eastAsiaTheme="minorHAnsi"/>
      <w:lang w:eastAsia="en-US"/>
    </w:rPr>
  </w:style>
  <w:style w:type="paragraph" w:customStyle="1" w:styleId="721F41050ADE43AFA134668A9707451817">
    <w:name w:val="721F41050ADE43AFA134668A9707451817"/>
    <w:rsid w:val="00C41168"/>
    <w:rPr>
      <w:rFonts w:eastAsiaTheme="minorHAnsi"/>
      <w:lang w:eastAsia="en-US"/>
    </w:rPr>
  </w:style>
  <w:style w:type="paragraph" w:customStyle="1" w:styleId="DA155912699A4830B5538192A3AE4CA817">
    <w:name w:val="DA155912699A4830B5538192A3AE4CA817"/>
    <w:rsid w:val="00C41168"/>
    <w:rPr>
      <w:rFonts w:eastAsiaTheme="minorHAnsi"/>
      <w:lang w:eastAsia="en-US"/>
    </w:rPr>
  </w:style>
  <w:style w:type="paragraph" w:customStyle="1" w:styleId="9EABF8F5836C41169985ABA75C41209B17">
    <w:name w:val="9EABF8F5836C41169985ABA75C41209B17"/>
    <w:rsid w:val="00C41168"/>
    <w:rPr>
      <w:rFonts w:eastAsiaTheme="minorHAnsi"/>
      <w:lang w:eastAsia="en-US"/>
    </w:rPr>
  </w:style>
  <w:style w:type="paragraph" w:customStyle="1" w:styleId="65807F3BB3E04EE99EAFEC1FA01BA02317">
    <w:name w:val="65807F3BB3E04EE99EAFEC1FA01BA02317"/>
    <w:rsid w:val="00C41168"/>
    <w:rPr>
      <w:rFonts w:eastAsiaTheme="minorHAnsi"/>
      <w:lang w:eastAsia="en-US"/>
    </w:rPr>
  </w:style>
  <w:style w:type="paragraph" w:customStyle="1" w:styleId="F79DDE4F0D0641F18163FA0A6A6028BB17">
    <w:name w:val="F79DDE4F0D0641F18163FA0A6A6028BB17"/>
    <w:rsid w:val="00C41168"/>
    <w:rPr>
      <w:rFonts w:eastAsiaTheme="minorHAnsi"/>
      <w:lang w:eastAsia="en-US"/>
    </w:rPr>
  </w:style>
  <w:style w:type="paragraph" w:customStyle="1" w:styleId="5BF86FA3B34045B198FD6335D05886D817">
    <w:name w:val="5BF86FA3B34045B198FD6335D05886D817"/>
    <w:rsid w:val="00C41168"/>
    <w:rPr>
      <w:rFonts w:eastAsiaTheme="minorHAnsi"/>
      <w:lang w:eastAsia="en-US"/>
    </w:rPr>
  </w:style>
  <w:style w:type="paragraph" w:customStyle="1" w:styleId="ED027AFCCF9E4BA195E89F3358A3304E17">
    <w:name w:val="ED027AFCCF9E4BA195E89F3358A3304E17"/>
    <w:rsid w:val="00C41168"/>
    <w:rPr>
      <w:rFonts w:eastAsiaTheme="minorHAnsi"/>
      <w:lang w:eastAsia="en-US"/>
    </w:rPr>
  </w:style>
  <w:style w:type="paragraph" w:customStyle="1" w:styleId="DA7FC07CDB704B47AFEA375708DDA94617">
    <w:name w:val="DA7FC07CDB704B47AFEA375708DDA94617"/>
    <w:rsid w:val="00C41168"/>
    <w:rPr>
      <w:rFonts w:eastAsiaTheme="minorHAnsi"/>
      <w:lang w:eastAsia="en-US"/>
    </w:rPr>
  </w:style>
  <w:style w:type="paragraph" w:customStyle="1" w:styleId="AF44E6064B6F425393091DD6047D32E417">
    <w:name w:val="AF44E6064B6F425393091DD6047D32E417"/>
    <w:rsid w:val="00C41168"/>
    <w:rPr>
      <w:rFonts w:eastAsiaTheme="minorHAnsi"/>
      <w:lang w:eastAsia="en-US"/>
    </w:rPr>
  </w:style>
  <w:style w:type="paragraph" w:customStyle="1" w:styleId="E11C4B6F0A124CA08BC988AB47F3B22C17">
    <w:name w:val="E11C4B6F0A124CA08BC988AB47F3B22C17"/>
    <w:rsid w:val="00C41168"/>
    <w:rPr>
      <w:rFonts w:eastAsiaTheme="minorHAnsi"/>
      <w:lang w:eastAsia="en-US"/>
    </w:rPr>
  </w:style>
  <w:style w:type="paragraph" w:customStyle="1" w:styleId="0D29511A0D744F5F9FB70450572DE0BE17">
    <w:name w:val="0D29511A0D744F5F9FB70450572DE0BE17"/>
    <w:rsid w:val="00C41168"/>
    <w:rPr>
      <w:rFonts w:eastAsiaTheme="minorHAnsi"/>
      <w:lang w:eastAsia="en-US"/>
    </w:rPr>
  </w:style>
  <w:style w:type="paragraph" w:customStyle="1" w:styleId="7471C9B3E97442AA82CCE1A53D9A2E9D17">
    <w:name w:val="7471C9B3E97442AA82CCE1A53D9A2E9D17"/>
    <w:rsid w:val="00C41168"/>
    <w:rPr>
      <w:rFonts w:eastAsiaTheme="minorHAnsi"/>
      <w:lang w:eastAsia="en-US"/>
    </w:rPr>
  </w:style>
  <w:style w:type="paragraph" w:customStyle="1" w:styleId="7373867968464E9B9F750193013C53DF17">
    <w:name w:val="7373867968464E9B9F750193013C53DF17"/>
    <w:rsid w:val="00C41168"/>
    <w:rPr>
      <w:rFonts w:eastAsiaTheme="minorHAnsi"/>
      <w:lang w:eastAsia="en-US"/>
    </w:rPr>
  </w:style>
  <w:style w:type="paragraph" w:customStyle="1" w:styleId="D6D25B03805642FFABCF3E811290E62A17">
    <w:name w:val="D6D25B03805642FFABCF3E811290E62A17"/>
    <w:rsid w:val="00C41168"/>
    <w:rPr>
      <w:rFonts w:eastAsiaTheme="minorHAnsi"/>
      <w:lang w:eastAsia="en-US"/>
    </w:rPr>
  </w:style>
  <w:style w:type="paragraph" w:customStyle="1" w:styleId="9098B440AAC54DE3ABBB3E401D54CB2617">
    <w:name w:val="9098B440AAC54DE3ABBB3E401D54CB2617"/>
    <w:rsid w:val="00C41168"/>
    <w:rPr>
      <w:rFonts w:eastAsiaTheme="minorHAnsi"/>
      <w:lang w:eastAsia="en-US"/>
    </w:rPr>
  </w:style>
  <w:style w:type="paragraph" w:customStyle="1" w:styleId="BEB8A7C7D96545769F06363A76E008A217">
    <w:name w:val="BEB8A7C7D96545769F06363A76E008A217"/>
    <w:rsid w:val="00C41168"/>
    <w:rPr>
      <w:rFonts w:eastAsiaTheme="minorHAnsi"/>
      <w:lang w:eastAsia="en-US"/>
    </w:rPr>
  </w:style>
  <w:style w:type="paragraph" w:customStyle="1" w:styleId="9AA8F1C922414800968A3926F7DCE48417">
    <w:name w:val="9AA8F1C922414800968A3926F7DCE48417"/>
    <w:rsid w:val="00C41168"/>
    <w:rPr>
      <w:rFonts w:eastAsiaTheme="minorHAnsi"/>
      <w:lang w:eastAsia="en-US"/>
    </w:rPr>
  </w:style>
  <w:style w:type="paragraph" w:customStyle="1" w:styleId="87D098EB6E434612BB32932DDE87711617">
    <w:name w:val="87D098EB6E434612BB32932DDE87711617"/>
    <w:rsid w:val="00C41168"/>
    <w:rPr>
      <w:rFonts w:eastAsiaTheme="minorHAnsi"/>
      <w:lang w:eastAsia="en-US"/>
    </w:rPr>
  </w:style>
  <w:style w:type="paragraph" w:customStyle="1" w:styleId="055AF1371E594465A34CAA46992BA3BD17">
    <w:name w:val="055AF1371E594465A34CAA46992BA3BD17"/>
    <w:rsid w:val="00C41168"/>
    <w:rPr>
      <w:rFonts w:eastAsiaTheme="minorHAnsi"/>
      <w:lang w:eastAsia="en-US"/>
    </w:rPr>
  </w:style>
  <w:style w:type="paragraph" w:customStyle="1" w:styleId="4E3B0982A9DB4C29A05BC0413997E47117">
    <w:name w:val="4E3B0982A9DB4C29A05BC0413997E47117"/>
    <w:rsid w:val="00C41168"/>
    <w:rPr>
      <w:rFonts w:eastAsiaTheme="minorHAnsi"/>
      <w:lang w:eastAsia="en-US"/>
    </w:rPr>
  </w:style>
  <w:style w:type="paragraph" w:customStyle="1" w:styleId="BF4B2055F9C04BD5BD78660B65EF22F917">
    <w:name w:val="BF4B2055F9C04BD5BD78660B65EF22F917"/>
    <w:rsid w:val="00C41168"/>
    <w:rPr>
      <w:rFonts w:eastAsiaTheme="minorHAnsi"/>
      <w:lang w:eastAsia="en-US"/>
    </w:rPr>
  </w:style>
  <w:style w:type="paragraph" w:customStyle="1" w:styleId="E18619085F5F4BAFAA5B5468EBC31D9017">
    <w:name w:val="E18619085F5F4BAFAA5B5468EBC31D9017"/>
    <w:rsid w:val="00C41168"/>
    <w:rPr>
      <w:rFonts w:eastAsiaTheme="minorHAnsi"/>
      <w:lang w:eastAsia="en-US"/>
    </w:rPr>
  </w:style>
  <w:style w:type="paragraph" w:customStyle="1" w:styleId="38D3F59C09EB4F4D8A1F0362DA01ACBB17">
    <w:name w:val="38D3F59C09EB4F4D8A1F0362DA01ACBB17"/>
    <w:rsid w:val="00C41168"/>
    <w:rPr>
      <w:rFonts w:eastAsiaTheme="minorHAnsi"/>
      <w:lang w:eastAsia="en-US"/>
    </w:rPr>
  </w:style>
  <w:style w:type="paragraph" w:customStyle="1" w:styleId="6C8FBCC8CF7647CA9C748EFAD6901FCE17">
    <w:name w:val="6C8FBCC8CF7647CA9C748EFAD6901FCE17"/>
    <w:rsid w:val="00C41168"/>
    <w:rPr>
      <w:rFonts w:eastAsiaTheme="minorHAnsi"/>
      <w:lang w:eastAsia="en-US"/>
    </w:rPr>
  </w:style>
  <w:style w:type="paragraph" w:customStyle="1" w:styleId="46CFC142D45041348D41826C0C0C995D17">
    <w:name w:val="46CFC142D45041348D41826C0C0C995D17"/>
    <w:rsid w:val="00C41168"/>
    <w:rPr>
      <w:rFonts w:eastAsiaTheme="minorHAnsi"/>
      <w:lang w:eastAsia="en-US"/>
    </w:rPr>
  </w:style>
  <w:style w:type="paragraph" w:customStyle="1" w:styleId="F87D3F34A898479EACA8E65C07B3E80A17">
    <w:name w:val="F87D3F34A898479EACA8E65C07B3E80A17"/>
    <w:rsid w:val="00C41168"/>
    <w:rPr>
      <w:rFonts w:eastAsiaTheme="minorHAnsi"/>
      <w:lang w:eastAsia="en-US"/>
    </w:rPr>
  </w:style>
  <w:style w:type="paragraph" w:customStyle="1" w:styleId="F631FB3457FB4C08B58681110918BD1F17">
    <w:name w:val="F631FB3457FB4C08B58681110918BD1F17"/>
    <w:rsid w:val="00C41168"/>
    <w:rPr>
      <w:rFonts w:eastAsiaTheme="minorHAnsi"/>
      <w:lang w:eastAsia="en-US"/>
    </w:rPr>
  </w:style>
  <w:style w:type="paragraph" w:customStyle="1" w:styleId="B5DED0345E9D486A831B43000DB9313317">
    <w:name w:val="B5DED0345E9D486A831B43000DB9313317"/>
    <w:rsid w:val="00C41168"/>
    <w:rPr>
      <w:rFonts w:eastAsiaTheme="minorHAnsi"/>
      <w:lang w:eastAsia="en-US"/>
    </w:rPr>
  </w:style>
  <w:style w:type="paragraph" w:customStyle="1" w:styleId="A33B3791B0974B3CBE835535F7AA767A17">
    <w:name w:val="A33B3791B0974B3CBE835535F7AA767A17"/>
    <w:rsid w:val="00C41168"/>
    <w:rPr>
      <w:rFonts w:eastAsiaTheme="minorHAnsi"/>
      <w:lang w:eastAsia="en-US"/>
    </w:rPr>
  </w:style>
  <w:style w:type="paragraph" w:customStyle="1" w:styleId="616D574CFC1D4F9DB48270B7EA84E02217">
    <w:name w:val="616D574CFC1D4F9DB48270B7EA84E02217"/>
    <w:rsid w:val="00C41168"/>
    <w:rPr>
      <w:rFonts w:eastAsiaTheme="minorHAnsi"/>
      <w:lang w:eastAsia="en-US"/>
    </w:rPr>
  </w:style>
  <w:style w:type="paragraph" w:customStyle="1" w:styleId="CCF604071BA940B7A87B38C977B688C917">
    <w:name w:val="CCF604071BA940B7A87B38C977B688C917"/>
    <w:rsid w:val="00C41168"/>
    <w:rPr>
      <w:rFonts w:eastAsiaTheme="minorHAnsi"/>
      <w:lang w:eastAsia="en-US"/>
    </w:rPr>
  </w:style>
  <w:style w:type="paragraph" w:customStyle="1" w:styleId="F869A3A546034BB5B2C5001BFA0AC9C917">
    <w:name w:val="F869A3A546034BB5B2C5001BFA0AC9C917"/>
    <w:rsid w:val="00C41168"/>
    <w:rPr>
      <w:rFonts w:eastAsiaTheme="minorHAnsi"/>
      <w:lang w:eastAsia="en-US"/>
    </w:rPr>
  </w:style>
  <w:style w:type="paragraph" w:customStyle="1" w:styleId="59523ECBFDA34FA1944FDA9A0CD918CB17">
    <w:name w:val="59523ECBFDA34FA1944FDA9A0CD918CB17"/>
    <w:rsid w:val="00C41168"/>
    <w:rPr>
      <w:rFonts w:eastAsiaTheme="minorHAnsi"/>
      <w:lang w:eastAsia="en-US"/>
    </w:rPr>
  </w:style>
  <w:style w:type="paragraph" w:customStyle="1" w:styleId="9FE573508CF94843AA964E75841C91C017">
    <w:name w:val="9FE573508CF94843AA964E75841C91C017"/>
    <w:rsid w:val="00C41168"/>
    <w:rPr>
      <w:rFonts w:eastAsiaTheme="minorHAnsi"/>
      <w:lang w:eastAsia="en-US"/>
    </w:rPr>
  </w:style>
  <w:style w:type="paragraph" w:customStyle="1" w:styleId="683B3F807B5E4CF79CFCCE155F6E4D1617">
    <w:name w:val="683B3F807B5E4CF79CFCCE155F6E4D1617"/>
    <w:rsid w:val="00C41168"/>
    <w:rPr>
      <w:rFonts w:eastAsiaTheme="minorHAnsi"/>
      <w:lang w:eastAsia="en-US"/>
    </w:rPr>
  </w:style>
  <w:style w:type="paragraph" w:customStyle="1" w:styleId="5A2D3A4BFD8448FFBC10540DE994D89617">
    <w:name w:val="5A2D3A4BFD8448FFBC10540DE994D89617"/>
    <w:rsid w:val="00C41168"/>
    <w:rPr>
      <w:rFonts w:eastAsiaTheme="minorHAnsi"/>
      <w:lang w:eastAsia="en-US"/>
    </w:rPr>
  </w:style>
  <w:style w:type="paragraph" w:customStyle="1" w:styleId="89F613BC25444FFF93B894ECEA20A88F17">
    <w:name w:val="89F613BC25444FFF93B894ECEA20A88F17"/>
    <w:rsid w:val="00C41168"/>
    <w:rPr>
      <w:rFonts w:eastAsiaTheme="minorHAnsi"/>
      <w:lang w:eastAsia="en-US"/>
    </w:rPr>
  </w:style>
  <w:style w:type="paragraph" w:customStyle="1" w:styleId="BFFD1B8F2C7B47FFBA23C23DFCA2864117">
    <w:name w:val="BFFD1B8F2C7B47FFBA23C23DFCA2864117"/>
    <w:rsid w:val="00C41168"/>
    <w:rPr>
      <w:rFonts w:eastAsiaTheme="minorHAnsi"/>
      <w:lang w:eastAsia="en-US"/>
    </w:rPr>
  </w:style>
  <w:style w:type="paragraph" w:customStyle="1" w:styleId="53EC1AD77486431AA4EC80A6E33D921E17">
    <w:name w:val="53EC1AD77486431AA4EC80A6E33D921E17"/>
    <w:rsid w:val="00C41168"/>
    <w:rPr>
      <w:rFonts w:eastAsiaTheme="minorHAnsi"/>
      <w:lang w:eastAsia="en-US"/>
    </w:rPr>
  </w:style>
  <w:style w:type="paragraph" w:customStyle="1" w:styleId="321C4FED8D084D098F5588AA4251ADE917">
    <w:name w:val="321C4FED8D084D098F5588AA4251ADE917"/>
    <w:rsid w:val="00C41168"/>
    <w:rPr>
      <w:rFonts w:eastAsiaTheme="minorHAnsi"/>
      <w:lang w:eastAsia="en-US"/>
    </w:rPr>
  </w:style>
  <w:style w:type="paragraph" w:customStyle="1" w:styleId="61B9572D4F404A59BF408D9BFEA66A1B17">
    <w:name w:val="61B9572D4F404A59BF408D9BFEA66A1B17"/>
    <w:rsid w:val="00C41168"/>
    <w:rPr>
      <w:rFonts w:eastAsiaTheme="minorHAnsi"/>
      <w:lang w:eastAsia="en-US"/>
    </w:rPr>
  </w:style>
  <w:style w:type="paragraph" w:customStyle="1" w:styleId="2E760EC967BB4AE2BEEC02BC03612ADF17">
    <w:name w:val="2E760EC967BB4AE2BEEC02BC03612ADF17"/>
    <w:rsid w:val="00C41168"/>
    <w:rPr>
      <w:rFonts w:eastAsiaTheme="minorHAnsi"/>
      <w:lang w:eastAsia="en-US"/>
    </w:rPr>
  </w:style>
  <w:style w:type="paragraph" w:customStyle="1" w:styleId="66D0EC197167465E8EB3D0083F5847AE17">
    <w:name w:val="66D0EC197167465E8EB3D0083F5847AE17"/>
    <w:rsid w:val="00C41168"/>
    <w:rPr>
      <w:rFonts w:eastAsiaTheme="minorHAnsi"/>
      <w:lang w:eastAsia="en-US"/>
    </w:rPr>
  </w:style>
  <w:style w:type="paragraph" w:customStyle="1" w:styleId="7542F16F8133490CAA0D23C977D4981217">
    <w:name w:val="7542F16F8133490CAA0D23C977D4981217"/>
    <w:rsid w:val="00C41168"/>
    <w:rPr>
      <w:rFonts w:eastAsiaTheme="minorHAnsi"/>
      <w:lang w:eastAsia="en-US"/>
    </w:rPr>
  </w:style>
  <w:style w:type="paragraph" w:customStyle="1" w:styleId="8D606859EC334CE8A7AFD55B8AF0BB3917">
    <w:name w:val="8D606859EC334CE8A7AFD55B8AF0BB3917"/>
    <w:rsid w:val="00C41168"/>
    <w:rPr>
      <w:rFonts w:eastAsiaTheme="minorHAnsi"/>
      <w:lang w:eastAsia="en-US"/>
    </w:rPr>
  </w:style>
  <w:style w:type="paragraph" w:customStyle="1" w:styleId="248B775577174614801614F3D001B21017">
    <w:name w:val="248B775577174614801614F3D001B21017"/>
    <w:rsid w:val="00C41168"/>
    <w:rPr>
      <w:rFonts w:eastAsiaTheme="minorHAnsi"/>
      <w:lang w:eastAsia="en-US"/>
    </w:rPr>
  </w:style>
  <w:style w:type="paragraph" w:customStyle="1" w:styleId="0A813BF5BF624ADBAB21CFD6AF3396BC17">
    <w:name w:val="0A813BF5BF624ADBAB21CFD6AF3396BC17"/>
    <w:rsid w:val="00C41168"/>
    <w:rPr>
      <w:rFonts w:eastAsiaTheme="minorHAnsi"/>
      <w:lang w:eastAsia="en-US"/>
    </w:rPr>
  </w:style>
  <w:style w:type="paragraph" w:customStyle="1" w:styleId="02E19675391F4393A746E02F8024FF2C17">
    <w:name w:val="02E19675391F4393A746E02F8024FF2C17"/>
    <w:rsid w:val="00C41168"/>
    <w:rPr>
      <w:rFonts w:eastAsiaTheme="minorHAnsi"/>
      <w:lang w:eastAsia="en-US"/>
    </w:rPr>
  </w:style>
  <w:style w:type="paragraph" w:customStyle="1" w:styleId="8A543722137F4AD6B4C9E9FF9B7467F317">
    <w:name w:val="8A543722137F4AD6B4C9E9FF9B7467F317"/>
    <w:rsid w:val="00C41168"/>
    <w:rPr>
      <w:rFonts w:eastAsiaTheme="minorHAnsi"/>
      <w:lang w:eastAsia="en-US"/>
    </w:rPr>
  </w:style>
  <w:style w:type="paragraph" w:customStyle="1" w:styleId="408E11E622DD4CE89E0C5C9E8DED37CF17">
    <w:name w:val="408E11E622DD4CE89E0C5C9E8DED37CF17"/>
    <w:rsid w:val="00C41168"/>
    <w:rPr>
      <w:rFonts w:eastAsiaTheme="minorHAnsi"/>
      <w:lang w:eastAsia="en-US"/>
    </w:rPr>
  </w:style>
  <w:style w:type="paragraph" w:customStyle="1" w:styleId="6176C46B9B4C4BBAB2719E1B7262403E17">
    <w:name w:val="6176C46B9B4C4BBAB2719E1B7262403E17"/>
    <w:rsid w:val="00C41168"/>
    <w:rPr>
      <w:rFonts w:eastAsiaTheme="minorHAnsi"/>
      <w:lang w:eastAsia="en-US"/>
    </w:rPr>
  </w:style>
  <w:style w:type="paragraph" w:customStyle="1" w:styleId="F982F43555AF402298C664F641A2009217">
    <w:name w:val="F982F43555AF402298C664F641A2009217"/>
    <w:rsid w:val="00C41168"/>
    <w:rPr>
      <w:rFonts w:eastAsiaTheme="minorHAnsi"/>
      <w:lang w:eastAsia="en-US"/>
    </w:rPr>
  </w:style>
  <w:style w:type="paragraph" w:customStyle="1" w:styleId="4EE5D2139F1645FEBF1CDC9867AEECB017">
    <w:name w:val="4EE5D2139F1645FEBF1CDC9867AEECB017"/>
    <w:rsid w:val="00C41168"/>
    <w:rPr>
      <w:rFonts w:eastAsiaTheme="minorHAnsi"/>
      <w:lang w:eastAsia="en-US"/>
    </w:rPr>
  </w:style>
  <w:style w:type="paragraph" w:customStyle="1" w:styleId="605F238DAF7746FE9C88AAA1DDFCC69417">
    <w:name w:val="605F238DAF7746FE9C88AAA1DDFCC69417"/>
    <w:rsid w:val="00C41168"/>
    <w:rPr>
      <w:rFonts w:eastAsiaTheme="minorHAnsi"/>
      <w:lang w:eastAsia="en-US"/>
    </w:rPr>
  </w:style>
  <w:style w:type="paragraph" w:customStyle="1" w:styleId="7523666E8A6846EFA540D06253F72CD217">
    <w:name w:val="7523666E8A6846EFA540D06253F72CD217"/>
    <w:rsid w:val="00C41168"/>
    <w:rPr>
      <w:rFonts w:eastAsiaTheme="minorHAnsi"/>
      <w:lang w:eastAsia="en-US"/>
    </w:rPr>
  </w:style>
  <w:style w:type="paragraph" w:customStyle="1" w:styleId="E1A823E4FD4F472EBF0FAD9035D1A3FC17">
    <w:name w:val="E1A823E4FD4F472EBF0FAD9035D1A3FC17"/>
    <w:rsid w:val="00C41168"/>
    <w:rPr>
      <w:rFonts w:eastAsiaTheme="minorHAnsi"/>
      <w:lang w:eastAsia="en-US"/>
    </w:rPr>
  </w:style>
  <w:style w:type="paragraph" w:customStyle="1" w:styleId="4455E319B782445DBB938B901B50FC6217">
    <w:name w:val="4455E319B782445DBB938B901B50FC6217"/>
    <w:rsid w:val="00C41168"/>
    <w:rPr>
      <w:rFonts w:eastAsiaTheme="minorHAnsi"/>
      <w:lang w:eastAsia="en-US"/>
    </w:rPr>
  </w:style>
  <w:style w:type="paragraph" w:customStyle="1" w:styleId="D816164887434BEA9B71DAF44FA5756717">
    <w:name w:val="D816164887434BEA9B71DAF44FA5756717"/>
    <w:rsid w:val="00C41168"/>
    <w:rPr>
      <w:rFonts w:eastAsiaTheme="minorHAnsi"/>
      <w:lang w:eastAsia="en-US"/>
    </w:rPr>
  </w:style>
  <w:style w:type="paragraph" w:customStyle="1" w:styleId="7725DD4C5B97433A9B1224EEA13DB05717">
    <w:name w:val="7725DD4C5B97433A9B1224EEA13DB05717"/>
    <w:rsid w:val="00C41168"/>
    <w:rPr>
      <w:rFonts w:eastAsiaTheme="minorHAnsi"/>
      <w:lang w:eastAsia="en-US"/>
    </w:rPr>
  </w:style>
  <w:style w:type="paragraph" w:customStyle="1" w:styleId="AC577AC6899D413491DE0AD1C31217BD17">
    <w:name w:val="AC577AC6899D413491DE0AD1C31217BD17"/>
    <w:rsid w:val="00C41168"/>
    <w:rPr>
      <w:rFonts w:eastAsiaTheme="minorHAnsi"/>
      <w:lang w:eastAsia="en-US"/>
    </w:rPr>
  </w:style>
  <w:style w:type="paragraph" w:customStyle="1" w:styleId="69FC7D1578A448359CDEEB7922889F2017">
    <w:name w:val="69FC7D1578A448359CDEEB7922889F2017"/>
    <w:rsid w:val="00C41168"/>
    <w:rPr>
      <w:rFonts w:eastAsiaTheme="minorHAnsi"/>
      <w:lang w:eastAsia="en-US"/>
    </w:rPr>
  </w:style>
  <w:style w:type="paragraph" w:customStyle="1" w:styleId="2C264DE31EA44066B7F1AD0A2A82029417">
    <w:name w:val="2C264DE31EA44066B7F1AD0A2A82029417"/>
    <w:rsid w:val="00C41168"/>
    <w:rPr>
      <w:rFonts w:eastAsiaTheme="minorHAnsi"/>
      <w:lang w:eastAsia="en-US"/>
    </w:rPr>
  </w:style>
  <w:style w:type="paragraph" w:customStyle="1" w:styleId="6DF2C6FD8C504B5ABD120E589A08F70C17">
    <w:name w:val="6DF2C6FD8C504B5ABD120E589A08F70C17"/>
    <w:rsid w:val="00C41168"/>
    <w:rPr>
      <w:rFonts w:eastAsiaTheme="minorHAnsi"/>
      <w:lang w:eastAsia="en-US"/>
    </w:rPr>
  </w:style>
  <w:style w:type="paragraph" w:customStyle="1" w:styleId="4E36839DCF924BD79F69F11CDEFAF19316">
    <w:name w:val="4E36839DCF924BD79F69F11CDEFAF19316"/>
    <w:rsid w:val="00C41168"/>
    <w:rPr>
      <w:rFonts w:eastAsiaTheme="minorHAnsi"/>
      <w:lang w:eastAsia="en-US"/>
    </w:rPr>
  </w:style>
  <w:style w:type="paragraph" w:customStyle="1" w:styleId="E0F8C3548F5E4855891B47D1E7BCB52D14">
    <w:name w:val="E0F8C3548F5E4855891B47D1E7BCB52D14"/>
    <w:rsid w:val="00C41168"/>
    <w:rPr>
      <w:rFonts w:eastAsiaTheme="minorHAnsi"/>
      <w:lang w:eastAsia="en-US"/>
    </w:rPr>
  </w:style>
  <w:style w:type="paragraph" w:customStyle="1" w:styleId="3305C81A2EA2425C89A5C0EB906508F515">
    <w:name w:val="3305C81A2EA2425C89A5C0EB906508F515"/>
    <w:rsid w:val="00C41168"/>
    <w:rPr>
      <w:rFonts w:eastAsiaTheme="minorHAnsi"/>
      <w:lang w:eastAsia="en-US"/>
    </w:rPr>
  </w:style>
  <w:style w:type="paragraph" w:customStyle="1" w:styleId="B77C1944A5104F16A0AA17CDA585D35815">
    <w:name w:val="B77C1944A5104F16A0AA17CDA585D35815"/>
    <w:rsid w:val="00C41168"/>
    <w:rPr>
      <w:rFonts w:eastAsiaTheme="minorHAnsi"/>
      <w:lang w:eastAsia="en-US"/>
    </w:rPr>
  </w:style>
  <w:style w:type="paragraph" w:customStyle="1" w:styleId="6B194EAFE8884A3DB58E6E492A6FFB1E13">
    <w:name w:val="6B194EAFE8884A3DB58E6E492A6FFB1E13"/>
    <w:rsid w:val="00C41168"/>
    <w:rPr>
      <w:rFonts w:eastAsiaTheme="minorHAnsi"/>
      <w:lang w:eastAsia="en-US"/>
    </w:rPr>
  </w:style>
  <w:style w:type="paragraph" w:customStyle="1" w:styleId="7C0218E337904DBC91F0E5A6525CD14E13">
    <w:name w:val="7C0218E337904DBC91F0E5A6525CD14E13"/>
    <w:rsid w:val="00C41168"/>
    <w:rPr>
      <w:rFonts w:eastAsiaTheme="minorHAnsi"/>
      <w:lang w:eastAsia="en-US"/>
    </w:rPr>
  </w:style>
  <w:style w:type="paragraph" w:customStyle="1" w:styleId="5E4239E1386542228E7A14BFD53E0C5712">
    <w:name w:val="5E4239E1386542228E7A14BFD53E0C5712"/>
    <w:rsid w:val="00C41168"/>
    <w:rPr>
      <w:rFonts w:eastAsiaTheme="minorHAnsi"/>
      <w:lang w:eastAsia="en-US"/>
    </w:rPr>
  </w:style>
  <w:style w:type="paragraph" w:customStyle="1" w:styleId="D9098EE9AF7145AA82CD3C1DCF91D88D4">
    <w:name w:val="D9098EE9AF7145AA82CD3C1DCF91D88D4"/>
    <w:rsid w:val="00C41168"/>
    <w:rPr>
      <w:rFonts w:eastAsiaTheme="minorHAnsi"/>
      <w:lang w:eastAsia="en-US"/>
    </w:rPr>
  </w:style>
  <w:style w:type="paragraph" w:customStyle="1" w:styleId="C43925E3674D427FA92CA0A631BFF3B44">
    <w:name w:val="C43925E3674D427FA92CA0A631BFF3B44"/>
    <w:rsid w:val="00C41168"/>
    <w:rPr>
      <w:rFonts w:eastAsiaTheme="minorHAnsi"/>
      <w:lang w:eastAsia="en-US"/>
    </w:rPr>
  </w:style>
  <w:style w:type="paragraph" w:customStyle="1" w:styleId="855672A5C2464A4AB7A8B698630DF6204">
    <w:name w:val="855672A5C2464A4AB7A8B698630DF6204"/>
    <w:rsid w:val="00C41168"/>
    <w:rPr>
      <w:rFonts w:eastAsiaTheme="minorHAnsi"/>
      <w:lang w:eastAsia="en-US"/>
    </w:rPr>
  </w:style>
  <w:style w:type="paragraph" w:customStyle="1" w:styleId="D2CFA76CC9DC41868E5E9EC4FCD7A39E3">
    <w:name w:val="D2CFA76CC9DC41868E5E9EC4FCD7A39E3"/>
    <w:rsid w:val="00C41168"/>
    <w:rPr>
      <w:rFonts w:eastAsiaTheme="minorHAnsi"/>
      <w:lang w:eastAsia="en-US"/>
    </w:rPr>
  </w:style>
  <w:style w:type="paragraph" w:customStyle="1" w:styleId="7A871BDBC5D544BD9705FD026ABED9663">
    <w:name w:val="7A871BDBC5D544BD9705FD026ABED9663"/>
    <w:rsid w:val="00C41168"/>
    <w:rPr>
      <w:rFonts w:eastAsiaTheme="minorHAnsi"/>
      <w:lang w:eastAsia="en-US"/>
    </w:rPr>
  </w:style>
  <w:style w:type="paragraph" w:customStyle="1" w:styleId="CFE97FEBB3354E8290B0714FCEEE74783">
    <w:name w:val="CFE97FEBB3354E8290B0714FCEEE74783"/>
    <w:rsid w:val="00C41168"/>
    <w:rPr>
      <w:rFonts w:eastAsiaTheme="minorHAnsi"/>
      <w:lang w:eastAsia="en-US"/>
    </w:rPr>
  </w:style>
  <w:style w:type="paragraph" w:customStyle="1" w:styleId="57186281BECE4AF6BF69CCE7CB84DFD63">
    <w:name w:val="57186281BECE4AF6BF69CCE7CB84DFD63"/>
    <w:rsid w:val="00C41168"/>
    <w:rPr>
      <w:rFonts w:eastAsiaTheme="minorHAnsi"/>
      <w:lang w:eastAsia="en-US"/>
    </w:rPr>
  </w:style>
  <w:style w:type="paragraph" w:customStyle="1" w:styleId="421A240934DB4A7B8E532A1A21B494F93">
    <w:name w:val="421A240934DB4A7B8E532A1A21B494F93"/>
    <w:rsid w:val="00C41168"/>
    <w:rPr>
      <w:rFonts w:eastAsiaTheme="minorHAnsi"/>
      <w:lang w:eastAsia="en-US"/>
    </w:rPr>
  </w:style>
  <w:style w:type="paragraph" w:customStyle="1" w:styleId="032E0B36ED324381BD92EC5CEFDE68403">
    <w:name w:val="032E0B36ED324381BD92EC5CEFDE68403"/>
    <w:rsid w:val="00C41168"/>
    <w:rPr>
      <w:rFonts w:eastAsiaTheme="minorHAnsi"/>
      <w:lang w:eastAsia="en-US"/>
    </w:rPr>
  </w:style>
  <w:style w:type="paragraph" w:customStyle="1" w:styleId="5580443C6B2D4E09B28A94BDF72DC5283">
    <w:name w:val="5580443C6B2D4E09B28A94BDF72DC5283"/>
    <w:rsid w:val="00C41168"/>
    <w:rPr>
      <w:rFonts w:eastAsiaTheme="minorHAnsi"/>
      <w:lang w:eastAsia="en-US"/>
    </w:rPr>
  </w:style>
  <w:style w:type="paragraph" w:customStyle="1" w:styleId="A92FFF8DEDA94C10988C5224B62DC9C93">
    <w:name w:val="A92FFF8DEDA94C10988C5224B62DC9C93"/>
    <w:rsid w:val="00C41168"/>
    <w:rPr>
      <w:rFonts w:eastAsiaTheme="minorHAnsi"/>
      <w:lang w:eastAsia="en-US"/>
    </w:rPr>
  </w:style>
  <w:style w:type="paragraph" w:customStyle="1" w:styleId="849008E3EFE24762B8BA6C96815411853">
    <w:name w:val="849008E3EFE24762B8BA6C96815411853"/>
    <w:rsid w:val="00C41168"/>
    <w:rPr>
      <w:rFonts w:eastAsiaTheme="minorHAnsi"/>
      <w:lang w:eastAsia="en-US"/>
    </w:rPr>
  </w:style>
  <w:style w:type="paragraph" w:customStyle="1" w:styleId="1A4870AB7A394E17B5F85B20D99567A23">
    <w:name w:val="1A4870AB7A394E17B5F85B20D99567A23"/>
    <w:rsid w:val="00C41168"/>
    <w:rPr>
      <w:rFonts w:eastAsiaTheme="minorHAnsi"/>
      <w:lang w:eastAsia="en-US"/>
    </w:rPr>
  </w:style>
  <w:style w:type="paragraph" w:customStyle="1" w:styleId="6B5F6E73350D41C895C278029B7693273">
    <w:name w:val="6B5F6E73350D41C895C278029B7693273"/>
    <w:rsid w:val="00C41168"/>
    <w:rPr>
      <w:rFonts w:eastAsiaTheme="minorHAnsi"/>
      <w:lang w:eastAsia="en-US"/>
    </w:rPr>
  </w:style>
  <w:style w:type="paragraph" w:customStyle="1" w:styleId="ABED649309264377BA6A02D8679652633">
    <w:name w:val="ABED649309264377BA6A02D8679652633"/>
    <w:rsid w:val="00C41168"/>
    <w:rPr>
      <w:rFonts w:eastAsiaTheme="minorHAnsi"/>
      <w:lang w:eastAsia="en-US"/>
    </w:rPr>
  </w:style>
  <w:style w:type="paragraph" w:customStyle="1" w:styleId="3B49D7735EB049E0BD1E4BD77415740A3">
    <w:name w:val="3B49D7735EB049E0BD1E4BD77415740A3"/>
    <w:rsid w:val="00C41168"/>
    <w:rPr>
      <w:rFonts w:eastAsiaTheme="minorHAnsi"/>
      <w:lang w:eastAsia="en-US"/>
    </w:rPr>
  </w:style>
  <w:style w:type="paragraph" w:customStyle="1" w:styleId="8E883B7F02BA4E84B86E17AB3303F4E53">
    <w:name w:val="8E883B7F02BA4E84B86E17AB3303F4E53"/>
    <w:rsid w:val="00C41168"/>
    <w:rPr>
      <w:rFonts w:eastAsiaTheme="minorHAnsi"/>
      <w:lang w:eastAsia="en-US"/>
    </w:rPr>
  </w:style>
  <w:style w:type="paragraph" w:customStyle="1" w:styleId="59A9DE40003F47FEB24FF2443AE6637C3">
    <w:name w:val="59A9DE40003F47FEB24FF2443AE6637C3"/>
    <w:rsid w:val="00C41168"/>
    <w:rPr>
      <w:rFonts w:eastAsiaTheme="minorHAnsi"/>
      <w:lang w:eastAsia="en-US"/>
    </w:rPr>
  </w:style>
  <w:style w:type="paragraph" w:customStyle="1" w:styleId="50CA04910C844574A1043B88A6B7D3603">
    <w:name w:val="50CA04910C844574A1043B88A6B7D3603"/>
    <w:rsid w:val="00C41168"/>
    <w:rPr>
      <w:rFonts w:eastAsiaTheme="minorHAnsi"/>
      <w:lang w:eastAsia="en-US"/>
    </w:rPr>
  </w:style>
  <w:style w:type="paragraph" w:customStyle="1" w:styleId="E41E9FEEF54C47248580F59CCF7D4D143">
    <w:name w:val="E41E9FEEF54C47248580F59CCF7D4D143"/>
    <w:rsid w:val="00C41168"/>
    <w:rPr>
      <w:rFonts w:eastAsiaTheme="minorHAnsi"/>
      <w:lang w:eastAsia="en-US"/>
    </w:rPr>
  </w:style>
  <w:style w:type="paragraph" w:customStyle="1" w:styleId="47FA4FE9016A446F9375EA5B28D213413">
    <w:name w:val="47FA4FE9016A446F9375EA5B28D213413"/>
    <w:rsid w:val="00C41168"/>
    <w:rPr>
      <w:rFonts w:eastAsiaTheme="minorHAnsi"/>
      <w:lang w:eastAsia="en-US"/>
    </w:rPr>
  </w:style>
  <w:style w:type="paragraph" w:customStyle="1" w:styleId="523EECF93DE942EA851559A72A0B10483">
    <w:name w:val="523EECF93DE942EA851559A72A0B10483"/>
    <w:rsid w:val="00C41168"/>
    <w:rPr>
      <w:rFonts w:eastAsiaTheme="minorHAnsi"/>
      <w:lang w:eastAsia="en-US"/>
    </w:rPr>
  </w:style>
  <w:style w:type="paragraph" w:customStyle="1" w:styleId="C3FC9562DEA6461C9FF9A0B46A65DFBF3">
    <w:name w:val="C3FC9562DEA6461C9FF9A0B46A65DFBF3"/>
    <w:rsid w:val="00C41168"/>
    <w:rPr>
      <w:rFonts w:eastAsiaTheme="minorHAnsi"/>
      <w:lang w:eastAsia="en-US"/>
    </w:rPr>
  </w:style>
  <w:style w:type="paragraph" w:customStyle="1" w:styleId="1749BC89F8D64403B045C840934AB6293">
    <w:name w:val="1749BC89F8D64403B045C840934AB6293"/>
    <w:rsid w:val="00C41168"/>
    <w:rPr>
      <w:rFonts w:eastAsiaTheme="minorHAnsi"/>
      <w:lang w:eastAsia="en-US"/>
    </w:rPr>
  </w:style>
  <w:style w:type="paragraph" w:customStyle="1" w:styleId="EF254F5891FD4FF981AC59C5857EDD042">
    <w:name w:val="EF254F5891FD4FF981AC59C5857EDD042"/>
    <w:rsid w:val="00C41168"/>
    <w:rPr>
      <w:rFonts w:eastAsiaTheme="minorHAnsi"/>
      <w:lang w:eastAsia="en-US"/>
    </w:rPr>
  </w:style>
  <w:style w:type="paragraph" w:customStyle="1" w:styleId="5F8FD25F52A74AAA962A511C9D5773F22">
    <w:name w:val="5F8FD25F52A74AAA962A511C9D5773F22"/>
    <w:rsid w:val="00C41168"/>
    <w:rPr>
      <w:rFonts w:eastAsiaTheme="minorHAnsi"/>
      <w:lang w:eastAsia="en-US"/>
    </w:rPr>
  </w:style>
  <w:style w:type="paragraph" w:customStyle="1" w:styleId="D1ABCA67639344E183255450D71CB4392">
    <w:name w:val="D1ABCA67639344E183255450D71CB4392"/>
    <w:rsid w:val="00C41168"/>
    <w:rPr>
      <w:rFonts w:eastAsiaTheme="minorHAnsi"/>
      <w:lang w:eastAsia="en-US"/>
    </w:rPr>
  </w:style>
  <w:style w:type="paragraph" w:customStyle="1" w:styleId="38661D76E3E54916975445AF446019822">
    <w:name w:val="38661D76E3E54916975445AF446019822"/>
    <w:rsid w:val="00C41168"/>
    <w:rPr>
      <w:rFonts w:eastAsiaTheme="minorHAnsi"/>
      <w:lang w:eastAsia="en-US"/>
    </w:rPr>
  </w:style>
  <w:style w:type="paragraph" w:customStyle="1" w:styleId="D1CB1D54D4EF46688890D3D148A7709D2">
    <w:name w:val="D1CB1D54D4EF46688890D3D148A7709D2"/>
    <w:rsid w:val="00C41168"/>
    <w:rPr>
      <w:rFonts w:eastAsiaTheme="minorHAnsi"/>
      <w:lang w:eastAsia="en-US"/>
    </w:rPr>
  </w:style>
  <w:style w:type="paragraph" w:customStyle="1" w:styleId="D0ABCCE2FCB9400997674CCE876C1CD22">
    <w:name w:val="D0ABCCE2FCB9400997674CCE876C1CD22"/>
    <w:rsid w:val="00C41168"/>
    <w:rPr>
      <w:rFonts w:eastAsiaTheme="minorHAnsi"/>
      <w:lang w:eastAsia="en-US"/>
    </w:rPr>
  </w:style>
  <w:style w:type="paragraph" w:customStyle="1" w:styleId="948E478724624FC79719FFDD9871C67C2">
    <w:name w:val="948E478724624FC79719FFDD9871C67C2"/>
    <w:rsid w:val="00C41168"/>
    <w:rPr>
      <w:rFonts w:eastAsiaTheme="minorHAnsi"/>
      <w:lang w:eastAsia="en-US"/>
    </w:rPr>
  </w:style>
  <w:style w:type="paragraph" w:customStyle="1" w:styleId="321460DDFA1F46E4929484C362031D042">
    <w:name w:val="321460DDFA1F46E4929484C362031D042"/>
    <w:rsid w:val="00C41168"/>
    <w:rPr>
      <w:rFonts w:eastAsiaTheme="minorHAnsi"/>
      <w:lang w:eastAsia="en-US"/>
    </w:rPr>
  </w:style>
  <w:style w:type="paragraph" w:customStyle="1" w:styleId="B1E82D70B08C4BECAD082DA07AF31A492">
    <w:name w:val="B1E82D70B08C4BECAD082DA07AF31A492"/>
    <w:rsid w:val="00C41168"/>
    <w:rPr>
      <w:rFonts w:eastAsiaTheme="minorHAnsi"/>
      <w:lang w:eastAsia="en-US"/>
    </w:rPr>
  </w:style>
  <w:style w:type="paragraph" w:customStyle="1" w:styleId="71094A3501E04B7A891C13ED7CA0AF762">
    <w:name w:val="71094A3501E04B7A891C13ED7CA0AF762"/>
    <w:rsid w:val="00C41168"/>
    <w:rPr>
      <w:rFonts w:eastAsiaTheme="minorHAnsi"/>
      <w:lang w:eastAsia="en-US"/>
    </w:rPr>
  </w:style>
  <w:style w:type="paragraph" w:customStyle="1" w:styleId="228A1BBF776246289394432EF254B4662">
    <w:name w:val="228A1BBF776246289394432EF254B4662"/>
    <w:rsid w:val="00C41168"/>
    <w:rPr>
      <w:rFonts w:eastAsiaTheme="minorHAnsi"/>
      <w:lang w:eastAsia="en-US"/>
    </w:rPr>
  </w:style>
  <w:style w:type="paragraph" w:customStyle="1" w:styleId="4F7B0F6274904293882F63761978A5B32">
    <w:name w:val="4F7B0F6274904293882F63761978A5B32"/>
    <w:rsid w:val="00C41168"/>
    <w:rPr>
      <w:rFonts w:eastAsiaTheme="minorHAnsi"/>
      <w:lang w:eastAsia="en-US"/>
    </w:rPr>
  </w:style>
  <w:style w:type="paragraph" w:customStyle="1" w:styleId="F85A712046A345058BB0B2794581FC582">
    <w:name w:val="F85A712046A345058BB0B2794581FC582"/>
    <w:rsid w:val="00C41168"/>
    <w:rPr>
      <w:rFonts w:eastAsiaTheme="minorHAnsi"/>
      <w:lang w:eastAsia="en-US"/>
    </w:rPr>
  </w:style>
  <w:style w:type="paragraph" w:customStyle="1" w:styleId="64E6E920FA5D4688991B906D59066C1A2">
    <w:name w:val="64E6E920FA5D4688991B906D59066C1A2"/>
    <w:rsid w:val="00C41168"/>
    <w:rPr>
      <w:rFonts w:eastAsiaTheme="minorHAnsi"/>
      <w:lang w:eastAsia="en-US"/>
    </w:rPr>
  </w:style>
  <w:style w:type="paragraph" w:customStyle="1" w:styleId="3BF2B2D38039423490268ED883D3EF982">
    <w:name w:val="3BF2B2D38039423490268ED883D3EF982"/>
    <w:rsid w:val="00C41168"/>
    <w:rPr>
      <w:rFonts w:eastAsiaTheme="minorHAnsi"/>
      <w:lang w:eastAsia="en-US"/>
    </w:rPr>
  </w:style>
  <w:style w:type="paragraph" w:customStyle="1" w:styleId="C734302D36FF4F6AA4F22D7B416306632">
    <w:name w:val="C734302D36FF4F6AA4F22D7B416306632"/>
    <w:rsid w:val="00C41168"/>
    <w:rPr>
      <w:rFonts w:eastAsiaTheme="minorHAnsi"/>
      <w:lang w:eastAsia="en-US"/>
    </w:rPr>
  </w:style>
  <w:style w:type="paragraph" w:customStyle="1" w:styleId="7666C2D0F73B43BF90764D0F6996A7B22">
    <w:name w:val="7666C2D0F73B43BF90764D0F6996A7B22"/>
    <w:rsid w:val="00C41168"/>
    <w:rPr>
      <w:rFonts w:eastAsiaTheme="minorHAnsi"/>
      <w:lang w:eastAsia="en-US"/>
    </w:rPr>
  </w:style>
  <w:style w:type="paragraph" w:customStyle="1" w:styleId="C7404152444F4B2BA048389CBD5E0DDC2">
    <w:name w:val="C7404152444F4B2BA048389CBD5E0DDC2"/>
    <w:rsid w:val="00C41168"/>
    <w:rPr>
      <w:rFonts w:eastAsiaTheme="minorHAnsi"/>
      <w:lang w:eastAsia="en-US"/>
    </w:rPr>
  </w:style>
  <w:style w:type="paragraph" w:customStyle="1" w:styleId="0DBA72B6689C49B3A7ED64A7AD1FE84D2">
    <w:name w:val="0DBA72B6689C49B3A7ED64A7AD1FE84D2"/>
    <w:rsid w:val="00C41168"/>
    <w:rPr>
      <w:rFonts w:eastAsiaTheme="minorHAnsi"/>
      <w:lang w:eastAsia="en-US"/>
    </w:rPr>
  </w:style>
  <w:style w:type="paragraph" w:customStyle="1" w:styleId="F16E7EE5E0C34054801E2F93E4F992DF2">
    <w:name w:val="F16E7EE5E0C34054801E2F93E4F992DF2"/>
    <w:rsid w:val="00C41168"/>
    <w:rPr>
      <w:rFonts w:eastAsiaTheme="minorHAnsi"/>
      <w:lang w:eastAsia="en-US"/>
    </w:rPr>
  </w:style>
  <w:style w:type="paragraph" w:customStyle="1" w:styleId="202423C6F46B431F94CAC8D93BDFD6DE2">
    <w:name w:val="202423C6F46B431F94CAC8D93BDFD6DE2"/>
    <w:rsid w:val="00C41168"/>
    <w:rPr>
      <w:rFonts w:eastAsiaTheme="minorHAnsi"/>
      <w:lang w:eastAsia="en-US"/>
    </w:rPr>
  </w:style>
  <w:style w:type="paragraph" w:customStyle="1" w:styleId="44A5D5FAE7C7419894EDF898ADF09919">
    <w:name w:val="44A5D5FAE7C7419894EDF898ADF09919"/>
    <w:rsid w:val="00C41168"/>
    <w:rPr>
      <w:rFonts w:eastAsiaTheme="minorHAnsi"/>
      <w:lang w:eastAsia="en-US"/>
    </w:rPr>
  </w:style>
  <w:style w:type="paragraph" w:customStyle="1" w:styleId="940799E58E1B4F65982143B16F61ADE433">
    <w:name w:val="940799E58E1B4F65982143B16F61ADE433"/>
    <w:rsid w:val="00C41168"/>
    <w:rPr>
      <w:rFonts w:eastAsiaTheme="minorHAnsi"/>
      <w:lang w:eastAsia="en-US"/>
    </w:rPr>
  </w:style>
  <w:style w:type="paragraph" w:customStyle="1" w:styleId="3D23D110961A48A1B9719D4B5915507233">
    <w:name w:val="3D23D110961A48A1B9719D4B5915507233"/>
    <w:rsid w:val="00C41168"/>
    <w:rPr>
      <w:rFonts w:eastAsiaTheme="minorHAnsi"/>
      <w:lang w:eastAsia="en-US"/>
    </w:rPr>
  </w:style>
  <w:style w:type="paragraph" w:customStyle="1" w:styleId="815AF716865842099FBA5BEBDEDE594F33">
    <w:name w:val="815AF716865842099FBA5BEBDEDE594F33"/>
    <w:rsid w:val="00C41168"/>
    <w:rPr>
      <w:rFonts w:eastAsiaTheme="minorHAnsi"/>
      <w:lang w:eastAsia="en-US"/>
    </w:rPr>
  </w:style>
  <w:style w:type="paragraph" w:customStyle="1" w:styleId="08FD677DBB6648589233A626BA43173332">
    <w:name w:val="08FD677DBB6648589233A626BA43173332"/>
    <w:rsid w:val="00C41168"/>
    <w:rPr>
      <w:rFonts w:eastAsiaTheme="minorHAnsi"/>
      <w:lang w:eastAsia="en-US"/>
    </w:rPr>
  </w:style>
  <w:style w:type="paragraph" w:customStyle="1" w:styleId="18D2F75FC9FD49A79C2E7365C3F6878E31">
    <w:name w:val="18D2F75FC9FD49A79C2E7365C3F6878E31"/>
    <w:rsid w:val="00C41168"/>
    <w:rPr>
      <w:rFonts w:eastAsiaTheme="minorHAnsi"/>
      <w:lang w:eastAsia="en-US"/>
    </w:rPr>
  </w:style>
  <w:style w:type="paragraph" w:customStyle="1" w:styleId="556A8D888AC84BA180D33AD18832948530">
    <w:name w:val="556A8D888AC84BA180D33AD18832948530"/>
    <w:rsid w:val="00C41168"/>
    <w:rPr>
      <w:rFonts w:eastAsiaTheme="minorHAnsi"/>
      <w:lang w:eastAsia="en-US"/>
    </w:rPr>
  </w:style>
  <w:style w:type="paragraph" w:customStyle="1" w:styleId="A49A3B3721304135892C2925E67EB81128">
    <w:name w:val="A49A3B3721304135892C2925E67EB81128"/>
    <w:rsid w:val="00C41168"/>
    <w:rPr>
      <w:rFonts w:eastAsiaTheme="minorHAnsi"/>
      <w:lang w:eastAsia="en-US"/>
    </w:rPr>
  </w:style>
  <w:style w:type="paragraph" w:customStyle="1" w:styleId="82DD4D8899F14F3FA69B9330166947A327">
    <w:name w:val="82DD4D8899F14F3FA69B9330166947A327"/>
    <w:rsid w:val="00C41168"/>
    <w:rPr>
      <w:rFonts w:eastAsiaTheme="minorHAnsi"/>
      <w:lang w:eastAsia="en-US"/>
    </w:rPr>
  </w:style>
  <w:style w:type="paragraph" w:customStyle="1" w:styleId="05DC7956E35B48509916A23D710365C224">
    <w:name w:val="05DC7956E35B48509916A23D710365C224"/>
    <w:rsid w:val="00C41168"/>
    <w:rPr>
      <w:rFonts w:eastAsiaTheme="minorHAnsi"/>
      <w:lang w:eastAsia="en-US"/>
    </w:rPr>
  </w:style>
  <w:style w:type="paragraph" w:customStyle="1" w:styleId="61888A0EB62B45FA95A327AE5AAC73BC24">
    <w:name w:val="61888A0EB62B45FA95A327AE5AAC73BC24"/>
    <w:rsid w:val="00C41168"/>
    <w:rPr>
      <w:rFonts w:eastAsiaTheme="minorHAnsi"/>
      <w:lang w:eastAsia="en-US"/>
    </w:rPr>
  </w:style>
  <w:style w:type="paragraph" w:customStyle="1" w:styleId="9385BD6127D94F79B84E4B3AAD4C1602">
    <w:name w:val="9385BD6127D94F79B84E4B3AAD4C1602"/>
    <w:rsid w:val="00C41168"/>
    <w:rPr>
      <w:rFonts w:eastAsiaTheme="minorHAnsi"/>
      <w:lang w:eastAsia="en-US"/>
    </w:rPr>
  </w:style>
  <w:style w:type="paragraph" w:customStyle="1" w:styleId="2BE74B3488F24DEDB014F6B2A69B821921">
    <w:name w:val="2BE74B3488F24DEDB014F6B2A69B821921"/>
    <w:rsid w:val="00C41168"/>
    <w:rPr>
      <w:rFonts w:eastAsiaTheme="minorHAnsi"/>
      <w:lang w:eastAsia="en-US"/>
    </w:rPr>
  </w:style>
  <w:style w:type="paragraph" w:customStyle="1" w:styleId="1F296141F5E2452E9B91A163204CF93420">
    <w:name w:val="1F296141F5E2452E9B91A163204CF93420"/>
    <w:rsid w:val="00C41168"/>
    <w:rPr>
      <w:rFonts w:eastAsiaTheme="minorHAnsi"/>
      <w:lang w:eastAsia="en-US"/>
    </w:rPr>
  </w:style>
  <w:style w:type="paragraph" w:customStyle="1" w:styleId="307672A465B84634B2A1216A60CC231422">
    <w:name w:val="307672A465B84634B2A1216A60CC231422"/>
    <w:rsid w:val="00C41168"/>
    <w:rPr>
      <w:rFonts w:eastAsiaTheme="minorHAnsi"/>
      <w:lang w:eastAsia="en-US"/>
    </w:rPr>
  </w:style>
  <w:style w:type="paragraph" w:customStyle="1" w:styleId="5A213878ADB8457A942E887C61E1227923">
    <w:name w:val="5A213878ADB8457A942E887C61E1227923"/>
    <w:rsid w:val="00C41168"/>
    <w:rPr>
      <w:rFonts w:eastAsiaTheme="minorHAnsi"/>
      <w:lang w:eastAsia="en-US"/>
    </w:rPr>
  </w:style>
  <w:style w:type="paragraph" w:customStyle="1" w:styleId="0DEC1144E8F8498E9210ADB7A393C4B219">
    <w:name w:val="0DEC1144E8F8498E9210ADB7A393C4B219"/>
    <w:rsid w:val="00C41168"/>
    <w:rPr>
      <w:rFonts w:eastAsiaTheme="minorHAnsi"/>
      <w:lang w:eastAsia="en-US"/>
    </w:rPr>
  </w:style>
  <w:style w:type="paragraph" w:customStyle="1" w:styleId="DA9834293A964678BF7B5A4AD456BC4918">
    <w:name w:val="DA9834293A964678BF7B5A4AD456BC4918"/>
    <w:rsid w:val="00C41168"/>
    <w:rPr>
      <w:rFonts w:eastAsiaTheme="minorHAnsi"/>
      <w:lang w:eastAsia="en-US"/>
    </w:rPr>
  </w:style>
  <w:style w:type="paragraph" w:customStyle="1" w:styleId="721F41050ADE43AFA134668A9707451818">
    <w:name w:val="721F41050ADE43AFA134668A9707451818"/>
    <w:rsid w:val="00C41168"/>
    <w:rPr>
      <w:rFonts w:eastAsiaTheme="minorHAnsi"/>
      <w:lang w:eastAsia="en-US"/>
    </w:rPr>
  </w:style>
  <w:style w:type="paragraph" w:customStyle="1" w:styleId="DA155912699A4830B5538192A3AE4CA818">
    <w:name w:val="DA155912699A4830B5538192A3AE4CA818"/>
    <w:rsid w:val="00C41168"/>
    <w:rPr>
      <w:rFonts w:eastAsiaTheme="minorHAnsi"/>
      <w:lang w:eastAsia="en-US"/>
    </w:rPr>
  </w:style>
  <w:style w:type="paragraph" w:customStyle="1" w:styleId="9EABF8F5836C41169985ABA75C41209B18">
    <w:name w:val="9EABF8F5836C41169985ABA75C41209B18"/>
    <w:rsid w:val="00C41168"/>
    <w:rPr>
      <w:rFonts w:eastAsiaTheme="minorHAnsi"/>
      <w:lang w:eastAsia="en-US"/>
    </w:rPr>
  </w:style>
  <w:style w:type="paragraph" w:customStyle="1" w:styleId="65807F3BB3E04EE99EAFEC1FA01BA02318">
    <w:name w:val="65807F3BB3E04EE99EAFEC1FA01BA02318"/>
    <w:rsid w:val="00C41168"/>
    <w:rPr>
      <w:rFonts w:eastAsiaTheme="minorHAnsi"/>
      <w:lang w:eastAsia="en-US"/>
    </w:rPr>
  </w:style>
  <w:style w:type="paragraph" w:customStyle="1" w:styleId="F79DDE4F0D0641F18163FA0A6A6028BB18">
    <w:name w:val="F79DDE4F0D0641F18163FA0A6A6028BB18"/>
    <w:rsid w:val="00C41168"/>
    <w:rPr>
      <w:rFonts w:eastAsiaTheme="minorHAnsi"/>
      <w:lang w:eastAsia="en-US"/>
    </w:rPr>
  </w:style>
  <w:style w:type="paragraph" w:customStyle="1" w:styleId="5BF86FA3B34045B198FD6335D05886D818">
    <w:name w:val="5BF86FA3B34045B198FD6335D05886D818"/>
    <w:rsid w:val="00C41168"/>
    <w:rPr>
      <w:rFonts w:eastAsiaTheme="minorHAnsi"/>
      <w:lang w:eastAsia="en-US"/>
    </w:rPr>
  </w:style>
  <w:style w:type="paragraph" w:customStyle="1" w:styleId="ED027AFCCF9E4BA195E89F3358A3304E18">
    <w:name w:val="ED027AFCCF9E4BA195E89F3358A3304E18"/>
    <w:rsid w:val="00C41168"/>
    <w:rPr>
      <w:rFonts w:eastAsiaTheme="minorHAnsi"/>
      <w:lang w:eastAsia="en-US"/>
    </w:rPr>
  </w:style>
  <w:style w:type="paragraph" w:customStyle="1" w:styleId="DA7FC07CDB704B47AFEA375708DDA94618">
    <w:name w:val="DA7FC07CDB704B47AFEA375708DDA94618"/>
    <w:rsid w:val="00C41168"/>
    <w:rPr>
      <w:rFonts w:eastAsiaTheme="minorHAnsi"/>
      <w:lang w:eastAsia="en-US"/>
    </w:rPr>
  </w:style>
  <w:style w:type="paragraph" w:customStyle="1" w:styleId="AF44E6064B6F425393091DD6047D32E418">
    <w:name w:val="AF44E6064B6F425393091DD6047D32E418"/>
    <w:rsid w:val="00C41168"/>
    <w:rPr>
      <w:rFonts w:eastAsiaTheme="minorHAnsi"/>
      <w:lang w:eastAsia="en-US"/>
    </w:rPr>
  </w:style>
  <w:style w:type="paragraph" w:customStyle="1" w:styleId="E11C4B6F0A124CA08BC988AB47F3B22C18">
    <w:name w:val="E11C4B6F0A124CA08BC988AB47F3B22C18"/>
    <w:rsid w:val="00C41168"/>
    <w:rPr>
      <w:rFonts w:eastAsiaTheme="minorHAnsi"/>
      <w:lang w:eastAsia="en-US"/>
    </w:rPr>
  </w:style>
  <w:style w:type="paragraph" w:customStyle="1" w:styleId="0D29511A0D744F5F9FB70450572DE0BE18">
    <w:name w:val="0D29511A0D744F5F9FB70450572DE0BE18"/>
    <w:rsid w:val="00C41168"/>
    <w:rPr>
      <w:rFonts w:eastAsiaTheme="minorHAnsi"/>
      <w:lang w:eastAsia="en-US"/>
    </w:rPr>
  </w:style>
  <w:style w:type="paragraph" w:customStyle="1" w:styleId="7471C9B3E97442AA82CCE1A53D9A2E9D18">
    <w:name w:val="7471C9B3E97442AA82CCE1A53D9A2E9D18"/>
    <w:rsid w:val="00C41168"/>
    <w:rPr>
      <w:rFonts w:eastAsiaTheme="minorHAnsi"/>
      <w:lang w:eastAsia="en-US"/>
    </w:rPr>
  </w:style>
  <w:style w:type="paragraph" w:customStyle="1" w:styleId="7373867968464E9B9F750193013C53DF18">
    <w:name w:val="7373867968464E9B9F750193013C53DF18"/>
    <w:rsid w:val="00C41168"/>
    <w:rPr>
      <w:rFonts w:eastAsiaTheme="minorHAnsi"/>
      <w:lang w:eastAsia="en-US"/>
    </w:rPr>
  </w:style>
  <w:style w:type="paragraph" w:customStyle="1" w:styleId="D6D25B03805642FFABCF3E811290E62A18">
    <w:name w:val="D6D25B03805642FFABCF3E811290E62A18"/>
    <w:rsid w:val="00C41168"/>
    <w:rPr>
      <w:rFonts w:eastAsiaTheme="minorHAnsi"/>
      <w:lang w:eastAsia="en-US"/>
    </w:rPr>
  </w:style>
  <w:style w:type="paragraph" w:customStyle="1" w:styleId="9098B440AAC54DE3ABBB3E401D54CB2618">
    <w:name w:val="9098B440AAC54DE3ABBB3E401D54CB2618"/>
    <w:rsid w:val="00C41168"/>
    <w:rPr>
      <w:rFonts w:eastAsiaTheme="minorHAnsi"/>
      <w:lang w:eastAsia="en-US"/>
    </w:rPr>
  </w:style>
  <w:style w:type="paragraph" w:customStyle="1" w:styleId="BEB8A7C7D96545769F06363A76E008A218">
    <w:name w:val="BEB8A7C7D96545769F06363A76E008A218"/>
    <w:rsid w:val="00C41168"/>
    <w:rPr>
      <w:rFonts w:eastAsiaTheme="minorHAnsi"/>
      <w:lang w:eastAsia="en-US"/>
    </w:rPr>
  </w:style>
  <w:style w:type="paragraph" w:customStyle="1" w:styleId="9AA8F1C922414800968A3926F7DCE48418">
    <w:name w:val="9AA8F1C922414800968A3926F7DCE48418"/>
    <w:rsid w:val="00C41168"/>
    <w:rPr>
      <w:rFonts w:eastAsiaTheme="minorHAnsi"/>
      <w:lang w:eastAsia="en-US"/>
    </w:rPr>
  </w:style>
  <w:style w:type="paragraph" w:customStyle="1" w:styleId="87D098EB6E434612BB32932DDE87711618">
    <w:name w:val="87D098EB6E434612BB32932DDE87711618"/>
    <w:rsid w:val="00C41168"/>
    <w:rPr>
      <w:rFonts w:eastAsiaTheme="minorHAnsi"/>
      <w:lang w:eastAsia="en-US"/>
    </w:rPr>
  </w:style>
  <w:style w:type="paragraph" w:customStyle="1" w:styleId="055AF1371E594465A34CAA46992BA3BD18">
    <w:name w:val="055AF1371E594465A34CAA46992BA3BD18"/>
    <w:rsid w:val="00C41168"/>
    <w:rPr>
      <w:rFonts w:eastAsiaTheme="minorHAnsi"/>
      <w:lang w:eastAsia="en-US"/>
    </w:rPr>
  </w:style>
  <w:style w:type="paragraph" w:customStyle="1" w:styleId="4E3B0982A9DB4C29A05BC0413997E47118">
    <w:name w:val="4E3B0982A9DB4C29A05BC0413997E47118"/>
    <w:rsid w:val="00C41168"/>
    <w:rPr>
      <w:rFonts w:eastAsiaTheme="minorHAnsi"/>
      <w:lang w:eastAsia="en-US"/>
    </w:rPr>
  </w:style>
  <w:style w:type="paragraph" w:customStyle="1" w:styleId="BF4B2055F9C04BD5BD78660B65EF22F918">
    <w:name w:val="BF4B2055F9C04BD5BD78660B65EF22F918"/>
    <w:rsid w:val="00C41168"/>
    <w:rPr>
      <w:rFonts w:eastAsiaTheme="minorHAnsi"/>
      <w:lang w:eastAsia="en-US"/>
    </w:rPr>
  </w:style>
  <w:style w:type="paragraph" w:customStyle="1" w:styleId="E18619085F5F4BAFAA5B5468EBC31D9018">
    <w:name w:val="E18619085F5F4BAFAA5B5468EBC31D9018"/>
    <w:rsid w:val="00C41168"/>
    <w:rPr>
      <w:rFonts w:eastAsiaTheme="minorHAnsi"/>
      <w:lang w:eastAsia="en-US"/>
    </w:rPr>
  </w:style>
  <w:style w:type="paragraph" w:customStyle="1" w:styleId="38D3F59C09EB4F4D8A1F0362DA01ACBB18">
    <w:name w:val="38D3F59C09EB4F4D8A1F0362DA01ACBB18"/>
    <w:rsid w:val="00C41168"/>
    <w:rPr>
      <w:rFonts w:eastAsiaTheme="minorHAnsi"/>
      <w:lang w:eastAsia="en-US"/>
    </w:rPr>
  </w:style>
  <w:style w:type="paragraph" w:customStyle="1" w:styleId="6C8FBCC8CF7647CA9C748EFAD6901FCE18">
    <w:name w:val="6C8FBCC8CF7647CA9C748EFAD6901FCE18"/>
    <w:rsid w:val="00C41168"/>
    <w:rPr>
      <w:rFonts w:eastAsiaTheme="minorHAnsi"/>
      <w:lang w:eastAsia="en-US"/>
    </w:rPr>
  </w:style>
  <w:style w:type="paragraph" w:customStyle="1" w:styleId="46CFC142D45041348D41826C0C0C995D18">
    <w:name w:val="46CFC142D45041348D41826C0C0C995D18"/>
    <w:rsid w:val="00C41168"/>
    <w:rPr>
      <w:rFonts w:eastAsiaTheme="minorHAnsi"/>
      <w:lang w:eastAsia="en-US"/>
    </w:rPr>
  </w:style>
  <w:style w:type="paragraph" w:customStyle="1" w:styleId="F87D3F34A898479EACA8E65C07B3E80A18">
    <w:name w:val="F87D3F34A898479EACA8E65C07B3E80A18"/>
    <w:rsid w:val="00C41168"/>
    <w:rPr>
      <w:rFonts w:eastAsiaTheme="minorHAnsi"/>
      <w:lang w:eastAsia="en-US"/>
    </w:rPr>
  </w:style>
  <w:style w:type="paragraph" w:customStyle="1" w:styleId="F631FB3457FB4C08B58681110918BD1F18">
    <w:name w:val="F631FB3457FB4C08B58681110918BD1F18"/>
    <w:rsid w:val="00C41168"/>
    <w:rPr>
      <w:rFonts w:eastAsiaTheme="minorHAnsi"/>
      <w:lang w:eastAsia="en-US"/>
    </w:rPr>
  </w:style>
  <w:style w:type="paragraph" w:customStyle="1" w:styleId="B5DED0345E9D486A831B43000DB9313318">
    <w:name w:val="B5DED0345E9D486A831B43000DB9313318"/>
    <w:rsid w:val="00C41168"/>
    <w:rPr>
      <w:rFonts w:eastAsiaTheme="minorHAnsi"/>
      <w:lang w:eastAsia="en-US"/>
    </w:rPr>
  </w:style>
  <w:style w:type="paragraph" w:customStyle="1" w:styleId="A33B3791B0974B3CBE835535F7AA767A18">
    <w:name w:val="A33B3791B0974B3CBE835535F7AA767A18"/>
    <w:rsid w:val="00C41168"/>
    <w:rPr>
      <w:rFonts w:eastAsiaTheme="minorHAnsi"/>
      <w:lang w:eastAsia="en-US"/>
    </w:rPr>
  </w:style>
  <w:style w:type="paragraph" w:customStyle="1" w:styleId="616D574CFC1D4F9DB48270B7EA84E02218">
    <w:name w:val="616D574CFC1D4F9DB48270B7EA84E02218"/>
    <w:rsid w:val="00C41168"/>
    <w:rPr>
      <w:rFonts w:eastAsiaTheme="minorHAnsi"/>
      <w:lang w:eastAsia="en-US"/>
    </w:rPr>
  </w:style>
  <w:style w:type="paragraph" w:customStyle="1" w:styleId="CCF604071BA940B7A87B38C977B688C918">
    <w:name w:val="CCF604071BA940B7A87B38C977B688C918"/>
    <w:rsid w:val="00C41168"/>
    <w:rPr>
      <w:rFonts w:eastAsiaTheme="minorHAnsi"/>
      <w:lang w:eastAsia="en-US"/>
    </w:rPr>
  </w:style>
  <w:style w:type="paragraph" w:customStyle="1" w:styleId="F869A3A546034BB5B2C5001BFA0AC9C918">
    <w:name w:val="F869A3A546034BB5B2C5001BFA0AC9C918"/>
    <w:rsid w:val="00C41168"/>
    <w:rPr>
      <w:rFonts w:eastAsiaTheme="minorHAnsi"/>
      <w:lang w:eastAsia="en-US"/>
    </w:rPr>
  </w:style>
  <w:style w:type="paragraph" w:customStyle="1" w:styleId="59523ECBFDA34FA1944FDA9A0CD918CB18">
    <w:name w:val="59523ECBFDA34FA1944FDA9A0CD918CB18"/>
    <w:rsid w:val="00C41168"/>
    <w:rPr>
      <w:rFonts w:eastAsiaTheme="minorHAnsi"/>
      <w:lang w:eastAsia="en-US"/>
    </w:rPr>
  </w:style>
  <w:style w:type="paragraph" w:customStyle="1" w:styleId="9FE573508CF94843AA964E75841C91C018">
    <w:name w:val="9FE573508CF94843AA964E75841C91C018"/>
    <w:rsid w:val="00C41168"/>
    <w:rPr>
      <w:rFonts w:eastAsiaTheme="minorHAnsi"/>
      <w:lang w:eastAsia="en-US"/>
    </w:rPr>
  </w:style>
  <w:style w:type="paragraph" w:customStyle="1" w:styleId="683B3F807B5E4CF79CFCCE155F6E4D1618">
    <w:name w:val="683B3F807B5E4CF79CFCCE155F6E4D1618"/>
    <w:rsid w:val="00C41168"/>
    <w:rPr>
      <w:rFonts w:eastAsiaTheme="minorHAnsi"/>
      <w:lang w:eastAsia="en-US"/>
    </w:rPr>
  </w:style>
  <w:style w:type="paragraph" w:customStyle="1" w:styleId="5A2D3A4BFD8448FFBC10540DE994D89618">
    <w:name w:val="5A2D3A4BFD8448FFBC10540DE994D89618"/>
    <w:rsid w:val="00C41168"/>
    <w:rPr>
      <w:rFonts w:eastAsiaTheme="minorHAnsi"/>
      <w:lang w:eastAsia="en-US"/>
    </w:rPr>
  </w:style>
  <w:style w:type="paragraph" w:customStyle="1" w:styleId="89F613BC25444FFF93B894ECEA20A88F18">
    <w:name w:val="89F613BC25444FFF93B894ECEA20A88F18"/>
    <w:rsid w:val="00C41168"/>
    <w:rPr>
      <w:rFonts w:eastAsiaTheme="minorHAnsi"/>
      <w:lang w:eastAsia="en-US"/>
    </w:rPr>
  </w:style>
  <w:style w:type="paragraph" w:customStyle="1" w:styleId="BFFD1B8F2C7B47FFBA23C23DFCA2864118">
    <w:name w:val="BFFD1B8F2C7B47FFBA23C23DFCA2864118"/>
    <w:rsid w:val="00C41168"/>
    <w:rPr>
      <w:rFonts w:eastAsiaTheme="minorHAnsi"/>
      <w:lang w:eastAsia="en-US"/>
    </w:rPr>
  </w:style>
  <w:style w:type="paragraph" w:customStyle="1" w:styleId="53EC1AD77486431AA4EC80A6E33D921E18">
    <w:name w:val="53EC1AD77486431AA4EC80A6E33D921E18"/>
    <w:rsid w:val="00C41168"/>
    <w:rPr>
      <w:rFonts w:eastAsiaTheme="minorHAnsi"/>
      <w:lang w:eastAsia="en-US"/>
    </w:rPr>
  </w:style>
  <w:style w:type="paragraph" w:customStyle="1" w:styleId="321C4FED8D084D098F5588AA4251ADE918">
    <w:name w:val="321C4FED8D084D098F5588AA4251ADE918"/>
    <w:rsid w:val="00C41168"/>
    <w:rPr>
      <w:rFonts w:eastAsiaTheme="minorHAnsi"/>
      <w:lang w:eastAsia="en-US"/>
    </w:rPr>
  </w:style>
  <w:style w:type="paragraph" w:customStyle="1" w:styleId="61B9572D4F404A59BF408D9BFEA66A1B18">
    <w:name w:val="61B9572D4F404A59BF408D9BFEA66A1B18"/>
    <w:rsid w:val="00C41168"/>
    <w:rPr>
      <w:rFonts w:eastAsiaTheme="minorHAnsi"/>
      <w:lang w:eastAsia="en-US"/>
    </w:rPr>
  </w:style>
  <w:style w:type="paragraph" w:customStyle="1" w:styleId="2E760EC967BB4AE2BEEC02BC03612ADF18">
    <w:name w:val="2E760EC967BB4AE2BEEC02BC03612ADF18"/>
    <w:rsid w:val="00C41168"/>
    <w:rPr>
      <w:rFonts w:eastAsiaTheme="minorHAnsi"/>
      <w:lang w:eastAsia="en-US"/>
    </w:rPr>
  </w:style>
  <w:style w:type="paragraph" w:customStyle="1" w:styleId="66D0EC197167465E8EB3D0083F5847AE18">
    <w:name w:val="66D0EC197167465E8EB3D0083F5847AE18"/>
    <w:rsid w:val="00C41168"/>
    <w:rPr>
      <w:rFonts w:eastAsiaTheme="minorHAnsi"/>
      <w:lang w:eastAsia="en-US"/>
    </w:rPr>
  </w:style>
  <w:style w:type="paragraph" w:customStyle="1" w:styleId="7542F16F8133490CAA0D23C977D4981218">
    <w:name w:val="7542F16F8133490CAA0D23C977D4981218"/>
    <w:rsid w:val="00C41168"/>
    <w:rPr>
      <w:rFonts w:eastAsiaTheme="minorHAnsi"/>
      <w:lang w:eastAsia="en-US"/>
    </w:rPr>
  </w:style>
  <w:style w:type="paragraph" w:customStyle="1" w:styleId="8D606859EC334CE8A7AFD55B8AF0BB3918">
    <w:name w:val="8D606859EC334CE8A7AFD55B8AF0BB3918"/>
    <w:rsid w:val="00C41168"/>
    <w:rPr>
      <w:rFonts w:eastAsiaTheme="minorHAnsi"/>
      <w:lang w:eastAsia="en-US"/>
    </w:rPr>
  </w:style>
  <w:style w:type="paragraph" w:customStyle="1" w:styleId="248B775577174614801614F3D001B21018">
    <w:name w:val="248B775577174614801614F3D001B21018"/>
    <w:rsid w:val="00C41168"/>
    <w:rPr>
      <w:rFonts w:eastAsiaTheme="minorHAnsi"/>
      <w:lang w:eastAsia="en-US"/>
    </w:rPr>
  </w:style>
  <w:style w:type="paragraph" w:customStyle="1" w:styleId="0A813BF5BF624ADBAB21CFD6AF3396BC18">
    <w:name w:val="0A813BF5BF624ADBAB21CFD6AF3396BC18"/>
    <w:rsid w:val="00C41168"/>
    <w:rPr>
      <w:rFonts w:eastAsiaTheme="minorHAnsi"/>
      <w:lang w:eastAsia="en-US"/>
    </w:rPr>
  </w:style>
  <w:style w:type="paragraph" w:customStyle="1" w:styleId="02E19675391F4393A746E02F8024FF2C18">
    <w:name w:val="02E19675391F4393A746E02F8024FF2C18"/>
    <w:rsid w:val="00C41168"/>
    <w:rPr>
      <w:rFonts w:eastAsiaTheme="minorHAnsi"/>
      <w:lang w:eastAsia="en-US"/>
    </w:rPr>
  </w:style>
  <w:style w:type="paragraph" w:customStyle="1" w:styleId="8A543722137F4AD6B4C9E9FF9B7467F318">
    <w:name w:val="8A543722137F4AD6B4C9E9FF9B7467F318"/>
    <w:rsid w:val="00C41168"/>
    <w:rPr>
      <w:rFonts w:eastAsiaTheme="minorHAnsi"/>
      <w:lang w:eastAsia="en-US"/>
    </w:rPr>
  </w:style>
  <w:style w:type="paragraph" w:customStyle="1" w:styleId="408E11E622DD4CE89E0C5C9E8DED37CF18">
    <w:name w:val="408E11E622DD4CE89E0C5C9E8DED37CF18"/>
    <w:rsid w:val="00C41168"/>
    <w:rPr>
      <w:rFonts w:eastAsiaTheme="minorHAnsi"/>
      <w:lang w:eastAsia="en-US"/>
    </w:rPr>
  </w:style>
  <w:style w:type="paragraph" w:customStyle="1" w:styleId="6176C46B9B4C4BBAB2719E1B7262403E18">
    <w:name w:val="6176C46B9B4C4BBAB2719E1B7262403E18"/>
    <w:rsid w:val="00C41168"/>
    <w:rPr>
      <w:rFonts w:eastAsiaTheme="minorHAnsi"/>
      <w:lang w:eastAsia="en-US"/>
    </w:rPr>
  </w:style>
  <w:style w:type="paragraph" w:customStyle="1" w:styleId="F982F43555AF402298C664F641A2009218">
    <w:name w:val="F982F43555AF402298C664F641A2009218"/>
    <w:rsid w:val="00C41168"/>
    <w:rPr>
      <w:rFonts w:eastAsiaTheme="minorHAnsi"/>
      <w:lang w:eastAsia="en-US"/>
    </w:rPr>
  </w:style>
  <w:style w:type="paragraph" w:customStyle="1" w:styleId="4EE5D2139F1645FEBF1CDC9867AEECB018">
    <w:name w:val="4EE5D2139F1645FEBF1CDC9867AEECB018"/>
    <w:rsid w:val="00C41168"/>
    <w:rPr>
      <w:rFonts w:eastAsiaTheme="minorHAnsi"/>
      <w:lang w:eastAsia="en-US"/>
    </w:rPr>
  </w:style>
  <w:style w:type="paragraph" w:customStyle="1" w:styleId="605F238DAF7746FE9C88AAA1DDFCC69418">
    <w:name w:val="605F238DAF7746FE9C88AAA1DDFCC69418"/>
    <w:rsid w:val="00C41168"/>
    <w:rPr>
      <w:rFonts w:eastAsiaTheme="minorHAnsi"/>
      <w:lang w:eastAsia="en-US"/>
    </w:rPr>
  </w:style>
  <w:style w:type="paragraph" w:customStyle="1" w:styleId="7523666E8A6846EFA540D06253F72CD218">
    <w:name w:val="7523666E8A6846EFA540D06253F72CD218"/>
    <w:rsid w:val="00C41168"/>
    <w:rPr>
      <w:rFonts w:eastAsiaTheme="minorHAnsi"/>
      <w:lang w:eastAsia="en-US"/>
    </w:rPr>
  </w:style>
  <w:style w:type="paragraph" w:customStyle="1" w:styleId="E1A823E4FD4F472EBF0FAD9035D1A3FC18">
    <w:name w:val="E1A823E4FD4F472EBF0FAD9035D1A3FC18"/>
    <w:rsid w:val="00C41168"/>
    <w:rPr>
      <w:rFonts w:eastAsiaTheme="minorHAnsi"/>
      <w:lang w:eastAsia="en-US"/>
    </w:rPr>
  </w:style>
  <w:style w:type="paragraph" w:customStyle="1" w:styleId="4455E319B782445DBB938B901B50FC6218">
    <w:name w:val="4455E319B782445DBB938B901B50FC6218"/>
    <w:rsid w:val="00C41168"/>
    <w:rPr>
      <w:rFonts w:eastAsiaTheme="minorHAnsi"/>
      <w:lang w:eastAsia="en-US"/>
    </w:rPr>
  </w:style>
  <w:style w:type="paragraph" w:customStyle="1" w:styleId="D816164887434BEA9B71DAF44FA5756718">
    <w:name w:val="D816164887434BEA9B71DAF44FA5756718"/>
    <w:rsid w:val="00C41168"/>
    <w:rPr>
      <w:rFonts w:eastAsiaTheme="minorHAnsi"/>
      <w:lang w:eastAsia="en-US"/>
    </w:rPr>
  </w:style>
  <w:style w:type="paragraph" w:customStyle="1" w:styleId="7725DD4C5B97433A9B1224EEA13DB05718">
    <w:name w:val="7725DD4C5B97433A9B1224EEA13DB05718"/>
    <w:rsid w:val="00C41168"/>
    <w:rPr>
      <w:rFonts w:eastAsiaTheme="minorHAnsi"/>
      <w:lang w:eastAsia="en-US"/>
    </w:rPr>
  </w:style>
  <w:style w:type="paragraph" w:customStyle="1" w:styleId="AC577AC6899D413491DE0AD1C31217BD18">
    <w:name w:val="AC577AC6899D413491DE0AD1C31217BD18"/>
    <w:rsid w:val="00C41168"/>
    <w:rPr>
      <w:rFonts w:eastAsiaTheme="minorHAnsi"/>
      <w:lang w:eastAsia="en-US"/>
    </w:rPr>
  </w:style>
  <w:style w:type="paragraph" w:customStyle="1" w:styleId="69FC7D1578A448359CDEEB7922889F2018">
    <w:name w:val="69FC7D1578A448359CDEEB7922889F2018"/>
    <w:rsid w:val="00C41168"/>
    <w:rPr>
      <w:rFonts w:eastAsiaTheme="minorHAnsi"/>
      <w:lang w:eastAsia="en-US"/>
    </w:rPr>
  </w:style>
  <w:style w:type="paragraph" w:customStyle="1" w:styleId="2C264DE31EA44066B7F1AD0A2A82029418">
    <w:name w:val="2C264DE31EA44066B7F1AD0A2A82029418"/>
    <w:rsid w:val="00C41168"/>
    <w:rPr>
      <w:rFonts w:eastAsiaTheme="minorHAnsi"/>
      <w:lang w:eastAsia="en-US"/>
    </w:rPr>
  </w:style>
  <w:style w:type="paragraph" w:customStyle="1" w:styleId="6DF2C6FD8C504B5ABD120E589A08F70C18">
    <w:name w:val="6DF2C6FD8C504B5ABD120E589A08F70C18"/>
    <w:rsid w:val="00C41168"/>
    <w:rPr>
      <w:rFonts w:eastAsiaTheme="minorHAnsi"/>
      <w:lang w:eastAsia="en-US"/>
    </w:rPr>
  </w:style>
  <w:style w:type="paragraph" w:customStyle="1" w:styleId="4E36839DCF924BD79F69F11CDEFAF19317">
    <w:name w:val="4E36839DCF924BD79F69F11CDEFAF19317"/>
    <w:rsid w:val="00C41168"/>
    <w:rPr>
      <w:rFonts w:eastAsiaTheme="minorHAnsi"/>
      <w:lang w:eastAsia="en-US"/>
    </w:rPr>
  </w:style>
  <w:style w:type="paragraph" w:customStyle="1" w:styleId="E0F8C3548F5E4855891B47D1E7BCB52D15">
    <w:name w:val="E0F8C3548F5E4855891B47D1E7BCB52D15"/>
    <w:rsid w:val="00C41168"/>
    <w:rPr>
      <w:rFonts w:eastAsiaTheme="minorHAnsi"/>
      <w:lang w:eastAsia="en-US"/>
    </w:rPr>
  </w:style>
  <w:style w:type="paragraph" w:customStyle="1" w:styleId="3305C81A2EA2425C89A5C0EB906508F516">
    <w:name w:val="3305C81A2EA2425C89A5C0EB906508F516"/>
    <w:rsid w:val="00C41168"/>
    <w:rPr>
      <w:rFonts w:eastAsiaTheme="minorHAnsi"/>
      <w:lang w:eastAsia="en-US"/>
    </w:rPr>
  </w:style>
  <w:style w:type="paragraph" w:customStyle="1" w:styleId="B77C1944A5104F16A0AA17CDA585D35816">
    <w:name w:val="B77C1944A5104F16A0AA17CDA585D35816"/>
    <w:rsid w:val="00C41168"/>
    <w:rPr>
      <w:rFonts w:eastAsiaTheme="minorHAnsi"/>
      <w:lang w:eastAsia="en-US"/>
    </w:rPr>
  </w:style>
  <w:style w:type="paragraph" w:customStyle="1" w:styleId="6B194EAFE8884A3DB58E6E492A6FFB1E14">
    <w:name w:val="6B194EAFE8884A3DB58E6E492A6FFB1E14"/>
    <w:rsid w:val="00C41168"/>
    <w:rPr>
      <w:rFonts w:eastAsiaTheme="minorHAnsi"/>
      <w:lang w:eastAsia="en-US"/>
    </w:rPr>
  </w:style>
  <w:style w:type="paragraph" w:customStyle="1" w:styleId="7C0218E337904DBC91F0E5A6525CD14E14">
    <w:name w:val="7C0218E337904DBC91F0E5A6525CD14E14"/>
    <w:rsid w:val="00C41168"/>
    <w:rPr>
      <w:rFonts w:eastAsiaTheme="minorHAnsi"/>
      <w:lang w:eastAsia="en-US"/>
    </w:rPr>
  </w:style>
  <w:style w:type="paragraph" w:customStyle="1" w:styleId="5E4239E1386542228E7A14BFD53E0C5713">
    <w:name w:val="5E4239E1386542228E7A14BFD53E0C5713"/>
    <w:rsid w:val="00C41168"/>
    <w:rPr>
      <w:rFonts w:eastAsiaTheme="minorHAnsi"/>
      <w:lang w:eastAsia="en-US"/>
    </w:rPr>
  </w:style>
  <w:style w:type="paragraph" w:customStyle="1" w:styleId="D9098EE9AF7145AA82CD3C1DCF91D88D5">
    <w:name w:val="D9098EE9AF7145AA82CD3C1DCF91D88D5"/>
    <w:rsid w:val="00C41168"/>
    <w:rPr>
      <w:rFonts w:eastAsiaTheme="minorHAnsi"/>
      <w:lang w:eastAsia="en-US"/>
    </w:rPr>
  </w:style>
  <w:style w:type="paragraph" w:customStyle="1" w:styleId="C43925E3674D427FA92CA0A631BFF3B45">
    <w:name w:val="C43925E3674D427FA92CA0A631BFF3B45"/>
    <w:rsid w:val="00C41168"/>
    <w:rPr>
      <w:rFonts w:eastAsiaTheme="minorHAnsi"/>
      <w:lang w:eastAsia="en-US"/>
    </w:rPr>
  </w:style>
  <w:style w:type="paragraph" w:customStyle="1" w:styleId="855672A5C2464A4AB7A8B698630DF6205">
    <w:name w:val="855672A5C2464A4AB7A8B698630DF6205"/>
    <w:rsid w:val="00C41168"/>
    <w:rPr>
      <w:rFonts w:eastAsiaTheme="minorHAnsi"/>
      <w:lang w:eastAsia="en-US"/>
    </w:rPr>
  </w:style>
  <w:style w:type="paragraph" w:customStyle="1" w:styleId="D2CFA76CC9DC41868E5E9EC4FCD7A39E4">
    <w:name w:val="D2CFA76CC9DC41868E5E9EC4FCD7A39E4"/>
    <w:rsid w:val="00C41168"/>
    <w:rPr>
      <w:rFonts w:eastAsiaTheme="minorHAnsi"/>
      <w:lang w:eastAsia="en-US"/>
    </w:rPr>
  </w:style>
  <w:style w:type="paragraph" w:customStyle="1" w:styleId="7A871BDBC5D544BD9705FD026ABED9664">
    <w:name w:val="7A871BDBC5D544BD9705FD026ABED9664"/>
    <w:rsid w:val="00C41168"/>
    <w:rPr>
      <w:rFonts w:eastAsiaTheme="minorHAnsi"/>
      <w:lang w:eastAsia="en-US"/>
    </w:rPr>
  </w:style>
  <w:style w:type="paragraph" w:customStyle="1" w:styleId="CFE97FEBB3354E8290B0714FCEEE74784">
    <w:name w:val="CFE97FEBB3354E8290B0714FCEEE74784"/>
    <w:rsid w:val="00C41168"/>
    <w:rPr>
      <w:rFonts w:eastAsiaTheme="minorHAnsi"/>
      <w:lang w:eastAsia="en-US"/>
    </w:rPr>
  </w:style>
  <w:style w:type="paragraph" w:customStyle="1" w:styleId="57186281BECE4AF6BF69CCE7CB84DFD64">
    <w:name w:val="57186281BECE4AF6BF69CCE7CB84DFD64"/>
    <w:rsid w:val="00C41168"/>
    <w:rPr>
      <w:rFonts w:eastAsiaTheme="minorHAnsi"/>
      <w:lang w:eastAsia="en-US"/>
    </w:rPr>
  </w:style>
  <w:style w:type="paragraph" w:customStyle="1" w:styleId="421A240934DB4A7B8E532A1A21B494F94">
    <w:name w:val="421A240934DB4A7B8E532A1A21B494F94"/>
    <w:rsid w:val="00C41168"/>
    <w:rPr>
      <w:rFonts w:eastAsiaTheme="minorHAnsi"/>
      <w:lang w:eastAsia="en-US"/>
    </w:rPr>
  </w:style>
  <w:style w:type="paragraph" w:customStyle="1" w:styleId="032E0B36ED324381BD92EC5CEFDE68404">
    <w:name w:val="032E0B36ED324381BD92EC5CEFDE68404"/>
    <w:rsid w:val="00C41168"/>
    <w:rPr>
      <w:rFonts w:eastAsiaTheme="minorHAnsi"/>
      <w:lang w:eastAsia="en-US"/>
    </w:rPr>
  </w:style>
  <w:style w:type="paragraph" w:customStyle="1" w:styleId="5580443C6B2D4E09B28A94BDF72DC5284">
    <w:name w:val="5580443C6B2D4E09B28A94BDF72DC5284"/>
    <w:rsid w:val="00C41168"/>
    <w:rPr>
      <w:rFonts w:eastAsiaTheme="minorHAnsi"/>
      <w:lang w:eastAsia="en-US"/>
    </w:rPr>
  </w:style>
  <w:style w:type="paragraph" w:customStyle="1" w:styleId="A92FFF8DEDA94C10988C5224B62DC9C94">
    <w:name w:val="A92FFF8DEDA94C10988C5224B62DC9C94"/>
    <w:rsid w:val="00C41168"/>
    <w:rPr>
      <w:rFonts w:eastAsiaTheme="minorHAnsi"/>
      <w:lang w:eastAsia="en-US"/>
    </w:rPr>
  </w:style>
  <w:style w:type="paragraph" w:customStyle="1" w:styleId="849008E3EFE24762B8BA6C96815411854">
    <w:name w:val="849008E3EFE24762B8BA6C96815411854"/>
    <w:rsid w:val="00C41168"/>
    <w:rPr>
      <w:rFonts w:eastAsiaTheme="minorHAnsi"/>
      <w:lang w:eastAsia="en-US"/>
    </w:rPr>
  </w:style>
  <w:style w:type="paragraph" w:customStyle="1" w:styleId="1A4870AB7A394E17B5F85B20D99567A24">
    <w:name w:val="1A4870AB7A394E17B5F85B20D99567A24"/>
    <w:rsid w:val="00C41168"/>
    <w:rPr>
      <w:rFonts w:eastAsiaTheme="minorHAnsi"/>
      <w:lang w:eastAsia="en-US"/>
    </w:rPr>
  </w:style>
  <w:style w:type="paragraph" w:customStyle="1" w:styleId="6B5F6E73350D41C895C278029B7693274">
    <w:name w:val="6B5F6E73350D41C895C278029B7693274"/>
    <w:rsid w:val="00C41168"/>
    <w:rPr>
      <w:rFonts w:eastAsiaTheme="minorHAnsi"/>
      <w:lang w:eastAsia="en-US"/>
    </w:rPr>
  </w:style>
  <w:style w:type="paragraph" w:customStyle="1" w:styleId="ABED649309264377BA6A02D8679652634">
    <w:name w:val="ABED649309264377BA6A02D8679652634"/>
    <w:rsid w:val="00C41168"/>
    <w:rPr>
      <w:rFonts w:eastAsiaTheme="minorHAnsi"/>
      <w:lang w:eastAsia="en-US"/>
    </w:rPr>
  </w:style>
  <w:style w:type="paragraph" w:customStyle="1" w:styleId="3B49D7735EB049E0BD1E4BD77415740A4">
    <w:name w:val="3B49D7735EB049E0BD1E4BD77415740A4"/>
    <w:rsid w:val="00C41168"/>
    <w:rPr>
      <w:rFonts w:eastAsiaTheme="minorHAnsi"/>
      <w:lang w:eastAsia="en-US"/>
    </w:rPr>
  </w:style>
  <w:style w:type="paragraph" w:customStyle="1" w:styleId="8E883B7F02BA4E84B86E17AB3303F4E54">
    <w:name w:val="8E883B7F02BA4E84B86E17AB3303F4E54"/>
    <w:rsid w:val="00C41168"/>
    <w:rPr>
      <w:rFonts w:eastAsiaTheme="minorHAnsi"/>
      <w:lang w:eastAsia="en-US"/>
    </w:rPr>
  </w:style>
  <w:style w:type="paragraph" w:customStyle="1" w:styleId="59A9DE40003F47FEB24FF2443AE6637C4">
    <w:name w:val="59A9DE40003F47FEB24FF2443AE6637C4"/>
    <w:rsid w:val="00C41168"/>
    <w:rPr>
      <w:rFonts w:eastAsiaTheme="minorHAnsi"/>
      <w:lang w:eastAsia="en-US"/>
    </w:rPr>
  </w:style>
  <w:style w:type="paragraph" w:customStyle="1" w:styleId="50CA04910C844574A1043B88A6B7D3604">
    <w:name w:val="50CA04910C844574A1043B88A6B7D3604"/>
    <w:rsid w:val="00C41168"/>
    <w:rPr>
      <w:rFonts w:eastAsiaTheme="minorHAnsi"/>
      <w:lang w:eastAsia="en-US"/>
    </w:rPr>
  </w:style>
  <w:style w:type="paragraph" w:customStyle="1" w:styleId="E41E9FEEF54C47248580F59CCF7D4D144">
    <w:name w:val="E41E9FEEF54C47248580F59CCF7D4D144"/>
    <w:rsid w:val="00C41168"/>
    <w:rPr>
      <w:rFonts w:eastAsiaTheme="minorHAnsi"/>
      <w:lang w:eastAsia="en-US"/>
    </w:rPr>
  </w:style>
  <w:style w:type="paragraph" w:customStyle="1" w:styleId="47FA4FE9016A446F9375EA5B28D213414">
    <w:name w:val="47FA4FE9016A446F9375EA5B28D213414"/>
    <w:rsid w:val="00C41168"/>
    <w:rPr>
      <w:rFonts w:eastAsiaTheme="minorHAnsi"/>
      <w:lang w:eastAsia="en-US"/>
    </w:rPr>
  </w:style>
  <w:style w:type="paragraph" w:customStyle="1" w:styleId="523EECF93DE942EA851559A72A0B10484">
    <w:name w:val="523EECF93DE942EA851559A72A0B10484"/>
    <w:rsid w:val="00C41168"/>
    <w:rPr>
      <w:rFonts w:eastAsiaTheme="minorHAnsi"/>
      <w:lang w:eastAsia="en-US"/>
    </w:rPr>
  </w:style>
  <w:style w:type="paragraph" w:customStyle="1" w:styleId="C3FC9562DEA6461C9FF9A0B46A65DFBF4">
    <w:name w:val="C3FC9562DEA6461C9FF9A0B46A65DFBF4"/>
    <w:rsid w:val="00C41168"/>
    <w:rPr>
      <w:rFonts w:eastAsiaTheme="minorHAnsi"/>
      <w:lang w:eastAsia="en-US"/>
    </w:rPr>
  </w:style>
  <w:style w:type="paragraph" w:customStyle="1" w:styleId="1749BC89F8D64403B045C840934AB6294">
    <w:name w:val="1749BC89F8D64403B045C840934AB6294"/>
    <w:rsid w:val="00C41168"/>
    <w:rPr>
      <w:rFonts w:eastAsiaTheme="minorHAnsi"/>
      <w:lang w:eastAsia="en-US"/>
    </w:rPr>
  </w:style>
  <w:style w:type="paragraph" w:customStyle="1" w:styleId="EF254F5891FD4FF981AC59C5857EDD043">
    <w:name w:val="EF254F5891FD4FF981AC59C5857EDD043"/>
    <w:rsid w:val="00C41168"/>
    <w:rPr>
      <w:rFonts w:eastAsiaTheme="minorHAnsi"/>
      <w:lang w:eastAsia="en-US"/>
    </w:rPr>
  </w:style>
  <w:style w:type="paragraph" w:customStyle="1" w:styleId="5F8FD25F52A74AAA962A511C9D5773F23">
    <w:name w:val="5F8FD25F52A74AAA962A511C9D5773F23"/>
    <w:rsid w:val="00C41168"/>
    <w:rPr>
      <w:rFonts w:eastAsiaTheme="minorHAnsi"/>
      <w:lang w:eastAsia="en-US"/>
    </w:rPr>
  </w:style>
  <w:style w:type="paragraph" w:customStyle="1" w:styleId="D1ABCA67639344E183255450D71CB4393">
    <w:name w:val="D1ABCA67639344E183255450D71CB4393"/>
    <w:rsid w:val="00C41168"/>
    <w:rPr>
      <w:rFonts w:eastAsiaTheme="minorHAnsi"/>
      <w:lang w:eastAsia="en-US"/>
    </w:rPr>
  </w:style>
  <w:style w:type="paragraph" w:customStyle="1" w:styleId="38661D76E3E54916975445AF446019823">
    <w:name w:val="38661D76E3E54916975445AF446019823"/>
    <w:rsid w:val="00C41168"/>
    <w:rPr>
      <w:rFonts w:eastAsiaTheme="minorHAnsi"/>
      <w:lang w:eastAsia="en-US"/>
    </w:rPr>
  </w:style>
  <w:style w:type="paragraph" w:customStyle="1" w:styleId="D1CB1D54D4EF46688890D3D148A7709D3">
    <w:name w:val="D1CB1D54D4EF46688890D3D148A7709D3"/>
    <w:rsid w:val="00C41168"/>
    <w:rPr>
      <w:rFonts w:eastAsiaTheme="minorHAnsi"/>
      <w:lang w:eastAsia="en-US"/>
    </w:rPr>
  </w:style>
  <w:style w:type="paragraph" w:customStyle="1" w:styleId="D0ABCCE2FCB9400997674CCE876C1CD23">
    <w:name w:val="D0ABCCE2FCB9400997674CCE876C1CD23"/>
    <w:rsid w:val="00C41168"/>
    <w:rPr>
      <w:rFonts w:eastAsiaTheme="minorHAnsi"/>
      <w:lang w:eastAsia="en-US"/>
    </w:rPr>
  </w:style>
  <w:style w:type="paragraph" w:customStyle="1" w:styleId="948E478724624FC79719FFDD9871C67C3">
    <w:name w:val="948E478724624FC79719FFDD9871C67C3"/>
    <w:rsid w:val="00C41168"/>
    <w:rPr>
      <w:rFonts w:eastAsiaTheme="minorHAnsi"/>
      <w:lang w:eastAsia="en-US"/>
    </w:rPr>
  </w:style>
  <w:style w:type="paragraph" w:customStyle="1" w:styleId="321460DDFA1F46E4929484C362031D043">
    <w:name w:val="321460DDFA1F46E4929484C362031D043"/>
    <w:rsid w:val="00C41168"/>
    <w:rPr>
      <w:rFonts w:eastAsiaTheme="minorHAnsi"/>
      <w:lang w:eastAsia="en-US"/>
    </w:rPr>
  </w:style>
  <w:style w:type="paragraph" w:customStyle="1" w:styleId="B1E82D70B08C4BECAD082DA07AF31A493">
    <w:name w:val="B1E82D70B08C4BECAD082DA07AF31A493"/>
    <w:rsid w:val="00C41168"/>
    <w:rPr>
      <w:rFonts w:eastAsiaTheme="minorHAnsi"/>
      <w:lang w:eastAsia="en-US"/>
    </w:rPr>
  </w:style>
  <w:style w:type="paragraph" w:customStyle="1" w:styleId="71094A3501E04B7A891C13ED7CA0AF763">
    <w:name w:val="71094A3501E04B7A891C13ED7CA0AF763"/>
    <w:rsid w:val="00C41168"/>
    <w:rPr>
      <w:rFonts w:eastAsiaTheme="minorHAnsi"/>
      <w:lang w:eastAsia="en-US"/>
    </w:rPr>
  </w:style>
  <w:style w:type="paragraph" w:customStyle="1" w:styleId="228A1BBF776246289394432EF254B4663">
    <w:name w:val="228A1BBF776246289394432EF254B4663"/>
    <w:rsid w:val="00C41168"/>
    <w:rPr>
      <w:rFonts w:eastAsiaTheme="minorHAnsi"/>
      <w:lang w:eastAsia="en-US"/>
    </w:rPr>
  </w:style>
  <w:style w:type="paragraph" w:customStyle="1" w:styleId="4F7B0F6274904293882F63761978A5B33">
    <w:name w:val="4F7B0F6274904293882F63761978A5B33"/>
    <w:rsid w:val="00C41168"/>
    <w:rPr>
      <w:rFonts w:eastAsiaTheme="minorHAnsi"/>
      <w:lang w:eastAsia="en-US"/>
    </w:rPr>
  </w:style>
  <w:style w:type="paragraph" w:customStyle="1" w:styleId="F85A712046A345058BB0B2794581FC583">
    <w:name w:val="F85A712046A345058BB0B2794581FC583"/>
    <w:rsid w:val="00C41168"/>
    <w:rPr>
      <w:rFonts w:eastAsiaTheme="minorHAnsi"/>
      <w:lang w:eastAsia="en-US"/>
    </w:rPr>
  </w:style>
  <w:style w:type="paragraph" w:customStyle="1" w:styleId="64E6E920FA5D4688991B906D59066C1A3">
    <w:name w:val="64E6E920FA5D4688991B906D59066C1A3"/>
    <w:rsid w:val="00C41168"/>
    <w:rPr>
      <w:rFonts w:eastAsiaTheme="minorHAnsi"/>
      <w:lang w:eastAsia="en-US"/>
    </w:rPr>
  </w:style>
  <w:style w:type="paragraph" w:customStyle="1" w:styleId="3BF2B2D38039423490268ED883D3EF983">
    <w:name w:val="3BF2B2D38039423490268ED883D3EF983"/>
    <w:rsid w:val="00C41168"/>
    <w:rPr>
      <w:rFonts w:eastAsiaTheme="minorHAnsi"/>
      <w:lang w:eastAsia="en-US"/>
    </w:rPr>
  </w:style>
  <w:style w:type="paragraph" w:customStyle="1" w:styleId="C734302D36FF4F6AA4F22D7B416306633">
    <w:name w:val="C734302D36FF4F6AA4F22D7B416306633"/>
    <w:rsid w:val="00C41168"/>
    <w:rPr>
      <w:rFonts w:eastAsiaTheme="minorHAnsi"/>
      <w:lang w:eastAsia="en-US"/>
    </w:rPr>
  </w:style>
  <w:style w:type="paragraph" w:customStyle="1" w:styleId="7666C2D0F73B43BF90764D0F6996A7B23">
    <w:name w:val="7666C2D0F73B43BF90764D0F6996A7B23"/>
    <w:rsid w:val="00C41168"/>
    <w:rPr>
      <w:rFonts w:eastAsiaTheme="minorHAnsi"/>
      <w:lang w:eastAsia="en-US"/>
    </w:rPr>
  </w:style>
  <w:style w:type="paragraph" w:customStyle="1" w:styleId="C7404152444F4B2BA048389CBD5E0DDC3">
    <w:name w:val="C7404152444F4B2BA048389CBD5E0DDC3"/>
    <w:rsid w:val="00C41168"/>
    <w:rPr>
      <w:rFonts w:eastAsiaTheme="minorHAnsi"/>
      <w:lang w:eastAsia="en-US"/>
    </w:rPr>
  </w:style>
  <w:style w:type="paragraph" w:customStyle="1" w:styleId="0DBA72B6689C49B3A7ED64A7AD1FE84D3">
    <w:name w:val="0DBA72B6689C49B3A7ED64A7AD1FE84D3"/>
    <w:rsid w:val="00C41168"/>
    <w:rPr>
      <w:rFonts w:eastAsiaTheme="minorHAnsi"/>
      <w:lang w:eastAsia="en-US"/>
    </w:rPr>
  </w:style>
  <w:style w:type="paragraph" w:customStyle="1" w:styleId="F16E7EE5E0C34054801E2F93E4F992DF3">
    <w:name w:val="F16E7EE5E0C34054801E2F93E4F992DF3"/>
    <w:rsid w:val="00C41168"/>
    <w:rPr>
      <w:rFonts w:eastAsiaTheme="minorHAnsi"/>
      <w:lang w:eastAsia="en-US"/>
    </w:rPr>
  </w:style>
  <w:style w:type="paragraph" w:customStyle="1" w:styleId="202423C6F46B431F94CAC8D93BDFD6DE3">
    <w:name w:val="202423C6F46B431F94CAC8D93BDFD6DE3"/>
    <w:rsid w:val="00C41168"/>
    <w:rPr>
      <w:rFonts w:eastAsiaTheme="minorHAnsi"/>
      <w:lang w:eastAsia="en-US"/>
    </w:rPr>
  </w:style>
  <w:style w:type="paragraph" w:customStyle="1" w:styleId="44A5D5FAE7C7419894EDF898ADF099191">
    <w:name w:val="44A5D5FAE7C7419894EDF898ADF099191"/>
    <w:rsid w:val="00C41168"/>
    <w:rPr>
      <w:rFonts w:eastAsiaTheme="minorHAnsi"/>
      <w:lang w:eastAsia="en-US"/>
    </w:rPr>
  </w:style>
  <w:style w:type="paragraph" w:customStyle="1" w:styleId="07F0B83A53294380BBA3FC5B97863F24">
    <w:name w:val="07F0B83A53294380BBA3FC5B97863F24"/>
    <w:rsid w:val="00C41168"/>
  </w:style>
  <w:style w:type="paragraph" w:customStyle="1" w:styleId="8B0E56FD3B4D446F9A7701E07890CEBA">
    <w:name w:val="8B0E56FD3B4D446F9A7701E07890CEBA"/>
    <w:rsid w:val="00C41168"/>
  </w:style>
  <w:style w:type="paragraph" w:customStyle="1" w:styleId="D7CE343148CD46869FABFCF125828474">
    <w:name w:val="D7CE343148CD46869FABFCF125828474"/>
    <w:rsid w:val="00C41168"/>
  </w:style>
  <w:style w:type="paragraph" w:customStyle="1" w:styleId="95DB40B640654EC192C4CA7A01CCA484">
    <w:name w:val="95DB40B640654EC192C4CA7A01CCA484"/>
    <w:rsid w:val="00C41168"/>
  </w:style>
  <w:style w:type="paragraph" w:customStyle="1" w:styleId="5A317E13461D4E368F22E8BAF0C7A15C">
    <w:name w:val="5A317E13461D4E368F22E8BAF0C7A15C"/>
    <w:rsid w:val="00C41168"/>
  </w:style>
  <w:style w:type="paragraph" w:customStyle="1" w:styleId="5F8BB4A01AFD496E8964DC832B0926CC">
    <w:name w:val="5F8BB4A01AFD496E8964DC832B0926CC"/>
    <w:rsid w:val="00C41168"/>
  </w:style>
  <w:style w:type="paragraph" w:customStyle="1" w:styleId="7105127D56244E149580B7329A69E6E3">
    <w:name w:val="7105127D56244E149580B7329A69E6E3"/>
    <w:rsid w:val="00C41168"/>
  </w:style>
  <w:style w:type="paragraph" w:customStyle="1" w:styleId="BE1BB16A1FC144F1A32E2580CD0BDF0E">
    <w:name w:val="BE1BB16A1FC144F1A32E2580CD0BDF0E"/>
    <w:rsid w:val="00C41168"/>
  </w:style>
  <w:style w:type="paragraph" w:customStyle="1" w:styleId="E2FA79997A874F05958B6590F949C201">
    <w:name w:val="E2FA79997A874F05958B6590F949C201"/>
    <w:rsid w:val="00C41168"/>
  </w:style>
  <w:style w:type="paragraph" w:customStyle="1" w:styleId="E1D7502B5E6343C79311CB3E87F1B602">
    <w:name w:val="E1D7502B5E6343C79311CB3E87F1B602"/>
    <w:rsid w:val="00C41168"/>
  </w:style>
  <w:style w:type="paragraph" w:customStyle="1" w:styleId="6E9109C4EFB149DD952BC8DCD2888CC9">
    <w:name w:val="6E9109C4EFB149DD952BC8DCD2888CC9"/>
    <w:rsid w:val="00C41168"/>
  </w:style>
  <w:style w:type="paragraph" w:customStyle="1" w:styleId="8245567E4D5D499EB9B2CEA7D379380B">
    <w:name w:val="8245567E4D5D499EB9B2CEA7D379380B"/>
    <w:rsid w:val="00C41168"/>
  </w:style>
  <w:style w:type="paragraph" w:customStyle="1" w:styleId="CAF61CEEAB2A413A97D0BDC806CB9440">
    <w:name w:val="CAF61CEEAB2A413A97D0BDC806CB9440"/>
    <w:rsid w:val="00C41168"/>
  </w:style>
  <w:style w:type="paragraph" w:customStyle="1" w:styleId="4656AC543DB64494857A312BF54E8E0E">
    <w:name w:val="4656AC543DB64494857A312BF54E8E0E"/>
    <w:rsid w:val="00C41168"/>
  </w:style>
  <w:style w:type="paragraph" w:customStyle="1" w:styleId="37B5063C0F3C443797C680A5741AC789">
    <w:name w:val="37B5063C0F3C443797C680A5741AC789"/>
    <w:rsid w:val="00C41168"/>
  </w:style>
  <w:style w:type="paragraph" w:customStyle="1" w:styleId="84D92025C81C4DBC8BE53C702D22F124">
    <w:name w:val="84D92025C81C4DBC8BE53C702D22F124"/>
    <w:rsid w:val="00C41168"/>
  </w:style>
  <w:style w:type="paragraph" w:customStyle="1" w:styleId="DBC8EC5329624991B2313B1E92621BDE">
    <w:name w:val="DBC8EC5329624991B2313B1E92621BDE"/>
    <w:rsid w:val="00C41168"/>
  </w:style>
  <w:style w:type="paragraph" w:customStyle="1" w:styleId="AB88978ADDC347768DE7C42737C19BD2">
    <w:name w:val="AB88978ADDC347768DE7C42737C19BD2"/>
    <w:rsid w:val="00C41168"/>
  </w:style>
  <w:style w:type="paragraph" w:customStyle="1" w:styleId="425B199CC1D14959B0746FE4CCA0E0BA">
    <w:name w:val="425B199CC1D14959B0746FE4CCA0E0BA"/>
    <w:rsid w:val="00C41168"/>
  </w:style>
  <w:style w:type="paragraph" w:customStyle="1" w:styleId="E893259E10094EE0A4B29BA0148F32E5">
    <w:name w:val="E893259E10094EE0A4B29BA0148F32E5"/>
    <w:rsid w:val="00C41168"/>
  </w:style>
  <w:style w:type="paragraph" w:customStyle="1" w:styleId="940799E58E1B4F65982143B16F61ADE434">
    <w:name w:val="940799E58E1B4F65982143B16F61ADE434"/>
    <w:rsid w:val="00C41168"/>
    <w:rPr>
      <w:rFonts w:eastAsiaTheme="minorHAnsi"/>
      <w:lang w:eastAsia="en-US"/>
    </w:rPr>
  </w:style>
  <w:style w:type="paragraph" w:customStyle="1" w:styleId="3D23D110961A48A1B9719D4B5915507234">
    <w:name w:val="3D23D110961A48A1B9719D4B5915507234"/>
    <w:rsid w:val="00C41168"/>
    <w:rPr>
      <w:rFonts w:eastAsiaTheme="minorHAnsi"/>
      <w:lang w:eastAsia="en-US"/>
    </w:rPr>
  </w:style>
  <w:style w:type="paragraph" w:customStyle="1" w:styleId="815AF716865842099FBA5BEBDEDE594F34">
    <w:name w:val="815AF716865842099FBA5BEBDEDE594F34"/>
    <w:rsid w:val="00C41168"/>
    <w:rPr>
      <w:rFonts w:eastAsiaTheme="minorHAnsi"/>
      <w:lang w:eastAsia="en-US"/>
    </w:rPr>
  </w:style>
  <w:style w:type="paragraph" w:customStyle="1" w:styleId="08FD677DBB6648589233A626BA43173333">
    <w:name w:val="08FD677DBB6648589233A626BA43173333"/>
    <w:rsid w:val="00C41168"/>
    <w:rPr>
      <w:rFonts w:eastAsiaTheme="minorHAnsi"/>
      <w:lang w:eastAsia="en-US"/>
    </w:rPr>
  </w:style>
  <w:style w:type="paragraph" w:customStyle="1" w:styleId="18D2F75FC9FD49A79C2E7365C3F6878E32">
    <w:name w:val="18D2F75FC9FD49A79C2E7365C3F6878E32"/>
    <w:rsid w:val="00C41168"/>
    <w:rPr>
      <w:rFonts w:eastAsiaTheme="minorHAnsi"/>
      <w:lang w:eastAsia="en-US"/>
    </w:rPr>
  </w:style>
  <w:style w:type="paragraph" w:customStyle="1" w:styleId="556A8D888AC84BA180D33AD18832948531">
    <w:name w:val="556A8D888AC84BA180D33AD18832948531"/>
    <w:rsid w:val="00C41168"/>
    <w:rPr>
      <w:rFonts w:eastAsiaTheme="minorHAnsi"/>
      <w:lang w:eastAsia="en-US"/>
    </w:rPr>
  </w:style>
  <w:style w:type="paragraph" w:customStyle="1" w:styleId="A49A3B3721304135892C2925E67EB81129">
    <w:name w:val="A49A3B3721304135892C2925E67EB81129"/>
    <w:rsid w:val="00C41168"/>
    <w:rPr>
      <w:rFonts w:eastAsiaTheme="minorHAnsi"/>
      <w:lang w:eastAsia="en-US"/>
    </w:rPr>
  </w:style>
  <w:style w:type="paragraph" w:customStyle="1" w:styleId="82DD4D8899F14F3FA69B9330166947A328">
    <w:name w:val="82DD4D8899F14F3FA69B9330166947A328"/>
    <w:rsid w:val="00C41168"/>
    <w:rPr>
      <w:rFonts w:eastAsiaTheme="minorHAnsi"/>
      <w:lang w:eastAsia="en-US"/>
    </w:rPr>
  </w:style>
  <w:style w:type="paragraph" w:customStyle="1" w:styleId="05DC7956E35B48509916A23D710365C225">
    <w:name w:val="05DC7956E35B48509916A23D710365C225"/>
    <w:rsid w:val="00C41168"/>
    <w:rPr>
      <w:rFonts w:eastAsiaTheme="minorHAnsi"/>
      <w:lang w:eastAsia="en-US"/>
    </w:rPr>
  </w:style>
  <w:style w:type="paragraph" w:customStyle="1" w:styleId="61888A0EB62B45FA95A327AE5AAC73BC25">
    <w:name w:val="61888A0EB62B45FA95A327AE5AAC73BC25"/>
    <w:rsid w:val="00C41168"/>
    <w:rPr>
      <w:rFonts w:eastAsiaTheme="minorHAnsi"/>
      <w:lang w:eastAsia="en-US"/>
    </w:rPr>
  </w:style>
  <w:style w:type="paragraph" w:customStyle="1" w:styleId="9385BD6127D94F79B84E4B3AAD4C16021">
    <w:name w:val="9385BD6127D94F79B84E4B3AAD4C16021"/>
    <w:rsid w:val="00C41168"/>
    <w:rPr>
      <w:rFonts w:eastAsiaTheme="minorHAnsi"/>
      <w:lang w:eastAsia="en-US"/>
    </w:rPr>
  </w:style>
  <w:style w:type="paragraph" w:customStyle="1" w:styleId="2BE74B3488F24DEDB014F6B2A69B821922">
    <w:name w:val="2BE74B3488F24DEDB014F6B2A69B821922"/>
    <w:rsid w:val="00C41168"/>
    <w:rPr>
      <w:rFonts w:eastAsiaTheme="minorHAnsi"/>
      <w:lang w:eastAsia="en-US"/>
    </w:rPr>
  </w:style>
  <w:style w:type="paragraph" w:customStyle="1" w:styleId="1F296141F5E2452E9B91A163204CF93421">
    <w:name w:val="1F296141F5E2452E9B91A163204CF93421"/>
    <w:rsid w:val="00C41168"/>
    <w:rPr>
      <w:rFonts w:eastAsiaTheme="minorHAnsi"/>
      <w:lang w:eastAsia="en-US"/>
    </w:rPr>
  </w:style>
  <w:style w:type="paragraph" w:customStyle="1" w:styleId="307672A465B84634B2A1216A60CC231423">
    <w:name w:val="307672A465B84634B2A1216A60CC231423"/>
    <w:rsid w:val="00C41168"/>
    <w:rPr>
      <w:rFonts w:eastAsiaTheme="minorHAnsi"/>
      <w:lang w:eastAsia="en-US"/>
    </w:rPr>
  </w:style>
  <w:style w:type="paragraph" w:customStyle="1" w:styleId="5A213878ADB8457A942E887C61E1227924">
    <w:name w:val="5A213878ADB8457A942E887C61E1227924"/>
    <w:rsid w:val="00C41168"/>
    <w:rPr>
      <w:rFonts w:eastAsiaTheme="minorHAnsi"/>
      <w:lang w:eastAsia="en-US"/>
    </w:rPr>
  </w:style>
  <w:style w:type="paragraph" w:customStyle="1" w:styleId="0DEC1144E8F8498E9210ADB7A393C4B220">
    <w:name w:val="0DEC1144E8F8498E9210ADB7A393C4B220"/>
    <w:rsid w:val="00C41168"/>
    <w:rPr>
      <w:rFonts w:eastAsiaTheme="minorHAnsi"/>
      <w:lang w:eastAsia="en-US"/>
    </w:rPr>
  </w:style>
  <w:style w:type="paragraph" w:customStyle="1" w:styleId="DA9834293A964678BF7B5A4AD456BC4919">
    <w:name w:val="DA9834293A964678BF7B5A4AD456BC4919"/>
    <w:rsid w:val="00C41168"/>
    <w:rPr>
      <w:rFonts w:eastAsiaTheme="minorHAnsi"/>
      <w:lang w:eastAsia="en-US"/>
    </w:rPr>
  </w:style>
  <w:style w:type="paragraph" w:customStyle="1" w:styleId="721F41050ADE43AFA134668A9707451819">
    <w:name w:val="721F41050ADE43AFA134668A9707451819"/>
    <w:rsid w:val="00C41168"/>
    <w:rPr>
      <w:rFonts w:eastAsiaTheme="minorHAnsi"/>
      <w:lang w:eastAsia="en-US"/>
    </w:rPr>
  </w:style>
  <w:style w:type="paragraph" w:customStyle="1" w:styleId="DA155912699A4830B5538192A3AE4CA819">
    <w:name w:val="DA155912699A4830B5538192A3AE4CA819"/>
    <w:rsid w:val="00C41168"/>
    <w:rPr>
      <w:rFonts w:eastAsiaTheme="minorHAnsi"/>
      <w:lang w:eastAsia="en-US"/>
    </w:rPr>
  </w:style>
  <w:style w:type="paragraph" w:customStyle="1" w:styleId="9EABF8F5836C41169985ABA75C41209B19">
    <w:name w:val="9EABF8F5836C41169985ABA75C41209B19"/>
    <w:rsid w:val="00C41168"/>
    <w:rPr>
      <w:rFonts w:eastAsiaTheme="minorHAnsi"/>
      <w:lang w:eastAsia="en-US"/>
    </w:rPr>
  </w:style>
  <w:style w:type="paragraph" w:customStyle="1" w:styleId="65807F3BB3E04EE99EAFEC1FA01BA02319">
    <w:name w:val="65807F3BB3E04EE99EAFEC1FA01BA02319"/>
    <w:rsid w:val="00C41168"/>
    <w:rPr>
      <w:rFonts w:eastAsiaTheme="minorHAnsi"/>
      <w:lang w:eastAsia="en-US"/>
    </w:rPr>
  </w:style>
  <w:style w:type="paragraph" w:customStyle="1" w:styleId="F79DDE4F0D0641F18163FA0A6A6028BB19">
    <w:name w:val="F79DDE4F0D0641F18163FA0A6A6028BB19"/>
    <w:rsid w:val="00C41168"/>
    <w:rPr>
      <w:rFonts w:eastAsiaTheme="minorHAnsi"/>
      <w:lang w:eastAsia="en-US"/>
    </w:rPr>
  </w:style>
  <w:style w:type="paragraph" w:customStyle="1" w:styleId="5BF86FA3B34045B198FD6335D05886D819">
    <w:name w:val="5BF86FA3B34045B198FD6335D05886D819"/>
    <w:rsid w:val="00C41168"/>
    <w:rPr>
      <w:rFonts w:eastAsiaTheme="minorHAnsi"/>
      <w:lang w:eastAsia="en-US"/>
    </w:rPr>
  </w:style>
  <w:style w:type="paragraph" w:customStyle="1" w:styleId="ED027AFCCF9E4BA195E89F3358A3304E19">
    <w:name w:val="ED027AFCCF9E4BA195E89F3358A3304E19"/>
    <w:rsid w:val="00C41168"/>
    <w:rPr>
      <w:rFonts w:eastAsiaTheme="minorHAnsi"/>
      <w:lang w:eastAsia="en-US"/>
    </w:rPr>
  </w:style>
  <w:style w:type="paragraph" w:customStyle="1" w:styleId="DA7FC07CDB704B47AFEA375708DDA94619">
    <w:name w:val="DA7FC07CDB704B47AFEA375708DDA94619"/>
    <w:rsid w:val="00C41168"/>
    <w:rPr>
      <w:rFonts w:eastAsiaTheme="minorHAnsi"/>
      <w:lang w:eastAsia="en-US"/>
    </w:rPr>
  </w:style>
  <w:style w:type="paragraph" w:customStyle="1" w:styleId="AF44E6064B6F425393091DD6047D32E419">
    <w:name w:val="AF44E6064B6F425393091DD6047D32E419"/>
    <w:rsid w:val="00C41168"/>
    <w:rPr>
      <w:rFonts w:eastAsiaTheme="minorHAnsi"/>
      <w:lang w:eastAsia="en-US"/>
    </w:rPr>
  </w:style>
  <w:style w:type="paragraph" w:customStyle="1" w:styleId="E11C4B6F0A124CA08BC988AB47F3B22C19">
    <w:name w:val="E11C4B6F0A124CA08BC988AB47F3B22C19"/>
    <w:rsid w:val="00C41168"/>
    <w:rPr>
      <w:rFonts w:eastAsiaTheme="minorHAnsi"/>
      <w:lang w:eastAsia="en-US"/>
    </w:rPr>
  </w:style>
  <w:style w:type="paragraph" w:customStyle="1" w:styleId="0D29511A0D744F5F9FB70450572DE0BE19">
    <w:name w:val="0D29511A0D744F5F9FB70450572DE0BE19"/>
    <w:rsid w:val="00C41168"/>
    <w:rPr>
      <w:rFonts w:eastAsiaTheme="minorHAnsi"/>
      <w:lang w:eastAsia="en-US"/>
    </w:rPr>
  </w:style>
  <w:style w:type="paragraph" w:customStyle="1" w:styleId="7471C9B3E97442AA82CCE1A53D9A2E9D19">
    <w:name w:val="7471C9B3E97442AA82CCE1A53D9A2E9D19"/>
    <w:rsid w:val="00C41168"/>
    <w:rPr>
      <w:rFonts w:eastAsiaTheme="minorHAnsi"/>
      <w:lang w:eastAsia="en-US"/>
    </w:rPr>
  </w:style>
  <w:style w:type="paragraph" w:customStyle="1" w:styleId="7373867968464E9B9F750193013C53DF19">
    <w:name w:val="7373867968464E9B9F750193013C53DF19"/>
    <w:rsid w:val="00C41168"/>
    <w:rPr>
      <w:rFonts w:eastAsiaTheme="minorHAnsi"/>
      <w:lang w:eastAsia="en-US"/>
    </w:rPr>
  </w:style>
  <w:style w:type="paragraph" w:customStyle="1" w:styleId="D6D25B03805642FFABCF3E811290E62A19">
    <w:name w:val="D6D25B03805642FFABCF3E811290E62A19"/>
    <w:rsid w:val="00C41168"/>
    <w:rPr>
      <w:rFonts w:eastAsiaTheme="minorHAnsi"/>
      <w:lang w:eastAsia="en-US"/>
    </w:rPr>
  </w:style>
  <w:style w:type="paragraph" w:customStyle="1" w:styleId="9098B440AAC54DE3ABBB3E401D54CB2619">
    <w:name w:val="9098B440AAC54DE3ABBB3E401D54CB2619"/>
    <w:rsid w:val="00C41168"/>
    <w:rPr>
      <w:rFonts w:eastAsiaTheme="minorHAnsi"/>
      <w:lang w:eastAsia="en-US"/>
    </w:rPr>
  </w:style>
  <w:style w:type="paragraph" w:customStyle="1" w:styleId="BEB8A7C7D96545769F06363A76E008A219">
    <w:name w:val="BEB8A7C7D96545769F06363A76E008A219"/>
    <w:rsid w:val="00C41168"/>
    <w:rPr>
      <w:rFonts w:eastAsiaTheme="minorHAnsi"/>
      <w:lang w:eastAsia="en-US"/>
    </w:rPr>
  </w:style>
  <w:style w:type="paragraph" w:customStyle="1" w:styleId="9AA8F1C922414800968A3926F7DCE48419">
    <w:name w:val="9AA8F1C922414800968A3926F7DCE48419"/>
    <w:rsid w:val="00C41168"/>
    <w:rPr>
      <w:rFonts w:eastAsiaTheme="minorHAnsi"/>
      <w:lang w:eastAsia="en-US"/>
    </w:rPr>
  </w:style>
  <w:style w:type="paragraph" w:customStyle="1" w:styleId="87D098EB6E434612BB32932DDE87711619">
    <w:name w:val="87D098EB6E434612BB32932DDE87711619"/>
    <w:rsid w:val="00C41168"/>
    <w:rPr>
      <w:rFonts w:eastAsiaTheme="minorHAnsi"/>
      <w:lang w:eastAsia="en-US"/>
    </w:rPr>
  </w:style>
  <w:style w:type="paragraph" w:customStyle="1" w:styleId="055AF1371E594465A34CAA46992BA3BD19">
    <w:name w:val="055AF1371E594465A34CAA46992BA3BD19"/>
    <w:rsid w:val="00C41168"/>
    <w:rPr>
      <w:rFonts w:eastAsiaTheme="minorHAnsi"/>
      <w:lang w:eastAsia="en-US"/>
    </w:rPr>
  </w:style>
  <w:style w:type="paragraph" w:customStyle="1" w:styleId="4E3B0982A9DB4C29A05BC0413997E47119">
    <w:name w:val="4E3B0982A9DB4C29A05BC0413997E47119"/>
    <w:rsid w:val="00C41168"/>
    <w:rPr>
      <w:rFonts w:eastAsiaTheme="minorHAnsi"/>
      <w:lang w:eastAsia="en-US"/>
    </w:rPr>
  </w:style>
  <w:style w:type="paragraph" w:customStyle="1" w:styleId="BF4B2055F9C04BD5BD78660B65EF22F919">
    <w:name w:val="BF4B2055F9C04BD5BD78660B65EF22F919"/>
    <w:rsid w:val="00C41168"/>
    <w:rPr>
      <w:rFonts w:eastAsiaTheme="minorHAnsi"/>
      <w:lang w:eastAsia="en-US"/>
    </w:rPr>
  </w:style>
  <w:style w:type="paragraph" w:customStyle="1" w:styleId="E18619085F5F4BAFAA5B5468EBC31D9019">
    <w:name w:val="E18619085F5F4BAFAA5B5468EBC31D9019"/>
    <w:rsid w:val="00C41168"/>
    <w:rPr>
      <w:rFonts w:eastAsiaTheme="minorHAnsi"/>
      <w:lang w:eastAsia="en-US"/>
    </w:rPr>
  </w:style>
  <w:style w:type="paragraph" w:customStyle="1" w:styleId="38D3F59C09EB4F4D8A1F0362DA01ACBB19">
    <w:name w:val="38D3F59C09EB4F4D8A1F0362DA01ACBB19"/>
    <w:rsid w:val="00C41168"/>
    <w:rPr>
      <w:rFonts w:eastAsiaTheme="minorHAnsi"/>
      <w:lang w:eastAsia="en-US"/>
    </w:rPr>
  </w:style>
  <w:style w:type="paragraph" w:customStyle="1" w:styleId="6C8FBCC8CF7647CA9C748EFAD6901FCE19">
    <w:name w:val="6C8FBCC8CF7647CA9C748EFAD6901FCE19"/>
    <w:rsid w:val="00C41168"/>
    <w:rPr>
      <w:rFonts w:eastAsiaTheme="minorHAnsi"/>
      <w:lang w:eastAsia="en-US"/>
    </w:rPr>
  </w:style>
  <w:style w:type="paragraph" w:customStyle="1" w:styleId="46CFC142D45041348D41826C0C0C995D19">
    <w:name w:val="46CFC142D45041348D41826C0C0C995D19"/>
    <w:rsid w:val="00C41168"/>
    <w:rPr>
      <w:rFonts w:eastAsiaTheme="minorHAnsi"/>
      <w:lang w:eastAsia="en-US"/>
    </w:rPr>
  </w:style>
  <w:style w:type="paragraph" w:customStyle="1" w:styleId="F87D3F34A898479EACA8E65C07B3E80A19">
    <w:name w:val="F87D3F34A898479EACA8E65C07B3E80A19"/>
    <w:rsid w:val="00C41168"/>
    <w:rPr>
      <w:rFonts w:eastAsiaTheme="minorHAnsi"/>
      <w:lang w:eastAsia="en-US"/>
    </w:rPr>
  </w:style>
  <w:style w:type="paragraph" w:customStyle="1" w:styleId="F631FB3457FB4C08B58681110918BD1F19">
    <w:name w:val="F631FB3457FB4C08B58681110918BD1F19"/>
    <w:rsid w:val="00C41168"/>
    <w:rPr>
      <w:rFonts w:eastAsiaTheme="minorHAnsi"/>
      <w:lang w:eastAsia="en-US"/>
    </w:rPr>
  </w:style>
  <w:style w:type="paragraph" w:customStyle="1" w:styleId="B5DED0345E9D486A831B43000DB9313319">
    <w:name w:val="B5DED0345E9D486A831B43000DB9313319"/>
    <w:rsid w:val="00C41168"/>
    <w:rPr>
      <w:rFonts w:eastAsiaTheme="minorHAnsi"/>
      <w:lang w:eastAsia="en-US"/>
    </w:rPr>
  </w:style>
  <w:style w:type="paragraph" w:customStyle="1" w:styleId="A33B3791B0974B3CBE835535F7AA767A19">
    <w:name w:val="A33B3791B0974B3CBE835535F7AA767A19"/>
    <w:rsid w:val="00C41168"/>
    <w:rPr>
      <w:rFonts w:eastAsiaTheme="minorHAnsi"/>
      <w:lang w:eastAsia="en-US"/>
    </w:rPr>
  </w:style>
  <w:style w:type="paragraph" w:customStyle="1" w:styleId="616D574CFC1D4F9DB48270B7EA84E02219">
    <w:name w:val="616D574CFC1D4F9DB48270B7EA84E02219"/>
    <w:rsid w:val="00C41168"/>
    <w:rPr>
      <w:rFonts w:eastAsiaTheme="minorHAnsi"/>
      <w:lang w:eastAsia="en-US"/>
    </w:rPr>
  </w:style>
  <w:style w:type="paragraph" w:customStyle="1" w:styleId="CCF604071BA940B7A87B38C977B688C919">
    <w:name w:val="CCF604071BA940B7A87B38C977B688C919"/>
    <w:rsid w:val="00C41168"/>
    <w:rPr>
      <w:rFonts w:eastAsiaTheme="minorHAnsi"/>
      <w:lang w:eastAsia="en-US"/>
    </w:rPr>
  </w:style>
  <w:style w:type="paragraph" w:customStyle="1" w:styleId="F869A3A546034BB5B2C5001BFA0AC9C919">
    <w:name w:val="F869A3A546034BB5B2C5001BFA0AC9C919"/>
    <w:rsid w:val="00C41168"/>
    <w:rPr>
      <w:rFonts w:eastAsiaTheme="minorHAnsi"/>
      <w:lang w:eastAsia="en-US"/>
    </w:rPr>
  </w:style>
  <w:style w:type="paragraph" w:customStyle="1" w:styleId="59523ECBFDA34FA1944FDA9A0CD918CB19">
    <w:name w:val="59523ECBFDA34FA1944FDA9A0CD918CB19"/>
    <w:rsid w:val="00C41168"/>
    <w:rPr>
      <w:rFonts w:eastAsiaTheme="minorHAnsi"/>
      <w:lang w:eastAsia="en-US"/>
    </w:rPr>
  </w:style>
  <w:style w:type="paragraph" w:customStyle="1" w:styleId="9FE573508CF94843AA964E75841C91C019">
    <w:name w:val="9FE573508CF94843AA964E75841C91C019"/>
    <w:rsid w:val="00C41168"/>
    <w:rPr>
      <w:rFonts w:eastAsiaTheme="minorHAnsi"/>
      <w:lang w:eastAsia="en-US"/>
    </w:rPr>
  </w:style>
  <w:style w:type="paragraph" w:customStyle="1" w:styleId="683B3F807B5E4CF79CFCCE155F6E4D1619">
    <w:name w:val="683B3F807B5E4CF79CFCCE155F6E4D1619"/>
    <w:rsid w:val="00C41168"/>
    <w:rPr>
      <w:rFonts w:eastAsiaTheme="minorHAnsi"/>
      <w:lang w:eastAsia="en-US"/>
    </w:rPr>
  </w:style>
  <w:style w:type="paragraph" w:customStyle="1" w:styleId="5A2D3A4BFD8448FFBC10540DE994D89619">
    <w:name w:val="5A2D3A4BFD8448FFBC10540DE994D89619"/>
    <w:rsid w:val="00C41168"/>
    <w:rPr>
      <w:rFonts w:eastAsiaTheme="minorHAnsi"/>
      <w:lang w:eastAsia="en-US"/>
    </w:rPr>
  </w:style>
  <w:style w:type="paragraph" w:customStyle="1" w:styleId="89F613BC25444FFF93B894ECEA20A88F19">
    <w:name w:val="89F613BC25444FFF93B894ECEA20A88F19"/>
    <w:rsid w:val="00C41168"/>
    <w:rPr>
      <w:rFonts w:eastAsiaTheme="minorHAnsi"/>
      <w:lang w:eastAsia="en-US"/>
    </w:rPr>
  </w:style>
  <w:style w:type="paragraph" w:customStyle="1" w:styleId="BFFD1B8F2C7B47FFBA23C23DFCA2864119">
    <w:name w:val="BFFD1B8F2C7B47FFBA23C23DFCA2864119"/>
    <w:rsid w:val="00C41168"/>
    <w:rPr>
      <w:rFonts w:eastAsiaTheme="minorHAnsi"/>
      <w:lang w:eastAsia="en-US"/>
    </w:rPr>
  </w:style>
  <w:style w:type="paragraph" w:customStyle="1" w:styleId="53EC1AD77486431AA4EC80A6E33D921E19">
    <w:name w:val="53EC1AD77486431AA4EC80A6E33D921E19"/>
    <w:rsid w:val="00C41168"/>
    <w:rPr>
      <w:rFonts w:eastAsiaTheme="minorHAnsi"/>
      <w:lang w:eastAsia="en-US"/>
    </w:rPr>
  </w:style>
  <w:style w:type="paragraph" w:customStyle="1" w:styleId="321C4FED8D084D098F5588AA4251ADE919">
    <w:name w:val="321C4FED8D084D098F5588AA4251ADE919"/>
    <w:rsid w:val="00C41168"/>
    <w:rPr>
      <w:rFonts w:eastAsiaTheme="minorHAnsi"/>
      <w:lang w:eastAsia="en-US"/>
    </w:rPr>
  </w:style>
  <w:style w:type="paragraph" w:customStyle="1" w:styleId="61B9572D4F404A59BF408D9BFEA66A1B19">
    <w:name w:val="61B9572D4F404A59BF408D9BFEA66A1B19"/>
    <w:rsid w:val="00C41168"/>
    <w:rPr>
      <w:rFonts w:eastAsiaTheme="minorHAnsi"/>
      <w:lang w:eastAsia="en-US"/>
    </w:rPr>
  </w:style>
  <w:style w:type="paragraph" w:customStyle="1" w:styleId="2E760EC967BB4AE2BEEC02BC03612ADF19">
    <w:name w:val="2E760EC967BB4AE2BEEC02BC03612ADF19"/>
    <w:rsid w:val="00C41168"/>
    <w:rPr>
      <w:rFonts w:eastAsiaTheme="minorHAnsi"/>
      <w:lang w:eastAsia="en-US"/>
    </w:rPr>
  </w:style>
  <w:style w:type="paragraph" w:customStyle="1" w:styleId="66D0EC197167465E8EB3D0083F5847AE19">
    <w:name w:val="66D0EC197167465E8EB3D0083F5847AE19"/>
    <w:rsid w:val="00C41168"/>
    <w:rPr>
      <w:rFonts w:eastAsiaTheme="minorHAnsi"/>
      <w:lang w:eastAsia="en-US"/>
    </w:rPr>
  </w:style>
  <w:style w:type="paragraph" w:customStyle="1" w:styleId="7542F16F8133490CAA0D23C977D4981219">
    <w:name w:val="7542F16F8133490CAA0D23C977D4981219"/>
    <w:rsid w:val="00C41168"/>
    <w:rPr>
      <w:rFonts w:eastAsiaTheme="minorHAnsi"/>
      <w:lang w:eastAsia="en-US"/>
    </w:rPr>
  </w:style>
  <w:style w:type="paragraph" w:customStyle="1" w:styleId="8D606859EC334CE8A7AFD55B8AF0BB3919">
    <w:name w:val="8D606859EC334CE8A7AFD55B8AF0BB3919"/>
    <w:rsid w:val="00C41168"/>
    <w:rPr>
      <w:rFonts w:eastAsiaTheme="minorHAnsi"/>
      <w:lang w:eastAsia="en-US"/>
    </w:rPr>
  </w:style>
  <w:style w:type="paragraph" w:customStyle="1" w:styleId="248B775577174614801614F3D001B21019">
    <w:name w:val="248B775577174614801614F3D001B21019"/>
    <w:rsid w:val="00C41168"/>
    <w:rPr>
      <w:rFonts w:eastAsiaTheme="minorHAnsi"/>
      <w:lang w:eastAsia="en-US"/>
    </w:rPr>
  </w:style>
  <w:style w:type="paragraph" w:customStyle="1" w:styleId="0A813BF5BF624ADBAB21CFD6AF3396BC19">
    <w:name w:val="0A813BF5BF624ADBAB21CFD6AF3396BC19"/>
    <w:rsid w:val="00C41168"/>
    <w:rPr>
      <w:rFonts w:eastAsiaTheme="minorHAnsi"/>
      <w:lang w:eastAsia="en-US"/>
    </w:rPr>
  </w:style>
  <w:style w:type="paragraph" w:customStyle="1" w:styleId="02E19675391F4393A746E02F8024FF2C19">
    <w:name w:val="02E19675391F4393A746E02F8024FF2C19"/>
    <w:rsid w:val="00C41168"/>
    <w:rPr>
      <w:rFonts w:eastAsiaTheme="minorHAnsi"/>
      <w:lang w:eastAsia="en-US"/>
    </w:rPr>
  </w:style>
  <w:style w:type="paragraph" w:customStyle="1" w:styleId="8A543722137F4AD6B4C9E9FF9B7467F319">
    <w:name w:val="8A543722137F4AD6B4C9E9FF9B7467F319"/>
    <w:rsid w:val="00C41168"/>
    <w:rPr>
      <w:rFonts w:eastAsiaTheme="minorHAnsi"/>
      <w:lang w:eastAsia="en-US"/>
    </w:rPr>
  </w:style>
  <w:style w:type="paragraph" w:customStyle="1" w:styleId="408E11E622DD4CE89E0C5C9E8DED37CF19">
    <w:name w:val="408E11E622DD4CE89E0C5C9E8DED37CF19"/>
    <w:rsid w:val="00C41168"/>
    <w:rPr>
      <w:rFonts w:eastAsiaTheme="minorHAnsi"/>
      <w:lang w:eastAsia="en-US"/>
    </w:rPr>
  </w:style>
  <w:style w:type="paragraph" w:customStyle="1" w:styleId="6176C46B9B4C4BBAB2719E1B7262403E19">
    <w:name w:val="6176C46B9B4C4BBAB2719E1B7262403E19"/>
    <w:rsid w:val="00C41168"/>
    <w:rPr>
      <w:rFonts w:eastAsiaTheme="minorHAnsi"/>
      <w:lang w:eastAsia="en-US"/>
    </w:rPr>
  </w:style>
  <w:style w:type="paragraph" w:customStyle="1" w:styleId="F982F43555AF402298C664F641A2009219">
    <w:name w:val="F982F43555AF402298C664F641A2009219"/>
    <w:rsid w:val="00C41168"/>
    <w:rPr>
      <w:rFonts w:eastAsiaTheme="minorHAnsi"/>
      <w:lang w:eastAsia="en-US"/>
    </w:rPr>
  </w:style>
  <w:style w:type="paragraph" w:customStyle="1" w:styleId="4EE5D2139F1645FEBF1CDC9867AEECB019">
    <w:name w:val="4EE5D2139F1645FEBF1CDC9867AEECB019"/>
    <w:rsid w:val="00C41168"/>
    <w:rPr>
      <w:rFonts w:eastAsiaTheme="minorHAnsi"/>
      <w:lang w:eastAsia="en-US"/>
    </w:rPr>
  </w:style>
  <w:style w:type="paragraph" w:customStyle="1" w:styleId="605F238DAF7746FE9C88AAA1DDFCC69419">
    <w:name w:val="605F238DAF7746FE9C88AAA1DDFCC69419"/>
    <w:rsid w:val="00C41168"/>
    <w:rPr>
      <w:rFonts w:eastAsiaTheme="minorHAnsi"/>
      <w:lang w:eastAsia="en-US"/>
    </w:rPr>
  </w:style>
  <w:style w:type="paragraph" w:customStyle="1" w:styleId="7523666E8A6846EFA540D06253F72CD219">
    <w:name w:val="7523666E8A6846EFA540D06253F72CD219"/>
    <w:rsid w:val="00C41168"/>
    <w:rPr>
      <w:rFonts w:eastAsiaTheme="minorHAnsi"/>
      <w:lang w:eastAsia="en-US"/>
    </w:rPr>
  </w:style>
  <w:style w:type="paragraph" w:customStyle="1" w:styleId="E1A823E4FD4F472EBF0FAD9035D1A3FC19">
    <w:name w:val="E1A823E4FD4F472EBF0FAD9035D1A3FC19"/>
    <w:rsid w:val="00C41168"/>
    <w:rPr>
      <w:rFonts w:eastAsiaTheme="minorHAnsi"/>
      <w:lang w:eastAsia="en-US"/>
    </w:rPr>
  </w:style>
  <w:style w:type="paragraph" w:customStyle="1" w:styleId="4455E319B782445DBB938B901B50FC6219">
    <w:name w:val="4455E319B782445DBB938B901B50FC6219"/>
    <w:rsid w:val="00C41168"/>
    <w:rPr>
      <w:rFonts w:eastAsiaTheme="minorHAnsi"/>
      <w:lang w:eastAsia="en-US"/>
    </w:rPr>
  </w:style>
  <w:style w:type="paragraph" w:customStyle="1" w:styleId="D816164887434BEA9B71DAF44FA5756719">
    <w:name w:val="D816164887434BEA9B71DAF44FA5756719"/>
    <w:rsid w:val="00C41168"/>
    <w:rPr>
      <w:rFonts w:eastAsiaTheme="minorHAnsi"/>
      <w:lang w:eastAsia="en-US"/>
    </w:rPr>
  </w:style>
  <w:style w:type="paragraph" w:customStyle="1" w:styleId="7725DD4C5B97433A9B1224EEA13DB05719">
    <w:name w:val="7725DD4C5B97433A9B1224EEA13DB05719"/>
    <w:rsid w:val="00C41168"/>
    <w:rPr>
      <w:rFonts w:eastAsiaTheme="minorHAnsi"/>
      <w:lang w:eastAsia="en-US"/>
    </w:rPr>
  </w:style>
  <w:style w:type="paragraph" w:customStyle="1" w:styleId="AC577AC6899D413491DE0AD1C31217BD19">
    <w:name w:val="AC577AC6899D413491DE0AD1C31217BD19"/>
    <w:rsid w:val="00C41168"/>
    <w:rPr>
      <w:rFonts w:eastAsiaTheme="minorHAnsi"/>
      <w:lang w:eastAsia="en-US"/>
    </w:rPr>
  </w:style>
  <w:style w:type="paragraph" w:customStyle="1" w:styleId="69FC7D1578A448359CDEEB7922889F2019">
    <w:name w:val="69FC7D1578A448359CDEEB7922889F2019"/>
    <w:rsid w:val="00C41168"/>
    <w:rPr>
      <w:rFonts w:eastAsiaTheme="minorHAnsi"/>
      <w:lang w:eastAsia="en-US"/>
    </w:rPr>
  </w:style>
  <w:style w:type="paragraph" w:customStyle="1" w:styleId="2C264DE31EA44066B7F1AD0A2A82029419">
    <w:name w:val="2C264DE31EA44066B7F1AD0A2A82029419"/>
    <w:rsid w:val="00C41168"/>
    <w:rPr>
      <w:rFonts w:eastAsiaTheme="minorHAnsi"/>
      <w:lang w:eastAsia="en-US"/>
    </w:rPr>
  </w:style>
  <w:style w:type="paragraph" w:customStyle="1" w:styleId="6DF2C6FD8C504B5ABD120E589A08F70C19">
    <w:name w:val="6DF2C6FD8C504B5ABD120E589A08F70C19"/>
    <w:rsid w:val="00C41168"/>
    <w:rPr>
      <w:rFonts w:eastAsiaTheme="minorHAnsi"/>
      <w:lang w:eastAsia="en-US"/>
    </w:rPr>
  </w:style>
  <w:style w:type="paragraph" w:customStyle="1" w:styleId="4E36839DCF924BD79F69F11CDEFAF19318">
    <w:name w:val="4E36839DCF924BD79F69F11CDEFAF19318"/>
    <w:rsid w:val="00C41168"/>
    <w:rPr>
      <w:rFonts w:eastAsiaTheme="minorHAnsi"/>
      <w:lang w:eastAsia="en-US"/>
    </w:rPr>
  </w:style>
  <w:style w:type="paragraph" w:customStyle="1" w:styleId="E0F8C3548F5E4855891B47D1E7BCB52D16">
    <w:name w:val="E0F8C3548F5E4855891B47D1E7BCB52D16"/>
    <w:rsid w:val="00C41168"/>
    <w:rPr>
      <w:rFonts w:eastAsiaTheme="minorHAnsi"/>
      <w:lang w:eastAsia="en-US"/>
    </w:rPr>
  </w:style>
  <w:style w:type="paragraph" w:customStyle="1" w:styleId="3305C81A2EA2425C89A5C0EB906508F517">
    <w:name w:val="3305C81A2EA2425C89A5C0EB906508F517"/>
    <w:rsid w:val="00C41168"/>
    <w:rPr>
      <w:rFonts w:eastAsiaTheme="minorHAnsi"/>
      <w:lang w:eastAsia="en-US"/>
    </w:rPr>
  </w:style>
  <w:style w:type="paragraph" w:customStyle="1" w:styleId="B77C1944A5104F16A0AA17CDA585D35817">
    <w:name w:val="B77C1944A5104F16A0AA17CDA585D35817"/>
    <w:rsid w:val="00C41168"/>
    <w:rPr>
      <w:rFonts w:eastAsiaTheme="minorHAnsi"/>
      <w:lang w:eastAsia="en-US"/>
    </w:rPr>
  </w:style>
  <w:style w:type="paragraph" w:customStyle="1" w:styleId="6B194EAFE8884A3DB58E6E492A6FFB1E15">
    <w:name w:val="6B194EAFE8884A3DB58E6E492A6FFB1E15"/>
    <w:rsid w:val="00C41168"/>
    <w:rPr>
      <w:rFonts w:eastAsiaTheme="minorHAnsi"/>
      <w:lang w:eastAsia="en-US"/>
    </w:rPr>
  </w:style>
  <w:style w:type="paragraph" w:customStyle="1" w:styleId="7C0218E337904DBC91F0E5A6525CD14E15">
    <w:name w:val="7C0218E337904DBC91F0E5A6525CD14E15"/>
    <w:rsid w:val="00C41168"/>
    <w:rPr>
      <w:rFonts w:eastAsiaTheme="minorHAnsi"/>
      <w:lang w:eastAsia="en-US"/>
    </w:rPr>
  </w:style>
  <w:style w:type="paragraph" w:customStyle="1" w:styleId="5E4239E1386542228E7A14BFD53E0C5714">
    <w:name w:val="5E4239E1386542228E7A14BFD53E0C5714"/>
    <w:rsid w:val="00C41168"/>
    <w:rPr>
      <w:rFonts w:eastAsiaTheme="minorHAnsi"/>
      <w:lang w:eastAsia="en-US"/>
    </w:rPr>
  </w:style>
  <w:style w:type="paragraph" w:customStyle="1" w:styleId="D9098EE9AF7145AA82CD3C1DCF91D88D6">
    <w:name w:val="D9098EE9AF7145AA82CD3C1DCF91D88D6"/>
    <w:rsid w:val="00C41168"/>
    <w:rPr>
      <w:rFonts w:eastAsiaTheme="minorHAnsi"/>
      <w:lang w:eastAsia="en-US"/>
    </w:rPr>
  </w:style>
  <w:style w:type="paragraph" w:customStyle="1" w:styleId="C43925E3674D427FA92CA0A631BFF3B46">
    <w:name w:val="C43925E3674D427FA92CA0A631BFF3B46"/>
    <w:rsid w:val="00C41168"/>
    <w:rPr>
      <w:rFonts w:eastAsiaTheme="minorHAnsi"/>
      <w:lang w:eastAsia="en-US"/>
    </w:rPr>
  </w:style>
  <w:style w:type="paragraph" w:customStyle="1" w:styleId="855672A5C2464A4AB7A8B698630DF6206">
    <w:name w:val="855672A5C2464A4AB7A8B698630DF6206"/>
    <w:rsid w:val="00C41168"/>
    <w:rPr>
      <w:rFonts w:eastAsiaTheme="minorHAnsi"/>
      <w:lang w:eastAsia="en-US"/>
    </w:rPr>
  </w:style>
  <w:style w:type="paragraph" w:customStyle="1" w:styleId="D2CFA76CC9DC41868E5E9EC4FCD7A39E5">
    <w:name w:val="D2CFA76CC9DC41868E5E9EC4FCD7A39E5"/>
    <w:rsid w:val="00C41168"/>
    <w:rPr>
      <w:rFonts w:eastAsiaTheme="minorHAnsi"/>
      <w:lang w:eastAsia="en-US"/>
    </w:rPr>
  </w:style>
  <w:style w:type="paragraph" w:customStyle="1" w:styleId="7A871BDBC5D544BD9705FD026ABED9665">
    <w:name w:val="7A871BDBC5D544BD9705FD026ABED9665"/>
    <w:rsid w:val="00C41168"/>
    <w:rPr>
      <w:rFonts w:eastAsiaTheme="minorHAnsi"/>
      <w:lang w:eastAsia="en-US"/>
    </w:rPr>
  </w:style>
  <w:style w:type="paragraph" w:customStyle="1" w:styleId="CFE97FEBB3354E8290B0714FCEEE74785">
    <w:name w:val="CFE97FEBB3354E8290B0714FCEEE74785"/>
    <w:rsid w:val="00C41168"/>
    <w:rPr>
      <w:rFonts w:eastAsiaTheme="minorHAnsi"/>
      <w:lang w:eastAsia="en-US"/>
    </w:rPr>
  </w:style>
  <w:style w:type="paragraph" w:customStyle="1" w:styleId="57186281BECE4AF6BF69CCE7CB84DFD65">
    <w:name w:val="57186281BECE4AF6BF69CCE7CB84DFD65"/>
    <w:rsid w:val="00C41168"/>
    <w:rPr>
      <w:rFonts w:eastAsiaTheme="minorHAnsi"/>
      <w:lang w:eastAsia="en-US"/>
    </w:rPr>
  </w:style>
  <w:style w:type="paragraph" w:customStyle="1" w:styleId="421A240934DB4A7B8E532A1A21B494F95">
    <w:name w:val="421A240934DB4A7B8E532A1A21B494F95"/>
    <w:rsid w:val="00C41168"/>
    <w:rPr>
      <w:rFonts w:eastAsiaTheme="minorHAnsi"/>
      <w:lang w:eastAsia="en-US"/>
    </w:rPr>
  </w:style>
  <w:style w:type="paragraph" w:customStyle="1" w:styleId="032E0B36ED324381BD92EC5CEFDE68405">
    <w:name w:val="032E0B36ED324381BD92EC5CEFDE68405"/>
    <w:rsid w:val="00C41168"/>
    <w:rPr>
      <w:rFonts w:eastAsiaTheme="minorHAnsi"/>
      <w:lang w:eastAsia="en-US"/>
    </w:rPr>
  </w:style>
  <w:style w:type="paragraph" w:customStyle="1" w:styleId="5580443C6B2D4E09B28A94BDF72DC5285">
    <w:name w:val="5580443C6B2D4E09B28A94BDF72DC5285"/>
    <w:rsid w:val="00C41168"/>
    <w:rPr>
      <w:rFonts w:eastAsiaTheme="minorHAnsi"/>
      <w:lang w:eastAsia="en-US"/>
    </w:rPr>
  </w:style>
  <w:style w:type="paragraph" w:customStyle="1" w:styleId="A92FFF8DEDA94C10988C5224B62DC9C95">
    <w:name w:val="A92FFF8DEDA94C10988C5224B62DC9C95"/>
    <w:rsid w:val="00C41168"/>
    <w:rPr>
      <w:rFonts w:eastAsiaTheme="minorHAnsi"/>
      <w:lang w:eastAsia="en-US"/>
    </w:rPr>
  </w:style>
  <w:style w:type="paragraph" w:customStyle="1" w:styleId="849008E3EFE24762B8BA6C96815411855">
    <w:name w:val="849008E3EFE24762B8BA6C96815411855"/>
    <w:rsid w:val="00C41168"/>
    <w:rPr>
      <w:rFonts w:eastAsiaTheme="minorHAnsi"/>
      <w:lang w:eastAsia="en-US"/>
    </w:rPr>
  </w:style>
  <w:style w:type="paragraph" w:customStyle="1" w:styleId="1A4870AB7A394E17B5F85B20D99567A25">
    <w:name w:val="1A4870AB7A394E17B5F85B20D99567A25"/>
    <w:rsid w:val="00C41168"/>
    <w:rPr>
      <w:rFonts w:eastAsiaTheme="minorHAnsi"/>
      <w:lang w:eastAsia="en-US"/>
    </w:rPr>
  </w:style>
  <w:style w:type="paragraph" w:customStyle="1" w:styleId="6B5F6E73350D41C895C278029B7693275">
    <w:name w:val="6B5F6E73350D41C895C278029B7693275"/>
    <w:rsid w:val="00C41168"/>
    <w:rPr>
      <w:rFonts w:eastAsiaTheme="minorHAnsi"/>
      <w:lang w:eastAsia="en-US"/>
    </w:rPr>
  </w:style>
  <w:style w:type="paragraph" w:customStyle="1" w:styleId="ABED649309264377BA6A02D8679652635">
    <w:name w:val="ABED649309264377BA6A02D8679652635"/>
    <w:rsid w:val="00C41168"/>
    <w:rPr>
      <w:rFonts w:eastAsiaTheme="minorHAnsi"/>
      <w:lang w:eastAsia="en-US"/>
    </w:rPr>
  </w:style>
  <w:style w:type="paragraph" w:customStyle="1" w:styleId="3B49D7735EB049E0BD1E4BD77415740A5">
    <w:name w:val="3B49D7735EB049E0BD1E4BD77415740A5"/>
    <w:rsid w:val="00C41168"/>
    <w:rPr>
      <w:rFonts w:eastAsiaTheme="minorHAnsi"/>
      <w:lang w:eastAsia="en-US"/>
    </w:rPr>
  </w:style>
  <w:style w:type="paragraph" w:customStyle="1" w:styleId="8E883B7F02BA4E84B86E17AB3303F4E55">
    <w:name w:val="8E883B7F02BA4E84B86E17AB3303F4E55"/>
    <w:rsid w:val="00C41168"/>
    <w:rPr>
      <w:rFonts w:eastAsiaTheme="minorHAnsi"/>
      <w:lang w:eastAsia="en-US"/>
    </w:rPr>
  </w:style>
  <w:style w:type="paragraph" w:customStyle="1" w:styleId="59A9DE40003F47FEB24FF2443AE6637C5">
    <w:name w:val="59A9DE40003F47FEB24FF2443AE6637C5"/>
    <w:rsid w:val="00C41168"/>
    <w:rPr>
      <w:rFonts w:eastAsiaTheme="minorHAnsi"/>
      <w:lang w:eastAsia="en-US"/>
    </w:rPr>
  </w:style>
  <w:style w:type="paragraph" w:customStyle="1" w:styleId="50CA04910C844574A1043B88A6B7D3605">
    <w:name w:val="50CA04910C844574A1043B88A6B7D3605"/>
    <w:rsid w:val="00C41168"/>
    <w:rPr>
      <w:rFonts w:eastAsiaTheme="minorHAnsi"/>
      <w:lang w:eastAsia="en-US"/>
    </w:rPr>
  </w:style>
  <w:style w:type="paragraph" w:customStyle="1" w:styleId="E41E9FEEF54C47248580F59CCF7D4D145">
    <w:name w:val="E41E9FEEF54C47248580F59CCF7D4D145"/>
    <w:rsid w:val="00C41168"/>
    <w:rPr>
      <w:rFonts w:eastAsiaTheme="minorHAnsi"/>
      <w:lang w:eastAsia="en-US"/>
    </w:rPr>
  </w:style>
  <w:style w:type="paragraph" w:customStyle="1" w:styleId="47FA4FE9016A446F9375EA5B28D213415">
    <w:name w:val="47FA4FE9016A446F9375EA5B28D213415"/>
    <w:rsid w:val="00C41168"/>
    <w:rPr>
      <w:rFonts w:eastAsiaTheme="minorHAnsi"/>
      <w:lang w:eastAsia="en-US"/>
    </w:rPr>
  </w:style>
  <w:style w:type="paragraph" w:customStyle="1" w:styleId="523EECF93DE942EA851559A72A0B10485">
    <w:name w:val="523EECF93DE942EA851559A72A0B10485"/>
    <w:rsid w:val="00C41168"/>
    <w:rPr>
      <w:rFonts w:eastAsiaTheme="minorHAnsi"/>
      <w:lang w:eastAsia="en-US"/>
    </w:rPr>
  </w:style>
  <w:style w:type="paragraph" w:customStyle="1" w:styleId="C3FC9562DEA6461C9FF9A0B46A65DFBF5">
    <w:name w:val="C3FC9562DEA6461C9FF9A0B46A65DFBF5"/>
    <w:rsid w:val="00C41168"/>
    <w:rPr>
      <w:rFonts w:eastAsiaTheme="minorHAnsi"/>
      <w:lang w:eastAsia="en-US"/>
    </w:rPr>
  </w:style>
  <w:style w:type="paragraph" w:customStyle="1" w:styleId="1749BC89F8D64403B045C840934AB6295">
    <w:name w:val="1749BC89F8D64403B045C840934AB6295"/>
    <w:rsid w:val="00C41168"/>
    <w:rPr>
      <w:rFonts w:eastAsiaTheme="minorHAnsi"/>
      <w:lang w:eastAsia="en-US"/>
    </w:rPr>
  </w:style>
  <w:style w:type="paragraph" w:customStyle="1" w:styleId="EF254F5891FD4FF981AC59C5857EDD044">
    <w:name w:val="EF254F5891FD4FF981AC59C5857EDD044"/>
    <w:rsid w:val="00C41168"/>
    <w:rPr>
      <w:rFonts w:eastAsiaTheme="minorHAnsi"/>
      <w:lang w:eastAsia="en-US"/>
    </w:rPr>
  </w:style>
  <w:style w:type="paragraph" w:customStyle="1" w:styleId="07F0B83A53294380BBA3FC5B97863F241">
    <w:name w:val="07F0B83A53294380BBA3FC5B97863F241"/>
    <w:rsid w:val="00C41168"/>
    <w:rPr>
      <w:rFonts w:eastAsiaTheme="minorHAnsi"/>
      <w:lang w:eastAsia="en-US"/>
    </w:rPr>
  </w:style>
  <w:style w:type="paragraph" w:customStyle="1" w:styleId="8B0E56FD3B4D446F9A7701E07890CEBA1">
    <w:name w:val="8B0E56FD3B4D446F9A7701E07890CEBA1"/>
    <w:rsid w:val="00C41168"/>
    <w:rPr>
      <w:rFonts w:eastAsiaTheme="minorHAnsi"/>
      <w:lang w:eastAsia="en-US"/>
    </w:rPr>
  </w:style>
  <w:style w:type="paragraph" w:customStyle="1" w:styleId="D7CE343148CD46869FABFCF1258284741">
    <w:name w:val="D7CE343148CD46869FABFCF1258284741"/>
    <w:rsid w:val="00C41168"/>
    <w:rPr>
      <w:rFonts w:eastAsiaTheme="minorHAnsi"/>
      <w:lang w:eastAsia="en-US"/>
    </w:rPr>
  </w:style>
  <w:style w:type="paragraph" w:customStyle="1" w:styleId="95DB40B640654EC192C4CA7A01CCA4841">
    <w:name w:val="95DB40B640654EC192C4CA7A01CCA4841"/>
    <w:rsid w:val="00C41168"/>
    <w:rPr>
      <w:rFonts w:eastAsiaTheme="minorHAnsi"/>
      <w:lang w:eastAsia="en-US"/>
    </w:rPr>
  </w:style>
  <w:style w:type="paragraph" w:customStyle="1" w:styleId="5A317E13461D4E368F22E8BAF0C7A15C1">
    <w:name w:val="5A317E13461D4E368F22E8BAF0C7A15C1"/>
    <w:rsid w:val="00C41168"/>
    <w:rPr>
      <w:rFonts w:eastAsiaTheme="minorHAnsi"/>
      <w:lang w:eastAsia="en-US"/>
    </w:rPr>
  </w:style>
  <w:style w:type="paragraph" w:customStyle="1" w:styleId="5F8BB4A01AFD496E8964DC832B0926CC1">
    <w:name w:val="5F8BB4A01AFD496E8964DC832B0926CC1"/>
    <w:rsid w:val="00C41168"/>
    <w:rPr>
      <w:rFonts w:eastAsiaTheme="minorHAnsi"/>
      <w:lang w:eastAsia="en-US"/>
    </w:rPr>
  </w:style>
  <w:style w:type="paragraph" w:customStyle="1" w:styleId="7105127D56244E149580B7329A69E6E31">
    <w:name w:val="7105127D56244E149580B7329A69E6E31"/>
    <w:rsid w:val="00C41168"/>
    <w:rPr>
      <w:rFonts w:eastAsiaTheme="minorHAnsi"/>
      <w:lang w:eastAsia="en-US"/>
    </w:rPr>
  </w:style>
  <w:style w:type="paragraph" w:customStyle="1" w:styleId="BE1BB16A1FC144F1A32E2580CD0BDF0E1">
    <w:name w:val="BE1BB16A1FC144F1A32E2580CD0BDF0E1"/>
    <w:rsid w:val="00C41168"/>
    <w:rPr>
      <w:rFonts w:eastAsiaTheme="minorHAnsi"/>
      <w:lang w:eastAsia="en-US"/>
    </w:rPr>
  </w:style>
  <w:style w:type="paragraph" w:customStyle="1" w:styleId="E2FA79997A874F05958B6590F949C2011">
    <w:name w:val="E2FA79997A874F05958B6590F949C2011"/>
    <w:rsid w:val="00C41168"/>
    <w:rPr>
      <w:rFonts w:eastAsiaTheme="minorHAnsi"/>
      <w:lang w:eastAsia="en-US"/>
    </w:rPr>
  </w:style>
  <w:style w:type="paragraph" w:customStyle="1" w:styleId="E1D7502B5E6343C79311CB3E87F1B6021">
    <w:name w:val="E1D7502B5E6343C79311CB3E87F1B6021"/>
    <w:rsid w:val="00C41168"/>
    <w:rPr>
      <w:rFonts w:eastAsiaTheme="minorHAnsi"/>
      <w:lang w:eastAsia="en-US"/>
    </w:rPr>
  </w:style>
  <w:style w:type="paragraph" w:customStyle="1" w:styleId="A6EB06D1A8CB4FDA9F40331FB622AE27">
    <w:name w:val="A6EB06D1A8CB4FDA9F40331FB622AE27"/>
    <w:rsid w:val="00C41168"/>
    <w:rPr>
      <w:rFonts w:eastAsiaTheme="minorHAnsi"/>
      <w:lang w:eastAsia="en-US"/>
    </w:rPr>
  </w:style>
  <w:style w:type="paragraph" w:customStyle="1" w:styleId="6E9109C4EFB149DD952BC8DCD2888CC91">
    <w:name w:val="6E9109C4EFB149DD952BC8DCD2888CC91"/>
    <w:rsid w:val="00C41168"/>
    <w:rPr>
      <w:rFonts w:eastAsiaTheme="minorHAnsi"/>
      <w:lang w:eastAsia="en-US"/>
    </w:rPr>
  </w:style>
  <w:style w:type="paragraph" w:customStyle="1" w:styleId="8245567E4D5D499EB9B2CEA7D379380B1">
    <w:name w:val="8245567E4D5D499EB9B2CEA7D379380B1"/>
    <w:rsid w:val="00C41168"/>
    <w:rPr>
      <w:rFonts w:eastAsiaTheme="minorHAnsi"/>
      <w:lang w:eastAsia="en-US"/>
    </w:rPr>
  </w:style>
  <w:style w:type="paragraph" w:customStyle="1" w:styleId="CAF61CEEAB2A413A97D0BDC806CB94401">
    <w:name w:val="CAF61CEEAB2A413A97D0BDC806CB94401"/>
    <w:rsid w:val="00C41168"/>
    <w:rPr>
      <w:rFonts w:eastAsiaTheme="minorHAnsi"/>
      <w:lang w:eastAsia="en-US"/>
    </w:rPr>
  </w:style>
  <w:style w:type="paragraph" w:customStyle="1" w:styleId="4656AC543DB64494857A312BF54E8E0E1">
    <w:name w:val="4656AC543DB64494857A312BF54E8E0E1"/>
    <w:rsid w:val="00C41168"/>
    <w:rPr>
      <w:rFonts w:eastAsiaTheme="minorHAnsi"/>
      <w:lang w:eastAsia="en-US"/>
    </w:rPr>
  </w:style>
  <w:style w:type="paragraph" w:customStyle="1" w:styleId="37B5063C0F3C443797C680A5741AC7891">
    <w:name w:val="37B5063C0F3C443797C680A5741AC7891"/>
    <w:rsid w:val="00C41168"/>
    <w:rPr>
      <w:rFonts w:eastAsiaTheme="minorHAnsi"/>
      <w:lang w:eastAsia="en-US"/>
    </w:rPr>
  </w:style>
  <w:style w:type="paragraph" w:customStyle="1" w:styleId="84D92025C81C4DBC8BE53C702D22F1241">
    <w:name w:val="84D92025C81C4DBC8BE53C702D22F1241"/>
    <w:rsid w:val="00C41168"/>
    <w:rPr>
      <w:rFonts w:eastAsiaTheme="minorHAnsi"/>
      <w:lang w:eastAsia="en-US"/>
    </w:rPr>
  </w:style>
  <w:style w:type="paragraph" w:customStyle="1" w:styleId="DBC8EC5329624991B2313B1E92621BDE1">
    <w:name w:val="DBC8EC5329624991B2313B1E92621BDE1"/>
    <w:rsid w:val="00C41168"/>
    <w:rPr>
      <w:rFonts w:eastAsiaTheme="minorHAnsi"/>
      <w:lang w:eastAsia="en-US"/>
    </w:rPr>
  </w:style>
  <w:style w:type="paragraph" w:customStyle="1" w:styleId="AB88978ADDC347768DE7C42737C19BD21">
    <w:name w:val="AB88978ADDC347768DE7C42737C19BD21"/>
    <w:rsid w:val="00C41168"/>
    <w:rPr>
      <w:rFonts w:eastAsiaTheme="minorHAnsi"/>
      <w:lang w:eastAsia="en-US"/>
    </w:rPr>
  </w:style>
  <w:style w:type="paragraph" w:customStyle="1" w:styleId="425B199CC1D14959B0746FE4CCA0E0BA1">
    <w:name w:val="425B199CC1D14959B0746FE4CCA0E0BA1"/>
    <w:rsid w:val="00C41168"/>
    <w:rPr>
      <w:rFonts w:eastAsiaTheme="minorHAnsi"/>
      <w:lang w:eastAsia="en-US"/>
    </w:rPr>
  </w:style>
  <w:style w:type="paragraph" w:customStyle="1" w:styleId="E893259E10094EE0A4B29BA0148F32E51">
    <w:name w:val="E893259E10094EE0A4B29BA0148F32E51"/>
    <w:rsid w:val="00C41168"/>
    <w:rPr>
      <w:rFonts w:eastAsiaTheme="minorHAnsi"/>
      <w:lang w:eastAsia="en-US"/>
    </w:rPr>
  </w:style>
  <w:style w:type="paragraph" w:customStyle="1" w:styleId="19BE4EA88D88430B9C092BCE1CE8FB5C">
    <w:name w:val="19BE4EA88D88430B9C092BCE1CE8FB5C"/>
    <w:rsid w:val="00C41168"/>
    <w:rPr>
      <w:rFonts w:eastAsiaTheme="minorHAnsi"/>
      <w:lang w:eastAsia="en-US"/>
    </w:rPr>
  </w:style>
  <w:style w:type="paragraph" w:customStyle="1" w:styleId="44A5D5FAE7C7419894EDF898ADF099192">
    <w:name w:val="44A5D5FAE7C7419894EDF898ADF099192"/>
    <w:rsid w:val="00C41168"/>
    <w:rPr>
      <w:rFonts w:eastAsiaTheme="minorHAnsi"/>
      <w:lang w:eastAsia="en-US"/>
    </w:rPr>
  </w:style>
  <w:style w:type="paragraph" w:customStyle="1" w:styleId="940799E58E1B4F65982143B16F61ADE435">
    <w:name w:val="940799E58E1B4F65982143B16F61ADE435"/>
    <w:rsid w:val="00C41168"/>
    <w:rPr>
      <w:rFonts w:eastAsiaTheme="minorHAnsi"/>
      <w:lang w:eastAsia="en-US"/>
    </w:rPr>
  </w:style>
  <w:style w:type="paragraph" w:customStyle="1" w:styleId="3D23D110961A48A1B9719D4B5915507235">
    <w:name w:val="3D23D110961A48A1B9719D4B5915507235"/>
    <w:rsid w:val="00C41168"/>
    <w:rPr>
      <w:rFonts w:eastAsiaTheme="minorHAnsi"/>
      <w:lang w:eastAsia="en-US"/>
    </w:rPr>
  </w:style>
  <w:style w:type="paragraph" w:customStyle="1" w:styleId="815AF716865842099FBA5BEBDEDE594F35">
    <w:name w:val="815AF716865842099FBA5BEBDEDE594F35"/>
    <w:rsid w:val="00C41168"/>
    <w:rPr>
      <w:rFonts w:eastAsiaTheme="minorHAnsi"/>
      <w:lang w:eastAsia="en-US"/>
    </w:rPr>
  </w:style>
  <w:style w:type="paragraph" w:customStyle="1" w:styleId="08FD677DBB6648589233A626BA43173334">
    <w:name w:val="08FD677DBB6648589233A626BA43173334"/>
    <w:rsid w:val="00C41168"/>
    <w:rPr>
      <w:rFonts w:eastAsiaTheme="minorHAnsi"/>
      <w:lang w:eastAsia="en-US"/>
    </w:rPr>
  </w:style>
  <w:style w:type="paragraph" w:customStyle="1" w:styleId="18D2F75FC9FD49A79C2E7365C3F6878E33">
    <w:name w:val="18D2F75FC9FD49A79C2E7365C3F6878E33"/>
    <w:rsid w:val="00C41168"/>
    <w:rPr>
      <w:rFonts w:eastAsiaTheme="minorHAnsi"/>
      <w:lang w:eastAsia="en-US"/>
    </w:rPr>
  </w:style>
  <w:style w:type="paragraph" w:customStyle="1" w:styleId="556A8D888AC84BA180D33AD18832948532">
    <w:name w:val="556A8D888AC84BA180D33AD18832948532"/>
    <w:rsid w:val="00C41168"/>
    <w:rPr>
      <w:rFonts w:eastAsiaTheme="minorHAnsi"/>
      <w:lang w:eastAsia="en-US"/>
    </w:rPr>
  </w:style>
  <w:style w:type="paragraph" w:customStyle="1" w:styleId="A49A3B3721304135892C2925E67EB81130">
    <w:name w:val="A49A3B3721304135892C2925E67EB81130"/>
    <w:rsid w:val="00C41168"/>
    <w:rPr>
      <w:rFonts w:eastAsiaTheme="minorHAnsi"/>
      <w:lang w:eastAsia="en-US"/>
    </w:rPr>
  </w:style>
  <w:style w:type="paragraph" w:customStyle="1" w:styleId="82DD4D8899F14F3FA69B9330166947A329">
    <w:name w:val="82DD4D8899F14F3FA69B9330166947A329"/>
    <w:rsid w:val="00C41168"/>
    <w:rPr>
      <w:rFonts w:eastAsiaTheme="minorHAnsi"/>
      <w:lang w:eastAsia="en-US"/>
    </w:rPr>
  </w:style>
  <w:style w:type="paragraph" w:customStyle="1" w:styleId="05DC7956E35B48509916A23D710365C226">
    <w:name w:val="05DC7956E35B48509916A23D710365C226"/>
    <w:rsid w:val="00C41168"/>
    <w:rPr>
      <w:rFonts w:eastAsiaTheme="minorHAnsi"/>
      <w:lang w:eastAsia="en-US"/>
    </w:rPr>
  </w:style>
  <w:style w:type="paragraph" w:customStyle="1" w:styleId="61888A0EB62B45FA95A327AE5AAC73BC26">
    <w:name w:val="61888A0EB62B45FA95A327AE5AAC73BC26"/>
    <w:rsid w:val="00C41168"/>
    <w:rPr>
      <w:rFonts w:eastAsiaTheme="minorHAnsi"/>
      <w:lang w:eastAsia="en-US"/>
    </w:rPr>
  </w:style>
  <w:style w:type="paragraph" w:customStyle="1" w:styleId="9385BD6127D94F79B84E4B3AAD4C16022">
    <w:name w:val="9385BD6127D94F79B84E4B3AAD4C16022"/>
    <w:rsid w:val="00C41168"/>
    <w:rPr>
      <w:rFonts w:eastAsiaTheme="minorHAnsi"/>
      <w:lang w:eastAsia="en-US"/>
    </w:rPr>
  </w:style>
  <w:style w:type="paragraph" w:customStyle="1" w:styleId="2BE74B3488F24DEDB014F6B2A69B821923">
    <w:name w:val="2BE74B3488F24DEDB014F6B2A69B821923"/>
    <w:rsid w:val="00C41168"/>
    <w:rPr>
      <w:rFonts w:eastAsiaTheme="minorHAnsi"/>
      <w:lang w:eastAsia="en-US"/>
    </w:rPr>
  </w:style>
  <w:style w:type="paragraph" w:customStyle="1" w:styleId="1F296141F5E2452E9B91A163204CF93422">
    <w:name w:val="1F296141F5E2452E9B91A163204CF93422"/>
    <w:rsid w:val="00C41168"/>
    <w:rPr>
      <w:rFonts w:eastAsiaTheme="minorHAnsi"/>
      <w:lang w:eastAsia="en-US"/>
    </w:rPr>
  </w:style>
  <w:style w:type="paragraph" w:customStyle="1" w:styleId="307672A465B84634B2A1216A60CC231424">
    <w:name w:val="307672A465B84634B2A1216A60CC231424"/>
    <w:rsid w:val="00C41168"/>
    <w:rPr>
      <w:rFonts w:eastAsiaTheme="minorHAnsi"/>
      <w:lang w:eastAsia="en-US"/>
    </w:rPr>
  </w:style>
  <w:style w:type="paragraph" w:customStyle="1" w:styleId="5A213878ADB8457A942E887C61E1227925">
    <w:name w:val="5A213878ADB8457A942E887C61E1227925"/>
    <w:rsid w:val="00C41168"/>
    <w:rPr>
      <w:rFonts w:eastAsiaTheme="minorHAnsi"/>
      <w:lang w:eastAsia="en-US"/>
    </w:rPr>
  </w:style>
  <w:style w:type="paragraph" w:customStyle="1" w:styleId="0DEC1144E8F8498E9210ADB7A393C4B221">
    <w:name w:val="0DEC1144E8F8498E9210ADB7A393C4B221"/>
    <w:rsid w:val="00C41168"/>
    <w:rPr>
      <w:rFonts w:eastAsiaTheme="minorHAnsi"/>
      <w:lang w:eastAsia="en-US"/>
    </w:rPr>
  </w:style>
  <w:style w:type="paragraph" w:customStyle="1" w:styleId="DA9834293A964678BF7B5A4AD456BC4920">
    <w:name w:val="DA9834293A964678BF7B5A4AD456BC4920"/>
    <w:rsid w:val="00C41168"/>
    <w:rPr>
      <w:rFonts w:eastAsiaTheme="minorHAnsi"/>
      <w:lang w:eastAsia="en-US"/>
    </w:rPr>
  </w:style>
  <w:style w:type="paragraph" w:customStyle="1" w:styleId="721F41050ADE43AFA134668A9707451820">
    <w:name w:val="721F41050ADE43AFA134668A9707451820"/>
    <w:rsid w:val="00C41168"/>
    <w:rPr>
      <w:rFonts w:eastAsiaTheme="minorHAnsi"/>
      <w:lang w:eastAsia="en-US"/>
    </w:rPr>
  </w:style>
  <w:style w:type="paragraph" w:customStyle="1" w:styleId="DA155912699A4830B5538192A3AE4CA820">
    <w:name w:val="DA155912699A4830B5538192A3AE4CA820"/>
    <w:rsid w:val="00C41168"/>
    <w:rPr>
      <w:rFonts w:eastAsiaTheme="minorHAnsi"/>
      <w:lang w:eastAsia="en-US"/>
    </w:rPr>
  </w:style>
  <w:style w:type="paragraph" w:customStyle="1" w:styleId="9EABF8F5836C41169985ABA75C41209B20">
    <w:name w:val="9EABF8F5836C41169985ABA75C41209B20"/>
    <w:rsid w:val="00C41168"/>
    <w:rPr>
      <w:rFonts w:eastAsiaTheme="minorHAnsi"/>
      <w:lang w:eastAsia="en-US"/>
    </w:rPr>
  </w:style>
  <w:style w:type="paragraph" w:customStyle="1" w:styleId="65807F3BB3E04EE99EAFEC1FA01BA02320">
    <w:name w:val="65807F3BB3E04EE99EAFEC1FA01BA02320"/>
    <w:rsid w:val="00C41168"/>
    <w:rPr>
      <w:rFonts w:eastAsiaTheme="minorHAnsi"/>
      <w:lang w:eastAsia="en-US"/>
    </w:rPr>
  </w:style>
  <w:style w:type="paragraph" w:customStyle="1" w:styleId="F79DDE4F0D0641F18163FA0A6A6028BB20">
    <w:name w:val="F79DDE4F0D0641F18163FA0A6A6028BB20"/>
    <w:rsid w:val="00C41168"/>
    <w:rPr>
      <w:rFonts w:eastAsiaTheme="minorHAnsi"/>
      <w:lang w:eastAsia="en-US"/>
    </w:rPr>
  </w:style>
  <w:style w:type="paragraph" w:customStyle="1" w:styleId="5BF86FA3B34045B198FD6335D05886D820">
    <w:name w:val="5BF86FA3B34045B198FD6335D05886D820"/>
    <w:rsid w:val="00C41168"/>
    <w:rPr>
      <w:rFonts w:eastAsiaTheme="minorHAnsi"/>
      <w:lang w:eastAsia="en-US"/>
    </w:rPr>
  </w:style>
  <w:style w:type="paragraph" w:customStyle="1" w:styleId="ED027AFCCF9E4BA195E89F3358A3304E20">
    <w:name w:val="ED027AFCCF9E4BA195E89F3358A3304E20"/>
    <w:rsid w:val="00C41168"/>
    <w:rPr>
      <w:rFonts w:eastAsiaTheme="minorHAnsi"/>
      <w:lang w:eastAsia="en-US"/>
    </w:rPr>
  </w:style>
  <w:style w:type="paragraph" w:customStyle="1" w:styleId="DA7FC07CDB704B47AFEA375708DDA94620">
    <w:name w:val="DA7FC07CDB704B47AFEA375708DDA94620"/>
    <w:rsid w:val="00C41168"/>
    <w:rPr>
      <w:rFonts w:eastAsiaTheme="minorHAnsi"/>
      <w:lang w:eastAsia="en-US"/>
    </w:rPr>
  </w:style>
  <w:style w:type="paragraph" w:customStyle="1" w:styleId="AF44E6064B6F425393091DD6047D32E420">
    <w:name w:val="AF44E6064B6F425393091DD6047D32E420"/>
    <w:rsid w:val="00C41168"/>
    <w:rPr>
      <w:rFonts w:eastAsiaTheme="minorHAnsi"/>
      <w:lang w:eastAsia="en-US"/>
    </w:rPr>
  </w:style>
  <w:style w:type="paragraph" w:customStyle="1" w:styleId="E11C4B6F0A124CA08BC988AB47F3B22C20">
    <w:name w:val="E11C4B6F0A124CA08BC988AB47F3B22C20"/>
    <w:rsid w:val="00C41168"/>
    <w:rPr>
      <w:rFonts w:eastAsiaTheme="minorHAnsi"/>
      <w:lang w:eastAsia="en-US"/>
    </w:rPr>
  </w:style>
  <w:style w:type="paragraph" w:customStyle="1" w:styleId="0D29511A0D744F5F9FB70450572DE0BE20">
    <w:name w:val="0D29511A0D744F5F9FB70450572DE0BE20"/>
    <w:rsid w:val="00C41168"/>
    <w:rPr>
      <w:rFonts w:eastAsiaTheme="minorHAnsi"/>
      <w:lang w:eastAsia="en-US"/>
    </w:rPr>
  </w:style>
  <w:style w:type="paragraph" w:customStyle="1" w:styleId="7471C9B3E97442AA82CCE1A53D9A2E9D20">
    <w:name w:val="7471C9B3E97442AA82CCE1A53D9A2E9D20"/>
    <w:rsid w:val="00C41168"/>
    <w:rPr>
      <w:rFonts w:eastAsiaTheme="minorHAnsi"/>
      <w:lang w:eastAsia="en-US"/>
    </w:rPr>
  </w:style>
  <w:style w:type="paragraph" w:customStyle="1" w:styleId="7373867968464E9B9F750193013C53DF20">
    <w:name w:val="7373867968464E9B9F750193013C53DF20"/>
    <w:rsid w:val="00C41168"/>
    <w:rPr>
      <w:rFonts w:eastAsiaTheme="minorHAnsi"/>
      <w:lang w:eastAsia="en-US"/>
    </w:rPr>
  </w:style>
  <w:style w:type="paragraph" w:customStyle="1" w:styleId="D6D25B03805642FFABCF3E811290E62A20">
    <w:name w:val="D6D25B03805642FFABCF3E811290E62A20"/>
    <w:rsid w:val="00C41168"/>
    <w:rPr>
      <w:rFonts w:eastAsiaTheme="minorHAnsi"/>
      <w:lang w:eastAsia="en-US"/>
    </w:rPr>
  </w:style>
  <w:style w:type="paragraph" w:customStyle="1" w:styleId="9098B440AAC54DE3ABBB3E401D54CB2620">
    <w:name w:val="9098B440AAC54DE3ABBB3E401D54CB2620"/>
    <w:rsid w:val="00C41168"/>
    <w:rPr>
      <w:rFonts w:eastAsiaTheme="minorHAnsi"/>
      <w:lang w:eastAsia="en-US"/>
    </w:rPr>
  </w:style>
  <w:style w:type="paragraph" w:customStyle="1" w:styleId="BEB8A7C7D96545769F06363A76E008A220">
    <w:name w:val="BEB8A7C7D96545769F06363A76E008A220"/>
    <w:rsid w:val="00C41168"/>
    <w:rPr>
      <w:rFonts w:eastAsiaTheme="minorHAnsi"/>
      <w:lang w:eastAsia="en-US"/>
    </w:rPr>
  </w:style>
  <w:style w:type="paragraph" w:customStyle="1" w:styleId="9AA8F1C922414800968A3926F7DCE48420">
    <w:name w:val="9AA8F1C922414800968A3926F7DCE48420"/>
    <w:rsid w:val="00C41168"/>
    <w:rPr>
      <w:rFonts w:eastAsiaTheme="minorHAnsi"/>
      <w:lang w:eastAsia="en-US"/>
    </w:rPr>
  </w:style>
  <w:style w:type="paragraph" w:customStyle="1" w:styleId="87D098EB6E434612BB32932DDE87711620">
    <w:name w:val="87D098EB6E434612BB32932DDE87711620"/>
    <w:rsid w:val="00C41168"/>
    <w:rPr>
      <w:rFonts w:eastAsiaTheme="minorHAnsi"/>
      <w:lang w:eastAsia="en-US"/>
    </w:rPr>
  </w:style>
  <w:style w:type="paragraph" w:customStyle="1" w:styleId="055AF1371E594465A34CAA46992BA3BD20">
    <w:name w:val="055AF1371E594465A34CAA46992BA3BD20"/>
    <w:rsid w:val="00C41168"/>
    <w:rPr>
      <w:rFonts w:eastAsiaTheme="minorHAnsi"/>
      <w:lang w:eastAsia="en-US"/>
    </w:rPr>
  </w:style>
  <w:style w:type="paragraph" w:customStyle="1" w:styleId="4E3B0982A9DB4C29A05BC0413997E47120">
    <w:name w:val="4E3B0982A9DB4C29A05BC0413997E47120"/>
    <w:rsid w:val="00C41168"/>
    <w:rPr>
      <w:rFonts w:eastAsiaTheme="minorHAnsi"/>
      <w:lang w:eastAsia="en-US"/>
    </w:rPr>
  </w:style>
  <w:style w:type="paragraph" w:customStyle="1" w:styleId="BF4B2055F9C04BD5BD78660B65EF22F920">
    <w:name w:val="BF4B2055F9C04BD5BD78660B65EF22F920"/>
    <w:rsid w:val="00C41168"/>
    <w:rPr>
      <w:rFonts w:eastAsiaTheme="minorHAnsi"/>
      <w:lang w:eastAsia="en-US"/>
    </w:rPr>
  </w:style>
  <w:style w:type="paragraph" w:customStyle="1" w:styleId="E18619085F5F4BAFAA5B5468EBC31D9020">
    <w:name w:val="E18619085F5F4BAFAA5B5468EBC31D9020"/>
    <w:rsid w:val="00C41168"/>
    <w:rPr>
      <w:rFonts w:eastAsiaTheme="minorHAnsi"/>
      <w:lang w:eastAsia="en-US"/>
    </w:rPr>
  </w:style>
  <w:style w:type="paragraph" w:customStyle="1" w:styleId="38D3F59C09EB4F4D8A1F0362DA01ACBB20">
    <w:name w:val="38D3F59C09EB4F4D8A1F0362DA01ACBB20"/>
    <w:rsid w:val="00C41168"/>
    <w:rPr>
      <w:rFonts w:eastAsiaTheme="minorHAnsi"/>
      <w:lang w:eastAsia="en-US"/>
    </w:rPr>
  </w:style>
  <w:style w:type="paragraph" w:customStyle="1" w:styleId="6C8FBCC8CF7647CA9C748EFAD6901FCE20">
    <w:name w:val="6C8FBCC8CF7647CA9C748EFAD6901FCE20"/>
    <w:rsid w:val="00C41168"/>
    <w:rPr>
      <w:rFonts w:eastAsiaTheme="minorHAnsi"/>
      <w:lang w:eastAsia="en-US"/>
    </w:rPr>
  </w:style>
  <w:style w:type="paragraph" w:customStyle="1" w:styleId="46CFC142D45041348D41826C0C0C995D20">
    <w:name w:val="46CFC142D45041348D41826C0C0C995D20"/>
    <w:rsid w:val="00C41168"/>
    <w:rPr>
      <w:rFonts w:eastAsiaTheme="minorHAnsi"/>
      <w:lang w:eastAsia="en-US"/>
    </w:rPr>
  </w:style>
  <w:style w:type="paragraph" w:customStyle="1" w:styleId="F87D3F34A898479EACA8E65C07B3E80A20">
    <w:name w:val="F87D3F34A898479EACA8E65C07B3E80A20"/>
    <w:rsid w:val="00C41168"/>
    <w:rPr>
      <w:rFonts w:eastAsiaTheme="minorHAnsi"/>
      <w:lang w:eastAsia="en-US"/>
    </w:rPr>
  </w:style>
  <w:style w:type="paragraph" w:customStyle="1" w:styleId="F631FB3457FB4C08B58681110918BD1F20">
    <w:name w:val="F631FB3457FB4C08B58681110918BD1F20"/>
    <w:rsid w:val="00C41168"/>
    <w:rPr>
      <w:rFonts w:eastAsiaTheme="minorHAnsi"/>
      <w:lang w:eastAsia="en-US"/>
    </w:rPr>
  </w:style>
  <w:style w:type="paragraph" w:customStyle="1" w:styleId="B5DED0345E9D486A831B43000DB9313320">
    <w:name w:val="B5DED0345E9D486A831B43000DB9313320"/>
    <w:rsid w:val="00C41168"/>
    <w:rPr>
      <w:rFonts w:eastAsiaTheme="minorHAnsi"/>
      <w:lang w:eastAsia="en-US"/>
    </w:rPr>
  </w:style>
  <w:style w:type="paragraph" w:customStyle="1" w:styleId="A33B3791B0974B3CBE835535F7AA767A20">
    <w:name w:val="A33B3791B0974B3CBE835535F7AA767A20"/>
    <w:rsid w:val="00C41168"/>
    <w:rPr>
      <w:rFonts w:eastAsiaTheme="minorHAnsi"/>
      <w:lang w:eastAsia="en-US"/>
    </w:rPr>
  </w:style>
  <w:style w:type="paragraph" w:customStyle="1" w:styleId="616D574CFC1D4F9DB48270B7EA84E02220">
    <w:name w:val="616D574CFC1D4F9DB48270B7EA84E02220"/>
    <w:rsid w:val="00C41168"/>
    <w:rPr>
      <w:rFonts w:eastAsiaTheme="minorHAnsi"/>
      <w:lang w:eastAsia="en-US"/>
    </w:rPr>
  </w:style>
  <w:style w:type="paragraph" w:customStyle="1" w:styleId="CCF604071BA940B7A87B38C977B688C920">
    <w:name w:val="CCF604071BA940B7A87B38C977B688C920"/>
    <w:rsid w:val="00C41168"/>
    <w:rPr>
      <w:rFonts w:eastAsiaTheme="minorHAnsi"/>
      <w:lang w:eastAsia="en-US"/>
    </w:rPr>
  </w:style>
  <w:style w:type="paragraph" w:customStyle="1" w:styleId="F869A3A546034BB5B2C5001BFA0AC9C920">
    <w:name w:val="F869A3A546034BB5B2C5001BFA0AC9C920"/>
    <w:rsid w:val="00C41168"/>
    <w:rPr>
      <w:rFonts w:eastAsiaTheme="minorHAnsi"/>
      <w:lang w:eastAsia="en-US"/>
    </w:rPr>
  </w:style>
  <w:style w:type="paragraph" w:customStyle="1" w:styleId="59523ECBFDA34FA1944FDA9A0CD918CB20">
    <w:name w:val="59523ECBFDA34FA1944FDA9A0CD918CB20"/>
    <w:rsid w:val="00C41168"/>
    <w:rPr>
      <w:rFonts w:eastAsiaTheme="minorHAnsi"/>
      <w:lang w:eastAsia="en-US"/>
    </w:rPr>
  </w:style>
  <w:style w:type="paragraph" w:customStyle="1" w:styleId="9FE573508CF94843AA964E75841C91C020">
    <w:name w:val="9FE573508CF94843AA964E75841C91C020"/>
    <w:rsid w:val="00C41168"/>
    <w:rPr>
      <w:rFonts w:eastAsiaTheme="minorHAnsi"/>
      <w:lang w:eastAsia="en-US"/>
    </w:rPr>
  </w:style>
  <w:style w:type="paragraph" w:customStyle="1" w:styleId="683B3F807B5E4CF79CFCCE155F6E4D1620">
    <w:name w:val="683B3F807B5E4CF79CFCCE155F6E4D1620"/>
    <w:rsid w:val="00C41168"/>
    <w:rPr>
      <w:rFonts w:eastAsiaTheme="minorHAnsi"/>
      <w:lang w:eastAsia="en-US"/>
    </w:rPr>
  </w:style>
  <w:style w:type="paragraph" w:customStyle="1" w:styleId="5A2D3A4BFD8448FFBC10540DE994D89620">
    <w:name w:val="5A2D3A4BFD8448FFBC10540DE994D89620"/>
    <w:rsid w:val="00C41168"/>
    <w:rPr>
      <w:rFonts w:eastAsiaTheme="minorHAnsi"/>
      <w:lang w:eastAsia="en-US"/>
    </w:rPr>
  </w:style>
  <w:style w:type="paragraph" w:customStyle="1" w:styleId="89F613BC25444FFF93B894ECEA20A88F20">
    <w:name w:val="89F613BC25444FFF93B894ECEA20A88F20"/>
    <w:rsid w:val="00C41168"/>
    <w:rPr>
      <w:rFonts w:eastAsiaTheme="minorHAnsi"/>
      <w:lang w:eastAsia="en-US"/>
    </w:rPr>
  </w:style>
  <w:style w:type="paragraph" w:customStyle="1" w:styleId="BFFD1B8F2C7B47FFBA23C23DFCA2864120">
    <w:name w:val="BFFD1B8F2C7B47FFBA23C23DFCA2864120"/>
    <w:rsid w:val="00C41168"/>
    <w:rPr>
      <w:rFonts w:eastAsiaTheme="minorHAnsi"/>
      <w:lang w:eastAsia="en-US"/>
    </w:rPr>
  </w:style>
  <w:style w:type="paragraph" w:customStyle="1" w:styleId="53EC1AD77486431AA4EC80A6E33D921E20">
    <w:name w:val="53EC1AD77486431AA4EC80A6E33D921E20"/>
    <w:rsid w:val="00C41168"/>
    <w:rPr>
      <w:rFonts w:eastAsiaTheme="minorHAnsi"/>
      <w:lang w:eastAsia="en-US"/>
    </w:rPr>
  </w:style>
  <w:style w:type="paragraph" w:customStyle="1" w:styleId="321C4FED8D084D098F5588AA4251ADE920">
    <w:name w:val="321C4FED8D084D098F5588AA4251ADE920"/>
    <w:rsid w:val="00C41168"/>
    <w:rPr>
      <w:rFonts w:eastAsiaTheme="minorHAnsi"/>
      <w:lang w:eastAsia="en-US"/>
    </w:rPr>
  </w:style>
  <w:style w:type="paragraph" w:customStyle="1" w:styleId="61B9572D4F404A59BF408D9BFEA66A1B20">
    <w:name w:val="61B9572D4F404A59BF408D9BFEA66A1B20"/>
    <w:rsid w:val="00C41168"/>
    <w:rPr>
      <w:rFonts w:eastAsiaTheme="minorHAnsi"/>
      <w:lang w:eastAsia="en-US"/>
    </w:rPr>
  </w:style>
  <w:style w:type="paragraph" w:customStyle="1" w:styleId="2E760EC967BB4AE2BEEC02BC03612ADF20">
    <w:name w:val="2E760EC967BB4AE2BEEC02BC03612ADF20"/>
    <w:rsid w:val="00C41168"/>
    <w:rPr>
      <w:rFonts w:eastAsiaTheme="minorHAnsi"/>
      <w:lang w:eastAsia="en-US"/>
    </w:rPr>
  </w:style>
  <w:style w:type="paragraph" w:customStyle="1" w:styleId="66D0EC197167465E8EB3D0083F5847AE20">
    <w:name w:val="66D0EC197167465E8EB3D0083F5847AE20"/>
    <w:rsid w:val="00C41168"/>
    <w:rPr>
      <w:rFonts w:eastAsiaTheme="minorHAnsi"/>
      <w:lang w:eastAsia="en-US"/>
    </w:rPr>
  </w:style>
  <w:style w:type="paragraph" w:customStyle="1" w:styleId="7542F16F8133490CAA0D23C977D4981220">
    <w:name w:val="7542F16F8133490CAA0D23C977D4981220"/>
    <w:rsid w:val="00C41168"/>
    <w:rPr>
      <w:rFonts w:eastAsiaTheme="minorHAnsi"/>
      <w:lang w:eastAsia="en-US"/>
    </w:rPr>
  </w:style>
  <w:style w:type="paragraph" w:customStyle="1" w:styleId="8D606859EC334CE8A7AFD55B8AF0BB3920">
    <w:name w:val="8D606859EC334CE8A7AFD55B8AF0BB3920"/>
    <w:rsid w:val="00C41168"/>
    <w:rPr>
      <w:rFonts w:eastAsiaTheme="minorHAnsi"/>
      <w:lang w:eastAsia="en-US"/>
    </w:rPr>
  </w:style>
  <w:style w:type="paragraph" w:customStyle="1" w:styleId="248B775577174614801614F3D001B21020">
    <w:name w:val="248B775577174614801614F3D001B21020"/>
    <w:rsid w:val="00C41168"/>
    <w:rPr>
      <w:rFonts w:eastAsiaTheme="minorHAnsi"/>
      <w:lang w:eastAsia="en-US"/>
    </w:rPr>
  </w:style>
  <w:style w:type="paragraph" w:customStyle="1" w:styleId="0A813BF5BF624ADBAB21CFD6AF3396BC20">
    <w:name w:val="0A813BF5BF624ADBAB21CFD6AF3396BC20"/>
    <w:rsid w:val="00C41168"/>
    <w:rPr>
      <w:rFonts w:eastAsiaTheme="minorHAnsi"/>
      <w:lang w:eastAsia="en-US"/>
    </w:rPr>
  </w:style>
  <w:style w:type="paragraph" w:customStyle="1" w:styleId="02E19675391F4393A746E02F8024FF2C20">
    <w:name w:val="02E19675391F4393A746E02F8024FF2C20"/>
    <w:rsid w:val="00C41168"/>
    <w:rPr>
      <w:rFonts w:eastAsiaTheme="minorHAnsi"/>
      <w:lang w:eastAsia="en-US"/>
    </w:rPr>
  </w:style>
  <w:style w:type="paragraph" w:customStyle="1" w:styleId="8A543722137F4AD6B4C9E9FF9B7467F320">
    <w:name w:val="8A543722137F4AD6B4C9E9FF9B7467F320"/>
    <w:rsid w:val="00C41168"/>
    <w:rPr>
      <w:rFonts w:eastAsiaTheme="minorHAnsi"/>
      <w:lang w:eastAsia="en-US"/>
    </w:rPr>
  </w:style>
  <w:style w:type="paragraph" w:customStyle="1" w:styleId="408E11E622DD4CE89E0C5C9E8DED37CF20">
    <w:name w:val="408E11E622DD4CE89E0C5C9E8DED37CF20"/>
    <w:rsid w:val="00C41168"/>
    <w:rPr>
      <w:rFonts w:eastAsiaTheme="minorHAnsi"/>
      <w:lang w:eastAsia="en-US"/>
    </w:rPr>
  </w:style>
  <w:style w:type="paragraph" w:customStyle="1" w:styleId="6176C46B9B4C4BBAB2719E1B7262403E20">
    <w:name w:val="6176C46B9B4C4BBAB2719E1B7262403E20"/>
    <w:rsid w:val="00C41168"/>
    <w:rPr>
      <w:rFonts w:eastAsiaTheme="minorHAnsi"/>
      <w:lang w:eastAsia="en-US"/>
    </w:rPr>
  </w:style>
  <w:style w:type="paragraph" w:customStyle="1" w:styleId="F982F43555AF402298C664F641A2009220">
    <w:name w:val="F982F43555AF402298C664F641A2009220"/>
    <w:rsid w:val="00C41168"/>
    <w:rPr>
      <w:rFonts w:eastAsiaTheme="minorHAnsi"/>
      <w:lang w:eastAsia="en-US"/>
    </w:rPr>
  </w:style>
  <w:style w:type="paragraph" w:customStyle="1" w:styleId="4EE5D2139F1645FEBF1CDC9867AEECB020">
    <w:name w:val="4EE5D2139F1645FEBF1CDC9867AEECB020"/>
    <w:rsid w:val="00C41168"/>
    <w:rPr>
      <w:rFonts w:eastAsiaTheme="minorHAnsi"/>
      <w:lang w:eastAsia="en-US"/>
    </w:rPr>
  </w:style>
  <w:style w:type="paragraph" w:customStyle="1" w:styleId="605F238DAF7746FE9C88AAA1DDFCC69420">
    <w:name w:val="605F238DAF7746FE9C88AAA1DDFCC69420"/>
    <w:rsid w:val="00C41168"/>
    <w:rPr>
      <w:rFonts w:eastAsiaTheme="minorHAnsi"/>
      <w:lang w:eastAsia="en-US"/>
    </w:rPr>
  </w:style>
  <w:style w:type="paragraph" w:customStyle="1" w:styleId="7523666E8A6846EFA540D06253F72CD220">
    <w:name w:val="7523666E8A6846EFA540D06253F72CD220"/>
    <w:rsid w:val="00C41168"/>
    <w:rPr>
      <w:rFonts w:eastAsiaTheme="minorHAnsi"/>
      <w:lang w:eastAsia="en-US"/>
    </w:rPr>
  </w:style>
  <w:style w:type="paragraph" w:customStyle="1" w:styleId="E1A823E4FD4F472EBF0FAD9035D1A3FC20">
    <w:name w:val="E1A823E4FD4F472EBF0FAD9035D1A3FC20"/>
    <w:rsid w:val="00C41168"/>
    <w:rPr>
      <w:rFonts w:eastAsiaTheme="minorHAnsi"/>
      <w:lang w:eastAsia="en-US"/>
    </w:rPr>
  </w:style>
  <w:style w:type="paragraph" w:customStyle="1" w:styleId="4455E319B782445DBB938B901B50FC6220">
    <w:name w:val="4455E319B782445DBB938B901B50FC6220"/>
    <w:rsid w:val="00C41168"/>
    <w:rPr>
      <w:rFonts w:eastAsiaTheme="minorHAnsi"/>
      <w:lang w:eastAsia="en-US"/>
    </w:rPr>
  </w:style>
  <w:style w:type="paragraph" w:customStyle="1" w:styleId="D816164887434BEA9B71DAF44FA5756720">
    <w:name w:val="D816164887434BEA9B71DAF44FA5756720"/>
    <w:rsid w:val="00C41168"/>
    <w:rPr>
      <w:rFonts w:eastAsiaTheme="minorHAnsi"/>
      <w:lang w:eastAsia="en-US"/>
    </w:rPr>
  </w:style>
  <w:style w:type="paragraph" w:customStyle="1" w:styleId="7725DD4C5B97433A9B1224EEA13DB05720">
    <w:name w:val="7725DD4C5B97433A9B1224EEA13DB05720"/>
    <w:rsid w:val="00C41168"/>
    <w:rPr>
      <w:rFonts w:eastAsiaTheme="minorHAnsi"/>
      <w:lang w:eastAsia="en-US"/>
    </w:rPr>
  </w:style>
  <w:style w:type="paragraph" w:customStyle="1" w:styleId="AC577AC6899D413491DE0AD1C31217BD20">
    <w:name w:val="AC577AC6899D413491DE0AD1C31217BD20"/>
    <w:rsid w:val="00C41168"/>
    <w:rPr>
      <w:rFonts w:eastAsiaTheme="minorHAnsi"/>
      <w:lang w:eastAsia="en-US"/>
    </w:rPr>
  </w:style>
  <w:style w:type="paragraph" w:customStyle="1" w:styleId="69FC7D1578A448359CDEEB7922889F2020">
    <w:name w:val="69FC7D1578A448359CDEEB7922889F2020"/>
    <w:rsid w:val="00C41168"/>
    <w:rPr>
      <w:rFonts w:eastAsiaTheme="minorHAnsi"/>
      <w:lang w:eastAsia="en-US"/>
    </w:rPr>
  </w:style>
  <w:style w:type="paragraph" w:customStyle="1" w:styleId="2C264DE31EA44066B7F1AD0A2A82029420">
    <w:name w:val="2C264DE31EA44066B7F1AD0A2A82029420"/>
    <w:rsid w:val="00C41168"/>
    <w:rPr>
      <w:rFonts w:eastAsiaTheme="minorHAnsi"/>
      <w:lang w:eastAsia="en-US"/>
    </w:rPr>
  </w:style>
  <w:style w:type="paragraph" w:customStyle="1" w:styleId="6DF2C6FD8C504B5ABD120E589A08F70C20">
    <w:name w:val="6DF2C6FD8C504B5ABD120E589A08F70C20"/>
    <w:rsid w:val="00C41168"/>
    <w:rPr>
      <w:rFonts w:eastAsiaTheme="minorHAnsi"/>
      <w:lang w:eastAsia="en-US"/>
    </w:rPr>
  </w:style>
  <w:style w:type="paragraph" w:customStyle="1" w:styleId="4E36839DCF924BD79F69F11CDEFAF19319">
    <w:name w:val="4E36839DCF924BD79F69F11CDEFAF19319"/>
    <w:rsid w:val="00C41168"/>
    <w:rPr>
      <w:rFonts w:eastAsiaTheme="minorHAnsi"/>
      <w:lang w:eastAsia="en-US"/>
    </w:rPr>
  </w:style>
  <w:style w:type="paragraph" w:customStyle="1" w:styleId="E0F8C3548F5E4855891B47D1E7BCB52D17">
    <w:name w:val="E0F8C3548F5E4855891B47D1E7BCB52D17"/>
    <w:rsid w:val="00C41168"/>
    <w:rPr>
      <w:rFonts w:eastAsiaTheme="minorHAnsi"/>
      <w:lang w:eastAsia="en-US"/>
    </w:rPr>
  </w:style>
  <w:style w:type="paragraph" w:customStyle="1" w:styleId="3305C81A2EA2425C89A5C0EB906508F518">
    <w:name w:val="3305C81A2EA2425C89A5C0EB906508F518"/>
    <w:rsid w:val="00C41168"/>
    <w:rPr>
      <w:rFonts w:eastAsiaTheme="minorHAnsi"/>
      <w:lang w:eastAsia="en-US"/>
    </w:rPr>
  </w:style>
  <w:style w:type="paragraph" w:customStyle="1" w:styleId="B77C1944A5104F16A0AA17CDA585D35818">
    <w:name w:val="B77C1944A5104F16A0AA17CDA585D35818"/>
    <w:rsid w:val="00C41168"/>
    <w:rPr>
      <w:rFonts w:eastAsiaTheme="minorHAnsi"/>
      <w:lang w:eastAsia="en-US"/>
    </w:rPr>
  </w:style>
  <w:style w:type="paragraph" w:customStyle="1" w:styleId="6B194EAFE8884A3DB58E6E492A6FFB1E16">
    <w:name w:val="6B194EAFE8884A3DB58E6E492A6FFB1E16"/>
    <w:rsid w:val="00C41168"/>
    <w:rPr>
      <w:rFonts w:eastAsiaTheme="minorHAnsi"/>
      <w:lang w:eastAsia="en-US"/>
    </w:rPr>
  </w:style>
  <w:style w:type="paragraph" w:customStyle="1" w:styleId="7C0218E337904DBC91F0E5A6525CD14E16">
    <w:name w:val="7C0218E337904DBC91F0E5A6525CD14E16"/>
    <w:rsid w:val="00C41168"/>
    <w:rPr>
      <w:rFonts w:eastAsiaTheme="minorHAnsi"/>
      <w:lang w:eastAsia="en-US"/>
    </w:rPr>
  </w:style>
  <w:style w:type="paragraph" w:customStyle="1" w:styleId="5E4239E1386542228E7A14BFD53E0C5715">
    <w:name w:val="5E4239E1386542228E7A14BFD53E0C5715"/>
    <w:rsid w:val="00C41168"/>
    <w:rPr>
      <w:rFonts w:eastAsiaTheme="minorHAnsi"/>
      <w:lang w:eastAsia="en-US"/>
    </w:rPr>
  </w:style>
  <w:style w:type="paragraph" w:customStyle="1" w:styleId="D9098EE9AF7145AA82CD3C1DCF91D88D7">
    <w:name w:val="D9098EE9AF7145AA82CD3C1DCF91D88D7"/>
    <w:rsid w:val="00C41168"/>
    <w:rPr>
      <w:rFonts w:eastAsiaTheme="minorHAnsi"/>
      <w:lang w:eastAsia="en-US"/>
    </w:rPr>
  </w:style>
  <w:style w:type="paragraph" w:customStyle="1" w:styleId="C43925E3674D427FA92CA0A631BFF3B47">
    <w:name w:val="C43925E3674D427FA92CA0A631BFF3B47"/>
    <w:rsid w:val="00C41168"/>
    <w:rPr>
      <w:rFonts w:eastAsiaTheme="minorHAnsi"/>
      <w:lang w:eastAsia="en-US"/>
    </w:rPr>
  </w:style>
  <w:style w:type="paragraph" w:customStyle="1" w:styleId="855672A5C2464A4AB7A8B698630DF6207">
    <w:name w:val="855672A5C2464A4AB7A8B698630DF6207"/>
    <w:rsid w:val="00C41168"/>
    <w:rPr>
      <w:rFonts w:eastAsiaTheme="minorHAnsi"/>
      <w:lang w:eastAsia="en-US"/>
    </w:rPr>
  </w:style>
  <w:style w:type="paragraph" w:customStyle="1" w:styleId="D2CFA76CC9DC41868E5E9EC4FCD7A39E6">
    <w:name w:val="D2CFA76CC9DC41868E5E9EC4FCD7A39E6"/>
    <w:rsid w:val="00C41168"/>
    <w:rPr>
      <w:rFonts w:eastAsiaTheme="minorHAnsi"/>
      <w:lang w:eastAsia="en-US"/>
    </w:rPr>
  </w:style>
  <w:style w:type="paragraph" w:customStyle="1" w:styleId="7A871BDBC5D544BD9705FD026ABED9666">
    <w:name w:val="7A871BDBC5D544BD9705FD026ABED9666"/>
    <w:rsid w:val="00C41168"/>
    <w:rPr>
      <w:rFonts w:eastAsiaTheme="minorHAnsi"/>
      <w:lang w:eastAsia="en-US"/>
    </w:rPr>
  </w:style>
  <w:style w:type="paragraph" w:customStyle="1" w:styleId="CFE97FEBB3354E8290B0714FCEEE74786">
    <w:name w:val="CFE97FEBB3354E8290B0714FCEEE74786"/>
    <w:rsid w:val="00C41168"/>
    <w:rPr>
      <w:rFonts w:eastAsiaTheme="minorHAnsi"/>
      <w:lang w:eastAsia="en-US"/>
    </w:rPr>
  </w:style>
  <w:style w:type="paragraph" w:customStyle="1" w:styleId="57186281BECE4AF6BF69CCE7CB84DFD66">
    <w:name w:val="57186281BECE4AF6BF69CCE7CB84DFD66"/>
    <w:rsid w:val="00C41168"/>
    <w:rPr>
      <w:rFonts w:eastAsiaTheme="minorHAnsi"/>
      <w:lang w:eastAsia="en-US"/>
    </w:rPr>
  </w:style>
  <w:style w:type="paragraph" w:customStyle="1" w:styleId="421A240934DB4A7B8E532A1A21B494F96">
    <w:name w:val="421A240934DB4A7B8E532A1A21B494F96"/>
    <w:rsid w:val="00C41168"/>
    <w:rPr>
      <w:rFonts w:eastAsiaTheme="minorHAnsi"/>
      <w:lang w:eastAsia="en-US"/>
    </w:rPr>
  </w:style>
  <w:style w:type="paragraph" w:customStyle="1" w:styleId="032E0B36ED324381BD92EC5CEFDE68406">
    <w:name w:val="032E0B36ED324381BD92EC5CEFDE68406"/>
    <w:rsid w:val="00C41168"/>
    <w:rPr>
      <w:rFonts w:eastAsiaTheme="minorHAnsi"/>
      <w:lang w:eastAsia="en-US"/>
    </w:rPr>
  </w:style>
  <w:style w:type="paragraph" w:customStyle="1" w:styleId="5580443C6B2D4E09B28A94BDF72DC5286">
    <w:name w:val="5580443C6B2D4E09B28A94BDF72DC5286"/>
    <w:rsid w:val="00C41168"/>
    <w:rPr>
      <w:rFonts w:eastAsiaTheme="minorHAnsi"/>
      <w:lang w:eastAsia="en-US"/>
    </w:rPr>
  </w:style>
  <w:style w:type="paragraph" w:customStyle="1" w:styleId="A92FFF8DEDA94C10988C5224B62DC9C96">
    <w:name w:val="A92FFF8DEDA94C10988C5224B62DC9C96"/>
    <w:rsid w:val="00C41168"/>
    <w:rPr>
      <w:rFonts w:eastAsiaTheme="minorHAnsi"/>
      <w:lang w:eastAsia="en-US"/>
    </w:rPr>
  </w:style>
  <w:style w:type="paragraph" w:customStyle="1" w:styleId="849008E3EFE24762B8BA6C96815411856">
    <w:name w:val="849008E3EFE24762B8BA6C96815411856"/>
    <w:rsid w:val="00C41168"/>
    <w:rPr>
      <w:rFonts w:eastAsiaTheme="minorHAnsi"/>
      <w:lang w:eastAsia="en-US"/>
    </w:rPr>
  </w:style>
  <w:style w:type="paragraph" w:customStyle="1" w:styleId="1A4870AB7A394E17B5F85B20D99567A26">
    <w:name w:val="1A4870AB7A394E17B5F85B20D99567A26"/>
    <w:rsid w:val="00C41168"/>
    <w:rPr>
      <w:rFonts w:eastAsiaTheme="minorHAnsi"/>
      <w:lang w:eastAsia="en-US"/>
    </w:rPr>
  </w:style>
  <w:style w:type="paragraph" w:customStyle="1" w:styleId="6B5F6E73350D41C895C278029B7693276">
    <w:name w:val="6B5F6E73350D41C895C278029B7693276"/>
    <w:rsid w:val="00C41168"/>
    <w:rPr>
      <w:rFonts w:eastAsiaTheme="minorHAnsi"/>
      <w:lang w:eastAsia="en-US"/>
    </w:rPr>
  </w:style>
  <w:style w:type="paragraph" w:customStyle="1" w:styleId="ABED649309264377BA6A02D8679652636">
    <w:name w:val="ABED649309264377BA6A02D8679652636"/>
    <w:rsid w:val="00C41168"/>
    <w:rPr>
      <w:rFonts w:eastAsiaTheme="minorHAnsi"/>
      <w:lang w:eastAsia="en-US"/>
    </w:rPr>
  </w:style>
  <w:style w:type="paragraph" w:customStyle="1" w:styleId="3B49D7735EB049E0BD1E4BD77415740A6">
    <w:name w:val="3B49D7735EB049E0BD1E4BD77415740A6"/>
    <w:rsid w:val="00C41168"/>
    <w:rPr>
      <w:rFonts w:eastAsiaTheme="minorHAnsi"/>
      <w:lang w:eastAsia="en-US"/>
    </w:rPr>
  </w:style>
  <w:style w:type="paragraph" w:customStyle="1" w:styleId="8E883B7F02BA4E84B86E17AB3303F4E56">
    <w:name w:val="8E883B7F02BA4E84B86E17AB3303F4E56"/>
    <w:rsid w:val="00C41168"/>
    <w:rPr>
      <w:rFonts w:eastAsiaTheme="minorHAnsi"/>
      <w:lang w:eastAsia="en-US"/>
    </w:rPr>
  </w:style>
  <w:style w:type="paragraph" w:customStyle="1" w:styleId="59A9DE40003F47FEB24FF2443AE6637C6">
    <w:name w:val="59A9DE40003F47FEB24FF2443AE6637C6"/>
    <w:rsid w:val="00C41168"/>
    <w:rPr>
      <w:rFonts w:eastAsiaTheme="minorHAnsi"/>
      <w:lang w:eastAsia="en-US"/>
    </w:rPr>
  </w:style>
  <w:style w:type="paragraph" w:customStyle="1" w:styleId="50CA04910C844574A1043B88A6B7D3606">
    <w:name w:val="50CA04910C844574A1043B88A6B7D3606"/>
    <w:rsid w:val="00C41168"/>
    <w:rPr>
      <w:rFonts w:eastAsiaTheme="minorHAnsi"/>
      <w:lang w:eastAsia="en-US"/>
    </w:rPr>
  </w:style>
  <w:style w:type="paragraph" w:customStyle="1" w:styleId="E41E9FEEF54C47248580F59CCF7D4D146">
    <w:name w:val="E41E9FEEF54C47248580F59CCF7D4D146"/>
    <w:rsid w:val="00C41168"/>
    <w:rPr>
      <w:rFonts w:eastAsiaTheme="minorHAnsi"/>
      <w:lang w:eastAsia="en-US"/>
    </w:rPr>
  </w:style>
  <w:style w:type="paragraph" w:customStyle="1" w:styleId="47FA4FE9016A446F9375EA5B28D213416">
    <w:name w:val="47FA4FE9016A446F9375EA5B28D213416"/>
    <w:rsid w:val="00C41168"/>
    <w:rPr>
      <w:rFonts w:eastAsiaTheme="minorHAnsi"/>
      <w:lang w:eastAsia="en-US"/>
    </w:rPr>
  </w:style>
  <w:style w:type="paragraph" w:customStyle="1" w:styleId="523EECF93DE942EA851559A72A0B10486">
    <w:name w:val="523EECF93DE942EA851559A72A0B10486"/>
    <w:rsid w:val="00C41168"/>
    <w:rPr>
      <w:rFonts w:eastAsiaTheme="minorHAnsi"/>
      <w:lang w:eastAsia="en-US"/>
    </w:rPr>
  </w:style>
  <w:style w:type="paragraph" w:customStyle="1" w:styleId="C3FC9562DEA6461C9FF9A0B46A65DFBF6">
    <w:name w:val="C3FC9562DEA6461C9FF9A0B46A65DFBF6"/>
    <w:rsid w:val="00C41168"/>
    <w:rPr>
      <w:rFonts w:eastAsiaTheme="minorHAnsi"/>
      <w:lang w:eastAsia="en-US"/>
    </w:rPr>
  </w:style>
  <w:style w:type="paragraph" w:customStyle="1" w:styleId="1749BC89F8D64403B045C840934AB6296">
    <w:name w:val="1749BC89F8D64403B045C840934AB6296"/>
    <w:rsid w:val="00C41168"/>
    <w:rPr>
      <w:rFonts w:eastAsiaTheme="minorHAnsi"/>
      <w:lang w:eastAsia="en-US"/>
    </w:rPr>
  </w:style>
  <w:style w:type="paragraph" w:customStyle="1" w:styleId="EF254F5891FD4FF981AC59C5857EDD045">
    <w:name w:val="EF254F5891FD4FF981AC59C5857EDD045"/>
    <w:rsid w:val="00C41168"/>
    <w:rPr>
      <w:rFonts w:eastAsiaTheme="minorHAnsi"/>
      <w:lang w:eastAsia="en-US"/>
    </w:rPr>
  </w:style>
  <w:style w:type="paragraph" w:customStyle="1" w:styleId="07F0B83A53294380BBA3FC5B97863F242">
    <w:name w:val="07F0B83A53294380BBA3FC5B97863F242"/>
    <w:rsid w:val="00C41168"/>
    <w:rPr>
      <w:rFonts w:eastAsiaTheme="minorHAnsi"/>
      <w:lang w:eastAsia="en-US"/>
    </w:rPr>
  </w:style>
  <w:style w:type="paragraph" w:customStyle="1" w:styleId="8B0E56FD3B4D446F9A7701E07890CEBA2">
    <w:name w:val="8B0E56FD3B4D446F9A7701E07890CEBA2"/>
    <w:rsid w:val="00C41168"/>
    <w:rPr>
      <w:rFonts w:eastAsiaTheme="minorHAnsi"/>
      <w:lang w:eastAsia="en-US"/>
    </w:rPr>
  </w:style>
  <w:style w:type="paragraph" w:customStyle="1" w:styleId="D7CE343148CD46869FABFCF1258284742">
    <w:name w:val="D7CE343148CD46869FABFCF1258284742"/>
    <w:rsid w:val="00C41168"/>
    <w:rPr>
      <w:rFonts w:eastAsiaTheme="minorHAnsi"/>
      <w:lang w:eastAsia="en-US"/>
    </w:rPr>
  </w:style>
  <w:style w:type="paragraph" w:customStyle="1" w:styleId="95DB40B640654EC192C4CA7A01CCA4842">
    <w:name w:val="95DB40B640654EC192C4CA7A01CCA4842"/>
    <w:rsid w:val="00C41168"/>
    <w:rPr>
      <w:rFonts w:eastAsiaTheme="minorHAnsi"/>
      <w:lang w:eastAsia="en-US"/>
    </w:rPr>
  </w:style>
  <w:style w:type="paragraph" w:customStyle="1" w:styleId="5A317E13461D4E368F22E8BAF0C7A15C2">
    <w:name w:val="5A317E13461D4E368F22E8BAF0C7A15C2"/>
    <w:rsid w:val="00C41168"/>
    <w:rPr>
      <w:rFonts w:eastAsiaTheme="minorHAnsi"/>
      <w:lang w:eastAsia="en-US"/>
    </w:rPr>
  </w:style>
  <w:style w:type="paragraph" w:customStyle="1" w:styleId="5F8BB4A01AFD496E8964DC832B0926CC2">
    <w:name w:val="5F8BB4A01AFD496E8964DC832B0926CC2"/>
    <w:rsid w:val="00C41168"/>
    <w:rPr>
      <w:rFonts w:eastAsiaTheme="minorHAnsi"/>
      <w:lang w:eastAsia="en-US"/>
    </w:rPr>
  </w:style>
  <w:style w:type="paragraph" w:customStyle="1" w:styleId="7105127D56244E149580B7329A69E6E32">
    <w:name w:val="7105127D56244E149580B7329A69E6E32"/>
    <w:rsid w:val="00C41168"/>
    <w:rPr>
      <w:rFonts w:eastAsiaTheme="minorHAnsi"/>
      <w:lang w:eastAsia="en-US"/>
    </w:rPr>
  </w:style>
  <w:style w:type="paragraph" w:customStyle="1" w:styleId="BE1BB16A1FC144F1A32E2580CD0BDF0E2">
    <w:name w:val="BE1BB16A1FC144F1A32E2580CD0BDF0E2"/>
    <w:rsid w:val="00C41168"/>
    <w:rPr>
      <w:rFonts w:eastAsiaTheme="minorHAnsi"/>
      <w:lang w:eastAsia="en-US"/>
    </w:rPr>
  </w:style>
  <w:style w:type="paragraph" w:customStyle="1" w:styleId="E2FA79997A874F05958B6590F949C2012">
    <w:name w:val="E2FA79997A874F05958B6590F949C2012"/>
    <w:rsid w:val="00C41168"/>
    <w:rPr>
      <w:rFonts w:eastAsiaTheme="minorHAnsi"/>
      <w:lang w:eastAsia="en-US"/>
    </w:rPr>
  </w:style>
  <w:style w:type="paragraph" w:customStyle="1" w:styleId="E1D7502B5E6343C79311CB3E87F1B6022">
    <w:name w:val="E1D7502B5E6343C79311CB3E87F1B6022"/>
    <w:rsid w:val="00C41168"/>
    <w:rPr>
      <w:rFonts w:eastAsiaTheme="minorHAnsi"/>
      <w:lang w:eastAsia="en-US"/>
    </w:rPr>
  </w:style>
  <w:style w:type="paragraph" w:customStyle="1" w:styleId="A6EB06D1A8CB4FDA9F40331FB622AE271">
    <w:name w:val="A6EB06D1A8CB4FDA9F40331FB622AE271"/>
    <w:rsid w:val="00C41168"/>
    <w:rPr>
      <w:rFonts w:eastAsiaTheme="minorHAnsi"/>
      <w:lang w:eastAsia="en-US"/>
    </w:rPr>
  </w:style>
  <w:style w:type="paragraph" w:customStyle="1" w:styleId="6E9109C4EFB149DD952BC8DCD2888CC92">
    <w:name w:val="6E9109C4EFB149DD952BC8DCD2888CC92"/>
    <w:rsid w:val="00C41168"/>
    <w:rPr>
      <w:rFonts w:eastAsiaTheme="minorHAnsi"/>
      <w:lang w:eastAsia="en-US"/>
    </w:rPr>
  </w:style>
  <w:style w:type="paragraph" w:customStyle="1" w:styleId="8245567E4D5D499EB9B2CEA7D379380B2">
    <w:name w:val="8245567E4D5D499EB9B2CEA7D379380B2"/>
    <w:rsid w:val="00C41168"/>
    <w:rPr>
      <w:rFonts w:eastAsiaTheme="minorHAnsi"/>
      <w:lang w:eastAsia="en-US"/>
    </w:rPr>
  </w:style>
  <w:style w:type="paragraph" w:customStyle="1" w:styleId="CAF61CEEAB2A413A97D0BDC806CB94402">
    <w:name w:val="CAF61CEEAB2A413A97D0BDC806CB94402"/>
    <w:rsid w:val="00C41168"/>
    <w:rPr>
      <w:rFonts w:eastAsiaTheme="minorHAnsi"/>
      <w:lang w:eastAsia="en-US"/>
    </w:rPr>
  </w:style>
  <w:style w:type="paragraph" w:customStyle="1" w:styleId="4656AC543DB64494857A312BF54E8E0E2">
    <w:name w:val="4656AC543DB64494857A312BF54E8E0E2"/>
    <w:rsid w:val="00C41168"/>
    <w:rPr>
      <w:rFonts w:eastAsiaTheme="minorHAnsi"/>
      <w:lang w:eastAsia="en-US"/>
    </w:rPr>
  </w:style>
  <w:style w:type="paragraph" w:customStyle="1" w:styleId="37B5063C0F3C443797C680A5741AC7892">
    <w:name w:val="37B5063C0F3C443797C680A5741AC7892"/>
    <w:rsid w:val="00C41168"/>
    <w:rPr>
      <w:rFonts w:eastAsiaTheme="minorHAnsi"/>
      <w:lang w:eastAsia="en-US"/>
    </w:rPr>
  </w:style>
  <w:style w:type="paragraph" w:customStyle="1" w:styleId="84D92025C81C4DBC8BE53C702D22F1242">
    <w:name w:val="84D92025C81C4DBC8BE53C702D22F1242"/>
    <w:rsid w:val="00C41168"/>
    <w:rPr>
      <w:rFonts w:eastAsiaTheme="minorHAnsi"/>
      <w:lang w:eastAsia="en-US"/>
    </w:rPr>
  </w:style>
  <w:style w:type="paragraph" w:customStyle="1" w:styleId="DBC8EC5329624991B2313B1E92621BDE2">
    <w:name w:val="DBC8EC5329624991B2313B1E92621BDE2"/>
    <w:rsid w:val="00C41168"/>
    <w:rPr>
      <w:rFonts w:eastAsiaTheme="minorHAnsi"/>
      <w:lang w:eastAsia="en-US"/>
    </w:rPr>
  </w:style>
  <w:style w:type="paragraph" w:customStyle="1" w:styleId="AB88978ADDC347768DE7C42737C19BD22">
    <w:name w:val="AB88978ADDC347768DE7C42737C19BD22"/>
    <w:rsid w:val="00C41168"/>
    <w:rPr>
      <w:rFonts w:eastAsiaTheme="minorHAnsi"/>
      <w:lang w:eastAsia="en-US"/>
    </w:rPr>
  </w:style>
  <w:style w:type="paragraph" w:customStyle="1" w:styleId="425B199CC1D14959B0746FE4CCA0E0BA2">
    <w:name w:val="425B199CC1D14959B0746FE4CCA0E0BA2"/>
    <w:rsid w:val="00C41168"/>
    <w:rPr>
      <w:rFonts w:eastAsiaTheme="minorHAnsi"/>
      <w:lang w:eastAsia="en-US"/>
    </w:rPr>
  </w:style>
  <w:style w:type="paragraph" w:customStyle="1" w:styleId="E893259E10094EE0A4B29BA0148F32E52">
    <w:name w:val="E893259E10094EE0A4B29BA0148F32E52"/>
    <w:rsid w:val="00C41168"/>
    <w:rPr>
      <w:rFonts w:eastAsiaTheme="minorHAnsi"/>
      <w:lang w:eastAsia="en-US"/>
    </w:rPr>
  </w:style>
  <w:style w:type="paragraph" w:customStyle="1" w:styleId="19BE4EA88D88430B9C092BCE1CE8FB5C1">
    <w:name w:val="19BE4EA88D88430B9C092BCE1CE8FB5C1"/>
    <w:rsid w:val="00C41168"/>
    <w:rPr>
      <w:rFonts w:eastAsiaTheme="minorHAnsi"/>
      <w:lang w:eastAsia="en-US"/>
    </w:rPr>
  </w:style>
  <w:style w:type="paragraph" w:customStyle="1" w:styleId="44A5D5FAE7C7419894EDF898ADF099193">
    <w:name w:val="44A5D5FAE7C7419894EDF898ADF099193"/>
    <w:rsid w:val="00C41168"/>
    <w:rPr>
      <w:rFonts w:eastAsiaTheme="minorHAnsi"/>
      <w:lang w:eastAsia="en-US"/>
    </w:rPr>
  </w:style>
  <w:style w:type="paragraph" w:customStyle="1" w:styleId="940799E58E1B4F65982143B16F61ADE436">
    <w:name w:val="940799E58E1B4F65982143B16F61ADE436"/>
    <w:rsid w:val="00C41168"/>
    <w:rPr>
      <w:rFonts w:eastAsiaTheme="minorHAnsi"/>
      <w:lang w:eastAsia="en-US"/>
    </w:rPr>
  </w:style>
  <w:style w:type="paragraph" w:customStyle="1" w:styleId="3D23D110961A48A1B9719D4B5915507236">
    <w:name w:val="3D23D110961A48A1B9719D4B5915507236"/>
    <w:rsid w:val="00C41168"/>
    <w:rPr>
      <w:rFonts w:eastAsiaTheme="minorHAnsi"/>
      <w:lang w:eastAsia="en-US"/>
    </w:rPr>
  </w:style>
  <w:style w:type="paragraph" w:customStyle="1" w:styleId="815AF716865842099FBA5BEBDEDE594F36">
    <w:name w:val="815AF716865842099FBA5BEBDEDE594F36"/>
    <w:rsid w:val="00C41168"/>
    <w:rPr>
      <w:rFonts w:eastAsiaTheme="minorHAnsi"/>
      <w:lang w:eastAsia="en-US"/>
    </w:rPr>
  </w:style>
  <w:style w:type="paragraph" w:customStyle="1" w:styleId="08FD677DBB6648589233A626BA43173335">
    <w:name w:val="08FD677DBB6648589233A626BA43173335"/>
    <w:rsid w:val="00C41168"/>
    <w:rPr>
      <w:rFonts w:eastAsiaTheme="minorHAnsi"/>
      <w:lang w:eastAsia="en-US"/>
    </w:rPr>
  </w:style>
  <w:style w:type="paragraph" w:customStyle="1" w:styleId="18D2F75FC9FD49A79C2E7365C3F6878E34">
    <w:name w:val="18D2F75FC9FD49A79C2E7365C3F6878E34"/>
    <w:rsid w:val="00C41168"/>
    <w:rPr>
      <w:rFonts w:eastAsiaTheme="minorHAnsi"/>
      <w:lang w:eastAsia="en-US"/>
    </w:rPr>
  </w:style>
  <w:style w:type="paragraph" w:customStyle="1" w:styleId="556A8D888AC84BA180D33AD18832948533">
    <w:name w:val="556A8D888AC84BA180D33AD18832948533"/>
    <w:rsid w:val="00C41168"/>
    <w:rPr>
      <w:rFonts w:eastAsiaTheme="minorHAnsi"/>
      <w:lang w:eastAsia="en-US"/>
    </w:rPr>
  </w:style>
  <w:style w:type="paragraph" w:customStyle="1" w:styleId="A49A3B3721304135892C2925E67EB81131">
    <w:name w:val="A49A3B3721304135892C2925E67EB81131"/>
    <w:rsid w:val="00C41168"/>
    <w:rPr>
      <w:rFonts w:eastAsiaTheme="minorHAnsi"/>
      <w:lang w:eastAsia="en-US"/>
    </w:rPr>
  </w:style>
  <w:style w:type="paragraph" w:customStyle="1" w:styleId="82DD4D8899F14F3FA69B9330166947A330">
    <w:name w:val="82DD4D8899F14F3FA69B9330166947A330"/>
    <w:rsid w:val="00C41168"/>
    <w:rPr>
      <w:rFonts w:eastAsiaTheme="minorHAnsi"/>
      <w:lang w:eastAsia="en-US"/>
    </w:rPr>
  </w:style>
  <w:style w:type="paragraph" w:customStyle="1" w:styleId="05DC7956E35B48509916A23D710365C227">
    <w:name w:val="05DC7956E35B48509916A23D710365C227"/>
    <w:rsid w:val="00C41168"/>
    <w:rPr>
      <w:rFonts w:eastAsiaTheme="minorHAnsi"/>
      <w:lang w:eastAsia="en-US"/>
    </w:rPr>
  </w:style>
  <w:style w:type="paragraph" w:customStyle="1" w:styleId="61888A0EB62B45FA95A327AE5AAC73BC27">
    <w:name w:val="61888A0EB62B45FA95A327AE5AAC73BC27"/>
    <w:rsid w:val="00C41168"/>
    <w:rPr>
      <w:rFonts w:eastAsiaTheme="minorHAnsi"/>
      <w:lang w:eastAsia="en-US"/>
    </w:rPr>
  </w:style>
  <w:style w:type="paragraph" w:customStyle="1" w:styleId="9385BD6127D94F79B84E4B3AAD4C16023">
    <w:name w:val="9385BD6127D94F79B84E4B3AAD4C16023"/>
    <w:rsid w:val="00C41168"/>
    <w:rPr>
      <w:rFonts w:eastAsiaTheme="minorHAnsi"/>
      <w:lang w:eastAsia="en-US"/>
    </w:rPr>
  </w:style>
  <w:style w:type="paragraph" w:customStyle="1" w:styleId="2BE74B3488F24DEDB014F6B2A69B821924">
    <w:name w:val="2BE74B3488F24DEDB014F6B2A69B821924"/>
    <w:rsid w:val="00C41168"/>
    <w:rPr>
      <w:rFonts w:eastAsiaTheme="minorHAnsi"/>
      <w:lang w:eastAsia="en-US"/>
    </w:rPr>
  </w:style>
  <w:style w:type="paragraph" w:customStyle="1" w:styleId="1F296141F5E2452E9B91A163204CF93423">
    <w:name w:val="1F296141F5E2452E9B91A163204CF93423"/>
    <w:rsid w:val="00C41168"/>
    <w:rPr>
      <w:rFonts w:eastAsiaTheme="minorHAnsi"/>
      <w:lang w:eastAsia="en-US"/>
    </w:rPr>
  </w:style>
  <w:style w:type="paragraph" w:customStyle="1" w:styleId="307672A465B84634B2A1216A60CC231425">
    <w:name w:val="307672A465B84634B2A1216A60CC231425"/>
    <w:rsid w:val="00C41168"/>
    <w:rPr>
      <w:rFonts w:eastAsiaTheme="minorHAnsi"/>
      <w:lang w:eastAsia="en-US"/>
    </w:rPr>
  </w:style>
  <w:style w:type="paragraph" w:customStyle="1" w:styleId="5A213878ADB8457A942E887C61E1227926">
    <w:name w:val="5A213878ADB8457A942E887C61E1227926"/>
    <w:rsid w:val="00C41168"/>
    <w:rPr>
      <w:rFonts w:eastAsiaTheme="minorHAnsi"/>
      <w:lang w:eastAsia="en-US"/>
    </w:rPr>
  </w:style>
  <w:style w:type="paragraph" w:customStyle="1" w:styleId="0DEC1144E8F8498E9210ADB7A393C4B222">
    <w:name w:val="0DEC1144E8F8498E9210ADB7A393C4B222"/>
    <w:rsid w:val="00C41168"/>
    <w:rPr>
      <w:rFonts w:eastAsiaTheme="minorHAnsi"/>
      <w:lang w:eastAsia="en-US"/>
    </w:rPr>
  </w:style>
  <w:style w:type="paragraph" w:customStyle="1" w:styleId="DA9834293A964678BF7B5A4AD456BC4921">
    <w:name w:val="DA9834293A964678BF7B5A4AD456BC4921"/>
    <w:rsid w:val="00C41168"/>
    <w:rPr>
      <w:rFonts w:eastAsiaTheme="minorHAnsi"/>
      <w:lang w:eastAsia="en-US"/>
    </w:rPr>
  </w:style>
  <w:style w:type="paragraph" w:customStyle="1" w:styleId="721F41050ADE43AFA134668A9707451821">
    <w:name w:val="721F41050ADE43AFA134668A9707451821"/>
    <w:rsid w:val="00C41168"/>
    <w:rPr>
      <w:rFonts w:eastAsiaTheme="minorHAnsi"/>
      <w:lang w:eastAsia="en-US"/>
    </w:rPr>
  </w:style>
  <w:style w:type="paragraph" w:customStyle="1" w:styleId="DA155912699A4830B5538192A3AE4CA821">
    <w:name w:val="DA155912699A4830B5538192A3AE4CA821"/>
    <w:rsid w:val="00C41168"/>
    <w:rPr>
      <w:rFonts w:eastAsiaTheme="minorHAnsi"/>
      <w:lang w:eastAsia="en-US"/>
    </w:rPr>
  </w:style>
  <w:style w:type="paragraph" w:customStyle="1" w:styleId="9EABF8F5836C41169985ABA75C41209B21">
    <w:name w:val="9EABF8F5836C41169985ABA75C41209B21"/>
    <w:rsid w:val="00C41168"/>
    <w:rPr>
      <w:rFonts w:eastAsiaTheme="minorHAnsi"/>
      <w:lang w:eastAsia="en-US"/>
    </w:rPr>
  </w:style>
  <w:style w:type="paragraph" w:customStyle="1" w:styleId="65807F3BB3E04EE99EAFEC1FA01BA02321">
    <w:name w:val="65807F3BB3E04EE99EAFEC1FA01BA02321"/>
    <w:rsid w:val="00C41168"/>
    <w:rPr>
      <w:rFonts w:eastAsiaTheme="minorHAnsi"/>
      <w:lang w:eastAsia="en-US"/>
    </w:rPr>
  </w:style>
  <w:style w:type="paragraph" w:customStyle="1" w:styleId="F79DDE4F0D0641F18163FA0A6A6028BB21">
    <w:name w:val="F79DDE4F0D0641F18163FA0A6A6028BB21"/>
    <w:rsid w:val="00C41168"/>
    <w:rPr>
      <w:rFonts w:eastAsiaTheme="minorHAnsi"/>
      <w:lang w:eastAsia="en-US"/>
    </w:rPr>
  </w:style>
  <w:style w:type="paragraph" w:customStyle="1" w:styleId="5BF86FA3B34045B198FD6335D05886D821">
    <w:name w:val="5BF86FA3B34045B198FD6335D05886D821"/>
    <w:rsid w:val="00C41168"/>
    <w:rPr>
      <w:rFonts w:eastAsiaTheme="minorHAnsi"/>
      <w:lang w:eastAsia="en-US"/>
    </w:rPr>
  </w:style>
  <w:style w:type="paragraph" w:customStyle="1" w:styleId="ED027AFCCF9E4BA195E89F3358A3304E21">
    <w:name w:val="ED027AFCCF9E4BA195E89F3358A3304E21"/>
    <w:rsid w:val="00C41168"/>
    <w:rPr>
      <w:rFonts w:eastAsiaTheme="minorHAnsi"/>
      <w:lang w:eastAsia="en-US"/>
    </w:rPr>
  </w:style>
  <w:style w:type="paragraph" w:customStyle="1" w:styleId="DA7FC07CDB704B47AFEA375708DDA94621">
    <w:name w:val="DA7FC07CDB704B47AFEA375708DDA94621"/>
    <w:rsid w:val="00C41168"/>
    <w:rPr>
      <w:rFonts w:eastAsiaTheme="minorHAnsi"/>
      <w:lang w:eastAsia="en-US"/>
    </w:rPr>
  </w:style>
  <w:style w:type="paragraph" w:customStyle="1" w:styleId="AF44E6064B6F425393091DD6047D32E421">
    <w:name w:val="AF44E6064B6F425393091DD6047D32E421"/>
    <w:rsid w:val="00C41168"/>
    <w:rPr>
      <w:rFonts w:eastAsiaTheme="minorHAnsi"/>
      <w:lang w:eastAsia="en-US"/>
    </w:rPr>
  </w:style>
  <w:style w:type="paragraph" w:customStyle="1" w:styleId="E11C4B6F0A124CA08BC988AB47F3B22C21">
    <w:name w:val="E11C4B6F0A124CA08BC988AB47F3B22C21"/>
    <w:rsid w:val="00C41168"/>
    <w:rPr>
      <w:rFonts w:eastAsiaTheme="minorHAnsi"/>
      <w:lang w:eastAsia="en-US"/>
    </w:rPr>
  </w:style>
  <w:style w:type="paragraph" w:customStyle="1" w:styleId="0D29511A0D744F5F9FB70450572DE0BE21">
    <w:name w:val="0D29511A0D744F5F9FB70450572DE0BE21"/>
    <w:rsid w:val="00C41168"/>
    <w:rPr>
      <w:rFonts w:eastAsiaTheme="minorHAnsi"/>
      <w:lang w:eastAsia="en-US"/>
    </w:rPr>
  </w:style>
  <w:style w:type="paragraph" w:customStyle="1" w:styleId="7471C9B3E97442AA82CCE1A53D9A2E9D21">
    <w:name w:val="7471C9B3E97442AA82CCE1A53D9A2E9D21"/>
    <w:rsid w:val="00C41168"/>
    <w:rPr>
      <w:rFonts w:eastAsiaTheme="minorHAnsi"/>
      <w:lang w:eastAsia="en-US"/>
    </w:rPr>
  </w:style>
  <w:style w:type="paragraph" w:customStyle="1" w:styleId="7373867968464E9B9F750193013C53DF21">
    <w:name w:val="7373867968464E9B9F750193013C53DF21"/>
    <w:rsid w:val="00C41168"/>
    <w:rPr>
      <w:rFonts w:eastAsiaTheme="minorHAnsi"/>
      <w:lang w:eastAsia="en-US"/>
    </w:rPr>
  </w:style>
  <w:style w:type="paragraph" w:customStyle="1" w:styleId="D6D25B03805642FFABCF3E811290E62A21">
    <w:name w:val="D6D25B03805642FFABCF3E811290E62A21"/>
    <w:rsid w:val="00C41168"/>
    <w:rPr>
      <w:rFonts w:eastAsiaTheme="minorHAnsi"/>
      <w:lang w:eastAsia="en-US"/>
    </w:rPr>
  </w:style>
  <w:style w:type="paragraph" w:customStyle="1" w:styleId="9098B440AAC54DE3ABBB3E401D54CB2621">
    <w:name w:val="9098B440AAC54DE3ABBB3E401D54CB2621"/>
    <w:rsid w:val="00C41168"/>
    <w:rPr>
      <w:rFonts w:eastAsiaTheme="minorHAnsi"/>
      <w:lang w:eastAsia="en-US"/>
    </w:rPr>
  </w:style>
  <w:style w:type="paragraph" w:customStyle="1" w:styleId="BEB8A7C7D96545769F06363A76E008A221">
    <w:name w:val="BEB8A7C7D96545769F06363A76E008A221"/>
    <w:rsid w:val="00C41168"/>
    <w:rPr>
      <w:rFonts w:eastAsiaTheme="minorHAnsi"/>
      <w:lang w:eastAsia="en-US"/>
    </w:rPr>
  </w:style>
  <w:style w:type="paragraph" w:customStyle="1" w:styleId="9AA8F1C922414800968A3926F7DCE48421">
    <w:name w:val="9AA8F1C922414800968A3926F7DCE48421"/>
    <w:rsid w:val="00C41168"/>
    <w:rPr>
      <w:rFonts w:eastAsiaTheme="minorHAnsi"/>
      <w:lang w:eastAsia="en-US"/>
    </w:rPr>
  </w:style>
  <w:style w:type="paragraph" w:customStyle="1" w:styleId="87D098EB6E434612BB32932DDE87711621">
    <w:name w:val="87D098EB6E434612BB32932DDE87711621"/>
    <w:rsid w:val="00C41168"/>
    <w:rPr>
      <w:rFonts w:eastAsiaTheme="minorHAnsi"/>
      <w:lang w:eastAsia="en-US"/>
    </w:rPr>
  </w:style>
  <w:style w:type="paragraph" w:customStyle="1" w:styleId="055AF1371E594465A34CAA46992BA3BD21">
    <w:name w:val="055AF1371E594465A34CAA46992BA3BD21"/>
    <w:rsid w:val="00C41168"/>
    <w:rPr>
      <w:rFonts w:eastAsiaTheme="minorHAnsi"/>
      <w:lang w:eastAsia="en-US"/>
    </w:rPr>
  </w:style>
  <w:style w:type="paragraph" w:customStyle="1" w:styleId="4E3B0982A9DB4C29A05BC0413997E47121">
    <w:name w:val="4E3B0982A9DB4C29A05BC0413997E47121"/>
    <w:rsid w:val="00C41168"/>
    <w:rPr>
      <w:rFonts w:eastAsiaTheme="minorHAnsi"/>
      <w:lang w:eastAsia="en-US"/>
    </w:rPr>
  </w:style>
  <w:style w:type="paragraph" w:customStyle="1" w:styleId="BF4B2055F9C04BD5BD78660B65EF22F921">
    <w:name w:val="BF4B2055F9C04BD5BD78660B65EF22F921"/>
    <w:rsid w:val="00C41168"/>
    <w:rPr>
      <w:rFonts w:eastAsiaTheme="minorHAnsi"/>
      <w:lang w:eastAsia="en-US"/>
    </w:rPr>
  </w:style>
  <w:style w:type="paragraph" w:customStyle="1" w:styleId="E18619085F5F4BAFAA5B5468EBC31D9021">
    <w:name w:val="E18619085F5F4BAFAA5B5468EBC31D9021"/>
    <w:rsid w:val="00C41168"/>
    <w:rPr>
      <w:rFonts w:eastAsiaTheme="minorHAnsi"/>
      <w:lang w:eastAsia="en-US"/>
    </w:rPr>
  </w:style>
  <w:style w:type="paragraph" w:customStyle="1" w:styleId="38D3F59C09EB4F4D8A1F0362DA01ACBB21">
    <w:name w:val="38D3F59C09EB4F4D8A1F0362DA01ACBB21"/>
    <w:rsid w:val="00C41168"/>
    <w:rPr>
      <w:rFonts w:eastAsiaTheme="minorHAnsi"/>
      <w:lang w:eastAsia="en-US"/>
    </w:rPr>
  </w:style>
  <w:style w:type="paragraph" w:customStyle="1" w:styleId="6C8FBCC8CF7647CA9C748EFAD6901FCE21">
    <w:name w:val="6C8FBCC8CF7647CA9C748EFAD6901FCE21"/>
    <w:rsid w:val="00C41168"/>
    <w:rPr>
      <w:rFonts w:eastAsiaTheme="minorHAnsi"/>
      <w:lang w:eastAsia="en-US"/>
    </w:rPr>
  </w:style>
  <w:style w:type="paragraph" w:customStyle="1" w:styleId="46CFC142D45041348D41826C0C0C995D21">
    <w:name w:val="46CFC142D45041348D41826C0C0C995D21"/>
    <w:rsid w:val="00C41168"/>
    <w:rPr>
      <w:rFonts w:eastAsiaTheme="minorHAnsi"/>
      <w:lang w:eastAsia="en-US"/>
    </w:rPr>
  </w:style>
  <w:style w:type="paragraph" w:customStyle="1" w:styleId="F87D3F34A898479EACA8E65C07B3E80A21">
    <w:name w:val="F87D3F34A898479EACA8E65C07B3E80A21"/>
    <w:rsid w:val="00C41168"/>
    <w:rPr>
      <w:rFonts w:eastAsiaTheme="minorHAnsi"/>
      <w:lang w:eastAsia="en-US"/>
    </w:rPr>
  </w:style>
  <w:style w:type="paragraph" w:customStyle="1" w:styleId="F631FB3457FB4C08B58681110918BD1F21">
    <w:name w:val="F631FB3457FB4C08B58681110918BD1F21"/>
    <w:rsid w:val="00C41168"/>
    <w:rPr>
      <w:rFonts w:eastAsiaTheme="minorHAnsi"/>
      <w:lang w:eastAsia="en-US"/>
    </w:rPr>
  </w:style>
  <w:style w:type="paragraph" w:customStyle="1" w:styleId="B5DED0345E9D486A831B43000DB9313321">
    <w:name w:val="B5DED0345E9D486A831B43000DB9313321"/>
    <w:rsid w:val="00C41168"/>
    <w:rPr>
      <w:rFonts w:eastAsiaTheme="minorHAnsi"/>
      <w:lang w:eastAsia="en-US"/>
    </w:rPr>
  </w:style>
  <w:style w:type="paragraph" w:customStyle="1" w:styleId="A33B3791B0974B3CBE835535F7AA767A21">
    <w:name w:val="A33B3791B0974B3CBE835535F7AA767A21"/>
    <w:rsid w:val="00C41168"/>
    <w:rPr>
      <w:rFonts w:eastAsiaTheme="minorHAnsi"/>
      <w:lang w:eastAsia="en-US"/>
    </w:rPr>
  </w:style>
  <w:style w:type="paragraph" w:customStyle="1" w:styleId="616D574CFC1D4F9DB48270B7EA84E02221">
    <w:name w:val="616D574CFC1D4F9DB48270B7EA84E02221"/>
    <w:rsid w:val="00C41168"/>
    <w:rPr>
      <w:rFonts w:eastAsiaTheme="minorHAnsi"/>
      <w:lang w:eastAsia="en-US"/>
    </w:rPr>
  </w:style>
  <w:style w:type="paragraph" w:customStyle="1" w:styleId="CCF604071BA940B7A87B38C977B688C921">
    <w:name w:val="CCF604071BA940B7A87B38C977B688C921"/>
    <w:rsid w:val="00C41168"/>
    <w:rPr>
      <w:rFonts w:eastAsiaTheme="minorHAnsi"/>
      <w:lang w:eastAsia="en-US"/>
    </w:rPr>
  </w:style>
  <w:style w:type="paragraph" w:customStyle="1" w:styleId="F869A3A546034BB5B2C5001BFA0AC9C921">
    <w:name w:val="F869A3A546034BB5B2C5001BFA0AC9C921"/>
    <w:rsid w:val="00C41168"/>
    <w:rPr>
      <w:rFonts w:eastAsiaTheme="minorHAnsi"/>
      <w:lang w:eastAsia="en-US"/>
    </w:rPr>
  </w:style>
  <w:style w:type="paragraph" w:customStyle="1" w:styleId="59523ECBFDA34FA1944FDA9A0CD918CB21">
    <w:name w:val="59523ECBFDA34FA1944FDA9A0CD918CB21"/>
    <w:rsid w:val="00C41168"/>
    <w:rPr>
      <w:rFonts w:eastAsiaTheme="minorHAnsi"/>
      <w:lang w:eastAsia="en-US"/>
    </w:rPr>
  </w:style>
  <w:style w:type="paragraph" w:customStyle="1" w:styleId="9FE573508CF94843AA964E75841C91C021">
    <w:name w:val="9FE573508CF94843AA964E75841C91C021"/>
    <w:rsid w:val="00C41168"/>
    <w:rPr>
      <w:rFonts w:eastAsiaTheme="minorHAnsi"/>
      <w:lang w:eastAsia="en-US"/>
    </w:rPr>
  </w:style>
  <w:style w:type="paragraph" w:customStyle="1" w:styleId="683B3F807B5E4CF79CFCCE155F6E4D1621">
    <w:name w:val="683B3F807B5E4CF79CFCCE155F6E4D1621"/>
    <w:rsid w:val="00C41168"/>
    <w:rPr>
      <w:rFonts w:eastAsiaTheme="minorHAnsi"/>
      <w:lang w:eastAsia="en-US"/>
    </w:rPr>
  </w:style>
  <w:style w:type="paragraph" w:customStyle="1" w:styleId="5A2D3A4BFD8448FFBC10540DE994D89621">
    <w:name w:val="5A2D3A4BFD8448FFBC10540DE994D89621"/>
    <w:rsid w:val="00C41168"/>
    <w:rPr>
      <w:rFonts w:eastAsiaTheme="minorHAnsi"/>
      <w:lang w:eastAsia="en-US"/>
    </w:rPr>
  </w:style>
  <w:style w:type="paragraph" w:customStyle="1" w:styleId="89F613BC25444FFF93B894ECEA20A88F21">
    <w:name w:val="89F613BC25444FFF93B894ECEA20A88F21"/>
    <w:rsid w:val="00C41168"/>
    <w:rPr>
      <w:rFonts w:eastAsiaTheme="minorHAnsi"/>
      <w:lang w:eastAsia="en-US"/>
    </w:rPr>
  </w:style>
  <w:style w:type="paragraph" w:customStyle="1" w:styleId="BFFD1B8F2C7B47FFBA23C23DFCA2864121">
    <w:name w:val="BFFD1B8F2C7B47FFBA23C23DFCA2864121"/>
    <w:rsid w:val="00C41168"/>
    <w:rPr>
      <w:rFonts w:eastAsiaTheme="minorHAnsi"/>
      <w:lang w:eastAsia="en-US"/>
    </w:rPr>
  </w:style>
  <w:style w:type="paragraph" w:customStyle="1" w:styleId="53EC1AD77486431AA4EC80A6E33D921E21">
    <w:name w:val="53EC1AD77486431AA4EC80A6E33D921E21"/>
    <w:rsid w:val="00C41168"/>
    <w:rPr>
      <w:rFonts w:eastAsiaTheme="minorHAnsi"/>
      <w:lang w:eastAsia="en-US"/>
    </w:rPr>
  </w:style>
  <w:style w:type="paragraph" w:customStyle="1" w:styleId="321C4FED8D084D098F5588AA4251ADE921">
    <w:name w:val="321C4FED8D084D098F5588AA4251ADE921"/>
    <w:rsid w:val="00C41168"/>
    <w:rPr>
      <w:rFonts w:eastAsiaTheme="minorHAnsi"/>
      <w:lang w:eastAsia="en-US"/>
    </w:rPr>
  </w:style>
  <w:style w:type="paragraph" w:customStyle="1" w:styleId="61B9572D4F404A59BF408D9BFEA66A1B21">
    <w:name w:val="61B9572D4F404A59BF408D9BFEA66A1B21"/>
    <w:rsid w:val="00C41168"/>
    <w:rPr>
      <w:rFonts w:eastAsiaTheme="minorHAnsi"/>
      <w:lang w:eastAsia="en-US"/>
    </w:rPr>
  </w:style>
  <w:style w:type="paragraph" w:customStyle="1" w:styleId="2E760EC967BB4AE2BEEC02BC03612ADF21">
    <w:name w:val="2E760EC967BB4AE2BEEC02BC03612ADF21"/>
    <w:rsid w:val="00C41168"/>
    <w:rPr>
      <w:rFonts w:eastAsiaTheme="minorHAnsi"/>
      <w:lang w:eastAsia="en-US"/>
    </w:rPr>
  </w:style>
  <w:style w:type="paragraph" w:customStyle="1" w:styleId="66D0EC197167465E8EB3D0083F5847AE21">
    <w:name w:val="66D0EC197167465E8EB3D0083F5847AE21"/>
    <w:rsid w:val="00C41168"/>
    <w:rPr>
      <w:rFonts w:eastAsiaTheme="minorHAnsi"/>
      <w:lang w:eastAsia="en-US"/>
    </w:rPr>
  </w:style>
  <w:style w:type="paragraph" w:customStyle="1" w:styleId="7542F16F8133490CAA0D23C977D4981221">
    <w:name w:val="7542F16F8133490CAA0D23C977D4981221"/>
    <w:rsid w:val="00C41168"/>
    <w:rPr>
      <w:rFonts w:eastAsiaTheme="minorHAnsi"/>
      <w:lang w:eastAsia="en-US"/>
    </w:rPr>
  </w:style>
  <w:style w:type="paragraph" w:customStyle="1" w:styleId="8D606859EC334CE8A7AFD55B8AF0BB3921">
    <w:name w:val="8D606859EC334CE8A7AFD55B8AF0BB3921"/>
    <w:rsid w:val="00C41168"/>
    <w:rPr>
      <w:rFonts w:eastAsiaTheme="minorHAnsi"/>
      <w:lang w:eastAsia="en-US"/>
    </w:rPr>
  </w:style>
  <w:style w:type="paragraph" w:customStyle="1" w:styleId="248B775577174614801614F3D001B21021">
    <w:name w:val="248B775577174614801614F3D001B21021"/>
    <w:rsid w:val="00C41168"/>
    <w:rPr>
      <w:rFonts w:eastAsiaTheme="minorHAnsi"/>
      <w:lang w:eastAsia="en-US"/>
    </w:rPr>
  </w:style>
  <w:style w:type="paragraph" w:customStyle="1" w:styleId="0A813BF5BF624ADBAB21CFD6AF3396BC21">
    <w:name w:val="0A813BF5BF624ADBAB21CFD6AF3396BC21"/>
    <w:rsid w:val="00C41168"/>
    <w:rPr>
      <w:rFonts w:eastAsiaTheme="minorHAnsi"/>
      <w:lang w:eastAsia="en-US"/>
    </w:rPr>
  </w:style>
  <w:style w:type="paragraph" w:customStyle="1" w:styleId="02E19675391F4393A746E02F8024FF2C21">
    <w:name w:val="02E19675391F4393A746E02F8024FF2C21"/>
    <w:rsid w:val="00C41168"/>
    <w:rPr>
      <w:rFonts w:eastAsiaTheme="minorHAnsi"/>
      <w:lang w:eastAsia="en-US"/>
    </w:rPr>
  </w:style>
  <w:style w:type="paragraph" w:customStyle="1" w:styleId="8A543722137F4AD6B4C9E9FF9B7467F321">
    <w:name w:val="8A543722137F4AD6B4C9E9FF9B7467F321"/>
    <w:rsid w:val="00C41168"/>
    <w:rPr>
      <w:rFonts w:eastAsiaTheme="minorHAnsi"/>
      <w:lang w:eastAsia="en-US"/>
    </w:rPr>
  </w:style>
  <w:style w:type="paragraph" w:customStyle="1" w:styleId="408E11E622DD4CE89E0C5C9E8DED37CF21">
    <w:name w:val="408E11E622DD4CE89E0C5C9E8DED37CF21"/>
    <w:rsid w:val="00C41168"/>
    <w:rPr>
      <w:rFonts w:eastAsiaTheme="minorHAnsi"/>
      <w:lang w:eastAsia="en-US"/>
    </w:rPr>
  </w:style>
  <w:style w:type="paragraph" w:customStyle="1" w:styleId="6176C46B9B4C4BBAB2719E1B7262403E21">
    <w:name w:val="6176C46B9B4C4BBAB2719E1B7262403E21"/>
    <w:rsid w:val="00C41168"/>
    <w:rPr>
      <w:rFonts w:eastAsiaTheme="minorHAnsi"/>
      <w:lang w:eastAsia="en-US"/>
    </w:rPr>
  </w:style>
  <w:style w:type="paragraph" w:customStyle="1" w:styleId="F982F43555AF402298C664F641A2009221">
    <w:name w:val="F982F43555AF402298C664F641A2009221"/>
    <w:rsid w:val="00C41168"/>
    <w:rPr>
      <w:rFonts w:eastAsiaTheme="minorHAnsi"/>
      <w:lang w:eastAsia="en-US"/>
    </w:rPr>
  </w:style>
  <w:style w:type="paragraph" w:customStyle="1" w:styleId="4EE5D2139F1645FEBF1CDC9867AEECB021">
    <w:name w:val="4EE5D2139F1645FEBF1CDC9867AEECB021"/>
    <w:rsid w:val="00C41168"/>
    <w:rPr>
      <w:rFonts w:eastAsiaTheme="minorHAnsi"/>
      <w:lang w:eastAsia="en-US"/>
    </w:rPr>
  </w:style>
  <w:style w:type="paragraph" w:customStyle="1" w:styleId="605F238DAF7746FE9C88AAA1DDFCC69421">
    <w:name w:val="605F238DAF7746FE9C88AAA1DDFCC69421"/>
    <w:rsid w:val="00C41168"/>
    <w:rPr>
      <w:rFonts w:eastAsiaTheme="minorHAnsi"/>
      <w:lang w:eastAsia="en-US"/>
    </w:rPr>
  </w:style>
  <w:style w:type="paragraph" w:customStyle="1" w:styleId="7523666E8A6846EFA540D06253F72CD221">
    <w:name w:val="7523666E8A6846EFA540D06253F72CD221"/>
    <w:rsid w:val="00C41168"/>
    <w:rPr>
      <w:rFonts w:eastAsiaTheme="minorHAnsi"/>
      <w:lang w:eastAsia="en-US"/>
    </w:rPr>
  </w:style>
  <w:style w:type="paragraph" w:customStyle="1" w:styleId="E1A823E4FD4F472EBF0FAD9035D1A3FC21">
    <w:name w:val="E1A823E4FD4F472EBF0FAD9035D1A3FC21"/>
    <w:rsid w:val="00C41168"/>
    <w:rPr>
      <w:rFonts w:eastAsiaTheme="minorHAnsi"/>
      <w:lang w:eastAsia="en-US"/>
    </w:rPr>
  </w:style>
  <w:style w:type="paragraph" w:customStyle="1" w:styleId="4455E319B782445DBB938B901B50FC6221">
    <w:name w:val="4455E319B782445DBB938B901B50FC6221"/>
    <w:rsid w:val="00C41168"/>
    <w:rPr>
      <w:rFonts w:eastAsiaTheme="minorHAnsi"/>
      <w:lang w:eastAsia="en-US"/>
    </w:rPr>
  </w:style>
  <w:style w:type="paragraph" w:customStyle="1" w:styleId="D816164887434BEA9B71DAF44FA5756721">
    <w:name w:val="D816164887434BEA9B71DAF44FA5756721"/>
    <w:rsid w:val="00C41168"/>
    <w:rPr>
      <w:rFonts w:eastAsiaTheme="minorHAnsi"/>
      <w:lang w:eastAsia="en-US"/>
    </w:rPr>
  </w:style>
  <w:style w:type="paragraph" w:customStyle="1" w:styleId="7725DD4C5B97433A9B1224EEA13DB05721">
    <w:name w:val="7725DD4C5B97433A9B1224EEA13DB05721"/>
    <w:rsid w:val="00C41168"/>
    <w:rPr>
      <w:rFonts w:eastAsiaTheme="minorHAnsi"/>
      <w:lang w:eastAsia="en-US"/>
    </w:rPr>
  </w:style>
  <w:style w:type="paragraph" w:customStyle="1" w:styleId="AC577AC6899D413491DE0AD1C31217BD21">
    <w:name w:val="AC577AC6899D413491DE0AD1C31217BD21"/>
    <w:rsid w:val="00C41168"/>
    <w:rPr>
      <w:rFonts w:eastAsiaTheme="minorHAnsi"/>
      <w:lang w:eastAsia="en-US"/>
    </w:rPr>
  </w:style>
  <w:style w:type="paragraph" w:customStyle="1" w:styleId="69FC7D1578A448359CDEEB7922889F2021">
    <w:name w:val="69FC7D1578A448359CDEEB7922889F2021"/>
    <w:rsid w:val="00C41168"/>
    <w:rPr>
      <w:rFonts w:eastAsiaTheme="minorHAnsi"/>
      <w:lang w:eastAsia="en-US"/>
    </w:rPr>
  </w:style>
  <w:style w:type="paragraph" w:customStyle="1" w:styleId="2C264DE31EA44066B7F1AD0A2A82029421">
    <w:name w:val="2C264DE31EA44066B7F1AD0A2A82029421"/>
    <w:rsid w:val="00C41168"/>
    <w:rPr>
      <w:rFonts w:eastAsiaTheme="minorHAnsi"/>
      <w:lang w:eastAsia="en-US"/>
    </w:rPr>
  </w:style>
  <w:style w:type="paragraph" w:customStyle="1" w:styleId="6DF2C6FD8C504B5ABD120E589A08F70C21">
    <w:name w:val="6DF2C6FD8C504B5ABD120E589A08F70C21"/>
    <w:rsid w:val="00C41168"/>
    <w:rPr>
      <w:rFonts w:eastAsiaTheme="minorHAnsi"/>
      <w:lang w:eastAsia="en-US"/>
    </w:rPr>
  </w:style>
  <w:style w:type="paragraph" w:customStyle="1" w:styleId="4E36839DCF924BD79F69F11CDEFAF19320">
    <w:name w:val="4E36839DCF924BD79F69F11CDEFAF19320"/>
    <w:rsid w:val="00C41168"/>
    <w:rPr>
      <w:rFonts w:eastAsiaTheme="minorHAnsi"/>
      <w:lang w:eastAsia="en-US"/>
    </w:rPr>
  </w:style>
  <w:style w:type="paragraph" w:customStyle="1" w:styleId="E0F8C3548F5E4855891B47D1E7BCB52D18">
    <w:name w:val="E0F8C3548F5E4855891B47D1E7BCB52D18"/>
    <w:rsid w:val="00C41168"/>
    <w:rPr>
      <w:rFonts w:eastAsiaTheme="minorHAnsi"/>
      <w:lang w:eastAsia="en-US"/>
    </w:rPr>
  </w:style>
  <w:style w:type="paragraph" w:customStyle="1" w:styleId="3305C81A2EA2425C89A5C0EB906508F519">
    <w:name w:val="3305C81A2EA2425C89A5C0EB906508F519"/>
    <w:rsid w:val="00C41168"/>
    <w:rPr>
      <w:rFonts w:eastAsiaTheme="minorHAnsi"/>
      <w:lang w:eastAsia="en-US"/>
    </w:rPr>
  </w:style>
  <w:style w:type="paragraph" w:customStyle="1" w:styleId="B77C1944A5104F16A0AA17CDA585D35819">
    <w:name w:val="B77C1944A5104F16A0AA17CDA585D35819"/>
    <w:rsid w:val="00C41168"/>
    <w:rPr>
      <w:rFonts w:eastAsiaTheme="minorHAnsi"/>
      <w:lang w:eastAsia="en-US"/>
    </w:rPr>
  </w:style>
  <w:style w:type="paragraph" w:customStyle="1" w:styleId="6B194EAFE8884A3DB58E6E492A6FFB1E17">
    <w:name w:val="6B194EAFE8884A3DB58E6E492A6FFB1E17"/>
    <w:rsid w:val="00C41168"/>
    <w:rPr>
      <w:rFonts w:eastAsiaTheme="minorHAnsi"/>
      <w:lang w:eastAsia="en-US"/>
    </w:rPr>
  </w:style>
  <w:style w:type="paragraph" w:customStyle="1" w:styleId="7C0218E337904DBC91F0E5A6525CD14E17">
    <w:name w:val="7C0218E337904DBC91F0E5A6525CD14E17"/>
    <w:rsid w:val="00C41168"/>
    <w:rPr>
      <w:rFonts w:eastAsiaTheme="minorHAnsi"/>
      <w:lang w:eastAsia="en-US"/>
    </w:rPr>
  </w:style>
  <w:style w:type="paragraph" w:customStyle="1" w:styleId="5E4239E1386542228E7A14BFD53E0C5716">
    <w:name w:val="5E4239E1386542228E7A14BFD53E0C5716"/>
    <w:rsid w:val="00C41168"/>
    <w:rPr>
      <w:rFonts w:eastAsiaTheme="minorHAnsi"/>
      <w:lang w:eastAsia="en-US"/>
    </w:rPr>
  </w:style>
  <w:style w:type="paragraph" w:customStyle="1" w:styleId="D9098EE9AF7145AA82CD3C1DCF91D88D8">
    <w:name w:val="D9098EE9AF7145AA82CD3C1DCF91D88D8"/>
    <w:rsid w:val="00C41168"/>
    <w:rPr>
      <w:rFonts w:eastAsiaTheme="minorHAnsi"/>
      <w:lang w:eastAsia="en-US"/>
    </w:rPr>
  </w:style>
  <w:style w:type="paragraph" w:customStyle="1" w:styleId="C43925E3674D427FA92CA0A631BFF3B48">
    <w:name w:val="C43925E3674D427FA92CA0A631BFF3B48"/>
    <w:rsid w:val="00C41168"/>
    <w:rPr>
      <w:rFonts w:eastAsiaTheme="minorHAnsi"/>
      <w:lang w:eastAsia="en-US"/>
    </w:rPr>
  </w:style>
  <w:style w:type="paragraph" w:customStyle="1" w:styleId="855672A5C2464A4AB7A8B698630DF6208">
    <w:name w:val="855672A5C2464A4AB7A8B698630DF6208"/>
    <w:rsid w:val="00C41168"/>
    <w:rPr>
      <w:rFonts w:eastAsiaTheme="minorHAnsi"/>
      <w:lang w:eastAsia="en-US"/>
    </w:rPr>
  </w:style>
  <w:style w:type="paragraph" w:customStyle="1" w:styleId="D2CFA76CC9DC41868E5E9EC4FCD7A39E7">
    <w:name w:val="D2CFA76CC9DC41868E5E9EC4FCD7A39E7"/>
    <w:rsid w:val="00C41168"/>
    <w:rPr>
      <w:rFonts w:eastAsiaTheme="minorHAnsi"/>
      <w:lang w:eastAsia="en-US"/>
    </w:rPr>
  </w:style>
  <w:style w:type="paragraph" w:customStyle="1" w:styleId="7A871BDBC5D544BD9705FD026ABED9667">
    <w:name w:val="7A871BDBC5D544BD9705FD026ABED9667"/>
    <w:rsid w:val="00C41168"/>
    <w:rPr>
      <w:rFonts w:eastAsiaTheme="minorHAnsi"/>
      <w:lang w:eastAsia="en-US"/>
    </w:rPr>
  </w:style>
  <w:style w:type="paragraph" w:customStyle="1" w:styleId="CFE97FEBB3354E8290B0714FCEEE74787">
    <w:name w:val="CFE97FEBB3354E8290B0714FCEEE74787"/>
    <w:rsid w:val="00C41168"/>
    <w:rPr>
      <w:rFonts w:eastAsiaTheme="minorHAnsi"/>
      <w:lang w:eastAsia="en-US"/>
    </w:rPr>
  </w:style>
  <w:style w:type="paragraph" w:customStyle="1" w:styleId="57186281BECE4AF6BF69CCE7CB84DFD67">
    <w:name w:val="57186281BECE4AF6BF69CCE7CB84DFD67"/>
    <w:rsid w:val="00C41168"/>
    <w:rPr>
      <w:rFonts w:eastAsiaTheme="minorHAnsi"/>
      <w:lang w:eastAsia="en-US"/>
    </w:rPr>
  </w:style>
  <w:style w:type="paragraph" w:customStyle="1" w:styleId="421A240934DB4A7B8E532A1A21B494F97">
    <w:name w:val="421A240934DB4A7B8E532A1A21B494F97"/>
    <w:rsid w:val="00C41168"/>
    <w:rPr>
      <w:rFonts w:eastAsiaTheme="minorHAnsi"/>
      <w:lang w:eastAsia="en-US"/>
    </w:rPr>
  </w:style>
  <w:style w:type="paragraph" w:customStyle="1" w:styleId="032E0B36ED324381BD92EC5CEFDE68407">
    <w:name w:val="032E0B36ED324381BD92EC5CEFDE68407"/>
    <w:rsid w:val="00C41168"/>
    <w:rPr>
      <w:rFonts w:eastAsiaTheme="minorHAnsi"/>
      <w:lang w:eastAsia="en-US"/>
    </w:rPr>
  </w:style>
  <w:style w:type="paragraph" w:customStyle="1" w:styleId="5580443C6B2D4E09B28A94BDF72DC5287">
    <w:name w:val="5580443C6B2D4E09B28A94BDF72DC5287"/>
    <w:rsid w:val="00C41168"/>
    <w:rPr>
      <w:rFonts w:eastAsiaTheme="minorHAnsi"/>
      <w:lang w:eastAsia="en-US"/>
    </w:rPr>
  </w:style>
  <w:style w:type="paragraph" w:customStyle="1" w:styleId="A92FFF8DEDA94C10988C5224B62DC9C97">
    <w:name w:val="A92FFF8DEDA94C10988C5224B62DC9C97"/>
    <w:rsid w:val="00C41168"/>
    <w:rPr>
      <w:rFonts w:eastAsiaTheme="minorHAnsi"/>
      <w:lang w:eastAsia="en-US"/>
    </w:rPr>
  </w:style>
  <w:style w:type="paragraph" w:customStyle="1" w:styleId="849008E3EFE24762B8BA6C96815411857">
    <w:name w:val="849008E3EFE24762B8BA6C96815411857"/>
    <w:rsid w:val="00C41168"/>
    <w:rPr>
      <w:rFonts w:eastAsiaTheme="minorHAnsi"/>
      <w:lang w:eastAsia="en-US"/>
    </w:rPr>
  </w:style>
  <w:style w:type="paragraph" w:customStyle="1" w:styleId="1A4870AB7A394E17B5F85B20D99567A27">
    <w:name w:val="1A4870AB7A394E17B5F85B20D99567A27"/>
    <w:rsid w:val="00C41168"/>
    <w:rPr>
      <w:rFonts w:eastAsiaTheme="minorHAnsi"/>
      <w:lang w:eastAsia="en-US"/>
    </w:rPr>
  </w:style>
  <w:style w:type="paragraph" w:customStyle="1" w:styleId="6B5F6E73350D41C895C278029B7693277">
    <w:name w:val="6B5F6E73350D41C895C278029B7693277"/>
    <w:rsid w:val="00C41168"/>
    <w:rPr>
      <w:rFonts w:eastAsiaTheme="minorHAnsi"/>
      <w:lang w:eastAsia="en-US"/>
    </w:rPr>
  </w:style>
  <w:style w:type="paragraph" w:customStyle="1" w:styleId="ABED649309264377BA6A02D8679652637">
    <w:name w:val="ABED649309264377BA6A02D8679652637"/>
    <w:rsid w:val="00C41168"/>
    <w:rPr>
      <w:rFonts w:eastAsiaTheme="minorHAnsi"/>
      <w:lang w:eastAsia="en-US"/>
    </w:rPr>
  </w:style>
  <w:style w:type="paragraph" w:customStyle="1" w:styleId="3B49D7735EB049E0BD1E4BD77415740A7">
    <w:name w:val="3B49D7735EB049E0BD1E4BD77415740A7"/>
    <w:rsid w:val="00C41168"/>
    <w:rPr>
      <w:rFonts w:eastAsiaTheme="minorHAnsi"/>
      <w:lang w:eastAsia="en-US"/>
    </w:rPr>
  </w:style>
  <w:style w:type="paragraph" w:customStyle="1" w:styleId="8E883B7F02BA4E84B86E17AB3303F4E57">
    <w:name w:val="8E883B7F02BA4E84B86E17AB3303F4E57"/>
    <w:rsid w:val="00C41168"/>
    <w:rPr>
      <w:rFonts w:eastAsiaTheme="minorHAnsi"/>
      <w:lang w:eastAsia="en-US"/>
    </w:rPr>
  </w:style>
  <w:style w:type="paragraph" w:customStyle="1" w:styleId="59A9DE40003F47FEB24FF2443AE6637C7">
    <w:name w:val="59A9DE40003F47FEB24FF2443AE6637C7"/>
    <w:rsid w:val="00C41168"/>
    <w:rPr>
      <w:rFonts w:eastAsiaTheme="minorHAnsi"/>
      <w:lang w:eastAsia="en-US"/>
    </w:rPr>
  </w:style>
  <w:style w:type="paragraph" w:customStyle="1" w:styleId="50CA04910C844574A1043B88A6B7D3607">
    <w:name w:val="50CA04910C844574A1043B88A6B7D3607"/>
    <w:rsid w:val="00C41168"/>
    <w:rPr>
      <w:rFonts w:eastAsiaTheme="minorHAnsi"/>
      <w:lang w:eastAsia="en-US"/>
    </w:rPr>
  </w:style>
  <w:style w:type="paragraph" w:customStyle="1" w:styleId="E41E9FEEF54C47248580F59CCF7D4D147">
    <w:name w:val="E41E9FEEF54C47248580F59CCF7D4D147"/>
    <w:rsid w:val="00C41168"/>
    <w:rPr>
      <w:rFonts w:eastAsiaTheme="minorHAnsi"/>
      <w:lang w:eastAsia="en-US"/>
    </w:rPr>
  </w:style>
  <w:style w:type="paragraph" w:customStyle="1" w:styleId="47FA4FE9016A446F9375EA5B28D213417">
    <w:name w:val="47FA4FE9016A446F9375EA5B28D213417"/>
    <w:rsid w:val="00C41168"/>
    <w:rPr>
      <w:rFonts w:eastAsiaTheme="minorHAnsi"/>
      <w:lang w:eastAsia="en-US"/>
    </w:rPr>
  </w:style>
  <w:style w:type="paragraph" w:customStyle="1" w:styleId="523EECF93DE942EA851559A72A0B10487">
    <w:name w:val="523EECF93DE942EA851559A72A0B10487"/>
    <w:rsid w:val="00C41168"/>
    <w:rPr>
      <w:rFonts w:eastAsiaTheme="minorHAnsi"/>
      <w:lang w:eastAsia="en-US"/>
    </w:rPr>
  </w:style>
  <w:style w:type="paragraph" w:customStyle="1" w:styleId="C3FC9562DEA6461C9FF9A0B46A65DFBF7">
    <w:name w:val="C3FC9562DEA6461C9FF9A0B46A65DFBF7"/>
    <w:rsid w:val="00C41168"/>
    <w:rPr>
      <w:rFonts w:eastAsiaTheme="minorHAnsi"/>
      <w:lang w:eastAsia="en-US"/>
    </w:rPr>
  </w:style>
  <w:style w:type="paragraph" w:customStyle="1" w:styleId="1749BC89F8D64403B045C840934AB6297">
    <w:name w:val="1749BC89F8D64403B045C840934AB6297"/>
    <w:rsid w:val="00C41168"/>
    <w:rPr>
      <w:rFonts w:eastAsiaTheme="minorHAnsi"/>
      <w:lang w:eastAsia="en-US"/>
    </w:rPr>
  </w:style>
  <w:style w:type="paragraph" w:customStyle="1" w:styleId="EF254F5891FD4FF981AC59C5857EDD046">
    <w:name w:val="EF254F5891FD4FF981AC59C5857EDD046"/>
    <w:rsid w:val="00C41168"/>
    <w:rPr>
      <w:rFonts w:eastAsiaTheme="minorHAnsi"/>
      <w:lang w:eastAsia="en-US"/>
    </w:rPr>
  </w:style>
  <w:style w:type="paragraph" w:customStyle="1" w:styleId="07F0B83A53294380BBA3FC5B97863F243">
    <w:name w:val="07F0B83A53294380BBA3FC5B97863F243"/>
    <w:rsid w:val="00C41168"/>
    <w:rPr>
      <w:rFonts w:eastAsiaTheme="minorHAnsi"/>
      <w:lang w:eastAsia="en-US"/>
    </w:rPr>
  </w:style>
  <w:style w:type="paragraph" w:customStyle="1" w:styleId="8B0E56FD3B4D446F9A7701E07890CEBA3">
    <w:name w:val="8B0E56FD3B4D446F9A7701E07890CEBA3"/>
    <w:rsid w:val="00C41168"/>
    <w:rPr>
      <w:rFonts w:eastAsiaTheme="minorHAnsi"/>
      <w:lang w:eastAsia="en-US"/>
    </w:rPr>
  </w:style>
  <w:style w:type="paragraph" w:customStyle="1" w:styleId="D7CE343148CD46869FABFCF1258284743">
    <w:name w:val="D7CE343148CD46869FABFCF1258284743"/>
    <w:rsid w:val="00C41168"/>
    <w:rPr>
      <w:rFonts w:eastAsiaTheme="minorHAnsi"/>
      <w:lang w:eastAsia="en-US"/>
    </w:rPr>
  </w:style>
  <w:style w:type="paragraph" w:customStyle="1" w:styleId="95DB40B640654EC192C4CA7A01CCA4843">
    <w:name w:val="95DB40B640654EC192C4CA7A01CCA4843"/>
    <w:rsid w:val="00C41168"/>
    <w:rPr>
      <w:rFonts w:eastAsiaTheme="minorHAnsi"/>
      <w:lang w:eastAsia="en-US"/>
    </w:rPr>
  </w:style>
  <w:style w:type="paragraph" w:customStyle="1" w:styleId="5A317E13461D4E368F22E8BAF0C7A15C3">
    <w:name w:val="5A317E13461D4E368F22E8BAF0C7A15C3"/>
    <w:rsid w:val="00C41168"/>
    <w:rPr>
      <w:rFonts w:eastAsiaTheme="minorHAnsi"/>
      <w:lang w:eastAsia="en-US"/>
    </w:rPr>
  </w:style>
  <w:style w:type="paragraph" w:customStyle="1" w:styleId="5F8BB4A01AFD496E8964DC832B0926CC3">
    <w:name w:val="5F8BB4A01AFD496E8964DC832B0926CC3"/>
    <w:rsid w:val="00C41168"/>
    <w:rPr>
      <w:rFonts w:eastAsiaTheme="minorHAnsi"/>
      <w:lang w:eastAsia="en-US"/>
    </w:rPr>
  </w:style>
  <w:style w:type="paragraph" w:customStyle="1" w:styleId="7105127D56244E149580B7329A69E6E33">
    <w:name w:val="7105127D56244E149580B7329A69E6E33"/>
    <w:rsid w:val="00C41168"/>
    <w:rPr>
      <w:rFonts w:eastAsiaTheme="minorHAnsi"/>
      <w:lang w:eastAsia="en-US"/>
    </w:rPr>
  </w:style>
  <w:style w:type="paragraph" w:customStyle="1" w:styleId="BE1BB16A1FC144F1A32E2580CD0BDF0E3">
    <w:name w:val="BE1BB16A1FC144F1A32E2580CD0BDF0E3"/>
    <w:rsid w:val="00C41168"/>
    <w:rPr>
      <w:rFonts w:eastAsiaTheme="minorHAnsi"/>
      <w:lang w:eastAsia="en-US"/>
    </w:rPr>
  </w:style>
  <w:style w:type="paragraph" w:customStyle="1" w:styleId="E2FA79997A874F05958B6590F949C2013">
    <w:name w:val="E2FA79997A874F05958B6590F949C2013"/>
    <w:rsid w:val="00C41168"/>
    <w:rPr>
      <w:rFonts w:eastAsiaTheme="minorHAnsi"/>
      <w:lang w:eastAsia="en-US"/>
    </w:rPr>
  </w:style>
  <w:style w:type="paragraph" w:customStyle="1" w:styleId="E1D7502B5E6343C79311CB3E87F1B6023">
    <w:name w:val="E1D7502B5E6343C79311CB3E87F1B6023"/>
    <w:rsid w:val="00C41168"/>
    <w:rPr>
      <w:rFonts w:eastAsiaTheme="minorHAnsi"/>
      <w:lang w:eastAsia="en-US"/>
    </w:rPr>
  </w:style>
  <w:style w:type="paragraph" w:customStyle="1" w:styleId="A6EB06D1A8CB4FDA9F40331FB622AE272">
    <w:name w:val="A6EB06D1A8CB4FDA9F40331FB622AE272"/>
    <w:rsid w:val="00C41168"/>
    <w:rPr>
      <w:rFonts w:eastAsiaTheme="minorHAnsi"/>
      <w:lang w:eastAsia="en-US"/>
    </w:rPr>
  </w:style>
  <w:style w:type="paragraph" w:customStyle="1" w:styleId="6E9109C4EFB149DD952BC8DCD2888CC93">
    <w:name w:val="6E9109C4EFB149DD952BC8DCD2888CC93"/>
    <w:rsid w:val="00C41168"/>
    <w:rPr>
      <w:rFonts w:eastAsiaTheme="minorHAnsi"/>
      <w:lang w:eastAsia="en-US"/>
    </w:rPr>
  </w:style>
  <w:style w:type="paragraph" w:customStyle="1" w:styleId="8245567E4D5D499EB9B2CEA7D379380B3">
    <w:name w:val="8245567E4D5D499EB9B2CEA7D379380B3"/>
    <w:rsid w:val="00C41168"/>
    <w:rPr>
      <w:rFonts w:eastAsiaTheme="minorHAnsi"/>
      <w:lang w:eastAsia="en-US"/>
    </w:rPr>
  </w:style>
  <w:style w:type="paragraph" w:customStyle="1" w:styleId="CAF61CEEAB2A413A97D0BDC806CB94403">
    <w:name w:val="CAF61CEEAB2A413A97D0BDC806CB94403"/>
    <w:rsid w:val="00C41168"/>
    <w:rPr>
      <w:rFonts w:eastAsiaTheme="minorHAnsi"/>
      <w:lang w:eastAsia="en-US"/>
    </w:rPr>
  </w:style>
  <w:style w:type="paragraph" w:customStyle="1" w:styleId="4656AC543DB64494857A312BF54E8E0E3">
    <w:name w:val="4656AC543DB64494857A312BF54E8E0E3"/>
    <w:rsid w:val="00C41168"/>
    <w:rPr>
      <w:rFonts w:eastAsiaTheme="minorHAnsi"/>
      <w:lang w:eastAsia="en-US"/>
    </w:rPr>
  </w:style>
  <w:style w:type="paragraph" w:customStyle="1" w:styleId="37B5063C0F3C443797C680A5741AC7893">
    <w:name w:val="37B5063C0F3C443797C680A5741AC7893"/>
    <w:rsid w:val="00C41168"/>
    <w:rPr>
      <w:rFonts w:eastAsiaTheme="minorHAnsi"/>
      <w:lang w:eastAsia="en-US"/>
    </w:rPr>
  </w:style>
  <w:style w:type="paragraph" w:customStyle="1" w:styleId="84D92025C81C4DBC8BE53C702D22F1243">
    <w:name w:val="84D92025C81C4DBC8BE53C702D22F1243"/>
    <w:rsid w:val="00C41168"/>
    <w:rPr>
      <w:rFonts w:eastAsiaTheme="minorHAnsi"/>
      <w:lang w:eastAsia="en-US"/>
    </w:rPr>
  </w:style>
  <w:style w:type="paragraph" w:customStyle="1" w:styleId="DBC8EC5329624991B2313B1E92621BDE3">
    <w:name w:val="DBC8EC5329624991B2313B1E92621BDE3"/>
    <w:rsid w:val="00C41168"/>
    <w:rPr>
      <w:rFonts w:eastAsiaTheme="minorHAnsi"/>
      <w:lang w:eastAsia="en-US"/>
    </w:rPr>
  </w:style>
  <w:style w:type="paragraph" w:customStyle="1" w:styleId="AB88978ADDC347768DE7C42737C19BD23">
    <w:name w:val="AB88978ADDC347768DE7C42737C19BD23"/>
    <w:rsid w:val="00C41168"/>
    <w:rPr>
      <w:rFonts w:eastAsiaTheme="minorHAnsi"/>
      <w:lang w:eastAsia="en-US"/>
    </w:rPr>
  </w:style>
  <w:style w:type="paragraph" w:customStyle="1" w:styleId="425B199CC1D14959B0746FE4CCA0E0BA3">
    <w:name w:val="425B199CC1D14959B0746FE4CCA0E0BA3"/>
    <w:rsid w:val="00C41168"/>
    <w:rPr>
      <w:rFonts w:eastAsiaTheme="minorHAnsi"/>
      <w:lang w:eastAsia="en-US"/>
    </w:rPr>
  </w:style>
  <w:style w:type="paragraph" w:customStyle="1" w:styleId="E893259E10094EE0A4B29BA0148F32E53">
    <w:name w:val="E893259E10094EE0A4B29BA0148F32E53"/>
    <w:rsid w:val="00C41168"/>
    <w:rPr>
      <w:rFonts w:eastAsiaTheme="minorHAnsi"/>
      <w:lang w:eastAsia="en-US"/>
    </w:rPr>
  </w:style>
  <w:style w:type="paragraph" w:customStyle="1" w:styleId="19BE4EA88D88430B9C092BCE1CE8FB5C2">
    <w:name w:val="19BE4EA88D88430B9C092BCE1CE8FB5C2"/>
    <w:rsid w:val="00C41168"/>
    <w:rPr>
      <w:rFonts w:eastAsiaTheme="minorHAnsi"/>
      <w:lang w:eastAsia="en-US"/>
    </w:rPr>
  </w:style>
  <w:style w:type="paragraph" w:customStyle="1" w:styleId="44A5D5FAE7C7419894EDF898ADF099194">
    <w:name w:val="44A5D5FAE7C7419894EDF898ADF099194"/>
    <w:rsid w:val="00C41168"/>
    <w:rPr>
      <w:rFonts w:eastAsiaTheme="minorHAnsi"/>
      <w:lang w:eastAsia="en-US"/>
    </w:rPr>
  </w:style>
  <w:style w:type="paragraph" w:customStyle="1" w:styleId="FF4E1458C963475DB3722B709983A944">
    <w:name w:val="FF4E1458C963475DB3722B709983A944"/>
    <w:rsid w:val="0079590D"/>
  </w:style>
  <w:style w:type="paragraph" w:customStyle="1" w:styleId="17461C46BBBD4F11B01C6926D9FA8A62">
    <w:name w:val="17461C46BBBD4F11B01C6926D9FA8A62"/>
    <w:rsid w:val="0079590D"/>
  </w:style>
  <w:style w:type="paragraph" w:customStyle="1" w:styleId="1F0C68F0276344EA89C9FA60284508FA">
    <w:name w:val="1F0C68F0276344EA89C9FA60284508FA"/>
    <w:rsid w:val="0079590D"/>
  </w:style>
  <w:style w:type="paragraph" w:customStyle="1" w:styleId="DFD095AA7EF94B7CBF127575B629BE7A">
    <w:name w:val="DFD095AA7EF94B7CBF127575B629BE7A"/>
    <w:rsid w:val="0079590D"/>
  </w:style>
  <w:style w:type="paragraph" w:customStyle="1" w:styleId="C9DB77524F6341E4A695BCC89001318B">
    <w:name w:val="C9DB77524F6341E4A695BCC89001318B"/>
    <w:rsid w:val="0079590D"/>
  </w:style>
  <w:style w:type="paragraph" w:customStyle="1" w:styleId="47248DE74F12467784B97B5F9A7049F7">
    <w:name w:val="47248DE74F12467784B97B5F9A7049F7"/>
    <w:rsid w:val="0079590D"/>
  </w:style>
  <w:style w:type="paragraph" w:customStyle="1" w:styleId="063E1BD13FD649BCA387D2353E1A9E1A">
    <w:name w:val="063E1BD13FD649BCA387D2353E1A9E1A"/>
    <w:rsid w:val="0079590D"/>
  </w:style>
  <w:style w:type="paragraph" w:customStyle="1" w:styleId="AE1113064B3949809D65D40848C518D6">
    <w:name w:val="AE1113064B3949809D65D40848C518D6"/>
    <w:rsid w:val="0079590D"/>
  </w:style>
  <w:style w:type="paragraph" w:customStyle="1" w:styleId="57F02B8AC9794E8380F1403F0F6DACB9">
    <w:name w:val="57F02B8AC9794E8380F1403F0F6DACB9"/>
    <w:rsid w:val="0079590D"/>
  </w:style>
  <w:style w:type="paragraph" w:customStyle="1" w:styleId="E260D0C291D848CB87F73661383C3613">
    <w:name w:val="E260D0C291D848CB87F73661383C3613"/>
    <w:rsid w:val="0079590D"/>
  </w:style>
  <w:style w:type="paragraph" w:customStyle="1" w:styleId="20E93A4AD22D40F1AA57E953ADB5E6AE">
    <w:name w:val="20E93A4AD22D40F1AA57E953ADB5E6AE"/>
    <w:rsid w:val="0079590D"/>
  </w:style>
  <w:style w:type="paragraph" w:customStyle="1" w:styleId="15159075FDD141CB856513741E6C569F">
    <w:name w:val="15159075FDD141CB856513741E6C569F"/>
    <w:rsid w:val="00D845E4"/>
  </w:style>
  <w:style w:type="paragraph" w:customStyle="1" w:styleId="7006F840E73845F5B40D7DECC34DD1E4">
    <w:name w:val="7006F840E73845F5B40D7DECC34DD1E4"/>
    <w:rsid w:val="00D845E4"/>
  </w:style>
  <w:style w:type="paragraph" w:customStyle="1" w:styleId="C175E539203F46EA82B6EECB402EDFE7">
    <w:name w:val="C175E539203F46EA82B6EECB402EDFE7"/>
    <w:rsid w:val="00D845E4"/>
  </w:style>
  <w:style w:type="paragraph" w:customStyle="1" w:styleId="2084D69CB4284BEBA91F4583ED22CD32">
    <w:name w:val="2084D69CB4284BEBA91F4583ED22CD32"/>
    <w:rsid w:val="00D845E4"/>
  </w:style>
  <w:style w:type="paragraph" w:customStyle="1" w:styleId="DAF8022FE16544DD80A47B8F7969A936">
    <w:name w:val="DAF8022FE16544DD80A47B8F7969A936"/>
    <w:rsid w:val="00D845E4"/>
  </w:style>
  <w:style w:type="paragraph" w:customStyle="1" w:styleId="9A596623CE514F889DD69A92023F4462">
    <w:name w:val="9A596623CE514F889DD69A92023F4462"/>
    <w:rsid w:val="00D845E4"/>
  </w:style>
  <w:style w:type="paragraph" w:customStyle="1" w:styleId="01E5FA7EB5E246B9BD68B882EAE21DB6">
    <w:name w:val="01E5FA7EB5E246B9BD68B882EAE21DB6"/>
    <w:rsid w:val="00D845E4"/>
  </w:style>
  <w:style w:type="paragraph" w:customStyle="1" w:styleId="074E097DA4214CB890B5550F9BE7E372">
    <w:name w:val="074E097DA4214CB890B5550F9BE7E372"/>
    <w:rsid w:val="00D845E4"/>
  </w:style>
  <w:style w:type="paragraph" w:customStyle="1" w:styleId="62A2AB451D0C4684BDBD0B70EF82A1EB">
    <w:name w:val="62A2AB451D0C4684BDBD0B70EF82A1EB"/>
    <w:rsid w:val="00D845E4"/>
  </w:style>
  <w:style w:type="paragraph" w:customStyle="1" w:styleId="C4DC6C43143D4F668A88A31BA68563A6">
    <w:name w:val="C4DC6C43143D4F668A88A31BA68563A6"/>
    <w:rsid w:val="00D845E4"/>
  </w:style>
  <w:style w:type="paragraph" w:customStyle="1" w:styleId="1833494CF7B94E07A53ABBBE39101AB1">
    <w:name w:val="1833494CF7B94E07A53ABBBE39101AB1"/>
    <w:rsid w:val="00D845E4"/>
  </w:style>
  <w:style w:type="paragraph" w:customStyle="1" w:styleId="2609C3F135F54EC8BCE70146BB95D3E4">
    <w:name w:val="2609C3F135F54EC8BCE70146BB95D3E4"/>
    <w:rsid w:val="00D845E4"/>
  </w:style>
  <w:style w:type="paragraph" w:customStyle="1" w:styleId="293794DEF86D4F21973838E5121C9A97">
    <w:name w:val="293794DEF86D4F21973838E5121C9A97"/>
    <w:rsid w:val="00D845E4"/>
  </w:style>
  <w:style w:type="paragraph" w:customStyle="1" w:styleId="2BACD814435945B88489F995434F6F77">
    <w:name w:val="2BACD814435945B88489F995434F6F77"/>
    <w:rsid w:val="00D845E4"/>
  </w:style>
  <w:style w:type="paragraph" w:customStyle="1" w:styleId="60BEBA797FCB4DF7B284919CA53187A5">
    <w:name w:val="60BEBA797FCB4DF7B284919CA53187A5"/>
    <w:rsid w:val="00D845E4"/>
  </w:style>
  <w:style w:type="paragraph" w:customStyle="1" w:styleId="E2FD83C75F114255A3595E86B2B96FA1">
    <w:name w:val="E2FD83C75F114255A3595E86B2B96FA1"/>
    <w:rsid w:val="00D845E4"/>
  </w:style>
  <w:style w:type="paragraph" w:customStyle="1" w:styleId="8B43316146794E229C73FE3293BD6886">
    <w:name w:val="8B43316146794E229C73FE3293BD6886"/>
    <w:rsid w:val="00D845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FE262CF99A0C47ADD1B6154AD1490C" ma:contentTypeVersion="13" ma:contentTypeDescription="Create a new document." ma:contentTypeScope="" ma:versionID="5a32de1d213483c2f158ee5b1f8b009a">
  <xsd:schema xmlns:xsd="http://www.w3.org/2001/XMLSchema" xmlns:xs="http://www.w3.org/2001/XMLSchema" xmlns:p="http://schemas.microsoft.com/office/2006/metadata/properties" xmlns:ns3="1aad8492-8e78-4729-b4be-5d925364206b" xmlns:ns4="8039fb38-d09c-4a9b-9bb6-422b67328a9c" targetNamespace="http://schemas.microsoft.com/office/2006/metadata/properties" ma:root="true" ma:fieldsID="75e90dfc73c448676cdf7f3a4b26d6d1" ns3:_="" ns4:_="">
    <xsd:import namespace="1aad8492-8e78-4729-b4be-5d925364206b"/>
    <xsd:import namespace="8039fb38-d09c-4a9b-9bb6-422b67328a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d8492-8e78-4729-b4be-5d92536420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9fb38-d09c-4a9b-9bb6-422b67328a9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7D8CFF-B6E1-4F01-BC3A-C7D088CC4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4B9154-89D9-4084-9B96-48931CA047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A92FAE-E3FD-4E5B-BA8F-33D76973FE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d8492-8e78-4729-b4be-5d925364206b"/>
    <ds:schemaRef ds:uri="8039fb38-d09c-4a9b-9bb6-422b67328a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odel</dc:creator>
  <cp:keywords/>
  <dc:description/>
  <cp:lastModifiedBy>Suzie Wall</cp:lastModifiedBy>
  <cp:revision>2</cp:revision>
  <dcterms:created xsi:type="dcterms:W3CDTF">2020-09-19T09:31:00Z</dcterms:created>
  <dcterms:modified xsi:type="dcterms:W3CDTF">2020-09-19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E262CF99A0C47ADD1B6154AD1490C</vt:lpwstr>
  </property>
</Properties>
</file>